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6DA00D" w14:textId="77777777" w:rsidR="00A232CF" w:rsidRDefault="00A232CF" w:rsidP="006E5C0C">
      <w:pPr>
        <w:rPr>
          <w:rFonts w:eastAsia="DengXian"/>
          <w:b/>
          <w:sz w:val="40"/>
          <w:szCs w:val="40"/>
        </w:rPr>
      </w:pPr>
    </w:p>
    <w:p w14:paraId="6C986128" w14:textId="717DE957" w:rsidR="006E5C0C" w:rsidRPr="003A7463" w:rsidRDefault="00480096" w:rsidP="006E5C0C">
      <w:pPr>
        <w:rPr>
          <w:rFonts w:eastAsia="DengXian"/>
          <w:b/>
          <w:sz w:val="40"/>
          <w:szCs w:val="40"/>
        </w:rPr>
      </w:pPr>
      <w:r w:rsidRPr="003A7463">
        <w:rPr>
          <w:rFonts w:eastAsia="微軟正黑體"/>
          <w:b/>
          <w:noProof/>
          <w:color w:val="000000"/>
          <w:sz w:val="44"/>
          <w:szCs w:val="44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06C6B3F0" wp14:editId="03C8B82D">
                <wp:simplePos x="0" y="0"/>
                <wp:positionH relativeFrom="margin">
                  <wp:posOffset>-328246</wp:posOffset>
                </wp:positionH>
                <wp:positionV relativeFrom="paragraph">
                  <wp:posOffset>-1</wp:posOffset>
                </wp:positionV>
                <wp:extent cx="5836920" cy="2227385"/>
                <wp:effectExtent l="0" t="0" r="0" b="1905"/>
                <wp:wrapNone/>
                <wp:docPr id="2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6920" cy="222738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69804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B4E1B1" w14:textId="28F563DA" w:rsidR="00556D0C" w:rsidRPr="00C5606E" w:rsidRDefault="00556D0C" w:rsidP="006E5C0C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公民、經濟</w:t>
                            </w:r>
                            <w:r w:rsidRPr="00362A47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與社會</w:t>
                            </w:r>
                            <w:r w:rsidRPr="00574AD3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（中一至</w:t>
                            </w:r>
                            <w:r w:rsidRPr="00574AD3"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中</w:t>
                            </w:r>
                            <w:r w:rsidRPr="00574AD3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三）</w:t>
                            </w:r>
                          </w:p>
                          <w:p w14:paraId="4F4332DE" w14:textId="31030FCE" w:rsidR="00556D0C" w:rsidRDefault="00556D0C" w:rsidP="006E5C0C">
                            <w:pPr>
                              <w:jc w:val="center"/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</w:pPr>
                            <w:r w:rsidRPr="001C25F2"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支援教材</w:t>
                            </w:r>
                          </w:p>
                          <w:p w14:paraId="17C1682A" w14:textId="77777777" w:rsidR="00556D0C" w:rsidRPr="00B66D62" w:rsidRDefault="00556D0C" w:rsidP="00B66D62">
                            <w:pPr>
                              <w:ind w:left="-709" w:right="-483"/>
                              <w:jc w:val="center"/>
                              <w:rPr>
                                <w:rFonts w:eastAsia="微軟正黑體"/>
                                <w:b/>
                                <w:color w:val="3333FF"/>
                                <w:sz w:val="56"/>
                                <w:szCs w:val="56"/>
                              </w:rPr>
                            </w:pPr>
                            <w:r w:rsidRPr="00B66D62">
                              <w:rPr>
                                <w:rFonts w:eastAsia="微軟正黑體"/>
                                <w:b/>
                                <w:color w:val="3333FF"/>
                                <w:sz w:val="56"/>
                                <w:szCs w:val="56"/>
                                <w:lang w:eastAsia="zh-HK"/>
                              </w:rPr>
                              <w:t>中三</w:t>
                            </w:r>
                          </w:p>
                          <w:p w14:paraId="5D822202" w14:textId="77777777" w:rsidR="00556D0C" w:rsidRPr="00C5606E" w:rsidRDefault="00556D0C" w:rsidP="006E5C0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C6B3F0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-25.85pt;margin-top:0;width:459.6pt;height:175.4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" stroked="f">
                <v:fill opacity="45746f"/>
                <v:textbox>
                  <w:txbxContent>
                    <w:p w14:paraId="6DB4E1B1" w14:textId="28F563DA" w:rsidR="00556D0C" w:rsidRPr="00C5606E" w:rsidRDefault="00556D0C" w:rsidP="006E5C0C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公民、經濟</w:t>
                      </w:r>
                      <w:r w:rsidRPr="00362A47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與社會</w:t>
                      </w:r>
                      <w:r w:rsidRPr="00574AD3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（中一至</w:t>
                      </w:r>
                      <w:r w:rsidRPr="00574AD3"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中</w:t>
                      </w:r>
                      <w:r w:rsidRPr="00574AD3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三）</w:t>
                      </w:r>
                    </w:p>
                    <w:p w14:paraId="4F4332DE" w14:textId="31030FCE" w:rsidR="00556D0C" w:rsidRDefault="00556D0C" w:rsidP="006E5C0C">
                      <w:pPr>
                        <w:jc w:val="center"/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</w:pPr>
                      <w:r w:rsidRPr="001C25F2"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支援教材</w:t>
                      </w:r>
                    </w:p>
                    <w:p w14:paraId="17C1682A" w14:textId="77777777" w:rsidR="00556D0C" w:rsidRPr="00B66D62" w:rsidRDefault="00556D0C" w:rsidP="00B66D62">
                      <w:pPr>
                        <w:ind w:left="-709" w:right="-483"/>
                        <w:jc w:val="center"/>
                        <w:rPr>
                          <w:rFonts w:eastAsia="微軟正黑體"/>
                          <w:b/>
                          <w:color w:val="3333FF"/>
                          <w:sz w:val="56"/>
                          <w:szCs w:val="56"/>
                        </w:rPr>
                      </w:pPr>
                      <w:r w:rsidRPr="00B66D62">
                        <w:rPr>
                          <w:rFonts w:eastAsia="微軟正黑體"/>
                          <w:b/>
                          <w:color w:val="3333FF"/>
                          <w:sz w:val="56"/>
                          <w:szCs w:val="56"/>
                          <w:lang w:eastAsia="zh-HK"/>
                        </w:rPr>
                        <w:t>中三</w:t>
                      </w:r>
                    </w:p>
                    <w:p w14:paraId="5D822202" w14:textId="77777777" w:rsidR="00556D0C" w:rsidRPr="00C5606E" w:rsidRDefault="00556D0C" w:rsidP="006E5C0C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E5C0C" w:rsidRPr="003A7463">
        <w:rPr>
          <w:noProof/>
          <w:lang w:val="en-US" w:eastAsia="zh-CN"/>
        </w:rPr>
        <w:drawing>
          <wp:anchor distT="0" distB="0" distL="114300" distR="114300" simplePos="0" relativeHeight="251548160" behindDoc="1" locked="0" layoutInCell="1" allowOverlap="1" wp14:anchorId="1AB3ED89" wp14:editId="69181344">
            <wp:simplePos x="0" y="0"/>
            <wp:positionH relativeFrom="page">
              <wp:align>right</wp:align>
            </wp:positionH>
            <wp:positionV relativeFrom="paragraph">
              <wp:posOffset>-928582</wp:posOffset>
            </wp:positionV>
            <wp:extent cx="7654925" cy="10732770"/>
            <wp:effectExtent l="0" t="0" r="3175" b="0"/>
            <wp:wrapNone/>
            <wp:docPr id="485" name="圖片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ver_purple_output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4925" cy="1073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32355862"/>
      <w:bookmarkEnd w:id="0"/>
    </w:p>
    <w:p w14:paraId="2CD42183" w14:textId="1488D7EE" w:rsidR="006E5C0C" w:rsidRPr="003A7463" w:rsidRDefault="006E5C0C" w:rsidP="006E5C0C">
      <w:pPr>
        <w:jc w:val="center"/>
        <w:rPr>
          <w:rFonts w:eastAsia="微軟正黑體"/>
          <w:b/>
          <w:sz w:val="52"/>
          <w:szCs w:val="52"/>
        </w:rPr>
      </w:pPr>
    </w:p>
    <w:p w14:paraId="61165A4E" w14:textId="32C0502C" w:rsidR="006E5C0C" w:rsidRPr="003A7463" w:rsidRDefault="00585EC2" w:rsidP="006E5C0C">
      <w:pPr>
        <w:jc w:val="center"/>
        <w:rPr>
          <w:rFonts w:eastAsia="微軟正黑體"/>
          <w:b/>
          <w:sz w:val="52"/>
          <w:szCs w:val="52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43744" behindDoc="0" locked="0" layoutInCell="1" allowOverlap="1" wp14:anchorId="33D1CE25" wp14:editId="5BA7FBE2">
            <wp:simplePos x="0" y="0"/>
            <wp:positionH relativeFrom="margin">
              <wp:posOffset>187151</wp:posOffset>
            </wp:positionH>
            <wp:positionV relativeFrom="paragraph">
              <wp:posOffset>262890</wp:posOffset>
            </wp:positionV>
            <wp:extent cx="1158266" cy="1257300"/>
            <wp:effectExtent l="0" t="0" r="0" b="0"/>
            <wp:wrapNone/>
            <wp:docPr id="473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266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745792" behindDoc="0" locked="0" layoutInCell="1" allowOverlap="1" wp14:anchorId="6BAD5A39" wp14:editId="5676E152">
            <wp:simplePos x="0" y="0"/>
            <wp:positionH relativeFrom="margin">
              <wp:posOffset>4222891</wp:posOffset>
            </wp:positionH>
            <wp:positionV relativeFrom="paragraph">
              <wp:posOffset>97096</wp:posOffset>
            </wp:positionV>
            <wp:extent cx="1763889" cy="2618509"/>
            <wp:effectExtent l="0" t="0" r="1905" b="0"/>
            <wp:wrapNone/>
            <wp:docPr id="489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873" cy="26303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93599F" w14:textId="2D92ACE6" w:rsidR="006E5C0C" w:rsidRPr="003A7463" w:rsidRDefault="006E5C0C" w:rsidP="006E5C0C">
      <w:pPr>
        <w:jc w:val="center"/>
        <w:rPr>
          <w:rFonts w:eastAsia="微軟正黑體"/>
          <w:b/>
          <w:sz w:val="52"/>
          <w:szCs w:val="52"/>
        </w:rPr>
      </w:pPr>
    </w:p>
    <w:p w14:paraId="7CE20931" w14:textId="5BF9DC23" w:rsidR="006E5C0C" w:rsidRPr="003A7463" w:rsidRDefault="006E5C0C" w:rsidP="006E5C0C">
      <w:pPr>
        <w:jc w:val="center"/>
        <w:rPr>
          <w:b/>
          <w:sz w:val="52"/>
          <w:szCs w:val="52"/>
        </w:rPr>
      </w:pPr>
    </w:p>
    <w:p w14:paraId="0687943E" w14:textId="24CB3EE1" w:rsidR="006E5C0C" w:rsidRPr="003A7463" w:rsidRDefault="006E5C0C" w:rsidP="006E5C0C">
      <w:pPr>
        <w:jc w:val="center"/>
        <w:rPr>
          <w:b/>
          <w:sz w:val="52"/>
          <w:szCs w:val="52"/>
        </w:rPr>
      </w:pPr>
    </w:p>
    <w:p w14:paraId="1A4EB052" w14:textId="291A0D0B" w:rsidR="006E5C0C" w:rsidRPr="003A7463" w:rsidRDefault="006E5C0C" w:rsidP="006E5C0C">
      <w:pPr>
        <w:jc w:val="center"/>
        <w:rPr>
          <w:b/>
          <w:sz w:val="52"/>
          <w:szCs w:val="52"/>
        </w:rPr>
      </w:pPr>
    </w:p>
    <w:p w14:paraId="3CED15BF" w14:textId="478B2495" w:rsidR="006E5C0C" w:rsidRPr="003A7463" w:rsidRDefault="00B66D62" w:rsidP="006E5C0C">
      <w:pPr>
        <w:jc w:val="center"/>
        <w:rPr>
          <w:rFonts w:eastAsia="微軟正黑體"/>
          <w:color w:val="000000"/>
          <w:sz w:val="40"/>
          <w:szCs w:val="40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44768" behindDoc="0" locked="0" layoutInCell="1" allowOverlap="1" wp14:anchorId="5E651826" wp14:editId="210AA9A7">
            <wp:simplePos x="0" y="0"/>
            <wp:positionH relativeFrom="margin">
              <wp:posOffset>-1008503</wp:posOffset>
            </wp:positionH>
            <wp:positionV relativeFrom="paragraph">
              <wp:posOffset>189424</wp:posOffset>
            </wp:positionV>
            <wp:extent cx="1075830" cy="887682"/>
            <wp:effectExtent l="95250" t="152400" r="67310" b="160655"/>
            <wp:wrapNone/>
            <wp:docPr id="487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355815">
                      <a:off x="0" y="0"/>
                      <a:ext cx="1075830" cy="8876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F4CF1A" w14:textId="2CCCCAC1" w:rsidR="00585EC2" w:rsidRPr="003A7463" w:rsidRDefault="00585EC2" w:rsidP="006E5C0C">
      <w:pPr>
        <w:jc w:val="center"/>
        <w:rPr>
          <w:rFonts w:eastAsia="微軟正黑體"/>
          <w:color w:val="000000"/>
          <w:sz w:val="40"/>
          <w:szCs w:val="40"/>
        </w:rPr>
      </w:pPr>
    </w:p>
    <w:p w14:paraId="4413BAE7" w14:textId="7A965A9A" w:rsidR="006E5C0C" w:rsidRPr="003A7463" w:rsidRDefault="006E5C0C" w:rsidP="006E5C0C">
      <w:pPr>
        <w:jc w:val="center"/>
        <w:rPr>
          <w:rFonts w:eastAsia="微軟正黑體"/>
          <w:color w:val="000000"/>
          <w:sz w:val="40"/>
          <w:szCs w:val="40"/>
        </w:rPr>
      </w:pPr>
    </w:p>
    <w:p w14:paraId="54EAB171" w14:textId="77777777" w:rsidR="00B66D62" w:rsidRPr="003A7463" w:rsidRDefault="001E3A95" w:rsidP="00B66D62">
      <w:pPr>
        <w:ind w:left="-709" w:rightChars="-201" w:right="-482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</w:rPr>
      </w:pPr>
      <w:r w:rsidRPr="003A7463">
        <w:rPr>
          <w:rFonts w:eastAsia="微軟正黑體" w:hint="eastAsia"/>
          <w:b/>
          <w:bCs/>
          <w:color w:val="3333FF"/>
          <w:sz w:val="56"/>
          <w:szCs w:val="56"/>
          <w:lang w:eastAsia="zh-HK"/>
        </w:rPr>
        <w:t>單元</w:t>
      </w:r>
      <w:r w:rsidRPr="003A7463">
        <w:rPr>
          <w:rFonts w:ascii="微軟正黑體" w:eastAsia="微軟正黑體" w:hAnsi="微軟正黑體" w:hint="eastAsia"/>
          <w:b/>
          <w:bCs/>
          <w:color w:val="3333FF"/>
          <w:sz w:val="56"/>
          <w:szCs w:val="56"/>
        </w:rPr>
        <w:t>3.1</w:t>
      </w:r>
    </w:p>
    <w:p w14:paraId="39B22420" w14:textId="104F7494" w:rsidR="00B66D62" w:rsidRPr="003A7463" w:rsidRDefault="00B66D62" w:rsidP="00B66D62">
      <w:pPr>
        <w:ind w:left="-709" w:rightChars="-201" w:right="-482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</w:rPr>
      </w:pPr>
      <w:r w:rsidRPr="003A7463">
        <w:rPr>
          <w:rFonts w:ascii="微軟正黑體" w:eastAsia="微軟正黑體" w:hAnsi="微軟正黑體" w:hint="eastAsia"/>
          <w:b/>
          <w:bCs/>
          <w:color w:val="3333FF"/>
          <w:sz w:val="56"/>
          <w:szCs w:val="56"/>
        </w:rPr>
        <w:t>合乎情禮的親密關係</w:t>
      </w:r>
    </w:p>
    <w:p w14:paraId="0E02D5F2" w14:textId="21E7451C" w:rsidR="006E5C0C" w:rsidRPr="003A7463" w:rsidRDefault="00B66D62" w:rsidP="004178C9">
      <w:pPr>
        <w:ind w:left="-709" w:rightChars="-201" w:right="-482"/>
        <w:jc w:val="center"/>
        <w:rPr>
          <w:rFonts w:eastAsia="微軟正黑體"/>
          <w:b/>
          <w:bCs/>
          <w:color w:val="000000" w:themeColor="text1"/>
          <w:sz w:val="56"/>
          <w:szCs w:val="56"/>
        </w:rPr>
      </w:pPr>
      <w:r w:rsidRPr="003A7463">
        <w:rPr>
          <w:rFonts w:ascii="微軟正黑體" w:eastAsia="微軟正黑體" w:hAnsi="微軟正黑體" w:hint="eastAsia"/>
          <w:b/>
          <w:bCs/>
          <w:color w:val="000000" w:themeColor="text1"/>
          <w:sz w:val="56"/>
          <w:szCs w:val="56"/>
        </w:rPr>
        <w:t>第一部分</w:t>
      </w:r>
      <w:r w:rsidR="006E5C0C" w:rsidRPr="003A7463">
        <w:rPr>
          <w:rFonts w:eastAsia="微軟正黑體"/>
          <w:b/>
          <w:bCs/>
          <w:color w:val="000000" w:themeColor="text1"/>
          <w:sz w:val="56"/>
          <w:szCs w:val="56"/>
        </w:rPr>
        <w:t>：</w:t>
      </w:r>
    </w:p>
    <w:p w14:paraId="1DD66D4C" w14:textId="10290FC9" w:rsidR="006E5C0C" w:rsidRPr="003A7463" w:rsidRDefault="00480096" w:rsidP="004178C9">
      <w:pPr>
        <w:ind w:left="-709" w:rightChars="35" w:right="84"/>
        <w:jc w:val="center"/>
        <w:rPr>
          <w:rFonts w:eastAsia="微軟正黑體"/>
          <w:b/>
          <w:sz w:val="56"/>
          <w:szCs w:val="56"/>
        </w:rPr>
        <w:sectPr w:rsidR="006E5C0C" w:rsidRPr="003A7463" w:rsidSect="001014E2">
          <w:headerReference w:type="default" r:id="rId12"/>
          <w:footerReference w:type="default" r:id="rId13"/>
          <w:type w:val="continuous"/>
          <w:pgSz w:w="11906" w:h="16838"/>
          <w:pgMar w:top="1440" w:right="1800" w:bottom="1440" w:left="1800" w:header="709" w:footer="709" w:gutter="0"/>
          <w:cols w:space="708"/>
          <w:docGrid w:linePitch="360"/>
        </w:sectPr>
      </w:pPr>
      <w:r w:rsidRPr="003A7463">
        <w:rPr>
          <w:rFonts w:eastAsia="微軟正黑體"/>
          <w:b/>
          <w:noProof/>
          <w:color w:val="000000" w:themeColor="text1"/>
          <w:sz w:val="56"/>
          <w:szCs w:val="56"/>
          <w:lang w:val="en-US" w:eastAsia="zh-CN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49363607" wp14:editId="35DDC74C">
                <wp:simplePos x="0" y="0"/>
                <wp:positionH relativeFrom="column">
                  <wp:posOffset>-261620</wp:posOffset>
                </wp:positionH>
                <wp:positionV relativeFrom="paragraph">
                  <wp:posOffset>1318260</wp:posOffset>
                </wp:positionV>
                <wp:extent cx="3179445" cy="1154430"/>
                <wp:effectExtent l="0" t="0" r="0" b="0"/>
                <wp:wrapNone/>
                <wp:docPr id="48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9445" cy="1154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ACD64D" w14:textId="77777777" w:rsidR="00556D0C" w:rsidRPr="000C3EC2" w:rsidRDefault="00556D0C" w:rsidP="006E5C0C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教育局</w:t>
                            </w:r>
                          </w:p>
                          <w:p w14:paraId="30A631FF" w14:textId="77777777" w:rsidR="00556D0C" w:rsidRPr="000C3EC2" w:rsidRDefault="00556D0C" w:rsidP="006E5C0C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課程發展處</w:t>
                            </w:r>
                          </w:p>
                          <w:p w14:paraId="72D8DE5F" w14:textId="77777777" w:rsidR="00556D0C" w:rsidRPr="000C3EC2" w:rsidRDefault="00556D0C" w:rsidP="006E5C0C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個人、社會及人文教育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363607" id="_x0000_s1027" type="#_x0000_t202" style="position:absolute;left:0;text-align:left;margin-left:-20.6pt;margin-top:103.8pt;width:250.35pt;height:90.9pt;z-index:2515461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" filled="f" stroked="f">
                <v:textbox style="mso-fit-shape-to-text:t">
                  <w:txbxContent>
                    <w:p w14:paraId="7BACD64D" w14:textId="77777777" w:rsidR="00556D0C" w:rsidRPr="000C3EC2" w:rsidRDefault="00556D0C" w:rsidP="006E5C0C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教育局</w:t>
                      </w:r>
                    </w:p>
                    <w:p w14:paraId="30A631FF" w14:textId="77777777" w:rsidR="00556D0C" w:rsidRPr="000C3EC2" w:rsidRDefault="00556D0C" w:rsidP="006E5C0C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課程發展處</w:t>
                      </w:r>
                    </w:p>
                    <w:p w14:paraId="72D8DE5F" w14:textId="77777777" w:rsidR="00556D0C" w:rsidRPr="000C3EC2" w:rsidRDefault="00556D0C" w:rsidP="006E5C0C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個人、社會及人文教育組</w:t>
                      </w:r>
                    </w:p>
                  </w:txbxContent>
                </v:textbox>
              </v:shape>
            </w:pict>
          </mc:Fallback>
        </mc:AlternateContent>
      </w:r>
      <w:r w:rsidR="004178C9" w:rsidRPr="003A7463">
        <w:rPr>
          <w:rFonts w:eastAsia="微軟正黑體" w:hint="eastAsia"/>
          <w:b/>
          <w:noProof/>
          <w:color w:val="000000" w:themeColor="text1"/>
          <w:sz w:val="56"/>
          <w:szCs w:val="56"/>
          <w:lang w:val="en-US"/>
        </w:rPr>
        <w:t>青少年對戀愛的正確認知</w:t>
      </w:r>
    </w:p>
    <w:p w14:paraId="126336F9" w14:textId="77777777" w:rsidR="001F7B1B" w:rsidRPr="003A7463" w:rsidRDefault="001F7B1B" w:rsidP="001F7B1B">
      <w:pPr>
        <w:spacing w:line="360" w:lineRule="auto"/>
        <w:jc w:val="center"/>
        <w:rPr>
          <w:rFonts w:asciiTheme="minorEastAsia" w:eastAsiaTheme="minorEastAsia" w:hAnsiTheme="minorEastAsia" w:cs="微軟正黑體"/>
          <w:b/>
          <w:bCs/>
          <w:color w:val="000000" w:themeColor="text1"/>
          <w:sz w:val="28"/>
          <w:szCs w:val="28"/>
          <w:u w:val="single"/>
        </w:rPr>
      </w:pPr>
      <w:r w:rsidRPr="003A7463">
        <w:rPr>
          <w:rFonts w:asciiTheme="minorEastAsia" w:eastAsiaTheme="minorEastAsia" w:hAnsiTheme="minorEastAsia" w:cs="微軟正黑體" w:hint="eastAsia"/>
          <w:b/>
          <w:bCs/>
          <w:color w:val="000000" w:themeColor="text1"/>
          <w:sz w:val="28"/>
          <w:szCs w:val="28"/>
          <w:u w:val="single"/>
          <w:lang w:eastAsia="zh-HK"/>
        </w:rPr>
        <w:lastRenderedPageBreak/>
        <w:t>簡介</w:t>
      </w:r>
    </w:p>
    <w:p w14:paraId="03409CB1" w14:textId="77777777" w:rsidR="001F7B1B" w:rsidRPr="003A7463" w:rsidRDefault="001F7B1B" w:rsidP="001F7B1B">
      <w:pPr>
        <w:spacing w:line="360" w:lineRule="auto"/>
        <w:jc w:val="center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</w:p>
    <w:p w14:paraId="480680AF" w14:textId="2A817A99" w:rsidR="004F7C29" w:rsidRPr="003A7463" w:rsidRDefault="001E3A95" w:rsidP="00C84003">
      <w:pPr>
        <w:numPr>
          <w:ilvl w:val="0"/>
          <w:numId w:val="9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</w:rPr>
      </w:pPr>
      <w:r w:rsidRPr="003A7463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「公民、經濟與社會（中一至中三）支援教材」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</w:rPr>
        <w:t>涵蓋</w:t>
      </w:r>
      <w:r w:rsidR="002F05D0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</w:rPr>
        <w:t>個人、社會及人文教育學習領域範疇一、五及六的必須學習內容</w:t>
      </w:r>
      <w:r w:rsidRPr="003A7463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，支援</w:t>
      </w:r>
      <w:r w:rsidR="00C84003" w:rsidRPr="003A7463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學校</w:t>
      </w:r>
      <w:r w:rsidR="002F05D0" w:rsidRPr="003A7463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施教</w:t>
      </w:r>
      <w:r w:rsidRPr="003A7463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公民、經濟與社會課程。</w:t>
      </w:r>
    </w:p>
    <w:p w14:paraId="7E9589C3" w14:textId="0B87940B" w:rsidR="00B27885" w:rsidRPr="003A7463" w:rsidRDefault="00B27885" w:rsidP="00CF6485">
      <w:pPr>
        <w:numPr>
          <w:ilvl w:val="0"/>
          <w:numId w:val="9"/>
        </w:numPr>
        <w:autoSpaceDE w:val="0"/>
        <w:autoSpaceDN w:val="0"/>
        <w:adjustRightInd w:val="0"/>
        <w:spacing w:line="360" w:lineRule="auto"/>
        <w:jc w:val="both"/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</w:pP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教材提供多元化的學習活動，讓學生學習知識和</w:t>
      </w:r>
      <w:r w:rsidR="00CF6485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明白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概念、發展技能及培養正確的價值觀和態度，並附有教學指引及活動建議供教師參考。教材亦同時提供閱讀材料，提升學生閱讀興趣。</w:t>
      </w:r>
    </w:p>
    <w:p w14:paraId="6B4721F7" w14:textId="7D1DC722" w:rsidR="000F1A9C" w:rsidRPr="003A7463" w:rsidRDefault="000F1A9C" w:rsidP="000C3BC9">
      <w:pPr>
        <w:numPr>
          <w:ilvl w:val="0"/>
          <w:numId w:val="9"/>
        </w:numPr>
        <w:autoSpaceDE w:val="0"/>
        <w:autoSpaceDN w:val="0"/>
        <w:adjustRightInd w:val="0"/>
        <w:spacing w:line="360" w:lineRule="auto"/>
        <w:jc w:val="both"/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</w:pPr>
      <w:r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單元</w:t>
      </w:r>
      <w:r w:rsidRPr="003A7463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3.</w:t>
      </w:r>
      <w:r w:rsidRPr="003A7463">
        <w:rPr>
          <w:color w:val="000000" w:themeColor="text1"/>
          <w:sz w:val="28"/>
          <w:szCs w:val="28"/>
          <w:lang w:eastAsia="zh-HK"/>
        </w:rPr>
        <w:t>1</w:t>
      </w:r>
      <w:r w:rsidR="000C3BC9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「合乎情禮的親密關係」</w:t>
      </w:r>
      <w:r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共</w:t>
      </w:r>
      <w:r w:rsidRPr="003A7463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9</w:t>
      </w:r>
      <w:r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課節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，</w:t>
      </w:r>
      <w:r w:rsidR="00D37F7B"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提供</w:t>
      </w:r>
      <w:r w:rsidRPr="003A7463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2</w:t>
      </w:r>
      <w:r w:rsidR="000C3BC9"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部分</w:t>
      </w:r>
      <w:r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學與教材料</w:t>
      </w:r>
      <w:r w:rsidR="000C3BC9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：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「</w:t>
      </w:r>
      <w:r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第一部分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：青少年對戀愛的正確認知</w:t>
      </w:r>
      <w:r w:rsidR="00D37F7B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」</w:t>
      </w:r>
      <w:r w:rsidR="00D37F7B"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佔</w:t>
      </w:r>
      <w:r w:rsidRPr="003A7463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4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課節，</w:t>
      </w:r>
      <w:r w:rsidR="00D37F7B"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「第二部分：青少年與親密關係」</w:t>
      </w:r>
      <w:r w:rsidR="00D37F7B" w:rsidRPr="003A7463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佔</w:t>
      </w:r>
      <w:r w:rsidRPr="003A7463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5</w:t>
      </w:r>
      <w:r w:rsidRPr="003A7463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課節。</w:t>
      </w:r>
    </w:p>
    <w:p w14:paraId="7031302E" w14:textId="5070A5C5" w:rsidR="006F0A3A" w:rsidRPr="003A7463" w:rsidRDefault="00EE3F32" w:rsidP="00556D0C">
      <w:pPr>
        <w:numPr>
          <w:ilvl w:val="0"/>
          <w:numId w:val="9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</w:rPr>
      </w:pPr>
      <w:r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HK"/>
        </w:rPr>
        <w:t>單元</w:t>
      </w:r>
      <w:r w:rsidRPr="003A7463">
        <w:rPr>
          <w:rFonts w:eastAsiaTheme="minorEastAsia"/>
          <w:color w:val="000000" w:themeColor="text1"/>
          <w:sz w:val="28"/>
          <w:szCs w:val="28"/>
        </w:rPr>
        <w:t>3.1</w:t>
      </w:r>
      <w:r w:rsidRPr="003A7463">
        <w:rPr>
          <w:rFonts w:eastAsiaTheme="minorEastAsia" w:hint="eastAsia"/>
          <w:color w:val="000000" w:themeColor="text1"/>
          <w:sz w:val="28"/>
          <w:szCs w:val="28"/>
        </w:rPr>
        <w:t>「合乎情禮的親密關係」</w:t>
      </w:r>
      <w:r w:rsidR="002F05D0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教材</w:t>
      </w:r>
      <w:r w:rsidR="001F7B1B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「</w:t>
      </w:r>
      <w:r w:rsidR="001E3A95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HK"/>
        </w:rPr>
        <w:t>第一部分</w:t>
      </w:r>
      <w:r w:rsidR="001F7B1B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：</w:t>
      </w:r>
      <w:r w:rsidR="004178C9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青少年對戀愛的正確認知</w:t>
      </w:r>
      <w:r w:rsidR="001F7B1B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」</w:t>
      </w:r>
      <w:r w:rsidR="00B81307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和「第二部分：青少年與親密關係」</w:t>
      </w:r>
      <w:r w:rsidR="001F7B1B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是</w:t>
      </w:r>
      <w:r w:rsidR="001F7B1B" w:rsidRPr="003A746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教育局課</w:t>
      </w:r>
      <w:r w:rsidR="001F7B1B" w:rsidRPr="003A746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程</w:t>
      </w:r>
      <w:r w:rsidR="001F7B1B" w:rsidRPr="003A746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發展處個人</w:t>
      </w:r>
      <w:r w:rsidR="001F7B1B" w:rsidRPr="003A746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、</w:t>
      </w:r>
      <w:r w:rsidR="001F7B1B" w:rsidRPr="003A746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社會及人文教育</w:t>
      </w:r>
      <w:r w:rsidR="001F7B1B" w:rsidRPr="003A746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組委託香港公開大學教育及語文學院發展的教材。</w:t>
      </w:r>
    </w:p>
    <w:p w14:paraId="50FE15EA" w14:textId="50E9E776" w:rsidR="001F7B1B" w:rsidRPr="003A7463" w:rsidRDefault="001F7B1B" w:rsidP="001F7B1B">
      <w:pPr>
        <w:rPr>
          <w:rFonts w:asciiTheme="minorEastAsia" w:eastAsiaTheme="minorEastAsia" w:hAnsiTheme="minorEastAsia" w:cs="微軟正黑體"/>
          <w:color w:val="000000" w:themeColor="text1"/>
          <w:kern w:val="2"/>
          <w:sz w:val="28"/>
          <w:szCs w:val="28"/>
          <w:lang w:val="en-GB"/>
        </w:rPr>
      </w:pPr>
    </w:p>
    <w:p w14:paraId="462BC1EB" w14:textId="4FAC31DD" w:rsidR="006E5C0C" w:rsidRPr="003A7463" w:rsidRDefault="006E5C0C" w:rsidP="006E5C0C"/>
    <w:p w14:paraId="17BB2EE3" w14:textId="1182A9A1" w:rsidR="006E5C0C" w:rsidRPr="003A7463" w:rsidRDefault="006E5C0C" w:rsidP="006E5C0C"/>
    <w:p w14:paraId="0F3C7281" w14:textId="6488C6F3" w:rsidR="006E5C0C" w:rsidRPr="003A7463" w:rsidRDefault="006E5C0C" w:rsidP="006E5C0C">
      <w:pPr>
        <w:rPr>
          <w:rFonts w:eastAsia="微軟正黑體"/>
          <w:sz w:val="28"/>
          <w:szCs w:val="28"/>
          <w:lang w:eastAsia="zh-HK"/>
        </w:rPr>
      </w:pPr>
    </w:p>
    <w:p w14:paraId="1D016BE6" w14:textId="2098365A" w:rsidR="006E5C0C" w:rsidRPr="003A7463" w:rsidRDefault="006E5C0C" w:rsidP="006E5C0C">
      <w:pPr>
        <w:rPr>
          <w:rFonts w:eastAsia="微軟正黑體"/>
          <w:b/>
          <w:sz w:val="28"/>
          <w:szCs w:val="28"/>
          <w:lang w:eastAsia="zh-HK"/>
        </w:rPr>
      </w:pPr>
    </w:p>
    <w:p w14:paraId="5A951066" w14:textId="510DD78C" w:rsidR="001014E2" w:rsidRPr="003A7463" w:rsidRDefault="001014E2">
      <w:pPr>
        <w:rPr>
          <w:rFonts w:eastAsia="微軟正黑體"/>
          <w:b/>
          <w:sz w:val="28"/>
          <w:szCs w:val="28"/>
          <w:lang w:eastAsia="zh-HK"/>
        </w:rPr>
      </w:pPr>
      <w:r w:rsidRPr="003A7463">
        <w:rPr>
          <w:rFonts w:eastAsia="微軟正黑體"/>
          <w:b/>
          <w:sz w:val="28"/>
          <w:szCs w:val="28"/>
          <w:lang w:eastAsia="zh-HK"/>
        </w:rPr>
        <w:br w:type="page"/>
      </w:r>
    </w:p>
    <w:p w14:paraId="0A5C6134" w14:textId="77777777" w:rsidR="00CD4F36" w:rsidRPr="003A7463" w:rsidRDefault="00CD4F36" w:rsidP="001014E2">
      <w:pPr>
        <w:snapToGrid w:val="0"/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A7463">
        <w:rPr>
          <w:rFonts w:ascii="微軟正黑體" w:eastAsia="微軟正黑體" w:hAnsi="微軟正黑體" w:hint="eastAsia"/>
          <w:b/>
          <w:bCs/>
          <w:sz w:val="36"/>
          <w:szCs w:val="36"/>
        </w:rPr>
        <w:lastRenderedPageBreak/>
        <w:t>單元</w:t>
      </w:r>
      <w:r w:rsidRPr="003A7463">
        <w:rPr>
          <w:rFonts w:ascii="微軟正黑體" w:eastAsia="微軟正黑體" w:hAnsi="微軟正黑體"/>
          <w:b/>
          <w:bCs/>
          <w:sz w:val="36"/>
          <w:szCs w:val="36"/>
        </w:rPr>
        <w:t>3.1</w:t>
      </w:r>
      <w:r w:rsidRPr="003A7463">
        <w:rPr>
          <w:rFonts w:ascii="微軟正黑體" w:eastAsia="微軟正黑體" w:hAnsi="微軟正黑體" w:hint="eastAsia"/>
          <w:b/>
          <w:bCs/>
          <w:sz w:val="36"/>
          <w:szCs w:val="36"/>
        </w:rPr>
        <w:t>合乎情禮的親密關係</w:t>
      </w:r>
      <w:r w:rsidRPr="003A7463">
        <w:rPr>
          <w:rFonts w:ascii="微軟正黑體" w:eastAsia="微軟正黑體" w:hAnsi="微軟正黑體"/>
          <w:b/>
          <w:bCs/>
          <w:sz w:val="36"/>
          <w:szCs w:val="36"/>
        </w:rPr>
        <w:t xml:space="preserve"> </w:t>
      </w:r>
    </w:p>
    <w:p w14:paraId="23A2FB96" w14:textId="5D15048C" w:rsidR="006E5C0C" w:rsidRPr="003A7463" w:rsidRDefault="00CD4F36" w:rsidP="001014E2">
      <w:pPr>
        <w:snapToGrid w:val="0"/>
        <w:jc w:val="center"/>
        <w:rPr>
          <w:b/>
          <w:sz w:val="36"/>
          <w:szCs w:val="36"/>
        </w:rPr>
      </w:pPr>
      <w:r w:rsidRPr="003A7463">
        <w:rPr>
          <w:rFonts w:ascii="微軟正黑體" w:eastAsia="微軟正黑體" w:hAnsi="微軟正黑體" w:hint="eastAsia"/>
          <w:b/>
          <w:bCs/>
          <w:sz w:val="36"/>
          <w:szCs w:val="36"/>
        </w:rPr>
        <w:t>第一部分：青少年對戀愛的正確認知</w:t>
      </w:r>
    </w:p>
    <w:p w14:paraId="3E9A7DDD" w14:textId="77777777" w:rsidR="006E5C0C" w:rsidRPr="003A7463" w:rsidRDefault="006E5C0C" w:rsidP="001014E2">
      <w:pPr>
        <w:snapToGrid w:val="0"/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3A7463">
        <w:rPr>
          <w:rFonts w:ascii="微軟正黑體" w:eastAsia="微軟正黑體" w:hAnsi="微軟正黑體"/>
          <w:b/>
          <w:bCs/>
          <w:sz w:val="36"/>
          <w:szCs w:val="36"/>
        </w:rPr>
        <w:t>目錄</w:t>
      </w:r>
    </w:p>
    <w:p w14:paraId="47DB4EFE" w14:textId="77777777" w:rsidR="006E5C0C" w:rsidRPr="003A7463" w:rsidRDefault="006E5C0C" w:rsidP="009D78DA">
      <w:pPr>
        <w:jc w:val="center"/>
        <w:rPr>
          <w:b/>
          <w:sz w:val="28"/>
          <w:szCs w:val="28"/>
        </w:rPr>
      </w:pPr>
    </w:p>
    <w:p w14:paraId="10935029" w14:textId="77777777" w:rsidR="006E5C0C" w:rsidRPr="003A7463" w:rsidRDefault="006E5C0C" w:rsidP="009D78DA">
      <w:pPr>
        <w:snapToGrid w:val="0"/>
        <w:jc w:val="center"/>
        <w:rPr>
          <w:rFonts w:eastAsia="新細明體"/>
          <w:lang w:val="en-US"/>
        </w:rPr>
      </w:pPr>
    </w:p>
    <w:p w14:paraId="7E76E286" w14:textId="68BC8ED1" w:rsidR="006E5C0C" w:rsidRPr="003A7463" w:rsidRDefault="006E5C0C" w:rsidP="006E5C0C">
      <w:pPr>
        <w:rPr>
          <w:b/>
        </w:rPr>
      </w:pPr>
    </w:p>
    <w:tbl>
      <w:tblPr>
        <w:tblStyle w:val="8"/>
        <w:tblW w:w="8037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663"/>
        <w:gridCol w:w="1374"/>
      </w:tblGrid>
      <w:tr w:rsidR="001014E2" w:rsidRPr="003A7463" w14:paraId="763B63C4" w14:textId="77777777" w:rsidTr="007721C2">
        <w:trPr>
          <w:jc w:val="center"/>
        </w:trPr>
        <w:tc>
          <w:tcPr>
            <w:tcW w:w="6663" w:type="dxa"/>
          </w:tcPr>
          <w:p w14:paraId="45DB9E4E" w14:textId="24BFC67D" w:rsidR="001014E2" w:rsidRPr="003A7463" w:rsidRDefault="001014E2" w:rsidP="007721C2">
            <w:pPr>
              <w:spacing w:after="120" w:line="276" w:lineRule="auto"/>
              <w:rPr>
                <w:rFonts w:eastAsia="新細明體"/>
                <w:sz w:val="28"/>
                <w:szCs w:val="28"/>
                <w:lang w:eastAsia="zh-HK"/>
              </w:rPr>
            </w:pPr>
            <w:r w:rsidRPr="003A7463">
              <w:rPr>
                <w:rFonts w:eastAsia="新細明體"/>
                <w:b/>
                <w:sz w:val="28"/>
                <w:szCs w:val="28"/>
              </w:rPr>
              <w:t>教學設計</w:t>
            </w:r>
          </w:p>
        </w:tc>
        <w:tc>
          <w:tcPr>
            <w:tcW w:w="1374" w:type="dxa"/>
          </w:tcPr>
          <w:p w14:paraId="1554EE01" w14:textId="7164855E" w:rsidR="001014E2" w:rsidRPr="003A7463" w:rsidRDefault="00AD035B" w:rsidP="00EE3F32">
            <w:pPr>
              <w:spacing w:after="120" w:line="276" w:lineRule="auto"/>
              <w:jc w:val="center"/>
              <w:rPr>
                <w:rFonts w:eastAsia="新細明體"/>
                <w:b/>
                <w:sz w:val="28"/>
                <w:szCs w:val="28"/>
              </w:rPr>
            </w:pPr>
            <w:r w:rsidRPr="003A7463">
              <w:rPr>
                <w:rFonts w:eastAsia="新細明體"/>
                <w:b/>
                <w:sz w:val="28"/>
                <w:szCs w:val="28"/>
              </w:rPr>
              <w:t>頁</w:t>
            </w:r>
          </w:p>
        </w:tc>
      </w:tr>
      <w:tr w:rsidR="006E5C0C" w:rsidRPr="003A7463" w14:paraId="0F455D7B" w14:textId="77777777" w:rsidTr="007721C2">
        <w:trPr>
          <w:jc w:val="center"/>
        </w:trPr>
        <w:tc>
          <w:tcPr>
            <w:tcW w:w="6663" w:type="dxa"/>
          </w:tcPr>
          <w:p w14:paraId="55449E79" w14:textId="77777777" w:rsidR="006E5C0C" w:rsidRPr="003A7463" w:rsidRDefault="006E5C0C" w:rsidP="007721C2">
            <w:pPr>
              <w:spacing w:after="120" w:line="276" w:lineRule="auto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第一及二課節</w:t>
            </w:r>
          </w:p>
        </w:tc>
        <w:tc>
          <w:tcPr>
            <w:tcW w:w="1374" w:type="dxa"/>
          </w:tcPr>
          <w:p w14:paraId="44807640" w14:textId="4678245A" w:rsidR="006E5C0C" w:rsidRPr="003A7463" w:rsidRDefault="003F2CAB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4</w:t>
            </w:r>
          </w:p>
        </w:tc>
      </w:tr>
      <w:tr w:rsidR="006E5C0C" w:rsidRPr="003A7463" w14:paraId="0582E60F" w14:textId="77777777" w:rsidTr="007721C2">
        <w:trPr>
          <w:jc w:val="center"/>
        </w:trPr>
        <w:tc>
          <w:tcPr>
            <w:tcW w:w="6663" w:type="dxa"/>
          </w:tcPr>
          <w:p w14:paraId="731FDE32" w14:textId="77777777" w:rsidR="006E5C0C" w:rsidRPr="003A7463" w:rsidRDefault="006E5C0C" w:rsidP="007721C2">
            <w:pPr>
              <w:spacing w:after="120" w:line="276" w:lineRule="auto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第</w:t>
            </w:r>
            <w:r w:rsidRPr="003A7463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三</w:t>
            </w: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及</w:t>
            </w:r>
            <w:r w:rsidRPr="003A7463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四</w:t>
            </w: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課節</w:t>
            </w:r>
          </w:p>
        </w:tc>
        <w:tc>
          <w:tcPr>
            <w:tcW w:w="1374" w:type="dxa"/>
          </w:tcPr>
          <w:p w14:paraId="289C0BF1" w14:textId="0A1762E5" w:rsidR="006E5C0C" w:rsidRPr="003A7463" w:rsidRDefault="003F2CAB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8</w:t>
            </w:r>
          </w:p>
        </w:tc>
      </w:tr>
      <w:tr w:rsidR="001014E2" w:rsidRPr="003A7463" w14:paraId="5E806E71" w14:textId="77777777" w:rsidTr="007721C2">
        <w:trPr>
          <w:jc w:val="center"/>
        </w:trPr>
        <w:tc>
          <w:tcPr>
            <w:tcW w:w="6663" w:type="dxa"/>
          </w:tcPr>
          <w:p w14:paraId="3ADA689B" w14:textId="77777777" w:rsidR="001014E2" w:rsidRPr="003A7463" w:rsidRDefault="001014E2" w:rsidP="007721C2">
            <w:pPr>
              <w:spacing w:after="120" w:line="276" w:lineRule="auto"/>
              <w:rPr>
                <w:rFonts w:eastAsia="新細明體"/>
              </w:rPr>
            </w:pPr>
          </w:p>
        </w:tc>
        <w:tc>
          <w:tcPr>
            <w:tcW w:w="1374" w:type="dxa"/>
          </w:tcPr>
          <w:p w14:paraId="67EBDCBF" w14:textId="77777777" w:rsidR="001014E2" w:rsidRPr="003A7463" w:rsidRDefault="001014E2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1014E2" w:rsidRPr="003A7463" w14:paraId="0F68A70F" w14:textId="77777777" w:rsidTr="007721C2">
        <w:trPr>
          <w:jc w:val="center"/>
        </w:trPr>
        <w:tc>
          <w:tcPr>
            <w:tcW w:w="6663" w:type="dxa"/>
          </w:tcPr>
          <w:p w14:paraId="05795B9A" w14:textId="3E39A8A2" w:rsidR="001014E2" w:rsidRPr="003A7463" w:rsidRDefault="001014E2" w:rsidP="007721C2">
            <w:pPr>
              <w:spacing w:after="120" w:line="276" w:lineRule="auto"/>
              <w:rPr>
                <w:rFonts w:eastAsia="新細明體"/>
                <w:color w:val="000000"/>
                <w:sz w:val="28"/>
                <w:szCs w:val="28"/>
                <w:lang w:eastAsia="zh-HK"/>
              </w:rPr>
            </w:pPr>
            <w:r w:rsidRPr="003A7463">
              <w:rPr>
                <w:rFonts w:eastAsia="新細明體"/>
                <w:b/>
                <w:sz w:val="28"/>
                <w:szCs w:val="28"/>
                <w:lang w:val="en-US" w:eastAsia="zh-HK"/>
              </w:rPr>
              <w:t>學</w:t>
            </w:r>
            <w:r w:rsidR="007D2D1A" w:rsidRPr="003A7463">
              <w:rPr>
                <w:rFonts w:eastAsia="新細明體" w:hint="eastAsia"/>
                <w:b/>
                <w:sz w:val="28"/>
                <w:szCs w:val="28"/>
                <w:lang w:val="en-US" w:eastAsia="zh-HK"/>
              </w:rPr>
              <w:t>與教材料</w:t>
            </w:r>
          </w:p>
        </w:tc>
        <w:tc>
          <w:tcPr>
            <w:tcW w:w="1374" w:type="dxa"/>
          </w:tcPr>
          <w:p w14:paraId="1BBBD1B4" w14:textId="77777777" w:rsidR="001014E2" w:rsidRPr="003A7463" w:rsidRDefault="001014E2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</w:p>
        </w:tc>
      </w:tr>
      <w:tr w:rsidR="006E5C0C" w:rsidRPr="003A7463" w14:paraId="596E85FA" w14:textId="77777777" w:rsidTr="007721C2">
        <w:trPr>
          <w:jc w:val="center"/>
        </w:trPr>
        <w:tc>
          <w:tcPr>
            <w:tcW w:w="6663" w:type="dxa"/>
          </w:tcPr>
          <w:p w14:paraId="37A9DF5A" w14:textId="77777777" w:rsidR="006E5C0C" w:rsidRPr="003A7463" w:rsidRDefault="006E5C0C" w:rsidP="007721C2">
            <w:pPr>
              <w:spacing w:after="120" w:line="276" w:lineRule="auto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前言</w:t>
            </w:r>
          </w:p>
        </w:tc>
        <w:tc>
          <w:tcPr>
            <w:tcW w:w="1374" w:type="dxa"/>
          </w:tcPr>
          <w:p w14:paraId="0AEA4BE7" w14:textId="45072698" w:rsidR="006E5C0C" w:rsidRPr="003A7463" w:rsidRDefault="009E1485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</w:rPr>
              <w:t>1</w:t>
            </w:r>
            <w:r w:rsidR="003F2CAB" w:rsidRPr="003A7463">
              <w:rPr>
                <w:rFonts w:eastAsia="新細明體"/>
                <w:color w:val="000000" w:themeColor="text1"/>
                <w:sz w:val="24"/>
                <w:szCs w:val="24"/>
              </w:rPr>
              <w:t>0</w:t>
            </w:r>
          </w:p>
        </w:tc>
      </w:tr>
      <w:tr w:rsidR="00AD035B" w:rsidRPr="003A7463" w14:paraId="6AF46963" w14:textId="77777777" w:rsidTr="007721C2">
        <w:trPr>
          <w:jc w:val="center"/>
        </w:trPr>
        <w:tc>
          <w:tcPr>
            <w:tcW w:w="6663" w:type="dxa"/>
          </w:tcPr>
          <w:p w14:paraId="0016B658" w14:textId="6C9800C6" w:rsidR="006E5C0C" w:rsidRPr="003A7463" w:rsidRDefault="006E5C0C" w:rsidP="007721C2">
            <w:pPr>
              <w:spacing w:after="120" w:line="276" w:lineRule="auto"/>
              <w:rPr>
                <w:rFonts w:eastAsia="新細明體"/>
                <w:b/>
                <w:color w:val="000000" w:themeColor="text1"/>
                <w:sz w:val="24"/>
                <w:szCs w:val="24"/>
                <w:lang w:eastAsia="zh-HK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工作紙一：</w:t>
            </w:r>
            <w:r w:rsidR="00EA35B8" w:rsidRPr="003A7463">
              <w:rPr>
                <w:rFonts w:eastAsia="新細明體" w:hint="eastAsia"/>
                <w:color w:val="000000" w:themeColor="text1"/>
                <w:sz w:val="24"/>
                <w:szCs w:val="24"/>
                <w:lang w:eastAsia="zh-HK"/>
              </w:rPr>
              <w:t>認識友誼和戀愛的異同</w:t>
            </w:r>
          </w:p>
        </w:tc>
        <w:tc>
          <w:tcPr>
            <w:tcW w:w="1374" w:type="dxa"/>
          </w:tcPr>
          <w:p w14:paraId="025DFE60" w14:textId="3E606398" w:rsidR="006E5C0C" w:rsidRPr="003A7463" w:rsidRDefault="005D1748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  <w:r w:rsidR="00A232CF" w:rsidRPr="003A7463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</w:p>
        </w:tc>
      </w:tr>
      <w:tr w:rsidR="00AD035B" w:rsidRPr="003A7463" w14:paraId="6AC8E71D" w14:textId="77777777" w:rsidTr="007721C2">
        <w:trPr>
          <w:jc w:val="center"/>
        </w:trPr>
        <w:tc>
          <w:tcPr>
            <w:tcW w:w="6663" w:type="dxa"/>
          </w:tcPr>
          <w:p w14:paraId="3D7BF185" w14:textId="194D58DC" w:rsidR="006E5C0C" w:rsidRPr="003A7463" w:rsidRDefault="006E5C0C" w:rsidP="007721C2">
            <w:pPr>
              <w:spacing w:after="120" w:line="276" w:lineRule="auto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工作紙二：</w:t>
            </w:r>
            <w:r w:rsidR="00EA35B8" w:rsidRPr="003A7463">
              <w:rPr>
                <w:rFonts w:eastAsia="新細明體" w:hint="eastAsia"/>
                <w:color w:val="000000" w:themeColor="text1"/>
                <w:sz w:val="24"/>
                <w:szCs w:val="24"/>
              </w:rPr>
              <w:t>認識戀愛的目的、應有的原則和</w:t>
            </w:r>
            <w:r w:rsidR="005D1748" w:rsidRPr="003A7463">
              <w:rPr>
                <w:rFonts w:eastAsia="新細明體" w:hint="eastAsia"/>
                <w:color w:val="000000" w:themeColor="text1"/>
                <w:sz w:val="24"/>
                <w:szCs w:val="24"/>
              </w:rPr>
              <w:t>應抱持的</w:t>
            </w:r>
            <w:r w:rsidR="00EA35B8" w:rsidRPr="003A7463">
              <w:rPr>
                <w:rFonts w:eastAsia="新細明體" w:hint="eastAsia"/>
                <w:color w:val="000000" w:themeColor="text1"/>
                <w:sz w:val="24"/>
                <w:szCs w:val="24"/>
              </w:rPr>
              <w:t>態度</w:t>
            </w:r>
          </w:p>
        </w:tc>
        <w:tc>
          <w:tcPr>
            <w:tcW w:w="1374" w:type="dxa"/>
          </w:tcPr>
          <w:p w14:paraId="56ED5B00" w14:textId="40A58961" w:rsidR="006E5C0C" w:rsidRPr="003A7463" w:rsidRDefault="003F2CAB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2</w:t>
            </w:r>
            <w:r w:rsidR="00A232CF" w:rsidRPr="003A7463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8</w:t>
            </w:r>
          </w:p>
        </w:tc>
      </w:tr>
      <w:tr w:rsidR="00AD035B" w:rsidRPr="003A7463" w14:paraId="135E6B02" w14:textId="77777777" w:rsidTr="007721C2">
        <w:trPr>
          <w:jc w:val="center"/>
        </w:trPr>
        <w:tc>
          <w:tcPr>
            <w:tcW w:w="6663" w:type="dxa"/>
          </w:tcPr>
          <w:p w14:paraId="385734C1" w14:textId="4132AA26" w:rsidR="006E5C0C" w:rsidRPr="003A7463" w:rsidRDefault="006E5C0C" w:rsidP="007721C2">
            <w:pPr>
              <w:spacing w:after="120" w:line="276" w:lineRule="auto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3A7463">
              <w:rPr>
                <w:rFonts w:eastAsia="新細明體"/>
                <w:color w:val="000000" w:themeColor="text1"/>
                <w:sz w:val="24"/>
                <w:szCs w:val="24"/>
              </w:rPr>
              <w:t>工作紙三：</w:t>
            </w:r>
            <w:r w:rsidR="00EA35B8" w:rsidRPr="003A7463">
              <w:rPr>
                <w:rFonts w:eastAsia="新細明體" w:hint="eastAsia"/>
                <w:color w:val="000000" w:themeColor="text1"/>
                <w:sz w:val="24"/>
                <w:szCs w:val="24"/>
                <w:lang w:eastAsia="zh-HK"/>
              </w:rPr>
              <w:t>認識引致</w:t>
            </w:r>
            <w:r w:rsidR="005D1748" w:rsidRPr="003A7463">
              <w:rPr>
                <w:rFonts w:eastAsia="新細明體" w:hint="eastAsia"/>
                <w:color w:val="000000" w:themeColor="text1"/>
                <w:sz w:val="24"/>
                <w:szCs w:val="24"/>
                <w:lang w:eastAsia="zh-HK"/>
              </w:rPr>
              <w:t>戀愛</w:t>
            </w:r>
            <w:r w:rsidR="00EA35B8" w:rsidRPr="003A7463">
              <w:rPr>
                <w:rFonts w:eastAsia="新細明體" w:hint="eastAsia"/>
                <w:color w:val="000000" w:themeColor="text1"/>
                <w:sz w:val="24"/>
                <w:szCs w:val="24"/>
                <w:lang w:eastAsia="zh-HK"/>
              </w:rPr>
              <w:t>關係結束的因素和恰當的處理方法</w:t>
            </w:r>
          </w:p>
        </w:tc>
        <w:tc>
          <w:tcPr>
            <w:tcW w:w="1374" w:type="dxa"/>
          </w:tcPr>
          <w:p w14:paraId="048F9547" w14:textId="34FD4B7D" w:rsidR="006E5C0C" w:rsidRPr="003A7463" w:rsidRDefault="009E1485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3A7463">
              <w:rPr>
                <w:rFonts w:eastAsia="新細明體"/>
                <w:color w:val="000000" w:themeColor="text1"/>
              </w:rPr>
              <w:t>4</w:t>
            </w:r>
            <w:r w:rsidR="00A232CF" w:rsidRPr="003A7463">
              <w:rPr>
                <w:rFonts w:eastAsia="新細明體"/>
                <w:color w:val="000000" w:themeColor="text1"/>
                <w:sz w:val="24"/>
                <w:szCs w:val="24"/>
              </w:rPr>
              <w:t>0</w:t>
            </w:r>
          </w:p>
        </w:tc>
      </w:tr>
      <w:tr w:rsidR="001014E2" w:rsidRPr="003A7463" w14:paraId="39853F32" w14:textId="77777777" w:rsidTr="007721C2">
        <w:trPr>
          <w:jc w:val="center"/>
        </w:trPr>
        <w:tc>
          <w:tcPr>
            <w:tcW w:w="6663" w:type="dxa"/>
          </w:tcPr>
          <w:p w14:paraId="133C32E1" w14:textId="77777777" w:rsidR="001014E2" w:rsidRPr="003A7463" w:rsidRDefault="001014E2" w:rsidP="007721C2">
            <w:pPr>
              <w:spacing w:after="120" w:line="276" w:lineRule="auto"/>
              <w:rPr>
                <w:rFonts w:eastAsia="新細明體"/>
                <w:color w:val="000000" w:themeColor="text1"/>
              </w:rPr>
            </w:pPr>
          </w:p>
        </w:tc>
        <w:tc>
          <w:tcPr>
            <w:tcW w:w="1374" w:type="dxa"/>
          </w:tcPr>
          <w:p w14:paraId="07789F55" w14:textId="77777777" w:rsidR="001014E2" w:rsidRPr="003A7463" w:rsidRDefault="001014E2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</w:p>
        </w:tc>
      </w:tr>
      <w:tr w:rsidR="006E5C0C" w:rsidRPr="003A7463" w14:paraId="06575934" w14:textId="77777777" w:rsidTr="007721C2">
        <w:trPr>
          <w:jc w:val="center"/>
        </w:trPr>
        <w:tc>
          <w:tcPr>
            <w:tcW w:w="6663" w:type="dxa"/>
          </w:tcPr>
          <w:p w14:paraId="752CBBFA" w14:textId="77777777" w:rsidR="006E5C0C" w:rsidRPr="003A7463" w:rsidRDefault="006E5C0C" w:rsidP="007721C2">
            <w:pPr>
              <w:spacing w:after="120" w:line="276" w:lineRule="auto"/>
              <w:rPr>
                <w:rFonts w:eastAsia="新細明體"/>
                <w:b/>
                <w:color w:val="000000" w:themeColor="text1"/>
                <w:sz w:val="28"/>
                <w:szCs w:val="28"/>
                <w:lang w:eastAsia="zh-HK"/>
              </w:rPr>
            </w:pPr>
            <w:r w:rsidRPr="003A7463">
              <w:rPr>
                <w:rFonts w:eastAsia="新細明體"/>
                <w:b/>
                <w:color w:val="000000" w:themeColor="text1"/>
                <w:sz w:val="28"/>
                <w:szCs w:val="28"/>
              </w:rPr>
              <w:t>參考資料</w:t>
            </w:r>
          </w:p>
        </w:tc>
        <w:tc>
          <w:tcPr>
            <w:tcW w:w="1374" w:type="dxa"/>
          </w:tcPr>
          <w:p w14:paraId="50346D71" w14:textId="7445CD34" w:rsidR="006E5C0C" w:rsidRPr="003A7463" w:rsidRDefault="009E1485" w:rsidP="00EE3F3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3A7463">
              <w:rPr>
                <w:rFonts w:eastAsia="新細明體"/>
                <w:color w:val="000000" w:themeColor="text1"/>
                <w:lang w:eastAsia="zh-HK"/>
              </w:rPr>
              <w:t>6</w:t>
            </w:r>
            <w:r w:rsidR="00A232CF" w:rsidRPr="003A7463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3</w:t>
            </w:r>
          </w:p>
        </w:tc>
      </w:tr>
    </w:tbl>
    <w:p w14:paraId="6005C880" w14:textId="77777777" w:rsidR="006E5C0C" w:rsidRPr="003A7463" w:rsidRDefault="006E5C0C" w:rsidP="00556D0C">
      <w:pPr>
        <w:snapToGrid w:val="0"/>
        <w:rPr>
          <w:rFonts w:eastAsia="微軟正黑體"/>
          <w:b/>
          <w:sz w:val="28"/>
          <w:szCs w:val="28"/>
          <w:lang w:eastAsia="zh-HK"/>
        </w:rPr>
      </w:pPr>
    </w:p>
    <w:p w14:paraId="0C8F3A1B" w14:textId="2F8AF553" w:rsidR="00EA35B8" w:rsidRPr="003A7463" w:rsidRDefault="00EA35B8">
      <w:pPr>
        <w:rPr>
          <w:rFonts w:eastAsia="新細明體"/>
          <w:b/>
        </w:rPr>
      </w:pPr>
      <w:r w:rsidRPr="003A7463">
        <w:rPr>
          <w:rFonts w:eastAsia="新細明體"/>
          <w:b/>
        </w:rPr>
        <w:br w:type="page"/>
      </w:r>
    </w:p>
    <w:p w14:paraId="36B0DA0D" w14:textId="1B9249D0" w:rsidR="00904469" w:rsidRPr="003A7463" w:rsidRDefault="00904469" w:rsidP="00904469">
      <w:pPr>
        <w:spacing w:line="276" w:lineRule="auto"/>
        <w:rPr>
          <w:b/>
          <w:sz w:val="28"/>
          <w:szCs w:val="28"/>
        </w:rPr>
      </w:pPr>
      <w:r w:rsidRPr="003A7463">
        <w:rPr>
          <w:rFonts w:eastAsia="新細明體"/>
          <w:b/>
          <w:sz w:val="28"/>
          <w:szCs w:val="28"/>
        </w:rPr>
        <w:lastRenderedPageBreak/>
        <w:t>教學設計：</w:t>
      </w:r>
    </w:p>
    <w:tbl>
      <w:tblPr>
        <w:tblW w:w="83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6806"/>
      </w:tblGrid>
      <w:tr w:rsidR="004564F1" w:rsidRPr="003A7463" w14:paraId="372072C6" w14:textId="0F8C8AA8" w:rsidTr="000964F1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489D973C" w14:textId="1014E1B3" w:rsidR="004564F1" w:rsidRPr="003A7463" w:rsidRDefault="004564F1" w:rsidP="002C0F02">
            <w:pPr>
              <w:spacing w:line="276" w:lineRule="auto"/>
              <w:rPr>
                <w:rFonts w:eastAsia="新細明體"/>
              </w:rPr>
            </w:pPr>
            <w:r w:rsidRPr="003A7463">
              <w:rPr>
                <w:rFonts w:eastAsia="新細明體"/>
                <w:b/>
              </w:rPr>
              <w:t>課題：</w:t>
            </w:r>
          </w:p>
        </w:tc>
        <w:tc>
          <w:tcPr>
            <w:tcW w:w="6806" w:type="dxa"/>
            <w:tcBorders>
              <w:bottom w:val="single" w:sz="4" w:space="0" w:color="auto"/>
            </w:tcBorders>
            <w:shd w:val="clear" w:color="auto" w:fill="auto"/>
          </w:tcPr>
          <w:p w14:paraId="60BFBF72" w14:textId="32DDCCCC" w:rsidR="004564F1" w:rsidRPr="003A7463" w:rsidRDefault="004178C9" w:rsidP="002C0F02">
            <w:pPr>
              <w:spacing w:line="276" w:lineRule="auto"/>
              <w:jc w:val="both"/>
            </w:pPr>
            <w:r w:rsidRPr="003A7463">
              <w:rPr>
                <w:rFonts w:eastAsia="新細明體" w:hint="eastAsia"/>
                <w:lang w:eastAsia="zh-HK"/>
              </w:rPr>
              <w:t>青少年對戀愛的正確認知</w:t>
            </w:r>
          </w:p>
        </w:tc>
      </w:tr>
      <w:tr w:rsidR="004564F1" w:rsidRPr="003A7463" w14:paraId="190496F3" w14:textId="031555A5" w:rsidTr="000964F1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72DFE128" w14:textId="3F99A0C5" w:rsidR="004564F1" w:rsidRPr="003A7463" w:rsidRDefault="004564F1" w:rsidP="002C0F02">
            <w:pPr>
              <w:spacing w:line="276" w:lineRule="auto"/>
              <w:rPr>
                <w:rFonts w:eastAsia="新細明體"/>
                <w:b/>
              </w:rPr>
            </w:pPr>
            <w:r w:rsidRPr="003A7463">
              <w:rPr>
                <w:rFonts w:eastAsia="新細明體"/>
                <w:b/>
              </w:rPr>
              <w:t>課節：</w:t>
            </w:r>
          </w:p>
        </w:tc>
        <w:tc>
          <w:tcPr>
            <w:tcW w:w="6806" w:type="dxa"/>
            <w:tcBorders>
              <w:bottom w:val="single" w:sz="4" w:space="0" w:color="auto"/>
            </w:tcBorders>
            <w:shd w:val="clear" w:color="auto" w:fill="auto"/>
          </w:tcPr>
          <w:p w14:paraId="11CDA376" w14:textId="6C9B8FC0" w:rsidR="004564F1" w:rsidRPr="003A7463" w:rsidRDefault="004564F1" w:rsidP="002C0F02">
            <w:pPr>
              <w:spacing w:line="276" w:lineRule="auto"/>
              <w:jc w:val="both"/>
              <w:rPr>
                <w:rFonts w:eastAsia="新細明體"/>
                <w:b/>
                <w:lang w:eastAsia="zh-HK"/>
              </w:rPr>
            </w:pPr>
            <w:r w:rsidRPr="003A7463">
              <w:rPr>
                <w:rFonts w:eastAsia="新細明體"/>
              </w:rPr>
              <w:t>4</w:t>
            </w:r>
            <w:r w:rsidRPr="003A7463">
              <w:rPr>
                <w:rFonts w:eastAsia="新細明體"/>
                <w:lang w:eastAsia="zh-HK"/>
              </w:rPr>
              <w:t>節</w:t>
            </w:r>
            <w:r w:rsidR="00AF1491" w:rsidRPr="003A7463">
              <w:rPr>
                <w:rFonts w:eastAsia="新細明體" w:hint="eastAsia"/>
                <w:lang w:eastAsia="zh-HK"/>
              </w:rPr>
              <w:t xml:space="preserve"> </w:t>
            </w:r>
            <w:r w:rsidR="00AF1491" w:rsidRPr="003A7463">
              <w:rPr>
                <w:rFonts w:eastAsia="新細明體"/>
                <w:lang w:eastAsia="zh-HK"/>
              </w:rPr>
              <w:t>(</w:t>
            </w:r>
            <w:r w:rsidR="00AF1491" w:rsidRPr="003A7463">
              <w:rPr>
                <w:rFonts w:eastAsia="新細明體" w:hint="eastAsia"/>
                <w:lang w:eastAsia="zh-HK"/>
              </w:rPr>
              <w:t>需要</w:t>
            </w:r>
            <w:r w:rsidR="00AF1491" w:rsidRPr="003A7463">
              <w:rPr>
                <w:rFonts w:eastAsia="新細明體"/>
                <w:lang w:eastAsia="zh-HK"/>
              </w:rPr>
              <w:t>2</w:t>
            </w:r>
            <w:r w:rsidR="00D72A94" w:rsidRPr="003A7463">
              <w:rPr>
                <w:rFonts w:eastAsia="新細明體" w:hint="eastAsia"/>
                <w:lang w:eastAsia="zh-HK"/>
              </w:rPr>
              <w:t>節雙連課節</w:t>
            </w:r>
            <w:r w:rsidR="00AF1491" w:rsidRPr="003A7463">
              <w:rPr>
                <w:rFonts w:eastAsia="新細明體" w:hint="eastAsia"/>
                <w:lang w:eastAsia="zh-HK"/>
              </w:rPr>
              <w:t>，因課堂活動需較多時間</w:t>
            </w:r>
            <w:r w:rsidR="00A50A04" w:rsidRPr="003A7463">
              <w:rPr>
                <w:rFonts w:eastAsia="新細明體" w:hint="eastAsia"/>
                <w:lang w:eastAsia="zh-HK"/>
              </w:rPr>
              <w:t>進行</w:t>
            </w:r>
            <w:r w:rsidR="00AF1491" w:rsidRPr="003A7463">
              <w:rPr>
                <w:rFonts w:eastAsia="新細明體"/>
                <w:lang w:eastAsia="zh-HK"/>
              </w:rPr>
              <w:t>)</w:t>
            </w:r>
          </w:p>
        </w:tc>
      </w:tr>
      <w:tr w:rsidR="004564F1" w:rsidRPr="003A7463" w14:paraId="41FD7CE6" w14:textId="1DBD2107" w:rsidTr="000964F1"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</w:tcPr>
          <w:p w14:paraId="601F9AC7" w14:textId="77777777" w:rsidR="004564F1" w:rsidRPr="003A7463" w:rsidRDefault="004564F1" w:rsidP="002C0F02">
            <w:pPr>
              <w:spacing w:line="276" w:lineRule="auto"/>
              <w:jc w:val="both"/>
              <w:rPr>
                <w:rFonts w:eastAsia="新細明體"/>
                <w:b/>
              </w:rPr>
            </w:pPr>
            <w:r w:rsidRPr="003A7463">
              <w:rPr>
                <w:rFonts w:eastAsia="新細明體"/>
                <w:b/>
                <w:bCs/>
              </w:rPr>
              <w:t>學習目標</w:t>
            </w:r>
            <w:r w:rsidRPr="003A7463">
              <w:rPr>
                <w:rFonts w:eastAsia="新細明體"/>
                <w:b/>
              </w:rPr>
              <w:t>：</w:t>
            </w:r>
          </w:p>
        </w:tc>
        <w:tc>
          <w:tcPr>
            <w:tcW w:w="6806" w:type="dxa"/>
            <w:tcBorders>
              <w:bottom w:val="single" w:sz="4" w:space="0" w:color="auto"/>
            </w:tcBorders>
            <w:shd w:val="clear" w:color="auto" w:fill="auto"/>
          </w:tcPr>
          <w:p w14:paraId="11685BBE" w14:textId="4F142E8F" w:rsidR="002D4963" w:rsidRPr="003A7463" w:rsidRDefault="002D4963" w:rsidP="009A3E1A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3A7463">
              <w:rPr>
                <w:rFonts w:eastAsia="新細明體" w:hint="eastAsia"/>
                <w:lang w:eastAsia="zh-HK"/>
              </w:rPr>
              <w:t>辨識友誼和戀愛的分別</w:t>
            </w:r>
          </w:p>
          <w:p w14:paraId="6C422E77" w14:textId="245F8761" w:rsidR="004564F1" w:rsidRPr="003A7463" w:rsidRDefault="002D4963" w:rsidP="002D4963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3A7463">
              <w:rPr>
                <w:rFonts w:eastAsia="新細明體" w:hint="eastAsia"/>
                <w:lang w:eastAsia="zh-HK"/>
              </w:rPr>
              <w:t>了解甚麼是戀愛及其目的和應抱持的態度</w:t>
            </w:r>
            <w:r w:rsidRPr="003A7463">
              <w:rPr>
                <w:rFonts w:eastAsia="新細明體"/>
              </w:rPr>
              <w:t xml:space="preserve"> </w:t>
            </w:r>
          </w:p>
        </w:tc>
      </w:tr>
    </w:tbl>
    <w:p w14:paraId="39931A57" w14:textId="77777777" w:rsidR="0070767F" w:rsidRPr="003A7463" w:rsidRDefault="0070767F" w:rsidP="0070767F">
      <w:pPr>
        <w:jc w:val="both"/>
      </w:pPr>
    </w:p>
    <w:tbl>
      <w:tblPr>
        <w:tblStyle w:val="aa"/>
        <w:tblW w:w="8319" w:type="dxa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shd w:val="clear" w:color="auto" w:fill="FFFFCC"/>
        <w:tblLook w:val="04A0" w:firstRow="1" w:lastRow="0" w:firstColumn="1" w:lastColumn="0" w:noHBand="0" w:noVBand="1"/>
      </w:tblPr>
      <w:tblGrid>
        <w:gridCol w:w="8319"/>
      </w:tblGrid>
      <w:tr w:rsidR="0070767F" w:rsidRPr="003A7463" w14:paraId="480C90D1" w14:textId="77777777" w:rsidTr="00042D0C">
        <w:tc>
          <w:tcPr>
            <w:tcW w:w="8319" w:type="dxa"/>
            <w:shd w:val="clear" w:color="auto" w:fill="FFFFCC"/>
          </w:tcPr>
          <w:p w14:paraId="3FFF95D7" w14:textId="33382D34" w:rsidR="0070767F" w:rsidRPr="003A7463" w:rsidRDefault="0070767F" w:rsidP="00C662EF">
            <w:pPr>
              <w:widowControl w:val="0"/>
              <w:snapToGrid w:val="0"/>
              <w:jc w:val="both"/>
              <w:rPr>
                <w:rFonts w:ascii="微軟正黑體" w:eastAsia="微軟正黑體" w:hAnsi="微軟正黑體"/>
                <w:sz w:val="32"/>
                <w:szCs w:val="32"/>
                <w:lang w:eastAsia="zh-HK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sz w:val="32"/>
                <w:szCs w:val="32"/>
              </w:rPr>
              <w:t>教學提示：</w:t>
            </w:r>
          </w:p>
          <w:p w14:paraId="235C7176" w14:textId="0C5F52FE" w:rsidR="0070767F" w:rsidRPr="003A7463" w:rsidRDefault="0070767F" w:rsidP="00C662EF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本單元的學習並不是鼓勵學生過早談戀愛或進行性行為。相反，期望教師能教導學生正確的戀愛認知和負責任的親密關係，警惕不恰當處理親密關係的後果，從而幫助學生發展整全和互相尊重的兩性觀念，持守正確的價值觀，恰當地處理與性和親密關係相關的課題。</w:t>
            </w:r>
          </w:p>
          <w:p w14:paraId="4AD0D1C7" w14:textId="2C798FB7" w:rsidR="0070767F" w:rsidRPr="003A7463" w:rsidRDefault="0070767F" w:rsidP="00DB2944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教師應建基於本課程單元</w:t>
            </w:r>
            <w:r w:rsidRPr="003A7463"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  <w:t>1.1</w:t>
            </w: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「自我理解與生活技能」以及單元</w:t>
            </w:r>
            <w:r w:rsidRPr="003A7463"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  <w:t>1.2</w:t>
            </w: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的學習要點「建立健康人際關係和處理人際衝突的基礎」，深化本單元第一部分「青少年對戀愛的正確認知」及第二部分「青少年與親密關係」的教學。</w:t>
            </w:r>
          </w:p>
        </w:tc>
      </w:tr>
    </w:tbl>
    <w:p w14:paraId="30DB8809" w14:textId="77777777" w:rsidR="0070767F" w:rsidRPr="003A7463" w:rsidRDefault="0070767F"/>
    <w:tbl>
      <w:tblPr>
        <w:tblW w:w="83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5386"/>
        <w:gridCol w:w="1420"/>
      </w:tblGrid>
      <w:tr w:rsidR="004564F1" w:rsidRPr="003A7463" w14:paraId="0A8290D0" w14:textId="7BB03C6F" w:rsidTr="000964F1">
        <w:trPr>
          <w:trHeight w:val="456"/>
        </w:trPr>
        <w:tc>
          <w:tcPr>
            <w:tcW w:w="839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BE5F1"/>
            <w:vAlign w:val="center"/>
          </w:tcPr>
          <w:p w14:paraId="330B5C3F" w14:textId="04031FAD" w:rsidR="004564F1" w:rsidRPr="003A7463" w:rsidRDefault="004564F1" w:rsidP="00542521">
            <w:pPr>
              <w:widowControl w:val="0"/>
              <w:snapToGrid w:val="0"/>
              <w:spacing w:line="276" w:lineRule="auto"/>
              <w:ind w:left="34"/>
              <w:jc w:val="center"/>
              <w:rPr>
                <w:rFonts w:eastAsia="微軟正黑體"/>
                <w:b/>
                <w:color w:val="000000"/>
                <w:lang w:eastAsia="zh-HK"/>
              </w:rPr>
            </w:pPr>
            <w:r w:rsidRPr="003A7463">
              <w:rPr>
                <w:rFonts w:eastAsia="微軟正黑體"/>
                <w:b/>
                <w:color w:val="000000"/>
                <w:lang w:eastAsia="zh-HK"/>
              </w:rPr>
              <w:t>第一及第二課節</w:t>
            </w:r>
          </w:p>
        </w:tc>
      </w:tr>
      <w:tr w:rsidR="004564F1" w:rsidRPr="003A7463" w14:paraId="17F6520C" w14:textId="55DEA258" w:rsidTr="000964F1">
        <w:tc>
          <w:tcPr>
            <w:tcW w:w="158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DFA3C86" w14:textId="77777777" w:rsidR="004564F1" w:rsidRPr="003A7463" w:rsidRDefault="004564F1" w:rsidP="000964F1">
            <w:pPr>
              <w:snapToGrid w:val="0"/>
              <w:jc w:val="both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80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06F26B" w14:textId="569AF551" w:rsidR="004564F1" w:rsidRPr="003A7463" w:rsidRDefault="004564F1" w:rsidP="002C0F02">
            <w:pPr>
              <w:widowControl w:val="0"/>
              <w:snapToGrid w:val="0"/>
              <w:spacing w:line="276" w:lineRule="auto"/>
              <w:ind w:left="34"/>
              <w:rPr>
                <w:rFonts w:eastAsia="新細明體"/>
              </w:rPr>
            </w:pPr>
            <w:r w:rsidRPr="003A7463">
              <w:rPr>
                <w:rFonts w:eastAsia="新細明體"/>
              </w:rPr>
              <w:t>學生於課前</w:t>
            </w:r>
            <w:r w:rsidRPr="003A7463">
              <w:rPr>
                <w:rFonts w:eastAsia="新細明體"/>
                <w:lang w:eastAsia="zh-HK"/>
              </w:rPr>
              <w:t>預習</w:t>
            </w:r>
            <w:r w:rsidRPr="003A7463">
              <w:rPr>
                <w:rFonts w:eastAsia="新細明體"/>
              </w:rPr>
              <w:t>工作紙一</w:t>
            </w:r>
            <w:r w:rsidRPr="003A7463">
              <w:rPr>
                <w:rFonts w:eastAsia="新細明體"/>
                <w:lang w:eastAsia="zh-HK"/>
              </w:rPr>
              <w:t>至</w:t>
            </w:r>
            <w:r w:rsidRPr="003A7463">
              <w:rPr>
                <w:rFonts w:eastAsia="新細明體" w:hint="eastAsia"/>
                <w:lang w:eastAsia="zh-HK"/>
              </w:rPr>
              <w:t>二</w:t>
            </w:r>
            <w:r w:rsidRPr="003A7463">
              <w:rPr>
                <w:rFonts w:eastAsia="新細明體"/>
              </w:rPr>
              <w:t>，</w:t>
            </w:r>
            <w:r w:rsidRPr="003A7463">
              <w:rPr>
                <w:rFonts w:eastAsia="新細明體"/>
                <w:lang w:eastAsia="zh-HK"/>
              </w:rPr>
              <w:t>並完成相關活動</w:t>
            </w:r>
            <w:r w:rsidRPr="003A7463">
              <w:rPr>
                <w:rFonts w:eastAsia="新細明體"/>
              </w:rPr>
              <w:t>。</w:t>
            </w:r>
          </w:p>
        </w:tc>
      </w:tr>
      <w:tr w:rsidR="001014E2" w:rsidRPr="003A7463" w14:paraId="0242DC2E" w14:textId="7A8ED4A6" w:rsidTr="000964F1">
        <w:tc>
          <w:tcPr>
            <w:tcW w:w="158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FB65B4B" w14:textId="77777777" w:rsidR="001014E2" w:rsidRPr="003A7463" w:rsidRDefault="001014E2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1D92A47" w14:textId="77777777" w:rsidR="001014E2" w:rsidRPr="003A7463" w:rsidRDefault="001014E2" w:rsidP="002C0F02">
            <w:pPr>
              <w:widowControl w:val="0"/>
              <w:spacing w:line="276" w:lineRule="auto"/>
              <w:rPr>
                <w:rFonts w:eastAsia="新細明體"/>
                <w:b/>
              </w:rPr>
            </w:pPr>
          </w:p>
        </w:tc>
        <w:tc>
          <w:tcPr>
            <w:tcW w:w="1420" w:type="dxa"/>
            <w:shd w:val="clear" w:color="auto" w:fill="auto"/>
          </w:tcPr>
          <w:p w14:paraId="3337E46C" w14:textId="77777777" w:rsidR="001014E2" w:rsidRPr="003A7463" w:rsidRDefault="001014E2" w:rsidP="002C0F02">
            <w:pPr>
              <w:widowControl w:val="0"/>
              <w:spacing w:line="276" w:lineRule="auto"/>
              <w:ind w:left="34"/>
              <w:rPr>
                <w:rFonts w:eastAsia="新細明體"/>
              </w:rPr>
            </w:pPr>
            <w:r w:rsidRPr="003A7463">
              <w:rPr>
                <w:rFonts w:eastAsia="新細明體"/>
                <w:b/>
              </w:rPr>
              <w:t>建議課時</w:t>
            </w:r>
          </w:p>
        </w:tc>
      </w:tr>
      <w:tr w:rsidR="00EA7366" w:rsidRPr="003A7463" w14:paraId="1E4EB3CC" w14:textId="70077E2E" w:rsidTr="000964F1">
        <w:trPr>
          <w:trHeight w:val="1463"/>
        </w:trPr>
        <w:tc>
          <w:tcPr>
            <w:tcW w:w="15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A057520" w14:textId="77777777" w:rsidR="00EA7366" w:rsidRPr="003A7463" w:rsidRDefault="00EA7366" w:rsidP="002C0F02">
            <w:pPr>
              <w:spacing w:line="276" w:lineRule="auto"/>
              <w:rPr>
                <w:rFonts w:eastAsia="新細明體"/>
              </w:rPr>
            </w:pPr>
            <w:r w:rsidRPr="003A7463">
              <w:rPr>
                <w:rFonts w:eastAsia="新細明體"/>
                <w:b/>
                <w:bCs/>
              </w:rPr>
              <w:t>探究步驟：</w:t>
            </w:r>
          </w:p>
          <w:p w14:paraId="66E131FE" w14:textId="77777777" w:rsidR="00EA7366" w:rsidRPr="003A7463" w:rsidRDefault="00EA7366" w:rsidP="002C0F02">
            <w:pPr>
              <w:spacing w:line="276" w:lineRule="auto"/>
              <w:rPr>
                <w:rFonts w:eastAsia="DengXian"/>
              </w:rPr>
            </w:pPr>
          </w:p>
          <w:p w14:paraId="18E6D75E" w14:textId="77777777" w:rsidR="00EA7366" w:rsidRPr="003A7463" w:rsidRDefault="00EA7366" w:rsidP="002C0F02">
            <w:pPr>
              <w:spacing w:line="276" w:lineRule="auto"/>
              <w:rPr>
                <w:rFonts w:eastAsia="DengXian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DDC93D" w14:textId="326EE601" w:rsidR="00EA7366" w:rsidRPr="003A7463" w:rsidRDefault="00EA7366" w:rsidP="000964F1">
            <w:pPr>
              <w:widowControl w:val="0"/>
              <w:numPr>
                <w:ilvl w:val="0"/>
                <w:numId w:val="3"/>
              </w:numPr>
              <w:snapToGrid w:val="0"/>
              <w:spacing w:after="120" w:line="276" w:lineRule="auto"/>
              <w:ind w:left="351" w:hanging="357"/>
              <w:jc w:val="both"/>
              <w:rPr>
                <w:rFonts w:eastAsia="新細明體"/>
                <w:color w:val="808080"/>
                <w:lang w:eastAsia="zh-HK"/>
              </w:rPr>
            </w:pPr>
            <w:r w:rsidRPr="003A7463">
              <w:rPr>
                <w:rFonts w:eastAsia="新細明體"/>
                <w:b/>
                <w:color w:val="000000"/>
              </w:rPr>
              <w:t>課堂導入：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教師講解友誼和戀愛在青少年成長階段的意義及影響。邀請學生分享友誼與愛情的生活例子和個人經驗，帶出正確的友誼觀及愛情觀有助我們成長。</w:t>
            </w:r>
          </w:p>
        </w:tc>
        <w:tc>
          <w:tcPr>
            <w:tcW w:w="1420" w:type="dxa"/>
            <w:shd w:val="clear" w:color="auto" w:fill="auto"/>
          </w:tcPr>
          <w:p w14:paraId="0A7DFC8F" w14:textId="0F399C0B" w:rsidR="00EA7366" w:rsidRPr="003A7463" w:rsidRDefault="00EA7366" w:rsidP="00630EB8">
            <w:pPr>
              <w:widowControl w:val="0"/>
              <w:spacing w:line="276" w:lineRule="auto"/>
              <w:ind w:left="34"/>
              <w:rPr>
                <w:rFonts w:eastAsia="新細明體"/>
                <w:color w:val="808080"/>
              </w:rPr>
            </w:pPr>
            <w:r w:rsidRPr="003A7463">
              <w:rPr>
                <w:rFonts w:eastAsia="新細明體"/>
              </w:rPr>
              <w:t>5</w:t>
            </w:r>
            <w:r w:rsidRPr="003A7463">
              <w:rPr>
                <w:rFonts w:eastAsia="新細明體"/>
                <w:color w:val="000000"/>
              </w:rPr>
              <w:t>分鐘</w:t>
            </w:r>
          </w:p>
        </w:tc>
      </w:tr>
      <w:tr w:rsidR="00EA7366" w:rsidRPr="003A7463" w14:paraId="614B7124" w14:textId="639FD68C" w:rsidTr="000964F1">
        <w:tc>
          <w:tcPr>
            <w:tcW w:w="1587" w:type="dxa"/>
            <w:vMerge/>
            <w:shd w:val="clear" w:color="auto" w:fill="auto"/>
          </w:tcPr>
          <w:p w14:paraId="4C545547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585929" w14:textId="77777777" w:rsidR="00EA7366" w:rsidRPr="003A7463" w:rsidRDefault="00EA7366" w:rsidP="000964F1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  <w:i/>
              </w:rPr>
            </w:pPr>
            <w:r w:rsidRPr="003A7463">
              <w:rPr>
                <w:rFonts w:eastAsia="新細明體"/>
                <w:b/>
                <w:color w:val="000000"/>
              </w:rPr>
              <w:t>互</w:t>
            </w:r>
            <w:r w:rsidRPr="003A7463">
              <w:rPr>
                <w:rFonts w:eastAsia="新細明體"/>
                <w:b/>
              </w:rPr>
              <w:t>動教學：</w:t>
            </w:r>
          </w:p>
          <w:p w14:paraId="298458F1" w14:textId="31F05DBD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標楷體"/>
              </w:rPr>
            </w:pPr>
            <w:r w:rsidRPr="003A7463">
              <w:rPr>
                <w:rFonts w:eastAsia="新細明體"/>
                <w:b/>
              </w:rPr>
              <w:t>教師講解</w:t>
            </w:r>
            <w:r w:rsidRPr="003A7463">
              <w:rPr>
                <w:rFonts w:eastAsia="新細明體"/>
              </w:rPr>
              <w:t>︰</w:t>
            </w:r>
            <w:r w:rsidRPr="003A7463">
              <w:rPr>
                <w:rFonts w:eastAsia="新細明體" w:hint="eastAsia"/>
                <w:lang w:eastAsia="zh-HK"/>
              </w:rPr>
              <w:t>簡介工作紙一</w:t>
            </w:r>
            <w:r w:rsidRPr="003A7463">
              <w:rPr>
                <w:rFonts w:ascii="新細明體" w:eastAsia="新細明體" w:hAnsi="新細明體" w:hint="eastAsia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認識友誼和戀愛的異同</w:t>
            </w:r>
            <w:r w:rsidRPr="003A7463">
              <w:rPr>
                <w:rFonts w:ascii="新細明體" w:eastAsia="新細明體" w:hAnsi="新細明體" w:hint="eastAsia"/>
              </w:rPr>
              <w:t>」的知識內容，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引導學生明白兩者的異同及</w:t>
            </w:r>
            <w:r w:rsidR="008E7932" w:rsidRPr="003A7463">
              <w:rPr>
                <w:rFonts w:ascii="新細明體" w:eastAsia="新細明體" w:hAnsi="新細明體" w:hint="eastAsia"/>
                <w:lang w:eastAsia="zh-HK"/>
              </w:rPr>
              <w:t>需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對關係劃下的界線。</w:t>
            </w:r>
          </w:p>
          <w:p w14:paraId="69C2E548" w14:textId="2EDB1C41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標楷體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二人活動︰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學生二人一組，就工作紙一</w:t>
            </w:r>
            <w:r w:rsidRPr="003A7463">
              <w:rPr>
                <w:rFonts w:eastAsia="新細明體" w:hint="eastAsia"/>
              </w:rPr>
              <w:t>「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活動一：</w:t>
            </w:r>
            <w:r w:rsidRPr="003A7463">
              <w:rPr>
                <w:rFonts w:eastAsia="新細明體" w:hint="eastAsia"/>
                <w:lang w:eastAsia="zh-HK"/>
              </w:rPr>
              <w:t>愛情、友誼考眼力</w:t>
            </w:r>
            <w:r w:rsidRPr="003A7463">
              <w:rPr>
                <w:rFonts w:ascii="新細明體" w:eastAsia="新細明體" w:hAnsi="新細明體" w:hint="eastAsia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進行分辨及討論。教師邀請幾組同學分享討論結果。教師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可運用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Socrative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或舉手投票的方式了解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lastRenderedPageBreak/>
              <w:t>學生選擇情況，深化他們對友誼與戀愛異同的認知。</w:t>
            </w:r>
          </w:p>
          <w:p w14:paraId="397375C1" w14:textId="3E52AB10" w:rsidR="00EA7366" w:rsidRPr="003A7463" w:rsidRDefault="00875A5D" w:rsidP="00875A5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標楷體"/>
              </w:rPr>
            </w:pPr>
            <w:r w:rsidRPr="003A7463">
              <w:rPr>
                <w:rFonts w:eastAsia="新細明體" w:hint="eastAsia"/>
                <w:b/>
                <w:color w:val="000000" w:themeColor="text1"/>
                <w:lang w:eastAsia="zh-HK"/>
              </w:rPr>
              <w:t>教師解說</w:t>
            </w:r>
            <w:r w:rsidR="00EA7366" w:rsidRPr="003A7463">
              <w:rPr>
                <w:rFonts w:eastAsia="新細明體" w:hint="eastAsia"/>
                <w:b/>
                <w:color w:val="000000" w:themeColor="text1"/>
                <w:lang w:eastAsia="zh-HK"/>
              </w:rPr>
              <w:t>︰</w:t>
            </w:r>
            <w:r w:rsidR="00EA7366" w:rsidRPr="003A7463">
              <w:rPr>
                <w:rFonts w:eastAsia="新細明體" w:hint="eastAsia"/>
                <w:color w:val="000000" w:themeColor="text1"/>
                <w:lang w:eastAsia="zh-HK"/>
              </w:rPr>
              <w:t>教師綜合解說及向學生提問︰</w:t>
            </w:r>
          </w:p>
          <w:p w14:paraId="182CF157" w14:textId="4706ACB5" w:rsidR="00EA7366" w:rsidRPr="003A7463" w:rsidRDefault="00EA7366" w:rsidP="000964F1">
            <w:pPr>
              <w:widowControl w:val="0"/>
              <w:numPr>
                <w:ilvl w:val="0"/>
                <w:numId w:val="5"/>
              </w:numPr>
              <w:snapToGrid w:val="0"/>
              <w:spacing w:line="276" w:lineRule="auto"/>
              <w:ind w:left="1196" w:hanging="357"/>
              <w:jc w:val="both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</w:rPr>
              <w:t>你容易混淆友誼與愛情嗎?</w:t>
            </w:r>
          </w:p>
          <w:p w14:paraId="74971ACA" w14:textId="1E110218" w:rsidR="00EA7366" w:rsidRPr="003A7463" w:rsidRDefault="00EA7366" w:rsidP="000964F1">
            <w:pPr>
              <w:widowControl w:val="0"/>
              <w:snapToGrid w:val="0"/>
              <w:spacing w:line="276" w:lineRule="auto"/>
              <w:ind w:left="839"/>
              <w:jc w:val="both"/>
              <w:rPr>
                <w:rFonts w:eastAsia="標楷體"/>
              </w:rPr>
            </w:pPr>
            <w:r w:rsidRPr="003A7463">
              <w:rPr>
                <w:rFonts w:asciiTheme="minorEastAsia" w:eastAsiaTheme="minorEastAsia" w:hAnsiTheme="minorEastAsia" w:hint="eastAsia"/>
              </w:rPr>
              <w:t>藉著以上綜合解說及提問，引入下一部分的教學。</w:t>
            </w:r>
          </w:p>
        </w:tc>
        <w:tc>
          <w:tcPr>
            <w:tcW w:w="1420" w:type="dxa"/>
            <w:shd w:val="clear" w:color="auto" w:fill="auto"/>
          </w:tcPr>
          <w:p w14:paraId="63EB9F4E" w14:textId="72B97CA7" w:rsidR="00EA7366" w:rsidRPr="003A7463" w:rsidRDefault="00EA7366" w:rsidP="002C0F02">
            <w:pPr>
              <w:widowControl w:val="0"/>
              <w:spacing w:line="276" w:lineRule="auto"/>
              <w:ind w:left="34"/>
              <w:rPr>
                <w:rFonts w:eastAsia="新細明體"/>
                <w:strike/>
                <w:color w:val="808080"/>
              </w:rPr>
            </w:pPr>
            <w:r w:rsidRPr="003A7463">
              <w:rPr>
                <w:rFonts w:eastAsia="新細明體"/>
                <w:color w:val="000000"/>
              </w:rPr>
              <w:lastRenderedPageBreak/>
              <w:t>10</w:t>
            </w:r>
            <w:r w:rsidRPr="003A7463">
              <w:rPr>
                <w:rFonts w:eastAsia="新細明體"/>
                <w:color w:val="000000"/>
              </w:rPr>
              <w:t>分鐘</w:t>
            </w:r>
          </w:p>
        </w:tc>
      </w:tr>
      <w:tr w:rsidR="00EA7366" w:rsidRPr="003A7463" w14:paraId="20A474E3" w14:textId="5FCB4A2C" w:rsidTr="000964F1">
        <w:tc>
          <w:tcPr>
            <w:tcW w:w="1587" w:type="dxa"/>
            <w:vMerge/>
            <w:shd w:val="clear" w:color="auto" w:fill="auto"/>
          </w:tcPr>
          <w:p w14:paraId="26404AF2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87E9BA" w14:textId="77777777" w:rsidR="00EA7366" w:rsidRPr="003A7463" w:rsidRDefault="00EA7366" w:rsidP="000964F1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  <w:b/>
                <w:color w:val="000000"/>
              </w:rPr>
              <w:t>互動教學：</w:t>
            </w:r>
          </w:p>
          <w:p w14:paraId="781E46CE" w14:textId="640234D9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eastAsia="新細明體"/>
                <w:b/>
              </w:rPr>
              <w:t>教師</w:t>
            </w:r>
            <w:r w:rsidRPr="003A7463">
              <w:rPr>
                <w:rFonts w:eastAsia="新細明體"/>
                <w:b/>
                <w:lang w:eastAsia="zh-HK"/>
              </w:rPr>
              <w:t>講解</w:t>
            </w:r>
            <w:r w:rsidRPr="003A7463">
              <w:rPr>
                <w:rFonts w:eastAsia="新細明體"/>
              </w:rPr>
              <w:t>：</w:t>
            </w:r>
            <w:r w:rsidRPr="003A7463">
              <w:rPr>
                <w:rFonts w:eastAsia="新細明體" w:hint="eastAsia"/>
                <w:lang w:eastAsia="zh-HK"/>
              </w:rPr>
              <w:t>簡介工作紙一</w:t>
            </w:r>
            <w:r w:rsidRPr="003A7463">
              <w:rPr>
                <w:rFonts w:ascii="新細明體" w:eastAsia="新細明體" w:hAnsi="新細明體" w:hint="eastAsia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活動二：</w:t>
            </w:r>
            <w:r w:rsidRPr="003A7463">
              <w:rPr>
                <w:rFonts w:ascii="新細明體" w:eastAsia="新細明體" w:hAnsi="新細明體" w:hint="eastAsia"/>
              </w:rPr>
              <w:t>友誼與愛情的異同」的內容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，引導學生明白友誼及愛情對個人的重要性及如何影響往後的人生。</w:t>
            </w:r>
          </w:p>
          <w:p w14:paraId="2CD5BA13" w14:textId="6E0C237F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二人活動︰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學生二人一組，</w:t>
            </w:r>
            <w:r w:rsidR="006B32A5" w:rsidRPr="003A7463">
              <w:rPr>
                <w:rFonts w:ascii="新細明體" w:eastAsia="新細明體" w:hAnsi="新細明體" w:hint="eastAsia"/>
                <w:lang w:eastAsia="zh-HK"/>
              </w:rPr>
              <w:t>討論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「活動二」</w:t>
            </w:r>
            <w:r w:rsidR="006B32A5" w:rsidRPr="003A7463">
              <w:rPr>
                <w:rFonts w:ascii="新細明體" w:eastAsia="新細明體" w:hAnsi="新細明體" w:hint="eastAsia"/>
                <w:lang w:eastAsia="zh-HK"/>
              </w:rPr>
              <w:t>第一部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分及分享</w:t>
            </w:r>
            <w:r w:rsidR="006B32A5" w:rsidRPr="003A7463">
              <w:rPr>
                <w:rFonts w:ascii="新細明體" w:eastAsia="新細明體" w:hAnsi="新細明體" w:hint="eastAsia"/>
                <w:lang w:eastAsia="zh-HK"/>
              </w:rPr>
              <w:t>討論結果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。</w:t>
            </w:r>
          </w:p>
          <w:p w14:paraId="20E9F81E" w14:textId="3D1EDA13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小組匯報及全班討論︰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邀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請各組匯報</w:t>
            </w:r>
            <w:r w:rsidRPr="003A7463">
              <w:rPr>
                <w:rFonts w:eastAsia="新細明體"/>
                <w:color w:val="000000" w:themeColor="text1"/>
              </w:rPr>
              <w:t>，藉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由不</w:t>
            </w:r>
            <w:r w:rsidRPr="003A7463">
              <w:rPr>
                <w:rFonts w:eastAsia="新細明體"/>
                <w:color w:val="000000" w:themeColor="text1"/>
              </w:rPr>
              <w:t>同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、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教師及同儕的提問和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反思</w:t>
            </w:r>
            <w:r w:rsidRPr="003A7463">
              <w:rPr>
                <w:rFonts w:eastAsia="新細明體" w:hint="eastAsia"/>
                <w:color w:val="000000" w:themeColor="text1"/>
              </w:rPr>
              <w:t>，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深化</w:t>
            </w:r>
            <w:r w:rsidRPr="003A7463">
              <w:rPr>
                <w:rFonts w:eastAsia="新細明體" w:hint="eastAsia"/>
                <w:color w:val="000000" w:themeColor="text1"/>
              </w:rPr>
              <w:t>學生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對友誼及愛情異同的了解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*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。</w:t>
            </w:r>
          </w:p>
          <w:p w14:paraId="4B7B25A9" w14:textId="535F1F3A" w:rsidR="00EA7366" w:rsidRPr="003A7463" w:rsidRDefault="00EA7366" w:rsidP="000964F1">
            <w:pPr>
              <w:widowControl w:val="0"/>
              <w:snapToGrid w:val="0"/>
              <w:spacing w:beforeLines="30" w:before="120" w:afterLines="30" w:after="120" w:line="276" w:lineRule="auto"/>
              <w:ind w:left="317"/>
              <w:jc w:val="both"/>
              <w:rPr>
                <w:rFonts w:asciiTheme="minorEastAsia" w:eastAsiaTheme="minorEastAsia" w:hAnsiTheme="minorEastAsia"/>
                <w:i/>
                <w:color w:val="000000" w:themeColor="text1"/>
                <w:u w:val="single"/>
              </w:rPr>
            </w:pPr>
            <w:r w:rsidRPr="003A7463">
              <w:rPr>
                <w:rFonts w:eastAsiaTheme="minorEastAsia"/>
                <w:color w:val="000000" w:themeColor="text1"/>
              </w:rPr>
              <w:t>*</w:t>
            </w:r>
            <w:r w:rsidRPr="003A7463">
              <w:rPr>
                <w:rFonts w:asciiTheme="minorEastAsia" w:eastAsiaTheme="minorEastAsia" w:hAnsiTheme="minorEastAsia" w:hint="eastAsia"/>
                <w:i/>
                <w:color w:val="000000" w:themeColor="text1"/>
              </w:rPr>
              <w:t>老師可運用附錄一「知多一點點︰</w:t>
            </w:r>
            <w:r w:rsidRPr="003A7463">
              <w:rPr>
                <w:rFonts w:asciiTheme="minorEastAsia" w:eastAsiaTheme="minorEastAsia" w:hAnsiTheme="minorEastAsia" w:hint="eastAsia"/>
                <w:i/>
                <w:color w:val="000000" w:themeColor="text1"/>
                <w:lang w:eastAsia="zh-HK"/>
              </w:rPr>
              <w:t>男女之間真的有純友誼嗎？</w:t>
            </w:r>
            <w:r w:rsidRPr="003A7463">
              <w:rPr>
                <w:rFonts w:asciiTheme="minorEastAsia" w:eastAsiaTheme="minorEastAsia" w:hAnsiTheme="minorEastAsia" w:hint="eastAsia"/>
                <w:i/>
                <w:color w:val="000000" w:themeColor="text1"/>
              </w:rPr>
              <w:t>」，幫助學生理解</w:t>
            </w:r>
            <w:r w:rsidRPr="003A7463">
              <w:rPr>
                <w:rFonts w:asciiTheme="minorEastAsia" w:eastAsiaTheme="minorEastAsia" w:hAnsiTheme="minorEastAsia" w:hint="eastAsia"/>
                <w:i/>
                <w:color w:val="000000" w:themeColor="text1"/>
                <w:lang w:eastAsia="zh-HK"/>
              </w:rPr>
              <w:t>異性友誼的價值及如何幫助青少年成長，以及進一步審視自己與異性的關係</w:t>
            </w:r>
            <w:r w:rsidRPr="003A7463">
              <w:rPr>
                <w:rFonts w:asciiTheme="minorEastAsia" w:eastAsiaTheme="minorEastAsia" w:hAnsiTheme="minorEastAsia" w:hint="eastAsia"/>
                <w:i/>
                <w:color w:val="000000" w:themeColor="text1"/>
              </w:rPr>
              <w:t>。</w:t>
            </w:r>
          </w:p>
          <w:p w14:paraId="0DD4AAB6" w14:textId="6AF4242B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小組討論︰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學生四至五人一組，就「活動二」第二部分，進行討論及分類。</w:t>
            </w:r>
          </w:p>
          <w:p w14:paraId="3CBE1802" w14:textId="77777777" w:rsidR="00EA7366" w:rsidRPr="003A7463" w:rsidRDefault="00EA7366" w:rsidP="000964F1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小組匯報︰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邀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請各組匯報</w:t>
            </w:r>
            <w:r w:rsidRPr="003A7463">
              <w:rPr>
                <w:rFonts w:eastAsia="新細明體"/>
                <w:color w:val="000000" w:themeColor="text1"/>
              </w:rPr>
              <w:t>，藉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由不</w:t>
            </w:r>
            <w:r w:rsidRPr="003A7463">
              <w:rPr>
                <w:rFonts w:eastAsia="新細明體"/>
                <w:color w:val="000000" w:themeColor="text1"/>
              </w:rPr>
              <w:t>同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、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教師及同儕的提問和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反思</w:t>
            </w:r>
            <w:r w:rsidRPr="003A7463">
              <w:rPr>
                <w:rFonts w:eastAsia="新細明體" w:hint="eastAsia"/>
                <w:color w:val="000000" w:themeColor="text1"/>
              </w:rPr>
              <w:t>，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引導學生以理性角度分析並明白友誼與愛情的異同。</w:t>
            </w:r>
          </w:p>
          <w:p w14:paraId="162E4BA7" w14:textId="3E118B46" w:rsidR="00764D74" w:rsidRPr="003A7463" w:rsidRDefault="009538F5" w:rsidP="009538F5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808080"/>
              </w:rPr>
            </w:pPr>
            <w:r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教師解說</w:t>
            </w:r>
            <w:r w:rsidR="00494D22"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：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教師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向學生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指出</w:t>
            </w:r>
            <w:r w:rsidR="00494D22" w:rsidRPr="003A7463">
              <w:rPr>
                <w:rFonts w:eastAsia="新細明體" w:hint="eastAsia"/>
                <w:lang w:eastAsia="zh-HK"/>
              </w:rPr>
              <w:t>工作紙一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活動二，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幫助他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初步認識和分辨友誼與愛情的</w:t>
            </w:r>
            <w:r w:rsidR="00494D22" w:rsidRPr="003A7463">
              <w:rPr>
                <w:rFonts w:ascii="新細明體" w:eastAsia="新細明體" w:hAnsi="新細明體" w:hint="eastAsia"/>
                <w:lang w:val="en-US"/>
              </w:rPr>
              <w:t>異同，並培養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正確價</w:t>
            </w:r>
            <w:r w:rsidR="00494D22" w:rsidRPr="003A7463">
              <w:rPr>
                <w:rFonts w:ascii="新細明體" w:eastAsia="新細明體" w:hAnsi="新細明體" w:hint="eastAsia"/>
                <w:lang w:val="en-US"/>
              </w:rPr>
              <w:t>值觀包括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理性</w:t>
            </w:r>
            <w:r w:rsidR="00494D22" w:rsidRPr="003A7463">
              <w:rPr>
                <w:rFonts w:ascii="新細明體" w:eastAsia="新細明體" w:hAnsi="新細明體" w:hint="eastAsia"/>
                <w:lang w:val="en-US"/>
              </w:rPr>
              <w:t>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尊重</w:t>
            </w:r>
            <w:r w:rsidR="00494D22" w:rsidRPr="003A7463">
              <w:rPr>
                <w:rFonts w:ascii="新細明體" w:eastAsia="新細明體" w:hAnsi="新細明體" w:hint="eastAsia"/>
                <w:lang w:val="en-US"/>
              </w:rPr>
              <w:t>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承諾等</w:t>
            </w:r>
            <w:r w:rsidR="00494D22" w:rsidRPr="003A7463">
              <w:rPr>
                <w:rFonts w:ascii="新細明體" w:eastAsia="新細明體" w:hAnsi="新細明體" w:hint="eastAsia"/>
                <w:lang w:val="en-US"/>
              </w:rPr>
              <w:t>。教師繼而引入下一個活動，讓學生進一步分析和明白友誼與愛情組成的元素。</w:t>
            </w:r>
          </w:p>
        </w:tc>
        <w:tc>
          <w:tcPr>
            <w:tcW w:w="1420" w:type="dxa"/>
            <w:shd w:val="clear" w:color="auto" w:fill="auto"/>
          </w:tcPr>
          <w:p w14:paraId="09190A15" w14:textId="3FE31598" w:rsidR="00EA7366" w:rsidRPr="003A7463" w:rsidRDefault="00EA7366" w:rsidP="000F6643">
            <w:pPr>
              <w:widowControl w:val="0"/>
              <w:spacing w:line="276" w:lineRule="auto"/>
              <w:ind w:left="34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</w:rPr>
              <w:t>10</w:t>
            </w:r>
            <w:r w:rsidRPr="003A7463">
              <w:rPr>
                <w:rFonts w:eastAsia="新細明體"/>
                <w:color w:val="000000"/>
              </w:rPr>
              <w:t>分鐘</w:t>
            </w:r>
          </w:p>
        </w:tc>
      </w:tr>
      <w:tr w:rsidR="00EA7366" w:rsidRPr="003A7463" w14:paraId="46DED91D" w14:textId="5791E831" w:rsidTr="000964F1">
        <w:tc>
          <w:tcPr>
            <w:tcW w:w="1587" w:type="dxa"/>
            <w:vMerge/>
            <w:shd w:val="clear" w:color="auto" w:fill="auto"/>
          </w:tcPr>
          <w:p w14:paraId="6024F736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A46355" w14:textId="4126F14D" w:rsidR="00EA7366" w:rsidRPr="003A7463" w:rsidRDefault="00EA7366" w:rsidP="00EA7366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  <w:b/>
              </w:rPr>
            </w:pPr>
            <w:r w:rsidRPr="003A7463">
              <w:rPr>
                <w:rFonts w:eastAsia="新細明體"/>
                <w:b/>
                <w:color w:val="000000"/>
              </w:rPr>
              <w:t>互動教學</w:t>
            </w:r>
            <w:r w:rsidRPr="003A7463">
              <w:rPr>
                <w:rFonts w:eastAsia="新細明體"/>
                <w:b/>
              </w:rPr>
              <w:t>︰</w:t>
            </w:r>
          </w:p>
          <w:p w14:paraId="0B5DCBE9" w14:textId="2F04965A" w:rsidR="00EA7366" w:rsidRPr="003A7463" w:rsidRDefault="00EA7366" w:rsidP="0033197A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lang w:eastAsia="zh-HK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教</w:t>
            </w:r>
            <w:r w:rsidRPr="003A7463">
              <w:rPr>
                <w:rFonts w:eastAsia="新細明體"/>
                <w:b/>
                <w:lang w:eastAsia="zh-TW"/>
              </w:rPr>
              <w:t>師講解︰</w:t>
            </w:r>
            <w:r w:rsidRPr="003A7463">
              <w:rPr>
                <w:rFonts w:eastAsia="新細明體" w:hint="eastAsia"/>
                <w:lang w:eastAsia="zh-HK"/>
              </w:rPr>
              <w:t>簡介附錄二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知多一點點︰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喜歡還是愛？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及工作紙一「活動三」的內容，引導學生思考喜歡與愛的分別，</w:t>
            </w:r>
            <w:r w:rsidRPr="003A7463">
              <w:rPr>
                <w:rFonts w:eastAsia="新細明體" w:hint="eastAsia"/>
                <w:lang w:eastAsia="zh-HK"/>
              </w:rPr>
              <w:t>教師可邀</w:t>
            </w:r>
            <w:r w:rsidRPr="003A7463">
              <w:rPr>
                <w:rFonts w:eastAsia="新細明體" w:hint="eastAsia"/>
                <w:lang w:eastAsia="zh-HK"/>
              </w:rPr>
              <w:lastRenderedPageBreak/>
              <w:t>請部分學生分享答案。</w:t>
            </w:r>
          </w:p>
          <w:p w14:paraId="333E23D1" w14:textId="77777777" w:rsidR="00EA7366" w:rsidRPr="003A7463" w:rsidRDefault="00EA7366" w:rsidP="00494D22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b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影片播放及老師講解︰</w:t>
            </w:r>
            <w:r w:rsidRPr="003A7463">
              <w:rPr>
                <w:rFonts w:eastAsia="新細明體" w:hint="eastAsia"/>
                <w:lang w:eastAsia="zh-HK"/>
              </w:rPr>
              <w:t>播放「三分鐘概念」動畫視像片段「愛情三角理論」，簡介愛情三角理論的知識內容，引導學生明白友誼與愛情組成的元素各有不同，帶出關係界線的重要性。</w:t>
            </w:r>
          </w:p>
          <w:p w14:paraId="052CCF27" w14:textId="17CB16F8" w:rsidR="00764D74" w:rsidRPr="003A7463" w:rsidRDefault="00AF291F" w:rsidP="00974A8C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b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教師解說</w:t>
            </w:r>
            <w:r w:rsidR="00494D22"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：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教師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向學生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指出</w:t>
            </w:r>
            <w:r w:rsidR="00494D22" w:rsidRPr="003A7463">
              <w:rPr>
                <w:rFonts w:eastAsia="新細明體" w:hint="eastAsia"/>
                <w:lang w:eastAsia="zh-HK"/>
              </w:rPr>
              <w:t>工作紙一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活動三</w:t>
            </w:r>
            <w:r w:rsidR="00974A8C" w:rsidRPr="003A7463">
              <w:rPr>
                <w:rFonts w:ascii="新細明體" w:eastAsia="新細明體" w:hAnsi="新細明體" w:hint="eastAsia"/>
                <w:lang w:val="en-US" w:eastAsia="zh-HK"/>
              </w:rPr>
              <w:t>，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幫助他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認識友誼與愛情組成的元素，並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培養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正確價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值觀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包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括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理性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尊重</w:t>
            </w:r>
            <w:r w:rsidR="00494D22" w:rsidRPr="003A7463">
              <w:rPr>
                <w:rFonts w:ascii="新細明體" w:eastAsia="新細明體" w:hAnsi="新細明體"/>
                <w:lang w:val="en-US" w:eastAsia="zh-TW"/>
              </w:rPr>
              <w:t>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承諾等。</w:t>
            </w:r>
            <w:r w:rsidR="00494D22" w:rsidRPr="003A7463">
              <w:rPr>
                <w:rFonts w:eastAsia="新細明體" w:hint="eastAsia"/>
                <w:lang w:eastAsia="zh-HK"/>
              </w:rPr>
              <w:t>建基於此學習，教師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引入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下一個活動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，讓學生初步認識戀愛的目的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。</w:t>
            </w:r>
          </w:p>
        </w:tc>
        <w:tc>
          <w:tcPr>
            <w:tcW w:w="1420" w:type="dxa"/>
            <w:shd w:val="clear" w:color="auto" w:fill="auto"/>
          </w:tcPr>
          <w:p w14:paraId="4CFC13AA" w14:textId="77777777" w:rsidR="00EA7366" w:rsidRPr="003A7463" w:rsidRDefault="00EA7366" w:rsidP="000F6643">
            <w:pPr>
              <w:widowControl w:val="0"/>
              <w:spacing w:line="276" w:lineRule="auto"/>
              <w:ind w:left="34"/>
              <w:rPr>
                <w:rFonts w:eastAsia="新細明體"/>
              </w:rPr>
            </w:pPr>
            <w:r w:rsidRPr="003A7463">
              <w:rPr>
                <w:rFonts w:eastAsia="新細明體"/>
              </w:rPr>
              <w:lastRenderedPageBreak/>
              <w:t>15</w:t>
            </w:r>
            <w:r w:rsidRPr="003A7463">
              <w:rPr>
                <w:rFonts w:eastAsia="新細明體"/>
              </w:rPr>
              <w:t>分鐘</w:t>
            </w:r>
          </w:p>
          <w:p w14:paraId="2313BA4D" w14:textId="4ED498F0" w:rsidR="00EA7366" w:rsidRPr="003A7463" w:rsidRDefault="00EA7366" w:rsidP="000F6643">
            <w:pPr>
              <w:widowControl w:val="0"/>
              <w:spacing w:line="276" w:lineRule="auto"/>
              <w:ind w:left="34"/>
              <w:rPr>
                <w:rFonts w:eastAsia="新細明體"/>
              </w:rPr>
            </w:pPr>
          </w:p>
        </w:tc>
      </w:tr>
      <w:tr w:rsidR="00EA7366" w:rsidRPr="003A7463" w14:paraId="3732719E" w14:textId="05025E73" w:rsidTr="000964F1">
        <w:tc>
          <w:tcPr>
            <w:tcW w:w="1587" w:type="dxa"/>
            <w:vMerge/>
            <w:shd w:val="clear" w:color="auto" w:fill="auto"/>
          </w:tcPr>
          <w:p w14:paraId="6E3C0FC3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509D9825" w14:textId="77777777" w:rsidR="00EA7366" w:rsidRPr="003A7463" w:rsidRDefault="00EA7366" w:rsidP="00EA7366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互動教學</w:t>
            </w:r>
            <w:r w:rsidRPr="003A7463">
              <w:rPr>
                <w:rFonts w:eastAsia="新細明體" w:hint="eastAsia"/>
                <w:b/>
              </w:rPr>
              <w:t>:</w:t>
            </w:r>
          </w:p>
          <w:p w14:paraId="3C1C2278" w14:textId="0A0E9E15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教</w:t>
            </w:r>
            <w:r w:rsidRPr="003A7463">
              <w:rPr>
                <w:rFonts w:eastAsia="新細明體"/>
                <w:b/>
                <w:lang w:eastAsia="zh-TW"/>
              </w:rPr>
              <w:t>師講解︰</w:t>
            </w:r>
            <w:r w:rsidRPr="003A7463">
              <w:rPr>
                <w:rFonts w:eastAsia="新細明體" w:hint="eastAsia"/>
                <w:lang w:eastAsia="zh-HK"/>
              </w:rPr>
              <w:t>簡介工作紙二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認識戀愛的目的、應有的原則和應抱持的態度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的內容，引導學生討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論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談戀愛常見的原因，藉此引入下一部分的教學。</w:t>
            </w:r>
          </w:p>
          <w:p w14:paraId="15C67CBC" w14:textId="77777777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學生反思︰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教師著學生完成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活動一：愛情是……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，邀請幾位學生分享其對愛情的了解及看法，並藉反思問題，引導學生明白愛情的重要性及錯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誤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愛情可能帶來的影響。</w:t>
            </w:r>
          </w:p>
          <w:p w14:paraId="70E380A8" w14:textId="2925D4C1" w:rsidR="00764D74" w:rsidRPr="003A7463" w:rsidRDefault="00AF291F" w:rsidP="00AF291F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教師解說</w:t>
            </w:r>
            <w:r w:rsidR="00494D22"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：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教師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向學生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指出</w:t>
            </w:r>
            <w:r w:rsidR="00494D22" w:rsidRPr="003A7463">
              <w:rPr>
                <w:rFonts w:eastAsia="新細明體" w:hint="eastAsia"/>
                <w:lang w:eastAsia="zh-HK"/>
              </w:rPr>
              <w:t>工作紙二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活動一，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幫助他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初步認識戀愛的目的，並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培養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正確價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值觀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包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括尊重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珍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惜、責任感等。</w:t>
            </w:r>
            <w:r w:rsidR="00494D22" w:rsidRPr="003A7463">
              <w:rPr>
                <w:rFonts w:eastAsia="新細明體" w:hint="eastAsia"/>
                <w:lang w:eastAsia="zh-HK"/>
              </w:rPr>
              <w:t>建基於此學習，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教師引入下一個活動，讓學生進一步認識和學會持守談戀愛的原則。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</w:tcPr>
          <w:p w14:paraId="62CB957B" w14:textId="77777777" w:rsidR="00EA7366" w:rsidRPr="003A7463" w:rsidRDefault="00EA7366" w:rsidP="002C0F02">
            <w:pPr>
              <w:widowControl w:val="0"/>
              <w:spacing w:line="276" w:lineRule="auto"/>
              <w:rPr>
                <w:rFonts w:eastAsia="新細明體"/>
              </w:rPr>
            </w:pPr>
            <w:r w:rsidRPr="003A7463">
              <w:rPr>
                <w:rFonts w:eastAsia="新細明體"/>
              </w:rPr>
              <w:t>10</w:t>
            </w:r>
            <w:r w:rsidRPr="003A7463">
              <w:rPr>
                <w:rFonts w:eastAsia="新細明體"/>
              </w:rPr>
              <w:t>分鐘</w:t>
            </w:r>
          </w:p>
        </w:tc>
      </w:tr>
      <w:tr w:rsidR="00EA7366" w:rsidRPr="003A7463" w14:paraId="33B12A36" w14:textId="36141766" w:rsidTr="000964F1">
        <w:tc>
          <w:tcPr>
            <w:tcW w:w="1587" w:type="dxa"/>
            <w:vMerge/>
            <w:shd w:val="clear" w:color="auto" w:fill="auto"/>
          </w:tcPr>
          <w:p w14:paraId="2DCD4AB8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6EC52E5F" w14:textId="77777777" w:rsidR="00EA7366" w:rsidRPr="003A7463" w:rsidRDefault="00EA7366" w:rsidP="00EA7366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互動教學</w:t>
            </w:r>
            <w:r w:rsidRPr="003A7463">
              <w:rPr>
                <w:rFonts w:eastAsia="新細明體" w:hint="eastAsia"/>
                <w:b/>
              </w:rPr>
              <w:t>:</w:t>
            </w:r>
          </w:p>
          <w:p w14:paraId="5C6B2516" w14:textId="75CE0E08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教</w:t>
            </w:r>
            <w:r w:rsidRPr="003A7463">
              <w:rPr>
                <w:rFonts w:eastAsia="新細明體"/>
                <w:b/>
                <w:lang w:eastAsia="zh-TW"/>
              </w:rPr>
              <w:t>師講解︰</w:t>
            </w:r>
            <w:r w:rsidRPr="003A7463">
              <w:rPr>
                <w:rFonts w:eastAsia="新細明體" w:hint="eastAsia"/>
                <w:lang w:eastAsia="zh-HK"/>
              </w:rPr>
              <w:t>簡介工作紙二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談戀愛的原則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的內容，引導學生思考如何抱持正面態度看待戀愛。</w:t>
            </w:r>
          </w:p>
          <w:p w14:paraId="4CD522B7" w14:textId="7120407A" w:rsidR="00EA7366" w:rsidRPr="003A7463" w:rsidRDefault="00EA7366" w:rsidP="008671DF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互動遊戲︰</w:t>
            </w:r>
            <w:r w:rsidRPr="003A7463">
              <w:rPr>
                <w:rFonts w:eastAsia="新細明體" w:hint="eastAsia"/>
                <w:lang w:eastAsia="zh-HK"/>
              </w:rPr>
              <w:t>簡介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活動二</w:t>
            </w:r>
            <w:r w:rsidRPr="003A7463">
              <w:rPr>
                <w:rFonts w:eastAsia="新細明體" w:hint="eastAsia"/>
                <w:lang w:eastAsia="zh-HK"/>
              </w:rPr>
              <w:t>：戀愛原則</w:t>
            </w:r>
            <w:r w:rsidR="00AD035B" w:rsidRPr="003A7463">
              <w:rPr>
                <w:rFonts w:eastAsia="新細明體" w:hint="eastAsia"/>
                <w:lang w:eastAsia="zh-HK"/>
              </w:rPr>
              <w:t>量表</w:t>
            </w:r>
            <w:r w:rsidRPr="003A7463">
              <w:rPr>
                <w:rFonts w:eastAsia="新細明體" w:hint="eastAsia"/>
                <w:lang w:eastAsia="zh-HK"/>
              </w:rPr>
              <w:t>遊戲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。</w:t>
            </w:r>
            <w:r w:rsidRPr="003A7463">
              <w:rPr>
                <w:rFonts w:eastAsia="新細明體" w:hint="eastAsia"/>
                <w:lang w:eastAsia="zh-HK"/>
              </w:rPr>
              <w:t>學生</w:t>
            </w:r>
            <w:r w:rsidR="008E334C" w:rsidRPr="003A7463">
              <w:rPr>
                <w:rFonts w:eastAsia="新細明體" w:hint="eastAsia"/>
                <w:lang w:eastAsia="zh-HK"/>
              </w:rPr>
              <w:t>表達</w:t>
            </w:r>
            <w:r w:rsidR="008671DF" w:rsidRPr="003A7463">
              <w:rPr>
                <w:rFonts w:eastAsia="新細明體" w:hint="eastAsia"/>
                <w:lang w:eastAsia="zh-HK"/>
              </w:rPr>
              <w:t>自己對一些有關愛情的說法的立場</w:t>
            </w:r>
            <w:r w:rsidRPr="003A7463">
              <w:rPr>
                <w:rFonts w:eastAsia="新細明體" w:hint="eastAsia"/>
                <w:lang w:eastAsia="zh-HK"/>
              </w:rPr>
              <w:t>，</w:t>
            </w:r>
            <w:r w:rsidR="008E334C" w:rsidRPr="003A7463">
              <w:rPr>
                <w:rFonts w:eastAsia="新細明體" w:hint="eastAsia"/>
                <w:lang w:eastAsia="zh-HK"/>
              </w:rPr>
              <w:t>教師</w:t>
            </w:r>
            <w:r w:rsidRPr="003A7463">
              <w:rPr>
                <w:rFonts w:eastAsia="新細明體" w:hint="eastAsia"/>
                <w:lang w:eastAsia="zh-HK"/>
              </w:rPr>
              <w:t>提醒學生依循自己的心意及尊重別人的選擇。</w:t>
            </w:r>
          </w:p>
          <w:p w14:paraId="62FF82B3" w14:textId="77777777" w:rsidR="00BC4E88" w:rsidRPr="003A7463" w:rsidRDefault="00EA7366" w:rsidP="008671DF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b/>
                <w:lang w:eastAsia="zh-HK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學生反思︰</w:t>
            </w:r>
            <w:r w:rsidRPr="003A7463">
              <w:rPr>
                <w:rFonts w:eastAsia="新細明體" w:hint="eastAsia"/>
                <w:lang w:eastAsia="zh-HK"/>
              </w:rPr>
              <w:t>教師邀請學生分享選取立</w:t>
            </w:r>
            <w:r w:rsidR="008671DF" w:rsidRPr="003A7463">
              <w:rPr>
                <w:rFonts w:eastAsia="新細明體" w:hint="eastAsia"/>
                <w:lang w:eastAsia="zh-HK"/>
              </w:rPr>
              <w:t>場的</w:t>
            </w:r>
            <w:r w:rsidRPr="003A7463">
              <w:rPr>
                <w:rFonts w:eastAsia="新細明體" w:hint="eastAsia"/>
                <w:lang w:eastAsia="zh-HK"/>
              </w:rPr>
              <w:t>原因，亦可邀請兩個不同立場的學生作出交流</w:t>
            </w:r>
            <w:r w:rsidR="00BC4E88" w:rsidRPr="003A7463">
              <w:rPr>
                <w:rFonts w:eastAsia="新細明體" w:hint="eastAsia"/>
                <w:lang w:eastAsia="zh-TW"/>
              </w:rPr>
              <w:t>。</w:t>
            </w:r>
          </w:p>
          <w:p w14:paraId="37B84731" w14:textId="669E8B17" w:rsidR="00EA7366" w:rsidRPr="003A7463" w:rsidRDefault="000F40A4" w:rsidP="000F40A4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b/>
                <w:lang w:eastAsia="zh-HK"/>
              </w:rPr>
            </w:pPr>
            <w:r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教師解說</w:t>
            </w:r>
            <w:r w:rsidR="00494D22"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：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教師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向學生指出</w:t>
            </w:r>
            <w:r w:rsidR="00494D22" w:rsidRPr="003A7463">
              <w:rPr>
                <w:rFonts w:eastAsia="新細明體" w:hint="eastAsia"/>
                <w:lang w:eastAsia="zh-HK"/>
              </w:rPr>
              <w:t>工作紙二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活動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lastRenderedPageBreak/>
              <w:t>二，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幫助他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認識談戀愛的原則，並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培養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正確價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值觀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包括理性、自制、同理心等。</w:t>
            </w:r>
            <w:r w:rsidR="00494D22" w:rsidRPr="003A7463">
              <w:rPr>
                <w:rFonts w:eastAsia="新細明體" w:hint="eastAsia"/>
                <w:lang w:eastAsia="zh-HK"/>
              </w:rPr>
              <w:t>建基於此學習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，教師引入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下一個活動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，讓學生認識</w:t>
            </w:r>
            <w:r w:rsidR="00494D22" w:rsidRPr="003A7463">
              <w:rPr>
                <w:rFonts w:eastAsia="新細明體" w:hint="eastAsia"/>
                <w:lang w:eastAsia="zh-HK"/>
              </w:rPr>
              <w:t>維繫戀愛關係的方法。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</w:tcPr>
          <w:p w14:paraId="338FEE2E" w14:textId="1C6FF24C" w:rsidR="00EA7366" w:rsidRPr="003A7463" w:rsidRDefault="00EA7366" w:rsidP="002C0F02">
            <w:pPr>
              <w:widowControl w:val="0"/>
              <w:spacing w:line="276" w:lineRule="auto"/>
              <w:rPr>
                <w:rFonts w:eastAsia="新細明體"/>
              </w:rPr>
            </w:pPr>
            <w:r w:rsidRPr="003A7463">
              <w:rPr>
                <w:rFonts w:eastAsia="新細明體"/>
              </w:rPr>
              <w:lastRenderedPageBreak/>
              <w:t>15</w:t>
            </w:r>
            <w:r w:rsidRPr="003A7463">
              <w:rPr>
                <w:rFonts w:eastAsia="新細明體" w:hint="eastAsia"/>
                <w:lang w:eastAsia="zh-HK"/>
              </w:rPr>
              <w:t>分鐘</w:t>
            </w:r>
          </w:p>
        </w:tc>
      </w:tr>
      <w:tr w:rsidR="00EA7366" w:rsidRPr="003A7463" w14:paraId="5DB3F839" w14:textId="149C32B8" w:rsidTr="00EA7366">
        <w:tc>
          <w:tcPr>
            <w:tcW w:w="1587" w:type="dxa"/>
            <w:vMerge/>
            <w:shd w:val="clear" w:color="auto" w:fill="auto"/>
          </w:tcPr>
          <w:p w14:paraId="6F55EE61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791D9207" w14:textId="77777777" w:rsidR="00EA7366" w:rsidRPr="003A7463" w:rsidRDefault="00EA7366" w:rsidP="00EA7366">
            <w:pPr>
              <w:widowControl w:val="0"/>
              <w:numPr>
                <w:ilvl w:val="0"/>
                <w:numId w:val="3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互動教學</w:t>
            </w:r>
            <w:r w:rsidRPr="003A7463">
              <w:rPr>
                <w:rFonts w:eastAsia="新細明體"/>
                <w:b/>
              </w:rPr>
              <w:t>:</w:t>
            </w:r>
          </w:p>
          <w:p w14:paraId="7E78140B" w14:textId="1BEE3F62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教</w:t>
            </w:r>
            <w:r w:rsidRPr="003A7463">
              <w:rPr>
                <w:rFonts w:eastAsia="新細明體"/>
                <w:b/>
                <w:lang w:eastAsia="zh-TW"/>
              </w:rPr>
              <w:t>師講解︰</w:t>
            </w:r>
            <w:r w:rsidRPr="003A7463">
              <w:rPr>
                <w:rFonts w:eastAsia="新細明體" w:hint="eastAsia"/>
                <w:lang w:eastAsia="zh-HK"/>
              </w:rPr>
              <w:t>簡介工作紙二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維繫戀愛關係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及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戀愛小錦囊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的內容，引導學生思考戀愛應有原則的具體表現。</w:t>
            </w:r>
          </w:p>
          <w:p w14:paraId="73377675" w14:textId="77777777" w:rsidR="005C31B7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小組討論︰</w:t>
            </w:r>
            <w:r w:rsidRPr="003A7463">
              <w:rPr>
                <w:rFonts w:eastAsia="新細明體" w:hint="eastAsia"/>
                <w:lang w:eastAsia="zh-HK"/>
              </w:rPr>
              <w:t>學生四至五人一組，就工作紙二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活動三：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愛情錦囊妙計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進行討論及分析。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*</w:t>
            </w:r>
          </w:p>
          <w:p w14:paraId="683975B8" w14:textId="53FE0164" w:rsidR="00EA7366" w:rsidRPr="003A7463" w:rsidRDefault="007B2294" w:rsidP="005C31B7">
            <w:pPr>
              <w:pStyle w:val="af1"/>
              <w:widowControl w:val="0"/>
              <w:snapToGrid w:val="0"/>
              <w:spacing w:line="276" w:lineRule="auto"/>
              <w:ind w:leftChars="0" w:left="839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ascii="新細明體" w:eastAsia="新細明體" w:hAnsi="新細明體"/>
                <w:lang w:eastAsia="zh-TW"/>
              </w:rPr>
              <w:t>*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TW"/>
              </w:rPr>
              <w:t>教師可選用</w:t>
            </w:r>
            <w:r w:rsidR="005C6511" w:rsidRPr="003A7463">
              <w:rPr>
                <w:rFonts w:ascii="新細明體" w:eastAsia="新細明體" w:hAnsi="新細明體" w:hint="eastAsia"/>
                <w:i/>
                <w:lang w:eastAsia="zh-TW"/>
              </w:rPr>
              <w:t>一至兩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TW"/>
              </w:rPr>
              <w:t>個案作討論，未討論的個案可作功課以鞏固知識。</w:t>
            </w:r>
          </w:p>
          <w:p w14:paraId="4A59AF61" w14:textId="77777777" w:rsidR="00BC4E88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b/>
                <w:lang w:val="en-HK" w:eastAsia="zh-HK"/>
              </w:rPr>
            </w:pPr>
            <w:r w:rsidRPr="003A7463">
              <w:rPr>
                <w:rFonts w:eastAsia="新細明體" w:hint="eastAsia"/>
                <w:b/>
                <w:lang w:eastAsia="zh-HK"/>
              </w:rPr>
              <w:t>小組</w:t>
            </w: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匯報及全班討論︰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邀請各組匯報，藉由不同組別的討論結果、教師及同儕的提問和回饋，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深化學生對戀愛應持守態度及原則的認識</w:t>
            </w:r>
            <w:r w:rsidR="00BC4E88" w:rsidRPr="003A7463">
              <w:rPr>
                <w:rFonts w:ascii="新細明體" w:eastAsia="新細明體" w:hAnsi="新細明體" w:hint="eastAsia"/>
                <w:lang w:eastAsia="zh-TW"/>
              </w:rPr>
              <w:t>。</w:t>
            </w:r>
          </w:p>
          <w:p w14:paraId="4EA6E657" w14:textId="1C46417A" w:rsidR="00EA7366" w:rsidRPr="003A7463" w:rsidRDefault="00974A8C" w:rsidP="00974A8C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b/>
                <w:lang w:val="en-HK" w:eastAsia="zh-HK"/>
              </w:rPr>
            </w:pPr>
            <w:r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教師解說</w:t>
            </w:r>
            <w:r w:rsidR="00494D22" w:rsidRPr="003A7463">
              <w:rPr>
                <w:rFonts w:ascii="新細明體" w:eastAsia="新細明體" w:hAnsi="新細明體" w:hint="eastAsia"/>
                <w:b/>
                <w:lang w:val="en-US" w:eastAsia="zh-HK"/>
              </w:rPr>
              <w:t>：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教師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學生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指出</w:t>
            </w:r>
            <w:r w:rsidR="00494D22" w:rsidRPr="003A7463">
              <w:rPr>
                <w:rFonts w:eastAsia="新細明體" w:hint="eastAsia"/>
                <w:lang w:eastAsia="zh-HK"/>
              </w:rPr>
              <w:t>工作紙二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活動三</w:t>
            </w:r>
            <w:r w:rsidRPr="003A7463">
              <w:rPr>
                <w:rFonts w:ascii="新細明體" w:eastAsia="新細明體" w:hAnsi="新細明體" w:hint="eastAsia"/>
                <w:lang w:val="en-US" w:eastAsia="zh-HK"/>
              </w:rPr>
              <w:t>，幫助他們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認識維繫戀愛關係的方法，並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培養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正確價值觀包括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尊重、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珍</w:t>
            </w:r>
            <w:r w:rsidR="00494D22" w:rsidRPr="003A7463">
              <w:rPr>
                <w:rFonts w:ascii="新細明體" w:eastAsia="新細明體" w:hAnsi="新細明體" w:hint="eastAsia"/>
                <w:lang w:val="en-US" w:eastAsia="zh-TW"/>
              </w:rPr>
              <w:t>惜、責任感等</w:t>
            </w:r>
            <w:r w:rsidR="00494D22" w:rsidRPr="003A7463">
              <w:rPr>
                <w:rFonts w:ascii="新細明體" w:eastAsia="新細明體" w:hAnsi="新細明體" w:hint="eastAsia"/>
                <w:lang w:val="en-US" w:eastAsia="zh-HK"/>
              </w:rPr>
              <w:t>。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</w:tcPr>
          <w:p w14:paraId="73DF6F0B" w14:textId="243F3D7E" w:rsidR="00EA7366" w:rsidRPr="003A7463" w:rsidRDefault="00EA7366" w:rsidP="002C0F02">
            <w:pPr>
              <w:widowControl w:val="0"/>
              <w:spacing w:line="276" w:lineRule="auto"/>
              <w:rPr>
                <w:rFonts w:eastAsia="新細明體"/>
              </w:rPr>
            </w:pPr>
            <w:r w:rsidRPr="003A7463">
              <w:rPr>
                <w:rFonts w:eastAsia="新細明體"/>
              </w:rPr>
              <w:t>10</w:t>
            </w:r>
            <w:r w:rsidRPr="003A7463">
              <w:rPr>
                <w:rFonts w:eastAsia="新細明體" w:hint="eastAsia"/>
                <w:lang w:eastAsia="zh-HK"/>
              </w:rPr>
              <w:t>分鐘</w:t>
            </w:r>
          </w:p>
        </w:tc>
      </w:tr>
      <w:tr w:rsidR="00EA7366" w:rsidRPr="003A7463" w14:paraId="57D847A8" w14:textId="4496FE54" w:rsidTr="000964F1">
        <w:tc>
          <w:tcPr>
            <w:tcW w:w="1587" w:type="dxa"/>
            <w:vMerge/>
            <w:shd w:val="clear" w:color="auto" w:fill="auto"/>
          </w:tcPr>
          <w:p w14:paraId="36BBA78D" w14:textId="77777777" w:rsidR="00EA7366" w:rsidRPr="003A7463" w:rsidRDefault="00EA7366" w:rsidP="002C0F0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1F41EA73" w14:textId="25064A74" w:rsidR="00EA7366" w:rsidRPr="003A7463" w:rsidRDefault="00EA7366" w:rsidP="00B610B4">
            <w:pPr>
              <w:pStyle w:val="af1"/>
              <w:keepNext/>
              <w:numPr>
                <w:ilvl w:val="0"/>
                <w:numId w:val="3"/>
              </w:numPr>
              <w:snapToGrid w:val="0"/>
              <w:spacing w:line="276" w:lineRule="auto"/>
              <w:ind w:leftChars="0" w:left="357" w:hanging="357"/>
              <w:rPr>
                <w:rFonts w:ascii="新細明體" w:eastAsia="新細明體" w:hAnsi="新細明體"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color w:val="000000" w:themeColor="text1"/>
                <w:lang w:eastAsia="zh-TW"/>
              </w:rPr>
              <w:t>課堂總結</w:t>
            </w:r>
            <w:r w:rsidRPr="003A7463">
              <w:rPr>
                <w:rFonts w:ascii="新細明體" w:eastAsia="新細明體" w:hAnsi="新細明體" w:hint="eastAsia"/>
                <w:b/>
                <w:color w:val="000000" w:themeColor="text1"/>
              </w:rPr>
              <w:t>：</w:t>
            </w:r>
          </w:p>
          <w:p w14:paraId="7D63051A" w14:textId="725523A6" w:rsidR="003D5B18" w:rsidRPr="003A7463" w:rsidRDefault="003D5B18" w:rsidP="003D5B18">
            <w:pPr>
              <w:pStyle w:val="af1"/>
              <w:widowControl w:val="0"/>
              <w:numPr>
                <w:ilvl w:val="0"/>
                <w:numId w:val="52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lang w:eastAsia="zh-TW"/>
              </w:rPr>
              <w:t>整合本課堂的學習重點，</w:t>
            </w:r>
            <w:r w:rsidRPr="003A7463">
              <w:rPr>
                <w:rFonts w:eastAsia="新細明體" w:hint="eastAsia"/>
                <w:lang w:eastAsia="zh-HK"/>
              </w:rPr>
              <w:t>辨識友誼和戀愛的分別，了解甚麼是戀愛及其目的和應抱持的態度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。</w:t>
            </w:r>
          </w:p>
          <w:p w14:paraId="58178E9C" w14:textId="25194998" w:rsidR="00EA7366" w:rsidRPr="003A7463" w:rsidRDefault="00EA7366" w:rsidP="00494D22">
            <w:pPr>
              <w:pStyle w:val="af1"/>
              <w:widowControl w:val="0"/>
              <w:numPr>
                <w:ilvl w:val="0"/>
                <w:numId w:val="52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b/>
                <w:lang w:eastAsia="zh-HK"/>
              </w:rPr>
            </w:pPr>
            <w:r w:rsidRPr="003A7463">
              <w:rPr>
                <w:rFonts w:ascii="新細明體" w:eastAsia="新細明體" w:hAnsi="新細明體" w:hint="eastAsia"/>
                <w:lang w:eastAsia="zh-TW"/>
              </w:rPr>
              <w:t>鼓勵學生反思戀愛應有原則及態度對談戀愛的重要性，以及對維繫感情的影響。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shd w:val="clear" w:color="auto" w:fill="auto"/>
          </w:tcPr>
          <w:p w14:paraId="66443069" w14:textId="77777777" w:rsidR="00EA7366" w:rsidRPr="003A7463" w:rsidRDefault="00EA7366" w:rsidP="002C0F02">
            <w:pPr>
              <w:widowControl w:val="0"/>
              <w:spacing w:line="276" w:lineRule="auto"/>
              <w:rPr>
                <w:rFonts w:eastAsia="新細明體"/>
                <w:lang w:eastAsia="zh-HK"/>
              </w:rPr>
            </w:pPr>
            <w:r w:rsidRPr="003A7463">
              <w:rPr>
                <w:rFonts w:eastAsia="新細明體"/>
              </w:rPr>
              <w:t>5</w:t>
            </w:r>
            <w:r w:rsidRPr="003A7463">
              <w:rPr>
                <w:rFonts w:eastAsia="新細明體" w:hint="eastAsia"/>
                <w:lang w:eastAsia="zh-HK"/>
              </w:rPr>
              <w:t>分鐘</w:t>
            </w:r>
          </w:p>
          <w:p w14:paraId="1AC6CDF7" w14:textId="7F010C5C" w:rsidR="00EA7366" w:rsidRPr="003A7463" w:rsidRDefault="00EA7366" w:rsidP="002C0F02">
            <w:pPr>
              <w:widowControl w:val="0"/>
              <w:spacing w:line="276" w:lineRule="auto"/>
              <w:rPr>
                <w:rFonts w:eastAsia="新細明體"/>
              </w:rPr>
            </w:pPr>
          </w:p>
        </w:tc>
      </w:tr>
      <w:tr w:rsidR="00F47A98" w:rsidRPr="003A7463" w14:paraId="0CDE26E3" w14:textId="0D28D3F8" w:rsidTr="000964F1">
        <w:tc>
          <w:tcPr>
            <w:tcW w:w="1587" w:type="dxa"/>
            <w:shd w:val="clear" w:color="auto" w:fill="auto"/>
          </w:tcPr>
          <w:p w14:paraId="253D7D63" w14:textId="77777777" w:rsidR="00F47A98" w:rsidRPr="003A7463" w:rsidRDefault="00F47A98" w:rsidP="002C0F02">
            <w:pPr>
              <w:spacing w:line="276" w:lineRule="auto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color w:val="000000"/>
                <w:lang w:eastAsia="zh-HK"/>
              </w:rPr>
              <w:t>延伸活動：</w:t>
            </w:r>
          </w:p>
        </w:tc>
        <w:tc>
          <w:tcPr>
            <w:tcW w:w="680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589B7F" w14:textId="4D6EE41F" w:rsidR="00F47A98" w:rsidRPr="003A7463" w:rsidRDefault="00F47A98" w:rsidP="00EA7366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  <w:r w:rsidRPr="003A7463">
              <w:rPr>
                <w:rFonts w:eastAsiaTheme="minorEastAsia"/>
                <w:color w:val="000000"/>
                <w:lang w:eastAsia="zh-HK"/>
              </w:rPr>
              <w:t>鼓勵學生在課餘閱讀附錄一「知多一點點︰男女之間真的有純友誼嗎？」及附錄二「知多一點點︰喜歡還是愛？」</w:t>
            </w:r>
          </w:p>
        </w:tc>
      </w:tr>
      <w:tr w:rsidR="00F47A98" w:rsidRPr="003A7463" w14:paraId="3B0085D2" w14:textId="4C523F23" w:rsidTr="000964F1">
        <w:tc>
          <w:tcPr>
            <w:tcW w:w="1587" w:type="dxa"/>
            <w:tcBorders>
              <w:top w:val="single" w:sz="4" w:space="0" w:color="auto"/>
            </w:tcBorders>
            <w:shd w:val="clear" w:color="auto" w:fill="auto"/>
          </w:tcPr>
          <w:p w14:paraId="41868CFC" w14:textId="073E111F" w:rsidR="00F47A98" w:rsidRPr="003A7463" w:rsidRDefault="00F47A98" w:rsidP="000964F1">
            <w:pPr>
              <w:spacing w:line="276" w:lineRule="auto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bCs/>
              </w:rPr>
              <w:t>學與教資源</w:t>
            </w:r>
          </w:p>
        </w:tc>
        <w:tc>
          <w:tcPr>
            <w:tcW w:w="6806" w:type="dxa"/>
            <w:gridSpan w:val="2"/>
            <w:shd w:val="clear" w:color="auto" w:fill="auto"/>
          </w:tcPr>
          <w:p w14:paraId="0A4D000E" w14:textId="18CE32B9" w:rsidR="00F47A98" w:rsidRPr="003A7463" w:rsidRDefault="00F47A98" w:rsidP="00EA7366">
            <w:pPr>
              <w:widowControl w:val="0"/>
              <w:snapToGrid w:val="0"/>
              <w:spacing w:line="276" w:lineRule="auto"/>
              <w:rPr>
                <w:rFonts w:eastAsiaTheme="minorEastAsia"/>
                <w:color w:val="000000"/>
                <w:lang w:eastAsia="zh-HK"/>
              </w:rPr>
            </w:pPr>
            <w:r w:rsidRPr="003A7463">
              <w:rPr>
                <w:rFonts w:eastAsiaTheme="minorEastAsia"/>
                <w:color w:val="000000"/>
                <w:lang w:eastAsia="zh-HK"/>
              </w:rPr>
              <w:t>工作紙一至二；附錄一及二；「三分鐘概念」動畫視像片段</w:t>
            </w:r>
            <w:r w:rsidRPr="003A7463">
              <w:rPr>
                <w:rFonts w:eastAsiaTheme="minorEastAsia" w:hint="eastAsia"/>
                <w:color w:val="000000"/>
                <w:lang w:eastAsia="zh-HK"/>
              </w:rPr>
              <w:t>「</w:t>
            </w:r>
            <w:r w:rsidRPr="003A7463">
              <w:rPr>
                <w:rFonts w:eastAsiaTheme="minorEastAsia"/>
                <w:color w:val="000000"/>
                <w:lang w:eastAsia="zh-HK"/>
              </w:rPr>
              <w:t>愛情三角理論</w:t>
            </w:r>
            <w:r w:rsidRPr="003A7463">
              <w:rPr>
                <w:rFonts w:eastAsiaTheme="minorEastAsia" w:hint="eastAsia"/>
                <w:color w:val="000000"/>
                <w:lang w:eastAsia="zh-HK"/>
              </w:rPr>
              <w:t>」</w:t>
            </w:r>
          </w:p>
        </w:tc>
      </w:tr>
    </w:tbl>
    <w:p w14:paraId="1E1A945F" w14:textId="639EDE16" w:rsidR="00EA7366" w:rsidRPr="003A7463" w:rsidRDefault="00EA7366" w:rsidP="00904469">
      <w:pPr>
        <w:spacing w:line="276" w:lineRule="auto"/>
        <w:contextualSpacing/>
      </w:pPr>
    </w:p>
    <w:p w14:paraId="60BAEB99" w14:textId="77777777" w:rsidR="00EA7366" w:rsidRPr="003A7463" w:rsidRDefault="00EA7366">
      <w:r w:rsidRPr="003A7463">
        <w:br w:type="page"/>
      </w:r>
    </w:p>
    <w:tbl>
      <w:tblPr>
        <w:tblW w:w="8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5383"/>
        <w:gridCol w:w="1421"/>
      </w:tblGrid>
      <w:tr w:rsidR="004564F1" w:rsidRPr="003A7463" w14:paraId="6437F08D" w14:textId="6038729D" w:rsidTr="00EA7366">
        <w:trPr>
          <w:trHeight w:val="419"/>
        </w:trPr>
        <w:tc>
          <w:tcPr>
            <w:tcW w:w="8391" w:type="dxa"/>
            <w:gridSpan w:val="3"/>
            <w:shd w:val="clear" w:color="auto" w:fill="DBE5F1"/>
            <w:vAlign w:val="center"/>
          </w:tcPr>
          <w:p w14:paraId="7091E6F8" w14:textId="0F90B398" w:rsidR="004564F1" w:rsidRPr="003A7463" w:rsidRDefault="004564F1" w:rsidP="003213F3">
            <w:pPr>
              <w:widowControl w:val="0"/>
              <w:snapToGrid w:val="0"/>
              <w:spacing w:line="276" w:lineRule="auto"/>
              <w:jc w:val="center"/>
              <w:rPr>
                <w:rFonts w:eastAsia="微軟正黑體"/>
                <w:b/>
                <w:color w:val="000000"/>
                <w:lang w:eastAsia="zh-HK"/>
              </w:rPr>
            </w:pPr>
            <w:r w:rsidRPr="003A7463">
              <w:rPr>
                <w:rFonts w:eastAsia="微軟正黑體"/>
                <w:b/>
                <w:color w:val="000000"/>
                <w:lang w:eastAsia="zh-HK"/>
              </w:rPr>
              <w:lastRenderedPageBreak/>
              <w:t>第三及第四課節</w:t>
            </w:r>
          </w:p>
        </w:tc>
      </w:tr>
      <w:tr w:rsidR="004564F1" w:rsidRPr="003A7463" w14:paraId="35A6AC69" w14:textId="2856B48D" w:rsidTr="00EA7366">
        <w:tc>
          <w:tcPr>
            <w:tcW w:w="158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114334E" w14:textId="3D811A6E" w:rsidR="00EA7366" w:rsidRPr="003A7463" w:rsidRDefault="004564F1" w:rsidP="00EA7366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5953D3" w14:textId="04496969" w:rsidR="004564F1" w:rsidRPr="003A7463" w:rsidRDefault="004564F1" w:rsidP="00C149C4">
            <w:pPr>
              <w:widowControl w:val="0"/>
              <w:snapToGrid w:val="0"/>
              <w:spacing w:line="276" w:lineRule="auto"/>
              <w:ind w:left="34"/>
              <w:rPr>
                <w:rFonts w:eastAsia="新細明體"/>
                <w:lang w:eastAsia="zh-HK"/>
              </w:rPr>
            </w:pPr>
            <w:r w:rsidRPr="003A7463">
              <w:rPr>
                <w:rFonts w:eastAsia="新細明體"/>
                <w:lang w:eastAsia="zh-HK"/>
              </w:rPr>
              <w:t>學生於課前</w:t>
            </w:r>
            <w:r w:rsidRPr="003A7463">
              <w:rPr>
                <w:rFonts w:eastAsia="新細明體" w:hint="eastAsia"/>
                <w:lang w:eastAsia="zh-HK"/>
              </w:rPr>
              <w:t>預習</w:t>
            </w:r>
            <w:r w:rsidRPr="003A7463">
              <w:rPr>
                <w:rFonts w:eastAsia="新細明體"/>
                <w:lang w:eastAsia="zh-HK"/>
              </w:rPr>
              <w:t>工作紙</w:t>
            </w:r>
            <w:r w:rsidRPr="003A7463">
              <w:rPr>
                <w:rFonts w:eastAsia="新細明體" w:hint="eastAsia"/>
                <w:lang w:eastAsia="zh-HK"/>
              </w:rPr>
              <w:t>三</w:t>
            </w:r>
            <w:r w:rsidRPr="003A7463">
              <w:rPr>
                <w:rFonts w:eastAsia="新細明體"/>
              </w:rPr>
              <w:t>，</w:t>
            </w:r>
            <w:r w:rsidRPr="003A7463">
              <w:rPr>
                <w:rFonts w:eastAsia="新細明體"/>
                <w:lang w:eastAsia="zh-HK"/>
              </w:rPr>
              <w:t>並完成相關活動</w:t>
            </w:r>
            <w:r w:rsidRPr="003A7463">
              <w:rPr>
                <w:rFonts w:eastAsia="新細明體"/>
              </w:rPr>
              <w:t>。</w:t>
            </w:r>
          </w:p>
        </w:tc>
      </w:tr>
      <w:tr w:rsidR="00EA7366" w:rsidRPr="003A7463" w14:paraId="2D785287" w14:textId="7AF18DE1" w:rsidTr="00EA7366">
        <w:tc>
          <w:tcPr>
            <w:tcW w:w="1587" w:type="dxa"/>
            <w:tcBorders>
              <w:right w:val="nil"/>
            </w:tcBorders>
            <w:shd w:val="clear" w:color="auto" w:fill="auto"/>
          </w:tcPr>
          <w:p w14:paraId="7812DD17" w14:textId="77777777" w:rsidR="00EA7366" w:rsidRPr="003A7463" w:rsidRDefault="00EA7366" w:rsidP="00C149C4">
            <w:pPr>
              <w:widowControl w:val="0"/>
              <w:snapToGrid w:val="0"/>
              <w:spacing w:line="276" w:lineRule="auto"/>
              <w:ind w:left="360"/>
              <w:rPr>
                <w:rFonts w:eastAsia="新細明體"/>
                <w:b/>
                <w:color w:val="000000"/>
              </w:rPr>
            </w:pPr>
          </w:p>
        </w:tc>
        <w:tc>
          <w:tcPr>
            <w:tcW w:w="5383" w:type="dxa"/>
            <w:tcBorders>
              <w:left w:val="nil"/>
            </w:tcBorders>
            <w:shd w:val="clear" w:color="auto" w:fill="auto"/>
          </w:tcPr>
          <w:p w14:paraId="56310937" w14:textId="10466810" w:rsidR="00EA7366" w:rsidRPr="003A7463" w:rsidRDefault="00EA7366" w:rsidP="00C149C4">
            <w:pPr>
              <w:widowControl w:val="0"/>
              <w:snapToGrid w:val="0"/>
              <w:spacing w:line="276" w:lineRule="auto"/>
              <w:ind w:left="360"/>
              <w:rPr>
                <w:rFonts w:eastAsia="新細明體"/>
                <w:b/>
                <w:color w:val="000000"/>
              </w:rPr>
            </w:pPr>
          </w:p>
        </w:tc>
        <w:tc>
          <w:tcPr>
            <w:tcW w:w="1421" w:type="dxa"/>
            <w:tcBorders>
              <w:top w:val="single" w:sz="4" w:space="0" w:color="auto"/>
            </w:tcBorders>
            <w:shd w:val="clear" w:color="auto" w:fill="auto"/>
          </w:tcPr>
          <w:p w14:paraId="323B715A" w14:textId="77777777" w:rsidR="00EA7366" w:rsidRPr="003A7463" w:rsidRDefault="00EA7366" w:rsidP="00C149C4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  <w:b/>
              </w:rPr>
              <w:t>建議課時</w:t>
            </w:r>
          </w:p>
        </w:tc>
      </w:tr>
      <w:tr w:rsidR="00EA7366" w:rsidRPr="003A7463" w14:paraId="05F3F20A" w14:textId="7AA99892" w:rsidTr="00EA7366">
        <w:trPr>
          <w:trHeight w:val="734"/>
        </w:trPr>
        <w:tc>
          <w:tcPr>
            <w:tcW w:w="1587" w:type="dxa"/>
            <w:vMerge w:val="restart"/>
            <w:shd w:val="clear" w:color="auto" w:fill="auto"/>
          </w:tcPr>
          <w:p w14:paraId="7C02CDCC" w14:textId="77777777" w:rsidR="00EA7366" w:rsidRPr="003A7463" w:rsidRDefault="00EA7366" w:rsidP="00C149C4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  <w:r w:rsidRPr="003A7463">
              <w:rPr>
                <w:rFonts w:eastAsia="新細明體"/>
                <w:b/>
                <w:bCs/>
              </w:rPr>
              <w:t>探究步驟：</w:t>
            </w:r>
          </w:p>
          <w:p w14:paraId="61B3A27A" w14:textId="77777777" w:rsidR="00EA7366" w:rsidRPr="003A7463" w:rsidRDefault="00EA7366" w:rsidP="00C149C4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</w:p>
        </w:tc>
        <w:tc>
          <w:tcPr>
            <w:tcW w:w="5383" w:type="dxa"/>
            <w:tcBorders>
              <w:top w:val="single" w:sz="4" w:space="0" w:color="auto"/>
            </w:tcBorders>
            <w:shd w:val="clear" w:color="auto" w:fill="auto"/>
          </w:tcPr>
          <w:p w14:paraId="436D1BB4" w14:textId="66CA5884" w:rsidR="00EA7366" w:rsidRPr="003A7463" w:rsidRDefault="00EA7366" w:rsidP="00EA7366">
            <w:pPr>
              <w:widowControl w:val="0"/>
              <w:numPr>
                <w:ilvl w:val="0"/>
                <w:numId w:val="6"/>
              </w:numPr>
              <w:snapToGrid w:val="0"/>
              <w:spacing w:line="276" w:lineRule="auto"/>
              <w:jc w:val="both"/>
              <w:rPr>
                <w:rFonts w:eastAsia="DengXian"/>
                <w:b/>
                <w:color w:val="000000"/>
              </w:rPr>
            </w:pPr>
            <w:r w:rsidRPr="003A7463">
              <w:rPr>
                <w:rFonts w:eastAsia="新細明體"/>
                <w:b/>
              </w:rPr>
              <w:t>課堂導入</w:t>
            </w:r>
            <w:r w:rsidRPr="003A7463">
              <w:rPr>
                <w:rFonts w:eastAsia="新細明體"/>
                <w:b/>
                <w:lang w:eastAsia="zh-HK"/>
              </w:rPr>
              <w:t>及重點重溫：</w:t>
            </w:r>
            <w:r w:rsidRPr="003A7463">
              <w:rPr>
                <w:rFonts w:eastAsia="新細明體"/>
                <w:lang w:eastAsia="zh-HK"/>
              </w:rPr>
              <w:t>扼要重</w:t>
            </w:r>
            <w:r w:rsidRPr="003A7463">
              <w:rPr>
                <w:rFonts w:eastAsia="新細明體" w:hint="eastAsia"/>
                <w:lang w:eastAsia="zh-HK"/>
              </w:rPr>
              <w:t>溫</w:t>
            </w:r>
            <w:r w:rsidRPr="003A7463">
              <w:rPr>
                <w:rFonts w:eastAsia="新細明體"/>
                <w:lang w:eastAsia="zh-HK"/>
              </w:rPr>
              <w:t>第一及第二課節的學習重點</w:t>
            </w:r>
            <w:r w:rsidRPr="003A7463">
              <w:rPr>
                <w:rFonts w:eastAsia="新細明體"/>
              </w:rPr>
              <w:t>。</w:t>
            </w:r>
          </w:p>
        </w:tc>
        <w:tc>
          <w:tcPr>
            <w:tcW w:w="1421" w:type="dxa"/>
            <w:tcBorders>
              <w:top w:val="single" w:sz="4" w:space="0" w:color="auto"/>
            </w:tcBorders>
            <w:shd w:val="clear" w:color="auto" w:fill="auto"/>
          </w:tcPr>
          <w:p w14:paraId="4BCCAC1F" w14:textId="4BCD95E1" w:rsidR="00EA7366" w:rsidRPr="003A7463" w:rsidRDefault="00EA7366" w:rsidP="00C149C4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</w:rPr>
              <w:t>10</w:t>
            </w:r>
            <w:r w:rsidRPr="003A7463">
              <w:rPr>
                <w:rFonts w:eastAsia="新細明體"/>
                <w:lang w:eastAsia="zh-HK"/>
              </w:rPr>
              <w:t>分</w:t>
            </w:r>
            <w:r w:rsidRPr="003A7463">
              <w:rPr>
                <w:rFonts w:eastAsia="新細明體"/>
                <w:color w:val="000000"/>
                <w:lang w:eastAsia="zh-HK"/>
              </w:rPr>
              <w:t>鐘</w:t>
            </w:r>
          </w:p>
        </w:tc>
      </w:tr>
      <w:tr w:rsidR="00EA7366" w:rsidRPr="003A7463" w14:paraId="1B481C69" w14:textId="0E23ECE5" w:rsidTr="00EA7366">
        <w:trPr>
          <w:trHeight w:val="2894"/>
        </w:trPr>
        <w:tc>
          <w:tcPr>
            <w:tcW w:w="1587" w:type="dxa"/>
            <w:vMerge/>
            <w:shd w:val="clear" w:color="auto" w:fill="auto"/>
          </w:tcPr>
          <w:p w14:paraId="7A9915C3" w14:textId="77777777" w:rsidR="00EA7366" w:rsidRPr="003A7463" w:rsidRDefault="00EA7366" w:rsidP="00C149C4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3" w:type="dxa"/>
            <w:tcBorders>
              <w:top w:val="single" w:sz="4" w:space="0" w:color="auto"/>
            </w:tcBorders>
            <w:shd w:val="clear" w:color="auto" w:fill="auto"/>
          </w:tcPr>
          <w:p w14:paraId="34C19459" w14:textId="26D1538B" w:rsidR="00EA7366" w:rsidRPr="003A7463" w:rsidRDefault="00EA7366" w:rsidP="00EA7366">
            <w:pPr>
              <w:widowControl w:val="0"/>
              <w:numPr>
                <w:ilvl w:val="0"/>
                <w:numId w:val="6"/>
              </w:numPr>
              <w:snapToGrid w:val="0"/>
              <w:spacing w:line="276" w:lineRule="auto"/>
              <w:jc w:val="both"/>
              <w:rPr>
                <w:rFonts w:eastAsiaTheme="minorEastAsia"/>
                <w:color w:val="000000"/>
              </w:rPr>
            </w:pPr>
            <w:r w:rsidRPr="003A7463">
              <w:rPr>
                <w:rFonts w:eastAsia="新細明體" w:hint="eastAsia"/>
                <w:b/>
                <w:color w:val="000000"/>
                <w:lang w:eastAsia="zh-HK"/>
              </w:rPr>
              <w:t>互動教學</w:t>
            </w:r>
            <w:r w:rsidRPr="003A7463">
              <w:rPr>
                <w:rFonts w:eastAsia="新細明體"/>
                <w:b/>
                <w:color w:val="000000"/>
              </w:rPr>
              <w:t>：</w:t>
            </w:r>
          </w:p>
          <w:p w14:paraId="0164DD3F" w14:textId="115A59CF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ascii="新細明體" w:eastAsia="新細明體" w:hAnsi="新細明體"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color w:val="000000" w:themeColor="text1"/>
                <w:lang w:eastAsia="zh-TW"/>
              </w:rPr>
              <w:t>教師講解︰</w:t>
            </w:r>
            <w:r w:rsidRPr="003A7463">
              <w:rPr>
                <w:rFonts w:ascii="新細明體" w:eastAsia="新細明體" w:hAnsi="新細明體" w:hint="eastAsia"/>
                <w:color w:val="000000" w:themeColor="text1"/>
                <w:lang w:eastAsia="zh-TW"/>
              </w:rPr>
              <w:t>簡介工作紙三</w:t>
            </w:r>
            <w:r w:rsidRPr="003A7463">
              <w:rPr>
                <w:rFonts w:eastAsia="新細明體"/>
                <w:lang w:eastAsia="zh-HK"/>
              </w:rPr>
              <w:t>「</w:t>
            </w:r>
            <w:r w:rsidRPr="003A7463">
              <w:rPr>
                <w:rFonts w:eastAsia="新細明體" w:hint="eastAsia"/>
                <w:lang w:eastAsia="zh-HK"/>
              </w:rPr>
              <w:t>認識引致戀愛關係結束的因素和恰當的處理方法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」的知識內容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，引導學生明白分手可帶來的影響及恰當處理的重要性。</w:t>
            </w:r>
          </w:p>
          <w:p w14:paraId="15B4FA36" w14:textId="77777777" w:rsidR="003452FE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ascii="新細明體" w:eastAsia="新細明體" w:hAnsi="新細明體"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小組討論︰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學生四至五人一組，就工作紙三「活動一：好好說分手」提供的個案，進行討論及分析。</w:t>
            </w:r>
            <w:r w:rsidRPr="003A7463">
              <w:rPr>
                <w:rFonts w:ascii="新細明體" w:eastAsia="新細明體" w:hAnsi="新細明體"/>
                <w:lang w:eastAsia="zh-HK"/>
              </w:rPr>
              <w:t>*</w:t>
            </w:r>
          </w:p>
          <w:p w14:paraId="13F1C8AE" w14:textId="5CFACB25" w:rsidR="00EA7366" w:rsidRPr="003A7463" w:rsidRDefault="003452FE" w:rsidP="003452FE">
            <w:pPr>
              <w:pStyle w:val="af1"/>
              <w:widowControl w:val="0"/>
              <w:snapToGrid w:val="0"/>
              <w:spacing w:line="276" w:lineRule="auto"/>
              <w:ind w:leftChars="0" w:left="839"/>
              <w:jc w:val="both"/>
              <w:rPr>
                <w:rFonts w:ascii="新細明體" w:eastAsia="新細明體" w:hAnsi="新細明體"/>
                <w:i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/>
                <w:i/>
                <w:lang w:eastAsia="zh-HK"/>
              </w:rPr>
              <w:t>*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教師可選用</w:t>
            </w:r>
            <w:r w:rsidR="000B64BB" w:rsidRPr="003A7463">
              <w:rPr>
                <w:rFonts w:ascii="新細明體" w:eastAsia="新細明體" w:hAnsi="新細明體" w:hint="eastAsia"/>
                <w:i/>
                <w:lang w:eastAsia="zh-TW"/>
              </w:rPr>
              <w:t>部分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個案作討論，未討論的個案可作功課</w:t>
            </w:r>
            <w:r w:rsidR="0050438E" w:rsidRPr="003A7463">
              <w:rPr>
                <w:rFonts w:ascii="新細明體" w:eastAsia="新細明體" w:hAnsi="新細明體" w:hint="eastAsia"/>
                <w:i/>
                <w:lang w:eastAsia="zh-HK"/>
              </w:rPr>
              <w:t>，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以鞏固知識。</w:t>
            </w:r>
          </w:p>
          <w:p w14:paraId="417F9585" w14:textId="0808240D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ascii="新細明體" w:eastAsia="新細明體" w:hAnsi="新細明體"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TW"/>
              </w:rPr>
              <w:t>小組匯報及全班討論︰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邀請各組匯報，藉由不同組別的討論結果、教師及同儕的提問和回饋，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深化學生對引致戀愛關係結束因素的認識及明白恰當處理的重要性。</w:t>
            </w:r>
          </w:p>
          <w:p w14:paraId="287A1D47" w14:textId="4E4AB32C" w:rsidR="00EA7366" w:rsidRPr="003A7463" w:rsidRDefault="00B340D1" w:rsidP="00B340D1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教師解說</w:t>
            </w:r>
            <w:r w:rsidR="00EA7366" w:rsidRPr="003A7463">
              <w:rPr>
                <w:rFonts w:ascii="新細明體" w:eastAsia="新細明體" w:hAnsi="新細明體" w:hint="eastAsia"/>
                <w:b/>
                <w:lang w:eastAsia="zh-HK"/>
              </w:rPr>
              <w:t>︰</w:t>
            </w:r>
            <w:r w:rsidR="00EA7366" w:rsidRPr="003A7463">
              <w:rPr>
                <w:rFonts w:asciiTheme="minorEastAsia" w:eastAsiaTheme="minorEastAsia" w:hAnsiTheme="minorEastAsia" w:hint="eastAsia"/>
                <w:color w:val="000000"/>
                <w:lang w:eastAsia="zh-TW"/>
              </w:rPr>
              <w:t>教師綜合解說及向學生提問：</w:t>
            </w:r>
          </w:p>
          <w:p w14:paraId="7E8E0706" w14:textId="39AE55BF" w:rsidR="00EA7366" w:rsidRPr="003A7463" w:rsidRDefault="00EA7366" w:rsidP="00EA7366">
            <w:pPr>
              <w:pStyle w:val="af1"/>
              <w:widowControl w:val="0"/>
              <w:numPr>
                <w:ilvl w:val="0"/>
                <w:numId w:val="5"/>
              </w:numPr>
              <w:snapToGrid w:val="0"/>
              <w:spacing w:line="276" w:lineRule="auto"/>
              <w:ind w:leftChars="0" w:left="1361" w:hanging="482"/>
              <w:jc w:val="both"/>
              <w:rPr>
                <w:rFonts w:asciiTheme="minorEastAsia" w:eastAsiaTheme="minorEastAsia" w:hAnsiTheme="minorEastAsia"/>
                <w:i/>
                <w:color w:val="808080" w:themeColor="background1" w:themeShade="8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color w:val="000000" w:themeColor="text1"/>
                <w:lang w:eastAsia="zh-TW"/>
              </w:rPr>
              <w:t>你有因為</w:t>
            </w:r>
            <w:r w:rsidRPr="003A7463">
              <w:rPr>
                <w:rFonts w:asciiTheme="minorEastAsia" w:eastAsiaTheme="minorEastAsia" w:hAnsiTheme="minorEastAsia" w:hint="eastAsia"/>
                <w:color w:val="000000" w:themeColor="text1"/>
                <w:lang w:eastAsia="zh-HK"/>
              </w:rPr>
              <w:t>難以理性分手</w:t>
            </w:r>
            <w:r w:rsidRPr="003A7463">
              <w:rPr>
                <w:rFonts w:asciiTheme="minorEastAsia" w:eastAsiaTheme="minorEastAsia" w:hAnsiTheme="minorEastAsia" w:hint="eastAsia"/>
                <w:color w:val="000000" w:themeColor="text1"/>
                <w:lang w:eastAsia="zh-TW"/>
              </w:rPr>
              <w:t>而造成</w:t>
            </w:r>
            <w:r w:rsidRPr="003A7463">
              <w:rPr>
                <w:rFonts w:asciiTheme="minorEastAsia" w:eastAsiaTheme="minorEastAsia" w:hAnsiTheme="minorEastAsia" w:hint="eastAsia"/>
                <w:color w:val="000000" w:themeColor="text1"/>
                <w:lang w:eastAsia="zh-HK"/>
              </w:rPr>
              <w:t>困擾的</w:t>
            </w:r>
            <w:r w:rsidRPr="003A7463">
              <w:rPr>
                <w:rFonts w:asciiTheme="minorEastAsia" w:eastAsiaTheme="minorEastAsia" w:hAnsiTheme="minorEastAsia" w:hint="eastAsia"/>
                <w:color w:val="000000" w:themeColor="text1"/>
                <w:lang w:eastAsia="zh-TW"/>
              </w:rPr>
              <w:t>經驗嗎？</w:t>
            </w:r>
          </w:p>
          <w:p w14:paraId="19F8E466" w14:textId="037B72A8" w:rsidR="00EA7366" w:rsidRPr="003A7463" w:rsidRDefault="00EA7366" w:rsidP="00EA7366">
            <w:pPr>
              <w:widowControl w:val="0"/>
              <w:snapToGrid w:val="0"/>
              <w:spacing w:line="276" w:lineRule="auto"/>
              <w:ind w:left="839"/>
              <w:jc w:val="both"/>
              <w:rPr>
                <w:rFonts w:eastAsiaTheme="minorEastAsia"/>
                <w:color w:val="000000"/>
              </w:rPr>
            </w:pPr>
            <w:r w:rsidRPr="003A7463">
              <w:rPr>
                <w:rFonts w:asciiTheme="minorEastAsia" w:eastAsiaTheme="minorEastAsia" w:hAnsiTheme="minorEastAsia" w:hint="eastAsia"/>
                <w:color w:val="000000"/>
              </w:rPr>
              <w:t>藉著以上綜</w:t>
            </w:r>
            <w:r w:rsidRPr="003A7463">
              <w:rPr>
                <w:rFonts w:ascii="新細明體" w:eastAsiaTheme="minorEastAsia" w:hAnsi="新細明體" w:hint="eastAsia"/>
                <w:color w:val="000000"/>
              </w:rPr>
              <w:t>合解說及提問，引入下一部分的教學。</w:t>
            </w:r>
          </w:p>
        </w:tc>
        <w:tc>
          <w:tcPr>
            <w:tcW w:w="1421" w:type="dxa"/>
            <w:tcBorders>
              <w:top w:val="single" w:sz="4" w:space="0" w:color="auto"/>
            </w:tcBorders>
            <w:shd w:val="clear" w:color="auto" w:fill="auto"/>
          </w:tcPr>
          <w:p w14:paraId="7C5EDB18" w14:textId="72E817D2" w:rsidR="00EA7366" w:rsidRPr="003A7463" w:rsidRDefault="00EA7366" w:rsidP="00C149C4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</w:rPr>
              <w:t>30</w:t>
            </w:r>
            <w:r w:rsidRPr="003A7463">
              <w:rPr>
                <w:rFonts w:eastAsia="新細明體"/>
                <w:color w:val="000000"/>
              </w:rPr>
              <w:t>分鐘</w:t>
            </w:r>
          </w:p>
          <w:p w14:paraId="7A975941" w14:textId="77777777" w:rsidR="00EA7366" w:rsidRPr="003A7463" w:rsidRDefault="00EA7366" w:rsidP="00C149C4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</w:p>
        </w:tc>
      </w:tr>
      <w:tr w:rsidR="00EA7366" w:rsidRPr="003A7463" w14:paraId="47AFB2D2" w14:textId="2A994268" w:rsidTr="00EA7366">
        <w:tc>
          <w:tcPr>
            <w:tcW w:w="1587" w:type="dxa"/>
            <w:vMerge/>
            <w:shd w:val="clear" w:color="auto" w:fill="auto"/>
          </w:tcPr>
          <w:p w14:paraId="38769D1F" w14:textId="77777777" w:rsidR="00EA7366" w:rsidRPr="003A7463" w:rsidRDefault="00EA7366" w:rsidP="00C149C4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7671D9" w14:textId="77777777" w:rsidR="00EA7366" w:rsidRPr="003A7463" w:rsidRDefault="00EA7366" w:rsidP="00EA7366">
            <w:pPr>
              <w:widowControl w:val="0"/>
              <w:numPr>
                <w:ilvl w:val="0"/>
                <w:numId w:val="6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color w:val="000000"/>
              </w:rPr>
            </w:pPr>
            <w:r w:rsidRPr="003A7463">
              <w:rPr>
                <w:rFonts w:eastAsia="新細明體"/>
                <w:b/>
                <w:color w:val="000000"/>
              </w:rPr>
              <w:t>互動教學：</w:t>
            </w:r>
          </w:p>
          <w:p w14:paraId="709C4E94" w14:textId="45BD5444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ascii="新細明體" w:eastAsia="新細明體" w:hAnsi="新細明體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TW"/>
              </w:rPr>
              <w:t>教師講解︰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簡介工作紙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三「恰當的處理方法」及「關係結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束處理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六何法」的內容，引導學生思考如何恰當結束關係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。</w:t>
            </w:r>
          </w:p>
          <w:p w14:paraId="4E168966" w14:textId="511B8FEB" w:rsidR="007B2294" w:rsidRPr="003A7463" w:rsidRDefault="00EA7366" w:rsidP="00C44FB4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新細明體" w:eastAsia="新細明體" w:hAnsi="新細明體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HK"/>
              </w:rPr>
              <w:t>小組討論︰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學生四至五人一組，就工作紙三「活動二：分手評估報告」提供的個案，</w:t>
            </w:r>
            <w:r w:rsidR="00C44FB4">
              <w:rPr>
                <w:rFonts w:ascii="新細明體" w:eastAsia="新細明體" w:hAnsi="新細明體" w:hint="eastAsia"/>
                <w:lang w:eastAsia="zh-HK"/>
              </w:rPr>
              <w:t>運</w:t>
            </w:r>
            <w:r w:rsidR="00C44FB4" w:rsidRPr="00C44FB4">
              <w:rPr>
                <w:rFonts w:ascii="新細明體" w:eastAsia="新細明體" w:hAnsi="新細明體" w:hint="eastAsia"/>
                <w:lang w:eastAsia="zh-HK"/>
              </w:rPr>
              <w:t>用六何法處理</w:t>
            </w:r>
            <w:r w:rsidRPr="00C44FB4">
              <w:rPr>
                <w:rFonts w:ascii="新細明體" w:eastAsia="新細明體" w:hAnsi="新細明體" w:hint="eastAsia"/>
                <w:lang w:eastAsia="zh-HK"/>
              </w:rPr>
              <w:t>關係結</w:t>
            </w:r>
            <w:r w:rsidRPr="00C44FB4">
              <w:rPr>
                <w:rFonts w:ascii="新細明體" w:eastAsia="新細明體" w:hAnsi="新細明體" w:hint="eastAsia"/>
                <w:lang w:eastAsia="zh-TW"/>
              </w:rPr>
              <w:t>束</w:t>
            </w:r>
            <w:r w:rsidRPr="00C44FB4">
              <w:rPr>
                <w:rFonts w:ascii="新細明體" w:eastAsia="新細明體" w:hAnsi="新細明體" w:hint="eastAsia"/>
                <w:lang w:eastAsia="zh-HK"/>
              </w:rPr>
              <w:t>的內容</w:t>
            </w:r>
            <w:r w:rsidR="00C44FB4" w:rsidRPr="00C44FB4">
              <w:rPr>
                <w:rFonts w:ascii="新細明體" w:eastAsia="新細明體" w:hAnsi="新細明體" w:hint="eastAsia"/>
                <w:lang w:eastAsia="zh-HK"/>
              </w:rPr>
              <w:t>，並</w:t>
            </w:r>
            <w:r w:rsidRPr="006B06F0">
              <w:rPr>
                <w:rFonts w:ascii="新細明體" w:eastAsia="新細明體" w:hAnsi="新細明體" w:hint="eastAsia"/>
                <w:lang w:eastAsia="zh-HK"/>
              </w:rPr>
              <w:t>進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行討論及分析。</w:t>
            </w:r>
            <w:r w:rsidRPr="003A7463">
              <w:rPr>
                <w:rFonts w:ascii="新細明體" w:eastAsia="新細明體" w:hAnsi="新細明體"/>
                <w:lang w:eastAsia="zh-HK"/>
              </w:rPr>
              <w:t>*</w:t>
            </w:r>
          </w:p>
          <w:p w14:paraId="10AA270C" w14:textId="2A3CD0BC" w:rsidR="00EA7366" w:rsidRPr="003A7463" w:rsidRDefault="007B2294" w:rsidP="007B2294">
            <w:pPr>
              <w:pStyle w:val="af1"/>
              <w:widowControl w:val="0"/>
              <w:snapToGrid w:val="0"/>
              <w:spacing w:line="276" w:lineRule="auto"/>
              <w:ind w:leftChars="0" w:left="839"/>
              <w:jc w:val="both"/>
              <w:rPr>
                <w:rFonts w:ascii="新細明體" w:eastAsia="新細明體" w:hAnsi="新細明體"/>
                <w:i/>
                <w:lang w:eastAsia="zh-TW"/>
              </w:rPr>
            </w:pPr>
            <w:r w:rsidRPr="003A7463">
              <w:rPr>
                <w:rFonts w:ascii="新細明體" w:eastAsia="新細明體" w:hAnsi="新細明體"/>
                <w:i/>
                <w:lang w:eastAsia="zh-HK"/>
              </w:rPr>
              <w:t>*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教師可選用</w:t>
            </w:r>
            <w:r w:rsidR="003B1F41" w:rsidRPr="003A7463">
              <w:rPr>
                <w:rFonts w:ascii="新細明體" w:eastAsia="新細明體" w:hAnsi="新細明體" w:hint="eastAsia"/>
                <w:i/>
                <w:lang w:eastAsia="zh-TW"/>
              </w:rPr>
              <w:t>部分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個案作討論，未討論的個案可作功課</w:t>
            </w:r>
            <w:r w:rsidR="00CF12B4" w:rsidRPr="003A7463">
              <w:rPr>
                <w:rFonts w:ascii="新細明體" w:eastAsia="新細明體" w:hAnsi="新細明體" w:hint="eastAsia"/>
                <w:i/>
                <w:lang w:eastAsia="zh-HK"/>
              </w:rPr>
              <w:t>，</w:t>
            </w:r>
            <w:r w:rsidR="00EA7366" w:rsidRPr="003A7463">
              <w:rPr>
                <w:rFonts w:ascii="新細明體" w:eastAsia="新細明體" w:hAnsi="新細明體" w:hint="eastAsia"/>
                <w:i/>
                <w:lang w:eastAsia="zh-HK"/>
              </w:rPr>
              <w:t>以鞏固知識。</w:t>
            </w:r>
          </w:p>
          <w:p w14:paraId="396A84E9" w14:textId="31EA4F4E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b/>
                <w:color w:val="808080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b/>
                <w:lang w:eastAsia="zh-TW"/>
              </w:rPr>
              <w:t>小組匯報及全班討論︰</w:t>
            </w:r>
            <w:r w:rsidRPr="003A7463">
              <w:rPr>
                <w:rFonts w:ascii="新細明體" w:eastAsia="新細明體" w:hAnsi="新細明體" w:hint="eastAsia"/>
                <w:lang w:eastAsia="zh-TW"/>
              </w:rPr>
              <w:t>邀請各組匯報，藉由不</w:t>
            </w:r>
            <w:r w:rsidRPr="003A7463">
              <w:rPr>
                <w:rFonts w:eastAsia="新細明體"/>
                <w:color w:val="000000" w:themeColor="text1"/>
                <w:lang w:eastAsia="zh-TW"/>
              </w:rPr>
              <w:t>同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3A7463">
              <w:rPr>
                <w:rFonts w:eastAsia="新細明體" w:hint="eastAsia"/>
                <w:color w:val="000000" w:themeColor="text1"/>
                <w:lang w:eastAsia="zh-TW"/>
              </w:rPr>
              <w:t>、</w:t>
            </w:r>
            <w:r w:rsidRPr="003A7463">
              <w:rPr>
                <w:rFonts w:eastAsia="新細明體"/>
                <w:color w:val="000000" w:themeColor="text1"/>
                <w:lang w:eastAsia="zh-HK"/>
              </w:rPr>
              <w:t>教師及同儕的提問和回饋</w:t>
            </w:r>
            <w:r w:rsidRPr="003A7463">
              <w:rPr>
                <w:rFonts w:eastAsia="新細明體"/>
                <w:color w:val="000000" w:themeColor="text1"/>
                <w:lang w:eastAsia="zh-TW"/>
              </w:rPr>
              <w:t>，</w:t>
            </w:r>
            <w:r w:rsidRPr="003A7463">
              <w:rPr>
                <w:rFonts w:eastAsia="新細明體" w:hint="eastAsia"/>
                <w:color w:val="000000" w:themeColor="text1"/>
                <w:lang w:eastAsia="zh-TW"/>
              </w:rPr>
              <w:t>深化對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如何結束關係</w:t>
            </w:r>
            <w:r w:rsidRPr="003A7463">
              <w:rPr>
                <w:rFonts w:eastAsia="新細明體" w:hint="eastAsia"/>
                <w:color w:val="000000" w:themeColor="text1"/>
                <w:lang w:eastAsia="zh-TW"/>
              </w:rPr>
              <w:t>的認識及</w:t>
            </w:r>
            <w:r w:rsidRPr="003A7463">
              <w:rPr>
                <w:rFonts w:eastAsia="新細明體" w:hint="eastAsia"/>
                <w:color w:val="000000" w:themeColor="text1"/>
                <w:lang w:eastAsia="zh-HK"/>
              </w:rPr>
              <w:t>不恰當處理關係帶來的後果</w:t>
            </w:r>
            <w:r w:rsidRPr="003A7463">
              <w:rPr>
                <w:rFonts w:eastAsia="新細明體" w:hint="eastAsia"/>
                <w:color w:val="000000" w:themeColor="text1"/>
                <w:lang w:eastAsia="zh-TW"/>
              </w:rPr>
              <w:t>。</w:t>
            </w:r>
            <w:r w:rsidRPr="003A7463">
              <w:rPr>
                <w:rFonts w:eastAsia="新細明體"/>
                <w:color w:val="000000"/>
                <w:lang w:eastAsia="zh-HK"/>
              </w:rPr>
              <w:t xml:space="preserve"> </w:t>
            </w:r>
          </w:p>
        </w:tc>
        <w:tc>
          <w:tcPr>
            <w:tcW w:w="1421" w:type="dxa"/>
            <w:shd w:val="clear" w:color="auto" w:fill="auto"/>
          </w:tcPr>
          <w:p w14:paraId="4679BF60" w14:textId="2F50F9BB" w:rsidR="00EA7366" w:rsidRPr="003A7463" w:rsidRDefault="00EA7366" w:rsidP="00DC1437">
            <w:pPr>
              <w:widowControl w:val="0"/>
              <w:snapToGrid w:val="0"/>
              <w:spacing w:line="276" w:lineRule="auto"/>
              <w:ind w:left="34"/>
              <w:rPr>
                <w:rFonts w:eastAsia="新細明體"/>
                <w:strike/>
                <w:color w:val="000000"/>
              </w:rPr>
            </w:pPr>
            <w:r w:rsidRPr="003A7463">
              <w:rPr>
                <w:rFonts w:eastAsia="新細明體"/>
                <w:color w:val="000000"/>
              </w:rPr>
              <w:t>30</w:t>
            </w:r>
            <w:r w:rsidRPr="003A7463">
              <w:rPr>
                <w:rFonts w:eastAsia="新細明體"/>
                <w:color w:val="000000"/>
                <w:lang w:eastAsia="zh-HK"/>
              </w:rPr>
              <w:t>分鐘</w:t>
            </w:r>
          </w:p>
        </w:tc>
      </w:tr>
      <w:tr w:rsidR="00EA7366" w:rsidRPr="003A7463" w14:paraId="20035500" w14:textId="7E6FDF11" w:rsidTr="00EA7366">
        <w:trPr>
          <w:trHeight w:val="1414"/>
        </w:trPr>
        <w:tc>
          <w:tcPr>
            <w:tcW w:w="1587" w:type="dxa"/>
            <w:vMerge/>
            <w:shd w:val="clear" w:color="auto" w:fill="auto"/>
          </w:tcPr>
          <w:p w14:paraId="3A6C002D" w14:textId="77777777" w:rsidR="00EA7366" w:rsidRPr="003A7463" w:rsidRDefault="00EA7366" w:rsidP="00C149C4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3" w:type="dxa"/>
            <w:tcBorders>
              <w:top w:val="single" w:sz="4" w:space="0" w:color="auto"/>
            </w:tcBorders>
            <w:shd w:val="clear" w:color="auto" w:fill="auto"/>
          </w:tcPr>
          <w:p w14:paraId="30C1BE58" w14:textId="04F126A0" w:rsidR="00EA7366" w:rsidRPr="003A7463" w:rsidRDefault="00EA7366" w:rsidP="00EA7366">
            <w:pPr>
              <w:widowControl w:val="0"/>
              <w:numPr>
                <w:ilvl w:val="0"/>
                <w:numId w:val="6"/>
              </w:numPr>
              <w:snapToGrid w:val="0"/>
              <w:spacing w:line="276" w:lineRule="auto"/>
              <w:jc w:val="both"/>
              <w:rPr>
                <w:rFonts w:ascii="新細明體" w:eastAsia="新細明體" w:hAnsi="新細明體"/>
                <w:b/>
                <w:color w:val="000000" w:themeColor="text1"/>
              </w:rPr>
            </w:pPr>
            <w:r w:rsidRPr="003A7463">
              <w:rPr>
                <w:rFonts w:ascii="新細明體" w:eastAsia="新細明體" w:hAnsi="新細明體" w:hint="eastAsia"/>
                <w:b/>
                <w:color w:val="000000" w:themeColor="text1"/>
              </w:rPr>
              <w:t xml:space="preserve">課堂總結： </w:t>
            </w:r>
          </w:p>
          <w:p w14:paraId="648947CD" w14:textId="27CB0495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ascii="新細明體" w:eastAsia="新細明體" w:hAnsi="新細明體"/>
                <w:b/>
                <w:color w:val="000000" w:themeColor="text1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color w:val="000000" w:themeColor="text1"/>
                <w:lang w:eastAsia="zh-TW"/>
              </w:rPr>
              <w:t>整合本課堂的學習重點。</w:t>
            </w:r>
          </w:p>
          <w:p w14:paraId="394BD397" w14:textId="327B808D" w:rsidR="00EA7366" w:rsidRPr="003A7463" w:rsidRDefault="00EA7366" w:rsidP="00F806D9">
            <w:pPr>
              <w:pStyle w:val="af1"/>
              <w:widowControl w:val="0"/>
              <w:numPr>
                <w:ilvl w:val="0"/>
                <w:numId w:val="7"/>
              </w:numPr>
              <w:snapToGrid w:val="0"/>
              <w:spacing w:line="276" w:lineRule="auto"/>
              <w:ind w:leftChars="0" w:left="839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3A7463">
              <w:rPr>
                <w:rFonts w:ascii="新細明體" w:eastAsia="新細明體" w:hAnsi="新細明體" w:hint="eastAsia"/>
                <w:color w:val="000000" w:themeColor="text1"/>
                <w:lang w:eastAsia="zh-HK"/>
              </w:rPr>
              <w:t>鼓勵學生建立正確的戀愛態度及原則，並加深認識不恰當處理結束關係所帶來的後果。</w:t>
            </w:r>
          </w:p>
        </w:tc>
        <w:tc>
          <w:tcPr>
            <w:tcW w:w="1421" w:type="dxa"/>
            <w:shd w:val="clear" w:color="auto" w:fill="auto"/>
          </w:tcPr>
          <w:p w14:paraId="2D01255E" w14:textId="388A8B8F" w:rsidR="00EA7366" w:rsidRPr="003A7463" w:rsidRDefault="00EA7366" w:rsidP="00C149C4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</w:rPr>
            </w:pPr>
            <w:r w:rsidRPr="003A7463">
              <w:rPr>
                <w:rFonts w:eastAsia="新細明體"/>
                <w:color w:val="000000"/>
              </w:rPr>
              <w:t>10</w:t>
            </w:r>
            <w:r w:rsidRPr="003A7463">
              <w:rPr>
                <w:rFonts w:eastAsia="新細明體" w:hint="eastAsia"/>
                <w:color w:val="000000"/>
                <w:lang w:eastAsia="zh-HK"/>
              </w:rPr>
              <w:t>分鐘</w:t>
            </w:r>
          </w:p>
        </w:tc>
      </w:tr>
      <w:tr w:rsidR="004564F1" w:rsidRPr="003A7463" w14:paraId="3F544BF8" w14:textId="7B560154" w:rsidTr="00EA7366">
        <w:tc>
          <w:tcPr>
            <w:tcW w:w="1587" w:type="dxa"/>
            <w:shd w:val="clear" w:color="auto" w:fill="auto"/>
          </w:tcPr>
          <w:p w14:paraId="4C88DAE4" w14:textId="77777777" w:rsidR="004564F1" w:rsidRPr="003A7463" w:rsidRDefault="004564F1" w:rsidP="00C149C4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color w:val="000000"/>
                <w:lang w:eastAsia="zh-HK"/>
              </w:rPr>
              <w:t>延伸活動</w:t>
            </w:r>
            <w:r w:rsidRPr="003A7463">
              <w:rPr>
                <w:rFonts w:eastAsia="新細明體"/>
                <w:b/>
                <w:bCs/>
              </w:rPr>
              <w:t>：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7DDB11" w14:textId="0E5BB9D6" w:rsidR="004564F1" w:rsidRPr="003A7463" w:rsidRDefault="004564F1" w:rsidP="00C149C4">
            <w:pPr>
              <w:snapToGrid w:val="0"/>
              <w:spacing w:line="276" w:lineRule="auto"/>
              <w:rPr>
                <w:rFonts w:ascii="新細明體" w:eastAsia="新細明體" w:hAnsi="新細明體"/>
                <w:color w:val="000000"/>
              </w:rPr>
            </w:pPr>
            <w:r w:rsidRPr="003A7463">
              <w:rPr>
                <w:rFonts w:ascii="新細明體" w:eastAsia="新細明體" w:hAnsi="新細明體" w:hint="eastAsia"/>
                <w:color w:val="000000"/>
              </w:rPr>
              <w:t>鼓勵學生在課餘閱讀附錄</w:t>
            </w:r>
            <w:r w:rsidRPr="003A7463">
              <w:rPr>
                <w:rFonts w:ascii="新細明體" w:eastAsia="新細明體" w:hAnsi="新細明體" w:hint="eastAsia"/>
                <w:color w:val="000000"/>
                <w:lang w:eastAsia="zh-HK"/>
              </w:rPr>
              <w:t>三</w:t>
            </w:r>
            <w:r w:rsidRPr="003A7463">
              <w:rPr>
                <w:rFonts w:ascii="新細明體" w:eastAsia="新細明體" w:hAnsi="新細明體" w:hint="eastAsia"/>
                <w:lang w:eastAsia="zh-HK"/>
              </w:rPr>
              <w:t>「知多一點點：分手代理師」</w:t>
            </w:r>
          </w:p>
        </w:tc>
      </w:tr>
      <w:tr w:rsidR="004564F1" w:rsidRPr="003A7463" w14:paraId="624AC683" w14:textId="5049F637" w:rsidTr="00EA7366">
        <w:tc>
          <w:tcPr>
            <w:tcW w:w="1587" w:type="dxa"/>
            <w:tcBorders>
              <w:top w:val="single" w:sz="4" w:space="0" w:color="auto"/>
            </w:tcBorders>
            <w:shd w:val="clear" w:color="auto" w:fill="auto"/>
          </w:tcPr>
          <w:p w14:paraId="1FF34BDA" w14:textId="79EE1411" w:rsidR="004564F1" w:rsidRPr="003A7463" w:rsidRDefault="004564F1" w:rsidP="00EA7366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3A7463">
              <w:rPr>
                <w:rFonts w:eastAsia="新細明體"/>
                <w:b/>
                <w:bCs/>
              </w:rPr>
              <w:t>學與教資源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40776A0E" w14:textId="20BAB193" w:rsidR="004564F1" w:rsidRPr="003A7463" w:rsidRDefault="004564F1" w:rsidP="00C149C4">
            <w:pPr>
              <w:snapToGrid w:val="0"/>
              <w:spacing w:line="276" w:lineRule="auto"/>
              <w:rPr>
                <w:rFonts w:eastAsia="新細明體"/>
                <w:color w:val="000000"/>
                <w:lang w:eastAsia="zh-HK"/>
              </w:rPr>
            </w:pPr>
            <w:r w:rsidRPr="003A7463">
              <w:rPr>
                <w:rFonts w:eastAsia="新細明體" w:hint="eastAsia"/>
                <w:color w:val="000000"/>
                <w:lang w:eastAsia="zh-HK"/>
              </w:rPr>
              <w:t>工作紙三；附錄三</w:t>
            </w:r>
          </w:p>
        </w:tc>
      </w:tr>
    </w:tbl>
    <w:p w14:paraId="69AE8A65" w14:textId="77777777" w:rsidR="00904469" w:rsidRPr="003A7463" w:rsidRDefault="00904469" w:rsidP="00904469"/>
    <w:p w14:paraId="23969200" w14:textId="77777777" w:rsidR="00904469" w:rsidRPr="003A7463" w:rsidRDefault="00904469" w:rsidP="00904469">
      <w:pPr>
        <w:spacing w:line="276" w:lineRule="auto"/>
        <w:jc w:val="center"/>
        <w:rPr>
          <w:rFonts w:eastAsia="微軟正黑體"/>
          <w:color w:val="FF0000"/>
        </w:rPr>
      </w:pPr>
    </w:p>
    <w:p w14:paraId="5C1CAE4C" w14:textId="691959DE" w:rsidR="00904469" w:rsidRPr="003A7463" w:rsidRDefault="00904469" w:rsidP="00904469">
      <w:pPr>
        <w:spacing w:after="200" w:line="276" w:lineRule="auto"/>
        <w:rPr>
          <w:rFonts w:eastAsia="新細明體"/>
          <w:b/>
          <w:noProof/>
          <w:color w:val="FF0000"/>
        </w:rPr>
      </w:pPr>
    </w:p>
    <w:p w14:paraId="35992441" w14:textId="58A5BBA5" w:rsidR="004C5AD7" w:rsidRPr="003A7463" w:rsidRDefault="00D662E8" w:rsidP="00574537">
      <w:pPr>
        <w:jc w:val="center"/>
        <w:rPr>
          <w:rFonts w:ascii="微軟正黑體" w:eastAsia="微軟正黑體" w:hAnsi="微軟正黑體"/>
          <w:b/>
          <w:noProof/>
        </w:rPr>
      </w:pPr>
      <w:r w:rsidRPr="003A7463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723037C0" wp14:editId="1833871A">
                <wp:simplePos x="0" y="0"/>
                <wp:positionH relativeFrom="column">
                  <wp:posOffset>2954215</wp:posOffset>
                </wp:positionH>
                <wp:positionV relativeFrom="paragraph">
                  <wp:posOffset>1084385</wp:posOffset>
                </wp:positionV>
                <wp:extent cx="263770" cy="146538"/>
                <wp:effectExtent l="0" t="0" r="22225" b="25400"/>
                <wp:wrapNone/>
                <wp:docPr id="1065" name="圓角矩形 10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770" cy="14653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oundrect w14:anchorId="5AA89967" id="圓角矩形 1065" o:spid="_x0000_s1026" style="position:absolute;margin-left:232.6pt;margin-top:85.4pt;width:20.75pt;height:11.55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" fillcolor="white [3212]" strokecolor="white [3212]" strokeweight="1pt">
                <v:stroke joinstyle="miter"/>
              </v:roundrect>
            </w:pict>
          </mc:Fallback>
        </mc:AlternateContent>
      </w:r>
    </w:p>
    <w:p w14:paraId="4E350B50" w14:textId="77777777" w:rsidR="004C5AD7" w:rsidRPr="003A7463" w:rsidRDefault="004C5AD7">
      <w:pPr>
        <w:rPr>
          <w:rFonts w:ascii="微軟正黑體" w:eastAsia="微軟正黑體" w:hAnsi="微軟正黑體"/>
          <w:b/>
          <w:noProof/>
        </w:rPr>
      </w:pPr>
      <w:r w:rsidRPr="003A7463">
        <w:rPr>
          <w:rFonts w:ascii="微軟正黑體" w:eastAsia="微軟正黑體" w:hAnsi="微軟正黑體"/>
          <w:b/>
          <w:noProof/>
        </w:rPr>
        <w:br w:type="page"/>
      </w:r>
    </w:p>
    <w:p w14:paraId="7B3BB8C9" w14:textId="381099F7" w:rsidR="00063A52" w:rsidRPr="003A7463" w:rsidRDefault="00063A52" w:rsidP="00DB2944">
      <w:pPr>
        <w:spacing w:line="0" w:lineRule="atLeast"/>
        <w:jc w:val="center"/>
        <w:rPr>
          <w:rFonts w:eastAsiaTheme="minorEastAsia"/>
          <w:b/>
          <w:noProof/>
          <w:lang w:val="en-US"/>
        </w:rPr>
      </w:pPr>
      <w:r w:rsidRPr="003A7463">
        <w:rPr>
          <w:rFonts w:eastAsiaTheme="minorEastAsia" w:hint="eastAsia"/>
          <w:b/>
          <w:noProof/>
          <w:lang w:val="en-US"/>
        </w:rPr>
        <w:lastRenderedPageBreak/>
        <w:t>單元</w:t>
      </w:r>
      <w:r w:rsidRPr="003A7463">
        <w:rPr>
          <w:rFonts w:eastAsiaTheme="minorEastAsia"/>
          <w:b/>
          <w:noProof/>
          <w:lang w:val="en-US"/>
        </w:rPr>
        <w:t>3.1</w:t>
      </w:r>
      <w:r w:rsidRPr="003A7463">
        <w:rPr>
          <w:rFonts w:eastAsiaTheme="minorEastAsia" w:hint="eastAsia"/>
          <w:b/>
          <w:noProof/>
          <w:lang w:val="en-US"/>
        </w:rPr>
        <w:t>合乎情禮的親密關係</w:t>
      </w:r>
      <w:r w:rsidRPr="003A7463">
        <w:rPr>
          <w:rFonts w:eastAsiaTheme="minorEastAsia"/>
          <w:b/>
          <w:noProof/>
          <w:lang w:val="en-US"/>
        </w:rPr>
        <w:t xml:space="preserve"> </w:t>
      </w:r>
    </w:p>
    <w:p w14:paraId="1FB9DD04" w14:textId="5354E756" w:rsidR="00544DF0" w:rsidRPr="003A7463" w:rsidRDefault="00063A52" w:rsidP="00DB2944">
      <w:pPr>
        <w:spacing w:line="0" w:lineRule="atLeast"/>
        <w:jc w:val="center"/>
        <w:rPr>
          <w:rFonts w:ascii="細明體" w:eastAsia="細明體" w:hAnsi="細明體"/>
          <w:b/>
          <w:noProof/>
        </w:rPr>
      </w:pPr>
      <w:r w:rsidRPr="003A7463">
        <w:rPr>
          <w:rFonts w:eastAsiaTheme="minorEastAsia" w:hint="eastAsia"/>
          <w:b/>
          <w:noProof/>
          <w:lang w:val="en-US"/>
        </w:rPr>
        <w:t>第一部分：青少年對戀愛的正確認知</w:t>
      </w:r>
    </w:p>
    <w:p w14:paraId="67082F45" w14:textId="4D91F0AA" w:rsidR="00544DF0" w:rsidRPr="003A7463" w:rsidRDefault="00574537" w:rsidP="00DB2944">
      <w:pPr>
        <w:spacing w:line="0" w:lineRule="atLeast"/>
        <w:jc w:val="center"/>
        <w:rPr>
          <w:rFonts w:ascii="細明體" w:eastAsia="細明體" w:hAnsi="細明體"/>
          <w:b/>
          <w:noProof/>
        </w:rPr>
      </w:pPr>
      <w:r w:rsidRPr="003A7463">
        <w:rPr>
          <w:rFonts w:ascii="細明體" w:eastAsia="細明體" w:hAnsi="細明體"/>
          <w:b/>
          <w:noProof/>
        </w:rPr>
        <w:t>（</w:t>
      </w:r>
      <w:r w:rsidRPr="003A7463">
        <w:rPr>
          <w:rFonts w:ascii="細明體" w:eastAsia="細明體" w:hAnsi="細明體"/>
          <w:b/>
          <w:noProof/>
          <w:lang w:eastAsia="zh-HK"/>
        </w:rPr>
        <w:t>第一至第二課節</w:t>
      </w:r>
      <w:r w:rsidRPr="003A7463">
        <w:rPr>
          <w:rFonts w:ascii="細明體" w:eastAsia="細明體" w:hAnsi="細明體"/>
          <w:b/>
          <w:noProof/>
        </w:rPr>
        <w:t>）</w:t>
      </w:r>
    </w:p>
    <w:p w14:paraId="0C56A40B" w14:textId="0ABEA959" w:rsidR="00574537" w:rsidRPr="003A7463" w:rsidRDefault="00574537" w:rsidP="00DB2944">
      <w:pPr>
        <w:spacing w:line="0" w:lineRule="atLeast"/>
        <w:jc w:val="center"/>
        <w:rPr>
          <w:rFonts w:ascii="細明體" w:eastAsia="細明體" w:hAnsi="細明體"/>
          <w:b/>
          <w:lang w:eastAsia="zh-HK"/>
        </w:rPr>
      </w:pPr>
      <w:r w:rsidRPr="003A7463">
        <w:rPr>
          <w:rFonts w:ascii="細明體" w:eastAsia="細明體" w:hAnsi="細明體"/>
          <w:b/>
          <w:lang w:eastAsia="zh-HK"/>
        </w:rPr>
        <w:t>學與教材料</w:t>
      </w:r>
    </w:p>
    <w:p w14:paraId="5CDEBBE7" w14:textId="17929981" w:rsidR="00CB11C5" w:rsidRPr="003A7463" w:rsidRDefault="00CB11C5" w:rsidP="00CB11C5">
      <w:pPr>
        <w:snapToGrid w:val="0"/>
        <w:spacing w:after="120"/>
        <w:rPr>
          <w:rFonts w:eastAsia="微軟正黑體"/>
          <w:b/>
          <w:sz w:val="28"/>
          <w:szCs w:val="28"/>
        </w:rPr>
      </w:pPr>
      <w:r w:rsidRPr="003A7463">
        <w:rPr>
          <w:rFonts w:eastAsia="微軟正黑體"/>
          <w:b/>
          <w:sz w:val="28"/>
          <w:szCs w:val="28"/>
        </w:rPr>
        <w:t>前言</w:t>
      </w:r>
    </w:p>
    <w:p w14:paraId="452F71FE" w14:textId="15CCA5D0" w:rsidR="00E67734" w:rsidRPr="003A7463" w:rsidRDefault="00344A9F" w:rsidP="00EA16D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 w:hint="eastAsia"/>
          <w:noProof/>
          <w:lang w:eastAsia="zh-HK"/>
        </w:rPr>
        <w:t>對青少年而言，中學生應否談戀愛或許已是老生常談，但何謂戀愛以及如何培養恰當的戀愛態度，乃是現今需探討的重點。</w:t>
      </w:r>
      <w:r w:rsidR="007B54E2" w:rsidRPr="003A7463">
        <w:rPr>
          <w:rFonts w:eastAsia="微軟正黑體" w:hint="eastAsia"/>
          <w:noProof/>
          <w:lang w:eastAsia="zh-HK"/>
        </w:rPr>
        <w:t>青</w:t>
      </w:r>
      <w:r w:rsidR="007B54E2" w:rsidRPr="003A7463">
        <w:rPr>
          <w:rFonts w:eastAsia="微軟正黑體"/>
          <w:noProof/>
          <w:lang w:eastAsia="zh-HK"/>
        </w:rPr>
        <w:t>少年</w:t>
      </w:r>
      <w:r w:rsidR="00816E57" w:rsidRPr="003A7463">
        <w:rPr>
          <w:rFonts w:eastAsia="微軟正黑體" w:hint="eastAsia"/>
          <w:noProof/>
          <w:lang w:eastAsia="zh-HK"/>
        </w:rPr>
        <w:t>需</w:t>
      </w:r>
      <w:r w:rsidR="00D54C4C" w:rsidRPr="003A7463">
        <w:rPr>
          <w:rFonts w:eastAsia="微軟正黑體"/>
          <w:noProof/>
          <w:lang w:eastAsia="zh-HK"/>
        </w:rPr>
        <w:t>正確認識戀愛關係</w:t>
      </w:r>
      <w:r w:rsidR="00816E57" w:rsidRPr="003A7463">
        <w:rPr>
          <w:rFonts w:eastAsia="微軟正黑體" w:hint="eastAsia"/>
          <w:noProof/>
          <w:lang w:eastAsia="zh-HK"/>
        </w:rPr>
        <w:t>，</w:t>
      </w:r>
      <w:r w:rsidR="00D54C4C" w:rsidRPr="003A7463">
        <w:rPr>
          <w:rFonts w:eastAsia="微軟正黑體"/>
          <w:noProof/>
          <w:lang w:eastAsia="zh-HK"/>
        </w:rPr>
        <w:t>了解友誼</w:t>
      </w:r>
      <w:r w:rsidRPr="003A7463">
        <w:rPr>
          <w:rFonts w:eastAsia="微軟正黑體" w:hint="eastAsia"/>
          <w:noProof/>
          <w:lang w:eastAsia="zh-HK"/>
        </w:rPr>
        <w:t>與</w:t>
      </w:r>
      <w:r w:rsidR="00D54C4C" w:rsidRPr="003A7463">
        <w:rPr>
          <w:rFonts w:eastAsia="微軟正黑體"/>
          <w:noProof/>
          <w:lang w:eastAsia="zh-HK"/>
        </w:rPr>
        <w:t>戀愛的異同，</w:t>
      </w:r>
      <w:r w:rsidR="00E0663F" w:rsidRPr="003A7463">
        <w:rPr>
          <w:rFonts w:eastAsia="微軟正黑體"/>
          <w:noProof/>
          <w:lang w:eastAsia="zh-HK"/>
        </w:rPr>
        <w:t>以及</w:t>
      </w:r>
      <w:r w:rsidR="00D54C4C" w:rsidRPr="003A7463">
        <w:rPr>
          <w:rFonts w:eastAsia="微軟正黑體"/>
          <w:noProof/>
          <w:lang w:eastAsia="zh-HK"/>
        </w:rPr>
        <w:t>愛情在</w:t>
      </w:r>
      <w:r w:rsidR="002B7514" w:rsidRPr="003A7463">
        <w:rPr>
          <w:rFonts w:eastAsia="微軟正黑體"/>
          <w:noProof/>
          <w:lang w:val="en-US" w:eastAsia="zh-HK"/>
        </w:rPr>
        <w:t>青少年</w:t>
      </w:r>
      <w:r w:rsidR="00D54C4C" w:rsidRPr="003A7463">
        <w:rPr>
          <w:rFonts w:eastAsia="微軟正黑體"/>
          <w:noProof/>
          <w:lang w:eastAsia="zh-HK"/>
        </w:rPr>
        <w:t>成長階段的</w:t>
      </w:r>
      <w:r w:rsidR="007B54E2" w:rsidRPr="003A7463">
        <w:rPr>
          <w:rFonts w:eastAsia="微軟正黑體"/>
          <w:noProof/>
          <w:lang w:eastAsia="zh-HK"/>
        </w:rPr>
        <w:t>意義</w:t>
      </w:r>
      <w:r w:rsidR="00E67734" w:rsidRPr="003A7463">
        <w:rPr>
          <w:rFonts w:eastAsia="微軟正黑體" w:hint="eastAsia"/>
          <w:noProof/>
          <w:lang w:eastAsia="zh-HK"/>
        </w:rPr>
        <w:t>和影</w:t>
      </w:r>
      <w:r w:rsidR="00E67734" w:rsidRPr="003A7463">
        <w:rPr>
          <w:rFonts w:eastAsia="微軟正黑體" w:hint="eastAsia"/>
          <w:noProof/>
        </w:rPr>
        <w:t>響</w:t>
      </w:r>
      <w:r w:rsidR="00D54C4C" w:rsidRPr="003A7463">
        <w:rPr>
          <w:rFonts w:eastAsia="微軟正黑體"/>
          <w:noProof/>
          <w:lang w:eastAsia="zh-HK"/>
        </w:rPr>
        <w:t>，</w:t>
      </w:r>
      <w:r w:rsidR="007B54E2" w:rsidRPr="003A7463">
        <w:rPr>
          <w:rFonts w:eastAsia="微軟正黑體"/>
          <w:noProof/>
          <w:lang w:eastAsia="zh-HK"/>
        </w:rPr>
        <w:t>從而協</w:t>
      </w:r>
      <w:r w:rsidR="00D54C4C" w:rsidRPr="003A7463">
        <w:rPr>
          <w:rFonts w:eastAsia="微軟正黑體"/>
          <w:noProof/>
        </w:rPr>
        <w:t>助</w:t>
      </w:r>
      <w:r w:rsidR="002B7514" w:rsidRPr="003A7463">
        <w:rPr>
          <w:rFonts w:eastAsia="微軟正黑體"/>
          <w:noProof/>
          <w:lang w:eastAsia="zh-HK"/>
        </w:rPr>
        <w:t>他們</w:t>
      </w:r>
      <w:r w:rsidR="00D54C4C" w:rsidRPr="003A7463">
        <w:rPr>
          <w:rFonts w:eastAsia="微軟正黑體"/>
          <w:noProof/>
          <w:lang w:eastAsia="zh-HK"/>
        </w:rPr>
        <w:t>建立健康的人</w:t>
      </w:r>
      <w:r w:rsidR="00D54C4C" w:rsidRPr="003A7463">
        <w:rPr>
          <w:rFonts w:eastAsia="微軟正黑體"/>
          <w:noProof/>
        </w:rPr>
        <w:t>際</w:t>
      </w:r>
      <w:r w:rsidR="00D54C4C" w:rsidRPr="003A7463">
        <w:rPr>
          <w:rFonts w:eastAsia="微軟正黑體"/>
          <w:noProof/>
          <w:lang w:eastAsia="zh-HK"/>
        </w:rPr>
        <w:t>關係。</w:t>
      </w:r>
    </w:p>
    <w:p w14:paraId="3513E64B" w14:textId="77777777" w:rsidR="00E67734" w:rsidRPr="003A7463" w:rsidRDefault="00E67734" w:rsidP="00EA16D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2C6240B9" w14:textId="46FF7272" w:rsidR="00816E57" w:rsidRPr="003A7463" w:rsidRDefault="00D54C4C" w:rsidP="00EA16D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 w:hint="eastAsia"/>
          <w:noProof/>
          <w:lang w:eastAsia="zh-HK"/>
        </w:rPr>
        <w:t>踏</w:t>
      </w:r>
      <w:r w:rsidRPr="003A7463">
        <w:rPr>
          <w:rFonts w:eastAsia="微軟正黑體"/>
          <w:noProof/>
          <w:lang w:eastAsia="zh-HK"/>
        </w:rPr>
        <w:t>入青春期，</w:t>
      </w:r>
      <w:r w:rsidR="007B54E2" w:rsidRPr="003A7463">
        <w:rPr>
          <w:rFonts w:eastAsia="微軟正黑體"/>
        </w:rPr>
        <w:t>青少年</w:t>
      </w:r>
      <w:r w:rsidR="002B7A9E" w:rsidRPr="003A7463">
        <w:rPr>
          <w:rFonts w:eastAsia="微軟正黑體" w:hint="eastAsia"/>
        </w:rPr>
        <w:t>開始</w:t>
      </w:r>
      <w:r w:rsidR="007B54E2" w:rsidRPr="003A7463">
        <w:rPr>
          <w:rFonts w:eastAsia="微軟正黑體"/>
        </w:rPr>
        <w:t>對異性產生興趣，亦對愛情充滿浪漫的憧憬</w:t>
      </w:r>
      <w:r w:rsidR="002B7A9E" w:rsidRPr="003A7463">
        <w:rPr>
          <w:rFonts w:eastAsia="微軟正黑體" w:hint="eastAsia"/>
        </w:rPr>
        <w:t>及幻想</w:t>
      </w:r>
      <w:r w:rsidR="00BB22A6" w:rsidRPr="003A7463">
        <w:rPr>
          <w:rFonts w:eastAsia="微軟正黑體" w:hint="eastAsia"/>
          <w:noProof/>
          <w:lang w:eastAsia="zh-HK"/>
        </w:rPr>
        <w:t>，</w:t>
      </w:r>
      <w:r w:rsidR="002B7A9E" w:rsidRPr="003A7463">
        <w:rPr>
          <w:rFonts w:eastAsia="微軟正黑體" w:hint="eastAsia"/>
          <w:noProof/>
          <w:lang w:eastAsia="zh-HK"/>
        </w:rPr>
        <w:t>容易愛慕並心儀他人，</w:t>
      </w:r>
      <w:r w:rsidR="00BB22A6" w:rsidRPr="003A7463">
        <w:rPr>
          <w:rFonts w:eastAsia="微軟正黑體" w:hint="eastAsia"/>
          <w:noProof/>
          <w:lang w:eastAsia="zh-HK"/>
        </w:rPr>
        <w:t>希</w:t>
      </w:r>
      <w:r w:rsidR="00BB22A6" w:rsidRPr="003A7463">
        <w:rPr>
          <w:rFonts w:eastAsia="微軟正黑體"/>
          <w:noProof/>
          <w:lang w:eastAsia="zh-HK"/>
        </w:rPr>
        <w:t>望結交</w:t>
      </w:r>
      <w:r w:rsidR="007B54E2" w:rsidRPr="003A7463">
        <w:rPr>
          <w:rFonts w:eastAsia="微軟正黑體"/>
          <w:noProof/>
          <w:lang w:eastAsia="zh-HK"/>
        </w:rPr>
        <w:t>異性朋友</w:t>
      </w:r>
      <w:r w:rsidR="00BB22A6" w:rsidRPr="003A7463">
        <w:rPr>
          <w:rFonts w:eastAsia="微軟正黑體"/>
          <w:noProof/>
          <w:lang w:eastAsia="zh-HK"/>
        </w:rPr>
        <w:t>及發展愛情關係</w:t>
      </w:r>
      <w:r w:rsidR="002B7A9E" w:rsidRPr="003A7463">
        <w:rPr>
          <w:rFonts w:eastAsia="微軟正黑體" w:hint="eastAsia"/>
          <w:noProof/>
          <w:lang w:eastAsia="zh-HK"/>
        </w:rPr>
        <w:t>，這些均是重要的成長發展任務。</w:t>
      </w:r>
    </w:p>
    <w:p w14:paraId="1D958C7A" w14:textId="6FE6A9E2" w:rsidR="00816E57" w:rsidRPr="003A7463" w:rsidRDefault="00816E57" w:rsidP="00EA16D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3B9FD3AD" w14:textId="0907D9EC" w:rsidR="005243BE" w:rsidRPr="003A7463" w:rsidRDefault="002B7A9E" w:rsidP="00EA16DB">
      <w:pPr>
        <w:snapToGrid w:val="0"/>
        <w:spacing w:line="276" w:lineRule="auto"/>
        <w:jc w:val="both"/>
        <w:rPr>
          <w:rFonts w:eastAsia="微軟正黑體"/>
          <w:noProof/>
        </w:rPr>
      </w:pPr>
      <w:r w:rsidRPr="003A7463">
        <w:rPr>
          <w:rFonts w:eastAsia="微軟正黑體" w:hint="eastAsia"/>
          <w:noProof/>
          <w:lang w:eastAsia="zh-HK"/>
        </w:rPr>
        <w:t>但</w:t>
      </w:r>
      <w:r w:rsidR="00BB22A6" w:rsidRPr="003A7463">
        <w:rPr>
          <w:rFonts w:eastAsia="微軟正黑體"/>
          <w:noProof/>
          <w:lang w:eastAsia="zh-HK"/>
        </w:rPr>
        <w:t>青少年</w:t>
      </w:r>
      <w:r w:rsidR="00E67734" w:rsidRPr="003A7463">
        <w:rPr>
          <w:rFonts w:eastAsia="微軟正黑體" w:hint="eastAsia"/>
          <w:noProof/>
          <w:lang w:eastAsia="zh-HK"/>
        </w:rPr>
        <w:t>對</w:t>
      </w:r>
      <w:r w:rsidR="00BB22A6" w:rsidRPr="003A7463">
        <w:rPr>
          <w:rFonts w:eastAsia="微軟正黑體"/>
          <w:noProof/>
          <w:lang w:eastAsia="zh-HK"/>
        </w:rPr>
        <w:t>友</w:t>
      </w:r>
      <w:r w:rsidR="00BB22A6" w:rsidRPr="003A7463">
        <w:rPr>
          <w:rFonts w:eastAsia="微軟正黑體"/>
          <w:noProof/>
        </w:rPr>
        <w:t>誼</w:t>
      </w:r>
      <w:r w:rsidR="00BB22A6" w:rsidRPr="003A7463">
        <w:rPr>
          <w:rFonts w:eastAsia="微軟正黑體"/>
          <w:noProof/>
          <w:lang w:eastAsia="zh-HK"/>
        </w:rPr>
        <w:t>、戀愛和婚</w:t>
      </w:r>
      <w:r w:rsidR="00BB22A6" w:rsidRPr="003A7463">
        <w:rPr>
          <w:rFonts w:eastAsia="微軟正黑體"/>
          <w:noProof/>
        </w:rPr>
        <w:t>姻</w:t>
      </w:r>
      <w:r w:rsidR="00E67734" w:rsidRPr="003A7463">
        <w:rPr>
          <w:rFonts w:eastAsia="微軟正黑體" w:hint="eastAsia"/>
          <w:noProof/>
          <w:lang w:eastAsia="zh-HK"/>
        </w:rPr>
        <w:t>的</w:t>
      </w:r>
      <w:r w:rsidR="00BB22A6" w:rsidRPr="003A7463">
        <w:rPr>
          <w:rFonts w:eastAsia="微軟正黑體"/>
          <w:noProof/>
          <w:lang w:eastAsia="zh-HK"/>
        </w:rPr>
        <w:t>態度及價值觀，</w:t>
      </w:r>
      <w:r w:rsidR="00216A15" w:rsidRPr="003A7463">
        <w:rPr>
          <w:rFonts w:eastAsia="微軟正黑體"/>
          <w:noProof/>
        </w:rPr>
        <w:t>往往</w:t>
      </w:r>
      <w:r w:rsidR="00BB22A6" w:rsidRPr="003A7463">
        <w:rPr>
          <w:rFonts w:eastAsia="微軟正黑體"/>
          <w:noProof/>
          <w:lang w:eastAsia="zh-HK"/>
        </w:rPr>
        <w:t>受</w:t>
      </w:r>
      <w:r w:rsidR="00216A15" w:rsidRPr="003A7463">
        <w:rPr>
          <w:rFonts w:eastAsia="微軟正黑體"/>
          <w:noProof/>
        </w:rPr>
        <w:t>大眾傳媒</w:t>
      </w:r>
      <w:r w:rsidR="000A6F0E" w:rsidRPr="003A7463">
        <w:rPr>
          <w:rFonts w:eastAsia="微軟正黑體"/>
          <w:noProof/>
          <w:lang w:eastAsia="zh-HK"/>
        </w:rPr>
        <w:t>、網</w:t>
      </w:r>
      <w:r w:rsidR="000A6F0E" w:rsidRPr="003A7463">
        <w:rPr>
          <w:rFonts w:eastAsia="微軟正黑體"/>
          <w:noProof/>
        </w:rPr>
        <w:t>絡</w:t>
      </w:r>
      <w:r w:rsidR="00BB22A6" w:rsidRPr="003A7463">
        <w:rPr>
          <w:rFonts w:eastAsia="微軟正黑體"/>
          <w:noProof/>
          <w:lang w:eastAsia="zh-HK"/>
        </w:rPr>
        <w:t>及流行文化所影</w:t>
      </w:r>
      <w:r w:rsidR="00BB22A6" w:rsidRPr="003A7463">
        <w:rPr>
          <w:rFonts w:eastAsia="微軟正黑體"/>
          <w:noProof/>
        </w:rPr>
        <w:t>響</w:t>
      </w:r>
      <w:r w:rsidRPr="003A7463">
        <w:rPr>
          <w:rFonts w:eastAsia="微軟正黑體" w:hint="eastAsia"/>
          <w:noProof/>
        </w:rPr>
        <w:t>，容易產生混淆或誤導</w:t>
      </w:r>
      <w:r w:rsidR="005F7399" w:rsidRPr="003A7463">
        <w:rPr>
          <w:rFonts w:eastAsia="微軟正黑體" w:hint="eastAsia"/>
          <w:noProof/>
        </w:rPr>
        <w:t>。</w:t>
      </w:r>
      <w:r w:rsidR="005F7399" w:rsidRPr="003A7463">
        <w:rPr>
          <w:rFonts w:eastAsia="微軟正黑體"/>
        </w:rPr>
        <w:t>友情和愛情帶來的基本情</w:t>
      </w:r>
      <w:r w:rsidR="005243BE" w:rsidRPr="003A7463">
        <w:rPr>
          <w:rFonts w:eastAsia="微軟正黑體" w:hint="eastAsia"/>
        </w:rPr>
        <w:t>感</w:t>
      </w:r>
      <w:r w:rsidR="005F7399" w:rsidRPr="003A7463">
        <w:rPr>
          <w:rFonts w:eastAsia="微軟正黑體"/>
        </w:rPr>
        <w:t>，是生活不可或缺的部分。</w:t>
      </w:r>
      <w:r w:rsidR="00C34D47" w:rsidRPr="003A7463">
        <w:rPr>
          <w:rFonts w:eastAsia="微軟正黑體"/>
          <w:noProof/>
        </w:rPr>
        <w:t>因此</w:t>
      </w:r>
      <w:r w:rsidR="005F7399" w:rsidRPr="003A7463">
        <w:rPr>
          <w:rFonts w:eastAsia="微軟正黑體"/>
          <w:noProof/>
        </w:rPr>
        <w:t>，</w:t>
      </w:r>
      <w:r w:rsidR="005F7399" w:rsidRPr="003A7463">
        <w:rPr>
          <w:rFonts w:eastAsia="微軟正黑體"/>
          <w:noProof/>
          <w:lang w:eastAsia="zh-HK"/>
        </w:rPr>
        <w:t>我們</w:t>
      </w:r>
      <w:r w:rsidR="00C34D47" w:rsidRPr="003A7463">
        <w:rPr>
          <w:rFonts w:eastAsia="微軟正黑體"/>
          <w:noProof/>
        </w:rPr>
        <w:t>須</w:t>
      </w:r>
      <w:r w:rsidR="000A6F0E" w:rsidRPr="003A7463">
        <w:rPr>
          <w:rFonts w:eastAsia="微軟正黑體"/>
          <w:noProof/>
        </w:rPr>
        <w:t>協助青少年建立</w:t>
      </w:r>
      <w:r w:rsidR="00BB22A6" w:rsidRPr="003A7463">
        <w:rPr>
          <w:rFonts w:eastAsia="微軟正黑體"/>
          <w:noProof/>
          <w:lang w:eastAsia="zh-HK"/>
        </w:rPr>
        <w:t>正面的人際關係</w:t>
      </w:r>
      <w:r w:rsidR="005243BE" w:rsidRPr="003A7463">
        <w:rPr>
          <w:rFonts w:eastAsia="微軟正黑體" w:hint="eastAsia"/>
          <w:noProof/>
          <w:lang w:eastAsia="zh-HK"/>
        </w:rPr>
        <w:t>觀</w:t>
      </w:r>
      <w:r w:rsidR="00594676" w:rsidRPr="003A7463">
        <w:rPr>
          <w:rFonts w:eastAsia="微軟正黑體" w:hint="eastAsia"/>
          <w:noProof/>
          <w:lang w:eastAsia="zh-HK"/>
        </w:rPr>
        <w:t>念</w:t>
      </w:r>
      <w:r w:rsidR="00C34D47" w:rsidRPr="003A7463">
        <w:rPr>
          <w:rFonts w:eastAsia="微軟正黑體"/>
          <w:noProof/>
        </w:rPr>
        <w:t>，</w:t>
      </w:r>
      <w:r w:rsidR="005243BE" w:rsidRPr="003A7463">
        <w:rPr>
          <w:rFonts w:eastAsia="微軟正黑體" w:hint="eastAsia"/>
          <w:noProof/>
        </w:rPr>
        <w:t>使</w:t>
      </w:r>
      <w:r w:rsidR="00C34D47" w:rsidRPr="003A7463">
        <w:rPr>
          <w:rFonts w:eastAsia="微軟正黑體"/>
          <w:noProof/>
        </w:rPr>
        <w:t>他們</w:t>
      </w:r>
      <w:r w:rsidR="005243BE" w:rsidRPr="003A7463">
        <w:rPr>
          <w:rFonts w:eastAsia="微軟正黑體" w:hint="eastAsia"/>
          <w:noProof/>
        </w:rPr>
        <w:t>明白各類關係均有其應有的原則，秉持尊重的態度才能有助</w:t>
      </w:r>
      <w:r w:rsidR="00594676" w:rsidRPr="003A7463">
        <w:rPr>
          <w:rFonts w:eastAsia="微軟正黑體" w:hint="eastAsia"/>
          <w:noProof/>
        </w:rPr>
        <w:t>他</w:t>
      </w:r>
      <w:r w:rsidR="005243BE" w:rsidRPr="003A7463">
        <w:rPr>
          <w:rFonts w:eastAsia="微軟正黑體" w:hint="eastAsia"/>
          <w:noProof/>
        </w:rPr>
        <w:t>們成長</w:t>
      </w:r>
      <w:r w:rsidR="00C34D47" w:rsidRPr="003A7463">
        <w:rPr>
          <w:rFonts w:eastAsia="微軟正黑體"/>
          <w:noProof/>
        </w:rPr>
        <w:t>。</w:t>
      </w:r>
    </w:p>
    <w:p w14:paraId="736C670F" w14:textId="2B2C6E48" w:rsidR="005243BE" w:rsidRPr="003A7463" w:rsidRDefault="005243BE" w:rsidP="00EA16DB">
      <w:pPr>
        <w:snapToGrid w:val="0"/>
        <w:spacing w:line="276" w:lineRule="auto"/>
        <w:jc w:val="both"/>
        <w:rPr>
          <w:rFonts w:eastAsia="微軟正黑體"/>
          <w:noProof/>
        </w:rPr>
      </w:pPr>
    </w:p>
    <w:p w14:paraId="29C82CFE" w14:textId="54C64F70" w:rsidR="00816E57" w:rsidRPr="003A7463" w:rsidRDefault="00C34D47" w:rsidP="00EA16DB">
      <w:pPr>
        <w:snapToGrid w:val="0"/>
        <w:spacing w:line="276" w:lineRule="auto"/>
        <w:jc w:val="both"/>
        <w:rPr>
          <w:rFonts w:eastAsia="微軟正黑體"/>
          <w:noProof/>
        </w:rPr>
      </w:pPr>
      <w:r w:rsidRPr="003A7463">
        <w:rPr>
          <w:rFonts w:eastAsia="微軟正黑體"/>
          <w:noProof/>
        </w:rPr>
        <w:t>另一方面，</w:t>
      </w:r>
      <w:r w:rsidR="00FF1A0B" w:rsidRPr="003A7463">
        <w:rPr>
          <w:rFonts w:eastAsia="微軟正黑體"/>
          <w:noProof/>
        </w:rPr>
        <w:t>由於青少年的人生</w:t>
      </w:r>
      <w:r w:rsidR="00CE1FD5" w:rsidRPr="003A7463">
        <w:rPr>
          <w:rFonts w:eastAsia="微軟正黑體"/>
          <w:noProof/>
        </w:rPr>
        <w:t>閱歷不夠豐富，未必懂得如何</w:t>
      </w:r>
      <w:r w:rsidR="005F7399" w:rsidRPr="003A7463">
        <w:rPr>
          <w:rFonts w:eastAsia="微軟正黑體"/>
        </w:rPr>
        <w:t>培養</w:t>
      </w:r>
      <w:r w:rsidR="008224AF" w:rsidRPr="003A7463">
        <w:rPr>
          <w:rFonts w:eastAsia="微軟正黑體" w:hint="eastAsia"/>
        </w:rPr>
        <w:t>、</w:t>
      </w:r>
      <w:r w:rsidR="005F7399" w:rsidRPr="003A7463">
        <w:rPr>
          <w:rFonts w:eastAsia="微軟正黑體"/>
        </w:rPr>
        <w:t>維繫</w:t>
      </w:r>
      <w:r w:rsidR="008224AF" w:rsidRPr="003A7463">
        <w:rPr>
          <w:rFonts w:eastAsia="微軟正黑體" w:hint="eastAsia"/>
        </w:rPr>
        <w:t>或結束</w:t>
      </w:r>
      <w:r w:rsidR="005F7399" w:rsidRPr="003A7463">
        <w:rPr>
          <w:rFonts w:eastAsia="微軟正黑體" w:hint="eastAsia"/>
        </w:rPr>
        <w:t>戀</w:t>
      </w:r>
      <w:r w:rsidR="005F7399" w:rsidRPr="003A7463">
        <w:rPr>
          <w:rFonts w:eastAsia="微軟正黑體"/>
        </w:rPr>
        <w:t>情</w:t>
      </w:r>
      <w:r w:rsidR="00CE1FD5" w:rsidRPr="003A7463">
        <w:rPr>
          <w:rFonts w:eastAsia="微軟正黑體"/>
          <w:noProof/>
        </w:rPr>
        <w:t>，因此</w:t>
      </w:r>
      <w:r w:rsidR="008224AF" w:rsidRPr="003A7463">
        <w:rPr>
          <w:rFonts w:eastAsia="微軟正黑體" w:hint="eastAsia"/>
          <w:noProof/>
        </w:rPr>
        <w:t>容易以衝動或極端的方式表達情感，無形間讓雙方受傷，</w:t>
      </w:r>
      <w:r w:rsidR="008224AF" w:rsidRPr="003A7463">
        <w:rPr>
          <w:rFonts w:eastAsia="微軟正黑體" w:hint="eastAsia"/>
          <w:noProof/>
          <w:lang w:eastAsia="zh-HK"/>
        </w:rPr>
        <w:t>因此</w:t>
      </w:r>
      <w:r w:rsidR="00CE1FD5" w:rsidRPr="003A7463">
        <w:rPr>
          <w:rFonts w:eastAsia="微軟正黑體" w:hint="eastAsia"/>
          <w:noProof/>
        </w:rPr>
        <w:t>建</w:t>
      </w:r>
      <w:r w:rsidR="00CE1FD5" w:rsidRPr="003A7463">
        <w:rPr>
          <w:rFonts w:eastAsia="微軟正黑體"/>
          <w:noProof/>
        </w:rPr>
        <w:t>立正確</w:t>
      </w:r>
      <w:r w:rsidR="00A61C9B" w:rsidRPr="003A7463">
        <w:rPr>
          <w:rFonts w:eastAsia="微軟正黑體"/>
          <w:noProof/>
          <w:lang w:val="en-US" w:eastAsia="zh-CN"/>
        </w:rPr>
        <w:drawing>
          <wp:anchor distT="0" distB="0" distL="114300" distR="114300" simplePos="0" relativeHeight="251725312" behindDoc="0" locked="0" layoutInCell="1" allowOverlap="1" wp14:anchorId="24AB3F82" wp14:editId="0A53F2AD">
            <wp:simplePos x="0" y="0"/>
            <wp:positionH relativeFrom="margin">
              <wp:posOffset>3216910</wp:posOffset>
            </wp:positionH>
            <wp:positionV relativeFrom="paragraph">
              <wp:posOffset>0</wp:posOffset>
            </wp:positionV>
            <wp:extent cx="2404110" cy="2486025"/>
            <wp:effectExtent l="0" t="0" r="0" b="9525"/>
            <wp:wrapSquare wrapText="bothSides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圖片 55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40411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1FD5" w:rsidRPr="003A7463">
        <w:rPr>
          <w:rFonts w:eastAsia="微軟正黑體"/>
          <w:noProof/>
        </w:rPr>
        <w:t>的</w:t>
      </w:r>
      <w:r w:rsidR="0052558A" w:rsidRPr="003A7463">
        <w:rPr>
          <w:rFonts w:eastAsia="微軟正黑體"/>
          <w:noProof/>
          <w:lang w:eastAsia="zh-HK"/>
        </w:rPr>
        <w:t>戀</w:t>
      </w:r>
      <w:r w:rsidR="00CE1FD5" w:rsidRPr="003A7463">
        <w:rPr>
          <w:rFonts w:eastAsia="微軟正黑體"/>
          <w:noProof/>
        </w:rPr>
        <w:t>愛觀</w:t>
      </w:r>
      <w:r w:rsidRPr="003A7463">
        <w:rPr>
          <w:rFonts w:eastAsia="微軟正黑體"/>
          <w:noProof/>
        </w:rPr>
        <w:t>，</w:t>
      </w:r>
      <w:r w:rsidR="008224AF" w:rsidRPr="003A7463">
        <w:rPr>
          <w:rFonts w:eastAsia="微軟正黑體" w:hint="eastAsia"/>
          <w:noProof/>
        </w:rPr>
        <w:t>不單懂得</w:t>
      </w:r>
      <w:r w:rsidR="00CE1FD5" w:rsidRPr="003A7463">
        <w:rPr>
          <w:rFonts w:eastAsia="微軟正黑體" w:hint="eastAsia"/>
          <w:noProof/>
        </w:rPr>
        <w:t>如</w:t>
      </w:r>
      <w:r w:rsidR="00CE1FD5" w:rsidRPr="003A7463">
        <w:rPr>
          <w:rFonts w:eastAsia="微軟正黑體"/>
          <w:noProof/>
        </w:rPr>
        <w:t>何和戀人相處</w:t>
      </w:r>
      <w:r w:rsidR="008224AF" w:rsidRPr="003A7463">
        <w:rPr>
          <w:rFonts w:eastAsia="微軟正黑體" w:hint="eastAsia"/>
          <w:noProof/>
        </w:rPr>
        <w:t>，適時審視關係的發展，更能避免因情變而產生的悲劇</w:t>
      </w:r>
      <w:r w:rsidR="00CE1FD5" w:rsidRPr="003A7463">
        <w:rPr>
          <w:rFonts w:eastAsia="微軟正黑體" w:hint="eastAsia"/>
          <w:noProof/>
        </w:rPr>
        <w:t>。</w:t>
      </w:r>
    </w:p>
    <w:p w14:paraId="73D370A6" w14:textId="08B594CC" w:rsidR="00816E57" w:rsidRPr="003A7463" w:rsidRDefault="00816E57" w:rsidP="00EA16DB">
      <w:pPr>
        <w:snapToGrid w:val="0"/>
        <w:spacing w:line="276" w:lineRule="auto"/>
        <w:jc w:val="both"/>
        <w:rPr>
          <w:rFonts w:eastAsia="微軟正黑體"/>
          <w:noProof/>
        </w:rPr>
      </w:pPr>
    </w:p>
    <w:p w14:paraId="23A8A74F" w14:textId="6276DFE7" w:rsidR="00555DB7" w:rsidRPr="003A7463" w:rsidRDefault="0052558A" w:rsidP="00EA16D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/>
          <w:noProof/>
          <w:lang w:eastAsia="zh-HK"/>
        </w:rPr>
        <w:t>此</w:t>
      </w:r>
      <w:r w:rsidR="00962688" w:rsidRPr="003A7463">
        <w:rPr>
          <w:rFonts w:eastAsia="微軟正黑體" w:hint="eastAsia"/>
          <w:noProof/>
          <w:lang w:eastAsia="zh-HK"/>
        </w:rPr>
        <w:t>教材</w:t>
      </w:r>
      <w:r w:rsidRPr="003A7463">
        <w:rPr>
          <w:rFonts w:eastAsia="微軟正黑體"/>
          <w:noProof/>
          <w:lang w:eastAsia="zh-HK"/>
        </w:rPr>
        <w:t>將</w:t>
      </w:r>
      <w:r w:rsidR="005F7399" w:rsidRPr="003A7463">
        <w:rPr>
          <w:rFonts w:eastAsia="微軟正黑體"/>
          <w:noProof/>
          <w:lang w:eastAsia="zh-HK"/>
        </w:rPr>
        <w:t>協</w:t>
      </w:r>
      <w:r w:rsidRPr="003A7463">
        <w:rPr>
          <w:rFonts w:eastAsia="微軟正黑體"/>
          <w:noProof/>
          <w:lang w:eastAsia="zh-HK"/>
        </w:rPr>
        <w:t>助</w:t>
      </w:r>
      <w:r w:rsidR="00251B90" w:rsidRPr="003A7463">
        <w:rPr>
          <w:rFonts w:eastAsia="微軟正黑體"/>
          <w:noProof/>
        </w:rPr>
        <w:t>青少年</w:t>
      </w:r>
      <w:r w:rsidR="005243BE" w:rsidRPr="003A7463">
        <w:rPr>
          <w:rFonts w:eastAsia="微軟正黑體" w:hint="eastAsia"/>
          <w:noProof/>
          <w:lang w:eastAsia="zh-HK"/>
        </w:rPr>
        <w:t>釐清</w:t>
      </w:r>
      <w:r w:rsidRPr="003A7463">
        <w:rPr>
          <w:rFonts w:eastAsia="微軟正黑體"/>
          <w:noProof/>
          <w:lang w:eastAsia="zh-HK"/>
        </w:rPr>
        <w:t>友誼與戀愛，</w:t>
      </w:r>
      <w:r w:rsidR="00251B90" w:rsidRPr="003A7463">
        <w:rPr>
          <w:rFonts w:eastAsia="微軟正黑體"/>
          <w:noProof/>
        </w:rPr>
        <w:t>介紹</w:t>
      </w:r>
      <w:r w:rsidRPr="003A7463">
        <w:rPr>
          <w:rFonts w:eastAsia="微軟正黑體"/>
          <w:noProof/>
          <w:lang w:eastAsia="zh-HK"/>
        </w:rPr>
        <w:t>戀愛所包含的元素及內涵，</w:t>
      </w:r>
      <w:r w:rsidR="00DC260E" w:rsidRPr="003A7463">
        <w:rPr>
          <w:rFonts w:eastAsia="微軟正黑體" w:hint="eastAsia"/>
          <w:noProof/>
          <w:lang w:eastAsia="zh-HK"/>
        </w:rPr>
        <w:t>戀愛的目的，應抱持的態度</w:t>
      </w:r>
      <w:r w:rsidR="00183FDD" w:rsidRPr="003A7463">
        <w:rPr>
          <w:rFonts w:eastAsia="微軟正黑體" w:hint="eastAsia"/>
          <w:noProof/>
          <w:lang w:eastAsia="zh-HK"/>
        </w:rPr>
        <w:t>，理解戀愛關係結束的因素和</w:t>
      </w:r>
      <w:r w:rsidR="00DC260E" w:rsidRPr="003A7463">
        <w:rPr>
          <w:rFonts w:eastAsia="微軟正黑體" w:hint="eastAsia"/>
          <w:noProof/>
        </w:rPr>
        <w:t>恰當處理</w:t>
      </w:r>
      <w:r w:rsidRPr="003A7463">
        <w:rPr>
          <w:rFonts w:eastAsia="微軟正黑體"/>
          <w:noProof/>
          <w:lang w:eastAsia="zh-HK"/>
        </w:rPr>
        <w:t>感情</w:t>
      </w:r>
      <w:r w:rsidR="00DC260E" w:rsidRPr="003A7463">
        <w:rPr>
          <w:rFonts w:eastAsia="微軟正黑體" w:hint="eastAsia"/>
          <w:noProof/>
          <w:lang w:eastAsia="zh-HK"/>
        </w:rPr>
        <w:t>結束</w:t>
      </w:r>
      <w:r w:rsidRPr="003A7463">
        <w:rPr>
          <w:rFonts w:eastAsia="微軟正黑體"/>
          <w:noProof/>
          <w:lang w:eastAsia="zh-HK"/>
        </w:rPr>
        <w:t>的方法，</w:t>
      </w:r>
      <w:r w:rsidR="008224AF" w:rsidRPr="003A7463">
        <w:rPr>
          <w:rFonts w:eastAsia="微軟正黑體" w:hint="eastAsia"/>
          <w:noProof/>
          <w:lang w:eastAsia="zh-HK"/>
        </w:rPr>
        <w:t>使青少年</w:t>
      </w:r>
      <w:r w:rsidRPr="003A7463">
        <w:rPr>
          <w:rFonts w:eastAsia="微軟正黑體" w:hint="eastAsia"/>
          <w:noProof/>
          <w:lang w:eastAsia="zh-HK"/>
        </w:rPr>
        <w:t>學</w:t>
      </w:r>
      <w:r w:rsidRPr="003A7463">
        <w:rPr>
          <w:rFonts w:eastAsia="微軟正黑體"/>
          <w:noProof/>
          <w:lang w:eastAsia="zh-HK"/>
        </w:rPr>
        <w:t>會如何避免因愛情</w:t>
      </w:r>
      <w:r w:rsidR="00A817ED" w:rsidRPr="003A7463">
        <w:rPr>
          <w:rFonts w:eastAsia="微軟正黑體"/>
          <w:noProof/>
        </w:rPr>
        <w:t>道路不順</w:t>
      </w:r>
      <w:r w:rsidR="008224AF" w:rsidRPr="003A7463">
        <w:rPr>
          <w:rFonts w:eastAsia="微軟正黑體" w:hint="eastAsia"/>
          <w:noProof/>
        </w:rPr>
        <w:t>，</w:t>
      </w:r>
      <w:r w:rsidR="005F7399" w:rsidRPr="003A7463">
        <w:rPr>
          <w:rFonts w:eastAsia="微軟正黑體"/>
          <w:noProof/>
          <w:lang w:eastAsia="zh-HK"/>
        </w:rPr>
        <w:t>而</w:t>
      </w:r>
      <w:r w:rsidR="00A817ED" w:rsidRPr="003A7463">
        <w:rPr>
          <w:rFonts w:eastAsia="微軟正黑體"/>
          <w:noProof/>
        </w:rPr>
        <w:t>影響其戀愛觀及日後的成長</w:t>
      </w:r>
      <w:r w:rsidRPr="003A7463">
        <w:rPr>
          <w:rFonts w:eastAsia="微軟正黑體"/>
          <w:noProof/>
          <w:lang w:eastAsia="zh-HK"/>
        </w:rPr>
        <w:t>。</w:t>
      </w:r>
    </w:p>
    <w:p w14:paraId="1C9A90CD" w14:textId="705FB1E0" w:rsidR="005F7399" w:rsidRPr="003A7463" w:rsidRDefault="005F7399" w:rsidP="0000451C">
      <w:pPr>
        <w:rPr>
          <w:rFonts w:eastAsia="新細明體"/>
          <w:noProof/>
          <w:lang w:eastAsia="zh-HK"/>
        </w:rPr>
      </w:pPr>
    </w:p>
    <w:p w14:paraId="2237CE65" w14:textId="14EE4203" w:rsidR="00594B6C" w:rsidRPr="003A7463" w:rsidRDefault="00594B6C" w:rsidP="0000451C">
      <w:pPr>
        <w:rPr>
          <w:rFonts w:eastAsia="新細明體"/>
          <w:noProof/>
          <w:lang w:eastAsia="zh-HK"/>
        </w:rPr>
      </w:pPr>
    </w:p>
    <w:p w14:paraId="0644E854" w14:textId="5DB9670E" w:rsidR="00594B6C" w:rsidRPr="003A7463" w:rsidRDefault="004C7516" w:rsidP="0000451C">
      <w:pPr>
        <w:rPr>
          <w:rFonts w:eastAsia="新細明體"/>
          <w:noProof/>
          <w:lang w:eastAsia="zh-HK"/>
        </w:rPr>
      </w:pPr>
      <w:r w:rsidRPr="003A7463">
        <w:rPr>
          <w:rFonts w:eastAsiaTheme="minorEastAsia"/>
          <w:b/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58432" behindDoc="0" locked="0" layoutInCell="1" allowOverlap="1" wp14:anchorId="5477443D" wp14:editId="7D2DD0E5">
                <wp:simplePos x="0" y="0"/>
                <wp:positionH relativeFrom="margin">
                  <wp:posOffset>2184581</wp:posOffset>
                </wp:positionH>
                <wp:positionV relativeFrom="topMargin">
                  <wp:posOffset>603341</wp:posOffset>
                </wp:positionV>
                <wp:extent cx="3370943" cy="641895"/>
                <wp:effectExtent l="0" t="0" r="20320" b="25400"/>
                <wp:wrapNone/>
                <wp:docPr id="519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70943" cy="64189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31BE67F1" w14:textId="19A0C5FF" w:rsidR="00556D0C" w:rsidRPr="00842EFC" w:rsidRDefault="00556D0C" w:rsidP="00DC0510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556D0C">
                              <w:rPr>
                                <w:rFonts w:asciiTheme="minorEastAsia" w:eastAsiaTheme="minorEastAsia" w:hAnsiTheme="minorEastAsia" w:hint="eastAsia"/>
                                <w:b/>
                                <w:sz w:val="20"/>
                                <w:szCs w:val="20"/>
                                <w:lang w:eastAsia="zh-TW"/>
                              </w:rPr>
                              <w:t>教學活動建議：</w:t>
                            </w:r>
                            <w:r w:rsidRPr="00D45530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教師先讓學生上課前完成工作紙一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及二</w:t>
                            </w:r>
                            <w:r w:rsidRPr="00D45530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，然後在課堂上進行討論活動和總結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77443D" id="圓角矩形 94" o:spid="_x0000_s1028" style="position:absolute;margin-left:172pt;margin-top:47.5pt;width:265.45pt;height:50.55pt;z-index:251858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" fillcolor="window" strokecolor="red" strokeweight="2pt">
                <v:stroke dashstyle="3 1"/>
                <v:path arrowok="t"/>
                <v:textbox>
                  <w:txbxContent>
                    <w:p w14:paraId="31BE67F1" w14:textId="19A0C5FF" w:rsidR="00556D0C" w:rsidRPr="00842EFC" w:rsidRDefault="00556D0C" w:rsidP="00DC0510">
                      <w:pPr>
                        <w:pStyle w:val="af1"/>
                        <w:snapToGrid w:val="0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 w:rsidRPr="00556D0C">
                        <w:rPr>
                          <w:rFonts w:asciiTheme="minorEastAsia" w:eastAsiaTheme="minorEastAsia" w:hAnsiTheme="minorEastAsia" w:hint="eastAsia"/>
                          <w:b/>
                          <w:sz w:val="20"/>
                          <w:szCs w:val="20"/>
                          <w:lang w:eastAsia="zh-TW"/>
                        </w:rPr>
                        <w:t>教學活動建議：</w:t>
                      </w:r>
                      <w:r w:rsidRPr="00D45530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教師先讓學生上課前完成工作紙一</w:t>
                      </w:r>
                      <w:r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及二</w:t>
                      </w:r>
                      <w:r w:rsidRPr="00D45530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，然後在課堂上進行討論活動和總結。</w:t>
                      </w:r>
                    </w:p>
                  </w:txbxContent>
                </v:textbox>
                <w10:wrap anchorx="margin" anchory="margin"/>
              </v:roundrect>
            </w:pict>
          </mc:Fallback>
        </mc:AlternateContent>
      </w:r>
    </w:p>
    <w:p w14:paraId="65C4136B" w14:textId="5C027FAC" w:rsidR="00594B6C" w:rsidRPr="003A7463" w:rsidRDefault="00594B6C" w:rsidP="0000451C">
      <w:pPr>
        <w:rPr>
          <w:rFonts w:eastAsia="新細明體"/>
          <w:noProof/>
          <w:lang w:eastAsia="zh-HK"/>
        </w:rPr>
      </w:pPr>
    </w:p>
    <w:p w14:paraId="697B44D9" w14:textId="52482339" w:rsidR="00E55CDE" w:rsidRPr="003A7463" w:rsidRDefault="00E55CDE" w:rsidP="0057449A">
      <w:pPr>
        <w:snapToGrid w:val="0"/>
        <w:spacing w:line="276" w:lineRule="auto"/>
        <w:rPr>
          <w:rFonts w:eastAsia="微軟正黑體"/>
          <w:b/>
          <w:noProof/>
        </w:rPr>
      </w:pPr>
      <w:r w:rsidRPr="003A7463">
        <w:rPr>
          <w:rFonts w:eastAsia="微軟正黑體"/>
          <w:b/>
          <w:noProof/>
          <w:sz w:val="28"/>
        </w:rPr>
        <w:t>工作紙一︰</w:t>
      </w:r>
      <w:r w:rsidR="008C72A9" w:rsidRPr="003A7463">
        <w:rPr>
          <w:rFonts w:eastAsia="微軟正黑體"/>
          <w:b/>
          <w:noProof/>
          <w:sz w:val="28"/>
        </w:rPr>
        <w:t>認識友誼和戀愛的異同</w:t>
      </w:r>
    </w:p>
    <w:p w14:paraId="3AEEC4C5" w14:textId="4CAE0A03" w:rsidR="00D344DB" w:rsidRPr="003A7463" w:rsidRDefault="003473D8" w:rsidP="00544DF0">
      <w:pPr>
        <w:snapToGrid w:val="0"/>
        <w:jc w:val="both"/>
        <w:rPr>
          <w:rFonts w:eastAsia="微軟正黑體"/>
          <w:szCs w:val="20"/>
          <w:lang w:val="en-US"/>
        </w:rPr>
      </w:pPr>
      <w:r w:rsidRPr="003A7463">
        <w:rPr>
          <w:rFonts w:eastAsia="微軟正黑體" w:hint="eastAsia"/>
          <w:szCs w:val="20"/>
          <w:lang w:val="en-US" w:eastAsia="zh-HK"/>
        </w:rPr>
        <w:t>不論友情還是愛情，均是青少年在成長階段中需面</w:t>
      </w:r>
      <w:r w:rsidR="008E1916" w:rsidRPr="003A7463">
        <w:rPr>
          <w:rFonts w:eastAsia="微軟正黑體" w:hint="eastAsia"/>
          <w:szCs w:val="20"/>
          <w:lang w:val="en-US" w:eastAsia="zh-HK"/>
        </w:rPr>
        <w:t>對</w:t>
      </w:r>
      <w:r w:rsidRPr="003A7463">
        <w:rPr>
          <w:rFonts w:eastAsia="微軟正黑體" w:hint="eastAsia"/>
          <w:szCs w:val="20"/>
          <w:lang w:val="en-US" w:eastAsia="zh-HK"/>
        </w:rPr>
        <w:t>的情感，兩者的基礎或許是相同的，源於雙方相</w:t>
      </w:r>
      <w:r w:rsidRPr="003A7463">
        <w:rPr>
          <w:rFonts w:eastAsia="微軟正黑體" w:hint="eastAsia"/>
          <w:color w:val="000000" w:themeColor="text1"/>
          <w:szCs w:val="20"/>
          <w:lang w:val="en-US" w:eastAsia="zh-HK"/>
        </w:rPr>
        <w:t>互欣賞</w:t>
      </w:r>
      <w:r w:rsidR="008E1916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、</w:t>
      </w:r>
      <w:r w:rsidRPr="003A7463">
        <w:rPr>
          <w:rFonts w:eastAsia="微軟正黑體" w:hint="eastAsia"/>
          <w:color w:val="000000" w:themeColor="text1"/>
          <w:szCs w:val="20"/>
          <w:lang w:val="en-US" w:eastAsia="zh-HK"/>
        </w:rPr>
        <w:t>志趣相投或</w:t>
      </w:r>
      <w:r w:rsidR="004B7C13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彼此關心</w:t>
      </w:r>
      <w:r w:rsidRPr="003A7463">
        <w:rPr>
          <w:rFonts w:eastAsia="微軟正黑體" w:hint="eastAsia"/>
          <w:color w:val="000000" w:themeColor="text1"/>
          <w:szCs w:val="20"/>
          <w:lang w:val="en-US" w:eastAsia="zh-HK"/>
        </w:rPr>
        <w:t>，但兩種關係的發展與型態卻不盡相同。</w:t>
      </w:r>
      <w:r w:rsidR="002131F2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在</w:t>
      </w:r>
      <w:r w:rsidR="00476EB7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中一</w:t>
      </w:r>
      <w:r w:rsidR="001E3A95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單元</w:t>
      </w:r>
      <w:r w:rsidR="001E3A95" w:rsidRPr="003A7463">
        <w:rPr>
          <w:rFonts w:ascii="微軟正黑體" w:eastAsia="微軟正黑體" w:hAnsi="微軟正黑體" w:hint="eastAsia"/>
          <w:color w:val="000000" w:themeColor="text1"/>
        </w:rPr>
        <w:t>1</w:t>
      </w:r>
      <w:r w:rsidR="001E3A95" w:rsidRPr="003A7463">
        <w:rPr>
          <w:rFonts w:ascii="微軟正黑體" w:eastAsia="微軟正黑體" w:hAnsi="微軟正黑體"/>
          <w:color w:val="000000" w:themeColor="text1"/>
        </w:rPr>
        <w:t>.2</w:t>
      </w:r>
      <w:r w:rsidR="001E3A95" w:rsidRPr="003A7463">
        <w:rPr>
          <w:rFonts w:ascii="微軟正黑體" w:eastAsia="微軟正黑體" w:hAnsi="微軟正黑體" w:hint="eastAsia"/>
          <w:color w:val="000000" w:themeColor="text1"/>
        </w:rPr>
        <w:t>（</w:t>
      </w:r>
      <w:r w:rsidR="001E3A95" w:rsidRPr="003A7463">
        <w:rPr>
          <w:rFonts w:ascii="微軟正黑體" w:eastAsia="微軟正黑體" w:hAnsi="微軟正黑體" w:hint="eastAsia"/>
          <w:color w:val="000000" w:themeColor="text1"/>
          <w:lang w:eastAsia="zh-HK"/>
        </w:rPr>
        <w:t>第二部分</w:t>
      </w:r>
      <w:r w:rsidR="001E3A95" w:rsidRPr="003A7463">
        <w:rPr>
          <w:rFonts w:ascii="微軟正黑體" w:eastAsia="微軟正黑體" w:hAnsi="微軟正黑體" w:hint="eastAsia"/>
          <w:color w:val="000000" w:themeColor="text1"/>
        </w:rPr>
        <w:t>）</w:t>
      </w:r>
      <w:r w:rsidR="008E1916" w:rsidRPr="003A7463">
        <w:rPr>
          <w:rFonts w:eastAsia="微軟正黑體" w:hint="eastAsia"/>
          <w:color w:val="000000" w:themeColor="text1"/>
          <w:szCs w:val="20"/>
          <w:lang w:val="en-US" w:eastAsia="zh-HK"/>
        </w:rPr>
        <w:t>「攜手互</w:t>
      </w:r>
      <w:r w:rsidR="008E1916" w:rsidRPr="003A7463">
        <w:rPr>
          <w:rFonts w:eastAsia="微軟正黑體" w:hint="eastAsia"/>
          <w:szCs w:val="20"/>
          <w:lang w:val="en-US" w:eastAsia="zh-HK"/>
        </w:rPr>
        <w:t>助，彼此尊重」</w:t>
      </w:r>
      <w:r w:rsidR="002131F2" w:rsidRPr="003A7463">
        <w:rPr>
          <w:rFonts w:eastAsia="微軟正黑體"/>
          <w:szCs w:val="20"/>
          <w:lang w:val="en-US" w:eastAsia="zh-HK"/>
        </w:rPr>
        <w:t>，我們</w:t>
      </w:r>
      <w:r w:rsidR="005E64C6" w:rsidRPr="003A7463">
        <w:rPr>
          <w:rFonts w:eastAsia="微軟正黑體"/>
          <w:szCs w:val="20"/>
          <w:lang w:val="en-US"/>
        </w:rPr>
        <w:t>曾</w:t>
      </w:r>
      <w:r w:rsidR="002131F2" w:rsidRPr="003A7463">
        <w:rPr>
          <w:rFonts w:eastAsia="微軟正黑體"/>
          <w:szCs w:val="20"/>
          <w:lang w:val="en-US" w:eastAsia="zh-HK"/>
        </w:rPr>
        <w:t>討論</w:t>
      </w:r>
      <w:r w:rsidR="002131F2" w:rsidRPr="003A7463">
        <w:rPr>
          <w:rFonts w:eastAsia="微軟正黑體" w:hint="eastAsia"/>
          <w:szCs w:val="20"/>
          <w:lang w:val="en-US" w:eastAsia="zh-HK"/>
        </w:rPr>
        <w:t>友</w:t>
      </w:r>
      <w:r w:rsidR="002131F2" w:rsidRPr="003A7463">
        <w:rPr>
          <w:rFonts w:eastAsia="微軟正黑體"/>
          <w:szCs w:val="20"/>
          <w:lang w:val="en-US" w:eastAsia="zh-HK"/>
        </w:rPr>
        <w:t>誼對個人成長的重要性，而踏入青春期的男女亦開始對異性產生好奇，</w:t>
      </w:r>
      <w:r w:rsidR="005E64C6" w:rsidRPr="003A7463">
        <w:rPr>
          <w:rFonts w:eastAsia="微軟正黑體"/>
          <w:szCs w:val="20"/>
          <w:lang w:val="en-US"/>
        </w:rPr>
        <w:t>渴望與</w:t>
      </w:r>
      <w:r w:rsidR="002131F2" w:rsidRPr="003A7463">
        <w:rPr>
          <w:rFonts w:eastAsia="微軟正黑體"/>
          <w:szCs w:val="20"/>
          <w:lang w:val="en-US" w:eastAsia="zh-HK"/>
        </w:rPr>
        <w:t>異性</w:t>
      </w:r>
      <w:r w:rsidR="005E64C6" w:rsidRPr="003A7463">
        <w:rPr>
          <w:rFonts w:eastAsia="微軟正黑體"/>
          <w:szCs w:val="20"/>
          <w:lang w:val="en-US" w:eastAsia="zh-HK"/>
        </w:rPr>
        <w:t>建立</w:t>
      </w:r>
      <w:r w:rsidR="002131F2" w:rsidRPr="003A7463">
        <w:rPr>
          <w:rFonts w:eastAsia="微軟正黑體"/>
          <w:szCs w:val="20"/>
          <w:lang w:val="en-US" w:eastAsia="zh-HK"/>
        </w:rPr>
        <w:t>友誼</w:t>
      </w:r>
      <w:r w:rsidR="005E64C6" w:rsidRPr="003A7463">
        <w:rPr>
          <w:rFonts w:eastAsia="微軟正黑體"/>
          <w:szCs w:val="20"/>
          <w:lang w:val="en-US"/>
        </w:rPr>
        <w:t>以及發展</w:t>
      </w:r>
      <w:r w:rsidR="002131F2" w:rsidRPr="003A7463">
        <w:rPr>
          <w:rFonts w:eastAsia="微軟正黑體"/>
          <w:szCs w:val="20"/>
          <w:lang w:val="en-US" w:eastAsia="zh-HK"/>
        </w:rPr>
        <w:t>戀愛關係</w:t>
      </w:r>
      <w:r w:rsidR="008369F6" w:rsidRPr="003A7463">
        <w:rPr>
          <w:rFonts w:eastAsia="微軟正黑體"/>
          <w:szCs w:val="20"/>
          <w:lang w:val="en-US"/>
        </w:rPr>
        <w:t>。</w:t>
      </w:r>
      <w:r w:rsidRPr="003A7463">
        <w:rPr>
          <w:rFonts w:eastAsia="微軟正黑體" w:hint="eastAsia"/>
          <w:szCs w:val="20"/>
          <w:lang w:val="en-US"/>
        </w:rPr>
        <w:t>而</w:t>
      </w:r>
      <w:r w:rsidR="002131F2" w:rsidRPr="003A7463">
        <w:rPr>
          <w:rFonts w:eastAsia="微軟正黑體"/>
          <w:szCs w:val="20"/>
          <w:lang w:val="en-US" w:eastAsia="zh-HK"/>
        </w:rPr>
        <w:t>友情及愛情</w:t>
      </w:r>
      <w:r w:rsidRPr="003A7463">
        <w:rPr>
          <w:rFonts w:eastAsia="微軟正黑體" w:hint="eastAsia"/>
          <w:szCs w:val="20"/>
          <w:lang w:val="en-US" w:eastAsia="zh-HK"/>
        </w:rPr>
        <w:t>的</w:t>
      </w:r>
      <w:r w:rsidR="002131F2" w:rsidRPr="003A7463">
        <w:rPr>
          <w:rFonts w:eastAsia="微軟正黑體"/>
          <w:szCs w:val="20"/>
          <w:lang w:val="en-US" w:eastAsia="zh-HK"/>
        </w:rPr>
        <w:t>異同</w:t>
      </w:r>
      <w:r w:rsidR="004B4D67" w:rsidRPr="003A7463">
        <w:rPr>
          <w:rFonts w:eastAsia="微軟正黑體"/>
          <w:szCs w:val="20"/>
          <w:lang w:val="en-US"/>
        </w:rPr>
        <w:t>之處</w:t>
      </w:r>
      <w:r w:rsidR="002131F2" w:rsidRPr="003A7463">
        <w:rPr>
          <w:rFonts w:eastAsia="微軟正黑體"/>
          <w:szCs w:val="20"/>
          <w:lang w:val="en-US" w:eastAsia="zh-HK"/>
        </w:rPr>
        <w:t>，</w:t>
      </w:r>
      <w:r w:rsidR="004B4D67" w:rsidRPr="003A7463">
        <w:rPr>
          <w:rFonts w:eastAsia="微軟正黑體"/>
          <w:szCs w:val="20"/>
          <w:lang w:val="en-US"/>
        </w:rPr>
        <w:t>應</w:t>
      </w:r>
      <w:r w:rsidR="002131F2" w:rsidRPr="003A7463">
        <w:rPr>
          <w:rFonts w:eastAsia="微軟正黑體"/>
          <w:szCs w:val="20"/>
          <w:lang w:val="en-US" w:eastAsia="zh-HK"/>
        </w:rPr>
        <w:t>如何分辨甚至劃下界線</w:t>
      </w:r>
      <w:r w:rsidRPr="003A7463">
        <w:rPr>
          <w:rFonts w:eastAsia="微軟正黑體" w:hint="eastAsia"/>
          <w:szCs w:val="20"/>
          <w:lang w:val="en-US" w:eastAsia="zh-HK"/>
        </w:rPr>
        <w:t>，是我們在人際關係中必經的一課</w:t>
      </w:r>
      <w:r w:rsidR="002131F2" w:rsidRPr="003A7463">
        <w:rPr>
          <w:rFonts w:eastAsia="微軟正黑體" w:hint="eastAsia"/>
          <w:szCs w:val="20"/>
          <w:lang w:val="en-US" w:eastAsia="zh-HK"/>
        </w:rPr>
        <w:t>。</w:t>
      </w:r>
    </w:p>
    <w:p w14:paraId="74FF8458" w14:textId="65AACC0B" w:rsidR="00D344DB" w:rsidRPr="003A7463" w:rsidRDefault="00D344DB" w:rsidP="00D344DB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19B6E0DC" w14:textId="095784B3" w:rsidR="002B4F92" w:rsidRPr="003A7463" w:rsidRDefault="002B4F92" w:rsidP="00D344DB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698C30C5" w14:textId="38B06970" w:rsidR="002B4F92" w:rsidRPr="003A7463" w:rsidRDefault="002B4F92" w:rsidP="00D344DB">
      <w:pPr>
        <w:snapToGrid w:val="0"/>
        <w:spacing w:line="276" w:lineRule="auto"/>
        <w:rPr>
          <w:rFonts w:eastAsia="微軟正黑體"/>
          <w:bCs/>
          <w:lang w:val="en-US"/>
        </w:rPr>
      </w:pPr>
    </w:p>
    <w:p w14:paraId="1630C176" w14:textId="00D39D4A" w:rsidR="002B4F92" w:rsidRPr="003A7463" w:rsidRDefault="00C6143D" w:rsidP="00D344DB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eastAsia="微軟正黑體"/>
          <w:b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648B8E29" wp14:editId="31341A33">
                <wp:simplePos x="0" y="0"/>
                <wp:positionH relativeFrom="column">
                  <wp:posOffset>3093720</wp:posOffset>
                </wp:positionH>
                <wp:positionV relativeFrom="paragraph">
                  <wp:posOffset>13335</wp:posOffset>
                </wp:positionV>
                <wp:extent cx="1420495" cy="1061085"/>
                <wp:effectExtent l="57150" t="0" r="46355" b="1015365"/>
                <wp:wrapNone/>
                <wp:docPr id="41" name="想法泡泡: 雲朵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0495" cy="1061085"/>
                        </a:xfrm>
                        <a:prstGeom prst="cloudCallout">
                          <a:avLst>
                            <a:gd name="adj1" fmla="val -51410"/>
                            <a:gd name="adj2" fmla="val 140058"/>
                          </a:avLst>
                        </a:prstGeom>
                        <a:noFill/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6AB440" w14:textId="4FE13983" w:rsidR="00556D0C" w:rsidRPr="00C6143D" w:rsidRDefault="00556D0C" w:rsidP="00C6143D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eastAsia="微軟正黑體"/>
                                <w:b/>
                                <w:color w:val="000000" w:themeColor="text1"/>
                                <w:sz w:val="28"/>
                                <w:szCs w:val="28"/>
                                <w:lang w:val="en-US" w:eastAsia="zh-HK"/>
                              </w:rPr>
                            </w:pPr>
                            <w:r w:rsidRPr="00C6143D">
                              <w:rPr>
                                <w:rFonts w:eastAsia="微軟正黑體"/>
                                <w:b/>
                                <w:color w:val="000000" w:themeColor="text1"/>
                                <w:sz w:val="28"/>
                                <w:szCs w:val="28"/>
                                <w:lang w:val="en-US" w:eastAsia="zh-HK"/>
                              </w:rPr>
                              <w:t>友</w:t>
                            </w:r>
                            <w:r w:rsidRPr="005A7BD3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val="en-US" w:eastAsia="zh-HK"/>
                              </w:rPr>
                              <w:t>誼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8B8E29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想法泡泡: 雲朵 41" o:spid="_x0000_s1029" type="#_x0000_t106" style="position:absolute;margin-left:243.6pt;margin-top:1.05pt;width:111.85pt;height:83.55pt;z-index:25160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" adj="-305,41053" filled="f" strokecolor="#0070c0" strokeweight="1.5pt">
                <v:stroke joinstyle="miter"/>
                <v:textbox>
                  <w:txbxContent>
                    <w:p w14:paraId="6D6AB440" w14:textId="4FE13983" w:rsidR="00556D0C" w:rsidRPr="00C6143D" w:rsidRDefault="00556D0C" w:rsidP="00C6143D">
                      <w:pPr>
                        <w:snapToGrid w:val="0"/>
                        <w:spacing w:line="276" w:lineRule="auto"/>
                        <w:jc w:val="center"/>
                        <w:rPr>
                          <w:rFonts w:eastAsia="微軟正黑體"/>
                          <w:b/>
                          <w:color w:val="000000" w:themeColor="text1"/>
                          <w:sz w:val="28"/>
                          <w:szCs w:val="28"/>
                          <w:lang w:val="en-US" w:eastAsia="zh-HK"/>
                        </w:rPr>
                      </w:pPr>
                      <w:r w:rsidRPr="00C6143D">
                        <w:rPr>
                          <w:rFonts w:eastAsia="微軟正黑體"/>
                          <w:b/>
                          <w:color w:val="000000" w:themeColor="text1"/>
                          <w:sz w:val="28"/>
                          <w:szCs w:val="28"/>
                          <w:lang w:val="en-US" w:eastAsia="zh-HK"/>
                        </w:rPr>
                        <w:t>友</w:t>
                      </w:r>
                      <w:r w:rsidRPr="005A7BD3">
                        <w:rPr>
                          <w:rFonts w:eastAsia="微軟正黑體" w:hint="eastAsia"/>
                          <w:b/>
                          <w:color w:val="000000" w:themeColor="text1"/>
                          <w:sz w:val="28"/>
                          <w:szCs w:val="28"/>
                          <w:lang w:val="en-US" w:eastAsia="zh-HK"/>
                        </w:rPr>
                        <w:t>誼</w:t>
                      </w:r>
                    </w:p>
                  </w:txbxContent>
                </v:textbox>
              </v:shape>
            </w:pict>
          </mc:Fallback>
        </mc:AlternateContent>
      </w:r>
    </w:p>
    <w:p w14:paraId="247BA67B" w14:textId="468CD042" w:rsidR="002B4F92" w:rsidRPr="003A7463" w:rsidRDefault="002B4F92" w:rsidP="00D344DB">
      <w:pPr>
        <w:snapToGrid w:val="0"/>
        <w:spacing w:line="276" w:lineRule="auto"/>
        <w:rPr>
          <w:rFonts w:eastAsia="微軟正黑體"/>
          <w:bCs/>
          <w:sz w:val="22"/>
          <w:szCs w:val="22"/>
          <w:lang w:val="en-US"/>
        </w:rPr>
      </w:pPr>
    </w:p>
    <w:p w14:paraId="4EE3D85C" w14:textId="65AA3A08" w:rsidR="002B4F92" w:rsidRPr="003A7463" w:rsidRDefault="00585EC2">
      <w:pPr>
        <w:rPr>
          <w:rFonts w:eastAsia="微軟正黑體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05504" behindDoc="0" locked="0" layoutInCell="1" allowOverlap="1" wp14:anchorId="78CB9293" wp14:editId="63042F53">
            <wp:simplePos x="0" y="0"/>
            <wp:positionH relativeFrom="margin">
              <wp:posOffset>-209146</wp:posOffset>
            </wp:positionH>
            <wp:positionV relativeFrom="paragraph">
              <wp:posOffset>1551074</wp:posOffset>
            </wp:positionV>
            <wp:extent cx="1710113" cy="2431102"/>
            <wp:effectExtent l="0" t="0" r="4445" b="0"/>
            <wp:wrapNone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0113" cy="24311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603456" behindDoc="0" locked="0" layoutInCell="1" allowOverlap="1" wp14:anchorId="3FA2D33F" wp14:editId="773F0727">
            <wp:simplePos x="0" y="0"/>
            <wp:positionH relativeFrom="margin">
              <wp:posOffset>1974215</wp:posOffset>
            </wp:positionH>
            <wp:positionV relativeFrom="paragraph">
              <wp:posOffset>2526954</wp:posOffset>
            </wp:positionV>
            <wp:extent cx="1306830" cy="1790700"/>
            <wp:effectExtent l="0" t="0" r="1270" b="0"/>
            <wp:wrapNone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830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604480" behindDoc="0" locked="0" layoutInCell="1" allowOverlap="1" wp14:anchorId="240D6390" wp14:editId="480248B2">
            <wp:simplePos x="0" y="0"/>
            <wp:positionH relativeFrom="margin">
              <wp:posOffset>4000500</wp:posOffset>
            </wp:positionH>
            <wp:positionV relativeFrom="paragraph">
              <wp:posOffset>1104323</wp:posOffset>
            </wp:positionV>
            <wp:extent cx="1298864" cy="2082164"/>
            <wp:effectExtent l="0" t="0" r="0" b="1270"/>
            <wp:wrapNone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461" cy="2103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143D" w:rsidRPr="003A7463">
        <w:rPr>
          <w:rFonts w:eastAsia="微軟正黑體"/>
          <w:b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0F40A8B1" wp14:editId="1AABB34D">
                <wp:simplePos x="0" y="0"/>
                <wp:positionH relativeFrom="column">
                  <wp:posOffset>200660</wp:posOffset>
                </wp:positionH>
                <wp:positionV relativeFrom="paragraph">
                  <wp:posOffset>39370</wp:posOffset>
                </wp:positionV>
                <wp:extent cx="1420495" cy="1061085"/>
                <wp:effectExtent l="38100" t="19050" r="46355" b="501015"/>
                <wp:wrapNone/>
                <wp:docPr id="42" name="想法泡泡: 雲朵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0495" cy="1061085"/>
                        </a:xfrm>
                        <a:prstGeom prst="cloudCallout">
                          <a:avLst>
                            <a:gd name="adj1" fmla="val 35492"/>
                            <a:gd name="adj2" fmla="val 90712"/>
                          </a:avLst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3B1C18" w14:textId="31FE3961" w:rsidR="00556D0C" w:rsidRPr="00C6143D" w:rsidRDefault="00556D0C" w:rsidP="00C6143D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eastAsia="微軟正黑體"/>
                                <w:b/>
                                <w:color w:val="000000" w:themeColor="text1"/>
                                <w:sz w:val="28"/>
                                <w:szCs w:val="28"/>
                                <w:lang w:val="en-US" w:eastAsia="zh-HK"/>
                              </w:rPr>
                            </w:pPr>
                            <w:r w:rsidRPr="00C6143D">
                              <w:rPr>
                                <w:rFonts w:eastAsia="微軟正黑體"/>
                                <w:b/>
                                <w:color w:val="000000" w:themeColor="text1"/>
                                <w:sz w:val="28"/>
                                <w:szCs w:val="28"/>
                                <w:lang w:val="en-US" w:eastAsia="zh-HK"/>
                              </w:rPr>
                              <w:t>愛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40A8B1" id="想法泡泡: 雲朵 42" o:spid="_x0000_s1030" type="#_x0000_t106" style="position:absolute;margin-left:15.8pt;margin-top:3.1pt;width:111.85pt;height:83.55pt;z-index:25160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" adj="18466,30394" filled="f" strokecolor="red" strokeweight="2.25pt">
                <v:stroke joinstyle="miter"/>
                <v:textbox>
                  <w:txbxContent>
                    <w:p w14:paraId="0C3B1C18" w14:textId="31FE3961" w:rsidR="00556D0C" w:rsidRPr="00C6143D" w:rsidRDefault="00556D0C" w:rsidP="00C6143D">
                      <w:pPr>
                        <w:snapToGrid w:val="0"/>
                        <w:spacing w:line="276" w:lineRule="auto"/>
                        <w:jc w:val="center"/>
                        <w:rPr>
                          <w:rFonts w:eastAsia="微軟正黑體"/>
                          <w:b/>
                          <w:color w:val="000000" w:themeColor="text1"/>
                          <w:sz w:val="28"/>
                          <w:szCs w:val="28"/>
                          <w:lang w:val="en-US" w:eastAsia="zh-HK"/>
                        </w:rPr>
                      </w:pPr>
                      <w:r w:rsidRPr="00C6143D">
                        <w:rPr>
                          <w:rFonts w:eastAsia="微軟正黑體"/>
                          <w:b/>
                          <w:color w:val="000000" w:themeColor="text1"/>
                          <w:sz w:val="28"/>
                          <w:szCs w:val="28"/>
                          <w:lang w:val="en-US" w:eastAsia="zh-HK"/>
                        </w:rPr>
                        <w:t>愛情</w:t>
                      </w:r>
                    </w:p>
                  </w:txbxContent>
                </v:textbox>
              </v:shape>
            </w:pict>
          </mc:Fallback>
        </mc:AlternateContent>
      </w:r>
      <w:r w:rsidR="002B4F92" w:rsidRPr="003A7463">
        <w:rPr>
          <w:rFonts w:eastAsia="微軟正黑體"/>
          <w:lang w:val="en-US" w:eastAsia="zh-HK"/>
        </w:rPr>
        <w:br w:type="page"/>
      </w:r>
    </w:p>
    <w:p w14:paraId="5D38E7E5" w14:textId="6B252264" w:rsidR="00FA1D19" w:rsidRPr="003A7463" w:rsidRDefault="00FA1D19" w:rsidP="00544DF0">
      <w:pPr>
        <w:snapToGrid w:val="0"/>
        <w:rPr>
          <w:rFonts w:eastAsia="微軟正黑體"/>
          <w:b/>
          <w:sz w:val="28"/>
          <w:szCs w:val="28"/>
          <w:lang w:val="en-US"/>
        </w:rPr>
      </w:pPr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823616" behindDoc="0" locked="0" layoutInCell="1" allowOverlap="1" wp14:anchorId="0AA54D3E" wp14:editId="0291013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31" name="圖片 31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99915" w14:textId="77777777" w:rsidR="00FA1D19" w:rsidRPr="003A7463" w:rsidRDefault="00FA1D19" w:rsidP="00544DF0">
      <w:pPr>
        <w:snapToGrid w:val="0"/>
        <w:rPr>
          <w:rFonts w:eastAsia="微軟正黑體"/>
          <w:b/>
          <w:sz w:val="28"/>
          <w:szCs w:val="28"/>
          <w:lang w:val="en-US"/>
        </w:rPr>
      </w:pPr>
    </w:p>
    <w:p w14:paraId="1DCCCE93" w14:textId="5FED8DE6" w:rsidR="00A85F33" w:rsidRPr="003A7463" w:rsidRDefault="00223EF1" w:rsidP="00544DF0">
      <w:pPr>
        <w:snapToGrid w:val="0"/>
        <w:rPr>
          <w:rFonts w:eastAsia="微軟正黑體"/>
          <w:b/>
          <w:sz w:val="28"/>
          <w:szCs w:val="28"/>
          <w:lang w:val="en-US"/>
        </w:rPr>
      </w:pPr>
      <w:r w:rsidRPr="003A7463">
        <w:rPr>
          <w:rFonts w:eastAsia="微軟正黑體" w:hint="eastAsia"/>
          <w:b/>
          <w:sz w:val="28"/>
          <w:szCs w:val="28"/>
          <w:lang w:val="en-US"/>
        </w:rPr>
        <w:t>知識內容</w:t>
      </w:r>
      <w:r w:rsidR="00DF63BF" w:rsidRPr="003A7463">
        <w:rPr>
          <w:rFonts w:eastAsia="微軟正黑體" w:hint="eastAsia"/>
          <w:b/>
          <w:sz w:val="28"/>
          <w:szCs w:val="28"/>
          <w:lang w:val="en-US"/>
        </w:rPr>
        <w:t>一：</w:t>
      </w:r>
      <w:r w:rsidR="00A85F33" w:rsidRPr="003A7463">
        <w:rPr>
          <w:rFonts w:eastAsia="微軟正黑體" w:hint="eastAsia"/>
          <w:b/>
          <w:sz w:val="28"/>
          <w:szCs w:val="28"/>
          <w:lang w:val="en-US"/>
        </w:rPr>
        <w:t>友誼和戀愛的異同</w:t>
      </w:r>
    </w:p>
    <w:p w14:paraId="0AE64CFD" w14:textId="2BA81EE3" w:rsidR="002E02DC" w:rsidRPr="003A7463" w:rsidRDefault="00A85F33" w:rsidP="00544DF0">
      <w:pPr>
        <w:snapToGrid w:val="0"/>
        <w:jc w:val="both"/>
        <w:rPr>
          <w:rFonts w:eastAsia="微軟正黑體"/>
          <w:bCs/>
          <w:lang w:val="en-US"/>
        </w:rPr>
      </w:pPr>
      <w:r w:rsidRPr="003A7463">
        <w:rPr>
          <w:rFonts w:eastAsia="微軟正黑體" w:hint="eastAsia"/>
          <w:bCs/>
          <w:lang w:val="en-US"/>
        </w:rPr>
        <w:t>親情、友情和愛情帶來的基本情</w:t>
      </w:r>
      <w:r w:rsidR="003473D8" w:rsidRPr="003A7463">
        <w:rPr>
          <w:rFonts w:eastAsia="微軟正黑體" w:hint="eastAsia"/>
          <w:bCs/>
          <w:lang w:val="en-US"/>
        </w:rPr>
        <w:t>感</w:t>
      </w:r>
      <w:r w:rsidRPr="003A7463">
        <w:rPr>
          <w:rFonts w:eastAsia="微軟正黑體" w:hint="eastAsia"/>
          <w:bCs/>
          <w:lang w:val="en-US"/>
        </w:rPr>
        <w:t>，是</w:t>
      </w:r>
      <w:r w:rsidR="00405975" w:rsidRPr="003A7463">
        <w:rPr>
          <w:rFonts w:eastAsia="微軟正黑體" w:hint="eastAsia"/>
          <w:bCs/>
          <w:lang w:val="en-US" w:eastAsia="zh-HK"/>
        </w:rPr>
        <w:t>我們</w:t>
      </w:r>
      <w:r w:rsidRPr="003A7463">
        <w:rPr>
          <w:rFonts w:eastAsia="微軟正黑體" w:hint="eastAsia"/>
          <w:bCs/>
          <w:lang w:val="en-US"/>
        </w:rPr>
        <w:t>生活不可或缺的部分</w:t>
      </w:r>
      <w:r w:rsidR="004B7C13" w:rsidRPr="003A7463">
        <w:rPr>
          <w:rFonts w:eastAsia="微軟正黑體" w:hint="eastAsia"/>
          <w:bCs/>
          <w:lang w:val="en-US"/>
        </w:rPr>
        <w:t>，因此我們應釐清友情和愛情，以免投放錯誤情感</w:t>
      </w:r>
      <w:r w:rsidR="00030A58" w:rsidRPr="003A7463">
        <w:rPr>
          <w:rFonts w:eastAsia="微軟正黑體" w:hint="eastAsia"/>
          <w:bCs/>
          <w:lang w:val="en-US"/>
        </w:rPr>
        <w:t>以致</w:t>
      </w:r>
      <w:r w:rsidR="007D2934" w:rsidRPr="003A7463">
        <w:rPr>
          <w:rFonts w:eastAsia="微軟正黑體" w:hint="eastAsia"/>
          <w:bCs/>
          <w:lang w:val="en-US"/>
        </w:rPr>
        <w:t>影響</w:t>
      </w:r>
      <w:r w:rsidR="00DC260E" w:rsidRPr="003A7463">
        <w:rPr>
          <w:rFonts w:eastAsia="微軟正黑體" w:hint="eastAsia"/>
          <w:bCs/>
          <w:lang w:val="en-US"/>
        </w:rPr>
        <w:t>彼此間的</w:t>
      </w:r>
      <w:r w:rsidR="00030A58" w:rsidRPr="003A7463">
        <w:rPr>
          <w:rFonts w:eastAsia="微軟正黑體" w:hint="eastAsia"/>
          <w:bCs/>
          <w:lang w:val="en-US"/>
        </w:rPr>
        <w:t>關係</w:t>
      </w:r>
      <w:r w:rsidRPr="003A7463">
        <w:rPr>
          <w:rFonts w:eastAsia="微軟正黑體" w:hint="eastAsia"/>
          <w:bCs/>
          <w:lang w:val="en-US"/>
        </w:rPr>
        <w:t>。友誼和戀愛</w:t>
      </w:r>
      <w:r w:rsidR="00DF63BF" w:rsidRPr="003A7463">
        <w:rPr>
          <w:rFonts w:eastAsia="微軟正黑體" w:hint="eastAsia"/>
          <w:bCs/>
          <w:lang w:val="en-US"/>
        </w:rPr>
        <w:t>方面</w:t>
      </w:r>
      <w:r w:rsidR="00921827" w:rsidRPr="003A7463">
        <w:rPr>
          <w:rFonts w:eastAsia="微軟正黑體" w:hint="eastAsia"/>
          <w:bCs/>
          <w:lang w:val="en-US" w:eastAsia="zh-HK"/>
        </w:rPr>
        <w:t>有以下</w:t>
      </w:r>
      <w:r w:rsidR="00921827" w:rsidRPr="003A7463">
        <w:rPr>
          <w:rFonts w:eastAsia="微軟正黑體" w:hint="eastAsia"/>
          <w:bCs/>
          <w:lang w:val="en-US"/>
        </w:rPr>
        <w:t>異</w:t>
      </w:r>
      <w:r w:rsidR="00921827" w:rsidRPr="003A7463">
        <w:rPr>
          <w:rFonts w:eastAsia="微軟正黑體" w:hint="eastAsia"/>
          <w:bCs/>
          <w:lang w:val="en-US" w:eastAsia="zh-HK"/>
        </w:rPr>
        <w:t>同</w:t>
      </w:r>
      <w:r w:rsidR="00DF40B9" w:rsidRPr="003A7463">
        <w:rPr>
          <w:rFonts w:eastAsia="微軟正黑體" w:hint="eastAsia"/>
          <w:bCs/>
          <w:lang w:val="en-US"/>
        </w:rPr>
        <w:t>：</w:t>
      </w:r>
    </w:p>
    <w:tbl>
      <w:tblPr>
        <w:tblStyle w:val="aa"/>
        <w:tblW w:w="9940" w:type="dxa"/>
        <w:tblInd w:w="-845" w:type="dxa"/>
        <w:tblLook w:val="04A0" w:firstRow="1" w:lastRow="0" w:firstColumn="1" w:lastColumn="0" w:noHBand="0" w:noVBand="1"/>
      </w:tblPr>
      <w:tblGrid>
        <w:gridCol w:w="1435"/>
        <w:gridCol w:w="1815"/>
        <w:gridCol w:w="3345"/>
        <w:gridCol w:w="3345"/>
      </w:tblGrid>
      <w:tr w:rsidR="00DC260E" w:rsidRPr="003A7463" w14:paraId="0654CB08" w14:textId="77777777" w:rsidTr="009A410C">
        <w:trPr>
          <w:trHeight w:val="459"/>
        </w:trPr>
        <w:tc>
          <w:tcPr>
            <w:tcW w:w="1435" w:type="dxa"/>
            <w:shd w:val="clear" w:color="auto" w:fill="FFD966" w:themeFill="accent4" w:themeFillTint="99"/>
          </w:tcPr>
          <w:p w14:paraId="5DA31E59" w14:textId="221F6321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FFD966" w:themeFill="accent4" w:themeFillTint="99"/>
          </w:tcPr>
          <w:p w14:paraId="4408C76D" w14:textId="411A5688" w:rsidR="00DC260E" w:rsidRPr="003A7463" w:rsidRDefault="00E22D81" w:rsidP="00A4728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</w:rPr>
              <w:t>方面</w:t>
            </w:r>
          </w:p>
        </w:tc>
        <w:tc>
          <w:tcPr>
            <w:tcW w:w="3345" w:type="dxa"/>
            <w:shd w:val="clear" w:color="auto" w:fill="FFD966" w:themeFill="accent4" w:themeFillTint="99"/>
          </w:tcPr>
          <w:p w14:paraId="55D013B3" w14:textId="4C8FCF19" w:rsidR="00DC260E" w:rsidRPr="003A7463" w:rsidRDefault="00DC260E" w:rsidP="00A4728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  <w:t>友誼</w:t>
            </w:r>
          </w:p>
        </w:tc>
        <w:tc>
          <w:tcPr>
            <w:tcW w:w="3345" w:type="dxa"/>
            <w:shd w:val="clear" w:color="auto" w:fill="FFD966" w:themeFill="accent4" w:themeFillTint="99"/>
          </w:tcPr>
          <w:p w14:paraId="2A908BED" w14:textId="7DC016B1" w:rsidR="00DC260E" w:rsidRPr="003A7463" w:rsidRDefault="00DC260E" w:rsidP="00A4728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  <w:t>戀</w:t>
            </w:r>
            <w:r w:rsidRPr="003A7463">
              <w:rPr>
                <w:rFonts w:ascii="微軟正黑體" w:eastAsia="微軟正黑體" w:hAnsi="微軟正黑體" w:cs="新細明體" w:hint="eastAsia"/>
                <w:b/>
                <w:bCs/>
                <w:sz w:val="24"/>
                <w:szCs w:val="24"/>
              </w:rPr>
              <w:t>愛</w:t>
            </w:r>
          </w:p>
        </w:tc>
      </w:tr>
      <w:tr w:rsidR="00DC260E" w:rsidRPr="003A7463" w14:paraId="565DED30" w14:textId="77777777" w:rsidTr="009A410C">
        <w:trPr>
          <w:trHeight w:val="482"/>
        </w:trPr>
        <w:tc>
          <w:tcPr>
            <w:tcW w:w="1435" w:type="dxa"/>
            <w:shd w:val="clear" w:color="auto" w:fill="F4B083" w:themeFill="accent2" w:themeFillTint="99"/>
            <w:vAlign w:val="center"/>
          </w:tcPr>
          <w:p w14:paraId="7DFDB3C4" w14:textId="3E39DAAE" w:rsidR="00DC260E" w:rsidRPr="003A7463" w:rsidRDefault="00DC260E" w:rsidP="0040597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  <w:t>相同之</w:t>
            </w:r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</w:rPr>
              <w:t>處</w:t>
            </w:r>
          </w:p>
        </w:tc>
        <w:tc>
          <w:tcPr>
            <w:tcW w:w="1815" w:type="dxa"/>
            <w:shd w:val="clear" w:color="auto" w:fill="F7CAAC" w:themeFill="accent2" w:themeFillTint="66"/>
          </w:tcPr>
          <w:p w14:paraId="27DD13BC" w14:textId="78434915" w:rsidR="00DC260E" w:rsidRPr="003A7463" w:rsidRDefault="00DC260E" w:rsidP="00DC260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</w:rPr>
              <w:t>感情基礎</w:t>
            </w:r>
          </w:p>
        </w:tc>
        <w:tc>
          <w:tcPr>
            <w:tcW w:w="6690" w:type="dxa"/>
            <w:gridSpan w:val="2"/>
          </w:tcPr>
          <w:p w14:paraId="08022BFB" w14:textId="1FD7762B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</w:rPr>
              <w:t>友誼和戀愛須建基於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</w:rPr>
              <w:t>雙方的</w:t>
            </w:r>
            <w:r w:rsidRPr="003A7463"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</w:rPr>
              <w:t>了解、信任和包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z w:val="24"/>
                <w:szCs w:val="24"/>
              </w:rPr>
              <w:t>容</w:t>
            </w:r>
          </w:p>
        </w:tc>
      </w:tr>
      <w:tr w:rsidR="00DC260E" w:rsidRPr="003A7463" w14:paraId="3556337F" w14:textId="77777777" w:rsidTr="009A410C">
        <w:trPr>
          <w:trHeight w:val="919"/>
        </w:trPr>
        <w:tc>
          <w:tcPr>
            <w:tcW w:w="1435" w:type="dxa"/>
            <w:vMerge w:val="restart"/>
            <w:shd w:val="clear" w:color="auto" w:fill="C5E0B3" w:themeFill="accent6" w:themeFillTint="66"/>
            <w:vAlign w:val="center"/>
          </w:tcPr>
          <w:p w14:paraId="6C611C55" w14:textId="31F58697" w:rsidR="00DC260E" w:rsidRPr="003A7463" w:rsidRDefault="00DC260E" w:rsidP="0040597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  <w:t>相異之</w:t>
            </w:r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</w:rPr>
              <w:t>處</w:t>
            </w:r>
          </w:p>
        </w:tc>
        <w:tc>
          <w:tcPr>
            <w:tcW w:w="1815" w:type="dxa"/>
            <w:shd w:val="clear" w:color="auto" w:fill="C5E0B3" w:themeFill="accent6" w:themeFillTint="66"/>
          </w:tcPr>
          <w:p w14:paraId="3B5C443B" w14:textId="05A1F83B" w:rsidR="00DC260E" w:rsidRPr="003A7463" w:rsidRDefault="00214F75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</w:rPr>
              <w:t>對象</w:t>
            </w:r>
            <w:r w:rsidR="00DF63BF"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</w:rPr>
              <w:t>的</w:t>
            </w:r>
            <w:r w:rsidR="00DC260E"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</w:rPr>
              <w:t>數量</w:t>
            </w:r>
          </w:p>
        </w:tc>
        <w:tc>
          <w:tcPr>
            <w:tcW w:w="3345" w:type="dxa"/>
          </w:tcPr>
          <w:p w14:paraId="6488D72C" w14:textId="674ACB0B" w:rsidR="00DC260E" w:rsidRPr="003A7463" w:rsidRDefault="00DC260E" w:rsidP="00654551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</w:rPr>
              <w:t>朋友的對象較廣，願意接納其他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</w:rPr>
              <w:t>人</w:t>
            </w:r>
            <w:r w:rsidRPr="003A7463"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</w:rPr>
              <w:t>加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z w:val="24"/>
                <w:szCs w:val="24"/>
              </w:rPr>
              <w:t>入</w:t>
            </w:r>
          </w:p>
        </w:tc>
        <w:tc>
          <w:tcPr>
            <w:tcW w:w="3345" w:type="dxa"/>
          </w:tcPr>
          <w:p w14:paraId="70B39B35" w14:textId="758EFD8E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戀愛是專一，</w:t>
            </w:r>
            <w:r w:rsidR="00183FDD"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對象只有一個，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不容許第三者介入</w:t>
            </w:r>
          </w:p>
        </w:tc>
      </w:tr>
      <w:tr w:rsidR="00DC260E" w:rsidRPr="003A7463" w14:paraId="2CB516CA" w14:textId="77777777" w:rsidTr="009A410C">
        <w:trPr>
          <w:trHeight w:val="919"/>
        </w:trPr>
        <w:tc>
          <w:tcPr>
            <w:tcW w:w="1435" w:type="dxa"/>
            <w:vMerge/>
            <w:shd w:val="clear" w:color="auto" w:fill="C5E0B3" w:themeFill="accent6" w:themeFillTint="66"/>
          </w:tcPr>
          <w:p w14:paraId="470250B3" w14:textId="77777777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C5E0B3" w:themeFill="accent6" w:themeFillTint="66"/>
          </w:tcPr>
          <w:p w14:paraId="1F1DA907" w14:textId="64F6F9D9" w:rsidR="00DC260E" w:rsidRPr="003A7463" w:rsidRDefault="00DC260E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  <w:lang w:val="en-US"/>
              </w:rPr>
              <w:t>付出程度</w:t>
            </w:r>
          </w:p>
        </w:tc>
        <w:tc>
          <w:tcPr>
            <w:tcW w:w="3345" w:type="dxa"/>
          </w:tcPr>
          <w:p w14:paraId="3EDEBA65" w14:textId="5DB2601A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朋友願意為對方付出</w:t>
            </w:r>
          </w:p>
        </w:tc>
        <w:tc>
          <w:tcPr>
            <w:tcW w:w="3345" w:type="dxa"/>
          </w:tcPr>
          <w:p w14:paraId="01A18698" w14:textId="5FDBE622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戀愛雙方會產生互相傾慕之情，願意為對方付出，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 w:eastAsia="zh-HK"/>
              </w:rPr>
              <w:t>其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付出程度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 w:eastAsia="zh-HK"/>
              </w:rPr>
              <w:t>可以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較友誼更為深入</w:t>
            </w:r>
          </w:p>
        </w:tc>
      </w:tr>
      <w:tr w:rsidR="00DC260E" w:rsidRPr="003A7463" w14:paraId="11E8231D" w14:textId="77777777" w:rsidTr="009A410C">
        <w:trPr>
          <w:trHeight w:val="919"/>
        </w:trPr>
        <w:tc>
          <w:tcPr>
            <w:tcW w:w="1435" w:type="dxa"/>
            <w:vMerge/>
            <w:shd w:val="clear" w:color="auto" w:fill="C5E0B3" w:themeFill="accent6" w:themeFillTint="66"/>
          </w:tcPr>
          <w:p w14:paraId="3A38053F" w14:textId="77777777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C5E0B3" w:themeFill="accent6" w:themeFillTint="66"/>
          </w:tcPr>
          <w:p w14:paraId="66E847F9" w14:textId="5B3277D6" w:rsidR="00DC260E" w:rsidRPr="003A7463" w:rsidRDefault="00DC260E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  <w:lang w:val="en-US"/>
              </w:rPr>
              <w:t>安全感</w:t>
            </w:r>
          </w:p>
        </w:tc>
        <w:tc>
          <w:tcPr>
            <w:tcW w:w="3345" w:type="dxa"/>
          </w:tcPr>
          <w:p w14:paraId="122E1A45" w14:textId="4FEA3461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朋友之間需要安全感，但所需程度通常較戀人為低</w:t>
            </w:r>
          </w:p>
        </w:tc>
        <w:tc>
          <w:tcPr>
            <w:tcW w:w="3345" w:type="dxa"/>
          </w:tcPr>
          <w:p w14:paraId="0DB272BB" w14:textId="514D2BFB" w:rsidR="00DC260E" w:rsidRPr="003A7463" w:rsidRDefault="00DC260E" w:rsidP="006D1293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戀愛雙方通常需要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 w:eastAsia="zh-HK"/>
              </w:rPr>
              <w:t>較高</w:t>
            </w: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的安全感</w:t>
            </w:r>
          </w:p>
        </w:tc>
      </w:tr>
      <w:tr w:rsidR="00DC260E" w:rsidRPr="003A7463" w14:paraId="043518F3" w14:textId="77777777" w:rsidTr="009A410C">
        <w:trPr>
          <w:trHeight w:val="482"/>
        </w:trPr>
        <w:tc>
          <w:tcPr>
            <w:tcW w:w="1435" w:type="dxa"/>
            <w:vMerge/>
            <w:shd w:val="clear" w:color="auto" w:fill="C5E0B3" w:themeFill="accent6" w:themeFillTint="66"/>
          </w:tcPr>
          <w:p w14:paraId="1197C556" w14:textId="77777777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C5E0B3" w:themeFill="accent6" w:themeFillTint="66"/>
          </w:tcPr>
          <w:p w14:paraId="35E71644" w14:textId="52A6EB39" w:rsidR="00DC260E" w:rsidRPr="003A7463" w:rsidRDefault="00DC260E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  <w:lang w:val="en-US"/>
              </w:rPr>
              <w:t>相處方式</w:t>
            </w:r>
          </w:p>
        </w:tc>
        <w:tc>
          <w:tcPr>
            <w:tcW w:w="3345" w:type="dxa"/>
          </w:tcPr>
          <w:p w14:paraId="067A37C2" w14:textId="781E1A62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朋友間接納單獨或集體活動</w:t>
            </w:r>
          </w:p>
        </w:tc>
        <w:tc>
          <w:tcPr>
            <w:tcW w:w="3345" w:type="dxa"/>
          </w:tcPr>
          <w:p w14:paraId="19B9B3D8" w14:textId="220F5CA0" w:rsidR="00DC260E" w:rsidRPr="003A7463" w:rsidRDefault="00DC260E" w:rsidP="00246BF2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戀愛活動多屬單獨約會</w:t>
            </w:r>
          </w:p>
        </w:tc>
      </w:tr>
      <w:tr w:rsidR="00DC260E" w:rsidRPr="003A7463" w14:paraId="33F70A45" w14:textId="77777777" w:rsidTr="009A410C">
        <w:trPr>
          <w:trHeight w:val="1380"/>
        </w:trPr>
        <w:tc>
          <w:tcPr>
            <w:tcW w:w="1435" w:type="dxa"/>
            <w:vMerge/>
            <w:shd w:val="clear" w:color="auto" w:fill="C5E0B3" w:themeFill="accent6" w:themeFillTint="66"/>
          </w:tcPr>
          <w:p w14:paraId="040ACD97" w14:textId="77777777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C5E0B3" w:themeFill="accent6" w:themeFillTint="66"/>
          </w:tcPr>
          <w:p w14:paraId="349C5A53" w14:textId="70B9753A" w:rsidR="00DC260E" w:rsidRPr="003A7463" w:rsidRDefault="00DC260E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  <w:lang w:val="en-US"/>
              </w:rPr>
              <w:t>目標</w:t>
            </w:r>
            <w:r w:rsidR="00D42EE7"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  <w:lang w:val="en-US"/>
              </w:rPr>
              <w:t>和持久性</w:t>
            </w:r>
          </w:p>
        </w:tc>
        <w:tc>
          <w:tcPr>
            <w:tcW w:w="3345" w:type="dxa"/>
          </w:tcPr>
          <w:p w14:paraId="2D7DCCE2" w14:textId="3889C46B" w:rsidR="00DC260E" w:rsidRPr="003A7463" w:rsidRDefault="00DC260E" w:rsidP="00943A0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友誼有深淺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之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分，通常講求投契和合拍，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人們較接受友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誼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因環境改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變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而轉淡</w:t>
            </w:r>
          </w:p>
        </w:tc>
        <w:tc>
          <w:tcPr>
            <w:tcW w:w="3345" w:type="dxa"/>
          </w:tcPr>
          <w:p w14:paraId="4E29C853" w14:textId="52782557" w:rsidR="00DC260E" w:rsidRPr="003A7463" w:rsidRDefault="00DC260E" w:rsidP="00943A0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戀愛雙方會在感情上逐漸深入發展，常以婚姻作為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最終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目標，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人們一般期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望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戀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愛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關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係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不因環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境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改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變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而變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遷</w:t>
            </w:r>
          </w:p>
        </w:tc>
      </w:tr>
      <w:tr w:rsidR="00DC260E" w:rsidRPr="003A7463" w14:paraId="5A9DA49E" w14:textId="77777777" w:rsidTr="009A410C">
        <w:trPr>
          <w:trHeight w:val="919"/>
        </w:trPr>
        <w:tc>
          <w:tcPr>
            <w:tcW w:w="1435" w:type="dxa"/>
            <w:vMerge/>
            <w:shd w:val="clear" w:color="auto" w:fill="C5E0B3" w:themeFill="accent6" w:themeFillTint="66"/>
          </w:tcPr>
          <w:p w14:paraId="2751C50C" w14:textId="77777777" w:rsidR="00DC260E" w:rsidRPr="003A7463" w:rsidRDefault="00DC260E" w:rsidP="00BC1D1E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  <w:lang w:val="en-US"/>
              </w:rPr>
            </w:pPr>
          </w:p>
        </w:tc>
        <w:tc>
          <w:tcPr>
            <w:tcW w:w="1815" w:type="dxa"/>
            <w:shd w:val="clear" w:color="auto" w:fill="C5E0B3" w:themeFill="accent6" w:themeFillTint="66"/>
          </w:tcPr>
          <w:p w14:paraId="17EB8B42" w14:textId="15A142EE" w:rsidR="00DC260E" w:rsidRPr="003A7463" w:rsidRDefault="00DC260E" w:rsidP="00544DF0">
            <w:pPr>
              <w:pStyle w:val="af1"/>
              <w:numPr>
                <w:ilvl w:val="6"/>
                <w:numId w:val="6"/>
              </w:numPr>
              <w:tabs>
                <w:tab w:val="clear" w:pos="2520"/>
                <w:tab w:val="num" w:pos="323"/>
              </w:tabs>
              <w:snapToGrid w:val="0"/>
              <w:spacing w:line="276" w:lineRule="auto"/>
              <w:ind w:leftChars="0" w:left="323" w:hanging="323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/>
                <w:color w:val="000000" w:themeColor="text1"/>
                <w:sz w:val="24"/>
                <w:szCs w:val="24"/>
                <w:lang w:val="en-US"/>
              </w:rPr>
              <w:t>斷捨離的難易度</w:t>
            </w:r>
          </w:p>
        </w:tc>
        <w:tc>
          <w:tcPr>
            <w:tcW w:w="3345" w:type="dxa"/>
          </w:tcPr>
          <w:p w14:paraId="070117E2" w14:textId="1CD88511" w:rsidR="00DC260E" w:rsidRPr="003A7463" w:rsidRDefault="00DC260E" w:rsidP="007D2934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color w:val="000000" w:themeColor="text1"/>
                <w:sz w:val="24"/>
                <w:szCs w:val="24"/>
                <w:lang w:val="en-US"/>
              </w:rPr>
              <w:t>朋友間</w:t>
            </w:r>
            <w:r w:rsidR="000848B5"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較易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以理智就感情事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作出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選擇和取捨</w:t>
            </w:r>
          </w:p>
        </w:tc>
        <w:tc>
          <w:tcPr>
            <w:tcW w:w="3345" w:type="dxa"/>
          </w:tcPr>
          <w:p w14:paraId="4FFDE742" w14:textId="7BE63958" w:rsidR="00DC260E" w:rsidRPr="003A7463" w:rsidRDefault="00DC260E" w:rsidP="00405975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情侶間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通常較難以理智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HK"/>
              </w:rPr>
              <w:t>就感情事</w:t>
            </w:r>
            <w:r w:rsidRPr="003A7463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作出選擇和取捨</w:t>
            </w:r>
          </w:p>
        </w:tc>
      </w:tr>
    </w:tbl>
    <w:p w14:paraId="47BE14DE" w14:textId="14E6FF5B" w:rsidR="004E73FF" w:rsidRPr="003A7463" w:rsidRDefault="00585EC2" w:rsidP="004E73FF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/>
        </w:rPr>
      </w:pP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680256" behindDoc="0" locked="0" layoutInCell="1" allowOverlap="1" wp14:anchorId="71BB8F67" wp14:editId="480A5442">
            <wp:simplePos x="0" y="0"/>
            <wp:positionH relativeFrom="column">
              <wp:posOffset>4174144</wp:posOffset>
            </wp:positionH>
            <wp:positionV relativeFrom="paragraph">
              <wp:posOffset>251460</wp:posOffset>
            </wp:positionV>
            <wp:extent cx="1198418" cy="1797627"/>
            <wp:effectExtent l="0" t="0" r="0" b="6350"/>
            <wp:wrapNone/>
            <wp:docPr id="480" name="圖片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yho\AppData\Local\Microsoft\Windows\INetCache\Content.MSO\B8CE1A5D.t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418" cy="1797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73FF" w:rsidRPr="003A7463">
        <w:rPr>
          <w:rFonts w:eastAsia="微軟正黑體"/>
          <w:b/>
          <w:bCs/>
        </w:rPr>
        <w:t>表</w:t>
      </w:r>
      <w:r w:rsidR="004E73FF" w:rsidRPr="003A7463">
        <w:rPr>
          <w:rFonts w:eastAsia="微軟正黑體"/>
          <w:b/>
          <w:bCs/>
        </w:rPr>
        <w:t xml:space="preserve">1  </w:t>
      </w:r>
      <w:r w:rsidR="004E73FF" w:rsidRPr="003A7463">
        <w:rPr>
          <w:rFonts w:eastAsia="微軟正黑體"/>
          <w:b/>
          <w:bCs/>
        </w:rPr>
        <w:t>友誼和戀愛的異同</w:t>
      </w:r>
    </w:p>
    <w:p w14:paraId="5258D1F8" w14:textId="4810F093" w:rsidR="004E73FF" w:rsidRPr="003A7463" w:rsidRDefault="00585EC2">
      <w:pPr>
        <w:rPr>
          <w:rFonts w:eastAsia="微軟正黑體"/>
          <w:b/>
          <w:sz w:val="28"/>
          <w:szCs w:val="28"/>
          <w:lang w:val="en-US"/>
        </w:rPr>
      </w:pP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679232" behindDoc="0" locked="0" layoutInCell="1" allowOverlap="1" wp14:anchorId="266C3245" wp14:editId="4F4F4629">
            <wp:simplePos x="0" y="0"/>
            <wp:positionH relativeFrom="column">
              <wp:posOffset>2316480</wp:posOffset>
            </wp:positionH>
            <wp:positionV relativeFrom="paragraph">
              <wp:posOffset>154207</wp:posOffset>
            </wp:positionV>
            <wp:extent cx="1280357" cy="1776846"/>
            <wp:effectExtent l="0" t="0" r="2540" b="1270"/>
            <wp:wrapNone/>
            <wp:docPr id="478" name="圖片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yho\AppData\Local\Microsoft\Windows\INetCache\Content.MSO\ABE5EC37.tmp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357" cy="1776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678208" behindDoc="0" locked="0" layoutInCell="1" allowOverlap="1" wp14:anchorId="416CE953" wp14:editId="2F437919">
            <wp:simplePos x="0" y="0"/>
            <wp:positionH relativeFrom="column">
              <wp:posOffset>72448</wp:posOffset>
            </wp:positionH>
            <wp:positionV relativeFrom="paragraph">
              <wp:posOffset>280324</wp:posOffset>
            </wp:positionV>
            <wp:extent cx="1485496" cy="1935425"/>
            <wp:effectExtent l="0" t="0" r="635" b="0"/>
            <wp:wrapNone/>
            <wp:docPr id="476" name="圖片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 Free png Long Time No See Friends, Vector Material, Friends  Gathering, Meet ... - DLPNG.com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496" cy="193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73FF" w:rsidRPr="003A7463">
        <w:rPr>
          <w:rFonts w:eastAsia="微軟正黑體"/>
          <w:b/>
          <w:sz w:val="28"/>
          <w:szCs w:val="28"/>
          <w:lang w:val="en-US"/>
        </w:rPr>
        <w:br w:type="page"/>
      </w:r>
    </w:p>
    <w:p w14:paraId="20F0D092" w14:textId="5D36B4C3" w:rsidR="006036E0" w:rsidRPr="003A7463" w:rsidRDefault="00CB12E5" w:rsidP="006036E0">
      <w:pPr>
        <w:snapToGrid w:val="0"/>
        <w:spacing w:line="276" w:lineRule="auto"/>
        <w:rPr>
          <w:rFonts w:eastAsia="微軟正黑體"/>
          <w:b/>
          <w:sz w:val="28"/>
          <w:szCs w:val="28"/>
          <w:lang w:val="en-US"/>
        </w:rPr>
      </w:pPr>
      <w:r w:rsidRPr="003A7463">
        <w:rPr>
          <w:rFonts w:eastAsia="微軟正黑體"/>
          <w:b/>
          <w:noProof/>
          <w:lang w:val="en-US" w:eastAsia="zh-CN"/>
        </w:rPr>
        <w:lastRenderedPageBreak/>
        <w:drawing>
          <wp:anchor distT="0" distB="0" distL="114300" distR="114300" simplePos="0" relativeHeight="251608576" behindDoc="0" locked="0" layoutInCell="1" allowOverlap="1" wp14:anchorId="3BB15723" wp14:editId="66D5AD84">
            <wp:simplePos x="0" y="0"/>
            <wp:positionH relativeFrom="margin">
              <wp:posOffset>2307772</wp:posOffset>
            </wp:positionH>
            <wp:positionV relativeFrom="paragraph">
              <wp:posOffset>-374768</wp:posOffset>
            </wp:positionV>
            <wp:extent cx="1012372" cy="677571"/>
            <wp:effectExtent l="0" t="0" r="0" b="8255"/>
            <wp:wrapNone/>
            <wp:docPr id="452" name="圖片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ri_500x150_2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0326" cy="682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36E0" w:rsidRPr="003A7463">
        <w:rPr>
          <w:rFonts w:eastAsia="微軟正黑體"/>
          <w:b/>
          <w:sz w:val="28"/>
          <w:szCs w:val="28"/>
          <w:lang w:val="en-US"/>
        </w:rPr>
        <w:t>活動</w:t>
      </w:r>
      <w:r w:rsidR="006036E0" w:rsidRPr="003A7463">
        <w:rPr>
          <w:rFonts w:eastAsia="微軟正黑體"/>
          <w:b/>
          <w:sz w:val="28"/>
          <w:szCs w:val="28"/>
          <w:lang w:val="en-US" w:eastAsia="zh-HK"/>
        </w:rPr>
        <w:t>一</w:t>
      </w:r>
      <w:r w:rsidR="006036E0" w:rsidRPr="003A7463">
        <w:rPr>
          <w:rFonts w:eastAsia="微軟正黑體"/>
          <w:b/>
          <w:sz w:val="28"/>
          <w:szCs w:val="28"/>
          <w:lang w:val="en-US"/>
        </w:rPr>
        <w:t>：</w:t>
      </w:r>
      <w:r w:rsidR="006036E0" w:rsidRPr="003A7463">
        <w:rPr>
          <w:rFonts w:eastAsia="微軟正黑體"/>
          <w:b/>
          <w:sz w:val="28"/>
          <w:szCs w:val="28"/>
          <w:lang w:val="en-US" w:eastAsia="zh-HK"/>
        </w:rPr>
        <w:t>愛情、友</w:t>
      </w:r>
      <w:r w:rsidR="005A7BD3" w:rsidRPr="003A7463">
        <w:rPr>
          <w:rFonts w:eastAsia="微軟正黑體"/>
          <w:b/>
          <w:sz w:val="28"/>
          <w:szCs w:val="28"/>
          <w:lang w:val="en-US" w:eastAsia="zh-HK"/>
        </w:rPr>
        <w:t>誼</w:t>
      </w:r>
      <w:r w:rsidR="006036E0" w:rsidRPr="003A7463">
        <w:rPr>
          <w:rFonts w:eastAsia="微軟正黑體"/>
          <w:b/>
          <w:sz w:val="28"/>
          <w:szCs w:val="28"/>
          <w:lang w:val="en-US" w:eastAsia="zh-HK"/>
        </w:rPr>
        <w:t>考眼力</w:t>
      </w:r>
    </w:p>
    <w:p w14:paraId="616F8CF2" w14:textId="75BD2A42" w:rsidR="006036E0" w:rsidRPr="003A7463" w:rsidRDefault="006036E0" w:rsidP="00D344DB">
      <w:pPr>
        <w:snapToGrid w:val="0"/>
        <w:spacing w:line="276" w:lineRule="auto"/>
        <w:rPr>
          <w:rFonts w:eastAsia="微軟正黑體"/>
          <w:lang w:val="en-US" w:eastAsia="zh-HK"/>
        </w:r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94D22" w:rsidRPr="003A7463" w14:paraId="3AB8ECCC" w14:textId="77777777" w:rsidTr="00130530">
        <w:tc>
          <w:tcPr>
            <w:tcW w:w="8290" w:type="dxa"/>
            <w:shd w:val="clear" w:color="auto" w:fill="FFFFCC"/>
          </w:tcPr>
          <w:p w14:paraId="19588CCE" w14:textId="77777777" w:rsidR="00494D22" w:rsidRPr="003A7463" w:rsidRDefault="00494D22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  <w14:textOutline w14:w="9525" w14:cap="rnd" w14:cmpd="sng" w14:algn="ctr">
                  <w14:gradFill>
                    <w14:gsLst>
                      <w14:gs w14:pos="0">
                        <w14:schemeClr w14:val="accent1">
                          <w14:lumMod w14:val="5000"/>
                          <w14:lumOff w14:val="95000"/>
                        </w14:schemeClr>
                      </w14:gs>
                      <w14:gs w14:pos="74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83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100000">
                        <w14:schemeClr w14:val="accent1">
                          <w14:lumMod w14:val="30000"/>
                          <w14:lumOff w14:val="70000"/>
                        </w14:schemeClr>
                      </w14:gs>
                    </w14:gsLst>
                    <w14:lin w14:ang="5400000" w14:scaled="0"/>
                  </w14:gradFill>
                  <w14:prstDash w14:val="solid"/>
                  <w14:bevel/>
                </w14:textOutline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751E8A55" w14:textId="77777777" w:rsidR="00494D22" w:rsidRPr="003A7463" w:rsidRDefault="00494D22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63610EFF" wp14:editId="1D893204">
                  <wp:extent cx="355600" cy="346694"/>
                  <wp:effectExtent l="0" t="0" r="6350" b="0"/>
                  <wp:docPr id="542" name="圖片 5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。</w:t>
            </w:r>
          </w:p>
          <w:p w14:paraId="2FADD45E" w14:textId="77777777" w:rsidR="00494D22" w:rsidRPr="003A7463" w:rsidRDefault="00494D22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33509414" wp14:editId="354D87D3">
                  <wp:extent cx="355600" cy="346694"/>
                  <wp:effectExtent l="0" t="0" r="6350" b="0"/>
                  <wp:docPr id="543" name="圖片 5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須提醒學生面對個人問題時，可尋求專業輔導、教師、社工、家人的幫助和建議。</w:t>
            </w:r>
          </w:p>
        </w:tc>
      </w:tr>
    </w:tbl>
    <w:p w14:paraId="750B25E0" w14:textId="77777777" w:rsidR="0070767F" w:rsidRPr="003A7463" w:rsidRDefault="0070767F" w:rsidP="00D344DB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4BAE448B" w14:textId="6883E87E" w:rsidR="006A238B" w:rsidRPr="003A7463" w:rsidRDefault="00F92FB5" w:rsidP="00D344DB">
      <w:pPr>
        <w:snapToGrid w:val="0"/>
        <w:spacing w:line="276" w:lineRule="auto"/>
        <w:rPr>
          <w:rFonts w:eastAsia="微軟正黑體"/>
        </w:rPr>
      </w:pPr>
      <w:r w:rsidRPr="003A7463">
        <w:rPr>
          <w:rFonts w:eastAsia="微軟正黑體"/>
          <w:lang w:val="en-US" w:eastAsia="zh-HK"/>
        </w:rPr>
        <w:t>試根據以下</w:t>
      </w:r>
      <w:r w:rsidR="00D26CDA" w:rsidRPr="003A7463">
        <w:rPr>
          <w:rFonts w:eastAsia="微軟正黑體" w:hint="eastAsia"/>
          <w:lang w:val="en-US" w:eastAsia="zh-HK"/>
        </w:rPr>
        <w:t>圖</w:t>
      </w:r>
      <w:r w:rsidRPr="003A7463">
        <w:rPr>
          <w:rFonts w:eastAsia="微軟正黑體"/>
          <w:lang w:val="en-US" w:eastAsia="zh-HK"/>
        </w:rPr>
        <w:t>片</w:t>
      </w:r>
      <w:r w:rsidR="0063738C" w:rsidRPr="003A7463">
        <w:rPr>
          <w:rFonts w:eastAsia="微軟正黑體"/>
          <w:lang w:val="en-US" w:eastAsia="zh-HK"/>
        </w:rPr>
        <w:t>中的線索，</w:t>
      </w:r>
      <w:r w:rsidR="00663BB9" w:rsidRPr="003A7463">
        <w:rPr>
          <w:rFonts w:eastAsia="微軟正黑體" w:hint="eastAsia"/>
          <w:lang w:val="en-US" w:eastAsia="zh-HK"/>
        </w:rPr>
        <w:t>判</w:t>
      </w:r>
      <w:r w:rsidR="00663BB9" w:rsidRPr="003A7463">
        <w:rPr>
          <w:rFonts w:eastAsia="微軟正黑體" w:hint="eastAsia"/>
          <w:lang w:val="en-US"/>
        </w:rPr>
        <w:t>斷</w:t>
      </w:r>
      <w:r w:rsidR="0063738C" w:rsidRPr="003A7463">
        <w:rPr>
          <w:rFonts w:eastAsia="微軟正黑體"/>
          <w:lang w:val="en-US" w:eastAsia="zh-HK"/>
        </w:rPr>
        <w:t>他們的關係</w:t>
      </w:r>
      <w:r w:rsidR="00030A58" w:rsidRPr="003A7463">
        <w:rPr>
          <w:rFonts w:eastAsia="微軟正黑體" w:hint="eastAsia"/>
          <w:lang w:val="en-US"/>
        </w:rPr>
        <w:t>，並</w:t>
      </w:r>
      <w:r w:rsidR="00663BB9" w:rsidRPr="003A7463">
        <w:rPr>
          <w:rFonts w:eastAsia="微軟正黑體" w:hint="eastAsia"/>
          <w:lang w:val="en-US" w:eastAsia="zh-HK"/>
        </w:rPr>
        <w:t>指出線</w:t>
      </w:r>
      <w:r w:rsidR="00663BB9" w:rsidRPr="003A7463">
        <w:rPr>
          <w:rFonts w:eastAsia="微軟正黑體" w:hint="eastAsia"/>
          <w:lang w:val="en-US"/>
        </w:rPr>
        <w:t>索</w:t>
      </w:r>
      <w:r w:rsidR="00663BB9" w:rsidRPr="003A7463">
        <w:rPr>
          <w:rFonts w:eastAsia="微軟正黑體" w:hint="eastAsia"/>
          <w:lang w:val="en-US" w:eastAsia="zh-HK"/>
        </w:rPr>
        <w:t>和提</w:t>
      </w:r>
      <w:r w:rsidR="00030A58" w:rsidRPr="003A7463">
        <w:rPr>
          <w:rFonts w:eastAsia="微軟正黑體" w:hint="eastAsia"/>
          <w:lang w:val="en-US" w:eastAsia="zh-HK"/>
        </w:rPr>
        <w:t>供</w:t>
      </w:r>
      <w:r w:rsidR="0063738C" w:rsidRPr="003A7463">
        <w:rPr>
          <w:rFonts w:eastAsia="微軟正黑體"/>
          <w:lang w:val="en-US" w:eastAsia="zh-HK"/>
        </w:rPr>
        <w:t>理由。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237"/>
        <w:gridCol w:w="4053"/>
      </w:tblGrid>
      <w:tr w:rsidR="005735D0" w:rsidRPr="003A7463" w14:paraId="4559C0FB" w14:textId="77777777" w:rsidTr="002B4F92">
        <w:tc>
          <w:tcPr>
            <w:tcW w:w="4237" w:type="dxa"/>
          </w:tcPr>
          <w:p w14:paraId="121227A7" w14:textId="3B06CBF7" w:rsidR="005735D0" w:rsidRPr="003A7463" w:rsidRDefault="0074578A" w:rsidP="00F90146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lang w:val="en-US"/>
              </w:rPr>
            </w:pPr>
            <w:r w:rsidRPr="003A7463">
              <w:rPr>
                <w:rFonts w:eastAsia="微軟正黑體"/>
                <w:b/>
                <w:noProof/>
                <w:sz w:val="24"/>
                <w:lang w:val="en-US"/>
              </w:rPr>
              <w:t xml:space="preserve">  </w:t>
            </w:r>
            <w:r w:rsidR="00F90146" w:rsidRPr="003A7463">
              <w:rPr>
                <w:rFonts w:eastAsia="微軟正黑體" w:hint="eastAsia"/>
                <w:b/>
                <w:noProof/>
                <w:sz w:val="24"/>
                <w:szCs w:val="24"/>
                <w:lang w:val="en-US" w:eastAsia="zh-HK"/>
              </w:rPr>
              <w:t>圖</w:t>
            </w:r>
            <w:r w:rsidR="005735D0" w:rsidRPr="003A7463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片</w:t>
            </w:r>
            <w:r w:rsidR="008F6FD1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（</w:t>
            </w:r>
            <w:r w:rsidR="0063738C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例子</w:t>
            </w:r>
            <w:r w:rsidR="008F6FD1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）</w:t>
            </w:r>
          </w:p>
        </w:tc>
        <w:tc>
          <w:tcPr>
            <w:tcW w:w="4053" w:type="dxa"/>
          </w:tcPr>
          <w:p w14:paraId="5D87FF4B" w14:textId="655A544B" w:rsidR="005735D0" w:rsidRPr="003A7463" w:rsidRDefault="00663BB9" w:rsidP="00663BB9">
            <w:pPr>
              <w:snapToGrid w:val="0"/>
              <w:spacing w:line="276" w:lineRule="auto"/>
              <w:jc w:val="center"/>
              <w:rPr>
                <w:rFonts w:eastAsia="微軟正黑體"/>
                <w:b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lang w:val="en-US" w:eastAsia="zh-HK"/>
              </w:rPr>
              <w:t>圖片顯示</w:t>
            </w:r>
            <w:r w:rsidR="006A238B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他們</w:t>
            </w:r>
            <w:r w:rsidR="00CB3333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是甚麼</w:t>
            </w:r>
            <w:r w:rsidR="006A238B" w:rsidRPr="003A7463">
              <w:rPr>
                <w:rFonts w:eastAsia="微軟正黑體"/>
                <w:b/>
                <w:sz w:val="24"/>
                <w:lang w:val="en-US" w:eastAsia="zh-HK"/>
              </w:rPr>
              <w:t>關係？</w:t>
            </w:r>
          </w:p>
        </w:tc>
      </w:tr>
      <w:tr w:rsidR="005735D0" w:rsidRPr="003A7463" w14:paraId="0930654A" w14:textId="77777777" w:rsidTr="002B4F92">
        <w:tc>
          <w:tcPr>
            <w:tcW w:w="4237" w:type="dxa"/>
            <w:vMerge w:val="restart"/>
          </w:tcPr>
          <w:p w14:paraId="4F5AEC1E" w14:textId="13C0BB0C" w:rsidR="005735D0" w:rsidRPr="003A7463" w:rsidRDefault="007D2934" w:rsidP="007D2934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59FB2945" wp14:editId="18B1F872">
                  <wp:extent cx="2105026" cy="1413164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640x525a0a0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375" cy="1419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3738C"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51232" behindDoc="0" locked="0" layoutInCell="1" allowOverlap="1" wp14:anchorId="4E9239A7" wp14:editId="7E94ECBA">
                      <wp:simplePos x="0" y="0"/>
                      <wp:positionH relativeFrom="column">
                        <wp:posOffset>986790</wp:posOffset>
                      </wp:positionH>
                      <wp:positionV relativeFrom="paragraph">
                        <wp:posOffset>754611</wp:posOffset>
                      </wp:positionV>
                      <wp:extent cx="264969" cy="311780"/>
                      <wp:effectExtent l="12700" t="12700" r="27305" b="31750"/>
                      <wp:wrapNone/>
                      <wp:docPr id="516" name="橢圓 5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4969" cy="311780"/>
                              </a:xfrm>
                              <a:prstGeom prst="ellipse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657C727A" id="橢圓 516" o:spid="_x0000_s1026" style="position:absolute;margin-left:77.7pt;margin-top:59.4pt;width:20.85pt;height:24.55pt;z-index:25155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" filled="f" strokecolor="red" strokeweight="3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4053" w:type="dxa"/>
          </w:tcPr>
          <w:p w14:paraId="6E21290A" w14:textId="604D5308" w:rsidR="005735D0" w:rsidRPr="003A7463" w:rsidRDefault="006A238B" w:rsidP="00D344DB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2566CA34" wp14:editId="324A8811">
                  <wp:extent cx="389466" cy="389466"/>
                  <wp:effectExtent l="0" t="0" r="0" b="0"/>
                  <wp:docPr id="491" name="圖片 4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9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735D0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友誼</w:t>
            </w:r>
          </w:p>
        </w:tc>
      </w:tr>
      <w:tr w:rsidR="005735D0" w:rsidRPr="003A7463" w14:paraId="7958AEE2" w14:textId="77777777" w:rsidTr="002B4F92">
        <w:tc>
          <w:tcPr>
            <w:tcW w:w="4237" w:type="dxa"/>
            <w:vMerge/>
          </w:tcPr>
          <w:p w14:paraId="20AA76B7" w14:textId="77777777" w:rsidR="005735D0" w:rsidRPr="003A7463" w:rsidRDefault="005735D0" w:rsidP="00D344DB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4053" w:type="dxa"/>
          </w:tcPr>
          <w:p w14:paraId="4699121D" w14:textId="1138F8D3" w:rsidR="005735D0" w:rsidRPr="003A7463" w:rsidRDefault="00E21102" w:rsidP="00D344DB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noProof/>
                <w:lang w:val="en-US" w:eastAsia="zh-CN"/>
              </w:rPr>
              <mc:AlternateContent>
                <mc:Choice Requires="wps">
                  <w:drawing>
                    <wp:anchor distT="45720" distB="45720" distL="114300" distR="114300" simplePos="0" relativeHeight="251600384" behindDoc="0" locked="0" layoutInCell="1" allowOverlap="1" wp14:anchorId="38FAC5AE" wp14:editId="7052CE9D">
                      <wp:simplePos x="0" y="0"/>
                      <wp:positionH relativeFrom="margin">
                        <wp:posOffset>755460</wp:posOffset>
                      </wp:positionH>
                      <wp:positionV relativeFrom="paragraph">
                        <wp:posOffset>446727</wp:posOffset>
                      </wp:positionV>
                      <wp:extent cx="1910687" cy="566382"/>
                      <wp:effectExtent l="0" t="0" r="0" b="5715"/>
                      <wp:wrapNone/>
                      <wp:docPr id="8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10687" cy="56638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F8214C" w14:textId="39FF54DD" w:rsidR="00556D0C" w:rsidRPr="00483946" w:rsidRDefault="00556D0C" w:rsidP="00483946">
                                  <w:pPr>
                                    <w:rPr>
                                      <w:rFonts w:asciiTheme="minorEastAsia" w:eastAsiaTheme="minorEastAsia" w:hAnsiTheme="minorEastAsia"/>
                                      <w:i/>
                                      <w:color w:val="FF000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FAC5AE" id="_x0000_s1031" type="#_x0000_t202" style="position:absolute;margin-left:59.5pt;margin-top:35.2pt;width:150.45pt;height:44.6pt;z-index:251600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" filled="f" stroked="f">
                      <v:textbox>
                        <w:txbxContent>
                          <w:p w14:paraId="07F8214C" w14:textId="39FF54DD" w:rsidR="00556D0C" w:rsidRPr="00483946" w:rsidRDefault="00556D0C" w:rsidP="00483946">
                            <w:pPr>
                              <w:rPr>
                                <w:rFonts w:asciiTheme="minorEastAsia" w:eastAsiaTheme="minorEastAsia" w:hAnsiTheme="minorEastAsia"/>
                                <w:i/>
                                <w:color w:val="FF0000"/>
                                <w:szCs w:val="20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63738C"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52256" behindDoc="0" locked="0" layoutInCell="1" allowOverlap="1" wp14:anchorId="34AEB0EB" wp14:editId="33CD4017">
                      <wp:simplePos x="0" y="0"/>
                      <wp:positionH relativeFrom="column">
                        <wp:posOffset>348095</wp:posOffset>
                      </wp:positionH>
                      <wp:positionV relativeFrom="paragraph">
                        <wp:posOffset>159153</wp:posOffset>
                      </wp:positionV>
                      <wp:extent cx="381000" cy="352945"/>
                      <wp:effectExtent l="0" t="0" r="19050" b="28575"/>
                      <wp:wrapNone/>
                      <wp:docPr id="517" name="橢圓 5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5F0F63A4" id="橢圓 517" o:spid="_x0000_s1026" style="position:absolute;margin-left:27.4pt;margin-top:12.55pt;width:30pt;height:27.8pt;z-index:251552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6A238B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4A69442B" wp14:editId="6420914A">
                  <wp:extent cx="389466" cy="385232"/>
                  <wp:effectExtent l="0" t="0" r="0" b="0"/>
                  <wp:docPr id="488" name="圖片 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735D0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愛情</w:t>
            </w:r>
          </w:p>
        </w:tc>
      </w:tr>
      <w:tr w:rsidR="005735D0" w:rsidRPr="003A7463" w14:paraId="799144B7" w14:textId="77777777" w:rsidTr="00B610B4">
        <w:trPr>
          <w:trHeight w:val="1134"/>
        </w:trPr>
        <w:tc>
          <w:tcPr>
            <w:tcW w:w="4237" w:type="dxa"/>
            <w:vMerge/>
          </w:tcPr>
          <w:p w14:paraId="5A3A17D3" w14:textId="77777777" w:rsidR="005735D0" w:rsidRPr="003A7463" w:rsidRDefault="005735D0" w:rsidP="00D344DB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4053" w:type="dxa"/>
          </w:tcPr>
          <w:p w14:paraId="1BA3C69C" w14:textId="263CE862" w:rsidR="005735D0" w:rsidRPr="003A7463" w:rsidRDefault="00101FA2" w:rsidP="00D344DB">
            <w:pPr>
              <w:snapToGrid w:val="0"/>
              <w:spacing w:line="276" w:lineRule="auto"/>
              <w:rPr>
                <w:rFonts w:eastAsia="微軟正黑體"/>
                <w:b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線索及理由︰</w:t>
            </w:r>
          </w:p>
          <w:p w14:paraId="01B0E015" w14:textId="2D292477" w:rsidR="0063738C" w:rsidRPr="003A7463" w:rsidRDefault="00544DF0" w:rsidP="00D344DB">
            <w:pPr>
              <w:snapToGrid w:val="0"/>
              <w:spacing w:line="276" w:lineRule="auto"/>
              <w:rPr>
                <w:rFonts w:eastAsia="微軟正黑體"/>
                <w:b/>
                <w:i/>
                <w:color w:val="FF0000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親嘴屬於情侶的親密行為</w:t>
            </w:r>
          </w:p>
        </w:tc>
      </w:tr>
    </w:tbl>
    <w:p w14:paraId="0CBB39F2" w14:textId="6CA72C7D" w:rsidR="004C21A6" w:rsidRPr="003A7463" w:rsidRDefault="004C21A6" w:rsidP="00D344DB">
      <w:pPr>
        <w:snapToGrid w:val="0"/>
        <w:spacing w:line="276" w:lineRule="auto"/>
        <w:rPr>
          <w:rFonts w:eastAsia="微軟正黑體"/>
          <w:b/>
          <w:lang w:val="en-US"/>
        </w:rPr>
      </w:pPr>
    </w:p>
    <w:tbl>
      <w:tblPr>
        <w:tblStyle w:val="aa"/>
        <w:tblW w:w="0" w:type="auto"/>
        <w:tblLayout w:type="fixed"/>
        <w:tblLook w:val="04A0" w:firstRow="1" w:lastRow="0" w:firstColumn="1" w:lastColumn="0" w:noHBand="0" w:noVBand="1"/>
      </w:tblPr>
      <w:tblGrid>
        <w:gridCol w:w="4248"/>
        <w:gridCol w:w="4042"/>
      </w:tblGrid>
      <w:tr w:rsidR="00E8228C" w:rsidRPr="003A7463" w14:paraId="18EBB306" w14:textId="77777777" w:rsidTr="006A238B">
        <w:tc>
          <w:tcPr>
            <w:tcW w:w="4248" w:type="dxa"/>
          </w:tcPr>
          <w:p w14:paraId="2D22FCC8" w14:textId="0ECBA783" w:rsidR="00E8228C" w:rsidRPr="003A7463" w:rsidRDefault="00F90146" w:rsidP="00F90146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lang w:val="en-US"/>
              </w:rPr>
            </w:pPr>
            <w:r w:rsidRPr="003A7463">
              <w:rPr>
                <w:rFonts w:eastAsia="微軟正黑體" w:hint="eastAsia"/>
                <w:b/>
                <w:noProof/>
                <w:sz w:val="24"/>
                <w:lang w:val="en-US"/>
              </w:rPr>
              <w:t>圖</w:t>
            </w:r>
            <w:r w:rsidR="00E8228C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片</w:t>
            </w:r>
            <w:r w:rsidRPr="003A7463">
              <w:rPr>
                <w:rFonts w:eastAsia="微軟正黑體"/>
                <w:b/>
                <w:noProof/>
                <w:sz w:val="24"/>
                <w:lang w:val="en-US"/>
              </w:rPr>
              <w:t>1</w:t>
            </w:r>
          </w:p>
        </w:tc>
        <w:tc>
          <w:tcPr>
            <w:tcW w:w="4042" w:type="dxa"/>
          </w:tcPr>
          <w:p w14:paraId="324840D3" w14:textId="75687D38" w:rsidR="00E8228C" w:rsidRPr="003A7463" w:rsidRDefault="00663BB9" w:rsidP="00621480">
            <w:pPr>
              <w:snapToGrid w:val="0"/>
              <w:spacing w:line="276" w:lineRule="auto"/>
              <w:jc w:val="center"/>
              <w:rPr>
                <w:rFonts w:eastAsia="微軟正黑體"/>
                <w:b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lang w:val="en-US" w:eastAsia="zh-HK"/>
              </w:rPr>
              <w:t>圖片顯示</w:t>
            </w:r>
            <w:r w:rsidR="00CB3333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他們是甚麼</w:t>
            </w:r>
            <w:r w:rsidR="00CB3333" w:rsidRPr="003A7463">
              <w:rPr>
                <w:rFonts w:eastAsia="微軟正黑體"/>
                <w:b/>
                <w:sz w:val="24"/>
                <w:lang w:val="en-US" w:eastAsia="zh-HK"/>
              </w:rPr>
              <w:t>關係？</w:t>
            </w:r>
          </w:p>
        </w:tc>
      </w:tr>
      <w:tr w:rsidR="00E8228C" w:rsidRPr="003A7463" w14:paraId="02016743" w14:textId="77777777" w:rsidTr="006A238B">
        <w:tc>
          <w:tcPr>
            <w:tcW w:w="4248" w:type="dxa"/>
            <w:vMerge w:val="restart"/>
          </w:tcPr>
          <w:p w14:paraId="253FB4E3" w14:textId="3457F446" w:rsidR="00E8228C" w:rsidRPr="003A7463" w:rsidRDefault="001B634F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58400" behindDoc="0" locked="0" layoutInCell="1" allowOverlap="1" wp14:anchorId="67CDE98B" wp14:editId="5072A30B">
                      <wp:simplePos x="0" y="0"/>
                      <wp:positionH relativeFrom="column">
                        <wp:posOffset>1142827</wp:posOffset>
                      </wp:positionH>
                      <wp:positionV relativeFrom="paragraph">
                        <wp:posOffset>1092027</wp:posOffset>
                      </wp:positionV>
                      <wp:extent cx="508000" cy="609600"/>
                      <wp:effectExtent l="19050" t="19050" r="25400" b="19050"/>
                      <wp:wrapNone/>
                      <wp:docPr id="524" name="橢圓 5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8000" cy="609600"/>
                              </a:xfrm>
                              <a:prstGeom prst="ellipse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5E432BED" id="橢圓 524" o:spid="_x0000_s1026" style="position:absolute;margin-left:90pt;margin-top:86pt;width:40pt;height:48pt;z-index:25155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" filled="f" strokecolor="red" strokeweight="3pt">
                      <v:stroke joinstyle="miter"/>
                    </v:oval>
                  </w:pict>
                </mc:Fallback>
              </mc:AlternateContent>
            </w:r>
            <w:r w:rsidR="00E8228C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656EBC5A" wp14:editId="58E5AAB2">
                  <wp:extent cx="2534619" cy="1701563"/>
                  <wp:effectExtent l="0" t="0" r="0" b="635"/>
                  <wp:docPr id="467" name="圖片 4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5" name="images (6)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4619" cy="17015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42" w:type="dxa"/>
          </w:tcPr>
          <w:p w14:paraId="180B3BCA" w14:textId="4FB949EB" w:rsidR="00E8228C" w:rsidRPr="003A7463" w:rsidRDefault="005A7BD3" w:rsidP="00D46A69">
            <w:pPr>
              <w:snapToGrid w:val="0"/>
              <w:spacing w:line="276" w:lineRule="auto"/>
              <w:rPr>
                <w:rFonts w:eastAsia="微軟正黑體"/>
                <w:b/>
                <w:bCs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13696" behindDoc="0" locked="0" layoutInCell="1" allowOverlap="1" wp14:anchorId="3A0FD112" wp14:editId="7DD2565D">
                      <wp:simplePos x="0" y="0"/>
                      <wp:positionH relativeFrom="column">
                        <wp:posOffset>358313</wp:posOffset>
                      </wp:positionH>
                      <wp:positionV relativeFrom="paragraph">
                        <wp:posOffset>137969</wp:posOffset>
                      </wp:positionV>
                      <wp:extent cx="381000" cy="352945"/>
                      <wp:effectExtent l="0" t="0" r="19050" b="28575"/>
                      <wp:wrapNone/>
                      <wp:docPr id="5" name="橢圓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33685A20" id="橢圓 5" o:spid="_x0000_s1026" style="position:absolute;margin-left:28.2pt;margin-top:10.85pt;width:30pt;height:27.8pt;z-index:251613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6A238B" w:rsidRPr="003A7463">
              <w:rPr>
                <w:rFonts w:eastAsia="微軟正黑體"/>
                <w:b/>
                <w:bCs/>
                <w:noProof/>
                <w:lang w:val="en-US" w:eastAsia="zh-CN"/>
              </w:rPr>
              <w:drawing>
                <wp:inline distT="0" distB="0" distL="0" distR="0" wp14:anchorId="1C6EC671" wp14:editId="0948169D">
                  <wp:extent cx="389466" cy="389466"/>
                  <wp:effectExtent l="0" t="0" r="0" b="0"/>
                  <wp:docPr id="479" name="圖片 4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9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8228C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友誼</w:t>
            </w:r>
          </w:p>
        </w:tc>
      </w:tr>
      <w:tr w:rsidR="00E8228C" w:rsidRPr="003A7463" w14:paraId="4949B845" w14:textId="77777777" w:rsidTr="006A238B">
        <w:tc>
          <w:tcPr>
            <w:tcW w:w="4248" w:type="dxa"/>
            <w:vMerge/>
          </w:tcPr>
          <w:p w14:paraId="0AE335A2" w14:textId="77777777" w:rsidR="00E8228C" w:rsidRPr="003A7463" w:rsidRDefault="00E8228C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4042" w:type="dxa"/>
          </w:tcPr>
          <w:p w14:paraId="498D357C" w14:textId="7980EAFC" w:rsidR="00E8228C" w:rsidRPr="003A7463" w:rsidRDefault="0092710A" w:rsidP="00D46A69">
            <w:pPr>
              <w:snapToGrid w:val="0"/>
              <w:spacing w:line="276" w:lineRule="auto"/>
              <w:rPr>
                <w:rFonts w:eastAsia="微軟正黑體"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756032" behindDoc="0" locked="0" layoutInCell="1" allowOverlap="1" wp14:anchorId="1DF1E906" wp14:editId="2D983D02">
                      <wp:simplePos x="0" y="0"/>
                      <wp:positionH relativeFrom="column">
                        <wp:posOffset>344170</wp:posOffset>
                      </wp:positionH>
                      <wp:positionV relativeFrom="paragraph">
                        <wp:posOffset>115570</wp:posOffset>
                      </wp:positionV>
                      <wp:extent cx="381000" cy="352945"/>
                      <wp:effectExtent l="0" t="0" r="19050" b="28575"/>
                      <wp:wrapNone/>
                      <wp:docPr id="53" name="橢圓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24E7B131" id="橢圓 53" o:spid="_x0000_s1026" style="position:absolute;margin-left:27.1pt;margin-top:9.1pt;width:30pt;height:27.8pt;z-index:251756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101FA2" w:rsidRPr="003A7463">
              <w:rPr>
                <w:rFonts w:eastAsia="微軟正黑體"/>
                <w:noProof/>
                <w:lang w:val="en-US" w:eastAsia="zh-CN"/>
              </w:rPr>
              <w:drawing>
                <wp:inline distT="0" distB="0" distL="0" distR="0" wp14:anchorId="528AA0CD" wp14:editId="44694381">
                  <wp:extent cx="389466" cy="385232"/>
                  <wp:effectExtent l="0" t="0" r="0" b="0"/>
                  <wp:docPr id="510" name="圖片 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8228C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愛情</w:t>
            </w:r>
          </w:p>
        </w:tc>
      </w:tr>
      <w:tr w:rsidR="00E8228C" w:rsidRPr="003A7463" w14:paraId="69BF2802" w14:textId="77777777" w:rsidTr="00B610B4">
        <w:trPr>
          <w:trHeight w:val="1435"/>
        </w:trPr>
        <w:tc>
          <w:tcPr>
            <w:tcW w:w="4248" w:type="dxa"/>
            <w:vMerge/>
          </w:tcPr>
          <w:p w14:paraId="2C2EFEA4" w14:textId="77777777" w:rsidR="00E8228C" w:rsidRPr="003A7463" w:rsidRDefault="00E8228C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4042" w:type="dxa"/>
          </w:tcPr>
          <w:p w14:paraId="20B0ACA7" w14:textId="77777777" w:rsidR="00544DF0" w:rsidRPr="003A7463" w:rsidRDefault="00101FA2" w:rsidP="00D46A69">
            <w:pPr>
              <w:snapToGrid w:val="0"/>
              <w:spacing w:line="276" w:lineRule="auto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線索及理由︰</w:t>
            </w:r>
          </w:p>
          <w:p w14:paraId="21EBAFAC" w14:textId="6354852C" w:rsidR="00E8228C" w:rsidRPr="003A7463" w:rsidRDefault="00974A8C" w:rsidP="00D26CDA">
            <w:pPr>
              <w:snapToGrid w:val="0"/>
              <w:spacing w:line="276" w:lineRule="auto"/>
              <w:rPr>
                <w:rFonts w:eastAsia="微軟正黑體"/>
                <w:b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lang w:val="en-US" w:eastAsia="zh-HK"/>
              </w:rPr>
              <w:t>在快餐店</w:t>
            </w:r>
            <w:r w:rsidR="00BC4E88" w:rsidRPr="003A7463">
              <w:rPr>
                <w:rFonts w:ascii="微軟正黑體" w:eastAsia="微軟正黑體" w:hAnsi="微軟正黑體" w:hint="eastAsia"/>
                <w:i/>
                <w:color w:val="FF0000"/>
                <w:lang w:val="en-US" w:eastAsia="zh-HK"/>
              </w:rPr>
              <w:t>替他人捧餐</w:t>
            </w:r>
            <w:r w:rsidR="00544DF0" w:rsidRPr="003A7463">
              <w:rPr>
                <w:rFonts w:ascii="微軟正黑體" w:eastAsia="微軟正黑體" w:hAnsi="微軟正黑體" w:hint="eastAsia"/>
                <w:i/>
                <w:color w:val="FF0000"/>
                <w:lang w:val="en-US" w:eastAsia="zh-HK"/>
              </w:rPr>
              <w:t>是戀人／朋友間</w:t>
            </w:r>
            <w:r w:rsidR="00D26CDA" w:rsidRPr="003A7463">
              <w:rPr>
                <w:rFonts w:ascii="微軟正黑體" w:eastAsia="微軟正黑體" w:hAnsi="微軟正黑體" w:hint="eastAsia"/>
                <w:i/>
                <w:color w:val="FF0000"/>
                <w:lang w:val="en-US" w:eastAsia="zh-HK"/>
              </w:rPr>
              <w:t>常見的行為</w:t>
            </w:r>
          </w:p>
        </w:tc>
      </w:tr>
    </w:tbl>
    <w:p w14:paraId="27616986" w14:textId="0CD28F3D" w:rsidR="00C1104E" w:rsidRPr="003A7463" w:rsidRDefault="00C1104E"/>
    <w:p w14:paraId="04CDD847" w14:textId="4CF6AEBF" w:rsidR="00C1104E" w:rsidRPr="003A7463" w:rsidRDefault="00C1104E"/>
    <w:p w14:paraId="2E9ABA77" w14:textId="77777777" w:rsidR="00C1104E" w:rsidRPr="003A7463" w:rsidRDefault="00C1104E"/>
    <w:p w14:paraId="555B784D" w14:textId="1BF0FE1A" w:rsidR="00F149CB" w:rsidRPr="003A7463" w:rsidRDefault="00F149CB"/>
    <w:tbl>
      <w:tblPr>
        <w:tblStyle w:val="aa"/>
        <w:tblW w:w="0" w:type="auto"/>
        <w:tblLayout w:type="fixed"/>
        <w:tblLook w:val="04A0" w:firstRow="1" w:lastRow="0" w:firstColumn="1" w:lastColumn="0" w:noHBand="0" w:noVBand="1"/>
      </w:tblPr>
      <w:tblGrid>
        <w:gridCol w:w="4321"/>
        <w:gridCol w:w="3969"/>
      </w:tblGrid>
      <w:tr w:rsidR="00454FF7" w:rsidRPr="003A7463" w14:paraId="1C9C5057" w14:textId="77777777" w:rsidTr="002B4F92">
        <w:tc>
          <w:tcPr>
            <w:tcW w:w="4321" w:type="dxa"/>
          </w:tcPr>
          <w:p w14:paraId="31ED005E" w14:textId="6EBFB7BF" w:rsidR="00454FF7" w:rsidRPr="003A7463" w:rsidRDefault="00F90146" w:rsidP="00556D0C">
            <w:pPr>
              <w:keepNext/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noProof/>
                <w:sz w:val="24"/>
                <w:lang w:val="en-US" w:eastAsia="zh-HK"/>
              </w:rPr>
              <w:lastRenderedPageBreak/>
              <w:t>圖</w:t>
            </w:r>
            <w:r w:rsidR="00454FF7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片</w:t>
            </w:r>
            <w:r w:rsidRPr="003A7463">
              <w:rPr>
                <w:rFonts w:eastAsia="微軟正黑體" w:hint="eastAsia"/>
                <w:b/>
                <w:noProof/>
                <w:sz w:val="24"/>
                <w:lang w:val="en-US"/>
              </w:rPr>
              <w:t>2</w:t>
            </w:r>
          </w:p>
        </w:tc>
        <w:tc>
          <w:tcPr>
            <w:tcW w:w="3969" w:type="dxa"/>
          </w:tcPr>
          <w:p w14:paraId="6C33DC6E" w14:textId="5045F23B" w:rsidR="00454FF7" w:rsidRPr="003A7463" w:rsidRDefault="00663BB9" w:rsidP="00556D0C">
            <w:pPr>
              <w:keepNext/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lang w:val="en-US" w:eastAsia="zh-HK"/>
              </w:rPr>
              <w:t>圖片顯示</w:t>
            </w:r>
            <w:r w:rsidR="00CB3333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他們是甚麼關係？</w:t>
            </w:r>
          </w:p>
        </w:tc>
      </w:tr>
      <w:tr w:rsidR="00454FF7" w:rsidRPr="003A7463" w14:paraId="3EB4DDD5" w14:textId="77777777" w:rsidTr="002B4F92">
        <w:tc>
          <w:tcPr>
            <w:tcW w:w="4321" w:type="dxa"/>
            <w:vMerge w:val="restart"/>
          </w:tcPr>
          <w:p w14:paraId="33C2CE22" w14:textId="2A1B33B3" w:rsidR="00454FF7" w:rsidRPr="003A7463" w:rsidRDefault="001B634F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60448" behindDoc="0" locked="0" layoutInCell="1" allowOverlap="1" wp14:anchorId="6D05C97C" wp14:editId="42C5BE25">
                      <wp:simplePos x="0" y="0"/>
                      <wp:positionH relativeFrom="column">
                        <wp:posOffset>743643</wp:posOffset>
                      </wp:positionH>
                      <wp:positionV relativeFrom="paragraph">
                        <wp:posOffset>503382</wp:posOffset>
                      </wp:positionV>
                      <wp:extent cx="1024890" cy="1223010"/>
                      <wp:effectExtent l="19050" t="19050" r="22860" b="15240"/>
                      <wp:wrapNone/>
                      <wp:docPr id="532" name="橢圓 5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4890" cy="1223010"/>
                              </a:xfrm>
                              <a:prstGeom prst="ellipse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64A4232B" id="橢圓 532" o:spid="_x0000_s1026" style="position:absolute;margin-left:58.55pt;margin-top:39.65pt;width:80.7pt;height:96.3pt;z-index:25156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" filled="f" strokecolor="red" strokeweight="3pt">
                      <v:stroke joinstyle="miter"/>
                    </v:oval>
                  </w:pict>
                </mc:Fallback>
              </mc:AlternateContent>
            </w:r>
            <w:r w:rsidR="00585EC2" w:rsidRPr="003A7463">
              <w:rPr>
                <w:rFonts w:eastAsia="微軟正黑體"/>
                <w:b/>
                <w:lang w:val="en-US"/>
              </w:rPr>
              <w:t xml:space="preserve">          </w:t>
            </w:r>
            <w:r w:rsidR="00454FF7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49B3E601" wp14:editId="371C6D61">
                  <wp:extent cx="1271022" cy="2177560"/>
                  <wp:effectExtent l="0" t="0" r="0" b="0"/>
                  <wp:docPr id="470" name="圖片 4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0" name="55493410-illustration-of-a-printed-photograph-of-a-teen-couple.jp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1022" cy="2177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</w:tcPr>
          <w:p w14:paraId="536AAE7D" w14:textId="6B9526E6" w:rsidR="00454FF7" w:rsidRPr="003A7463" w:rsidRDefault="006A238B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bCs/>
                <w:noProof/>
                <w:lang w:val="en-US" w:eastAsia="zh-CN"/>
              </w:rPr>
              <w:drawing>
                <wp:inline distT="0" distB="0" distL="0" distR="0" wp14:anchorId="6FDB1B03" wp14:editId="589CF735">
                  <wp:extent cx="389466" cy="389466"/>
                  <wp:effectExtent l="0" t="0" r="0" b="0"/>
                  <wp:docPr id="474" name="圖片 4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9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54FF7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友誼</w:t>
            </w:r>
          </w:p>
        </w:tc>
      </w:tr>
      <w:tr w:rsidR="00454FF7" w:rsidRPr="003A7463" w14:paraId="062CE624" w14:textId="77777777" w:rsidTr="002B4F92">
        <w:tc>
          <w:tcPr>
            <w:tcW w:w="4321" w:type="dxa"/>
            <w:vMerge/>
          </w:tcPr>
          <w:p w14:paraId="3BAF07DA" w14:textId="77777777" w:rsidR="00454FF7" w:rsidRPr="003A7463" w:rsidRDefault="00454FF7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69" w:type="dxa"/>
          </w:tcPr>
          <w:p w14:paraId="44CCF702" w14:textId="29E28C7E" w:rsidR="00454FF7" w:rsidRPr="003A7463" w:rsidRDefault="005A7BD3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15744" behindDoc="0" locked="0" layoutInCell="1" allowOverlap="1" wp14:anchorId="3770759E" wp14:editId="18C48559">
                      <wp:simplePos x="0" y="0"/>
                      <wp:positionH relativeFrom="column">
                        <wp:posOffset>332509</wp:posOffset>
                      </wp:positionH>
                      <wp:positionV relativeFrom="paragraph">
                        <wp:posOffset>117764</wp:posOffset>
                      </wp:positionV>
                      <wp:extent cx="381000" cy="352945"/>
                      <wp:effectExtent l="0" t="0" r="19050" b="28575"/>
                      <wp:wrapNone/>
                      <wp:docPr id="39" name="橢圓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397FB4E8" id="橢圓 39" o:spid="_x0000_s1026" style="position:absolute;margin-left:26.2pt;margin-top:9.25pt;width:30pt;height:27.8pt;z-index:251615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101FA2" w:rsidRPr="003A7463">
              <w:rPr>
                <w:rFonts w:eastAsia="微軟正黑體"/>
                <w:b/>
                <w:bCs/>
                <w:noProof/>
                <w:lang w:val="en-US" w:eastAsia="zh-CN"/>
              </w:rPr>
              <w:drawing>
                <wp:inline distT="0" distB="0" distL="0" distR="0" wp14:anchorId="0934AD90" wp14:editId="463C59AF">
                  <wp:extent cx="389466" cy="385232"/>
                  <wp:effectExtent l="0" t="0" r="0" b="0"/>
                  <wp:docPr id="513" name="圖片 5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54FF7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愛情</w:t>
            </w:r>
          </w:p>
        </w:tc>
      </w:tr>
      <w:tr w:rsidR="00454FF7" w:rsidRPr="003A7463" w14:paraId="04F907CE" w14:textId="77777777" w:rsidTr="002B4F92">
        <w:tc>
          <w:tcPr>
            <w:tcW w:w="4321" w:type="dxa"/>
            <w:vMerge/>
          </w:tcPr>
          <w:p w14:paraId="0385A176" w14:textId="77777777" w:rsidR="00454FF7" w:rsidRPr="003A7463" w:rsidRDefault="00454FF7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69" w:type="dxa"/>
          </w:tcPr>
          <w:p w14:paraId="5A8ACA30" w14:textId="77777777" w:rsidR="00544DF0" w:rsidRPr="003A7463" w:rsidRDefault="00101FA2" w:rsidP="00D46A69">
            <w:pPr>
              <w:snapToGrid w:val="0"/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線索及理由︰</w:t>
            </w:r>
          </w:p>
          <w:p w14:paraId="388FF00D" w14:textId="1B80B20A" w:rsidR="00454FF7" w:rsidRPr="003A7463" w:rsidRDefault="0013768C" w:rsidP="009C2DEF">
            <w:pPr>
              <w:snapToGrid w:val="0"/>
              <w:spacing w:line="276" w:lineRule="auto"/>
              <w:rPr>
                <w:rFonts w:eastAsia="微軟正黑體"/>
                <w:b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自拍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 w:eastAsia="zh-HK"/>
              </w:rPr>
              <w:t>/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拍攝親密合照是情侶間慣常表現</w:t>
            </w:r>
          </w:p>
        </w:tc>
      </w:tr>
    </w:tbl>
    <w:p w14:paraId="04E83619" w14:textId="089F3FD6" w:rsidR="00D81A2F" w:rsidRPr="003A7463" w:rsidRDefault="00D81A2F" w:rsidP="00D81A2F">
      <w:pPr>
        <w:snapToGrid w:val="0"/>
        <w:spacing w:line="276" w:lineRule="auto"/>
        <w:rPr>
          <w:rFonts w:eastAsia="微軟正黑體"/>
          <w:b/>
          <w:lang w:val="en-US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335"/>
        <w:gridCol w:w="3955"/>
      </w:tblGrid>
      <w:tr w:rsidR="00D81A2F" w:rsidRPr="003A7463" w14:paraId="698616E4" w14:textId="77777777" w:rsidTr="00C13EFE">
        <w:tc>
          <w:tcPr>
            <w:tcW w:w="4335" w:type="dxa"/>
          </w:tcPr>
          <w:p w14:paraId="5B7000F9" w14:textId="167208C1" w:rsidR="00D81A2F" w:rsidRPr="003A7463" w:rsidRDefault="00F90146" w:rsidP="009D0CDE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lang w:val="en-US"/>
              </w:rPr>
            </w:pPr>
            <w:r w:rsidRPr="003A7463">
              <w:rPr>
                <w:rFonts w:eastAsia="微軟正黑體" w:hint="eastAsia"/>
                <w:b/>
                <w:noProof/>
                <w:sz w:val="24"/>
                <w:lang w:val="en-US" w:eastAsia="zh-HK"/>
              </w:rPr>
              <w:t>圖</w:t>
            </w:r>
            <w:r w:rsidR="00D81A2F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片</w:t>
            </w:r>
            <w:r w:rsidRPr="003A7463">
              <w:rPr>
                <w:rFonts w:eastAsia="微軟正黑體" w:hint="eastAsia"/>
                <w:b/>
                <w:noProof/>
                <w:sz w:val="24"/>
                <w:lang w:val="en-US"/>
              </w:rPr>
              <w:t>3</w:t>
            </w:r>
          </w:p>
        </w:tc>
        <w:tc>
          <w:tcPr>
            <w:tcW w:w="3955" w:type="dxa"/>
          </w:tcPr>
          <w:p w14:paraId="72E22A85" w14:textId="6045FB8D" w:rsidR="00D81A2F" w:rsidRPr="003A7463" w:rsidRDefault="00663BB9" w:rsidP="00621480">
            <w:pPr>
              <w:snapToGrid w:val="0"/>
              <w:spacing w:line="276" w:lineRule="auto"/>
              <w:jc w:val="center"/>
              <w:rPr>
                <w:rFonts w:eastAsia="微軟正黑體"/>
                <w:b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lang w:val="en-US" w:eastAsia="zh-HK"/>
              </w:rPr>
              <w:t>圖片顯示</w:t>
            </w:r>
            <w:r w:rsidR="00CB3333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他們是甚麼</w:t>
            </w:r>
            <w:r w:rsidR="00CB3333" w:rsidRPr="003A7463">
              <w:rPr>
                <w:rFonts w:eastAsia="微軟正黑體"/>
                <w:b/>
                <w:sz w:val="24"/>
                <w:lang w:val="en-US" w:eastAsia="zh-HK"/>
              </w:rPr>
              <w:t>關係？</w:t>
            </w:r>
          </w:p>
        </w:tc>
      </w:tr>
      <w:tr w:rsidR="00D81A2F" w:rsidRPr="003A7463" w14:paraId="7BA65ABD" w14:textId="77777777" w:rsidTr="00C13EFE">
        <w:tc>
          <w:tcPr>
            <w:tcW w:w="4335" w:type="dxa"/>
            <w:vMerge w:val="restart"/>
          </w:tcPr>
          <w:p w14:paraId="5AB9FA48" w14:textId="333ADE3C" w:rsidR="00D81A2F" w:rsidRPr="003A7463" w:rsidRDefault="0063738C" w:rsidP="00D46A69">
            <w:pPr>
              <w:snapToGrid w:val="0"/>
              <w:spacing w:line="276" w:lineRule="auto"/>
              <w:rPr>
                <w:rFonts w:eastAsia="微軟正黑體"/>
                <w:b/>
                <w:noProof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/>
              </w:rPr>
              <w:t xml:space="preserve"> </w:t>
            </w:r>
          </w:p>
          <w:p w14:paraId="58291C4B" w14:textId="2F33A4DA" w:rsidR="00C42FE1" w:rsidRPr="003A7463" w:rsidRDefault="00C42FE1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59424" behindDoc="0" locked="0" layoutInCell="1" allowOverlap="1" wp14:anchorId="2D6BD312" wp14:editId="4A3705DB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715856</wp:posOffset>
                      </wp:positionV>
                      <wp:extent cx="508000" cy="609600"/>
                      <wp:effectExtent l="19050" t="19050" r="25400" b="19050"/>
                      <wp:wrapNone/>
                      <wp:docPr id="531" name="橢圓 5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8000" cy="609600"/>
                              </a:xfrm>
                              <a:prstGeom prst="ellipse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117D0E0" id="橢圓 531" o:spid="_x0000_s1026" style="position:absolute;margin-left:75.6pt;margin-top:56.35pt;width:40pt;height:48pt;z-index:25155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" filled="f" strokecolor="red" strokeweight="3pt">
                      <v:stroke joinstyle="miter"/>
                    </v:oval>
                  </w:pict>
                </mc:Fallback>
              </mc:AlternateContent>
            </w:r>
            <w:r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4ED73E07" wp14:editId="558326DF">
                  <wp:extent cx="2414270" cy="1633855"/>
                  <wp:effectExtent l="0" t="0" r="5080" b="4445"/>
                  <wp:docPr id="58" name="圖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4270" cy="16338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5" w:type="dxa"/>
          </w:tcPr>
          <w:p w14:paraId="3C2F3F90" w14:textId="56D19A30" w:rsidR="00D81A2F" w:rsidRPr="003A7463" w:rsidRDefault="005A7BD3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16768" behindDoc="0" locked="0" layoutInCell="1" allowOverlap="1" wp14:anchorId="2E69B004" wp14:editId="3771069A">
                      <wp:simplePos x="0" y="0"/>
                      <wp:positionH relativeFrom="column">
                        <wp:posOffset>373438</wp:posOffset>
                      </wp:positionH>
                      <wp:positionV relativeFrom="paragraph">
                        <wp:posOffset>178608</wp:posOffset>
                      </wp:positionV>
                      <wp:extent cx="381000" cy="352945"/>
                      <wp:effectExtent l="0" t="0" r="19050" b="28575"/>
                      <wp:wrapNone/>
                      <wp:docPr id="44" name="橢圓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0B4BFFC5" id="橢圓 44" o:spid="_x0000_s1026" style="position:absolute;margin-left:29.4pt;margin-top:14.05pt;width:30pt;height:27.8pt;z-index:251616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6A238B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2CCCBC54" wp14:editId="06171C2A">
                  <wp:extent cx="389466" cy="389466"/>
                  <wp:effectExtent l="0" t="0" r="0" b="0"/>
                  <wp:docPr id="471" name="圖片 4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9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81A2F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友誼</w:t>
            </w:r>
          </w:p>
        </w:tc>
      </w:tr>
      <w:tr w:rsidR="00D81A2F" w:rsidRPr="003A7463" w14:paraId="0D262310" w14:textId="77777777" w:rsidTr="00C13EFE">
        <w:tc>
          <w:tcPr>
            <w:tcW w:w="4335" w:type="dxa"/>
            <w:vMerge/>
          </w:tcPr>
          <w:p w14:paraId="37F40649" w14:textId="77777777" w:rsidR="00D81A2F" w:rsidRPr="003A7463" w:rsidRDefault="00D81A2F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55" w:type="dxa"/>
          </w:tcPr>
          <w:p w14:paraId="27A201A7" w14:textId="1AEFE762" w:rsidR="00D81A2F" w:rsidRPr="003A7463" w:rsidRDefault="0092710A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751936" behindDoc="0" locked="0" layoutInCell="1" allowOverlap="1" wp14:anchorId="53CB3A1A" wp14:editId="3FA01F0C">
                      <wp:simplePos x="0" y="0"/>
                      <wp:positionH relativeFrom="column">
                        <wp:posOffset>367030</wp:posOffset>
                      </wp:positionH>
                      <wp:positionV relativeFrom="paragraph">
                        <wp:posOffset>160655</wp:posOffset>
                      </wp:positionV>
                      <wp:extent cx="381000" cy="352945"/>
                      <wp:effectExtent l="0" t="0" r="19050" b="28575"/>
                      <wp:wrapNone/>
                      <wp:docPr id="2" name="橢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2CBCD40C" id="橢圓 2" o:spid="_x0000_s1026" style="position:absolute;margin-left:28.9pt;margin-top:12.65pt;width:30pt;height:27.8pt;z-index:251751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101FA2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284D683F" wp14:editId="7CD3D424">
                  <wp:extent cx="389466" cy="385232"/>
                  <wp:effectExtent l="0" t="0" r="0" b="0"/>
                  <wp:docPr id="514" name="圖片 5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81A2F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愛情</w:t>
            </w:r>
          </w:p>
        </w:tc>
      </w:tr>
      <w:tr w:rsidR="00D81A2F" w:rsidRPr="003A7463" w14:paraId="35E56790" w14:textId="77777777" w:rsidTr="00C13EFE">
        <w:tc>
          <w:tcPr>
            <w:tcW w:w="4335" w:type="dxa"/>
            <w:vMerge/>
          </w:tcPr>
          <w:p w14:paraId="0B1BC38E" w14:textId="77777777" w:rsidR="00D81A2F" w:rsidRPr="003A7463" w:rsidRDefault="00D81A2F" w:rsidP="00D46A69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55" w:type="dxa"/>
          </w:tcPr>
          <w:p w14:paraId="5F3045A4" w14:textId="77777777" w:rsidR="00544DF0" w:rsidRPr="003A7463" w:rsidRDefault="00101FA2" w:rsidP="00544DF0">
            <w:pPr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線索及理由︰</w:t>
            </w:r>
          </w:p>
          <w:p w14:paraId="4329CE8A" w14:textId="1236DF22" w:rsidR="00D81A2F" w:rsidRPr="003A7463" w:rsidRDefault="00C23611" w:rsidP="00544DF0">
            <w:pPr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GB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戀人／朋友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 w:eastAsia="zh-HK"/>
              </w:rPr>
              <w:t>之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間都可以一起跳舞</w:t>
            </w:r>
          </w:p>
        </w:tc>
      </w:tr>
    </w:tbl>
    <w:p w14:paraId="390D8B59" w14:textId="3A86363C" w:rsidR="005D21B5" w:rsidRPr="003A7463" w:rsidRDefault="005D21B5">
      <w:pPr>
        <w:rPr>
          <w:rFonts w:eastAsia="微軟正黑體"/>
          <w:b/>
          <w:lang w:val="en-US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390"/>
        <w:gridCol w:w="3900"/>
      </w:tblGrid>
      <w:tr w:rsidR="005D21B5" w:rsidRPr="003A7463" w14:paraId="6EF624CA" w14:textId="77777777" w:rsidTr="004823BF">
        <w:tc>
          <w:tcPr>
            <w:tcW w:w="4390" w:type="dxa"/>
          </w:tcPr>
          <w:p w14:paraId="1ED985B5" w14:textId="61DACE34" w:rsidR="005D21B5" w:rsidRPr="003A7463" w:rsidRDefault="00F90146" w:rsidP="00F90146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lang w:val="en-US"/>
              </w:rPr>
            </w:pPr>
            <w:r w:rsidRPr="003A7463">
              <w:rPr>
                <w:rFonts w:eastAsia="微軟正黑體" w:hint="eastAsia"/>
                <w:b/>
                <w:noProof/>
                <w:sz w:val="24"/>
                <w:lang w:val="en-US" w:eastAsia="zh-HK"/>
              </w:rPr>
              <w:t>圖</w:t>
            </w:r>
            <w:r w:rsidR="005D21B5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片</w:t>
            </w:r>
            <w:r w:rsidRPr="003A7463">
              <w:rPr>
                <w:rFonts w:eastAsia="微軟正黑體" w:hint="eastAsia"/>
                <w:b/>
                <w:noProof/>
                <w:sz w:val="24"/>
                <w:lang w:val="en-US"/>
              </w:rPr>
              <w:t>4</w:t>
            </w:r>
          </w:p>
        </w:tc>
        <w:tc>
          <w:tcPr>
            <w:tcW w:w="3900" w:type="dxa"/>
          </w:tcPr>
          <w:p w14:paraId="19EB3252" w14:textId="0C400791" w:rsidR="005D21B5" w:rsidRPr="003A7463" w:rsidRDefault="00663BB9" w:rsidP="00621480">
            <w:pPr>
              <w:snapToGrid w:val="0"/>
              <w:spacing w:line="276" w:lineRule="auto"/>
              <w:jc w:val="center"/>
              <w:rPr>
                <w:rFonts w:eastAsia="微軟正黑體"/>
                <w:b/>
                <w:sz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lang w:val="en-US" w:eastAsia="zh-HK"/>
              </w:rPr>
              <w:t>圖片顯示</w:t>
            </w:r>
            <w:r w:rsidR="00CB3333" w:rsidRPr="003A7463">
              <w:rPr>
                <w:rFonts w:eastAsia="微軟正黑體"/>
                <w:b/>
                <w:noProof/>
                <w:sz w:val="24"/>
                <w:lang w:val="en-US" w:eastAsia="zh-HK"/>
              </w:rPr>
              <w:t>他們是甚麼</w:t>
            </w:r>
            <w:r w:rsidR="00CB3333" w:rsidRPr="003A7463">
              <w:rPr>
                <w:rFonts w:eastAsia="微軟正黑體"/>
                <w:b/>
                <w:sz w:val="24"/>
                <w:lang w:val="en-US" w:eastAsia="zh-HK"/>
              </w:rPr>
              <w:t>關係？</w:t>
            </w:r>
          </w:p>
        </w:tc>
      </w:tr>
      <w:tr w:rsidR="005D21B5" w:rsidRPr="003A7463" w14:paraId="6FE1A92E" w14:textId="77777777" w:rsidTr="004823BF">
        <w:tc>
          <w:tcPr>
            <w:tcW w:w="4390" w:type="dxa"/>
            <w:vMerge w:val="restart"/>
          </w:tcPr>
          <w:p w14:paraId="73EE51A4" w14:textId="46778D19" w:rsidR="005D21B5" w:rsidRPr="003A7463" w:rsidRDefault="004B6C31" w:rsidP="00DB2944">
            <w:pPr>
              <w:snapToGrid w:val="0"/>
              <w:spacing w:line="276" w:lineRule="auto"/>
              <w:jc w:val="center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562496" behindDoc="0" locked="0" layoutInCell="1" allowOverlap="1" wp14:anchorId="786FCA2C" wp14:editId="6685FE69">
                      <wp:simplePos x="0" y="0"/>
                      <wp:positionH relativeFrom="column">
                        <wp:posOffset>1185727</wp:posOffset>
                      </wp:positionH>
                      <wp:positionV relativeFrom="paragraph">
                        <wp:posOffset>990327</wp:posOffset>
                      </wp:positionV>
                      <wp:extent cx="355600" cy="266700"/>
                      <wp:effectExtent l="19050" t="19050" r="25400" b="19050"/>
                      <wp:wrapNone/>
                      <wp:docPr id="535" name="橢圓 5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5600" cy="266700"/>
                              </a:xfrm>
                              <a:prstGeom prst="ellipse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1E6B8B7" id="橢圓 535" o:spid="_x0000_s1026" style="position:absolute;margin-left:93.35pt;margin-top:78pt;width:28pt;height:21pt;z-index:25156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" filled="f" strokecolor="red" strokeweight="3pt">
                      <v:stroke joinstyle="miter"/>
                    </v:oval>
                  </w:pict>
                </mc:Fallback>
              </mc:AlternateContent>
            </w:r>
            <w:r w:rsidR="009903A4" w:rsidRPr="003A7463">
              <w:rPr>
                <w:rFonts w:eastAsia="微軟正黑體"/>
                <w:b/>
                <w:noProof/>
                <w:lang w:val="en-US" w:eastAsia="zh-CN"/>
              </w:rPr>
              <w:drawing>
                <wp:inline distT="0" distB="0" distL="0" distR="0" wp14:anchorId="6AED8B22" wp14:editId="52137041">
                  <wp:extent cx="1304925" cy="1792605"/>
                  <wp:effectExtent l="0" t="0" r="9525" b="0"/>
                  <wp:docPr id="521" name="圖片 5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4925" cy="17926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0" w:type="dxa"/>
          </w:tcPr>
          <w:p w14:paraId="18BEEEF3" w14:textId="65036F1A" w:rsidR="005D21B5" w:rsidRPr="003A7463" w:rsidRDefault="006A238B" w:rsidP="00004AC2">
            <w:pPr>
              <w:snapToGrid w:val="0"/>
              <w:spacing w:line="276" w:lineRule="auto"/>
              <w:rPr>
                <w:rFonts w:eastAsia="微軟正黑體"/>
                <w:sz w:val="24"/>
                <w:lang w:val="en-US"/>
              </w:rPr>
            </w:pPr>
            <w:r w:rsidRPr="003A7463">
              <w:rPr>
                <w:rFonts w:eastAsia="微軟正黑體"/>
                <w:noProof/>
                <w:lang w:val="en-US" w:eastAsia="zh-CN"/>
              </w:rPr>
              <w:drawing>
                <wp:inline distT="0" distB="0" distL="0" distR="0" wp14:anchorId="137094B6" wp14:editId="4EC8787D">
                  <wp:extent cx="389466" cy="389466"/>
                  <wp:effectExtent l="0" t="0" r="0" b="0"/>
                  <wp:docPr id="453" name="圖片 4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9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D21B5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友誼</w:t>
            </w:r>
          </w:p>
        </w:tc>
      </w:tr>
      <w:tr w:rsidR="005D21B5" w:rsidRPr="003A7463" w14:paraId="4458805C" w14:textId="77777777" w:rsidTr="004823BF">
        <w:tc>
          <w:tcPr>
            <w:tcW w:w="4390" w:type="dxa"/>
            <w:vMerge/>
          </w:tcPr>
          <w:p w14:paraId="3F243FCC" w14:textId="77777777" w:rsidR="005D21B5" w:rsidRPr="003A7463" w:rsidRDefault="005D21B5" w:rsidP="00004AC2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00" w:type="dxa"/>
          </w:tcPr>
          <w:p w14:paraId="6CB05923" w14:textId="4FCA1821" w:rsidR="005D21B5" w:rsidRPr="003A7463" w:rsidRDefault="005A7BD3" w:rsidP="00004AC2">
            <w:pPr>
              <w:snapToGrid w:val="0"/>
              <w:spacing w:line="276" w:lineRule="auto"/>
              <w:rPr>
                <w:rFonts w:eastAsia="微軟正黑體"/>
                <w:sz w:val="24"/>
                <w:lang w:val="en-US"/>
              </w:rPr>
            </w:pPr>
            <w:r w:rsidRPr="003A7463">
              <w:rPr>
                <w:rFonts w:eastAsia="微軟正黑體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17792" behindDoc="0" locked="0" layoutInCell="1" allowOverlap="1" wp14:anchorId="720A8416" wp14:editId="7BC33989">
                      <wp:simplePos x="0" y="0"/>
                      <wp:positionH relativeFrom="column">
                        <wp:posOffset>364606</wp:posOffset>
                      </wp:positionH>
                      <wp:positionV relativeFrom="paragraph">
                        <wp:posOffset>138834</wp:posOffset>
                      </wp:positionV>
                      <wp:extent cx="381000" cy="352945"/>
                      <wp:effectExtent l="0" t="0" r="19050" b="28575"/>
                      <wp:wrapNone/>
                      <wp:docPr id="46" name="橢圓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5294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2054A769" id="橢圓 46" o:spid="_x0000_s1026" style="position:absolute;margin-left:28.7pt;margin-top:10.95pt;width:30pt;height:27.8pt;z-index:251617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101FA2" w:rsidRPr="003A7463">
              <w:rPr>
                <w:rFonts w:eastAsia="微軟正黑體"/>
                <w:noProof/>
                <w:lang w:val="en-US" w:eastAsia="zh-CN"/>
              </w:rPr>
              <w:drawing>
                <wp:inline distT="0" distB="0" distL="0" distR="0" wp14:anchorId="39CBE2BF" wp14:editId="0B832CB7">
                  <wp:extent cx="389466" cy="385232"/>
                  <wp:effectExtent l="0" t="0" r="0" b="0"/>
                  <wp:docPr id="515" name="圖片 5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58e0bb8c73dfd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466" cy="3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D21B5" w:rsidRPr="003A7463">
              <w:rPr>
                <w:rFonts w:eastAsia="微軟正黑體"/>
                <w:b/>
                <w:bCs/>
                <w:sz w:val="24"/>
                <w:lang w:val="en-US" w:eastAsia="zh-HK"/>
              </w:rPr>
              <w:t>愛情</w:t>
            </w:r>
          </w:p>
        </w:tc>
      </w:tr>
      <w:tr w:rsidR="005D21B5" w:rsidRPr="003A7463" w14:paraId="4DE7C60C" w14:textId="77777777" w:rsidTr="004823BF">
        <w:tc>
          <w:tcPr>
            <w:tcW w:w="4390" w:type="dxa"/>
            <w:vMerge/>
          </w:tcPr>
          <w:p w14:paraId="124131F3" w14:textId="77777777" w:rsidR="005D21B5" w:rsidRPr="003A7463" w:rsidRDefault="005D21B5" w:rsidP="00004AC2">
            <w:pPr>
              <w:snapToGrid w:val="0"/>
              <w:spacing w:line="276" w:lineRule="auto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3900" w:type="dxa"/>
          </w:tcPr>
          <w:p w14:paraId="2F31B1C2" w14:textId="6A54318B" w:rsidR="005D21B5" w:rsidRPr="003A7463" w:rsidRDefault="00101FA2" w:rsidP="00004AC2">
            <w:pPr>
              <w:snapToGrid w:val="0"/>
              <w:spacing w:line="276" w:lineRule="auto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線索及理由︰</w:t>
            </w:r>
          </w:p>
          <w:p w14:paraId="6A25F9A9" w14:textId="379A630E" w:rsidR="0063738C" w:rsidRPr="003A7463" w:rsidRDefault="009903A4" w:rsidP="00C23611">
            <w:pPr>
              <w:rPr>
                <w:rFonts w:eastAsia="微軟正黑體"/>
                <w:b/>
                <w:sz w:val="24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青春期後的男女拖手屬於較親密關係</w:t>
            </w:r>
          </w:p>
        </w:tc>
      </w:tr>
    </w:tbl>
    <w:p w14:paraId="7CB39F75" w14:textId="0736C059" w:rsidR="007753B1" w:rsidRPr="003A7463" w:rsidRDefault="007753B1" w:rsidP="007753B1">
      <w:pPr>
        <w:autoSpaceDE w:val="0"/>
        <w:autoSpaceDN w:val="0"/>
        <w:snapToGrid w:val="0"/>
        <w:spacing w:line="276" w:lineRule="auto"/>
        <w:rPr>
          <w:rFonts w:eastAsiaTheme="majorEastAsia"/>
          <w:color w:val="000000"/>
          <w:u w:color="000000"/>
        </w:rPr>
      </w:pPr>
    </w:p>
    <w:p w14:paraId="5CC8F87E" w14:textId="0B7B07B4" w:rsidR="000D67B8" w:rsidRPr="003A7463" w:rsidRDefault="000D67B8">
      <w:pPr>
        <w:rPr>
          <w:rFonts w:eastAsiaTheme="majorEastAsia"/>
          <w:color w:val="000000"/>
          <w:u w:color="000000"/>
        </w:rPr>
      </w:pPr>
      <w:r w:rsidRPr="003A7463">
        <w:rPr>
          <w:rFonts w:eastAsiaTheme="majorEastAsia"/>
          <w:color w:val="000000"/>
          <w:u w:color="000000"/>
        </w:rPr>
        <w:br w:type="page"/>
      </w:r>
    </w:p>
    <w:p w14:paraId="76780C8A" w14:textId="77777777" w:rsidR="002A61C6" w:rsidRPr="003A7463" w:rsidRDefault="002A61C6" w:rsidP="00C43FEF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6E954D73" wp14:editId="5857BD31">
                <wp:simplePos x="0" y="0"/>
                <wp:positionH relativeFrom="margin">
                  <wp:posOffset>2788920</wp:posOffset>
                </wp:positionH>
                <wp:positionV relativeFrom="paragraph">
                  <wp:posOffset>-502920</wp:posOffset>
                </wp:positionV>
                <wp:extent cx="2350559" cy="762000"/>
                <wp:effectExtent l="0" t="0" r="12065" b="19050"/>
                <wp:wrapNone/>
                <wp:docPr id="126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50559" cy="7620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6EC08CE5" w14:textId="381AF834" w:rsidR="00556D0C" w:rsidRPr="00842EFC" w:rsidRDefault="00556D0C" w:rsidP="00DC0510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9A3FCE">
                              <w:rPr>
                                <w:rFonts w:asciiTheme="minorEastAsia" w:eastAsiaTheme="minorEastAsia" w:hAnsiTheme="minorEastAsia" w:hint="eastAsia"/>
                                <w:b/>
                                <w:sz w:val="20"/>
                                <w:szCs w:val="20"/>
                                <w:lang w:eastAsia="zh-TW"/>
                              </w:rPr>
                              <w:t>教學活動建議：</w:t>
                            </w:r>
                            <w:r w:rsidRPr="009A3FCE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教</w:t>
                            </w:r>
                            <w:r w:rsidRPr="00212BE5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師可提醒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參考中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一單元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1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.2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（第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二部分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）</w:t>
                            </w:r>
                            <w:r>
                              <w:rPr>
                                <w:rFonts w:ascii="新細明體" w:eastAsia="新細明體" w:hAnsi="新細明體" w:hint="eastAsia"/>
                                <w:sz w:val="20"/>
                                <w:szCs w:val="20"/>
                                <w:lang w:eastAsia="zh-TW"/>
                              </w:rPr>
                              <w:t>「</w:t>
                            </w:r>
                            <w:r w:rsidRPr="00BE2002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攜手互助，彼此尊重</w:t>
                            </w:r>
                            <w:r>
                              <w:rPr>
                                <w:rFonts w:ascii="新細明體" w:eastAsia="新細明體" w:hAnsi="新細明體" w:hint="eastAsia"/>
                                <w:sz w:val="20"/>
                                <w:szCs w:val="20"/>
                                <w:lang w:eastAsia="zh-TW"/>
                              </w:rPr>
                              <w:t>」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回顧友誼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的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內容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954D73" id="_x0000_s1032" style="position:absolute;margin-left:219.6pt;margin-top:-39.6pt;width:185.1pt;height:60pt;z-index:251728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" fillcolor="window" strokecolor="red" strokeweight="2pt">
                <v:stroke dashstyle="3 1"/>
                <v:path arrowok="t"/>
                <v:textbox>
                  <w:txbxContent>
                    <w:p w14:paraId="6EC08CE5" w14:textId="381AF834" w:rsidR="00556D0C" w:rsidRPr="00842EFC" w:rsidRDefault="00556D0C" w:rsidP="00DC0510">
                      <w:pPr>
                        <w:pStyle w:val="af1"/>
                        <w:snapToGrid w:val="0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 w:rsidRPr="009A3FCE">
                        <w:rPr>
                          <w:rFonts w:asciiTheme="minorEastAsia" w:eastAsiaTheme="minorEastAsia" w:hAnsiTheme="minorEastAsia" w:hint="eastAsia"/>
                          <w:b/>
                          <w:sz w:val="20"/>
                          <w:szCs w:val="20"/>
                          <w:lang w:eastAsia="zh-TW"/>
                        </w:rPr>
                        <w:t>教學活動建議：</w:t>
                      </w:r>
                      <w:r w:rsidRPr="009A3FCE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教</w:t>
                      </w:r>
                      <w:r w:rsidRPr="00212BE5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師可提醒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參考中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一單元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1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.2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（第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二部分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）</w:t>
                      </w:r>
                      <w:r>
                        <w:rPr>
                          <w:rFonts w:ascii="新細明體" w:eastAsia="新細明體" w:hAnsi="新細明體" w:hint="eastAsia"/>
                          <w:sz w:val="20"/>
                          <w:szCs w:val="20"/>
                          <w:lang w:eastAsia="zh-TW"/>
                        </w:rPr>
                        <w:t>「</w:t>
                      </w:r>
                      <w:r w:rsidRPr="00BE2002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攜手互助，彼此尊重</w:t>
                      </w:r>
                      <w:r>
                        <w:rPr>
                          <w:rFonts w:ascii="新細明體" w:eastAsia="新細明體" w:hAnsi="新細明體" w:hint="eastAsia"/>
                          <w:sz w:val="20"/>
                          <w:szCs w:val="20"/>
                          <w:lang w:eastAsia="zh-TW"/>
                        </w:rPr>
                        <w:t>」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回顧友誼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的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內容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3A7463">
        <w:rPr>
          <w:rFonts w:eastAsia="微軟正黑體"/>
          <w:b/>
          <w:sz w:val="28"/>
          <w:szCs w:val="28"/>
          <w:lang w:val="en-US" w:eastAsia="zh-HK"/>
        </w:rPr>
        <w:t>活動二︰</w:t>
      </w:r>
      <w:r w:rsidRPr="003A7463">
        <w:rPr>
          <w:rFonts w:eastAsia="微軟正黑體" w:hint="eastAsia"/>
          <w:b/>
          <w:sz w:val="28"/>
          <w:szCs w:val="28"/>
          <w:lang w:val="en-US" w:eastAsia="zh-HK"/>
        </w:rPr>
        <w:t>友誼與愛情的異同</w:t>
      </w:r>
    </w:p>
    <w:p w14:paraId="23106697" w14:textId="77777777" w:rsidR="0092710A" w:rsidRPr="003A7463" w:rsidRDefault="0092710A" w:rsidP="00C43FEF">
      <w:pPr>
        <w:snapToGrid w:val="0"/>
        <w:spacing w:line="276" w:lineRule="auto"/>
        <w:rPr>
          <w:rFonts w:eastAsia="微軟正黑體"/>
          <w:b/>
          <w:bCs/>
          <w:lang w:val="en-US" w:eastAsia="zh-HK"/>
        </w:rPr>
      </w:pPr>
    </w:p>
    <w:p w14:paraId="611E5CFE" w14:textId="6368D313" w:rsidR="004808B4" w:rsidRPr="003A7463" w:rsidRDefault="004808B4" w:rsidP="00544DF0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  <w:r w:rsidRPr="003A7463">
        <w:rPr>
          <w:rFonts w:eastAsia="微軟正黑體" w:hint="eastAsia"/>
          <w:b/>
          <w:bCs/>
          <w:lang w:val="en-US" w:eastAsia="zh-HK"/>
        </w:rPr>
        <w:t>資料一︰</w:t>
      </w:r>
      <w:r w:rsidRPr="003A7463">
        <w:rPr>
          <w:rFonts w:eastAsia="微軟正黑體" w:hint="eastAsia"/>
          <w:b/>
          <w:lang w:val="en-US" w:eastAsia="zh-HK"/>
        </w:rPr>
        <w:t>20</w:t>
      </w:r>
      <w:r w:rsidRPr="003A7463">
        <w:rPr>
          <w:rFonts w:eastAsia="微軟正黑體" w:hint="eastAsia"/>
          <w:b/>
          <w:lang w:val="en-US" w:eastAsia="zh-HK"/>
        </w:rPr>
        <w:t>年友誼情不變　罕見病青年義務天天照顧輪椅上的朋友</w:t>
      </w:r>
    </w:p>
    <w:p w14:paraId="54998914" w14:textId="7D99B01B" w:rsidR="004808B4" w:rsidRPr="003A7463" w:rsidRDefault="0077145D" w:rsidP="00544DF0">
      <w:pPr>
        <w:snapToGrid w:val="0"/>
        <w:spacing w:line="276" w:lineRule="auto"/>
        <w:jc w:val="both"/>
        <w:rPr>
          <w:rFonts w:ascii="微軟正黑體" w:eastAsia="微軟正黑體" w:hAnsi="微軟正黑體"/>
          <w:lang w:eastAsia="zh-HK"/>
        </w:rPr>
      </w:pPr>
      <w:r w:rsidRPr="003A7463">
        <w:rPr>
          <w:rFonts w:ascii="微軟正黑體" w:eastAsia="微軟正黑體" w:hAnsi="微軟正黑體" w:hint="eastAsia"/>
          <w:lang w:eastAsia="zh-HK"/>
        </w:rPr>
        <w:t>甚麼是友誼</w:t>
      </w:r>
      <w:r w:rsidR="00B7144A" w:rsidRPr="003A7463">
        <w:rPr>
          <w:rFonts w:ascii="微軟正黑體" w:eastAsia="微軟正黑體" w:hAnsi="微軟正黑體" w:hint="eastAsia"/>
          <w:lang w:eastAsia="zh-HK"/>
        </w:rPr>
        <w:t>？</w:t>
      </w:r>
      <w:r w:rsidRPr="003A7463">
        <w:rPr>
          <w:rFonts w:ascii="微軟正黑體" w:eastAsia="微軟正黑體" w:hAnsi="微軟正黑體" w:hint="eastAsia"/>
          <w:lang w:eastAsia="zh-HK"/>
        </w:rPr>
        <w:t>時間、環境或許會令友誼變質，</w:t>
      </w:r>
      <w:r w:rsidR="004A3B24" w:rsidRPr="003A7463">
        <w:rPr>
          <w:rFonts w:ascii="微軟正黑體" w:eastAsia="微軟正黑體" w:hAnsi="微軟正黑體" w:hint="eastAsia"/>
          <w:lang w:eastAsia="zh-HK"/>
        </w:rPr>
        <w:t>但</w:t>
      </w:r>
      <w:r w:rsidRPr="003A7463">
        <w:rPr>
          <w:rFonts w:ascii="微軟正黑體" w:eastAsia="微軟正黑體" w:hAnsi="微軟正黑體" w:hint="eastAsia"/>
          <w:lang w:eastAsia="zh-HK"/>
        </w:rPr>
        <w:t>真摯的友誼</w:t>
      </w:r>
      <w:r w:rsidR="004A3B24" w:rsidRPr="003A7463">
        <w:rPr>
          <w:rFonts w:ascii="微軟正黑體" w:eastAsia="微軟正黑體" w:hAnsi="微軟正黑體" w:hint="eastAsia"/>
          <w:lang w:eastAsia="zh-HK"/>
        </w:rPr>
        <w:t>卻</w:t>
      </w:r>
      <w:r w:rsidRPr="003A7463">
        <w:rPr>
          <w:rFonts w:ascii="微軟正黑體" w:eastAsia="微軟正黑體" w:hAnsi="微軟正黑體" w:hint="eastAsia"/>
          <w:lang w:eastAsia="zh-HK"/>
        </w:rPr>
        <w:t>永遠歷久常新。楊兆安在3歲時確診肌肉萎縮症，20</w:t>
      </w:r>
      <w:r w:rsidR="009A410C" w:rsidRPr="003A7463">
        <w:rPr>
          <w:rFonts w:ascii="微軟正黑體" w:eastAsia="微軟正黑體" w:hAnsi="微軟正黑體" w:hint="eastAsia"/>
          <w:lang w:eastAsia="zh-HK"/>
        </w:rPr>
        <w:t>多年來一直與病魔作戰</w:t>
      </w:r>
      <w:r w:rsidRPr="003A7463">
        <w:rPr>
          <w:rFonts w:ascii="微軟正黑體" w:eastAsia="微軟正黑體" w:hAnsi="微軟正黑體" w:hint="eastAsia"/>
          <w:lang w:eastAsia="zh-HK"/>
        </w:rPr>
        <w:t>。日常出入要以輪椅代步，吃飯、穿衣服也需要別人的協助，而默默長伴在他身邊除了無微不至</w:t>
      </w:r>
      <w:r w:rsidR="004A3B24" w:rsidRPr="003A7463">
        <w:rPr>
          <w:rFonts w:ascii="微軟正黑體" w:eastAsia="微軟正黑體" w:hAnsi="微軟正黑體" w:hint="eastAsia"/>
          <w:lang w:eastAsia="zh-HK"/>
        </w:rPr>
        <w:t>的</w:t>
      </w:r>
      <w:r w:rsidRPr="003A7463">
        <w:rPr>
          <w:rFonts w:ascii="微軟正黑體" w:eastAsia="微軟正黑體" w:hAnsi="微軟正黑體" w:hint="eastAsia"/>
          <w:lang w:eastAsia="zh-HK"/>
        </w:rPr>
        <w:t>媽媽，還有一名真正好兄弟、好朋友，至今認識</w:t>
      </w:r>
      <w:r w:rsidR="004A3B24" w:rsidRPr="003A7463">
        <w:rPr>
          <w:rFonts w:ascii="微軟正黑體" w:eastAsia="微軟正黑體" w:hAnsi="微軟正黑體" w:hint="eastAsia"/>
          <w:lang w:eastAsia="zh-HK"/>
        </w:rPr>
        <w:t>逾</w:t>
      </w:r>
      <w:r w:rsidRPr="003A7463">
        <w:rPr>
          <w:rFonts w:ascii="微軟正黑體" w:eastAsia="微軟正黑體" w:hAnsi="微軟正黑體" w:hint="eastAsia"/>
          <w:lang w:eastAsia="zh-HK"/>
        </w:rPr>
        <w:t>20年的金金。金金與兆安</w:t>
      </w:r>
      <w:r w:rsidR="004A3B24" w:rsidRPr="003A7463">
        <w:rPr>
          <w:rFonts w:ascii="微軟正黑體" w:eastAsia="微軟正黑體" w:hAnsi="微軟正黑體" w:hint="eastAsia"/>
          <w:lang w:eastAsia="zh-HK"/>
        </w:rPr>
        <w:t>就</w:t>
      </w:r>
      <w:r w:rsidRPr="003A7463">
        <w:rPr>
          <w:rFonts w:ascii="微軟正黑體" w:eastAsia="微軟正黑體" w:hAnsi="微軟正黑體" w:hint="eastAsia"/>
          <w:lang w:eastAsia="zh-HK"/>
        </w:rPr>
        <w:t>讀小學時認識，縱使經過中學及社會的洗禮，兩人的感情依舊不變。金金患有罕見病皮耶羅賓氏症，會因小下頜、舌下垂而氣道阻塞，伴隨或有呼吸困難、進食困難等症狀，說話雖然困難但</w:t>
      </w:r>
      <w:r w:rsidR="004A3B24" w:rsidRPr="003A7463">
        <w:rPr>
          <w:rFonts w:ascii="微軟正黑體" w:eastAsia="微軟正黑體" w:hAnsi="微軟正黑體" w:hint="eastAsia"/>
          <w:lang w:eastAsia="zh-HK"/>
        </w:rPr>
        <w:t>仍</w:t>
      </w:r>
      <w:r w:rsidRPr="003A7463">
        <w:rPr>
          <w:rFonts w:ascii="微軟正黑體" w:eastAsia="微軟正黑體" w:hAnsi="微軟正黑體" w:hint="eastAsia"/>
          <w:lang w:eastAsia="zh-HK"/>
        </w:rPr>
        <w:t>會餵兆安吃飯及替他穿衣服，閒時亦會推著輪椅帶他四處走。金金每天從九龍放工後，</w:t>
      </w:r>
      <w:r w:rsidR="004A3B24" w:rsidRPr="003A7463">
        <w:rPr>
          <w:rFonts w:ascii="微軟正黑體" w:eastAsia="微軟正黑體" w:hAnsi="微軟正黑體" w:hint="eastAsia"/>
          <w:lang w:eastAsia="zh-HK"/>
        </w:rPr>
        <w:t>便會</w:t>
      </w:r>
      <w:r w:rsidRPr="003A7463">
        <w:rPr>
          <w:rFonts w:ascii="微軟正黑體" w:eastAsia="微軟正黑體" w:hAnsi="微軟正黑體" w:hint="eastAsia"/>
          <w:lang w:eastAsia="zh-HK"/>
        </w:rPr>
        <w:t>趕到兆安位於新界的家中</w:t>
      </w:r>
      <w:r w:rsidR="003614D4" w:rsidRPr="003A7463">
        <w:rPr>
          <w:rFonts w:ascii="微軟正黑體" w:eastAsia="微軟正黑體" w:hAnsi="微軟正黑體" w:hint="eastAsia"/>
          <w:lang w:eastAsia="zh-HK"/>
        </w:rPr>
        <w:t>照顧他</w:t>
      </w:r>
      <w:r w:rsidRPr="003A7463">
        <w:rPr>
          <w:rFonts w:ascii="微軟正黑體" w:eastAsia="微軟正黑體" w:hAnsi="微軟正黑體" w:hint="eastAsia"/>
          <w:lang w:eastAsia="zh-HK"/>
        </w:rPr>
        <w:t>，風雨不改。對兆安的媽媽來說，金金的出現好像多了一個親兒子一樣，對兆安來說，金金則是值得珍惜一輩子的好朋友。問到二人為何能成為朋友，兆安認為契機在於興趣相投及年紀相近，好朋友或許不是</w:t>
      </w:r>
      <w:r w:rsidR="004A3B24" w:rsidRPr="003A7463">
        <w:rPr>
          <w:rFonts w:ascii="微軟正黑體" w:eastAsia="微軟正黑體" w:hAnsi="微軟正黑體" w:hint="eastAsia"/>
          <w:lang w:eastAsia="zh-HK"/>
        </w:rPr>
        <w:t>每</w:t>
      </w:r>
      <w:r w:rsidRPr="003A7463">
        <w:rPr>
          <w:rFonts w:ascii="微軟正黑體" w:eastAsia="微軟正黑體" w:hAnsi="微軟正黑體" w:hint="eastAsia"/>
          <w:lang w:eastAsia="zh-HK"/>
        </w:rPr>
        <w:t>天</w:t>
      </w:r>
      <w:r w:rsidR="004A3B24" w:rsidRPr="003A7463">
        <w:rPr>
          <w:rFonts w:ascii="微軟正黑體" w:eastAsia="微軟正黑體" w:hAnsi="微軟正黑體" w:hint="eastAsia"/>
          <w:lang w:eastAsia="zh-HK"/>
        </w:rPr>
        <w:t>相伴</w:t>
      </w:r>
      <w:r w:rsidRPr="003A7463">
        <w:rPr>
          <w:rFonts w:ascii="微軟正黑體" w:eastAsia="微軟正黑體" w:hAnsi="微軟正黑體" w:hint="eastAsia"/>
          <w:lang w:eastAsia="zh-HK"/>
        </w:rPr>
        <w:t>，但有需要</w:t>
      </w:r>
      <w:r w:rsidR="004A3B24" w:rsidRPr="003A7463">
        <w:rPr>
          <w:rFonts w:ascii="微軟正黑體" w:eastAsia="微軟正黑體" w:hAnsi="微軟正黑體" w:hint="eastAsia"/>
          <w:lang w:eastAsia="zh-HK"/>
        </w:rPr>
        <w:t>時卻總能</w:t>
      </w:r>
      <w:r w:rsidRPr="003A7463">
        <w:rPr>
          <w:rFonts w:ascii="微軟正黑體" w:eastAsia="微軟正黑體" w:hAnsi="微軟正黑體" w:hint="eastAsia"/>
          <w:lang w:eastAsia="zh-HK"/>
        </w:rPr>
        <w:t>義無反顧</w:t>
      </w:r>
      <w:r w:rsidR="004A3B24" w:rsidRPr="003A7463">
        <w:rPr>
          <w:rFonts w:ascii="微軟正黑體" w:eastAsia="微軟正黑體" w:hAnsi="微軟正黑體" w:hint="eastAsia"/>
          <w:lang w:eastAsia="zh-HK"/>
        </w:rPr>
        <w:t>出現</w:t>
      </w:r>
      <w:r w:rsidRPr="003A7463">
        <w:rPr>
          <w:rFonts w:ascii="微軟正黑體" w:eastAsia="微軟正黑體" w:hAnsi="微軟正黑體" w:hint="eastAsia"/>
          <w:lang w:eastAsia="zh-HK"/>
        </w:rPr>
        <w:t>在身邊。</w:t>
      </w:r>
    </w:p>
    <w:p w14:paraId="212CA9B9" w14:textId="77777777" w:rsidR="004808B4" w:rsidRPr="003A7463" w:rsidRDefault="004808B4">
      <w:pPr>
        <w:rPr>
          <w:rFonts w:eastAsia="微軟正黑體"/>
          <w:lang w:val="en-US" w:eastAsia="zh-HK"/>
        </w:rPr>
      </w:pPr>
    </w:p>
    <w:p w14:paraId="5A678432" w14:textId="73FBB801" w:rsidR="004808B4" w:rsidRPr="003A7463" w:rsidRDefault="004808B4" w:rsidP="004808B4">
      <w:pPr>
        <w:rPr>
          <w:rFonts w:eastAsiaTheme="minorEastAsia"/>
          <w:sz w:val="22"/>
          <w:szCs w:val="22"/>
          <w:lang w:val="en-US" w:eastAsia="zh-HK"/>
        </w:rPr>
      </w:pPr>
      <w:r w:rsidRPr="003A7463">
        <w:rPr>
          <w:rFonts w:eastAsiaTheme="minorEastAsia" w:hint="eastAsia"/>
          <w:noProof/>
          <w:sz w:val="22"/>
          <w:szCs w:val="22"/>
          <w:lang w:eastAsia="zh-HK"/>
        </w:rPr>
        <w:t>資料來源</w:t>
      </w:r>
      <w:r w:rsidRPr="003A7463">
        <w:rPr>
          <w:rFonts w:eastAsiaTheme="minorEastAsia"/>
          <w:noProof/>
          <w:sz w:val="22"/>
          <w:szCs w:val="22"/>
          <w:lang w:eastAsia="zh-HK"/>
        </w:rPr>
        <w:t>：</w:t>
      </w:r>
      <w:r w:rsidRPr="003A7463">
        <w:rPr>
          <w:rFonts w:eastAsiaTheme="minorEastAsia"/>
          <w:sz w:val="22"/>
          <w:szCs w:val="22"/>
          <w:u w:val="single"/>
        </w:rPr>
        <w:t>節錄及改寫自</w:t>
      </w:r>
      <w:r w:rsidRPr="003A7463">
        <w:rPr>
          <w:rFonts w:eastAsiaTheme="minorEastAsia" w:hint="eastAsia"/>
          <w:sz w:val="22"/>
          <w:szCs w:val="22"/>
          <w:lang w:val="en-US" w:eastAsia="zh-HK"/>
        </w:rPr>
        <w:t>香港經濟日報</w:t>
      </w:r>
      <w:r w:rsidRPr="003A7463">
        <w:rPr>
          <w:rFonts w:eastAsiaTheme="minorEastAsia"/>
          <w:sz w:val="22"/>
          <w:szCs w:val="22"/>
          <w:lang w:val="en-US"/>
        </w:rPr>
        <w:t>（</w:t>
      </w:r>
      <w:r w:rsidRPr="003A7463">
        <w:rPr>
          <w:rFonts w:eastAsiaTheme="minorEastAsia"/>
          <w:sz w:val="22"/>
          <w:szCs w:val="22"/>
          <w:lang w:val="en-US" w:eastAsia="zh-HK"/>
        </w:rPr>
        <w:t>2020</w:t>
      </w:r>
      <w:r w:rsidRPr="003A7463">
        <w:rPr>
          <w:rFonts w:eastAsiaTheme="minorEastAsia"/>
          <w:sz w:val="22"/>
          <w:szCs w:val="22"/>
          <w:lang w:val="en-US" w:eastAsia="zh-HK"/>
        </w:rPr>
        <w:t>年</w:t>
      </w:r>
      <w:r w:rsidRPr="003A7463">
        <w:rPr>
          <w:rFonts w:eastAsiaTheme="minorEastAsia"/>
          <w:sz w:val="22"/>
          <w:szCs w:val="22"/>
          <w:lang w:val="en-US" w:eastAsia="zh-HK"/>
        </w:rPr>
        <w:t>2</w:t>
      </w:r>
      <w:r w:rsidRPr="003A7463">
        <w:rPr>
          <w:rFonts w:eastAsiaTheme="minorEastAsia"/>
          <w:sz w:val="22"/>
          <w:szCs w:val="22"/>
          <w:lang w:val="en-US" w:eastAsia="zh-HK"/>
        </w:rPr>
        <w:t>月</w:t>
      </w:r>
      <w:r w:rsidR="00E87A1F" w:rsidRPr="003A7463">
        <w:rPr>
          <w:rFonts w:eastAsiaTheme="minorEastAsia" w:hint="eastAsia"/>
          <w:sz w:val="22"/>
          <w:szCs w:val="22"/>
          <w:lang w:val="en-US"/>
        </w:rPr>
        <w:t>2</w:t>
      </w:r>
      <w:r w:rsidRPr="003A7463">
        <w:rPr>
          <w:rFonts w:eastAsiaTheme="minorEastAsia"/>
          <w:sz w:val="22"/>
          <w:szCs w:val="22"/>
          <w:lang w:val="en-US" w:eastAsia="zh-HK"/>
        </w:rPr>
        <w:t>7</w:t>
      </w:r>
      <w:r w:rsidRPr="003A7463">
        <w:rPr>
          <w:rFonts w:eastAsiaTheme="minorEastAsia"/>
          <w:sz w:val="22"/>
          <w:szCs w:val="22"/>
          <w:lang w:val="en-US" w:eastAsia="zh-HK"/>
        </w:rPr>
        <w:t>日）</w:t>
      </w:r>
      <w:r w:rsidR="00447500" w:rsidRPr="003A7463">
        <w:rPr>
          <w:rFonts w:eastAsiaTheme="minorEastAsia" w:hint="eastAsia"/>
          <w:sz w:val="22"/>
          <w:szCs w:val="22"/>
          <w:lang w:val="en-US" w:eastAsia="zh-HK"/>
        </w:rPr>
        <w:t>，</w:t>
      </w:r>
      <w:r w:rsidR="00447500" w:rsidRPr="003A7463">
        <w:rPr>
          <w:rFonts w:eastAsiaTheme="minorEastAsia"/>
          <w:bCs/>
          <w:sz w:val="22"/>
          <w:szCs w:val="22"/>
        </w:rPr>
        <w:t>《</w:t>
      </w:r>
      <w:r w:rsidR="00F90146" w:rsidRPr="003A7463">
        <w:rPr>
          <w:rFonts w:eastAsiaTheme="minorEastAsia"/>
          <w:sz w:val="22"/>
          <w:szCs w:val="22"/>
          <w:lang w:val="en-US" w:eastAsia="zh-HK"/>
        </w:rPr>
        <w:t>20</w:t>
      </w:r>
      <w:r w:rsidR="00F90146" w:rsidRPr="003A7463">
        <w:rPr>
          <w:rFonts w:eastAsiaTheme="minorEastAsia" w:hint="eastAsia"/>
          <w:sz w:val="22"/>
          <w:szCs w:val="22"/>
          <w:lang w:val="en-US" w:eastAsia="zh-HK"/>
        </w:rPr>
        <w:t>年友誼情不變　罕見病青年義務天天照顧輪椅上的朋友</w:t>
      </w:r>
      <w:r w:rsidR="00447500" w:rsidRPr="003A7463">
        <w:rPr>
          <w:rFonts w:eastAsiaTheme="minorEastAsia"/>
          <w:bCs/>
          <w:sz w:val="22"/>
          <w:szCs w:val="22"/>
        </w:rPr>
        <w:t>》</w:t>
      </w:r>
      <w:r w:rsidRPr="003A7463">
        <w:rPr>
          <w:rFonts w:eastAsiaTheme="minorEastAsia"/>
          <w:sz w:val="22"/>
          <w:szCs w:val="22"/>
          <w:lang w:val="en-US" w:eastAsia="zh-HK"/>
        </w:rPr>
        <w:t>。</w:t>
      </w:r>
    </w:p>
    <w:p w14:paraId="2783C2AC" w14:textId="687D3B26" w:rsidR="004808B4" w:rsidRPr="003A7463" w:rsidRDefault="00E87A1F">
      <w:pPr>
        <w:rPr>
          <w:rFonts w:eastAsia="微軟正黑體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38624" behindDoc="0" locked="0" layoutInCell="1" allowOverlap="1" wp14:anchorId="13617FF8" wp14:editId="25003ED9">
            <wp:simplePos x="0" y="0"/>
            <wp:positionH relativeFrom="column">
              <wp:posOffset>2005445</wp:posOffset>
            </wp:positionH>
            <wp:positionV relativeFrom="paragraph">
              <wp:posOffset>713509</wp:posOffset>
            </wp:positionV>
            <wp:extent cx="2209281" cy="2273719"/>
            <wp:effectExtent l="0" t="0" r="635" b="0"/>
            <wp:wrapNone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eelchair MusicSpoke, People in a wheelchair, public Relations, cartoon  Characters png | PNGEg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818" cy="22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08B4" w:rsidRPr="003A7463">
        <w:rPr>
          <w:rFonts w:eastAsia="微軟正黑體"/>
          <w:lang w:val="en-US" w:eastAsia="zh-HK"/>
        </w:rPr>
        <w:br w:type="page"/>
      </w:r>
    </w:p>
    <w:p w14:paraId="7C1583EE" w14:textId="4733E0AA" w:rsidR="00416E48" w:rsidRPr="003A7463" w:rsidRDefault="001A1BBE" w:rsidP="00B17C56">
      <w:pPr>
        <w:snapToGrid w:val="0"/>
        <w:spacing w:line="276" w:lineRule="auto"/>
        <w:rPr>
          <w:rFonts w:ascii="微軟正黑體" w:eastAsia="微軟正黑體" w:hAnsi="微軟正黑體"/>
          <w:b/>
          <w:lang w:val="en-US" w:eastAsia="zh-HK"/>
        </w:rPr>
      </w:pPr>
      <w:r w:rsidRPr="003A7463">
        <w:rPr>
          <w:rFonts w:eastAsia="微軟正黑體" w:hint="eastAsia"/>
          <w:b/>
          <w:bCs/>
          <w:lang w:val="en-US" w:eastAsia="zh-HK"/>
        </w:rPr>
        <w:lastRenderedPageBreak/>
        <w:t>資料二︰</w:t>
      </w:r>
      <w:r w:rsidR="00416E48" w:rsidRPr="003A7463">
        <w:rPr>
          <w:rFonts w:ascii="微軟正黑體" w:eastAsia="微軟正黑體" w:hAnsi="微軟正黑體" w:hint="eastAsia"/>
          <w:b/>
          <w:lang w:val="en-US" w:eastAsia="zh-HK"/>
        </w:rPr>
        <w:t>年過百歲老夫妻結婚79載</w:t>
      </w:r>
      <w:r w:rsidR="009A410C" w:rsidRPr="003A7463">
        <w:rPr>
          <w:rFonts w:ascii="微軟正黑體" w:eastAsia="微軟正黑體" w:hAnsi="微軟正黑體" w:hint="eastAsia"/>
          <w:b/>
          <w:lang w:val="en-US"/>
        </w:rPr>
        <w:t xml:space="preserve">　</w:t>
      </w:r>
      <w:r w:rsidR="00416E48" w:rsidRPr="003A7463">
        <w:rPr>
          <w:rFonts w:ascii="微軟正黑體" w:eastAsia="微軟正黑體" w:hAnsi="微軟正黑體" w:hint="eastAsia"/>
          <w:b/>
          <w:lang w:val="en-US" w:eastAsia="zh-HK"/>
        </w:rPr>
        <w:t>最年老在世夫婦</w:t>
      </w:r>
    </w:p>
    <w:p w14:paraId="5E12C7CC" w14:textId="37F86224" w:rsidR="0057126A" w:rsidRPr="003A7463" w:rsidRDefault="0057126A" w:rsidP="00544DF0">
      <w:pPr>
        <w:snapToGrid w:val="0"/>
        <w:spacing w:line="276" w:lineRule="auto"/>
        <w:jc w:val="both"/>
        <w:rPr>
          <w:rFonts w:ascii="微軟正黑體" w:eastAsia="微軟正黑體" w:hAnsi="微軟正黑體"/>
          <w:lang w:val="en-US" w:eastAsia="zh-HK"/>
        </w:rPr>
      </w:pPr>
      <w:r w:rsidRPr="003A7463">
        <w:rPr>
          <w:rFonts w:ascii="微軟正黑體" w:eastAsia="微軟正黑體" w:hAnsi="微軟正黑體" w:hint="eastAsia"/>
          <w:lang w:val="en-US" w:eastAsia="zh-HK"/>
        </w:rPr>
        <w:t>有人說，婚姻是戀愛的墳墓。如何與心愛的人共度餘生，白頭到老</w:t>
      </w:r>
      <w:r w:rsidR="003614D4" w:rsidRPr="003A7463">
        <w:rPr>
          <w:rFonts w:ascii="微軟正黑體" w:eastAsia="微軟正黑體" w:hAnsi="微軟正黑體" w:hint="eastAsia"/>
          <w:lang w:val="en-US" w:eastAsia="zh-HK"/>
        </w:rPr>
        <w:t>至死</w:t>
      </w:r>
      <w:r w:rsidRPr="003A7463">
        <w:rPr>
          <w:rFonts w:ascii="微軟正黑體" w:eastAsia="微軟正黑體" w:hAnsi="微軟正黑體" w:hint="eastAsia"/>
          <w:lang w:val="en-US" w:eastAsia="zh-HK"/>
        </w:rPr>
        <w:t>不遺憾成為人生一大課題。厄瓜多爾一對年過百歲的老夫妻，</w:t>
      </w:r>
      <w:r w:rsidR="00ED6105" w:rsidRPr="003A7463">
        <w:rPr>
          <w:rFonts w:ascii="微軟正黑體" w:eastAsia="微軟正黑體" w:hAnsi="微軟正黑體" w:hint="eastAsia"/>
          <w:lang w:val="en-US" w:eastAsia="zh-HK"/>
        </w:rPr>
        <w:t>成為</w:t>
      </w:r>
      <w:r w:rsidRPr="003A7463">
        <w:rPr>
          <w:rFonts w:ascii="微軟正黑體" w:eastAsia="微軟正黑體" w:hAnsi="微軟正黑體" w:hint="eastAsia"/>
          <w:lang w:val="en-US" w:eastAsia="zh-HK"/>
        </w:rPr>
        <w:t>世界上最年邁的夫妻。兩人結婚79年，丈夫現年110歲，妻子104歲，二人現時仍然十分壯健，而這一切始於當年31歲的塔皮亞不顧家人反對，偷偷將當時25歲的</w:t>
      </w:r>
      <w:r w:rsidR="007A5DFC" w:rsidRPr="003A7463">
        <w:rPr>
          <w:rFonts w:ascii="微軟正黑體" w:eastAsia="微軟正黑體" w:hAnsi="微軟正黑體" w:hint="eastAsia"/>
          <w:lang w:val="en-US" w:eastAsia="zh-HK"/>
        </w:rPr>
        <w:t>蕾伊斯娶</w:t>
      </w:r>
      <w:r w:rsidRPr="003A7463">
        <w:rPr>
          <w:rFonts w:ascii="微軟正黑體" w:eastAsia="微軟正黑體" w:hAnsi="微軟正黑體" w:hint="eastAsia"/>
          <w:lang w:val="en-US" w:eastAsia="zh-HK"/>
        </w:rPr>
        <w:t>回家，轉眼間</w:t>
      </w:r>
      <w:r w:rsidR="007A5DFC" w:rsidRPr="003A7463">
        <w:rPr>
          <w:rFonts w:ascii="微軟正黑體" w:eastAsia="微軟正黑體" w:hAnsi="微軟正黑體" w:hint="eastAsia"/>
          <w:lang w:val="en-US" w:eastAsia="zh-HK"/>
        </w:rPr>
        <w:t>便</w:t>
      </w:r>
      <w:r w:rsidRPr="003A7463">
        <w:rPr>
          <w:rFonts w:ascii="微軟正黑體" w:eastAsia="微軟正黑體" w:hAnsi="微軟正黑體" w:hint="eastAsia"/>
          <w:lang w:val="en-US" w:eastAsia="zh-HK"/>
        </w:rPr>
        <w:t>成為世界</w:t>
      </w:r>
      <w:r w:rsidR="007A5DFC" w:rsidRPr="003A7463">
        <w:rPr>
          <w:rFonts w:ascii="微軟正黑體" w:eastAsia="微軟正黑體" w:hAnsi="微軟正黑體" w:hint="eastAsia"/>
          <w:lang w:val="en-US" w:eastAsia="zh-HK"/>
        </w:rPr>
        <w:t>上</w:t>
      </w:r>
      <w:r w:rsidRPr="003A7463">
        <w:rPr>
          <w:rFonts w:ascii="微軟正黑體" w:eastAsia="微軟正黑體" w:hAnsi="微軟正黑體" w:hint="eastAsia"/>
          <w:lang w:val="en-US" w:eastAsia="zh-HK"/>
        </w:rPr>
        <w:t>最</w:t>
      </w:r>
      <w:r w:rsidR="007A5DFC" w:rsidRPr="003A7463">
        <w:rPr>
          <w:rFonts w:ascii="微軟正黑體" w:eastAsia="微軟正黑體" w:hAnsi="微軟正黑體" w:hint="eastAsia"/>
          <w:lang w:val="en-US" w:eastAsia="zh-HK"/>
        </w:rPr>
        <w:t>高齡</w:t>
      </w:r>
      <w:r w:rsidRPr="003A7463">
        <w:rPr>
          <w:rFonts w:ascii="微軟正黑體" w:eastAsia="微軟正黑體" w:hAnsi="微軟正黑體" w:hint="eastAsia"/>
          <w:lang w:val="en-US" w:eastAsia="zh-HK"/>
        </w:rPr>
        <w:t>的夫婦。他們在度假時相識，當了7年的朋友才正式結婚。蕾伊斯說，她愛上他那充滿愛又常保年輕的靈魂；塔皮亞則言，他被她的美麗深深吸引，在漫長的交談裡，總是感受到她寬宏的胸懷和堅定的個性。他們</w:t>
      </w:r>
      <w:r w:rsidR="00ED6105" w:rsidRPr="003A7463">
        <w:rPr>
          <w:rFonts w:ascii="微軟正黑體" w:eastAsia="微軟正黑體" w:hAnsi="微軟正黑體" w:hint="eastAsia"/>
          <w:lang w:val="en-US" w:eastAsia="zh-HK"/>
        </w:rPr>
        <w:t>的相處充滿着愛</w:t>
      </w:r>
      <w:r w:rsidRPr="003A7463">
        <w:rPr>
          <w:rFonts w:ascii="微軟正黑體" w:eastAsia="微軟正黑體" w:hAnsi="微軟正黑體" w:hint="eastAsia"/>
          <w:lang w:val="en-US" w:eastAsia="zh-HK"/>
        </w:rPr>
        <w:t>，</w:t>
      </w:r>
      <w:r w:rsidR="00ED6105" w:rsidRPr="003A7463">
        <w:rPr>
          <w:rFonts w:ascii="微軟正黑體" w:eastAsia="微軟正黑體" w:hAnsi="微軟正黑體" w:hint="eastAsia"/>
          <w:lang w:val="en-US" w:eastAsia="zh-HK"/>
        </w:rPr>
        <w:t>這使他們相知並在情感上不斷成長</w:t>
      </w:r>
      <w:r w:rsidRPr="003A7463">
        <w:rPr>
          <w:rFonts w:ascii="微軟正黑體" w:eastAsia="微軟正黑體" w:hAnsi="微軟正黑體" w:hint="eastAsia"/>
          <w:lang w:val="en-US" w:eastAsia="zh-HK"/>
        </w:rPr>
        <w:t>，一切都來得不易</w:t>
      </w:r>
      <w:r w:rsidR="00925698" w:rsidRPr="003A7463">
        <w:rPr>
          <w:rFonts w:ascii="微軟正黑體" w:eastAsia="微軟正黑體" w:hAnsi="微軟正黑體" w:hint="eastAsia"/>
          <w:lang w:val="en-US" w:eastAsia="zh-HK"/>
        </w:rPr>
        <w:t>，只</w:t>
      </w:r>
      <w:r w:rsidR="00ED6105" w:rsidRPr="003A7463">
        <w:rPr>
          <w:rFonts w:ascii="微軟正黑體" w:eastAsia="微軟正黑體" w:hAnsi="微軟正黑體" w:hint="eastAsia"/>
          <w:lang w:val="en-US" w:eastAsia="zh-HK"/>
        </w:rPr>
        <w:t>有</w:t>
      </w:r>
      <w:r w:rsidR="00925698" w:rsidRPr="003A7463">
        <w:rPr>
          <w:rFonts w:ascii="微軟正黑體" w:eastAsia="微軟正黑體" w:hAnsi="微軟正黑體" w:hint="eastAsia"/>
          <w:lang w:val="en-US" w:eastAsia="zh-HK"/>
        </w:rPr>
        <w:t>給予時間及堅持</w:t>
      </w:r>
      <w:r w:rsidR="007A5DFC" w:rsidRPr="003A7463">
        <w:rPr>
          <w:rFonts w:ascii="微軟正黑體" w:eastAsia="微軟正黑體" w:hAnsi="微軟正黑體" w:hint="eastAsia"/>
          <w:lang w:val="en-US" w:eastAsia="zh-HK"/>
        </w:rPr>
        <w:t>才能</w:t>
      </w:r>
      <w:r w:rsidR="00925698" w:rsidRPr="003A7463">
        <w:rPr>
          <w:rFonts w:ascii="微軟正黑體" w:eastAsia="微軟正黑體" w:hAnsi="微軟正黑體" w:hint="eastAsia"/>
          <w:lang w:val="en-US" w:eastAsia="zh-HK"/>
        </w:rPr>
        <w:t>最終修成正果。被問及婚姻之道，兩人表示愛、體諒和誠實是幸福及長久婚姻的關鍵。</w:t>
      </w:r>
    </w:p>
    <w:p w14:paraId="1187D4B3" w14:textId="577FF490" w:rsidR="0057126A" w:rsidRPr="003A7463" w:rsidRDefault="0057126A">
      <w:pPr>
        <w:rPr>
          <w:rFonts w:ascii="微軟正黑體" w:eastAsia="微軟正黑體" w:hAnsi="微軟正黑體"/>
          <w:b/>
          <w:lang w:val="en-US" w:eastAsia="zh-HK"/>
        </w:rPr>
      </w:pPr>
    </w:p>
    <w:p w14:paraId="1C6E16EB" w14:textId="32EDA07E" w:rsidR="0057126A" w:rsidRPr="003A7463" w:rsidRDefault="0057126A" w:rsidP="0057126A">
      <w:pPr>
        <w:rPr>
          <w:rFonts w:eastAsiaTheme="minorEastAsia"/>
          <w:sz w:val="22"/>
          <w:szCs w:val="22"/>
          <w:lang w:val="en-US" w:eastAsia="zh-HK"/>
        </w:rPr>
      </w:pPr>
      <w:r w:rsidRPr="003A7463">
        <w:rPr>
          <w:rFonts w:eastAsiaTheme="minorEastAsia"/>
          <w:noProof/>
          <w:sz w:val="22"/>
          <w:szCs w:val="22"/>
          <w:lang w:eastAsia="zh-HK"/>
        </w:rPr>
        <w:t>資料來源：</w:t>
      </w:r>
      <w:r w:rsidRPr="003A7463">
        <w:rPr>
          <w:rFonts w:eastAsiaTheme="minorEastAsia"/>
          <w:sz w:val="22"/>
          <w:szCs w:val="22"/>
          <w:u w:val="single"/>
        </w:rPr>
        <w:t>節錄及改寫自</w:t>
      </w:r>
      <w:r w:rsidRPr="003A7463">
        <w:rPr>
          <w:rFonts w:eastAsiaTheme="minorEastAsia" w:hint="eastAsia"/>
          <w:sz w:val="22"/>
          <w:szCs w:val="22"/>
          <w:lang w:val="en-US" w:eastAsia="zh-HK"/>
        </w:rPr>
        <w:t>香港東方日報</w:t>
      </w:r>
      <w:r w:rsidRPr="003A7463">
        <w:rPr>
          <w:rFonts w:eastAsiaTheme="minorEastAsia"/>
          <w:sz w:val="22"/>
          <w:szCs w:val="22"/>
          <w:lang w:val="en-US"/>
        </w:rPr>
        <w:t>（</w:t>
      </w:r>
      <w:r w:rsidRPr="003A7463">
        <w:rPr>
          <w:rFonts w:eastAsiaTheme="minorEastAsia"/>
          <w:sz w:val="22"/>
          <w:szCs w:val="22"/>
          <w:lang w:val="en-US" w:eastAsia="zh-HK"/>
        </w:rPr>
        <w:t>2020</w:t>
      </w:r>
      <w:r w:rsidRPr="003A7463">
        <w:rPr>
          <w:rFonts w:eastAsiaTheme="minorEastAsia"/>
          <w:sz w:val="22"/>
          <w:szCs w:val="22"/>
          <w:lang w:val="en-US" w:eastAsia="zh-HK"/>
        </w:rPr>
        <w:t>年</w:t>
      </w:r>
      <w:r w:rsidRPr="003A7463">
        <w:rPr>
          <w:rFonts w:eastAsiaTheme="minorEastAsia"/>
          <w:sz w:val="22"/>
          <w:szCs w:val="22"/>
          <w:lang w:val="en-US" w:eastAsia="zh-HK"/>
        </w:rPr>
        <w:t>8</w:t>
      </w:r>
      <w:r w:rsidRPr="003A7463">
        <w:rPr>
          <w:rFonts w:eastAsiaTheme="minorEastAsia"/>
          <w:sz w:val="22"/>
          <w:szCs w:val="22"/>
          <w:lang w:val="en-US" w:eastAsia="zh-HK"/>
        </w:rPr>
        <w:t>月</w:t>
      </w:r>
      <w:r w:rsidRPr="003A7463">
        <w:rPr>
          <w:rFonts w:eastAsiaTheme="minorEastAsia"/>
          <w:sz w:val="22"/>
          <w:szCs w:val="22"/>
          <w:lang w:val="en-US" w:eastAsia="zh-HK"/>
        </w:rPr>
        <w:t>27</w:t>
      </w:r>
      <w:r w:rsidRPr="003A7463">
        <w:rPr>
          <w:rFonts w:eastAsiaTheme="minorEastAsia"/>
          <w:sz w:val="22"/>
          <w:szCs w:val="22"/>
          <w:lang w:val="en-US" w:eastAsia="zh-HK"/>
        </w:rPr>
        <w:t>日）</w:t>
      </w:r>
      <w:r w:rsidR="001E524E" w:rsidRPr="003A7463">
        <w:rPr>
          <w:rFonts w:eastAsiaTheme="minorEastAsia" w:hint="eastAsia"/>
          <w:sz w:val="22"/>
          <w:szCs w:val="22"/>
          <w:lang w:val="en-US" w:eastAsia="zh-HK"/>
        </w:rPr>
        <w:t>，《</w:t>
      </w:r>
      <w:r w:rsidR="001E524E" w:rsidRPr="003A7463">
        <w:rPr>
          <w:rFonts w:eastAsiaTheme="minorEastAsia"/>
          <w:noProof/>
          <w:sz w:val="22"/>
          <w:szCs w:val="22"/>
          <w:lang w:eastAsia="zh-HK"/>
        </w:rPr>
        <w:t>年過百歲老夫妻結婚</w:t>
      </w:r>
      <w:r w:rsidR="001E524E" w:rsidRPr="003A7463">
        <w:rPr>
          <w:rFonts w:eastAsiaTheme="minorEastAsia"/>
          <w:noProof/>
          <w:sz w:val="22"/>
          <w:szCs w:val="22"/>
          <w:lang w:eastAsia="zh-HK"/>
        </w:rPr>
        <w:t>79</w:t>
      </w:r>
      <w:r w:rsidR="001E524E" w:rsidRPr="003A7463">
        <w:rPr>
          <w:rFonts w:eastAsiaTheme="minorEastAsia"/>
          <w:noProof/>
          <w:sz w:val="22"/>
          <w:szCs w:val="22"/>
          <w:lang w:eastAsia="zh-HK"/>
        </w:rPr>
        <w:t>載　膺最年老在世</w:t>
      </w:r>
      <w:r w:rsidR="001E524E" w:rsidRPr="003A7463">
        <w:rPr>
          <w:rFonts w:eastAsiaTheme="minorEastAsia" w:hint="eastAsia"/>
          <w:noProof/>
          <w:sz w:val="22"/>
          <w:szCs w:val="22"/>
          <w:lang w:eastAsia="zh-HK"/>
        </w:rPr>
        <w:t>夫婦》</w:t>
      </w:r>
      <w:r w:rsidRPr="003A7463">
        <w:rPr>
          <w:rFonts w:eastAsiaTheme="minorEastAsia"/>
          <w:sz w:val="22"/>
          <w:szCs w:val="22"/>
          <w:lang w:val="en-US" w:eastAsia="zh-HK"/>
        </w:rPr>
        <w:t>。</w:t>
      </w:r>
    </w:p>
    <w:p w14:paraId="60B030C9" w14:textId="1C13972B" w:rsidR="001A1BBE" w:rsidRPr="003A7463" w:rsidRDefault="00585EC2">
      <w:pPr>
        <w:rPr>
          <w:rFonts w:ascii="微軟正黑體" w:eastAsia="微軟正黑體" w:hAnsi="微軟正黑體"/>
          <w:b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39648" behindDoc="0" locked="0" layoutInCell="1" allowOverlap="1" wp14:anchorId="19CE2836" wp14:editId="1577CC3F">
            <wp:simplePos x="0" y="0"/>
            <wp:positionH relativeFrom="column">
              <wp:posOffset>3137535</wp:posOffset>
            </wp:positionH>
            <wp:positionV relativeFrom="paragraph">
              <wp:posOffset>432435</wp:posOffset>
            </wp:positionV>
            <wp:extent cx="1677035" cy="3001645"/>
            <wp:effectExtent l="0" t="0" r="0" b="0"/>
            <wp:wrapSquare wrapText="bothSides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035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1BBE" w:rsidRPr="003A7463">
        <w:rPr>
          <w:rFonts w:ascii="微軟正黑體" w:eastAsia="微軟正黑體" w:hAnsi="微軟正黑體"/>
          <w:b/>
          <w:lang w:val="en-US" w:eastAsia="zh-HK"/>
        </w:rPr>
        <w:br w:type="page"/>
      </w:r>
    </w:p>
    <w:p w14:paraId="7685F68D" w14:textId="52CDCCA1" w:rsidR="002A61C6" w:rsidRPr="003A7463" w:rsidRDefault="00F22C28" w:rsidP="00544DF0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 w:hint="eastAsia"/>
          <w:b/>
          <w:lang w:val="en-US" w:eastAsia="zh-HK"/>
        </w:rPr>
        <w:lastRenderedPageBreak/>
        <w:t>第一部分</w:t>
      </w:r>
      <w:r w:rsidR="002A61C6" w:rsidRPr="003A7463">
        <w:rPr>
          <w:rFonts w:eastAsia="微軟正黑體" w:hint="eastAsia"/>
          <w:b/>
          <w:lang w:val="en-US" w:eastAsia="zh-HK"/>
        </w:rPr>
        <w:t>︰</w:t>
      </w:r>
      <w:r w:rsidR="00FE2B59" w:rsidRPr="003A7463">
        <w:rPr>
          <w:rFonts w:eastAsia="微軟正黑體" w:hint="eastAsia"/>
          <w:lang w:val="en-US" w:eastAsia="zh-HK"/>
        </w:rPr>
        <w:t>二</w:t>
      </w:r>
      <w:r w:rsidR="002A61C6" w:rsidRPr="003A7463">
        <w:rPr>
          <w:rFonts w:eastAsia="微軟正黑體"/>
          <w:lang w:val="en-US" w:eastAsia="zh-HK"/>
        </w:rPr>
        <w:t>人一組，</w:t>
      </w:r>
      <w:r w:rsidR="00854509" w:rsidRPr="003A7463">
        <w:rPr>
          <w:rFonts w:eastAsia="微軟正黑體" w:hint="eastAsia"/>
          <w:lang w:val="en-US" w:eastAsia="zh-HK"/>
        </w:rPr>
        <w:t>細閱資料一及二，</w:t>
      </w:r>
      <w:r w:rsidR="002A61C6" w:rsidRPr="003A7463">
        <w:rPr>
          <w:rFonts w:eastAsia="微軟正黑體"/>
          <w:lang w:val="en-US" w:eastAsia="zh-HK"/>
        </w:rPr>
        <w:t>討論</w:t>
      </w:r>
      <w:r w:rsidR="00381321" w:rsidRPr="003A7463">
        <w:rPr>
          <w:rFonts w:eastAsia="微軟正黑體" w:hint="eastAsia"/>
          <w:lang w:val="en-US" w:eastAsia="zh-HK"/>
        </w:rPr>
        <w:t>並整合</w:t>
      </w:r>
      <w:r w:rsidR="00A50807" w:rsidRPr="003A7463">
        <w:rPr>
          <w:rFonts w:eastAsia="微軟正黑體" w:hint="eastAsia"/>
          <w:lang w:val="en-US" w:eastAsia="zh-HK"/>
        </w:rPr>
        <w:t>出</w:t>
      </w:r>
      <w:r w:rsidR="00381321" w:rsidRPr="003A7463">
        <w:rPr>
          <w:rFonts w:eastAsia="微軟正黑體" w:hint="eastAsia"/>
          <w:lang w:val="en-US" w:eastAsia="zh-HK"/>
        </w:rPr>
        <w:t>與</w:t>
      </w:r>
      <w:r w:rsidR="002A61C6" w:rsidRPr="003A7463">
        <w:rPr>
          <w:rFonts w:eastAsia="微軟正黑體"/>
          <w:lang w:val="en-US" w:eastAsia="zh-HK"/>
        </w:rPr>
        <w:t>友誼</w:t>
      </w:r>
      <w:r w:rsidR="00381321" w:rsidRPr="003A7463">
        <w:rPr>
          <w:rFonts w:eastAsia="微軟正黑體" w:hint="eastAsia"/>
          <w:lang w:val="en-US" w:eastAsia="zh-HK"/>
        </w:rPr>
        <w:t>和</w:t>
      </w:r>
      <w:r w:rsidR="002A61C6" w:rsidRPr="003A7463">
        <w:rPr>
          <w:rFonts w:eastAsia="微軟正黑體" w:hint="eastAsia"/>
          <w:lang w:val="en-US" w:eastAsia="zh-HK"/>
        </w:rPr>
        <w:t>愛</w:t>
      </w:r>
      <w:r w:rsidR="002A61C6" w:rsidRPr="003A7463">
        <w:rPr>
          <w:rFonts w:eastAsia="微軟正黑體"/>
          <w:lang w:val="en-US" w:eastAsia="zh-HK"/>
        </w:rPr>
        <w:t>情</w:t>
      </w:r>
      <w:r w:rsidR="002A61C6" w:rsidRPr="003A7463">
        <w:rPr>
          <w:rFonts w:eastAsia="微軟正黑體"/>
          <w:lang w:val="en-US"/>
        </w:rPr>
        <w:t>相關</w:t>
      </w:r>
      <w:r w:rsidR="00A50807" w:rsidRPr="003A7463">
        <w:rPr>
          <w:rFonts w:eastAsia="微軟正黑體"/>
          <w:lang w:val="en-US" w:eastAsia="zh-HK"/>
        </w:rPr>
        <w:t>的</w:t>
      </w:r>
      <w:r w:rsidR="002A61C6" w:rsidRPr="003A7463">
        <w:rPr>
          <w:rFonts w:eastAsia="微軟正黑體"/>
          <w:lang w:val="en-US" w:eastAsia="zh-HK"/>
        </w:rPr>
        <w:t>和特徵。</w:t>
      </w:r>
      <w:r w:rsidR="00381321" w:rsidRPr="003A7463">
        <w:rPr>
          <w:rFonts w:eastAsia="微軟正黑體" w:hint="eastAsia"/>
          <w:lang w:val="en-US" w:eastAsia="zh-HK"/>
        </w:rPr>
        <w:t>試</w:t>
      </w:r>
      <w:r w:rsidR="002A61C6" w:rsidRPr="003A7463">
        <w:rPr>
          <w:rFonts w:eastAsia="微軟正黑體"/>
          <w:lang w:val="en-US" w:eastAsia="zh-HK"/>
        </w:rPr>
        <w:t>在下</w:t>
      </w:r>
      <w:r w:rsidR="00381321" w:rsidRPr="003A7463">
        <w:rPr>
          <w:rFonts w:eastAsia="微軟正黑體" w:hint="eastAsia"/>
          <w:lang w:val="en-US" w:eastAsia="zh-HK"/>
        </w:rPr>
        <w:t>方</w:t>
      </w:r>
      <w:r w:rsidR="002A61C6" w:rsidRPr="003A7463">
        <w:rPr>
          <w:rFonts w:eastAsia="微軟正黑體"/>
          <w:lang w:val="en-US" w:eastAsia="zh-HK"/>
        </w:rPr>
        <w:t>位置</w:t>
      </w:r>
      <w:r w:rsidR="00381321" w:rsidRPr="003A7463">
        <w:rPr>
          <w:rFonts w:eastAsia="微軟正黑體" w:hint="eastAsia"/>
          <w:lang w:val="en-US" w:eastAsia="zh-HK"/>
        </w:rPr>
        <w:t>填上</w:t>
      </w:r>
      <w:r w:rsidR="002A61C6" w:rsidRPr="003A7463">
        <w:rPr>
          <w:rFonts w:eastAsia="微軟正黑體"/>
          <w:lang w:val="en-US" w:eastAsia="zh-HK"/>
        </w:rPr>
        <w:t>你們的討論結果，</w:t>
      </w:r>
      <w:r w:rsidR="00381321" w:rsidRPr="003A7463">
        <w:rPr>
          <w:rFonts w:eastAsia="微軟正黑體" w:hint="eastAsia"/>
          <w:lang w:val="en-US" w:eastAsia="zh-HK"/>
        </w:rPr>
        <w:t>並</w:t>
      </w:r>
      <w:r w:rsidR="002A61C6" w:rsidRPr="003A7463">
        <w:rPr>
          <w:rFonts w:eastAsia="微軟正黑體"/>
          <w:lang w:val="en-US" w:eastAsia="zh-HK"/>
        </w:rPr>
        <w:t>在班上</w:t>
      </w:r>
      <w:r w:rsidR="002A61C6" w:rsidRPr="003A7463">
        <w:rPr>
          <w:rFonts w:eastAsia="微軟正黑體"/>
          <w:lang w:val="en-US"/>
        </w:rPr>
        <w:t>進行</w:t>
      </w:r>
      <w:r w:rsidR="002A61C6" w:rsidRPr="003A7463">
        <w:rPr>
          <w:rFonts w:eastAsia="微軟正黑體"/>
          <w:lang w:val="en-US" w:eastAsia="zh-HK"/>
        </w:rPr>
        <w:t>匯報。</w:t>
      </w:r>
    </w:p>
    <w:p w14:paraId="0C507922" w14:textId="2586FDB3" w:rsidR="002A61C6" w:rsidRPr="003A7463" w:rsidRDefault="002A61C6" w:rsidP="002A61C6">
      <w:pPr>
        <w:rPr>
          <w:rFonts w:eastAsia="微軟正黑體"/>
          <w:b/>
          <w:lang w:val="en-US"/>
        </w:rPr>
      </w:pPr>
      <w:r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3B1070D9" wp14:editId="2FE35651">
                <wp:simplePos x="0" y="0"/>
                <wp:positionH relativeFrom="column">
                  <wp:posOffset>3715120</wp:posOffset>
                </wp:positionH>
                <wp:positionV relativeFrom="paragraph">
                  <wp:posOffset>247422</wp:posOffset>
                </wp:positionV>
                <wp:extent cx="1023582" cy="584200"/>
                <wp:effectExtent l="0" t="0" r="24765" b="25400"/>
                <wp:wrapNone/>
                <wp:docPr id="12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3582" cy="58420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0E3B1" w14:textId="77777777" w:rsidR="00556D0C" w:rsidRPr="00263357" w:rsidRDefault="00556D0C" w:rsidP="002A61C6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6335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愛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070D9" id="_x0000_s1033" type="#_x0000_t202" style="position:absolute;margin-left:292.55pt;margin-top:19.5pt;width:80.6pt;height:46pt;z-index:251730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" fillcolor="white [3201]" strokecolor="red" strokeweight="1pt">
                <v:textbox>
                  <w:txbxContent>
                    <w:p w14:paraId="1B10E3B1" w14:textId="77777777" w:rsidR="00556D0C" w:rsidRPr="00263357" w:rsidRDefault="00556D0C" w:rsidP="002A61C6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63357"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愛情</w:t>
                      </w:r>
                    </w:p>
                  </w:txbxContent>
                </v:textbox>
              </v:shape>
            </w:pict>
          </mc:Fallback>
        </mc:AlternateContent>
      </w:r>
    </w:p>
    <w:p w14:paraId="0643D536" w14:textId="77777777" w:rsidR="002A61C6" w:rsidRPr="003A7463" w:rsidRDefault="002A61C6" w:rsidP="002A61C6">
      <w:pPr>
        <w:tabs>
          <w:tab w:val="left" w:pos="7253"/>
        </w:tabs>
        <w:rPr>
          <w:rFonts w:eastAsia="微軟正黑體"/>
          <w:b/>
          <w:lang w:val="en-US"/>
        </w:rPr>
      </w:pPr>
      <w:r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29408" behindDoc="0" locked="0" layoutInCell="1" allowOverlap="1" wp14:anchorId="460032C1" wp14:editId="3F733B91">
                <wp:simplePos x="0" y="0"/>
                <wp:positionH relativeFrom="column">
                  <wp:posOffset>651188</wp:posOffset>
                </wp:positionH>
                <wp:positionV relativeFrom="paragraph">
                  <wp:posOffset>41275</wp:posOffset>
                </wp:positionV>
                <wp:extent cx="1016759" cy="577850"/>
                <wp:effectExtent l="0" t="0" r="12065" b="12700"/>
                <wp:wrapNone/>
                <wp:docPr id="52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759" cy="577850"/>
                        </a:xfrm>
                        <a:prstGeom prst="rect">
                          <a:avLst/>
                        </a:prstGeom>
                        <a:ln>
                          <a:solidFill>
                            <a:srgbClr val="92D050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128472" w14:textId="77777777" w:rsidR="00556D0C" w:rsidRPr="00263357" w:rsidRDefault="00556D0C" w:rsidP="002A61C6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63357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友</w:t>
                            </w:r>
                            <w:r w:rsidRPr="005A7BD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032C1" id="_x0000_s1034" type="#_x0000_t202" style="position:absolute;margin-left:51.25pt;margin-top:3.25pt;width:80.05pt;height:45.5pt;z-index:251729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" fillcolor="white [3201]" strokecolor="#92d050" strokeweight="1pt">
                <v:textbox>
                  <w:txbxContent>
                    <w:p w14:paraId="61128472" w14:textId="77777777" w:rsidR="00556D0C" w:rsidRPr="00263357" w:rsidRDefault="00556D0C" w:rsidP="002A61C6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63357"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友</w:t>
                      </w:r>
                      <w:r w:rsidRPr="005A7BD3"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誼</w:t>
                      </w:r>
                    </w:p>
                  </w:txbxContent>
                </v:textbox>
              </v:shape>
            </w:pict>
          </mc:Fallback>
        </mc:AlternateContent>
      </w:r>
      <w:r w:rsidRPr="003A7463">
        <w:rPr>
          <w:rFonts w:eastAsia="微軟正黑體"/>
          <w:b/>
          <w:lang w:val="en-US"/>
        </w:rPr>
        <w:tab/>
      </w:r>
    </w:p>
    <w:p w14:paraId="73573382" w14:textId="68A3CF6C" w:rsidR="002A61C6" w:rsidRPr="003A7463" w:rsidRDefault="002A61C6" w:rsidP="002A61C6">
      <w:pPr>
        <w:rPr>
          <w:rFonts w:eastAsia="微軟正黑體"/>
          <w:b/>
          <w:lang w:val="en-US"/>
        </w:rPr>
      </w:pPr>
    </w:p>
    <w:p w14:paraId="735FF996" w14:textId="443D4A76" w:rsidR="002A61C6" w:rsidRPr="003A7463" w:rsidRDefault="002A61C6" w:rsidP="002A61C6">
      <w:pPr>
        <w:rPr>
          <w:rFonts w:eastAsia="微軟正黑體"/>
          <w:b/>
          <w:lang w:val="en-US"/>
        </w:rPr>
      </w:pPr>
    </w:p>
    <w:p w14:paraId="43F6D6F8" w14:textId="7E5E6DA0" w:rsidR="002A61C6" w:rsidRPr="003A7463" w:rsidRDefault="00585EC2" w:rsidP="002A61C6">
      <w:pPr>
        <w:rPr>
          <w:rFonts w:eastAsia="微軟正黑體"/>
          <w:b/>
          <w:lang w:val="en-US"/>
        </w:rPr>
      </w:pPr>
      <w:r w:rsidRPr="003A7463">
        <w:rPr>
          <w:rFonts w:eastAsia="微軟正黑體"/>
          <w:noProof/>
          <w:lang w:val="en-US" w:eastAsia="zh-CN"/>
        </w:rPr>
        <w:drawing>
          <wp:anchor distT="0" distB="0" distL="114300" distR="114300" simplePos="0" relativeHeight="251727360" behindDoc="1" locked="0" layoutInCell="1" allowOverlap="1" wp14:anchorId="70D1A0A3" wp14:editId="42C0F0DC">
            <wp:simplePos x="0" y="0"/>
            <wp:positionH relativeFrom="margin">
              <wp:posOffset>-117231</wp:posOffset>
            </wp:positionH>
            <wp:positionV relativeFrom="paragraph">
              <wp:posOffset>165343</wp:posOffset>
            </wp:positionV>
            <wp:extent cx="5678805" cy="4917831"/>
            <wp:effectExtent l="0" t="0" r="0" b="0"/>
            <wp:wrapNone/>
            <wp:docPr id="527" name="圖片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0838084331354895_b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8510" cy="4926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A1BC16" w14:textId="159998FB" w:rsidR="002A61C6" w:rsidRPr="003A7463" w:rsidRDefault="002A61C6" w:rsidP="002A61C6">
      <w:pPr>
        <w:rPr>
          <w:rFonts w:eastAsia="微軟正黑體"/>
          <w:b/>
          <w:lang w:val="en-US"/>
        </w:rPr>
      </w:pPr>
    </w:p>
    <w:p w14:paraId="2AB98996" w14:textId="408EA090" w:rsidR="002A61C6" w:rsidRPr="003A7463" w:rsidRDefault="0048010F" w:rsidP="002A61C6">
      <w:pPr>
        <w:rPr>
          <w:rFonts w:eastAsia="微軟正黑體"/>
          <w:b/>
          <w:lang w:val="en-US"/>
        </w:rPr>
      </w:pPr>
      <w:r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32480" behindDoc="0" locked="0" layoutInCell="1" allowOverlap="1" wp14:anchorId="0EDC51E9" wp14:editId="78D9C5DD">
                <wp:simplePos x="0" y="0"/>
                <wp:positionH relativeFrom="column">
                  <wp:posOffset>180109</wp:posOffset>
                </wp:positionH>
                <wp:positionV relativeFrom="paragraph">
                  <wp:posOffset>10102</wp:posOffset>
                </wp:positionV>
                <wp:extent cx="1922145" cy="3484418"/>
                <wp:effectExtent l="0" t="0" r="0" b="1905"/>
                <wp:wrapNone/>
                <wp:docPr id="52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2145" cy="348441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DBC83E" w14:textId="2E49DA6C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snapToGrid w:val="0"/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</w:rPr>
                              <w:t>興趣相投，年紀相近</w:t>
                            </w:r>
                          </w:p>
                          <w:p w14:paraId="0D2B38B9" w14:textId="5F8D049F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snapToGrid w:val="0"/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彼此關心，互相幫助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（</w:t>
                            </w: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大家</w:t>
                            </w: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color w:val="FF0000"/>
                                <w:lang w:eastAsia="zh-HK"/>
                              </w:rPr>
                              <w:t>有需要時總能義無反顧出現在對方的身邊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color w:val="FF0000"/>
                                <w:lang w:eastAsia="zh-HK"/>
                              </w:rPr>
                              <w:t>）</w:t>
                            </w:r>
                          </w:p>
                          <w:p w14:paraId="1C5A3FF9" w14:textId="4E4520F3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常聯繫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（</w:t>
                            </w: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金金每天從九龍放工後，便會趕到兆安位於新界的家中照顧他，風雨不改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）</w:t>
                            </w:r>
                          </w:p>
                          <w:p w14:paraId="28F3C07B" w14:textId="7FC9B505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珍惜友誼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（</w:t>
                            </w: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對兆安來說，金金則是值得珍惜一輩子的好朋友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C51E9" id="_x0000_s1035" type="#_x0000_t202" style="position:absolute;margin-left:14.2pt;margin-top:.8pt;width:151.35pt;height:274.35pt;z-index:251732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" filled="f" stroked="f">
                <v:textbox>
                  <w:txbxContent>
                    <w:p w14:paraId="44DBC83E" w14:textId="2E49DA6C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1"/>
                        </w:numPr>
                        <w:snapToGrid w:val="0"/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</w:rPr>
                        <w:t>興趣相投，年紀相近</w:t>
                      </w:r>
                    </w:p>
                    <w:p w14:paraId="0D2B38B9" w14:textId="5F8D049F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1"/>
                        </w:numPr>
                        <w:snapToGrid w:val="0"/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彼此關心，互相幫助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（</w:t>
                      </w: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大家</w:t>
                      </w: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color w:val="FF0000"/>
                          <w:lang w:eastAsia="zh-HK"/>
                        </w:rPr>
                        <w:t>有需要時總能義無反顧出現在對方的身邊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color w:val="FF0000"/>
                          <w:lang w:eastAsia="zh-HK"/>
                        </w:rPr>
                        <w:t>）</w:t>
                      </w:r>
                    </w:p>
                    <w:p w14:paraId="1C5A3FF9" w14:textId="4E4520F3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1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常聯繫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（</w:t>
                      </w: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金金每天從九龍放工後，便會趕到兆安位於新界的家中照顧他，風雨不改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）</w:t>
                      </w:r>
                    </w:p>
                    <w:p w14:paraId="28F3C07B" w14:textId="7FC9B505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1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珍惜友誼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（</w:t>
                      </w: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對兆安來說，金金則是值得珍惜一輩子的好朋友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5D3AE0"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31456" behindDoc="0" locked="0" layoutInCell="1" allowOverlap="1" wp14:anchorId="1074A87F" wp14:editId="2FF7C4BE">
                <wp:simplePos x="0" y="0"/>
                <wp:positionH relativeFrom="column">
                  <wp:posOffset>3382108</wp:posOffset>
                </wp:positionH>
                <wp:positionV relativeFrom="paragraph">
                  <wp:posOffset>61790</wp:posOffset>
                </wp:positionV>
                <wp:extent cx="1981200" cy="3716216"/>
                <wp:effectExtent l="0" t="0" r="0" b="0"/>
                <wp:wrapNone/>
                <wp:docPr id="52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37162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5DCC40" w14:textId="1A273D00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2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互相吸引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（</w:t>
                            </w: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蕾伊斯和塔皮亞互相吸引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）</w:t>
                            </w:r>
                          </w:p>
                          <w:p w14:paraId="79434D55" w14:textId="6202F3B9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2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</w:rPr>
                              <w:t>親密</w:t>
                            </w:r>
                          </w:p>
                          <w:p w14:paraId="4A7C0221" w14:textId="4755C91C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2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</w:rPr>
                              <w:t xml:space="preserve">願意為對方付出 </w:t>
                            </w:r>
                          </w:p>
                          <w:p w14:paraId="0CA1B846" w14:textId="2EC226C8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2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</w:rPr>
                              <w:t>渴求更多的情感</w:t>
                            </w:r>
                          </w:p>
                          <w:p w14:paraId="5DFABE69" w14:textId="02062A4C" w:rsidR="00556D0C" w:rsidRPr="0048010F" w:rsidRDefault="00556D0C" w:rsidP="00F806D9">
                            <w:pPr>
                              <w:pStyle w:val="af1"/>
                              <w:numPr>
                                <w:ilvl w:val="0"/>
                                <w:numId w:val="42"/>
                              </w:numPr>
                              <w:spacing w:line="0" w:lineRule="atLeast"/>
                              <w:ind w:leftChars="0"/>
                              <w:rPr>
                                <w:rFonts w:ascii="微軟正黑體" w:eastAsia="微軟正黑體" w:hAnsi="微軟正黑體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48010F">
                              <w:rPr>
                                <w:rFonts w:ascii="微軟正黑體" w:eastAsia="微軟正黑體" w:hAnsi="微軟正黑體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一生承諾以及愛、體諒、誠實是長久婚姻的關鍵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74A87F" id="_x0000_s1036" type="#_x0000_t202" style="position:absolute;margin-left:266.3pt;margin-top:4.85pt;width:156pt;height:292.6pt;z-index:251731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" filled="f" stroked="f">
                <v:textbox>
                  <w:txbxContent>
                    <w:p w14:paraId="725DCC40" w14:textId="1A273D00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2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互相吸引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（</w:t>
                      </w: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蕾伊斯和塔皮亞互相吸引</w:t>
                      </w:r>
                      <w:r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）</w:t>
                      </w:r>
                    </w:p>
                    <w:p w14:paraId="79434D55" w14:textId="6202F3B9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2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</w:rPr>
                        <w:t>親密</w:t>
                      </w:r>
                    </w:p>
                    <w:p w14:paraId="4A7C0221" w14:textId="4755C91C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2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</w:rPr>
                        <w:t xml:space="preserve">願意為對方付出 </w:t>
                      </w:r>
                    </w:p>
                    <w:p w14:paraId="0CA1B846" w14:textId="2EC226C8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2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</w:rPr>
                        <w:t>渴求更多的情感</w:t>
                      </w:r>
                    </w:p>
                    <w:p w14:paraId="5DFABE69" w14:textId="02062A4C" w:rsidR="00556D0C" w:rsidRPr="0048010F" w:rsidRDefault="00556D0C" w:rsidP="00F806D9">
                      <w:pPr>
                        <w:pStyle w:val="af1"/>
                        <w:numPr>
                          <w:ilvl w:val="0"/>
                          <w:numId w:val="42"/>
                        </w:numPr>
                        <w:spacing w:line="0" w:lineRule="atLeast"/>
                        <w:ind w:leftChars="0"/>
                        <w:rPr>
                          <w:rFonts w:ascii="微軟正黑體" w:eastAsia="微軟正黑體" w:hAnsi="微軟正黑體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48010F">
                        <w:rPr>
                          <w:rFonts w:ascii="微軟正黑體" w:eastAsia="微軟正黑體" w:hAnsi="微軟正黑體" w:hint="eastAsia"/>
                          <w:i/>
                          <w:iCs/>
                          <w:color w:val="FF0000"/>
                          <w:lang w:eastAsia="zh-TW"/>
                        </w:rPr>
                        <w:t>一生承諾以及愛、體諒、誠實是長久婚姻的關鍵</w:t>
                      </w:r>
                    </w:p>
                  </w:txbxContent>
                </v:textbox>
              </v:shape>
            </w:pict>
          </mc:Fallback>
        </mc:AlternateContent>
      </w:r>
    </w:p>
    <w:p w14:paraId="2AE0010E" w14:textId="4D44842D" w:rsidR="002A61C6" w:rsidRPr="003A7463" w:rsidRDefault="00E71998" w:rsidP="002A61C6">
      <w:pPr>
        <w:rPr>
          <w:rFonts w:eastAsia="微軟正黑體"/>
          <w:lang w:val="en-US" w:eastAsia="zh-HK"/>
        </w:rPr>
        <w:sectPr w:rsidR="002A61C6" w:rsidRPr="003A7463" w:rsidSect="001014E2">
          <w:type w:val="continuous"/>
          <w:pgSz w:w="11900" w:h="16840"/>
          <w:pgMar w:top="1440" w:right="1800" w:bottom="1440" w:left="1800" w:header="851" w:footer="738" w:gutter="0"/>
          <w:cols w:space="425"/>
          <w:docGrid w:type="lines" w:linePitch="400"/>
        </w:sectPr>
      </w:pPr>
      <w:r w:rsidRPr="003A7463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790848" behindDoc="0" locked="0" layoutInCell="1" allowOverlap="1" wp14:anchorId="454C370F" wp14:editId="4F436AB0">
                <wp:simplePos x="0" y="0"/>
                <wp:positionH relativeFrom="column">
                  <wp:posOffset>3893820</wp:posOffset>
                </wp:positionH>
                <wp:positionV relativeFrom="paragraph">
                  <wp:posOffset>4420235</wp:posOffset>
                </wp:positionV>
                <wp:extent cx="2045970" cy="678180"/>
                <wp:effectExtent l="0" t="0" r="11430" b="26670"/>
                <wp:wrapNone/>
                <wp:docPr id="1085" name="圓角矩形 10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5970" cy="67818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A56F7C" w14:textId="06B4237F" w:rsidR="00556D0C" w:rsidRPr="00E71998" w:rsidRDefault="00556D0C" w:rsidP="00DC0510">
                            <w:pPr>
                              <w:snapToGrid w:val="0"/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D2AA5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教學活動建議：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如有需要，教師可用括號內的資料</w:t>
                            </w:r>
                            <w:r w:rsidRPr="00E71998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加以說明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4C370F" id="圓角矩形 1085" o:spid="_x0000_s1037" style="position:absolute;margin-left:306.6pt;margin-top:348.05pt;width:161.1pt;height:53.4pt;z-index:251790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" fillcolor="white [3212]" strokecolor="red" strokeweight="1.5pt">
                <v:stroke dashstyle="3 1" joinstyle="miter"/>
                <v:textbox>
                  <w:txbxContent>
                    <w:p w14:paraId="7AA56F7C" w14:textId="06B4237F" w:rsidR="00556D0C" w:rsidRPr="00E71998" w:rsidRDefault="00556D0C" w:rsidP="00DC0510">
                      <w:pPr>
                        <w:snapToGrid w:val="0"/>
                        <w:jc w:val="both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D2AA5">
                        <w:rPr>
                          <w:rFonts w:ascii="新細明體" w:eastAsia="新細明體" w:hAnsi="新細明體" w:cs="新細明體" w:hint="eastAsia"/>
                          <w:b/>
                          <w:color w:val="000000" w:themeColor="text1"/>
                          <w:sz w:val="20"/>
                          <w:szCs w:val="20"/>
                        </w:rPr>
                        <w:t>教學活動建議：</w:t>
                      </w:r>
                      <w:r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sz w:val="20"/>
                          <w:szCs w:val="20"/>
                        </w:rPr>
                        <w:t>如有需要，教師可用括號內的資料</w:t>
                      </w:r>
                      <w:r w:rsidRPr="00E71998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sz w:val="20"/>
                          <w:szCs w:val="20"/>
                        </w:rPr>
                        <w:t>加以說明。</w:t>
                      </w:r>
                    </w:p>
                  </w:txbxContent>
                </v:textbox>
              </v:roundrect>
            </w:pict>
          </mc:Fallback>
        </mc:AlternateContent>
      </w:r>
      <w:r w:rsidR="005D3AE0" w:rsidRPr="003A7463">
        <w:rPr>
          <w:noProof/>
          <w:lang w:val="en-US" w:eastAsia="zh-CN"/>
        </w:rPr>
        <w:drawing>
          <wp:anchor distT="0" distB="0" distL="114300" distR="114300" simplePos="0" relativeHeight="251735552" behindDoc="0" locked="0" layoutInCell="1" allowOverlap="1" wp14:anchorId="17E9470B" wp14:editId="6860CE95">
            <wp:simplePos x="0" y="0"/>
            <wp:positionH relativeFrom="column">
              <wp:posOffset>3832518</wp:posOffset>
            </wp:positionH>
            <wp:positionV relativeFrom="paragraph">
              <wp:posOffset>5445027</wp:posOffset>
            </wp:positionV>
            <wp:extent cx="1729740" cy="1010285"/>
            <wp:effectExtent l="0" t="0" r="0" b="5715"/>
            <wp:wrapSquare wrapText="bothSides"/>
            <wp:docPr id="528" name="圖片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40" cy="1010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AE0" w:rsidRPr="003A7463">
        <w:rPr>
          <w:noProof/>
          <w:lang w:val="en-US" w:eastAsia="zh-CN"/>
        </w:rPr>
        <w:drawing>
          <wp:anchor distT="0" distB="0" distL="114300" distR="114300" simplePos="0" relativeHeight="251734528" behindDoc="0" locked="0" layoutInCell="1" allowOverlap="1" wp14:anchorId="0B6F2CFE" wp14:editId="64E21281">
            <wp:simplePos x="0" y="0"/>
            <wp:positionH relativeFrom="column">
              <wp:posOffset>2954020</wp:posOffset>
            </wp:positionH>
            <wp:positionV relativeFrom="paragraph">
              <wp:posOffset>4552706</wp:posOffset>
            </wp:positionV>
            <wp:extent cx="673100" cy="1126490"/>
            <wp:effectExtent l="0" t="0" r="0" b="3810"/>
            <wp:wrapSquare wrapText="bothSides"/>
            <wp:docPr id="529" name="圖片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" cy="1126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AE0" w:rsidRPr="003A7463">
        <w:rPr>
          <w:noProof/>
          <w:lang w:val="en-US" w:eastAsia="zh-CN"/>
        </w:rPr>
        <w:drawing>
          <wp:anchor distT="0" distB="0" distL="114300" distR="114300" simplePos="0" relativeHeight="251736576" behindDoc="0" locked="0" layoutInCell="1" allowOverlap="1" wp14:anchorId="668303BB" wp14:editId="4FECB9AD">
            <wp:simplePos x="0" y="0"/>
            <wp:positionH relativeFrom="column">
              <wp:posOffset>908050</wp:posOffset>
            </wp:positionH>
            <wp:positionV relativeFrom="paragraph">
              <wp:posOffset>4942303</wp:posOffset>
            </wp:positionV>
            <wp:extent cx="1793875" cy="1174750"/>
            <wp:effectExtent l="0" t="0" r="0" b="6350"/>
            <wp:wrapSquare wrapText="bothSides"/>
            <wp:docPr id="530" name="圖片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875" cy="1174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AE0" w:rsidRPr="003A7463">
        <w:rPr>
          <w:noProof/>
          <w:lang w:val="en-US" w:eastAsia="zh-CN"/>
        </w:rPr>
        <w:drawing>
          <wp:anchor distT="0" distB="0" distL="114300" distR="114300" simplePos="0" relativeHeight="251733504" behindDoc="0" locked="0" layoutInCell="1" allowOverlap="1" wp14:anchorId="01596BC1" wp14:editId="479C0162">
            <wp:simplePos x="0" y="0"/>
            <wp:positionH relativeFrom="column">
              <wp:posOffset>-178435</wp:posOffset>
            </wp:positionH>
            <wp:positionV relativeFrom="paragraph">
              <wp:posOffset>5257165</wp:posOffset>
            </wp:positionV>
            <wp:extent cx="888365" cy="1137285"/>
            <wp:effectExtent l="0" t="0" r="635" b="5715"/>
            <wp:wrapNone/>
            <wp:docPr id="534" name="圖片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1137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61C6" w:rsidRPr="003A7463">
        <w:rPr>
          <w:rFonts w:eastAsia="微軟正黑體"/>
          <w:lang w:val="en-US" w:eastAsia="zh-HK"/>
        </w:rPr>
        <w:br w:type="page"/>
      </w:r>
    </w:p>
    <w:p w14:paraId="5C15AFCD" w14:textId="631D4AA7" w:rsidR="007753B1" w:rsidRPr="003A7463" w:rsidRDefault="007753B1" w:rsidP="007753B1">
      <w:pPr>
        <w:autoSpaceDE w:val="0"/>
        <w:autoSpaceDN w:val="0"/>
        <w:snapToGrid w:val="0"/>
        <w:spacing w:line="276" w:lineRule="auto"/>
        <w:rPr>
          <w:rFonts w:asciiTheme="minorEastAsia" w:eastAsiaTheme="minorEastAsia" w:hAnsiTheme="minorEastAsia"/>
          <w:color w:val="000000"/>
        </w:rPr>
      </w:pPr>
      <w:r w:rsidRPr="003A7463">
        <w:rPr>
          <w:rFonts w:asciiTheme="minorEastAsia" w:eastAsiaTheme="minorEastAsia" w:hAnsiTheme="minorEastAsia"/>
          <w:color w:val="000000"/>
          <w:u w:val="single"/>
        </w:rPr>
        <w:lastRenderedPageBreak/>
        <w:t>討論問題</w:t>
      </w:r>
      <w:r w:rsidRPr="003A7463">
        <w:rPr>
          <w:rFonts w:asciiTheme="minorEastAsia" w:eastAsiaTheme="minorEastAsia" w:hAnsiTheme="minorEastAsia" w:hint="eastAsia"/>
          <w:color w:val="000000"/>
        </w:rPr>
        <w:t>：</w:t>
      </w:r>
    </w:p>
    <w:p w14:paraId="5658B714" w14:textId="023FD39F" w:rsidR="007753B1" w:rsidRPr="003A7463" w:rsidRDefault="00607D6F" w:rsidP="00F806D9">
      <w:pPr>
        <w:pStyle w:val="af1"/>
        <w:numPr>
          <w:ilvl w:val="0"/>
          <w:numId w:val="12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eastAsia="zh-TW"/>
        </w:rPr>
      </w:pPr>
      <w:r w:rsidRPr="003A7463">
        <w:rPr>
          <w:rFonts w:asciiTheme="minorEastAsia" w:eastAsiaTheme="minorEastAsia" w:hAnsiTheme="minorEastAsia" w:hint="eastAsia"/>
          <w:lang w:eastAsia="zh-TW"/>
        </w:rPr>
        <w:t>你認為</w:t>
      </w:r>
      <w:r w:rsidR="00F64C2A" w:rsidRPr="003A7463">
        <w:rPr>
          <w:rFonts w:asciiTheme="minorEastAsia" w:eastAsiaTheme="minorEastAsia" w:hAnsiTheme="minorEastAsia" w:hint="eastAsia"/>
          <w:lang w:eastAsia="zh-TW"/>
        </w:rPr>
        <w:t>友誼與</w:t>
      </w:r>
      <w:r w:rsidR="007753B1" w:rsidRPr="003A7463">
        <w:rPr>
          <w:rFonts w:asciiTheme="minorEastAsia" w:eastAsiaTheme="minorEastAsia" w:hAnsiTheme="minorEastAsia"/>
          <w:lang w:eastAsia="zh-HK"/>
        </w:rPr>
        <w:t>愛情</w:t>
      </w:r>
      <w:r w:rsidRPr="003A7463">
        <w:rPr>
          <w:rFonts w:asciiTheme="minorEastAsia" w:eastAsiaTheme="minorEastAsia" w:hAnsiTheme="minorEastAsia" w:hint="eastAsia"/>
          <w:lang w:eastAsia="zh-HK"/>
        </w:rPr>
        <w:t>有甚麼</w:t>
      </w:r>
      <w:r w:rsidRPr="003A7463">
        <w:rPr>
          <w:rFonts w:asciiTheme="minorEastAsia" w:eastAsiaTheme="minorEastAsia" w:hAnsiTheme="minorEastAsia" w:hint="eastAsia"/>
          <w:lang w:eastAsia="zh-TW"/>
        </w:rPr>
        <w:t>分別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735BBB" w:rsidRPr="003A7463" w14:paraId="44EDD720" w14:textId="77777777" w:rsidTr="00735BBB">
        <w:tc>
          <w:tcPr>
            <w:tcW w:w="7869" w:type="dxa"/>
          </w:tcPr>
          <w:p w14:paraId="7B1DE52D" w14:textId="6DDFAA06" w:rsidR="00735BBB" w:rsidRPr="003A7463" w:rsidRDefault="00735BBB" w:rsidP="00735BBB">
            <w:pPr>
              <w:snapToGrid w:val="0"/>
              <w:spacing w:line="360" w:lineRule="auto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參考答案：</w:t>
            </w:r>
          </w:p>
        </w:tc>
      </w:tr>
      <w:tr w:rsidR="00735BBB" w:rsidRPr="003A7463" w14:paraId="2C0BC319" w14:textId="77777777" w:rsidTr="00735BBB">
        <w:tc>
          <w:tcPr>
            <w:tcW w:w="7869" w:type="dxa"/>
          </w:tcPr>
          <w:p w14:paraId="7362B020" w14:textId="7B8FDFA1" w:rsidR="00735BBB" w:rsidRPr="003A7463" w:rsidRDefault="00735BBB" w:rsidP="001A0A6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對象的數量方面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：朋友的對象較廣，願意接納其他人加入；戀愛是</w:t>
            </w:r>
          </w:p>
        </w:tc>
      </w:tr>
      <w:tr w:rsidR="00735BBB" w:rsidRPr="003A7463" w14:paraId="2490A9B9" w14:textId="77777777" w:rsidTr="00735BBB">
        <w:tc>
          <w:tcPr>
            <w:tcW w:w="7869" w:type="dxa"/>
          </w:tcPr>
          <w:p w14:paraId="5A485924" w14:textId="751C2C29" w:rsidR="00735BBB" w:rsidRPr="003A7463" w:rsidRDefault="001A0A68" w:rsidP="001A0A6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專一，對象只有一個，不容許第三者介入</w:t>
            </w:r>
            <w:r w:rsidR="001B5F89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735BBB" w:rsidRPr="003A7463" w14:paraId="15EC8D92" w14:textId="77777777" w:rsidTr="00735BBB">
        <w:tc>
          <w:tcPr>
            <w:tcW w:w="7869" w:type="dxa"/>
          </w:tcPr>
          <w:p w14:paraId="5CCBEA68" w14:textId="4ED9E55E" w:rsidR="00735BBB" w:rsidRPr="003A7463" w:rsidRDefault="001A0A68" w:rsidP="001A0A6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付出程度方面：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朋友願意為對方付出；戀愛雙方會產生互相傾慕之</w:t>
            </w:r>
          </w:p>
        </w:tc>
      </w:tr>
      <w:tr w:rsidR="00735BBB" w:rsidRPr="003A7463" w14:paraId="29956EEF" w14:textId="77777777" w:rsidTr="00735BBB">
        <w:tc>
          <w:tcPr>
            <w:tcW w:w="7869" w:type="dxa"/>
          </w:tcPr>
          <w:p w14:paraId="2EFFE232" w14:textId="4A45845E" w:rsidR="00735BBB" w:rsidRPr="003A7463" w:rsidRDefault="001A0A68" w:rsidP="001A0A6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情，願意為對方付出，其付出程度可以較友誼更為深入</w:t>
            </w:r>
            <w:r w:rsidR="001B5F89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735BBB" w:rsidRPr="003A7463" w14:paraId="3BCDD724" w14:textId="77777777" w:rsidTr="00735BBB">
        <w:tc>
          <w:tcPr>
            <w:tcW w:w="7869" w:type="dxa"/>
          </w:tcPr>
          <w:p w14:paraId="64CD8756" w14:textId="16A39B2F" w:rsidR="00735BBB" w:rsidRPr="003A7463" w:rsidRDefault="001A0A68" w:rsidP="001A0A6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安全感方面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：朋友之間需要安全感，但所需程度通常較戀人為低；</w:t>
            </w:r>
          </w:p>
        </w:tc>
      </w:tr>
      <w:tr w:rsidR="00735BBB" w:rsidRPr="003A7463" w14:paraId="7D124A62" w14:textId="77777777" w:rsidTr="00735BBB">
        <w:tc>
          <w:tcPr>
            <w:tcW w:w="7869" w:type="dxa"/>
          </w:tcPr>
          <w:p w14:paraId="62C3654E" w14:textId="55447529" w:rsidR="00735BBB" w:rsidRPr="003A7463" w:rsidRDefault="001A0A68" w:rsidP="001A0A6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戀愛雙方通常需要較高的安全感</w:t>
            </w:r>
            <w:r w:rsidR="001B5F89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735BBB" w:rsidRPr="003A7463" w14:paraId="783E3415" w14:textId="77777777" w:rsidTr="00735BBB">
        <w:tc>
          <w:tcPr>
            <w:tcW w:w="7869" w:type="dxa"/>
          </w:tcPr>
          <w:p w14:paraId="41BC84C4" w14:textId="70CD1D79" w:rsidR="00735BBB" w:rsidRPr="003A7463" w:rsidRDefault="001A0A68" w:rsidP="00B41446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相處方式方面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：朋友間接納單獨或集體活動；戀愛活動多屬單獨約會</w:t>
            </w:r>
            <w:r w:rsidR="00B41446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1A0A68" w:rsidRPr="003A7463" w14:paraId="6E62AD0A" w14:textId="77777777" w:rsidTr="00735BBB">
        <w:tc>
          <w:tcPr>
            <w:tcW w:w="7869" w:type="dxa"/>
          </w:tcPr>
          <w:p w14:paraId="418D8CE3" w14:textId="40A31FCF" w:rsidR="001A0A68" w:rsidRPr="003A7463" w:rsidRDefault="001A0A68" w:rsidP="001A0A68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/>
                <w:i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目標和持久性方面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：友誼有深淺之分，通常講求投契和合拍，人們較</w:t>
            </w:r>
          </w:p>
        </w:tc>
      </w:tr>
      <w:tr w:rsidR="001A0A68" w:rsidRPr="003A7463" w14:paraId="2F75E0C7" w14:textId="77777777" w:rsidTr="00735BBB">
        <w:tc>
          <w:tcPr>
            <w:tcW w:w="7869" w:type="dxa"/>
          </w:tcPr>
          <w:p w14:paraId="3B726ABE" w14:textId="4E6FE11C" w:rsidR="001A0A68" w:rsidRPr="003A7463" w:rsidRDefault="001A0A68" w:rsidP="001A0A68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/>
                <w:i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接受友誼因環境改變而轉淡；戀愛雙方會在感情上逐漸深入發展，常</w:t>
            </w:r>
          </w:p>
        </w:tc>
      </w:tr>
      <w:tr w:rsidR="001A0A68" w:rsidRPr="003A7463" w14:paraId="187DDFBB" w14:textId="77777777" w:rsidTr="00735BBB">
        <w:tc>
          <w:tcPr>
            <w:tcW w:w="7869" w:type="dxa"/>
          </w:tcPr>
          <w:p w14:paraId="2831C5CC" w14:textId="79E98326" w:rsidR="001A0A68" w:rsidRPr="003A7463" w:rsidRDefault="001A0A68" w:rsidP="001A0A68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/>
                <w:i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以婚姻作為最終目標，人們一般期望戀愛關係不因環境改變而變遷</w:t>
            </w:r>
            <w:r w:rsidR="001B5F89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1A0A68" w:rsidRPr="003A7463" w14:paraId="30425613" w14:textId="77777777" w:rsidTr="00735BBB">
        <w:tc>
          <w:tcPr>
            <w:tcW w:w="7869" w:type="dxa"/>
          </w:tcPr>
          <w:p w14:paraId="219A1C74" w14:textId="2EFD6A31" w:rsidR="001A0A68" w:rsidRPr="003A7463" w:rsidRDefault="001A0A68" w:rsidP="001A0A68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color w:val="FF0000"/>
                <w:sz w:val="24"/>
                <w:szCs w:val="24"/>
                <w:lang w:eastAsia="zh-TW"/>
              </w:rPr>
              <w:t>斷捨離的難易度方面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：朋友間較易以理智就感情事作出選擇和取捨；</w:t>
            </w:r>
          </w:p>
        </w:tc>
      </w:tr>
      <w:tr w:rsidR="001A0A68" w:rsidRPr="003A7463" w14:paraId="35702963" w14:textId="77777777" w:rsidTr="00735BBB">
        <w:tc>
          <w:tcPr>
            <w:tcW w:w="7869" w:type="dxa"/>
          </w:tcPr>
          <w:p w14:paraId="0F75CE18" w14:textId="5642EFB2" w:rsidR="001A0A68" w:rsidRPr="003A7463" w:rsidRDefault="00584ABD" w:rsidP="001A0A68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情侶間通常較難以理智就感情事作出選擇和取捨</w:t>
            </w:r>
            <w:r w:rsidR="001B5F89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1A0A68" w:rsidRPr="003A7463" w14:paraId="59F25833" w14:textId="77777777" w:rsidTr="00735BBB">
        <w:tc>
          <w:tcPr>
            <w:tcW w:w="7869" w:type="dxa"/>
          </w:tcPr>
          <w:p w14:paraId="4E8185AF" w14:textId="77777777" w:rsidR="001A0A68" w:rsidRPr="003A7463" w:rsidRDefault="001A0A68" w:rsidP="001A0A68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color w:val="FF0000"/>
                <w:lang w:eastAsia="zh-TW"/>
              </w:rPr>
            </w:pPr>
          </w:p>
        </w:tc>
      </w:tr>
      <w:tr w:rsidR="00584ABD" w:rsidRPr="003A7463" w14:paraId="1E4976AE" w14:textId="77777777" w:rsidTr="00735BBB">
        <w:tc>
          <w:tcPr>
            <w:tcW w:w="7869" w:type="dxa"/>
          </w:tcPr>
          <w:p w14:paraId="206D5B04" w14:textId="77777777" w:rsidR="00584ABD" w:rsidRPr="003A7463" w:rsidRDefault="00584ABD" w:rsidP="001A0A68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color w:val="FF0000"/>
                <w:lang w:eastAsia="zh-TW"/>
              </w:rPr>
            </w:pPr>
          </w:p>
        </w:tc>
      </w:tr>
    </w:tbl>
    <w:p w14:paraId="65A62804" w14:textId="51417896" w:rsidR="00735BBB" w:rsidRPr="003A7463" w:rsidRDefault="00735BBB" w:rsidP="00735BBB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6BC632A4" w14:textId="77777777" w:rsidR="00E92123" w:rsidRPr="003A7463" w:rsidRDefault="00E92123" w:rsidP="007753B1">
      <w:pPr>
        <w:pStyle w:val="af1"/>
        <w:snapToGrid w:val="0"/>
        <w:spacing w:line="276" w:lineRule="auto"/>
        <w:ind w:leftChars="0"/>
        <w:rPr>
          <w:rFonts w:asciiTheme="minorEastAsia" w:eastAsiaTheme="minorEastAsia" w:hAnsiTheme="minorEastAsia"/>
          <w:lang w:eastAsia="zh-TW"/>
        </w:rPr>
      </w:pPr>
    </w:p>
    <w:p w14:paraId="6A020679" w14:textId="33076DAC" w:rsidR="00861C07" w:rsidRPr="003A7463" w:rsidRDefault="00861C07" w:rsidP="00F806D9">
      <w:pPr>
        <w:pStyle w:val="af1"/>
        <w:numPr>
          <w:ilvl w:val="0"/>
          <w:numId w:val="12"/>
        </w:numPr>
        <w:snapToGrid w:val="0"/>
        <w:spacing w:line="276" w:lineRule="auto"/>
        <w:ind w:leftChars="0"/>
        <w:jc w:val="both"/>
        <w:rPr>
          <w:rFonts w:asciiTheme="minorEastAsia" w:eastAsiaTheme="minorEastAsia" w:hAnsiTheme="minorEastAsia"/>
          <w:lang w:eastAsia="zh-TW"/>
        </w:rPr>
      </w:pPr>
      <w:r w:rsidRPr="003A7463">
        <w:rPr>
          <w:rFonts w:asciiTheme="minorEastAsia" w:eastAsiaTheme="minorEastAsia" w:hAnsiTheme="minorEastAsia" w:hint="eastAsia"/>
          <w:lang w:eastAsia="zh-TW"/>
        </w:rPr>
        <w:t>如果青少年對友誼和愛情的概念混淆不清，會對自己</w:t>
      </w:r>
      <w:r w:rsidR="007C78EE" w:rsidRPr="003A7463">
        <w:rPr>
          <w:rFonts w:asciiTheme="minorEastAsia" w:eastAsiaTheme="minorEastAsia" w:hAnsiTheme="minorEastAsia" w:hint="eastAsia"/>
          <w:lang w:eastAsia="zh-TW"/>
        </w:rPr>
        <w:t>的</w:t>
      </w:r>
      <w:r w:rsidRPr="003A7463">
        <w:rPr>
          <w:rFonts w:asciiTheme="minorEastAsia" w:eastAsiaTheme="minorEastAsia" w:hAnsiTheme="minorEastAsia" w:hint="eastAsia"/>
          <w:lang w:eastAsia="zh-TW"/>
        </w:rPr>
        <w:t>人際關係造成甚麼影響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584ABD" w:rsidRPr="003A7463" w14:paraId="3FAA52DD" w14:textId="77777777" w:rsidTr="008E556E">
        <w:tc>
          <w:tcPr>
            <w:tcW w:w="7869" w:type="dxa"/>
          </w:tcPr>
          <w:p w14:paraId="5D451E5A" w14:textId="5B8FE88A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以發展友誼的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態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度面對愛情，會令戀愛關係漸趨隨便，未能夠深入</w:t>
            </w:r>
          </w:p>
        </w:tc>
      </w:tr>
      <w:tr w:rsidR="00584ABD" w:rsidRPr="003A7463" w14:paraId="365D7CDC" w14:textId="77777777" w:rsidTr="008E556E">
        <w:tc>
          <w:tcPr>
            <w:tcW w:w="7869" w:type="dxa"/>
          </w:tcPr>
          <w:p w14:paraId="0439BEE8" w14:textId="3AD8DD03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發展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HK"/>
              </w:rPr>
              <w:t>。</w:t>
            </w:r>
          </w:p>
        </w:tc>
      </w:tr>
      <w:tr w:rsidR="00584ABD" w:rsidRPr="003A7463" w14:paraId="7D858D81" w14:textId="77777777" w:rsidTr="008E556E">
        <w:tc>
          <w:tcPr>
            <w:tcW w:w="7869" w:type="dxa"/>
          </w:tcPr>
          <w:p w14:paraId="3B8BCEB3" w14:textId="403E6BB7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以發展愛情的態度面對友誼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容易讓雙方引起誤會及定立錯誤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界</w:t>
            </w:r>
          </w:p>
        </w:tc>
      </w:tr>
      <w:tr w:rsidR="00584ABD" w:rsidRPr="003A7463" w14:paraId="19F6EFA8" w14:textId="77777777" w:rsidTr="008E556E">
        <w:tc>
          <w:tcPr>
            <w:tcW w:w="7869" w:type="dxa"/>
          </w:tcPr>
          <w:p w14:paraId="07927DF6" w14:textId="35B72206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線。</w:t>
            </w:r>
          </w:p>
        </w:tc>
      </w:tr>
      <w:tr w:rsidR="00584ABD" w:rsidRPr="003A7463" w14:paraId="19F2EE57" w14:textId="77777777" w:rsidTr="008E556E">
        <w:tc>
          <w:tcPr>
            <w:tcW w:w="7869" w:type="dxa"/>
          </w:tcPr>
          <w:p w14:paraId="3154B6BB" w14:textId="1FE46D2B" w:rsidR="00584ABD" w:rsidRPr="003A7463" w:rsidRDefault="00584ABD" w:rsidP="00584ABD">
            <w:pPr>
              <w:snapToGrid w:val="0"/>
              <w:spacing w:line="360" w:lineRule="auto"/>
              <w:rPr>
                <w:rFonts w:asciiTheme="minorEastAsia" w:eastAsiaTheme="minorEastAsia" w:hAnsiTheme="minorEastAsia"/>
              </w:rPr>
            </w:pPr>
          </w:p>
        </w:tc>
      </w:tr>
      <w:tr w:rsidR="00584ABD" w:rsidRPr="003A7463" w14:paraId="1309C5DC" w14:textId="77777777" w:rsidTr="008E556E">
        <w:tc>
          <w:tcPr>
            <w:tcW w:w="7869" w:type="dxa"/>
          </w:tcPr>
          <w:p w14:paraId="17AE413F" w14:textId="193CD7BA" w:rsidR="00584ABD" w:rsidRPr="003A7463" w:rsidRDefault="00584ABD" w:rsidP="00584ABD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</w:p>
        </w:tc>
      </w:tr>
      <w:tr w:rsidR="00584ABD" w:rsidRPr="003A7463" w14:paraId="6A22D955" w14:textId="77777777" w:rsidTr="008E556E">
        <w:tc>
          <w:tcPr>
            <w:tcW w:w="7869" w:type="dxa"/>
          </w:tcPr>
          <w:p w14:paraId="78F856B2" w14:textId="4E2CAA86" w:rsidR="00584ABD" w:rsidRPr="003A7463" w:rsidRDefault="00584ABD" w:rsidP="00584ABD">
            <w:pPr>
              <w:spacing w:line="276" w:lineRule="auto"/>
              <w:jc w:val="both"/>
              <w:rPr>
                <w:rFonts w:asciiTheme="minorEastAsia" w:eastAsiaTheme="minorEastAsia" w:hAnsiTheme="minorEastAsia"/>
              </w:rPr>
            </w:pPr>
          </w:p>
        </w:tc>
      </w:tr>
    </w:tbl>
    <w:p w14:paraId="3F072EC2" w14:textId="5FA46862" w:rsidR="00584ABD" w:rsidRPr="003A7463" w:rsidRDefault="00584ABD" w:rsidP="00584ABD">
      <w:pPr>
        <w:snapToGrid w:val="0"/>
        <w:spacing w:line="276" w:lineRule="auto"/>
        <w:jc w:val="both"/>
        <w:rPr>
          <w:rFonts w:asciiTheme="minorEastAsia" w:eastAsiaTheme="minorEastAsia" w:hAnsiTheme="minorEastAsia"/>
        </w:rPr>
      </w:pPr>
    </w:p>
    <w:p w14:paraId="41454E98" w14:textId="7EF7682B" w:rsidR="00584ABD" w:rsidRPr="003A7463" w:rsidRDefault="00584ABD" w:rsidP="00584ABD">
      <w:pPr>
        <w:snapToGrid w:val="0"/>
        <w:spacing w:line="276" w:lineRule="auto"/>
        <w:jc w:val="both"/>
        <w:rPr>
          <w:rFonts w:asciiTheme="minorEastAsia" w:eastAsiaTheme="minorEastAsia" w:hAnsiTheme="minorEastAsia"/>
        </w:rPr>
      </w:pPr>
    </w:p>
    <w:p w14:paraId="1BDAE8A5" w14:textId="77777777" w:rsidR="00A95091" w:rsidRPr="003A7463" w:rsidRDefault="00A95091">
      <w:pPr>
        <w:rPr>
          <w:rFonts w:eastAsia="微軟正黑體"/>
          <w:b/>
          <w:lang w:val="en-US"/>
        </w:rPr>
      </w:pPr>
      <w:r w:rsidRPr="003A7463">
        <w:rPr>
          <w:rFonts w:eastAsia="微軟正黑體"/>
          <w:b/>
          <w:lang w:val="en-US"/>
        </w:rPr>
        <w:br w:type="page"/>
      </w:r>
    </w:p>
    <w:p w14:paraId="1C3BBB33" w14:textId="1198B765" w:rsidR="009C223A" w:rsidRPr="003A7463" w:rsidRDefault="002B2991">
      <w:pPr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ascii="微軟正黑體" w:eastAsia="微軟正黑體" w:hAnsi="微軟正黑體"/>
          <w:b/>
          <w:noProof/>
          <w:color w:val="000000" w:themeColor="text1"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637248" behindDoc="1" locked="0" layoutInCell="1" allowOverlap="1" wp14:anchorId="4884B1B3" wp14:editId="46EDD6C8">
            <wp:simplePos x="0" y="0"/>
            <wp:positionH relativeFrom="margin">
              <wp:posOffset>-815340</wp:posOffset>
            </wp:positionH>
            <wp:positionV relativeFrom="paragraph">
              <wp:posOffset>-845820</wp:posOffset>
            </wp:positionV>
            <wp:extent cx="6740525" cy="9692640"/>
            <wp:effectExtent l="0" t="0" r="3175" b="3810"/>
            <wp:wrapNone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59"/>
                    <a:stretch/>
                  </pic:blipFill>
                  <pic:spPr bwMode="auto">
                    <a:xfrm>
                      <a:off x="0" y="0"/>
                      <a:ext cx="6741160" cy="9693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99D" w:rsidRPr="003A7463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94592" behindDoc="0" locked="0" layoutInCell="1" allowOverlap="1" wp14:anchorId="179D13FE" wp14:editId="45927573">
                <wp:simplePos x="0" y="0"/>
                <wp:positionH relativeFrom="margin">
                  <wp:posOffset>3640539</wp:posOffset>
                </wp:positionH>
                <wp:positionV relativeFrom="paragraph">
                  <wp:posOffset>0</wp:posOffset>
                </wp:positionV>
                <wp:extent cx="880831" cy="354842"/>
                <wp:effectExtent l="0" t="0" r="0" b="0"/>
                <wp:wrapNone/>
                <wp:docPr id="50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0831" cy="3548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C299B3" w14:textId="77777777" w:rsidR="00556D0C" w:rsidRPr="00BD4AEE" w:rsidRDefault="00556D0C" w:rsidP="00BD4AEE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BD4AEE">
                              <w:rPr>
                                <w:rFonts w:asciiTheme="minorEastAsia" w:eastAsiaTheme="minorEastAsia" w:hAnsiTheme="minorEastAsia" w:hint="eastAsia"/>
                              </w:rPr>
                              <w:t>附錄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D13FE" id="_x0000_s1038" type="#_x0000_t202" style="position:absolute;margin-left:286.65pt;margin-top:0;width:69.35pt;height:27.95pt;z-index:2516945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" filled="f" stroked="f">
                <v:textbox>
                  <w:txbxContent>
                    <w:p w14:paraId="52C299B3" w14:textId="77777777" w:rsidR="00556D0C" w:rsidRPr="00BD4AEE" w:rsidRDefault="00556D0C" w:rsidP="00BD4AEE">
                      <w:pPr>
                        <w:snapToGrid w:val="0"/>
                        <w:spacing w:line="276" w:lineRule="auto"/>
                        <w:jc w:val="center"/>
                        <w:rPr>
                          <w:rFonts w:asciiTheme="minorEastAsia" w:eastAsiaTheme="minorEastAsia" w:hAnsiTheme="minorEastAsia"/>
                        </w:rPr>
                      </w:pPr>
                      <w:r w:rsidRPr="00BD4AEE">
                        <w:rPr>
                          <w:rFonts w:asciiTheme="minorEastAsia" w:eastAsiaTheme="minorEastAsia" w:hAnsiTheme="minorEastAsia" w:hint="eastAsia"/>
                        </w:rPr>
                        <w:t>附錄一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032741" w14:textId="0251A056" w:rsidR="00890F61" w:rsidRPr="003A7463" w:rsidRDefault="00890F61" w:rsidP="002B2991">
      <w:pPr>
        <w:ind w:firstLineChars="500" w:firstLine="1400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eastAsia="微軟正黑體" w:hint="eastAsia"/>
          <w:b/>
          <w:sz w:val="28"/>
          <w:szCs w:val="28"/>
          <w:lang w:val="en-US" w:eastAsia="zh-HK"/>
        </w:rPr>
        <w:t>知多一點點︰男女之間真的有純友誼嗎？</w:t>
      </w:r>
    </w:p>
    <w:p w14:paraId="563339A7" w14:textId="602DC9C3" w:rsidR="00890F61" w:rsidRPr="003A7463" w:rsidRDefault="00585EC2">
      <w:pPr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48512" behindDoc="0" locked="0" layoutInCell="1" allowOverlap="1" wp14:anchorId="1A653889" wp14:editId="1EB0896E">
            <wp:simplePos x="0" y="0"/>
            <wp:positionH relativeFrom="column">
              <wp:posOffset>4036060</wp:posOffset>
            </wp:positionH>
            <wp:positionV relativeFrom="paragraph">
              <wp:posOffset>255905</wp:posOffset>
            </wp:positionV>
            <wp:extent cx="1089025" cy="1318260"/>
            <wp:effectExtent l="0" t="0" r="3175" b="2540"/>
            <wp:wrapSquare wrapText="bothSides"/>
            <wp:docPr id="463" name="圖片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025" cy="1318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7FBF8C" w14:textId="7CB95475" w:rsidR="00136CCE" w:rsidRPr="003A7463" w:rsidRDefault="00890F61" w:rsidP="002B2991">
      <w:pPr>
        <w:snapToGrid w:val="0"/>
        <w:jc w:val="both"/>
        <w:rPr>
          <w:rFonts w:ascii="微軟正黑體" w:eastAsia="微軟正黑體" w:hAnsi="微軟正黑體"/>
          <w:lang w:eastAsia="zh-HK"/>
        </w:rPr>
      </w:pPr>
      <w:r w:rsidRPr="003A7463">
        <w:rPr>
          <w:rFonts w:ascii="微軟正黑體" w:eastAsia="微軟正黑體" w:hAnsi="微軟正黑體" w:hint="eastAsia"/>
          <w:lang w:eastAsia="zh-HK"/>
        </w:rPr>
        <w:t>一段愛情的開展</w:t>
      </w:r>
      <w:r w:rsidR="00165CD2" w:rsidRPr="003A7463">
        <w:rPr>
          <w:rFonts w:ascii="微軟正黑體" w:eastAsia="微軟正黑體" w:hAnsi="微軟正黑體" w:hint="eastAsia"/>
          <w:lang w:eastAsia="zh-HK"/>
        </w:rPr>
        <w:t>大多</w:t>
      </w:r>
      <w:r w:rsidRPr="003A7463">
        <w:rPr>
          <w:rFonts w:ascii="微軟正黑體" w:eastAsia="微軟正黑體" w:hAnsi="微軟正黑體" w:hint="eastAsia"/>
          <w:lang w:eastAsia="zh-HK"/>
        </w:rPr>
        <w:t>以友誼作為基礎。</w:t>
      </w:r>
      <w:r w:rsidR="0056630B" w:rsidRPr="003A7463">
        <w:rPr>
          <w:rFonts w:ascii="微軟正黑體" w:eastAsia="微軟正黑體" w:hAnsi="微軟正黑體" w:hint="eastAsia"/>
          <w:lang w:eastAsia="zh-HK"/>
        </w:rPr>
        <w:t>但</w:t>
      </w:r>
      <w:r w:rsidR="0016352B" w:rsidRPr="003A7463">
        <w:rPr>
          <w:rFonts w:ascii="微軟正黑體" w:eastAsia="微軟正黑體" w:hAnsi="微軟正黑體" w:hint="eastAsia"/>
          <w:lang w:eastAsia="zh-HK"/>
        </w:rPr>
        <w:t>對</w:t>
      </w:r>
      <w:r w:rsidR="00165CD2" w:rsidRPr="003A7463">
        <w:rPr>
          <w:rFonts w:ascii="微軟正黑體" w:eastAsia="微軟正黑體" w:hAnsi="微軟正黑體" w:hint="eastAsia"/>
          <w:lang w:eastAsia="zh-HK"/>
        </w:rPr>
        <w:t>於</w:t>
      </w:r>
      <w:r w:rsidR="0016352B" w:rsidRPr="003A7463">
        <w:rPr>
          <w:rFonts w:ascii="微軟正黑體" w:eastAsia="微軟正黑體" w:hAnsi="微軟正黑體" w:hint="eastAsia"/>
          <w:lang w:eastAsia="zh-HK"/>
        </w:rPr>
        <w:t>朋友及戀人的界線</w:t>
      </w:r>
      <w:r w:rsidR="00165CD2" w:rsidRPr="003A7463">
        <w:rPr>
          <w:rFonts w:ascii="微軟正黑體" w:eastAsia="微軟正黑體" w:hAnsi="微軟正黑體" w:hint="eastAsia"/>
          <w:lang w:eastAsia="zh-HK"/>
        </w:rPr>
        <w:t>，有時我們亦難免</w:t>
      </w:r>
      <w:r w:rsidR="0016352B" w:rsidRPr="003A7463">
        <w:rPr>
          <w:rFonts w:ascii="微軟正黑體" w:eastAsia="微軟正黑體" w:hAnsi="微軟正黑體" w:hint="eastAsia"/>
          <w:lang w:eastAsia="zh-HK"/>
        </w:rPr>
        <w:t>感到模糊，</w:t>
      </w:r>
      <w:r w:rsidR="00165CD2" w:rsidRPr="003A7463">
        <w:rPr>
          <w:rFonts w:ascii="微軟正黑體" w:eastAsia="微軟正黑體" w:hAnsi="微軟正黑體" w:hint="eastAsia"/>
          <w:lang w:eastAsia="zh-HK"/>
        </w:rPr>
        <w:t>甚或乎</w:t>
      </w:r>
      <w:r w:rsidR="0016352B" w:rsidRPr="003A7463">
        <w:rPr>
          <w:rFonts w:ascii="微軟正黑體" w:eastAsia="微軟正黑體" w:hAnsi="微軟正黑體" w:hint="eastAsia"/>
          <w:lang w:eastAsia="zh-HK"/>
        </w:rPr>
        <w:t>如何界定及突破</w:t>
      </w:r>
      <w:r w:rsidR="00F64C2A" w:rsidRPr="003A7463">
        <w:rPr>
          <w:rFonts w:ascii="微軟正黑體" w:eastAsia="微軟正黑體" w:hAnsi="微軟正黑體" w:hint="eastAsia"/>
          <w:lang w:val="en-US" w:eastAsia="zh-HK"/>
        </w:rPr>
        <w:t>這界線</w:t>
      </w:r>
      <w:r w:rsidR="00165CD2" w:rsidRPr="003A7463">
        <w:rPr>
          <w:rFonts w:ascii="微軟正黑體" w:eastAsia="微軟正黑體" w:hAnsi="微軟正黑體" w:hint="eastAsia"/>
          <w:lang w:val="en-US" w:eastAsia="zh-HK"/>
        </w:rPr>
        <w:t>相信亦</w:t>
      </w:r>
      <w:r w:rsidR="00165CD2" w:rsidRPr="003A7463">
        <w:rPr>
          <w:rFonts w:ascii="微軟正黑體" w:eastAsia="微軟正黑體" w:hAnsi="微軟正黑體" w:hint="eastAsia"/>
          <w:lang w:eastAsia="zh-HK"/>
        </w:rPr>
        <w:t>是</w:t>
      </w:r>
      <w:r w:rsidR="0016352B" w:rsidRPr="003A7463">
        <w:rPr>
          <w:rFonts w:ascii="微軟正黑體" w:eastAsia="微軟正黑體" w:hAnsi="微軟正黑體" w:hint="eastAsia"/>
          <w:lang w:eastAsia="zh-HK"/>
        </w:rPr>
        <w:t>不少人的疑問。</w:t>
      </w:r>
      <w:r w:rsidR="00165CD2" w:rsidRPr="003A7463">
        <w:rPr>
          <w:rFonts w:ascii="微軟正黑體" w:eastAsia="微軟正黑體" w:hAnsi="微軟正黑體" w:hint="eastAsia"/>
          <w:lang w:eastAsia="zh-HK"/>
        </w:rPr>
        <w:t>為此，</w:t>
      </w:r>
      <w:r w:rsidR="007C4317" w:rsidRPr="003A7463">
        <w:rPr>
          <w:rFonts w:ascii="微軟正黑體" w:eastAsia="微軟正黑體" w:hAnsi="微軟正黑體" w:hint="eastAsia"/>
          <w:lang w:eastAsia="zh-HK"/>
        </w:rPr>
        <w:t>美國威斯康辛大學</w:t>
      </w:r>
      <w:r w:rsidR="00165CD2" w:rsidRPr="003A7463">
        <w:rPr>
          <w:rFonts w:ascii="微軟正黑體" w:eastAsia="微軟正黑體" w:hAnsi="微軟正黑體" w:hint="eastAsia"/>
          <w:lang w:eastAsia="zh-HK"/>
        </w:rPr>
        <w:t>曾</w:t>
      </w:r>
      <w:r w:rsidR="007C4317" w:rsidRPr="003A7463">
        <w:rPr>
          <w:rFonts w:ascii="微軟正黑體" w:eastAsia="微軟正黑體" w:hAnsi="微軟正黑體" w:hint="eastAsia"/>
          <w:lang w:eastAsia="zh-HK"/>
        </w:rPr>
        <w:t>邀請88對</w:t>
      </w:r>
      <w:r w:rsidR="00FD31B1" w:rsidRPr="003A7463">
        <w:rPr>
          <w:rFonts w:ascii="微軟正黑體" w:eastAsia="微軟正黑體" w:hAnsi="微軟正黑體" w:hint="eastAsia"/>
          <w:lang w:eastAsia="zh-HK"/>
        </w:rPr>
        <w:t>純友誼</w:t>
      </w:r>
      <w:r w:rsidR="007C4317" w:rsidRPr="003A7463">
        <w:rPr>
          <w:rFonts w:ascii="微軟正黑體" w:eastAsia="微軟正黑體" w:hAnsi="微軟正黑體" w:hint="eastAsia"/>
          <w:lang w:eastAsia="zh-HK"/>
        </w:rPr>
        <w:t>男女進行</w:t>
      </w:r>
      <w:r w:rsidR="00FD31B1" w:rsidRPr="003A7463">
        <w:rPr>
          <w:rFonts w:ascii="微軟正黑體" w:eastAsia="微軟正黑體" w:hAnsi="微軟正黑體" w:hint="eastAsia"/>
          <w:lang w:eastAsia="zh-HK"/>
        </w:rPr>
        <w:t>調查，結果發現女性</w:t>
      </w:r>
      <w:r w:rsidR="0056630B" w:rsidRPr="003A7463">
        <w:rPr>
          <w:rFonts w:ascii="微軟正黑體" w:eastAsia="微軟正黑體" w:hAnsi="微軟正黑體" w:hint="eastAsia"/>
          <w:lang w:eastAsia="zh-HK"/>
        </w:rPr>
        <w:t>較</w:t>
      </w:r>
      <w:r w:rsidR="00FD31B1" w:rsidRPr="003A7463">
        <w:rPr>
          <w:rFonts w:ascii="微軟正黑體" w:eastAsia="微軟正黑體" w:hAnsi="微軟正黑體" w:hint="eastAsia"/>
          <w:lang w:eastAsia="zh-HK"/>
        </w:rPr>
        <w:t>著重心靈溝通，</w:t>
      </w:r>
      <w:r w:rsidR="00165CD2" w:rsidRPr="003A7463">
        <w:rPr>
          <w:rFonts w:ascii="微軟正黑體" w:eastAsia="微軟正黑體" w:hAnsi="微軟正黑體" w:hint="eastAsia"/>
          <w:lang w:eastAsia="zh-HK"/>
        </w:rPr>
        <w:t>並且</w:t>
      </w:r>
      <w:r w:rsidR="00FD31B1" w:rsidRPr="003A7463">
        <w:rPr>
          <w:rFonts w:ascii="微軟正黑體" w:eastAsia="微軟正黑體" w:hAnsi="微軟正黑體" w:hint="eastAsia"/>
          <w:lang w:eastAsia="zh-HK"/>
        </w:rPr>
        <w:t>相信純友誼的存在。</w:t>
      </w:r>
    </w:p>
    <w:p w14:paraId="3F120F8D" w14:textId="69DE9089" w:rsidR="00136CCE" w:rsidRPr="003A7463" w:rsidRDefault="00585EC2" w:rsidP="002B2991">
      <w:pPr>
        <w:snapToGrid w:val="0"/>
        <w:rPr>
          <w:rFonts w:ascii="微軟正黑體" w:eastAsia="微軟正黑體" w:hAnsi="微軟正黑體"/>
          <w:lang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49536" behindDoc="0" locked="0" layoutInCell="1" allowOverlap="1" wp14:anchorId="4960CA53" wp14:editId="759513D4">
            <wp:simplePos x="0" y="0"/>
            <wp:positionH relativeFrom="margin">
              <wp:posOffset>16972</wp:posOffset>
            </wp:positionH>
            <wp:positionV relativeFrom="paragraph">
              <wp:posOffset>304800</wp:posOffset>
            </wp:positionV>
            <wp:extent cx="852170" cy="1320800"/>
            <wp:effectExtent l="0" t="0" r="0" b="0"/>
            <wp:wrapSquare wrapText="bothSides"/>
            <wp:docPr id="469" name="圖片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" cy="132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194AA0" w14:textId="4706927B" w:rsidR="009C223A" w:rsidRPr="003A7463" w:rsidRDefault="00DA29C3" w:rsidP="003D39D8">
      <w:pPr>
        <w:snapToGrid w:val="0"/>
        <w:jc w:val="both"/>
        <w:rPr>
          <w:rFonts w:ascii="微軟正黑體" w:eastAsia="微軟正黑體" w:hAnsi="微軟正黑體"/>
          <w:lang w:eastAsia="zh-HK"/>
        </w:rPr>
      </w:pPr>
      <w:r w:rsidRPr="003A7463">
        <w:rPr>
          <w:rFonts w:ascii="微軟正黑體" w:eastAsia="微軟正黑體" w:hAnsi="微軟正黑體" w:hint="eastAsia"/>
          <w:lang w:eastAsia="zh-HK"/>
        </w:rPr>
        <w:t>相對女性</w:t>
      </w:r>
      <w:r w:rsidR="006C488A" w:rsidRPr="003A7463">
        <w:rPr>
          <w:rFonts w:ascii="微軟正黑體" w:eastAsia="微軟正黑體" w:hAnsi="微軟正黑體" w:hint="eastAsia"/>
          <w:lang w:eastAsia="zh-HK"/>
        </w:rPr>
        <w:t>而言</w:t>
      </w:r>
      <w:r w:rsidRPr="003A7463">
        <w:rPr>
          <w:rFonts w:ascii="微軟正黑體" w:eastAsia="微軟正黑體" w:hAnsi="微軟正黑體" w:hint="eastAsia"/>
          <w:lang w:eastAsia="zh-HK"/>
        </w:rPr>
        <w:t>，</w:t>
      </w:r>
      <w:r w:rsidR="00FD31B1" w:rsidRPr="003A7463">
        <w:rPr>
          <w:rFonts w:ascii="微軟正黑體" w:eastAsia="微軟正黑體" w:hAnsi="微軟正黑體" w:hint="eastAsia"/>
          <w:lang w:eastAsia="zh-HK"/>
        </w:rPr>
        <w:t>男性</w:t>
      </w:r>
      <w:r w:rsidR="00165CD2" w:rsidRPr="003A7463">
        <w:rPr>
          <w:rFonts w:ascii="微軟正黑體" w:eastAsia="微軟正黑體" w:hAnsi="微軟正黑體" w:hint="eastAsia"/>
          <w:lang w:eastAsia="zh-HK"/>
        </w:rPr>
        <w:t>偏向認為</w:t>
      </w:r>
      <w:r w:rsidR="00F64C2A" w:rsidRPr="003A7463">
        <w:rPr>
          <w:rFonts w:ascii="微軟正黑體" w:eastAsia="微軟正黑體" w:hAnsi="微軟正黑體" w:hint="eastAsia"/>
          <w:lang w:eastAsia="zh-HK"/>
        </w:rPr>
        <w:t>柏拉圖式</w:t>
      </w:r>
      <w:r w:rsidR="0056630B" w:rsidRPr="003A7463">
        <w:rPr>
          <w:rFonts w:ascii="微軟正黑體" w:eastAsia="微軟正黑體" w:hAnsi="微軟正黑體" w:hint="eastAsia"/>
          <w:lang w:eastAsia="zh-HK"/>
        </w:rPr>
        <w:t>的純</w:t>
      </w:r>
      <w:r w:rsidR="00F64C2A" w:rsidRPr="003A7463">
        <w:rPr>
          <w:rFonts w:ascii="微軟正黑體" w:eastAsia="微軟正黑體" w:hAnsi="微軟正黑體" w:hint="eastAsia"/>
          <w:lang w:eastAsia="zh-HK"/>
        </w:rPr>
        <w:t>友誼關係</w:t>
      </w:r>
      <w:r w:rsidR="00165CD2" w:rsidRPr="003A7463">
        <w:rPr>
          <w:rFonts w:ascii="微軟正黑體" w:eastAsia="微軟正黑體" w:hAnsi="微軟正黑體" w:hint="eastAsia"/>
          <w:lang w:eastAsia="zh-HK"/>
        </w:rPr>
        <w:t>較難維持</w:t>
      </w:r>
      <w:r w:rsidR="00FD31B1" w:rsidRPr="003A7463">
        <w:rPr>
          <w:rFonts w:ascii="微軟正黑體" w:eastAsia="微軟正黑體" w:hAnsi="微軟正黑體" w:hint="eastAsia"/>
          <w:lang w:eastAsia="zh-HK"/>
        </w:rPr>
        <w:t>。</w:t>
      </w:r>
      <w:r w:rsidR="00AC0998" w:rsidRPr="003A7463">
        <w:rPr>
          <w:rFonts w:ascii="微軟正黑體" w:eastAsia="微軟正黑體" w:hAnsi="微軟正黑體" w:hint="eastAsia"/>
          <w:lang w:eastAsia="zh-HK"/>
        </w:rPr>
        <w:t>柏拉圖式</w:t>
      </w:r>
      <w:r w:rsidR="00165CD2" w:rsidRPr="003A7463">
        <w:rPr>
          <w:rFonts w:ascii="微軟正黑體" w:eastAsia="微軟正黑體" w:hAnsi="微軟正黑體" w:hint="eastAsia"/>
          <w:lang w:eastAsia="zh-HK"/>
        </w:rPr>
        <w:t>的</w:t>
      </w:r>
      <w:r w:rsidR="002417C8" w:rsidRPr="003A7463">
        <w:rPr>
          <w:rFonts w:ascii="微軟正黑體" w:eastAsia="微軟正黑體" w:hAnsi="微軟正黑體" w:hint="eastAsia"/>
          <w:lang w:eastAsia="zh-HK"/>
        </w:rPr>
        <w:t>純</w:t>
      </w:r>
      <w:r w:rsidR="00AC0998" w:rsidRPr="003A7463">
        <w:rPr>
          <w:rFonts w:ascii="微軟正黑體" w:eastAsia="微軟正黑體" w:hAnsi="微軟正黑體" w:hint="eastAsia"/>
          <w:lang w:eastAsia="zh-HK"/>
        </w:rPr>
        <w:t>友誼</w:t>
      </w:r>
      <w:r w:rsidR="002417C8" w:rsidRPr="003A7463">
        <w:rPr>
          <w:rFonts w:ascii="微軟正黑體" w:eastAsia="微軟正黑體" w:hAnsi="微軟正黑體" w:hint="eastAsia"/>
          <w:lang w:eastAsia="zh-HK"/>
        </w:rPr>
        <w:t>關係</w:t>
      </w:r>
      <w:r w:rsidR="00AC0998" w:rsidRPr="003A7463">
        <w:rPr>
          <w:rFonts w:ascii="微軟正黑體" w:eastAsia="微軟正黑體" w:hAnsi="微軟正黑體" w:hint="eastAsia"/>
          <w:lang w:eastAsia="zh-HK"/>
        </w:rPr>
        <w:t>是</w:t>
      </w:r>
      <w:r w:rsidR="00D547DD" w:rsidRPr="003A7463">
        <w:rPr>
          <w:rFonts w:ascii="微軟正黑體" w:eastAsia="微軟正黑體" w:hAnsi="微軟正黑體" w:hint="eastAsia"/>
          <w:lang w:eastAsia="zh-HK"/>
        </w:rPr>
        <w:t>指</w:t>
      </w:r>
      <w:r w:rsidR="002417C8" w:rsidRPr="003A7463">
        <w:rPr>
          <w:rFonts w:ascii="微軟正黑體" w:eastAsia="微軟正黑體" w:hAnsi="微軟正黑體" w:hint="eastAsia"/>
          <w:lang w:eastAsia="zh-HK"/>
        </w:rPr>
        <w:t>異</w:t>
      </w:r>
      <w:r w:rsidR="002417C8" w:rsidRPr="003A7463">
        <w:rPr>
          <w:rFonts w:ascii="微軟正黑體" w:eastAsia="微軟正黑體" w:hAnsi="微軟正黑體" w:hint="eastAsia"/>
        </w:rPr>
        <w:t>性</w:t>
      </w:r>
      <w:r w:rsidR="002417C8" w:rsidRPr="003A7463">
        <w:rPr>
          <w:rFonts w:ascii="微軟正黑體" w:eastAsia="微軟正黑體" w:hAnsi="微軟正黑體" w:hint="eastAsia"/>
          <w:lang w:eastAsia="zh-HK"/>
        </w:rPr>
        <w:t>之間完全不涉及</w:t>
      </w:r>
      <w:r w:rsidR="003E75DB" w:rsidRPr="003A7463">
        <w:rPr>
          <w:rFonts w:ascii="微軟正黑體" w:eastAsia="微軟正黑體" w:hAnsi="微軟正黑體" w:hint="eastAsia"/>
          <w:lang w:eastAsia="zh-HK"/>
        </w:rPr>
        <w:t>性</w:t>
      </w:r>
      <w:r w:rsidR="002417C8" w:rsidRPr="003A7463">
        <w:rPr>
          <w:rFonts w:ascii="微軟正黑體" w:eastAsia="微軟正黑體" w:hAnsi="微軟正黑體" w:hint="eastAsia"/>
          <w:lang w:eastAsia="zh-HK"/>
        </w:rPr>
        <w:t>的緊</w:t>
      </w:r>
      <w:r w:rsidR="002417C8" w:rsidRPr="003A7463">
        <w:rPr>
          <w:rFonts w:ascii="微軟正黑體" w:eastAsia="微軟正黑體" w:hAnsi="微軟正黑體" w:hint="eastAsia"/>
        </w:rPr>
        <w:t>密</w:t>
      </w:r>
      <w:r w:rsidR="003E75DB" w:rsidRPr="003A7463">
        <w:rPr>
          <w:rFonts w:ascii="微軟正黑體" w:eastAsia="微軟正黑體" w:hAnsi="微軟正黑體" w:hint="eastAsia"/>
          <w:lang w:eastAsia="zh-HK"/>
        </w:rPr>
        <w:t>關係</w:t>
      </w:r>
      <w:r w:rsidR="00D547DD" w:rsidRPr="003A7463">
        <w:rPr>
          <w:rFonts w:ascii="微軟正黑體" w:eastAsia="微軟正黑體" w:hAnsi="微軟正黑體" w:hint="eastAsia"/>
          <w:lang w:eastAsia="zh-HK"/>
        </w:rPr>
        <w:t>。</w:t>
      </w:r>
      <w:r w:rsidR="00BB27FC" w:rsidRPr="003A7463">
        <w:rPr>
          <w:rFonts w:ascii="微軟正黑體" w:eastAsia="微軟正黑體" w:hAnsi="微軟正黑體" w:hint="eastAsia"/>
          <w:lang w:eastAsia="zh-HK"/>
        </w:rPr>
        <w:t>男性</w:t>
      </w:r>
      <w:r w:rsidR="00165CD2" w:rsidRPr="003A7463">
        <w:rPr>
          <w:rFonts w:ascii="微軟正黑體" w:eastAsia="微軟正黑體" w:hAnsi="微軟正黑體" w:hint="eastAsia"/>
          <w:lang w:eastAsia="zh-HK"/>
        </w:rPr>
        <w:t>多</w:t>
      </w:r>
      <w:r w:rsidR="00B45C3F" w:rsidRPr="003A7463">
        <w:rPr>
          <w:rFonts w:ascii="微軟正黑體" w:eastAsia="微軟正黑體" w:hAnsi="微軟正黑體" w:hint="eastAsia"/>
          <w:lang w:eastAsia="zh-HK"/>
        </w:rPr>
        <w:t>視</w:t>
      </w:r>
      <w:r w:rsidR="00A95A40" w:rsidRPr="003A7463">
        <w:rPr>
          <w:rFonts w:ascii="微軟正黑體" w:eastAsia="微軟正黑體" w:hAnsi="微軟正黑體" w:hint="eastAsia"/>
          <w:lang w:eastAsia="zh-HK"/>
        </w:rPr>
        <w:t>柏拉圖式的異性友誼</w:t>
      </w:r>
      <w:r w:rsidR="00E676D9" w:rsidRPr="003A7463">
        <w:rPr>
          <w:rFonts w:ascii="微軟正黑體" w:eastAsia="微軟正黑體" w:hAnsi="微軟正黑體" w:hint="eastAsia"/>
          <w:lang w:eastAsia="zh-HK"/>
        </w:rPr>
        <w:t>是</w:t>
      </w:r>
      <w:r w:rsidR="00F64C2A" w:rsidRPr="003A7463">
        <w:rPr>
          <w:rFonts w:ascii="微軟正黑體" w:eastAsia="微軟正黑體" w:hAnsi="微軟正黑體" w:hint="eastAsia"/>
          <w:lang w:eastAsia="zh-HK"/>
        </w:rPr>
        <w:t>開展浪漫關係</w:t>
      </w:r>
      <w:r w:rsidR="00531375" w:rsidRPr="003A7463">
        <w:rPr>
          <w:rFonts w:ascii="微軟正黑體" w:eastAsia="微軟正黑體" w:hAnsi="微軟正黑體" w:hint="eastAsia"/>
          <w:lang w:eastAsia="zh-HK"/>
        </w:rPr>
        <w:t>的</w:t>
      </w:r>
      <w:r w:rsidR="00A95A40" w:rsidRPr="003A7463">
        <w:rPr>
          <w:rFonts w:ascii="微軟正黑體" w:eastAsia="微軟正黑體" w:hAnsi="微軟正黑體" w:hint="eastAsia"/>
          <w:lang w:eastAsia="zh-HK"/>
        </w:rPr>
        <w:t>機會。然而，</w:t>
      </w:r>
      <w:r w:rsidR="00521C7D" w:rsidRPr="003A7463">
        <w:rPr>
          <w:rFonts w:ascii="微軟正黑體" w:eastAsia="微軟正黑體" w:hAnsi="微軟正黑體" w:hint="eastAsia"/>
          <w:lang w:eastAsia="zh-HK"/>
        </w:rPr>
        <w:t>女性</w:t>
      </w:r>
      <w:r w:rsidR="001071E9" w:rsidRPr="003A7463">
        <w:rPr>
          <w:rFonts w:ascii="微軟正黑體" w:eastAsia="微軟正黑體" w:hAnsi="微軟正黑體" w:hint="eastAsia"/>
          <w:lang w:eastAsia="zh-HK"/>
        </w:rPr>
        <w:t>似乎有</w:t>
      </w:r>
      <w:r w:rsidR="00165CD2" w:rsidRPr="003A7463">
        <w:rPr>
          <w:rFonts w:ascii="微軟正黑體" w:eastAsia="微軟正黑體" w:hAnsi="微軟正黑體" w:hint="eastAsia"/>
          <w:lang w:eastAsia="zh-HK"/>
        </w:rPr>
        <w:t>着截然</w:t>
      </w:r>
      <w:r w:rsidR="001071E9" w:rsidRPr="003A7463">
        <w:rPr>
          <w:rFonts w:ascii="微軟正黑體" w:eastAsia="微軟正黑體" w:hAnsi="微軟正黑體" w:hint="eastAsia"/>
          <w:lang w:eastAsia="zh-HK"/>
        </w:rPr>
        <w:t>不同的想法，</w:t>
      </w:r>
      <w:r w:rsidR="00165CD2" w:rsidRPr="003A7463">
        <w:rPr>
          <w:rFonts w:ascii="微軟正黑體" w:eastAsia="微軟正黑體" w:hAnsi="微軟正黑體" w:hint="eastAsia"/>
          <w:lang w:eastAsia="zh-HK"/>
        </w:rPr>
        <w:t>多</w:t>
      </w:r>
      <w:r w:rsidR="002417C8" w:rsidRPr="003A7463">
        <w:rPr>
          <w:rFonts w:ascii="微軟正黑體" w:eastAsia="微軟正黑體" w:hAnsi="微軟正黑體" w:hint="eastAsia"/>
          <w:lang w:eastAsia="zh-HK"/>
        </w:rPr>
        <w:t>視</w:t>
      </w:r>
      <w:r w:rsidR="006C488A" w:rsidRPr="003A7463">
        <w:rPr>
          <w:rFonts w:ascii="微軟正黑體" w:eastAsia="微軟正黑體" w:hAnsi="微軟正黑體" w:hint="eastAsia"/>
          <w:lang w:eastAsia="zh-HK"/>
        </w:rPr>
        <w:t>柏拉圖式友誼</w:t>
      </w:r>
      <w:r w:rsidR="00165CD2" w:rsidRPr="003A7463">
        <w:rPr>
          <w:rFonts w:ascii="微軟正黑體" w:eastAsia="微軟正黑體" w:hAnsi="微軟正黑體" w:hint="eastAsia"/>
          <w:lang w:eastAsia="zh-HK"/>
        </w:rPr>
        <w:t>為</w:t>
      </w:r>
      <w:r w:rsidR="002417C8" w:rsidRPr="003A7463">
        <w:rPr>
          <w:rFonts w:ascii="微軟正黑體" w:eastAsia="微軟正黑體" w:hAnsi="微軟正黑體" w:hint="eastAsia"/>
          <w:lang w:eastAsia="zh-HK"/>
        </w:rPr>
        <w:t>純友</w:t>
      </w:r>
      <w:r w:rsidR="002417C8" w:rsidRPr="003A7463">
        <w:rPr>
          <w:rFonts w:ascii="微軟正黑體" w:eastAsia="微軟正黑體" w:hAnsi="微軟正黑體" w:hint="eastAsia"/>
        </w:rPr>
        <w:t>誼</w:t>
      </w:r>
      <w:r w:rsidR="00A95A40" w:rsidRPr="003A7463">
        <w:rPr>
          <w:rFonts w:ascii="微軟正黑體" w:eastAsia="微軟正黑體" w:hAnsi="微軟正黑體" w:hint="eastAsia"/>
          <w:lang w:eastAsia="zh-HK"/>
        </w:rPr>
        <w:t>。</w:t>
      </w:r>
    </w:p>
    <w:p w14:paraId="72690F75" w14:textId="77777777" w:rsidR="009C223A" w:rsidRPr="003A7463" w:rsidRDefault="009C223A" w:rsidP="002B2991">
      <w:pPr>
        <w:snapToGrid w:val="0"/>
        <w:ind w:firstLine="482"/>
        <w:rPr>
          <w:rFonts w:ascii="微軟正黑體" w:eastAsia="微軟正黑體" w:hAnsi="微軟正黑體"/>
          <w:lang w:eastAsia="zh-HK"/>
        </w:rPr>
      </w:pPr>
    </w:p>
    <w:p w14:paraId="150BDCD1" w14:textId="17504422" w:rsidR="009C223A" w:rsidRPr="003A7463" w:rsidRDefault="002C0C6F" w:rsidP="003D39D8">
      <w:pPr>
        <w:snapToGrid w:val="0"/>
        <w:jc w:val="both"/>
        <w:rPr>
          <w:rFonts w:ascii="微軟正黑體" w:eastAsia="微軟正黑體" w:hAnsi="微軟正黑體"/>
          <w:lang w:eastAsia="zh-HK"/>
        </w:rPr>
      </w:pPr>
      <w:r w:rsidRPr="003A7463">
        <w:rPr>
          <w:rFonts w:ascii="微軟正黑體" w:eastAsia="微軟正黑體" w:hAnsi="微軟正黑體" w:hint="eastAsia"/>
          <w:lang w:eastAsia="zh-HK"/>
        </w:rPr>
        <w:t>一段真正的</w:t>
      </w:r>
      <w:r w:rsidR="00165CD2" w:rsidRPr="003A7463">
        <w:rPr>
          <w:rFonts w:ascii="微軟正黑體" w:eastAsia="微軟正黑體" w:hAnsi="微軟正黑體" w:hint="eastAsia"/>
          <w:lang w:eastAsia="zh-HK"/>
        </w:rPr>
        <w:t>純愛</w:t>
      </w:r>
      <w:r w:rsidRPr="003A7463">
        <w:rPr>
          <w:rFonts w:ascii="微軟正黑體" w:eastAsia="微軟正黑體" w:hAnsi="微軟正黑體" w:hint="eastAsia"/>
          <w:lang w:eastAsia="zh-HK"/>
        </w:rPr>
        <w:t>異性友誼，</w:t>
      </w:r>
      <w:r w:rsidR="00165CD2" w:rsidRPr="003A7463">
        <w:rPr>
          <w:rFonts w:ascii="微軟正黑體" w:eastAsia="微軟正黑體" w:hAnsi="微軟正黑體" w:hint="eastAsia"/>
          <w:lang w:eastAsia="zh-HK"/>
        </w:rPr>
        <w:t>有</w:t>
      </w:r>
      <w:r w:rsidRPr="003A7463">
        <w:rPr>
          <w:rFonts w:ascii="微軟正黑體" w:eastAsia="微軟正黑體" w:hAnsi="微軟正黑體" w:hint="eastAsia"/>
          <w:lang w:eastAsia="zh-HK"/>
        </w:rPr>
        <w:t>助我們從異性朋友中得到不同角度，</w:t>
      </w:r>
      <w:r w:rsidR="00ED6151" w:rsidRPr="003A7463">
        <w:rPr>
          <w:rFonts w:ascii="微軟正黑體" w:eastAsia="微軟正黑體" w:hAnsi="微軟正黑體" w:hint="eastAsia"/>
          <w:lang w:eastAsia="zh-HK"/>
        </w:rPr>
        <w:t>並且</w:t>
      </w:r>
      <w:r w:rsidRPr="003A7463">
        <w:rPr>
          <w:rFonts w:ascii="微軟正黑體" w:eastAsia="微軟正黑體" w:hAnsi="微軟正黑體" w:hint="eastAsia"/>
          <w:lang w:eastAsia="zh-HK"/>
        </w:rPr>
        <w:t>在青春期學習如何與異性相處。部分異性友誼的關係中，</w:t>
      </w:r>
      <w:r w:rsidR="00A066A3" w:rsidRPr="003A7463">
        <w:rPr>
          <w:rFonts w:ascii="微軟正黑體" w:eastAsia="微軟正黑體" w:hAnsi="微軟正黑體" w:hint="eastAsia"/>
          <w:lang w:eastAsia="zh-HK"/>
        </w:rPr>
        <w:t>也會</w:t>
      </w:r>
      <w:r w:rsidRPr="003A7463">
        <w:rPr>
          <w:rFonts w:ascii="微軟正黑體" w:eastAsia="微軟正黑體" w:hAnsi="微軟正黑體" w:hint="eastAsia"/>
          <w:lang w:eastAsia="zh-HK"/>
        </w:rPr>
        <w:t>出現其中一方或雙方希望把友情進一步轉化成愛情</w:t>
      </w:r>
      <w:r w:rsidR="00A066A3" w:rsidRPr="003A7463">
        <w:rPr>
          <w:rFonts w:ascii="微軟正黑體" w:eastAsia="微軟正黑體" w:hAnsi="微軟正黑體" w:hint="eastAsia"/>
          <w:lang w:eastAsia="zh-HK"/>
        </w:rPr>
        <w:t>。在</w:t>
      </w:r>
      <w:r w:rsidRPr="003A7463">
        <w:rPr>
          <w:rFonts w:ascii="微軟正黑體" w:eastAsia="微軟正黑體" w:hAnsi="微軟正黑體" w:hint="eastAsia"/>
          <w:lang w:eastAsia="zh-HK"/>
        </w:rPr>
        <w:t>真正的</w:t>
      </w:r>
      <w:r w:rsidR="00ED6151" w:rsidRPr="003A7463">
        <w:rPr>
          <w:rFonts w:ascii="微軟正黑體" w:eastAsia="微軟正黑體" w:hAnsi="微軟正黑體" w:hint="eastAsia"/>
          <w:lang w:eastAsia="zh-HK"/>
        </w:rPr>
        <w:t>純</w:t>
      </w:r>
      <w:r w:rsidRPr="003A7463">
        <w:rPr>
          <w:rFonts w:ascii="微軟正黑體" w:eastAsia="微軟正黑體" w:hAnsi="微軟正黑體" w:hint="eastAsia"/>
          <w:lang w:eastAsia="zh-HK"/>
        </w:rPr>
        <w:t>友誼</w:t>
      </w:r>
      <w:r w:rsidR="00A066A3" w:rsidRPr="003A7463">
        <w:rPr>
          <w:rFonts w:ascii="微軟正黑體" w:eastAsia="微軟正黑體" w:hAnsi="微軟正黑體" w:hint="eastAsia"/>
          <w:lang w:eastAsia="zh-HK"/>
        </w:rPr>
        <w:t>中</w:t>
      </w:r>
      <w:r w:rsidRPr="003A7463">
        <w:rPr>
          <w:rFonts w:ascii="微軟正黑體" w:eastAsia="微軟正黑體" w:hAnsi="微軟正黑體" w:hint="eastAsia"/>
          <w:lang w:eastAsia="zh-HK"/>
        </w:rPr>
        <w:t>，雙方只希望維持友情關係，單純認為對方適合當好朋友</w:t>
      </w:r>
      <w:r w:rsidR="00ED6151" w:rsidRPr="003A7463">
        <w:rPr>
          <w:rFonts w:ascii="微軟正黑體" w:eastAsia="微軟正黑體" w:hAnsi="微軟正黑體" w:hint="eastAsia"/>
          <w:lang w:eastAsia="zh-HK"/>
        </w:rPr>
        <w:t>，彼此關心扶持，共同成長</w:t>
      </w:r>
      <w:r w:rsidRPr="003A7463">
        <w:rPr>
          <w:rFonts w:ascii="微軟正黑體" w:eastAsia="微軟正黑體" w:hAnsi="微軟正黑體" w:hint="eastAsia"/>
          <w:lang w:eastAsia="zh-HK"/>
        </w:rPr>
        <w:t>。隨著友誼的加深，異性友誼可以更緊密與對方連繫交心，並共同為雙方的純友誼守護下去</w:t>
      </w:r>
      <w:r w:rsidR="009C223A" w:rsidRPr="003A7463">
        <w:rPr>
          <w:rFonts w:ascii="微軟正黑體" w:eastAsia="微軟正黑體" w:hAnsi="微軟正黑體" w:hint="eastAsia"/>
          <w:lang w:eastAsia="zh-HK"/>
        </w:rPr>
        <w:t>。</w:t>
      </w:r>
    </w:p>
    <w:p w14:paraId="3065F5E2" w14:textId="7D529AB9" w:rsidR="00C96C6B" w:rsidRPr="003A7463" w:rsidRDefault="003D39D8" w:rsidP="003D39D8">
      <w:pPr>
        <w:rPr>
          <w:rFonts w:asciiTheme="minorEastAsia" w:eastAsiaTheme="minorEastAsia" w:hAnsiTheme="minorEastAsia"/>
          <w:lang w:eastAsia="zh-HK"/>
        </w:rPr>
      </w:pPr>
      <w:r w:rsidRPr="003A7463">
        <w:rPr>
          <w:rFonts w:asciiTheme="minorEastAsia" w:eastAsiaTheme="minorEastAsia" w:hAnsiTheme="minorEastAsia" w:hint="eastAsia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044AB75" wp14:editId="7326A82B">
                <wp:simplePos x="0" y="0"/>
                <wp:positionH relativeFrom="column">
                  <wp:posOffset>2613660</wp:posOffset>
                </wp:positionH>
                <wp:positionV relativeFrom="paragraph">
                  <wp:posOffset>12700</wp:posOffset>
                </wp:positionV>
                <wp:extent cx="2871571" cy="709575"/>
                <wp:effectExtent l="19050" t="0" r="43180" b="186055"/>
                <wp:wrapNone/>
                <wp:docPr id="59" name="想法泡泡: 雲朵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1571" cy="709575"/>
                        </a:xfrm>
                        <a:prstGeom prst="cloudCallout">
                          <a:avLst>
                            <a:gd name="adj1" fmla="val 22206"/>
                            <a:gd name="adj2" fmla="val 69803"/>
                          </a:avLst>
                        </a:prstGeom>
                        <a:noFill/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F4642" w14:textId="05780822" w:rsidR="00556D0C" w:rsidRPr="002B2991" w:rsidRDefault="00556D0C" w:rsidP="005A6E41">
                            <w:pPr>
                              <w:snapToGrid w:val="0"/>
                              <w:ind w:rightChars="-110" w:right="-264"/>
                              <w:rPr>
                                <w:rFonts w:asciiTheme="minorEastAsia" w:eastAsiaTheme="minorEastAsia" w:hAnsiTheme="minorEastAsia"/>
                                <w:sz w:val="22"/>
                                <w:szCs w:val="22"/>
                                <w:lang w:eastAsia="zh-HK"/>
                              </w:rPr>
                            </w:pPr>
                            <w:r w:rsidRPr="002B2991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sz w:val="22"/>
                                <w:szCs w:val="22"/>
                                <w:lang w:eastAsia="zh-HK"/>
                              </w:rPr>
                              <w:t>你相信男女之間存在純友誼嗎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4AB75" id="想法泡泡: 雲朵 59" o:spid="_x0000_s1039" type="#_x0000_t106" style="position:absolute;margin-left:205.8pt;margin-top:1pt;width:226.1pt;height:55.8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" adj="15596,25877" filled="f" strokecolor="#0070c0" strokeweight="1pt">
                <v:stroke joinstyle="miter"/>
                <v:textbox>
                  <w:txbxContent>
                    <w:p w14:paraId="077F4642" w14:textId="05780822" w:rsidR="00556D0C" w:rsidRPr="002B2991" w:rsidRDefault="00556D0C" w:rsidP="005A6E41">
                      <w:pPr>
                        <w:snapToGrid w:val="0"/>
                        <w:ind w:rightChars="-110" w:right="-264"/>
                        <w:rPr>
                          <w:rFonts w:asciiTheme="minorEastAsia" w:eastAsiaTheme="minorEastAsia" w:hAnsiTheme="minorEastAsia"/>
                          <w:sz w:val="22"/>
                          <w:szCs w:val="22"/>
                          <w:lang w:eastAsia="zh-HK"/>
                        </w:rPr>
                      </w:pPr>
                      <w:r w:rsidRPr="002B2991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sz w:val="22"/>
                          <w:szCs w:val="22"/>
                          <w:lang w:eastAsia="zh-HK"/>
                        </w:rPr>
                        <w:t>你相信男女之間存在純友誼嗎？</w:t>
                      </w:r>
                    </w:p>
                  </w:txbxContent>
                </v:textbox>
              </v:shape>
            </w:pict>
          </mc:Fallback>
        </mc:AlternateContent>
      </w:r>
    </w:p>
    <w:p w14:paraId="139C9661" w14:textId="77777777" w:rsidR="00F75913" w:rsidRPr="003A7463" w:rsidRDefault="003D39D8" w:rsidP="009C223A">
      <w:pPr>
        <w:rPr>
          <w:rFonts w:eastAsiaTheme="minorEastAsia"/>
          <w:sz w:val="22"/>
          <w:szCs w:val="22"/>
          <w:lang w:eastAsia="zh-HK"/>
        </w:rPr>
      </w:pPr>
      <w:r w:rsidRPr="003A7463">
        <w:rPr>
          <w:rFonts w:eastAsiaTheme="minorEastAsia" w:hint="eastAsia"/>
          <w:sz w:val="22"/>
          <w:szCs w:val="22"/>
          <w:lang w:eastAsia="zh-HK"/>
        </w:rPr>
        <w:t>資料來源：</w:t>
      </w:r>
      <w:r w:rsidRPr="003A7463">
        <w:rPr>
          <w:rFonts w:eastAsiaTheme="minorEastAsia"/>
          <w:sz w:val="22"/>
          <w:szCs w:val="22"/>
          <w:u w:val="single"/>
        </w:rPr>
        <w:t>節錄及改寫自</w:t>
      </w:r>
      <w:r w:rsidRPr="003A7463">
        <w:rPr>
          <w:rFonts w:eastAsiaTheme="minorEastAsia"/>
          <w:sz w:val="22"/>
          <w:szCs w:val="22"/>
          <w:lang w:eastAsia="zh-HK"/>
        </w:rPr>
        <w:t>Ward</w:t>
      </w:r>
      <w:r w:rsidRPr="003A7463">
        <w:rPr>
          <w:rFonts w:eastAsiaTheme="minorEastAsia" w:hint="eastAsia"/>
          <w:sz w:val="22"/>
          <w:szCs w:val="22"/>
        </w:rPr>
        <w:t>（</w:t>
      </w:r>
      <w:r w:rsidRPr="003A7463">
        <w:rPr>
          <w:rFonts w:eastAsiaTheme="minorEastAsia"/>
          <w:sz w:val="22"/>
          <w:szCs w:val="22"/>
          <w:lang w:eastAsia="zh-HK"/>
        </w:rPr>
        <w:t>2012</w:t>
      </w:r>
      <w:r w:rsidRPr="003A7463">
        <w:rPr>
          <w:rFonts w:eastAsiaTheme="minorEastAsia" w:hint="eastAsia"/>
          <w:sz w:val="22"/>
          <w:szCs w:val="22"/>
          <w:lang w:eastAsia="zh-HK"/>
        </w:rPr>
        <w:t>）</w:t>
      </w:r>
      <w:r w:rsidR="00F75913" w:rsidRPr="003A7463">
        <w:rPr>
          <w:rFonts w:eastAsiaTheme="minorEastAsia" w:hint="eastAsia"/>
          <w:sz w:val="22"/>
          <w:szCs w:val="22"/>
          <w:lang w:eastAsia="zh-HK"/>
        </w:rPr>
        <w:t>，</w:t>
      </w:r>
    </w:p>
    <w:p w14:paraId="6082DDD2" w14:textId="301D7172" w:rsidR="009C223A" w:rsidRPr="003A7463" w:rsidRDefault="00F75913" w:rsidP="009C223A">
      <w:pPr>
        <w:rPr>
          <w:rFonts w:asciiTheme="minorEastAsia" w:eastAsiaTheme="minorEastAsia" w:hAnsiTheme="minorEastAsia"/>
          <w:lang w:eastAsia="zh-HK"/>
        </w:rPr>
      </w:pPr>
      <w:r w:rsidRPr="003A7463">
        <w:rPr>
          <w:rFonts w:eastAsia="新細明體"/>
          <w:iCs/>
          <w:lang w:val="en-US"/>
        </w:rPr>
        <w:t xml:space="preserve">Men and </w:t>
      </w:r>
      <w:r w:rsidRPr="003A7463">
        <w:rPr>
          <w:rFonts w:eastAsia="新細明體" w:hint="eastAsia"/>
          <w:iCs/>
          <w:lang w:val="en-US"/>
        </w:rPr>
        <w:t>w</w:t>
      </w:r>
      <w:r w:rsidRPr="003A7463">
        <w:rPr>
          <w:rFonts w:eastAsia="新細明體"/>
          <w:iCs/>
          <w:lang w:val="en-US"/>
        </w:rPr>
        <w:t xml:space="preserve">omen can't be </w:t>
      </w:r>
      <w:r w:rsidRPr="003A7463">
        <w:rPr>
          <w:rFonts w:eastAsia="新細明體"/>
          <w:iCs/>
        </w:rPr>
        <w:t>“</w:t>
      </w:r>
      <w:r w:rsidRPr="003A7463">
        <w:rPr>
          <w:rFonts w:eastAsia="新細明體"/>
          <w:iCs/>
          <w:lang w:val="en-US"/>
        </w:rPr>
        <w:t>just friends”</w:t>
      </w:r>
      <w:r w:rsidR="003D39D8" w:rsidRPr="003A7463">
        <w:rPr>
          <w:rFonts w:eastAsiaTheme="minorEastAsia" w:hint="eastAsia"/>
          <w:lang w:eastAsia="zh-HK"/>
        </w:rPr>
        <w:t>。</w:t>
      </w:r>
    </w:p>
    <w:p w14:paraId="1784A459" w14:textId="7243B642" w:rsidR="009C223A" w:rsidRPr="003A7463" w:rsidRDefault="003D39D8" w:rsidP="009C223A">
      <w:pPr>
        <w:rPr>
          <w:rFonts w:asciiTheme="minorEastAsia" w:eastAsiaTheme="minorEastAsia" w:hAnsiTheme="minorEastAsia"/>
          <w:lang w:eastAsia="zh-HK"/>
        </w:rPr>
      </w:pPr>
      <w:r w:rsidRPr="003A7463">
        <w:rPr>
          <w:rFonts w:asciiTheme="minorEastAsia" w:eastAsiaTheme="minorEastAsia" w:hAnsiTheme="minorEastAsia" w:hint="eastAsia"/>
          <w:noProof/>
          <w:sz w:val="22"/>
          <w:szCs w:val="22"/>
          <w:lang w:val="en-US" w:eastAsia="zh-CN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F976DC1" wp14:editId="2D0E7913">
                <wp:simplePos x="0" y="0"/>
                <wp:positionH relativeFrom="margin">
                  <wp:posOffset>121920</wp:posOffset>
                </wp:positionH>
                <wp:positionV relativeFrom="paragraph">
                  <wp:posOffset>103505</wp:posOffset>
                </wp:positionV>
                <wp:extent cx="3135630" cy="868680"/>
                <wp:effectExtent l="19050" t="0" r="902970" b="45720"/>
                <wp:wrapNone/>
                <wp:docPr id="458" name="想法泡泡: 雲朵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5630" cy="868680"/>
                        </a:xfrm>
                        <a:prstGeom prst="cloudCallout">
                          <a:avLst>
                            <a:gd name="adj1" fmla="val 76575"/>
                            <a:gd name="adj2" fmla="val -21146"/>
                          </a:avLst>
                        </a:prstGeom>
                        <a:noFill/>
                        <a:ln w="12700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725F91" w14:textId="25840180" w:rsidR="00556D0C" w:rsidRPr="002B2991" w:rsidRDefault="00556D0C" w:rsidP="00C96C6B">
                            <w:pPr>
                              <w:rPr>
                                <w:rFonts w:asciiTheme="minorEastAsia" w:eastAsiaTheme="minorEastAsia" w:hAnsiTheme="minorEastAsia"/>
                                <w:color w:val="000000" w:themeColor="text1"/>
                                <w:sz w:val="22"/>
                                <w:szCs w:val="22"/>
                                <w:lang w:eastAsia="zh-HK"/>
                              </w:rPr>
                            </w:pPr>
                            <w:r w:rsidRPr="002B2991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sz w:val="22"/>
                                <w:szCs w:val="22"/>
                                <w:lang w:eastAsia="zh-HK"/>
                              </w:rPr>
                              <w:t>你認為異性友誼會否影響</w:t>
                            </w:r>
                            <w:r w:rsidRPr="002B2991">
                              <w:rPr>
                                <w:rFonts w:asciiTheme="minorEastAsia" w:eastAsiaTheme="minorEastAsia" w:hAnsiTheme="minorEastAsia"/>
                                <w:color w:val="000000" w:themeColor="text1"/>
                                <w:sz w:val="22"/>
                                <w:szCs w:val="22"/>
                                <w:lang w:eastAsia="zh-HK"/>
                              </w:rPr>
                              <w:t>一</w:t>
                            </w:r>
                            <w:r w:rsidRPr="002B2991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sz w:val="22"/>
                                <w:szCs w:val="22"/>
                              </w:rPr>
                              <w:t>個人的</w:t>
                            </w:r>
                            <w:r w:rsidRPr="002B2991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sz w:val="22"/>
                                <w:szCs w:val="22"/>
                                <w:lang w:eastAsia="zh-HK"/>
                              </w:rPr>
                              <w:t>戀愛關係？</w:t>
                            </w:r>
                          </w:p>
                          <w:p w14:paraId="0953AF6E" w14:textId="77777777" w:rsidR="00556D0C" w:rsidRPr="00C96C6B" w:rsidRDefault="00556D0C" w:rsidP="00C96C6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76DC1" id="想法泡泡: 雲朵 458" o:spid="_x0000_s1040" type="#_x0000_t106" style="position:absolute;margin-left:9.6pt;margin-top:8.15pt;width:246.9pt;height:68.4pt;z-index:25164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" adj="27340,6232" filled="f" strokecolor="#00b050" strokeweight="1pt">
                <v:stroke joinstyle="miter"/>
                <v:textbox>
                  <w:txbxContent>
                    <w:p w14:paraId="6B725F91" w14:textId="25840180" w:rsidR="00556D0C" w:rsidRPr="002B2991" w:rsidRDefault="00556D0C" w:rsidP="00C96C6B">
                      <w:pPr>
                        <w:rPr>
                          <w:rFonts w:asciiTheme="minorEastAsia" w:eastAsiaTheme="minorEastAsia" w:hAnsiTheme="minorEastAsia"/>
                          <w:color w:val="000000" w:themeColor="text1"/>
                          <w:sz w:val="22"/>
                          <w:szCs w:val="22"/>
                          <w:lang w:eastAsia="zh-HK"/>
                        </w:rPr>
                      </w:pPr>
                      <w:r w:rsidRPr="002B2991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sz w:val="22"/>
                          <w:szCs w:val="22"/>
                          <w:lang w:eastAsia="zh-HK"/>
                        </w:rPr>
                        <w:t>你認為異性友誼會否影響</w:t>
                      </w:r>
                      <w:r w:rsidRPr="002B2991">
                        <w:rPr>
                          <w:rFonts w:asciiTheme="minorEastAsia" w:eastAsiaTheme="minorEastAsia" w:hAnsiTheme="minorEastAsia"/>
                          <w:color w:val="000000" w:themeColor="text1"/>
                          <w:sz w:val="22"/>
                          <w:szCs w:val="22"/>
                          <w:lang w:eastAsia="zh-HK"/>
                        </w:rPr>
                        <w:t>一</w:t>
                      </w:r>
                      <w:r w:rsidRPr="002B2991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sz w:val="22"/>
                          <w:szCs w:val="22"/>
                        </w:rPr>
                        <w:t>個人的</w:t>
                      </w:r>
                      <w:r w:rsidRPr="002B2991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sz w:val="22"/>
                          <w:szCs w:val="22"/>
                          <w:lang w:eastAsia="zh-HK"/>
                        </w:rPr>
                        <w:t>戀愛關係？</w:t>
                      </w:r>
                    </w:p>
                    <w:p w14:paraId="0953AF6E" w14:textId="77777777" w:rsidR="00556D0C" w:rsidRPr="00C96C6B" w:rsidRDefault="00556D0C" w:rsidP="00C96C6B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0C7F2A" w14:textId="1D107668" w:rsidR="007F447E" w:rsidRPr="003A7463" w:rsidRDefault="003D39D8">
      <w:pPr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544064" behindDoc="0" locked="0" layoutInCell="1" allowOverlap="1" wp14:anchorId="1F2709EB" wp14:editId="1F47A6B2">
            <wp:simplePos x="0" y="0"/>
            <wp:positionH relativeFrom="margin">
              <wp:posOffset>4283710</wp:posOffset>
            </wp:positionH>
            <wp:positionV relativeFrom="paragraph">
              <wp:posOffset>5080</wp:posOffset>
            </wp:positionV>
            <wp:extent cx="1169670" cy="1047750"/>
            <wp:effectExtent l="0" t="0" r="0" b="0"/>
            <wp:wrapSquare wrapText="bothSides"/>
            <wp:docPr id="460" name="圖片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670" cy="1047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F9F815" w14:textId="4C6E714E" w:rsidR="000241BF" w:rsidRPr="003A7463" w:rsidRDefault="00630A72" w:rsidP="0085138B">
      <w:pPr>
        <w:rPr>
          <w:rFonts w:eastAsia="微軟正黑體"/>
          <w:lang w:val="en-US" w:eastAsia="zh-HK"/>
        </w:rPr>
        <w:sectPr w:rsidR="000241BF" w:rsidRPr="003A7463" w:rsidSect="001014E2">
          <w:type w:val="continuous"/>
          <w:pgSz w:w="11900" w:h="16840"/>
          <w:pgMar w:top="1440" w:right="1800" w:bottom="1440" w:left="1800" w:header="851" w:footer="738" w:gutter="0"/>
          <w:cols w:space="425"/>
          <w:docGrid w:type="lines" w:linePitch="400"/>
        </w:sectPr>
      </w:pPr>
      <w:r w:rsidRPr="003A7463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271DFB67" wp14:editId="21E6D396">
                <wp:simplePos x="0" y="0"/>
                <wp:positionH relativeFrom="margin">
                  <wp:posOffset>704850</wp:posOffset>
                </wp:positionH>
                <wp:positionV relativeFrom="paragraph">
                  <wp:posOffset>894080</wp:posOffset>
                </wp:positionV>
                <wp:extent cx="3627120" cy="792000"/>
                <wp:effectExtent l="0" t="0" r="11430" b="27305"/>
                <wp:wrapNone/>
                <wp:docPr id="61" name="圓角矩形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7120" cy="7920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1E631CFE" w14:textId="7E6DFE3B" w:rsidR="00556D0C" w:rsidRPr="00DC0510" w:rsidRDefault="00556D0C" w:rsidP="00DC0510">
                            <w:pPr>
                              <w:pStyle w:val="af1"/>
                              <w:snapToGrid w:val="0"/>
                              <w:ind w:leftChars="0" w:left="0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556D0C">
                              <w:rPr>
                                <w:b/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4055841C" wp14:editId="2BB9F54C">
                                  <wp:extent cx="374650" cy="224456"/>
                                  <wp:effectExtent l="0" t="0" r="6350" b="4445"/>
                                  <wp:docPr id="481" name="圖片 481" descr="../../../../Users/patrick/Desktop/螢幕快照%202019-12-23%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圖片 16" descr="../../../../Users/patrick/Desktop/螢幕快照%202019-12-23%"/>
                                          <pic:cNvPicPr/>
                                        </pic:nvPicPr>
                                        <pic:blipFill>
                                          <a:blip r:embed="rId4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2422" cy="2291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556D0C" w:rsidDel="007C1245">
                              <w:rPr>
                                <w:rFonts w:asciiTheme="minorEastAsia" w:eastAsiaTheme="minorEastAsia" w:hAnsiTheme="minorEastAsia"/>
                                <w:b/>
                                <w:sz w:val="20"/>
                                <w:szCs w:val="20"/>
                                <w:lang w:eastAsia="zh-TW"/>
                              </w:rPr>
                              <w:t xml:space="preserve"> </w:t>
                            </w:r>
                            <w:r w:rsidRPr="00DC0510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可播放教育局多媒體-「</w:t>
                            </w:r>
                            <w:r w:rsidRPr="00DC0510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兩</w:t>
                            </w:r>
                            <w:r w:rsidRPr="00DC0510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性相處」，</w:t>
                            </w:r>
                            <w:r w:rsidRPr="00DC0510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與</w:t>
                            </w:r>
                            <w:r w:rsidRPr="00DC0510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討論</w:t>
                            </w:r>
                            <w:r w:rsidRPr="00DC0510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友</w:t>
                            </w:r>
                            <w:r w:rsidRPr="00DC0510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誼</w:t>
                            </w:r>
                            <w:r w:rsidRPr="00DC0510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與</w:t>
                            </w:r>
                            <w:r w:rsidRPr="00DC0510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愛情的異同及兩性相處的正確態度</w:t>
                            </w:r>
                            <w:hyperlink r:id="rId43" w:history="1">
                              <w:r w:rsidRPr="00DC0510">
                                <w:rPr>
                                  <w:rStyle w:val="af0"/>
                                  <w:sz w:val="20"/>
                                  <w:szCs w:val="20"/>
                                </w:rPr>
                                <w:t>https://emm.edcity.hk/media/0_lzly2fhx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1DFB67" id="圓角矩形 289" o:spid="_x0000_s1041" style="position:absolute;margin-left:55.5pt;margin-top:70.4pt;width:285.6pt;height:62.35pt;z-index:251639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" fillcolor="window" strokecolor="red" strokeweight="2pt">
                <v:stroke dashstyle="3 1"/>
                <v:path arrowok="t"/>
                <v:textbox>
                  <w:txbxContent>
                    <w:p w14:paraId="1E631CFE" w14:textId="7E6DFE3B" w:rsidR="00556D0C" w:rsidRPr="00DC0510" w:rsidRDefault="00556D0C" w:rsidP="00DC0510">
                      <w:pPr>
                        <w:pStyle w:val="af1"/>
                        <w:snapToGrid w:val="0"/>
                        <w:ind w:leftChars="0" w:left="0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 w:rsidRPr="00556D0C">
                        <w:rPr>
                          <w:b/>
                          <w:noProof/>
                          <w:lang w:val="en-US" w:eastAsia="zh-TW"/>
                        </w:rPr>
                        <w:drawing>
                          <wp:inline distT="0" distB="0" distL="0" distR="0" wp14:anchorId="4055841C" wp14:editId="2BB9F54C">
                            <wp:extent cx="374650" cy="224456"/>
                            <wp:effectExtent l="0" t="0" r="6350" b="4445"/>
                            <wp:docPr id="481" name="圖片 481" descr="../../../../Users/patrick/Desktop/螢幕快照%202019-12-23%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圖片 16" descr="../../../../Users/patrick/Desktop/螢幕快照%202019-12-23%"/>
                                    <pic:cNvPicPr/>
                                  </pic:nvPicPr>
                                  <pic:blipFill>
                                    <a:blip r:embed="rId5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2422" cy="2291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556D0C" w:rsidDel="007C1245">
                        <w:rPr>
                          <w:rFonts w:asciiTheme="minorEastAsia" w:eastAsiaTheme="minorEastAsia" w:hAnsiTheme="minorEastAsia"/>
                          <w:b/>
                          <w:sz w:val="20"/>
                          <w:szCs w:val="20"/>
                          <w:lang w:eastAsia="zh-TW"/>
                        </w:rPr>
                        <w:t xml:space="preserve"> </w:t>
                      </w:r>
                      <w:r w:rsidRPr="00DC0510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可播放教育局多媒體-「</w:t>
                      </w:r>
                      <w:r w:rsidRPr="00DC0510"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兩</w:t>
                      </w:r>
                      <w:r w:rsidRPr="00DC0510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性相處」，</w:t>
                      </w:r>
                      <w:r w:rsidRPr="00DC0510"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與</w:t>
                      </w:r>
                      <w:r w:rsidRPr="00DC0510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討論</w:t>
                      </w:r>
                      <w:r w:rsidRPr="00DC0510"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友</w:t>
                      </w:r>
                      <w:r w:rsidRPr="00DC0510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誼</w:t>
                      </w:r>
                      <w:r w:rsidRPr="00DC0510"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與</w:t>
                      </w:r>
                      <w:r w:rsidRPr="00DC0510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愛情的異同及兩性相處的正確態度</w:t>
                      </w:r>
                      <w:hyperlink r:id="rId51" w:history="1">
                        <w:r w:rsidRPr="00DC0510">
                          <w:rPr>
                            <w:rStyle w:val="af0"/>
                            <w:sz w:val="20"/>
                            <w:szCs w:val="20"/>
                          </w:rPr>
                          <w:t>https://emm.edcity.hk/media/0_lzly2fhx</w:t>
                        </w:r>
                      </w:hyperlink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76BDD" w:rsidRPr="003A7463">
        <w:rPr>
          <w:rFonts w:eastAsia="微軟正黑體"/>
          <w:lang w:val="en-US" w:eastAsia="zh-HK"/>
        </w:rPr>
        <w:br w:type="page"/>
      </w:r>
    </w:p>
    <w:p w14:paraId="4C3C7FCA" w14:textId="768DDB50" w:rsidR="00634585" w:rsidRPr="003A7463" w:rsidRDefault="00F44C03" w:rsidP="000D67B8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rFonts w:eastAsia="微軟正黑體"/>
          <w:b/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568640" behindDoc="0" locked="0" layoutInCell="1" allowOverlap="1" wp14:anchorId="15FE2D14" wp14:editId="20D6BC96">
                <wp:simplePos x="0" y="0"/>
                <wp:positionH relativeFrom="margin">
                  <wp:posOffset>3416378</wp:posOffset>
                </wp:positionH>
                <wp:positionV relativeFrom="paragraph">
                  <wp:posOffset>1807763</wp:posOffset>
                </wp:positionV>
                <wp:extent cx="1633855" cy="2748810"/>
                <wp:effectExtent l="0" t="0" r="4445" b="0"/>
                <wp:wrapNone/>
                <wp:docPr id="53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3855" cy="27488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297A4" w14:textId="6B53C31F" w:rsidR="00556D0C" w:rsidRPr="005A7BD3" w:rsidRDefault="00556D0C" w:rsidP="004962CE">
                            <w:pPr>
                              <w:rPr>
                                <w:rFonts w:eastAsiaTheme="minorEastAsia"/>
                                <w:i/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</w:rPr>
                              <w:t>兩者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/>
                              </w:rPr>
                              <w:t>相同</w:t>
                            </w:r>
                            <w:r w:rsidRPr="00F44C0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/>
                              </w:rPr>
                              <w:t>之處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/>
                              </w:rPr>
                              <w:t>︰</w:t>
                            </w:r>
                          </w:p>
                          <w:p w14:paraId="72B26BDF" w14:textId="068A2BDF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7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color w:val="FF0000"/>
                                <w:lang w:val="en-US"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建基於信任、了解、尊重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和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包容</w:t>
                            </w:r>
                          </w:p>
                          <w:p w14:paraId="0FE3AF78" w14:textId="257AA3E8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7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color w:val="FF0000"/>
                                <w:lang w:val="en-US"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彼此需要安全感、支持及付出</w:t>
                            </w:r>
                          </w:p>
                          <w:p w14:paraId="052B85DA" w14:textId="23D13E16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7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color w:val="FF0000"/>
                                <w:lang w:val="en-US"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追求長久關係</w:t>
                            </w:r>
                          </w:p>
                          <w:p w14:paraId="2D478911" w14:textId="7DC1C307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7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color w:val="FF0000"/>
                                <w:lang w:val="en-US"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給予彼此歡樂、滿足感及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關愛，共同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color w:val="FF0000"/>
                                <w:lang w:val="en-US" w:eastAsia="zh-TW"/>
                              </w:rPr>
                              <w:t>成長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FE2D14" id="_x0000_s1042" type="#_x0000_t202" style="position:absolute;margin-left:269pt;margin-top:142.35pt;width:128.65pt;height:216.45pt;z-index:251568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" fillcolor="white [3212]" stroked="f">
                <v:textbox>
                  <w:txbxContent>
                    <w:p w14:paraId="7E4297A4" w14:textId="6B53C31F" w:rsidR="00556D0C" w:rsidRPr="005A7BD3" w:rsidRDefault="00556D0C" w:rsidP="004962CE">
                      <w:pPr>
                        <w:rPr>
                          <w:rFonts w:eastAsiaTheme="minorEastAsia"/>
                          <w:i/>
                          <w:color w:val="FF0000"/>
                          <w:lang w:val="en-US"/>
                        </w:rPr>
                      </w:pP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</w:rPr>
                        <w:t>兩者</w:t>
                      </w: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/>
                        </w:rPr>
                        <w:t>相同</w:t>
                      </w:r>
                      <w:r w:rsidRPr="00F44C03">
                        <w:rPr>
                          <w:rFonts w:eastAsiaTheme="minorEastAsia" w:hint="eastAsia"/>
                          <w:i/>
                          <w:color w:val="FF0000"/>
                          <w:lang w:val="en-US"/>
                        </w:rPr>
                        <w:t>之處</w:t>
                      </w: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/>
                        </w:rPr>
                        <w:t>︰</w:t>
                      </w:r>
                    </w:p>
                    <w:p w14:paraId="72B26BDF" w14:textId="068A2BDF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7"/>
                        </w:numPr>
                        <w:ind w:leftChars="0"/>
                        <w:rPr>
                          <w:rFonts w:eastAsiaTheme="minorEastAsia"/>
                          <w:i/>
                          <w:color w:val="FF0000"/>
                          <w:lang w:val="en-US"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建基於信任、了解、尊重</w:t>
                      </w:r>
                      <w:r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和</w:t>
                      </w: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包容</w:t>
                      </w:r>
                    </w:p>
                    <w:p w14:paraId="0FE3AF78" w14:textId="257AA3E8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7"/>
                        </w:numPr>
                        <w:ind w:leftChars="0"/>
                        <w:rPr>
                          <w:rFonts w:eastAsiaTheme="minorEastAsia"/>
                          <w:i/>
                          <w:color w:val="FF0000"/>
                          <w:lang w:val="en-US"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彼此需要安全感、支持及付出</w:t>
                      </w:r>
                    </w:p>
                    <w:p w14:paraId="052B85DA" w14:textId="23D13E16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7"/>
                        </w:numPr>
                        <w:ind w:leftChars="0"/>
                        <w:rPr>
                          <w:rFonts w:eastAsiaTheme="minorEastAsia"/>
                          <w:i/>
                          <w:color w:val="FF0000"/>
                          <w:lang w:val="en-US"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追求長久關係</w:t>
                      </w:r>
                    </w:p>
                    <w:p w14:paraId="2D478911" w14:textId="7DC1C307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7"/>
                        </w:numPr>
                        <w:ind w:leftChars="0"/>
                        <w:rPr>
                          <w:rFonts w:eastAsiaTheme="minorEastAsia"/>
                          <w:i/>
                          <w:color w:val="FF0000"/>
                          <w:lang w:val="en-US"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給予彼此歡樂、滿足感及</w:t>
                      </w:r>
                      <w:r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關愛，共同</w:t>
                      </w:r>
                      <w:r w:rsidRPr="005A7BD3">
                        <w:rPr>
                          <w:rFonts w:eastAsiaTheme="minorEastAsia" w:hint="eastAsia"/>
                          <w:i/>
                          <w:color w:val="FF0000"/>
                          <w:lang w:val="en-US" w:eastAsia="zh-TW"/>
                        </w:rPr>
                        <w:t>成長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A7463">
        <w:rPr>
          <w:rFonts w:eastAsia="微軟正黑體"/>
          <w:b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5FC972A9" wp14:editId="690D8F78">
                <wp:simplePos x="0" y="0"/>
                <wp:positionH relativeFrom="column">
                  <wp:posOffset>5144201</wp:posOffset>
                </wp:positionH>
                <wp:positionV relativeFrom="paragraph">
                  <wp:posOffset>848485</wp:posOffset>
                </wp:positionV>
                <wp:extent cx="2142490" cy="4555170"/>
                <wp:effectExtent l="0" t="0" r="0" b="0"/>
                <wp:wrapNone/>
                <wp:docPr id="54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2490" cy="45551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27296" w14:textId="3A38B928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專一對象，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不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容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許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第三者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介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入</w:t>
                            </w:r>
                          </w:p>
                          <w:p w14:paraId="3F91EA19" w14:textId="47806FEB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各項條件</w:t>
                            </w:r>
                            <w:r w:rsidRPr="00F44C0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（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年齡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、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認識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程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度、承諾、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社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會認受等</w:t>
                            </w:r>
                            <w:r w:rsidRPr="00F44C0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）</w:t>
                            </w:r>
                          </w:p>
                          <w:p w14:paraId="242680CC" w14:textId="7C4152F8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結識、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發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展、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維繫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/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終結關係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並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不容易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，需謹慎處理</w:t>
                            </w:r>
                          </w:p>
                          <w:p w14:paraId="198EF4A2" w14:textId="622C5655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由於在愛情關係中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對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伴侶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的期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望較朋友為高，希望擁有一段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長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久且緊密的</w:t>
                            </w:r>
                            <w:r w:rsidRPr="00F44C0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關係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，或會把冷卻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了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的伴侶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關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係看作感情問題</w:t>
                            </w:r>
                          </w:p>
                          <w:p w14:paraId="65612B55" w14:textId="0412F1CE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需要深入培養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及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付出</w:t>
                            </w:r>
                          </w:p>
                          <w:p w14:paraId="65D31BB7" w14:textId="10D9F7D9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8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多以婚姻作為長遠目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C972A9" id="_x0000_s1043" type="#_x0000_t202" style="position:absolute;margin-left:405.05pt;margin-top:66.8pt;width:168.7pt;height:358.65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" fillcolor="#f2f2f2 [3052]" stroked="f">
                <v:textbox>
                  <w:txbxContent>
                    <w:p w14:paraId="4E627296" w14:textId="3A38B928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專一對象，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不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容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許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第三者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介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入</w:t>
                      </w:r>
                    </w:p>
                    <w:p w14:paraId="3F91EA19" w14:textId="47806FEB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各項條件</w:t>
                      </w:r>
                      <w:r w:rsidRPr="00F44C0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（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年齡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、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認識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程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度、承諾、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社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會認受等</w:t>
                      </w:r>
                      <w:r w:rsidRPr="00F44C0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）</w:t>
                      </w:r>
                    </w:p>
                    <w:p w14:paraId="242680CC" w14:textId="7C4152F8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結識、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發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展、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維繫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/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終結關係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並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不容易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，需謹慎處理</w:t>
                      </w:r>
                    </w:p>
                    <w:p w14:paraId="198EF4A2" w14:textId="622C5655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由於在愛情關係中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對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伴侶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的期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望較朋友為高，希望擁有一段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長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久且緊密的</w:t>
                      </w:r>
                      <w:r w:rsidRPr="00F44C0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關係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，或會把冷卻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了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的伴侶</w:t>
                      </w:r>
                      <w: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關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係看作感情問題</w:t>
                      </w:r>
                    </w:p>
                    <w:p w14:paraId="65612B55" w14:textId="0412F1CE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需要深入培養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及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付出</w:t>
                      </w:r>
                    </w:p>
                    <w:p w14:paraId="65D31BB7" w14:textId="10D9F7D9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8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多以婚姻作為長遠目標</w:t>
                      </w:r>
                    </w:p>
                  </w:txbxContent>
                </v:textbox>
              </v:shape>
            </w:pict>
          </mc:Fallback>
        </mc:AlternateContent>
      </w:r>
      <w:r w:rsidRPr="003A7463">
        <w:rPr>
          <w:rFonts w:eastAsia="微軟正黑體"/>
          <w:b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52015121" wp14:editId="4845EBA6">
                <wp:simplePos x="0" y="0"/>
                <wp:positionH relativeFrom="column">
                  <wp:posOffset>1256599</wp:posOffset>
                </wp:positionH>
                <wp:positionV relativeFrom="paragraph">
                  <wp:posOffset>1403856</wp:posOffset>
                </wp:positionV>
                <wp:extent cx="2100580" cy="3702479"/>
                <wp:effectExtent l="0" t="0" r="0" b="0"/>
                <wp:wrapNone/>
                <wp:docPr id="10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0580" cy="370247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2F251" w14:textId="1505F9FB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建立友誼的對象較廣，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容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易結識及發展關係</w:t>
                            </w:r>
                          </w:p>
                          <w:p w14:paraId="2E5BDF1E" w14:textId="0D458393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普遍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追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求默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契、合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拍、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互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相幫助</w:t>
                            </w:r>
                          </w:p>
                          <w:p w14:paraId="404BCD3D" w14:textId="71CE56F9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較多集體活動亦不抗拒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外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人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加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入</w:t>
                            </w:r>
                          </w:p>
                          <w:p w14:paraId="15E0126C" w14:textId="0F1AB064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友誼及交心程度可分深淺</w:t>
                            </w:r>
                          </w:p>
                          <w:p w14:paraId="14BED734" w14:textId="5F592F19" w:rsidR="00556D0C" w:rsidRPr="00A56A56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A56A56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性別不限</w:t>
                            </w:r>
                          </w:p>
                          <w:p w14:paraId="1A3456FE" w14:textId="3124292C" w:rsidR="00556D0C" w:rsidRPr="005A7BD3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維繫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友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誼的方法可透過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日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常溝通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、聚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會等聯絡</w:t>
                            </w:r>
                          </w:p>
                          <w:p w14:paraId="5CB519BB" w14:textId="33F03A5A" w:rsidR="00556D0C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容易開始、</w:t>
                            </w:r>
                            <w:r w:rsidRPr="005A7BD3"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發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展、維繫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val="en-US" w:eastAsia="zh-TW"/>
                              </w:rPr>
                              <w:t>／</w:t>
                            </w:r>
                            <w:r w:rsidRPr="005A7BD3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終結關係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，較為隨性</w:t>
                            </w:r>
                          </w:p>
                          <w:p w14:paraId="412A94A3" w14:textId="419EC734" w:rsidR="00556D0C" w:rsidRPr="00A56A56" w:rsidRDefault="00556D0C" w:rsidP="00F806D9">
                            <w:pPr>
                              <w:pStyle w:val="af1"/>
                              <w:numPr>
                                <w:ilvl w:val="0"/>
                                <w:numId w:val="26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</w:rPr>
                            </w:pPr>
                            <w:r w:rsidRPr="00A56A56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不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用</w:t>
                            </w:r>
                            <w:r w:rsidRPr="00A56A56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頻密交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15121" id="_x0000_s1044" type="#_x0000_t202" style="position:absolute;margin-left:98.95pt;margin-top:110.55pt;width:165.4pt;height:291.55pt;z-index:251569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" fillcolor="white [3212]" stroked="f">
                <v:textbox>
                  <w:txbxContent>
                    <w:p w14:paraId="7692F251" w14:textId="1505F9FB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建立友誼的對象較廣，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容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易結識及發展關係</w:t>
                      </w:r>
                    </w:p>
                    <w:p w14:paraId="2E5BDF1E" w14:textId="0D458393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普遍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追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求默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契、合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拍、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互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相幫助</w:t>
                      </w:r>
                    </w:p>
                    <w:p w14:paraId="404BCD3D" w14:textId="71CE56F9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較多集體活動亦不抗拒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外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人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加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入</w:t>
                      </w:r>
                    </w:p>
                    <w:p w14:paraId="15E0126C" w14:textId="0F1AB064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友誼及交心程度可分深淺</w:t>
                      </w:r>
                    </w:p>
                    <w:p w14:paraId="14BED734" w14:textId="5F592F19" w:rsidR="00556D0C" w:rsidRPr="00A56A56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A56A56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性別不限</w:t>
                      </w:r>
                    </w:p>
                    <w:p w14:paraId="1A3456FE" w14:textId="3124292C" w:rsidR="00556D0C" w:rsidRPr="005A7BD3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維繫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友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誼的方法可透過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日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常溝通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、聚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會等聯絡</w:t>
                      </w:r>
                    </w:p>
                    <w:p w14:paraId="5CB519BB" w14:textId="33F03A5A" w:rsidR="00556D0C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容易開始、</w:t>
                      </w:r>
                      <w:r w:rsidRPr="005A7BD3"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  <w:t>發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展、維繫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val="en-US" w:eastAsia="zh-TW"/>
                        </w:rPr>
                        <w:t>／</w:t>
                      </w:r>
                      <w:r w:rsidRPr="005A7BD3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終結關係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，較為隨性</w:t>
                      </w:r>
                    </w:p>
                    <w:p w14:paraId="412A94A3" w14:textId="419EC734" w:rsidR="00556D0C" w:rsidRPr="00A56A56" w:rsidRDefault="00556D0C" w:rsidP="00F806D9">
                      <w:pPr>
                        <w:pStyle w:val="af1"/>
                        <w:numPr>
                          <w:ilvl w:val="0"/>
                          <w:numId w:val="26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</w:rPr>
                      </w:pPr>
                      <w:r w:rsidRPr="00A56A56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不</w:t>
                      </w:r>
                      <w:r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用</w:t>
                      </w:r>
                      <w:r w:rsidRPr="00A56A56">
                        <w:rPr>
                          <w:rFonts w:eastAsiaTheme="minorEastAsia" w:hint="eastAsia"/>
                          <w:i/>
                          <w:iCs/>
                          <w:color w:val="FF0000"/>
                          <w:lang w:eastAsia="zh-TW"/>
                        </w:rPr>
                        <w:t>頻密交往</w:t>
                      </w:r>
                    </w:p>
                  </w:txbxContent>
                </v:textbox>
              </v:shape>
            </w:pict>
          </mc:Fallback>
        </mc:AlternateContent>
      </w:r>
      <w:r w:rsidR="00585EC2" w:rsidRPr="003A7463">
        <w:rPr>
          <w:rFonts w:eastAsia="微軟正黑體"/>
          <w:b/>
          <w:noProof/>
          <w:lang w:val="en-US" w:eastAsia="zh-CN"/>
        </w:rPr>
        <w:drawing>
          <wp:anchor distT="0" distB="0" distL="114300" distR="114300" simplePos="0" relativeHeight="251550208" behindDoc="1" locked="0" layoutInCell="1" allowOverlap="1" wp14:anchorId="7EB61F9F" wp14:editId="3D6E1F37">
            <wp:simplePos x="0" y="0"/>
            <wp:positionH relativeFrom="margin">
              <wp:align>left</wp:align>
            </wp:positionH>
            <wp:positionV relativeFrom="paragraph">
              <wp:posOffset>458650</wp:posOffset>
            </wp:positionV>
            <wp:extent cx="8507730" cy="5464175"/>
            <wp:effectExtent l="0" t="0" r="1270" b="0"/>
            <wp:wrapNone/>
            <wp:docPr id="457" name="圖片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友誼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08295" cy="5464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6BDD" w:rsidRPr="003A7463">
        <w:rPr>
          <w:rFonts w:eastAsia="微軟正黑體" w:hint="eastAsia"/>
          <w:b/>
          <w:lang w:val="en-US" w:eastAsia="zh-HK"/>
        </w:rPr>
        <w:t>第二部分︰</w:t>
      </w:r>
      <w:r w:rsidR="00FC7C4E" w:rsidRPr="003A7463">
        <w:rPr>
          <w:rFonts w:eastAsia="微軟正黑體"/>
          <w:lang w:val="en-US" w:eastAsia="zh-HK"/>
        </w:rPr>
        <w:t>你知道友</w:t>
      </w:r>
      <w:bookmarkStart w:id="1" w:name="_Hlk54043028"/>
      <w:r w:rsidR="00FC7C4E" w:rsidRPr="003A7463">
        <w:rPr>
          <w:rFonts w:eastAsia="微軟正黑體"/>
          <w:lang w:val="en-US" w:eastAsia="zh-HK"/>
        </w:rPr>
        <w:t>誼</w:t>
      </w:r>
      <w:bookmarkEnd w:id="1"/>
      <w:r w:rsidR="00FC7C4E" w:rsidRPr="003A7463">
        <w:rPr>
          <w:rFonts w:eastAsia="微軟正黑體"/>
          <w:lang w:val="en-US" w:eastAsia="zh-HK"/>
        </w:rPr>
        <w:t>與愛情的異同嗎？試用溫氏</w:t>
      </w:r>
      <w:r w:rsidR="00004AC2" w:rsidRPr="003A7463">
        <w:rPr>
          <w:rFonts w:eastAsia="微軟正黑體"/>
          <w:lang w:val="en-US" w:eastAsia="zh-HK"/>
        </w:rPr>
        <w:t>圖進行比較並</w:t>
      </w:r>
      <w:r w:rsidR="00FC7C4E" w:rsidRPr="003A7463">
        <w:rPr>
          <w:rFonts w:eastAsia="微軟正黑體"/>
          <w:lang w:val="en-US" w:eastAsia="zh-HK"/>
        </w:rPr>
        <w:t>於圈內填上兩者的異同</w:t>
      </w:r>
      <w:r w:rsidR="005A7BD3" w:rsidRPr="003A7463">
        <w:rPr>
          <w:rFonts w:eastAsia="微軟正黑體"/>
          <w:lang w:val="en-US" w:eastAsia="zh-HK"/>
        </w:rPr>
        <w:t>。</w:t>
      </w:r>
      <w:r w:rsidR="00634585" w:rsidRPr="003A7463">
        <w:rPr>
          <w:rFonts w:eastAsia="微軟正黑體"/>
          <w:lang w:val="en-US"/>
        </w:rPr>
        <w:br w:type="page"/>
      </w:r>
    </w:p>
    <w:p w14:paraId="11E4D312" w14:textId="77777777" w:rsidR="00EF3CCF" w:rsidRPr="003A7463" w:rsidRDefault="00EF3CCF">
      <w:pPr>
        <w:rPr>
          <w:rFonts w:eastAsia="微軟正黑體"/>
          <w:b/>
          <w:lang w:val="en-US"/>
        </w:rPr>
        <w:sectPr w:rsidR="00EF3CCF" w:rsidRPr="003A7463" w:rsidSect="001014E2">
          <w:type w:val="continuous"/>
          <w:pgSz w:w="16840" w:h="11900" w:orient="landscape"/>
          <w:pgMar w:top="1440" w:right="1800" w:bottom="1440" w:left="1800" w:header="851" w:footer="738" w:gutter="0"/>
          <w:cols w:space="425"/>
          <w:docGrid w:type="lines" w:linePitch="400"/>
        </w:sect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930"/>
      </w:tblGrid>
      <w:tr w:rsidR="00DC0510" w:rsidRPr="003A7463" w14:paraId="5A3115D0" w14:textId="77777777" w:rsidTr="00DC0510">
        <w:tc>
          <w:tcPr>
            <w:tcW w:w="9010" w:type="dxa"/>
            <w:shd w:val="clear" w:color="auto" w:fill="FFFFCC"/>
          </w:tcPr>
          <w:p w14:paraId="0312DCE6" w14:textId="77777777" w:rsidR="009D2AA5" w:rsidRPr="003A7463" w:rsidRDefault="009D2AA5" w:rsidP="009D2AA5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3A746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lastRenderedPageBreak/>
              <w:t>教學提示：</w:t>
            </w:r>
          </w:p>
          <w:p w14:paraId="05B115D6" w14:textId="77777777" w:rsidR="009D2AA5" w:rsidRPr="003A7463" w:rsidRDefault="009D2AA5" w:rsidP="009D2AA5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eastAsiaTheme="minorEastAsia"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2F93E927" wp14:editId="58643D15">
                  <wp:extent cx="355600" cy="346694"/>
                  <wp:effectExtent l="0" t="0" r="6350" b="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教師進行解說時，必須向學生指出從課題學到的正確價值觀，即是尊重、承諾等，在人際關係，特別是戀愛關係裡的重要性，並向學生說明以下要點：</w:t>
            </w:r>
          </w:p>
          <w:p w14:paraId="759F61A6" w14:textId="77777777" w:rsidR="009D2AA5" w:rsidRPr="003A7463" w:rsidRDefault="009D2AA5" w:rsidP="009D2AA5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無論是友誼還是愛情，都必須是建基於信任、了解、尊重和包容；</w:t>
            </w:r>
          </w:p>
          <w:p w14:paraId="7E7202E5" w14:textId="77777777" w:rsidR="009D2AA5" w:rsidRPr="003A7463" w:rsidRDefault="009D2AA5" w:rsidP="009D2AA5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要知道彼此都需要安全感、支持及付出；</w:t>
            </w:r>
          </w:p>
          <w:p w14:paraId="76E607F2" w14:textId="77777777" w:rsidR="009D2AA5" w:rsidRPr="003A7463" w:rsidRDefault="009D2AA5" w:rsidP="009D2AA5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應該追求長久關係而不是一時的快樂；</w:t>
            </w:r>
          </w:p>
          <w:p w14:paraId="74F0EFEC" w14:textId="0CCF3A7C" w:rsidR="00DC0510" w:rsidRPr="003A7463" w:rsidRDefault="009D2AA5" w:rsidP="009D2AA5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體諒對方的感受，給予支持及關愛，共同成長。</w:t>
            </w:r>
          </w:p>
        </w:tc>
      </w:tr>
    </w:tbl>
    <w:p w14:paraId="69AEBCAF" w14:textId="68D39762" w:rsidR="00EF3CCF" w:rsidRPr="003A7463" w:rsidRDefault="000440EC">
      <w:pPr>
        <w:rPr>
          <w:rFonts w:eastAsia="微軟正黑體"/>
          <w:b/>
          <w:lang w:val="en-US"/>
        </w:rPr>
      </w:pPr>
      <w:r w:rsidRPr="003A7463">
        <w:rPr>
          <w:rFonts w:eastAsia="微軟正黑體"/>
          <w:b/>
          <w:lang w:val="en-US"/>
        </w:rPr>
        <w:br w:type="page"/>
      </w:r>
    </w:p>
    <w:p w14:paraId="7D38D3C9" w14:textId="77777777" w:rsidR="00F219EA" w:rsidRPr="003A7463" w:rsidRDefault="00F219EA" w:rsidP="005D765C">
      <w:pPr>
        <w:ind w:firstLineChars="400" w:firstLine="960"/>
        <w:rPr>
          <w:rFonts w:eastAsia="微軟正黑體"/>
          <w:b/>
          <w:lang w:val="en-US"/>
        </w:rPr>
        <w:sectPr w:rsidR="00F219EA" w:rsidRPr="003A7463" w:rsidSect="00DB2944">
          <w:pgSz w:w="11900" w:h="16840"/>
          <w:pgMar w:top="1800" w:right="1440" w:bottom="1800" w:left="1440" w:header="851" w:footer="738" w:gutter="0"/>
          <w:cols w:space="425"/>
          <w:docGrid w:type="lines" w:linePitch="400"/>
        </w:sectPr>
      </w:pPr>
    </w:p>
    <w:p w14:paraId="26D192F0" w14:textId="049658A1" w:rsidR="008518CC" w:rsidRPr="003A7463" w:rsidRDefault="00D83363" w:rsidP="00120D60">
      <w:pPr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ascii="微軟正黑體" w:eastAsia="微軟正黑體" w:hAnsi="微軟正黑體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640320" behindDoc="1" locked="0" layoutInCell="1" allowOverlap="1" wp14:anchorId="39D6BC05" wp14:editId="39B91D12">
            <wp:simplePos x="0" y="0"/>
            <wp:positionH relativeFrom="margin">
              <wp:posOffset>-632460</wp:posOffset>
            </wp:positionH>
            <wp:positionV relativeFrom="paragraph">
              <wp:posOffset>-1059180</wp:posOffset>
            </wp:positionV>
            <wp:extent cx="6510389" cy="10176510"/>
            <wp:effectExtent l="0" t="0" r="5080" b="0"/>
            <wp:wrapNone/>
            <wp:docPr id="450" name="圖片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0389" cy="10176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24BD1911" wp14:editId="0D9D01C0">
                <wp:simplePos x="0" y="0"/>
                <wp:positionH relativeFrom="margin">
                  <wp:posOffset>3558540</wp:posOffset>
                </wp:positionH>
                <wp:positionV relativeFrom="paragraph">
                  <wp:posOffset>-53340</wp:posOffset>
                </wp:positionV>
                <wp:extent cx="1126490" cy="335280"/>
                <wp:effectExtent l="0" t="0" r="0" b="0"/>
                <wp:wrapNone/>
                <wp:docPr id="48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490" cy="3352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285D5F" w14:textId="1C03A44B" w:rsidR="00556D0C" w:rsidRPr="00BD4AEE" w:rsidRDefault="00556D0C" w:rsidP="00BD4AEE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BD4AEE">
                              <w:rPr>
                                <w:rFonts w:asciiTheme="minorEastAsia" w:eastAsiaTheme="minorEastAsia" w:hAnsiTheme="minorEastAsia" w:hint="eastAsia"/>
                              </w:rPr>
                              <w:t>附錄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</w:rPr>
                              <w:t>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BD1911" id="_x0000_s1045" type="#_x0000_t202" style="position:absolute;margin-left:280.2pt;margin-top:-4.2pt;width:88.7pt;height:26.4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" filled="f" stroked="f">
                <v:textbox>
                  <w:txbxContent>
                    <w:p w14:paraId="4D285D5F" w14:textId="1C03A44B" w:rsidR="00556D0C" w:rsidRPr="00BD4AEE" w:rsidRDefault="00556D0C" w:rsidP="00BD4AEE">
                      <w:pPr>
                        <w:snapToGrid w:val="0"/>
                        <w:spacing w:line="276" w:lineRule="auto"/>
                        <w:jc w:val="center"/>
                        <w:rPr>
                          <w:rFonts w:asciiTheme="minorEastAsia" w:eastAsiaTheme="minorEastAsia" w:hAnsiTheme="minorEastAsia"/>
                        </w:rPr>
                      </w:pPr>
                      <w:r w:rsidRPr="00BD4AEE">
                        <w:rPr>
                          <w:rFonts w:asciiTheme="minorEastAsia" w:eastAsiaTheme="minorEastAsia" w:hAnsiTheme="minorEastAsia" w:hint="eastAsia"/>
                        </w:rPr>
                        <w:t>附錄</w:t>
                      </w:r>
                      <w:r>
                        <w:rPr>
                          <w:rFonts w:asciiTheme="minorEastAsia" w:eastAsiaTheme="minorEastAsia" w:hAnsiTheme="minorEastAsia" w:hint="eastAsia"/>
                        </w:rPr>
                        <w:t>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20D60" w:rsidRPr="003A7463">
        <w:rPr>
          <w:rFonts w:eastAsia="微軟正黑體"/>
          <w:b/>
          <w:sz w:val="28"/>
          <w:szCs w:val="28"/>
          <w:lang w:val="en-US" w:eastAsia="zh-HK"/>
        </w:rPr>
        <w:t xml:space="preserve">      </w:t>
      </w:r>
      <w:r w:rsidRPr="003A7463">
        <w:rPr>
          <w:rFonts w:eastAsia="微軟正黑體"/>
          <w:b/>
          <w:sz w:val="28"/>
          <w:szCs w:val="28"/>
          <w:lang w:val="en-US" w:eastAsia="zh-HK"/>
        </w:rPr>
        <w:t xml:space="preserve">        </w:t>
      </w:r>
      <w:r w:rsidR="008518CC" w:rsidRPr="003A7463">
        <w:rPr>
          <w:rFonts w:eastAsia="微軟正黑體" w:hint="eastAsia"/>
          <w:b/>
          <w:sz w:val="28"/>
          <w:szCs w:val="28"/>
          <w:lang w:val="en-US" w:eastAsia="zh-HK"/>
        </w:rPr>
        <w:t>知多一點點︰喜歡還是愛</w:t>
      </w:r>
      <w:r w:rsidR="00194157" w:rsidRPr="003A7463">
        <w:rPr>
          <w:rFonts w:eastAsia="微軟正黑體" w:hint="eastAsia"/>
          <w:b/>
          <w:sz w:val="28"/>
          <w:szCs w:val="28"/>
          <w:lang w:val="en-US" w:eastAsia="zh-HK"/>
        </w:rPr>
        <w:t>？</w:t>
      </w:r>
    </w:p>
    <w:p w14:paraId="588AB6BA" w14:textId="23B0BCFB" w:rsidR="008518CC" w:rsidRPr="003A7463" w:rsidRDefault="008518CC" w:rsidP="008518CC">
      <w:pPr>
        <w:ind w:firstLineChars="300" w:firstLine="840"/>
        <w:rPr>
          <w:rFonts w:eastAsia="微軟正黑體"/>
          <w:b/>
          <w:sz w:val="28"/>
          <w:szCs w:val="28"/>
          <w:lang w:val="en-US" w:eastAsia="zh-HK"/>
        </w:rPr>
      </w:pPr>
    </w:p>
    <w:p w14:paraId="6FA717E2" w14:textId="13500029" w:rsidR="00A0478E" w:rsidRPr="003A7463" w:rsidRDefault="0076620F" w:rsidP="00D83363">
      <w:pPr>
        <w:snapToGrid w:val="0"/>
        <w:jc w:val="both"/>
        <w:rPr>
          <w:rFonts w:ascii="微軟正黑體" w:eastAsia="微軟正黑體" w:hAnsi="微軟正黑體"/>
          <w:color w:val="000000" w:themeColor="text1"/>
          <w:szCs w:val="28"/>
          <w:lang w:val="en-US" w:eastAsia="zh-HK"/>
        </w:rPr>
      </w:pP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在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/>
        </w:rPr>
        <w:t>7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0年代美國</w:t>
      </w:r>
      <w:r w:rsidR="00A0478E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社會心理學家齊克魯賓</w:t>
      </w:r>
      <w:r w:rsidR="00C77FF0" w:rsidRPr="003A7463">
        <w:rPr>
          <w:rFonts w:eastAsia="微軟正黑體"/>
          <w:color w:val="000000" w:themeColor="text1"/>
          <w:lang w:val="en-US"/>
        </w:rPr>
        <w:t>（</w:t>
      </w:r>
      <w:r w:rsidR="00C77FF0" w:rsidRPr="003A7463">
        <w:rPr>
          <w:rFonts w:eastAsia="微軟正黑體"/>
          <w:color w:val="000000" w:themeColor="text1"/>
          <w:lang w:val="en-US"/>
        </w:rPr>
        <w:t>Zick</w:t>
      </w:r>
      <w:r w:rsidR="003F3DDF" w:rsidRPr="003A7463">
        <w:rPr>
          <w:rFonts w:eastAsia="微軟正黑體" w:hint="eastAsia"/>
          <w:color w:val="000000" w:themeColor="text1"/>
          <w:lang w:val="en-US"/>
        </w:rPr>
        <w:t xml:space="preserve"> </w:t>
      </w:r>
      <w:r w:rsidR="00C77FF0" w:rsidRPr="003A7463">
        <w:rPr>
          <w:rFonts w:eastAsia="微軟正黑體"/>
          <w:color w:val="000000" w:themeColor="text1"/>
          <w:spacing w:val="6"/>
          <w:lang w:val="en-US"/>
        </w:rPr>
        <w:t>Rubin</w:t>
      </w:r>
      <w:r w:rsidR="00C77FF0" w:rsidRPr="003A7463">
        <w:rPr>
          <w:rFonts w:eastAsia="微軟正黑體"/>
          <w:color w:val="000000" w:themeColor="text1"/>
          <w:spacing w:val="6"/>
          <w:lang w:val="en-US"/>
        </w:rPr>
        <w:t>）</w:t>
      </w:r>
      <w:r w:rsidR="00E968D2" w:rsidRPr="003A7463">
        <w:rPr>
          <w:rFonts w:eastAsia="微軟正黑體" w:hint="eastAsia"/>
          <w:color w:val="000000" w:themeColor="text1"/>
          <w:spacing w:val="6"/>
          <w:lang w:val="en-US"/>
        </w:rPr>
        <w:t>曾</w:t>
      </w:r>
      <w:r w:rsidR="00E76283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嘗試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研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/>
        </w:rPr>
        <w:t>究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愛如何影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/>
        </w:rPr>
        <w:t>響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人與人之間的關係</w:t>
      </w:r>
      <w:r w:rsidR="005E5099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和</w:t>
      </w:r>
      <w:r w:rsidR="00A0478E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理解這些情感是如何</w:t>
      </w:r>
      <w:r w:rsidR="00E968D2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產</w:t>
      </w:r>
      <w:r w:rsidR="00A0478E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生。魯賓認為愛情和喜歡是兩種不同的情感，組成的元素亦各有不同</w:t>
      </w:r>
      <w:r w:rsidR="0099022A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，喜歡偏向友情，彼此雖然互相欣賞，但不會有強烈的依附關係。</w:t>
      </w:r>
      <w:r w:rsidR="0099022A" w:rsidRPr="003A7463">
        <w:rPr>
          <w:rFonts w:eastAsia="微軟正黑體" w:hint="eastAsia"/>
          <w:color w:val="000000" w:themeColor="text1"/>
          <w:lang w:val="en-US" w:eastAsia="zh-HK"/>
        </w:rPr>
        <w:t>根據以上邏輯，</w:t>
      </w:r>
      <w:r w:rsidRPr="003A7463">
        <w:rPr>
          <w:rFonts w:eastAsia="微軟正黑體"/>
          <w:color w:val="000000" w:themeColor="text1"/>
          <w:lang w:val="en-US" w:eastAsia="zh-HK"/>
        </w:rPr>
        <w:t>魯賓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開創了愛情量表，</w:t>
      </w:r>
      <w:r w:rsidR="00E968D2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希望</w:t>
      </w:r>
      <w:r w:rsidR="0099022A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藉由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評分</w:t>
      </w:r>
      <w:r w:rsidR="00E968D2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結果，以確認或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評鑑雙方</w:t>
      </w:r>
      <w:r w:rsidR="00E76283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的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感情</w:t>
      </w:r>
      <w:r w:rsidR="000766FB"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性</w:t>
      </w:r>
      <w:r w:rsidRPr="003A7463">
        <w:rPr>
          <w:rFonts w:ascii="微軟正黑體" w:eastAsia="微軟正黑體" w:hAnsi="微軟正黑體" w:hint="eastAsia"/>
          <w:color w:val="000000" w:themeColor="text1"/>
          <w:szCs w:val="28"/>
          <w:lang w:val="en-US" w:eastAsia="zh-HK"/>
        </w:rPr>
        <w:t>質。</w:t>
      </w:r>
    </w:p>
    <w:p w14:paraId="56D9FFCC" w14:textId="174FCA78" w:rsidR="001C7798" w:rsidRPr="003A7463" w:rsidRDefault="00D83363" w:rsidP="008518CC">
      <w:pPr>
        <w:ind w:firstLineChars="300" w:firstLine="840"/>
        <w:rPr>
          <w:rFonts w:asciiTheme="minorEastAsia" w:eastAsiaTheme="minorEastAsia" w:hAnsiTheme="minorEastAsia"/>
          <w:szCs w:val="28"/>
          <w:lang w:val="en-US" w:eastAsia="zh-HK"/>
        </w:rPr>
      </w:pP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642368" behindDoc="0" locked="0" layoutInCell="1" allowOverlap="1" wp14:anchorId="5EAD9BD7" wp14:editId="5B58DDCB">
            <wp:simplePos x="0" y="0"/>
            <wp:positionH relativeFrom="column">
              <wp:posOffset>2746375</wp:posOffset>
            </wp:positionH>
            <wp:positionV relativeFrom="paragraph">
              <wp:posOffset>277495</wp:posOffset>
            </wp:positionV>
            <wp:extent cx="2567305" cy="3057525"/>
            <wp:effectExtent l="0" t="0" r="0" b="0"/>
            <wp:wrapSquare wrapText="bothSides"/>
            <wp:docPr id="456" name="資料庫圖表 45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3" r:lo="rId54" r:qs="rId55" r:cs="rId5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7FF0"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44416" behindDoc="0" locked="0" layoutInCell="1" allowOverlap="1" wp14:anchorId="554F062C" wp14:editId="7B4193AD">
                <wp:simplePos x="0" y="0"/>
                <wp:positionH relativeFrom="column">
                  <wp:posOffset>3502152</wp:posOffset>
                </wp:positionH>
                <wp:positionV relativeFrom="paragraph">
                  <wp:posOffset>3080283</wp:posOffset>
                </wp:positionV>
                <wp:extent cx="1016759" cy="577850"/>
                <wp:effectExtent l="0" t="0" r="0" b="0"/>
                <wp:wrapNone/>
                <wp:docPr id="4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759" cy="57785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7B8BC3" w14:textId="431867C6" w:rsidR="00556D0C" w:rsidRPr="00263357" w:rsidRDefault="00556D0C" w:rsidP="0076620F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喜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F062C" id="_x0000_s1046" type="#_x0000_t202" style="position:absolute;left:0;text-align:left;margin-left:275.75pt;margin-top:242.55pt;width:80.05pt;height:45.5pt;z-index:251644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" fillcolor="white [3201]" stroked="f" strokeweight="1pt">
                <v:textbox>
                  <w:txbxContent>
                    <w:p w14:paraId="737B8BC3" w14:textId="431867C6" w:rsidR="00556D0C" w:rsidRPr="00263357" w:rsidRDefault="00556D0C" w:rsidP="0076620F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喜歡</w:t>
                      </w:r>
                    </w:p>
                  </w:txbxContent>
                </v:textbox>
              </v:shape>
            </w:pict>
          </mc:Fallback>
        </mc:AlternateContent>
      </w:r>
      <w:r w:rsidR="00C77FF0" w:rsidRPr="003A7463">
        <w:rPr>
          <w:rFonts w:eastAsia="微軟正黑體"/>
          <w:noProof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45440" behindDoc="0" locked="0" layoutInCell="1" allowOverlap="1" wp14:anchorId="7AB54559" wp14:editId="1DCB595F">
                <wp:simplePos x="0" y="0"/>
                <wp:positionH relativeFrom="column">
                  <wp:posOffset>789128</wp:posOffset>
                </wp:positionH>
                <wp:positionV relativeFrom="paragraph">
                  <wp:posOffset>3108274</wp:posOffset>
                </wp:positionV>
                <wp:extent cx="1016759" cy="577850"/>
                <wp:effectExtent l="0" t="0" r="0" b="0"/>
                <wp:wrapNone/>
                <wp:docPr id="46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759" cy="57785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2B19F5" w14:textId="122C977B" w:rsidR="00556D0C" w:rsidRPr="00263357" w:rsidRDefault="00556D0C" w:rsidP="0076620F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iCs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愛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54559" id="_x0000_s1047" type="#_x0000_t202" style="position:absolute;left:0;text-align:left;margin-left:62.15pt;margin-top:244.75pt;width:80.05pt;height:45.5pt;z-index:251645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" fillcolor="white [3201]" stroked="f" strokeweight="1pt">
                <v:textbox>
                  <w:txbxContent>
                    <w:p w14:paraId="2C2B19F5" w14:textId="122C977B" w:rsidR="00556D0C" w:rsidRPr="00263357" w:rsidRDefault="00556D0C" w:rsidP="0076620F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iCs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愛情</w:t>
                      </w:r>
                    </w:p>
                  </w:txbxContent>
                </v:textbox>
              </v:shape>
            </w:pict>
          </mc:Fallback>
        </mc:AlternateContent>
      </w:r>
      <w:r w:rsidR="00120D60" w:rsidRPr="003A7463">
        <w:rPr>
          <w:rFonts w:eastAsia="微軟正黑體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643392" behindDoc="0" locked="0" layoutInCell="1" allowOverlap="1" wp14:anchorId="108DF36C" wp14:editId="1D305F5D">
            <wp:simplePos x="0" y="0"/>
            <wp:positionH relativeFrom="column">
              <wp:posOffset>48895</wp:posOffset>
            </wp:positionH>
            <wp:positionV relativeFrom="paragraph">
              <wp:posOffset>215265</wp:posOffset>
            </wp:positionV>
            <wp:extent cx="2574925" cy="3079115"/>
            <wp:effectExtent l="0" t="0" r="0" b="0"/>
            <wp:wrapSquare wrapText="bothSides"/>
            <wp:docPr id="455" name="資料庫圖表 45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8" r:lo="rId59" r:qs="rId60" r:cs="rId6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ADFA2F" w14:textId="1D19FD83" w:rsidR="008518CC" w:rsidRPr="003A7463" w:rsidRDefault="00EB33C4" w:rsidP="008518CC">
      <w:pPr>
        <w:ind w:firstLineChars="300" w:firstLine="720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37600" behindDoc="0" locked="0" layoutInCell="1" allowOverlap="1" wp14:anchorId="6104B002" wp14:editId="63C7420F">
            <wp:simplePos x="0" y="0"/>
            <wp:positionH relativeFrom="column">
              <wp:posOffset>2912110</wp:posOffset>
            </wp:positionH>
            <wp:positionV relativeFrom="paragraph">
              <wp:posOffset>3564255</wp:posOffset>
            </wp:positionV>
            <wp:extent cx="1854200" cy="1521460"/>
            <wp:effectExtent l="0" t="0" r="0" b="2540"/>
            <wp:wrapSquare wrapText="bothSides"/>
            <wp:docPr id="27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200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683328" behindDoc="0" locked="0" layoutInCell="1" allowOverlap="1" wp14:anchorId="0AB0A4B2" wp14:editId="6E3E1A07">
            <wp:simplePos x="0" y="0"/>
            <wp:positionH relativeFrom="column">
              <wp:posOffset>397934</wp:posOffset>
            </wp:positionH>
            <wp:positionV relativeFrom="paragraph">
              <wp:posOffset>3250989</wp:posOffset>
            </wp:positionV>
            <wp:extent cx="1210734" cy="1797816"/>
            <wp:effectExtent l="0" t="0" r="8890" b="0"/>
            <wp:wrapNone/>
            <wp:docPr id="483" name="圖片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he Concept Of Love, In Cartoon Images - ELSOAR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347" cy="180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18CC" w:rsidRPr="003A7463">
        <w:rPr>
          <w:rFonts w:eastAsia="微軟正黑體"/>
          <w:b/>
          <w:sz w:val="28"/>
          <w:szCs w:val="28"/>
          <w:lang w:val="en-US" w:eastAsia="zh-HK"/>
        </w:rPr>
        <w:br w:type="page"/>
      </w:r>
    </w:p>
    <w:p w14:paraId="3DB0F263" w14:textId="5A85DAFA" w:rsidR="00120D60" w:rsidRPr="003A7463" w:rsidRDefault="00120D60" w:rsidP="00120D60">
      <w:pPr>
        <w:shd w:val="clear" w:color="auto" w:fill="FFFFFF"/>
        <w:snapToGrid w:val="0"/>
        <w:spacing w:line="276" w:lineRule="auto"/>
        <w:jc w:val="both"/>
        <w:textAlignment w:val="baseline"/>
        <w:rPr>
          <w:rFonts w:ascii="微軟正黑體" w:eastAsia="微軟正黑體" w:hAnsi="微軟正黑體" w:cs="新細明體"/>
          <w:b/>
          <w:bCs/>
          <w:spacing w:val="6"/>
          <w:sz w:val="28"/>
          <w:bdr w:val="none" w:sz="0" w:space="0" w:color="auto" w:frame="1"/>
          <w:lang w:val="en-US" w:eastAsia="zh-HK"/>
        </w:rPr>
      </w:pPr>
      <w:r w:rsidRPr="003A7463">
        <w:rPr>
          <w:rFonts w:ascii="微軟正黑體" w:eastAsia="微軟正黑體" w:hAnsi="微軟正黑體" w:cs="新細明體" w:hint="eastAsia"/>
          <w:b/>
          <w:bCs/>
          <w:spacing w:val="6"/>
          <w:sz w:val="28"/>
          <w:bdr w:val="none" w:sz="0" w:space="0" w:color="auto" w:frame="1"/>
          <w:lang w:val="en-US" w:eastAsia="zh-HK"/>
        </w:rPr>
        <w:lastRenderedPageBreak/>
        <w:t>活</w:t>
      </w:r>
      <w:r w:rsidRPr="003A7463">
        <w:rPr>
          <w:rFonts w:ascii="微軟正黑體" w:eastAsia="微軟正黑體" w:hAnsi="微軟正黑體" w:cs="新細明體" w:hint="eastAsia"/>
          <w:b/>
          <w:bCs/>
          <w:spacing w:val="6"/>
          <w:sz w:val="28"/>
          <w:bdr w:val="none" w:sz="0" w:space="0" w:color="auto" w:frame="1"/>
          <w:lang w:val="en-US"/>
        </w:rPr>
        <w:t>動</w:t>
      </w:r>
      <w:r w:rsidR="000155EC" w:rsidRPr="003A7463">
        <w:rPr>
          <w:rFonts w:ascii="微軟正黑體" w:eastAsia="微軟正黑體" w:hAnsi="微軟正黑體" w:cs="新細明體" w:hint="eastAsia"/>
          <w:b/>
          <w:bCs/>
          <w:spacing w:val="6"/>
          <w:sz w:val="28"/>
          <w:bdr w:val="none" w:sz="0" w:space="0" w:color="auto" w:frame="1"/>
          <w:lang w:val="en-US"/>
        </w:rPr>
        <w:t>三</w:t>
      </w:r>
      <w:r w:rsidRPr="003A7463">
        <w:rPr>
          <w:rFonts w:ascii="微軟正黑體" w:eastAsia="微軟正黑體" w:hAnsi="微軟正黑體" w:cs="新細明體" w:hint="eastAsia"/>
          <w:b/>
          <w:bCs/>
          <w:spacing w:val="6"/>
          <w:sz w:val="28"/>
          <w:bdr w:val="none" w:sz="0" w:space="0" w:color="auto" w:frame="1"/>
          <w:lang w:val="en-US"/>
        </w:rPr>
        <w:t>：</w:t>
      </w:r>
      <w:r w:rsidR="001A2A27" w:rsidRPr="003A7463">
        <w:rPr>
          <w:rFonts w:ascii="微軟正黑體" w:eastAsia="微軟正黑體" w:hAnsi="微軟正黑體" w:cs="新細明體" w:hint="eastAsia"/>
          <w:b/>
          <w:bCs/>
          <w:spacing w:val="6"/>
          <w:sz w:val="28"/>
          <w:bdr w:val="none" w:sz="0" w:space="0" w:color="auto" w:frame="1"/>
          <w:lang w:val="en-US" w:eastAsia="zh-HK"/>
        </w:rPr>
        <w:t>喜歡還是愛？</w:t>
      </w:r>
    </w:p>
    <w:p w14:paraId="3430AFA4" w14:textId="0E0BA40F" w:rsidR="0076620F" w:rsidRPr="003A7463" w:rsidRDefault="00E968D2" w:rsidP="00120D60">
      <w:pPr>
        <w:shd w:val="clear" w:color="auto" w:fill="FFFFFF"/>
        <w:snapToGrid w:val="0"/>
        <w:spacing w:line="276" w:lineRule="auto"/>
        <w:jc w:val="both"/>
        <w:textAlignment w:val="baseline"/>
        <w:rPr>
          <w:rFonts w:ascii="微軟正黑體" w:eastAsia="微軟正黑體" w:hAnsi="微軟正黑體" w:cs="新細明體"/>
          <w:bCs/>
          <w:color w:val="373737"/>
          <w:spacing w:val="6"/>
          <w:bdr w:val="none" w:sz="0" w:space="0" w:color="auto" w:frame="1"/>
          <w:lang w:val="en-US" w:eastAsia="zh-HK"/>
        </w:rPr>
      </w:pPr>
      <w:r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試</w:t>
      </w:r>
      <w:r w:rsidR="0076620F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想著一個對象，</w:t>
      </w:r>
      <w:r w:rsidR="00112405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並</w:t>
      </w:r>
      <w:r w:rsidR="0076620F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在</w:t>
      </w:r>
      <w:r w:rsidR="00112405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以下兩個</w:t>
      </w:r>
      <w:r w:rsidR="0076620F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量表</w:t>
      </w:r>
      <w:r w:rsidR="00C64FC2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的空格</w:t>
      </w:r>
      <w:r w:rsidR="0076620F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上</w:t>
      </w:r>
      <w:r w:rsidR="00120D60" w:rsidRPr="003A7463">
        <w:rPr>
          <w:rFonts w:eastAsia="微軟正黑體" w:hint="eastAsia"/>
          <w:lang w:val="en-US" w:eastAsia="zh-HK"/>
        </w:rPr>
        <w:t>剔選「</w:t>
      </w:r>
      <w:r w:rsidR="00120D60" w:rsidRPr="003A7463">
        <w:rPr>
          <w:rFonts w:eastAsia="微軟正黑體" w:hint="eastAsia"/>
          <w:lang w:val="en-US" w:eastAsia="zh-HK"/>
        </w:rPr>
        <w:sym w:font="Wingdings" w:char="F0FC"/>
      </w:r>
      <w:r w:rsidR="00120D60" w:rsidRPr="003A7463">
        <w:rPr>
          <w:rFonts w:eastAsia="微軟正黑體" w:hint="eastAsia"/>
          <w:lang w:val="en-US" w:eastAsia="zh-HK"/>
        </w:rPr>
        <w:t>」符合你感</w:t>
      </w:r>
      <w:r w:rsidR="00120D60" w:rsidRPr="003A7463">
        <w:rPr>
          <w:rFonts w:eastAsia="微軟正黑體" w:hint="eastAsia"/>
          <w:lang w:val="en-US"/>
        </w:rPr>
        <w:t>受</w:t>
      </w:r>
      <w:r w:rsidR="00120D60" w:rsidRPr="003A7463">
        <w:rPr>
          <w:rFonts w:eastAsia="微軟正黑體" w:hint="eastAsia"/>
          <w:lang w:val="en-US" w:eastAsia="zh-HK"/>
        </w:rPr>
        <w:t>的答</w:t>
      </w:r>
      <w:r w:rsidR="00120D60" w:rsidRPr="003A7463">
        <w:rPr>
          <w:rFonts w:eastAsia="微軟正黑體" w:hint="eastAsia"/>
          <w:lang w:val="en-US"/>
        </w:rPr>
        <w:t>案</w:t>
      </w:r>
      <w:r w:rsidR="0076620F"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。</w:t>
      </w:r>
    </w:p>
    <w:tbl>
      <w:tblPr>
        <w:tblStyle w:val="aa"/>
        <w:tblW w:w="9923" w:type="dxa"/>
        <w:tblInd w:w="-856" w:type="dxa"/>
        <w:tblLook w:val="04A0" w:firstRow="1" w:lastRow="0" w:firstColumn="1" w:lastColumn="0" w:noHBand="0" w:noVBand="1"/>
      </w:tblPr>
      <w:tblGrid>
        <w:gridCol w:w="4513"/>
        <w:gridCol w:w="508"/>
        <w:gridCol w:w="4335"/>
        <w:gridCol w:w="567"/>
      </w:tblGrid>
      <w:tr w:rsidR="00D83363" w:rsidRPr="003A7463" w14:paraId="2E3EB5A0" w14:textId="77777777" w:rsidTr="003D39D8">
        <w:tc>
          <w:tcPr>
            <w:tcW w:w="4513" w:type="dxa"/>
            <w:tcBorders>
              <w:right w:val="nil"/>
            </w:tcBorders>
            <w:shd w:val="clear" w:color="auto" w:fill="FFC000" w:themeFill="accent4"/>
          </w:tcPr>
          <w:p w14:paraId="0604B48D" w14:textId="52D39920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愛情量表（</w:t>
            </w:r>
            <w:r w:rsidRPr="003A7463">
              <w:rPr>
                <w:rFonts w:ascii="微軟正黑體" w:eastAsia="微軟正黑體" w:hAnsi="微軟正黑體" w:cs="新細明體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Love-scale</w:t>
            </w:r>
            <w:r w:rsidRPr="003A7463">
              <w:rPr>
                <w:rFonts w:ascii="微軟正黑體" w:eastAsia="微軟正黑體" w:hAnsi="微軟正黑體" w:cs="新細明體" w:hint="eastAsia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）</w:t>
            </w:r>
          </w:p>
        </w:tc>
        <w:tc>
          <w:tcPr>
            <w:tcW w:w="508" w:type="dxa"/>
            <w:tcBorders>
              <w:left w:val="nil"/>
            </w:tcBorders>
            <w:shd w:val="clear" w:color="auto" w:fill="FFC000" w:themeFill="accent4"/>
          </w:tcPr>
          <w:p w14:paraId="7D8F2F41" w14:textId="77777777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</w:p>
        </w:tc>
        <w:tc>
          <w:tcPr>
            <w:tcW w:w="4335" w:type="dxa"/>
            <w:tcBorders>
              <w:right w:val="nil"/>
            </w:tcBorders>
            <w:shd w:val="clear" w:color="auto" w:fill="70AD47" w:themeFill="accent6"/>
          </w:tcPr>
          <w:p w14:paraId="7914CCFE" w14:textId="0B291BEA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喜歡量表（</w:t>
            </w:r>
            <w:r w:rsidR="00304CAB" w:rsidRPr="003A7463">
              <w:rPr>
                <w:rFonts w:ascii="微軟正黑體" w:eastAsia="微軟正黑體" w:hAnsi="微軟正黑體" w:cs="新細明體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Like</w:t>
            </w:r>
            <w:r w:rsidRPr="003A7463">
              <w:rPr>
                <w:rFonts w:ascii="微軟正黑體" w:eastAsia="微軟正黑體" w:hAnsi="微軟正黑體" w:cs="新細明體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-scale</w:t>
            </w:r>
            <w:r w:rsidRPr="003A7463">
              <w:rPr>
                <w:rFonts w:ascii="微軟正黑體" w:eastAsia="微軟正黑體" w:hAnsi="微軟正黑體" w:cs="新細明體" w:hint="eastAsia"/>
                <w:b/>
                <w:bCs/>
                <w:color w:val="000000" w:themeColor="text1"/>
                <w:spacing w:val="6"/>
                <w:sz w:val="28"/>
                <w:szCs w:val="24"/>
                <w:bdr w:val="none" w:sz="0" w:space="0" w:color="auto" w:frame="1"/>
                <w:lang w:val="en-US"/>
              </w:rPr>
              <w:t>）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70AD47" w:themeFill="accent6"/>
          </w:tcPr>
          <w:p w14:paraId="2E091A32" w14:textId="77777777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</w:p>
        </w:tc>
      </w:tr>
      <w:tr w:rsidR="00D83363" w:rsidRPr="003A7463" w14:paraId="6ADC9D60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36CA7D36" w14:textId="287BBC7E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假如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心情不好，我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會馬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上安慰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11326267" w14:textId="70707EF0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54F5BE77" w14:textId="3A9C6A2F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當我和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在一起時，我們的心情幾乎是一樣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的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7298CC25" w14:textId="5E19BAF3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7FC04541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2C8E687B" w14:textId="3165532B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可以告訴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幾乎所有的事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6E4B1338" w14:textId="0754AC73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512D31B2" w14:textId="4E8ED622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認為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情緒穩定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4DD8584C" w14:textId="298C39EA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004D59EF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0E2DD32A" w14:textId="54C86C29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很容易忽略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所犯的錯誤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0F0AB22D" w14:textId="77777777" w:rsidR="00D83363" w:rsidRPr="003A7463" w:rsidRDefault="00D83363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</w:p>
        </w:tc>
        <w:tc>
          <w:tcPr>
            <w:tcW w:w="4335" w:type="dxa"/>
            <w:shd w:val="clear" w:color="auto" w:fill="E2EFD9" w:themeFill="accent6" w:themeFillTint="33"/>
          </w:tcPr>
          <w:p w14:paraId="28621981" w14:textId="54368333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非常確定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能勝任一份需要肩負重任的工作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56792355" w14:textId="2D89B310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42FEECFA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327FE870" w14:textId="2128BA34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為了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，我幾乎什麼都願意做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7004D685" w14:textId="1C3300E9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04A69FA3" w14:textId="7D3CD832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在我看來，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是一位相當成熟的人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0746D250" w14:textId="667C7D39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46E5F0D9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48D60936" w14:textId="5E0B7A01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我想獨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HK"/>
              </w:rPr>
              <w:t>佔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她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562C4704" w14:textId="017B6050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7BAD3B97" w14:textId="2F1ADB0F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很信任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的良好判斷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3FD41993" w14:textId="0464642D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0EBE0D09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7E558381" w14:textId="2AA061B5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如果我永遠不能和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在一起，我會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感到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很痛苦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31A2E16D" w14:textId="010F7410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50AEEC49" w14:textId="4620871A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許多人在認識不久之後就會很喜歡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61AB969E" w14:textId="143F5397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0520C8C0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2C06B962" w14:textId="5660BAE1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寂寞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時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，我第一個會想找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1902B766" w14:textId="6CB980FB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184292E2" w14:textId="264C0DC0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認為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和我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HK"/>
              </w:rPr>
              <w:t>是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很相似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HK"/>
              </w:rPr>
              <w:t>的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4D099EE0" w14:textId="64A8448D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0D8BE500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2BE67BE2" w14:textId="388B221F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非常關心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的幸福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442B48E5" w14:textId="193AE6AD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4B985115" w14:textId="62D9EBD4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會在班級或是團體選舉中投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一票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2D6B6EF1" w14:textId="77A43607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675B2E44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354FA318" w14:textId="5EA7CF75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會原諒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所做的任何事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4B3095ED" w14:textId="4C531B42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21F48682" w14:textId="382F42B2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認為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是一個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容易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贏得他人尊敬的人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3CD8E1CC" w14:textId="7B6763ED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5F66B1AA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1AC2C430" w14:textId="23C08522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覺得該為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的幸福負責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3CED2248" w14:textId="5FF26265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7048EA83" w14:textId="310FDCD0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sz w:val="24"/>
                <w:szCs w:val="24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我認為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是相當聰明的人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385992EF" w14:textId="75165F2E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76D6D05B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444C2CC8" w14:textId="617AC680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當我和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在一起時，我會花很多時間看著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395ED5FD" w14:textId="6510B198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064422E1" w14:textId="556CD544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是我所認識的人之中最可愛的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7EFACEA7" w14:textId="594A7733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63C2AF81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3028F2B8" w14:textId="2E4FE049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如果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把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HK"/>
              </w:rPr>
              <w:t>秘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密告訴我，我會很高興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2DF448D3" w14:textId="00F31F68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0F9A812D" w14:textId="0BBBDD5C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正是我想要成為的那種人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355A4981" w14:textId="011F1ADF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5451AF93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191670EF" w14:textId="17569B0C" w:rsidR="00D83363" w:rsidRPr="003A7463" w:rsidRDefault="00D83363" w:rsidP="00F806D9">
            <w:pPr>
              <w:pStyle w:val="af1"/>
              <w:numPr>
                <w:ilvl w:val="0"/>
                <w:numId w:val="39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沒有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的話，我會活得很難過。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0CF730C8" w14:textId="20C47212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  <w:tc>
          <w:tcPr>
            <w:tcW w:w="4335" w:type="dxa"/>
            <w:shd w:val="clear" w:color="auto" w:fill="E2EFD9" w:themeFill="accent6" w:themeFillTint="33"/>
          </w:tcPr>
          <w:p w14:paraId="021725BA" w14:textId="6F5FF721" w:rsidR="00D83363" w:rsidRPr="003A7463" w:rsidRDefault="00D83363" w:rsidP="00F806D9">
            <w:pPr>
              <w:pStyle w:val="af1"/>
              <w:numPr>
                <w:ilvl w:val="0"/>
                <w:numId w:val="40"/>
              </w:numPr>
              <w:snapToGrid w:val="0"/>
              <w:ind w:leftChars="0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在我看來，他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 w:eastAsia="zh-TW"/>
              </w:rPr>
              <w:t>她很容易受到別人的推崇。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4D0F0578" w14:textId="468A4D10" w:rsidR="00D83363" w:rsidRPr="003A7463" w:rsidRDefault="003D39D8" w:rsidP="00D83363">
            <w:pPr>
              <w:snapToGrid w:val="0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  <w:r w:rsidRPr="003A7463">
              <w:rPr>
                <w:rFonts w:ascii="微軟正黑體" w:eastAsia="微軟正黑體" w:hAnsi="微軟正黑體" w:cs="新細明體" w:hint="eastAsia"/>
                <w:bCs/>
                <w:color w:val="373737"/>
                <w:spacing w:val="6"/>
                <w:sz w:val="32"/>
                <w:szCs w:val="32"/>
                <w:bdr w:val="none" w:sz="0" w:space="0" w:color="auto" w:frame="1"/>
                <w:lang w:val="en-US" w:eastAsia="zh-HK"/>
              </w:rPr>
              <w:sym w:font="Wingdings 2" w:char="F0A3"/>
            </w:r>
          </w:p>
        </w:tc>
      </w:tr>
      <w:tr w:rsidR="00D83363" w:rsidRPr="003A7463" w14:paraId="175BD3AB" w14:textId="77777777" w:rsidTr="003D39D8">
        <w:tc>
          <w:tcPr>
            <w:tcW w:w="4513" w:type="dxa"/>
            <w:shd w:val="clear" w:color="auto" w:fill="FFF2CC" w:themeFill="accent4" w:themeFillTint="33"/>
          </w:tcPr>
          <w:p w14:paraId="104A8152" w14:textId="6B879AEB" w:rsidR="00D83363" w:rsidRPr="003A7463" w:rsidRDefault="00D83363" w:rsidP="00735BBB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lang w:val="en-US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總計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/>
              </w:rPr>
              <w:t>：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 xml:space="preserve"> 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/>
              </w:rPr>
              <w:t xml:space="preserve">　　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13題</w:t>
            </w:r>
          </w:p>
        </w:tc>
        <w:tc>
          <w:tcPr>
            <w:tcW w:w="508" w:type="dxa"/>
            <w:shd w:val="clear" w:color="auto" w:fill="FFF2CC" w:themeFill="accent4" w:themeFillTint="33"/>
          </w:tcPr>
          <w:p w14:paraId="154FF3AB" w14:textId="77777777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</w:p>
        </w:tc>
        <w:tc>
          <w:tcPr>
            <w:tcW w:w="4335" w:type="dxa"/>
            <w:shd w:val="clear" w:color="auto" w:fill="E2EFD9" w:themeFill="accent6" w:themeFillTint="33"/>
          </w:tcPr>
          <w:p w14:paraId="3743A889" w14:textId="634FA335" w:rsidR="00D83363" w:rsidRPr="003A7463" w:rsidRDefault="00D83363" w:rsidP="00735BBB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color w:val="000000" w:themeColor="text1"/>
                <w:spacing w:val="6"/>
                <w:lang w:val="en-US"/>
              </w:rPr>
            </w:pP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總計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/>
              </w:rPr>
              <w:t xml:space="preserve">：　　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 xml:space="preserve"> </w:t>
            </w:r>
            <w:r w:rsidRPr="003A7463">
              <w:rPr>
                <w:rFonts w:ascii="微軟正黑體" w:eastAsia="微軟正黑體" w:hAnsi="微軟正黑體" w:cs="新細明體" w:hint="eastAsia"/>
                <w:color w:val="000000" w:themeColor="text1"/>
                <w:spacing w:val="6"/>
                <w:sz w:val="24"/>
                <w:szCs w:val="24"/>
                <w:lang w:val="en-US"/>
              </w:rPr>
              <w:t>／</w:t>
            </w:r>
            <w:r w:rsidRPr="003A7463">
              <w:rPr>
                <w:rFonts w:ascii="微軟正黑體" w:eastAsia="微軟正黑體" w:hAnsi="微軟正黑體" w:cs="新細明體"/>
                <w:color w:val="000000" w:themeColor="text1"/>
                <w:spacing w:val="6"/>
                <w:sz w:val="24"/>
                <w:szCs w:val="24"/>
                <w:lang w:val="en-US"/>
              </w:rPr>
              <w:t>13題</w:t>
            </w:r>
          </w:p>
        </w:tc>
        <w:tc>
          <w:tcPr>
            <w:tcW w:w="567" w:type="dxa"/>
            <w:shd w:val="clear" w:color="auto" w:fill="E2EFD9" w:themeFill="accent6" w:themeFillTint="33"/>
          </w:tcPr>
          <w:p w14:paraId="39A55933" w14:textId="77777777" w:rsidR="00D83363" w:rsidRPr="003A7463" w:rsidRDefault="00D83363" w:rsidP="00120D60">
            <w:pPr>
              <w:snapToGrid w:val="0"/>
              <w:spacing w:line="276" w:lineRule="auto"/>
              <w:jc w:val="both"/>
              <w:textAlignment w:val="baseline"/>
              <w:rPr>
                <w:rFonts w:ascii="微軟正黑體" w:eastAsia="微軟正黑體" w:hAnsi="微軟正黑體" w:cs="新細明體"/>
                <w:bCs/>
                <w:color w:val="373737"/>
                <w:spacing w:val="6"/>
                <w:bdr w:val="none" w:sz="0" w:space="0" w:color="auto" w:frame="1"/>
                <w:lang w:val="en-US" w:eastAsia="zh-HK"/>
              </w:rPr>
            </w:pPr>
          </w:p>
        </w:tc>
      </w:tr>
    </w:tbl>
    <w:p w14:paraId="63C771D1" w14:textId="2FA5CFC2" w:rsidR="00120D60" w:rsidRPr="003A7463" w:rsidRDefault="000155EC">
      <w:pPr>
        <w:rPr>
          <w:rFonts w:eastAsiaTheme="minorEastAsia"/>
          <w:color w:val="373737"/>
          <w:spacing w:val="6"/>
          <w:sz w:val="22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85376" behindDoc="0" locked="0" layoutInCell="1" allowOverlap="1" wp14:anchorId="3E4DD34D" wp14:editId="188359CA">
            <wp:simplePos x="0" y="0"/>
            <wp:positionH relativeFrom="margin">
              <wp:posOffset>4507518</wp:posOffset>
            </wp:positionH>
            <wp:positionV relativeFrom="paragraph">
              <wp:posOffset>163311</wp:posOffset>
            </wp:positionV>
            <wp:extent cx="1052969" cy="1143000"/>
            <wp:effectExtent l="0" t="0" r="1270" b="0"/>
            <wp:wrapNone/>
            <wp:docPr id="494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969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798" w:rsidRPr="003A7463">
        <w:rPr>
          <w:rFonts w:eastAsiaTheme="minorEastAsia"/>
          <w:color w:val="373737"/>
          <w:spacing w:val="6"/>
          <w:sz w:val="22"/>
          <w:lang w:val="en-US"/>
        </w:rPr>
        <w:t>資料來源︰</w:t>
      </w:r>
      <w:r w:rsidR="001C7798" w:rsidRPr="003A7463">
        <w:rPr>
          <w:rFonts w:eastAsiaTheme="minorEastAsia"/>
          <w:color w:val="373737"/>
          <w:spacing w:val="6"/>
          <w:sz w:val="22"/>
          <w:lang w:val="en-US"/>
        </w:rPr>
        <w:t>Rubin</w:t>
      </w:r>
      <w:r w:rsidR="00120D60" w:rsidRPr="003A7463">
        <w:rPr>
          <w:rFonts w:eastAsiaTheme="minorEastAsia"/>
          <w:color w:val="373737"/>
          <w:spacing w:val="6"/>
          <w:sz w:val="22"/>
          <w:lang w:val="en-US"/>
        </w:rPr>
        <w:t>（</w:t>
      </w:r>
      <w:r w:rsidR="00120D60" w:rsidRPr="003A7463">
        <w:rPr>
          <w:rFonts w:eastAsiaTheme="minorEastAsia"/>
          <w:color w:val="373737"/>
          <w:spacing w:val="6"/>
          <w:sz w:val="22"/>
          <w:lang w:val="en-US"/>
        </w:rPr>
        <w:t>1970</w:t>
      </w:r>
      <w:r w:rsidR="00120D60" w:rsidRPr="003A7463">
        <w:rPr>
          <w:rFonts w:eastAsiaTheme="minorEastAsia"/>
          <w:color w:val="373737"/>
          <w:spacing w:val="6"/>
          <w:sz w:val="22"/>
          <w:lang w:val="en-US"/>
        </w:rPr>
        <w:t>）</w:t>
      </w:r>
      <w:r w:rsidR="002B1B3C" w:rsidRPr="003A7463">
        <w:rPr>
          <w:rFonts w:eastAsiaTheme="minorEastAsia" w:hint="eastAsia"/>
          <w:color w:val="373737"/>
          <w:spacing w:val="6"/>
          <w:sz w:val="22"/>
          <w:lang w:val="en-US"/>
        </w:rPr>
        <w:t>，</w:t>
      </w:r>
      <w:r w:rsidR="002B1B3C" w:rsidRPr="003A7463">
        <w:rPr>
          <w:rFonts w:eastAsiaTheme="minorEastAsia"/>
          <w:color w:val="373737"/>
          <w:spacing w:val="6"/>
          <w:sz w:val="22"/>
          <w:lang w:val="en-US"/>
        </w:rPr>
        <w:t>Measurement of romantic love</w:t>
      </w:r>
      <w:r w:rsidR="00120D60" w:rsidRPr="003A7463">
        <w:rPr>
          <w:rFonts w:eastAsiaTheme="minorEastAsia"/>
          <w:color w:val="373737"/>
          <w:spacing w:val="6"/>
          <w:sz w:val="22"/>
          <w:lang w:val="en-US"/>
        </w:rPr>
        <w:t>。</w:t>
      </w:r>
    </w:p>
    <w:p w14:paraId="7316AF65" w14:textId="5D08129D" w:rsidR="005709F4" w:rsidRPr="003A7463" w:rsidRDefault="002B1B3C" w:rsidP="00C64FC2">
      <w:pPr>
        <w:snapToGrid w:val="0"/>
        <w:spacing w:line="276" w:lineRule="auto"/>
        <w:rPr>
          <w:rFonts w:ascii="微軟正黑體" w:eastAsia="微軟正黑體" w:hAnsi="微軟正黑體"/>
          <w:b/>
          <w:color w:val="373737"/>
          <w:spacing w:val="6"/>
          <w:lang w:val="en-US" w:eastAsia="zh-HK"/>
        </w:rPr>
      </w:pPr>
      <w:r w:rsidRPr="003A7463">
        <w:rPr>
          <w:rFonts w:eastAsiaTheme="minorEastAsia"/>
          <w:noProof/>
          <w:color w:val="373737"/>
          <w:spacing w:val="6"/>
          <w:sz w:val="22"/>
          <w:lang w:val="en-US" w:eastAsia="zh-CN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3C1A8903" wp14:editId="6FD4BB7E">
                <wp:simplePos x="0" y="0"/>
                <wp:positionH relativeFrom="column">
                  <wp:posOffset>2324100</wp:posOffset>
                </wp:positionH>
                <wp:positionV relativeFrom="paragraph">
                  <wp:posOffset>59690</wp:posOffset>
                </wp:positionV>
                <wp:extent cx="2176780" cy="402590"/>
                <wp:effectExtent l="0" t="0" r="13970" b="16510"/>
                <wp:wrapNone/>
                <wp:docPr id="493" name="流程圖: 替代程序 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6780" cy="402590"/>
                        </a:xfrm>
                        <a:prstGeom prst="flowChartAlternateProcess">
                          <a:avLst/>
                        </a:prstGeom>
                        <a:noFill/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8B4D9" w14:textId="77777777" w:rsidR="00556D0C" w:rsidRDefault="00556D0C" w:rsidP="00183DBC">
                            <w:pPr>
                              <w:snapToGrid w:val="0"/>
                              <w:spacing w:line="276" w:lineRule="auto"/>
                              <w:rPr>
                                <w:rFonts w:ascii="微軟正黑體" w:eastAsia="微軟正黑體" w:hAnsi="微軟正黑體" w:cs="新細明體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 w:eastAsia="zh-HK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新細明體" w:hint="eastAsia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 w:eastAsia="zh-HK"/>
                              </w:rPr>
                              <w:t>你的答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/>
                              </w:rPr>
                              <w:t>案</w:t>
                            </w:r>
                            <w:r w:rsidRPr="00120D60">
                              <w:rPr>
                                <w:rFonts w:ascii="微軟正黑體" w:eastAsia="微軟正黑體" w:hAnsi="微軟正黑體" w:cs="新細明體" w:hint="eastAsia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 w:eastAsia="zh-HK"/>
                              </w:rPr>
                              <w:t>偏向</w:t>
                            </w:r>
                            <w:r w:rsidRPr="001A2A27">
                              <w:rPr>
                                <w:rFonts w:ascii="微軟正黑體" w:eastAsia="微軟正黑體" w:hAnsi="微軟正黑體" w:cs="新細明體" w:hint="eastAsia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 w:eastAsia="zh-HK"/>
                              </w:rPr>
                              <w:t>喜歡還是愛</w:t>
                            </w:r>
                            <w:r>
                              <w:rPr>
                                <w:rFonts w:ascii="微軟正黑體" w:eastAsia="微軟正黑體" w:hAnsi="微軟正黑體" w:cs="新細明體" w:hint="eastAsia"/>
                                <w:bCs/>
                                <w:color w:val="373737"/>
                                <w:spacing w:val="6"/>
                                <w:bdr w:val="none" w:sz="0" w:space="0" w:color="auto" w:frame="1"/>
                                <w:lang w:val="en-US"/>
                              </w:rPr>
                              <w:t>？</w:t>
                            </w:r>
                          </w:p>
                          <w:p w14:paraId="1AC37124" w14:textId="77777777" w:rsidR="00556D0C" w:rsidRPr="00183DBC" w:rsidRDefault="00556D0C" w:rsidP="00183DB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1A890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流程圖: 替代程序 493" o:spid="_x0000_s1048" type="#_x0000_t176" style="position:absolute;margin-left:183pt;margin-top:4.7pt;width:171.4pt;height:31.7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" filled="f" strokecolor="#0070c0" strokeweight="1.5pt">
                <v:textbox>
                  <w:txbxContent>
                    <w:p w14:paraId="41C8B4D9" w14:textId="77777777" w:rsidR="00556D0C" w:rsidRDefault="00556D0C" w:rsidP="00183DBC">
                      <w:pPr>
                        <w:snapToGrid w:val="0"/>
                        <w:spacing w:line="276" w:lineRule="auto"/>
                        <w:rPr>
                          <w:rFonts w:ascii="微軟正黑體" w:eastAsia="微軟正黑體" w:hAnsi="微軟正黑體" w:cs="新細明體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 w:eastAsia="zh-HK"/>
                        </w:rPr>
                      </w:pPr>
                      <w:r>
                        <w:rPr>
                          <w:rFonts w:ascii="微軟正黑體" w:eastAsia="微軟正黑體" w:hAnsi="微軟正黑體" w:cs="新細明體" w:hint="eastAsia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 w:eastAsia="zh-HK"/>
                        </w:rPr>
                        <w:t>你的答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/>
                        </w:rPr>
                        <w:t>案</w:t>
                      </w:r>
                      <w:r w:rsidRPr="00120D60">
                        <w:rPr>
                          <w:rFonts w:ascii="微軟正黑體" w:eastAsia="微軟正黑體" w:hAnsi="微軟正黑體" w:cs="新細明體" w:hint="eastAsia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 w:eastAsia="zh-HK"/>
                        </w:rPr>
                        <w:t>偏向</w:t>
                      </w:r>
                      <w:r w:rsidRPr="001A2A27">
                        <w:rPr>
                          <w:rFonts w:ascii="微軟正黑體" w:eastAsia="微軟正黑體" w:hAnsi="微軟正黑體" w:cs="新細明體" w:hint="eastAsia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 w:eastAsia="zh-HK"/>
                        </w:rPr>
                        <w:t>喜歡還是愛</w:t>
                      </w:r>
                      <w:r>
                        <w:rPr>
                          <w:rFonts w:ascii="微軟正黑體" w:eastAsia="微軟正黑體" w:hAnsi="微軟正黑體" w:cs="新細明體" w:hint="eastAsia"/>
                          <w:bCs/>
                          <w:color w:val="373737"/>
                          <w:spacing w:val="6"/>
                          <w:bdr w:val="none" w:sz="0" w:space="0" w:color="auto" w:frame="1"/>
                          <w:lang w:val="en-US"/>
                        </w:rPr>
                        <w:t>？</w:t>
                      </w:r>
                    </w:p>
                    <w:p w14:paraId="1AC37124" w14:textId="77777777" w:rsidR="00556D0C" w:rsidRPr="00183DBC" w:rsidRDefault="00556D0C" w:rsidP="00183DBC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493989D" w14:textId="4BA77A96" w:rsidR="00120D60" w:rsidRPr="003A7463" w:rsidRDefault="00C64FC2" w:rsidP="00C64FC2">
      <w:pPr>
        <w:snapToGrid w:val="0"/>
        <w:spacing w:line="276" w:lineRule="auto"/>
        <w:rPr>
          <w:rFonts w:ascii="微軟正黑體" w:eastAsia="微軟正黑體" w:hAnsi="微軟正黑體"/>
          <w:b/>
          <w:color w:val="373737"/>
          <w:spacing w:val="6"/>
          <w:lang w:val="en-US"/>
        </w:rPr>
      </w:pPr>
      <w:r w:rsidRPr="003A7463">
        <w:rPr>
          <w:rFonts w:ascii="微軟正黑體" w:eastAsia="微軟正黑體" w:hAnsi="微軟正黑體" w:hint="eastAsia"/>
          <w:b/>
          <w:color w:val="373737"/>
          <w:spacing w:val="6"/>
          <w:lang w:val="en-US" w:eastAsia="zh-HK"/>
        </w:rPr>
        <w:t>評分標</w:t>
      </w:r>
      <w:r w:rsidRPr="003A7463">
        <w:rPr>
          <w:rFonts w:ascii="微軟正黑體" w:eastAsia="微軟正黑體" w:hAnsi="微軟正黑體" w:hint="eastAsia"/>
          <w:b/>
          <w:color w:val="373737"/>
          <w:spacing w:val="6"/>
          <w:lang w:val="en-US"/>
        </w:rPr>
        <w:t>準：</w:t>
      </w:r>
    </w:p>
    <w:p w14:paraId="25D813DA" w14:textId="77777777" w:rsidR="00B92091" w:rsidRPr="003A7463" w:rsidRDefault="00120D60">
      <w:pPr>
        <w:rPr>
          <w:rFonts w:ascii="微軟正黑體" w:eastAsia="微軟正黑體" w:hAnsi="微軟正黑體" w:cs="新細明體"/>
          <w:bCs/>
          <w:color w:val="373737"/>
          <w:spacing w:val="6"/>
          <w:bdr w:val="none" w:sz="0" w:space="0" w:color="auto" w:frame="1"/>
          <w:lang w:val="en-US" w:eastAsia="zh-HK"/>
        </w:rPr>
      </w:pPr>
      <w:r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有較多剔號</w:t>
      </w:r>
      <w:r w:rsidR="001A2A27" w:rsidRPr="003A7463">
        <w:rPr>
          <w:rFonts w:eastAsia="微軟正黑體" w:hint="eastAsia"/>
          <w:lang w:val="en-US" w:eastAsia="zh-HK"/>
        </w:rPr>
        <w:t>「</w:t>
      </w:r>
      <w:r w:rsidR="001A2A27" w:rsidRPr="003A7463">
        <w:rPr>
          <w:rFonts w:eastAsia="微軟正黑體" w:hint="eastAsia"/>
          <w:lang w:val="en-US" w:eastAsia="zh-HK"/>
        </w:rPr>
        <w:sym w:font="Wingdings" w:char="F0FC"/>
      </w:r>
      <w:r w:rsidR="001A2A27" w:rsidRPr="003A7463">
        <w:rPr>
          <w:rFonts w:eastAsia="微軟正黑體" w:hint="eastAsia"/>
          <w:lang w:val="en-US" w:eastAsia="zh-HK"/>
        </w:rPr>
        <w:t>」的項目表</w:t>
      </w:r>
      <w:r w:rsidR="001A2A27" w:rsidRPr="003A7463">
        <w:rPr>
          <w:rFonts w:eastAsia="微軟正黑體" w:hint="eastAsia"/>
          <w:lang w:val="en-US"/>
        </w:rPr>
        <w:t>，</w:t>
      </w:r>
      <w:r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代表你對他</w:t>
      </w:r>
      <w:r w:rsidRPr="003A7463">
        <w:rPr>
          <w:rFonts w:ascii="微軟正黑體" w:eastAsia="微軟正黑體" w:hAnsi="微軟正黑體" w:cs="新細明體"/>
          <w:bCs/>
          <w:color w:val="373737"/>
          <w:spacing w:val="6"/>
          <w:bdr w:val="none" w:sz="0" w:space="0" w:color="auto" w:frame="1"/>
          <w:lang w:val="en-US" w:eastAsia="zh-HK"/>
        </w:rPr>
        <w:t>/</w:t>
      </w:r>
      <w:r w:rsidRPr="003A7463">
        <w:rPr>
          <w:rFonts w:ascii="微軟正黑體" w:eastAsia="微軟正黑體" w:hAnsi="微軟正黑體" w:cs="新細明體" w:hint="eastAsia"/>
          <w:bCs/>
          <w:color w:val="373737"/>
          <w:spacing w:val="6"/>
          <w:bdr w:val="none" w:sz="0" w:space="0" w:color="auto" w:frame="1"/>
          <w:lang w:val="en-US" w:eastAsia="zh-HK"/>
        </w:rPr>
        <w:t>她的感受。</w:t>
      </w:r>
      <w:r w:rsidR="00B92091" w:rsidRPr="003A7463">
        <w:rPr>
          <w:rFonts w:ascii="微軟正黑體" w:eastAsia="微軟正黑體" w:hAnsi="微軟正黑體" w:cs="新細明體"/>
          <w:bCs/>
          <w:color w:val="373737"/>
          <w:spacing w:val="6"/>
          <w:bdr w:val="none" w:sz="0" w:space="0" w:color="auto" w:frame="1"/>
          <w:lang w:val="en-US" w:eastAsia="zh-HK"/>
        </w:rPr>
        <w:br w:type="page"/>
      </w: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9D2AA5" w:rsidRPr="003A7463" w14:paraId="34881D71" w14:textId="77777777" w:rsidTr="00130530">
        <w:tc>
          <w:tcPr>
            <w:tcW w:w="9010" w:type="dxa"/>
            <w:shd w:val="clear" w:color="auto" w:fill="FFFFCC"/>
          </w:tcPr>
          <w:p w14:paraId="7BD6C095" w14:textId="77777777" w:rsidR="009D2AA5" w:rsidRPr="003A7463" w:rsidRDefault="009D2AA5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3A746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lastRenderedPageBreak/>
              <w:t>教學提示：</w:t>
            </w:r>
          </w:p>
          <w:p w14:paraId="78A71C58" w14:textId="60BFB112" w:rsidR="009D2AA5" w:rsidRPr="003A7463" w:rsidRDefault="009D2AA5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4"/>
                <w:szCs w:val="24"/>
                <w:lang w:eastAsia="zh-HK"/>
              </w:rPr>
            </w:pPr>
            <w:r w:rsidRPr="003A7463">
              <w:rPr>
                <w:rFonts w:eastAsiaTheme="minorEastAsia"/>
                <w:b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64DE4C1E" wp14:editId="3F1B1375">
                  <wp:extent cx="355600" cy="346694"/>
                  <wp:effectExtent l="0" t="0" r="6350" b="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eastAsia="zh-HK"/>
              </w:rPr>
              <w:t>教師進行解說時，必須向學生指出從課題學到的正確價值觀包括理性、尊重</w:t>
            </w:r>
            <w:r w:rsidRPr="003A7463">
              <w:rPr>
                <w:b/>
                <w:color w:val="000000" w:themeColor="text1"/>
                <w:sz w:val="24"/>
                <w:szCs w:val="24"/>
                <w:lang w:eastAsia="zh-HK"/>
              </w:rPr>
              <w:t>、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eastAsia="zh-HK"/>
              </w:rPr>
              <w:t>承諾等，以及「愛」比「</w:t>
            </w:r>
            <w:r w:rsidRPr="003A7463">
              <w:rPr>
                <w:b/>
                <w:color w:val="000000" w:themeColor="text1"/>
                <w:sz w:val="24"/>
                <w:szCs w:val="24"/>
                <w:lang w:eastAsia="zh-HK"/>
              </w:rPr>
              <w:t>喜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eastAsia="zh-HK"/>
              </w:rPr>
              <w:t>歡」更著重長久和負責任的關係，</w:t>
            </w:r>
            <w:r w:rsidR="00440C73" w:rsidRPr="003A7463">
              <w:rPr>
                <w:rFonts w:hint="eastAsia"/>
                <w:b/>
                <w:color w:val="000000" w:themeColor="text1"/>
                <w:sz w:val="24"/>
                <w:szCs w:val="24"/>
                <w:lang w:eastAsia="zh-HK"/>
              </w:rPr>
              <w:t>重點包括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eastAsia="zh-HK"/>
              </w:rPr>
              <w:t>：</w:t>
            </w:r>
          </w:p>
          <w:p w14:paraId="3DF764DD" w14:textId="77777777" w:rsidR="009D2AA5" w:rsidRPr="003A7463" w:rsidRDefault="009D2AA5" w:rsidP="00130530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關心對方的幸福多於自己的安舒；</w:t>
            </w:r>
          </w:p>
          <w:p w14:paraId="56E546BA" w14:textId="77777777" w:rsidR="009D2AA5" w:rsidRPr="003A7463" w:rsidRDefault="009D2AA5" w:rsidP="00130530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彼此學習讓對方佔有自己生命和人生重要的位置；</w:t>
            </w:r>
          </w:p>
          <w:p w14:paraId="34D7429C" w14:textId="77777777" w:rsidR="009D2AA5" w:rsidRPr="003A7463" w:rsidRDefault="009D2AA5" w:rsidP="00130530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由於「愛」比「喜歡」有更強的依附感，我們要考慮自己和對方一旦失去「愛」，將會非常失落，所以：</w:t>
            </w:r>
          </w:p>
          <w:p w14:paraId="412329DF" w14:textId="77777777" w:rsidR="009D2AA5" w:rsidRPr="003A7463" w:rsidRDefault="009D2AA5" w:rsidP="00130530">
            <w:pPr>
              <w:pStyle w:val="Subheading"/>
              <w:numPr>
                <w:ilvl w:val="0"/>
                <w:numId w:val="58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不應隨便開展輕率的戀愛關係；</w:t>
            </w:r>
          </w:p>
          <w:p w14:paraId="7D0A299F" w14:textId="77777777" w:rsidR="009D2AA5" w:rsidRPr="003A7463" w:rsidRDefault="009D2AA5" w:rsidP="00130530">
            <w:pPr>
              <w:pStyle w:val="Subheading"/>
              <w:numPr>
                <w:ilvl w:val="0"/>
                <w:numId w:val="58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在戀愛關係中應考慮對方因應失去依附感的痛苦；</w:t>
            </w:r>
          </w:p>
          <w:p w14:paraId="09EBC242" w14:textId="77777777" w:rsidR="009D2AA5" w:rsidRPr="003A7463" w:rsidRDefault="009D2AA5" w:rsidP="00130530">
            <w:pPr>
              <w:pStyle w:val="Subheading"/>
              <w:numPr>
                <w:ilvl w:val="0"/>
                <w:numId w:val="58"/>
              </w:numPr>
              <w:snapToGrid w:val="0"/>
              <w:jc w:val="both"/>
              <w:rPr>
                <w:b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逼不得已必須結束戀愛關係時也要儘量減少雙方失去依附感的痛苦。</w:t>
            </w:r>
          </w:p>
        </w:tc>
      </w:tr>
    </w:tbl>
    <w:p w14:paraId="20949305" w14:textId="6DECDECA" w:rsidR="00721CBA" w:rsidRPr="003A7463" w:rsidRDefault="0076620F">
      <w:pPr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br w:type="page"/>
      </w:r>
    </w:p>
    <w:p w14:paraId="6B22D9BE" w14:textId="33083F51" w:rsidR="00FA1D19" w:rsidRPr="003A7463" w:rsidRDefault="00FA1D19" w:rsidP="000D67B8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8"/>
          <w:lang w:val="en-US" w:eastAsia="zh-HK"/>
        </w:rPr>
      </w:pPr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825664" behindDoc="0" locked="0" layoutInCell="1" allowOverlap="1" wp14:anchorId="5E71D27A" wp14:editId="4FA47A2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33" name="圖片 33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7C5886" w14:textId="69227D03" w:rsidR="00634585" w:rsidRPr="003A7463" w:rsidRDefault="004D4E85" w:rsidP="000D67B8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8"/>
          <w:lang w:val="en-US" w:eastAsia="zh-HK"/>
        </w:rPr>
      </w:pPr>
      <w:r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知識內容</w:t>
      </w:r>
      <w:r w:rsidR="00740D40"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二</w:t>
      </w:r>
      <w:r w:rsidR="003D39D8" w:rsidRPr="003A7463">
        <w:rPr>
          <w:rFonts w:ascii="微軟正黑體" w:eastAsia="微軟正黑體" w:hAnsi="微軟正黑體" w:hint="eastAsia"/>
          <w:b/>
          <w:sz w:val="28"/>
          <w:szCs w:val="28"/>
          <w:lang w:val="en-US"/>
        </w:rPr>
        <w:t>：</w:t>
      </w:r>
      <w:r w:rsidR="00542521" w:rsidRPr="003A7463">
        <w:rPr>
          <w:rFonts w:ascii="微軟正黑體" w:eastAsia="微軟正黑體" w:hAnsi="微軟正黑體"/>
          <w:b/>
          <w:sz w:val="28"/>
          <w:szCs w:val="28"/>
          <w:lang w:val="en-US" w:eastAsia="zh-HK"/>
        </w:rPr>
        <w:t>愛情三角理論</w:t>
      </w:r>
    </w:p>
    <w:p w14:paraId="2ADE1BA8" w14:textId="6E13E6CB" w:rsidR="002E5DFE" w:rsidRPr="003A7463" w:rsidRDefault="00BB03D5" w:rsidP="002E5DFE">
      <w:pPr>
        <w:snapToGrid w:val="0"/>
        <w:spacing w:line="276" w:lineRule="auto"/>
        <w:rPr>
          <w:rFonts w:eastAsia="微軟正黑體"/>
          <w:bCs/>
          <w:lang w:eastAsia="zh-HK"/>
        </w:rPr>
      </w:pPr>
      <w:r w:rsidRPr="003A7463">
        <w:rPr>
          <w:rFonts w:eastAsia="微軟正黑體" w:hint="eastAsia"/>
          <w:bCs/>
          <w:lang w:eastAsia="zh-HK"/>
        </w:rPr>
        <w:t>你聽過愛情有種類</w:t>
      </w:r>
      <w:r w:rsidR="0099022A" w:rsidRPr="003A7463">
        <w:rPr>
          <w:rFonts w:eastAsia="微軟正黑體" w:hint="eastAsia"/>
          <w:bCs/>
          <w:lang w:eastAsia="zh-HK"/>
        </w:rPr>
        <w:t>或模式</w:t>
      </w:r>
      <w:r w:rsidRPr="003A7463">
        <w:rPr>
          <w:rFonts w:eastAsia="微軟正黑體" w:hint="eastAsia"/>
          <w:bCs/>
          <w:lang w:eastAsia="zh-HK"/>
        </w:rPr>
        <w:t>之分嗎</w:t>
      </w:r>
      <w:r w:rsidR="003D39D8" w:rsidRPr="003A7463">
        <w:rPr>
          <w:rFonts w:eastAsia="微軟正黑體" w:hint="eastAsia"/>
          <w:bCs/>
        </w:rPr>
        <w:t>？</w:t>
      </w:r>
      <w:r w:rsidR="002E5DFE" w:rsidRPr="003A7463">
        <w:rPr>
          <w:rFonts w:eastAsia="微軟正黑體" w:hint="eastAsia"/>
          <w:bCs/>
          <w:lang w:eastAsia="zh-HK"/>
        </w:rPr>
        <w:t>細心觀看「三分鐘概念」動畫視像片段「</w:t>
      </w:r>
      <w:r w:rsidR="001A6AF7" w:rsidRPr="003A7463">
        <w:rPr>
          <w:rFonts w:eastAsia="微軟正黑體" w:hint="eastAsia"/>
          <w:bCs/>
        </w:rPr>
        <w:t>愛情三角理論</w:t>
      </w:r>
      <w:r w:rsidR="002E5DFE" w:rsidRPr="003A7463">
        <w:rPr>
          <w:rFonts w:eastAsia="微軟正黑體" w:hint="eastAsia"/>
          <w:bCs/>
          <w:lang w:eastAsia="zh-HK"/>
        </w:rPr>
        <w:t>」，然後回答下列各題。</w:t>
      </w:r>
    </w:p>
    <w:p w14:paraId="65F26A02" w14:textId="0CAAAFFC" w:rsidR="00F24E5F" w:rsidRPr="003A7463" w:rsidRDefault="00585EC2" w:rsidP="00590B10">
      <w:pPr>
        <w:snapToGrid w:val="0"/>
        <w:spacing w:line="276" w:lineRule="auto"/>
        <w:rPr>
          <w:rFonts w:eastAsia="微軟正黑體"/>
          <w:b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42720" behindDoc="0" locked="0" layoutInCell="1" allowOverlap="1" wp14:anchorId="4FCDB1C5" wp14:editId="3A2A4ACC">
            <wp:simplePos x="0" y="0"/>
            <wp:positionH relativeFrom="margin">
              <wp:posOffset>4562879</wp:posOffset>
            </wp:positionH>
            <wp:positionV relativeFrom="paragraph">
              <wp:posOffset>21936</wp:posOffset>
            </wp:positionV>
            <wp:extent cx="842596" cy="1143000"/>
            <wp:effectExtent l="0" t="0" r="0" b="0"/>
            <wp:wrapNone/>
            <wp:docPr id="472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2596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39D8" w:rsidRPr="003A7463">
        <w:rPr>
          <w:rFonts w:eastAsia="微軟正黑體"/>
          <w:noProof/>
          <w:lang w:val="en-US" w:eastAsia="zh-CN"/>
        </w:rPr>
        <mc:AlternateContent>
          <mc:Choice Requires="wpg">
            <w:drawing>
              <wp:anchor distT="0" distB="0" distL="114300" distR="114300" simplePos="0" relativeHeight="251571712" behindDoc="1" locked="0" layoutInCell="1" allowOverlap="1" wp14:anchorId="0E4FE353" wp14:editId="7F39C3ED">
                <wp:simplePos x="0" y="0"/>
                <wp:positionH relativeFrom="margin">
                  <wp:posOffset>975360</wp:posOffset>
                </wp:positionH>
                <wp:positionV relativeFrom="paragraph">
                  <wp:posOffset>4445</wp:posOffset>
                </wp:positionV>
                <wp:extent cx="3394287" cy="1980000"/>
                <wp:effectExtent l="0" t="0" r="0" b="1270"/>
                <wp:wrapSquare wrapText="bothSides"/>
                <wp:docPr id="547" name="群組 5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3394287" cy="1980000"/>
                          <a:chOff x="1060886" y="94353"/>
                          <a:chExt cx="3630283" cy="2126169"/>
                        </a:xfrm>
                      </wpg:grpSpPr>
                      <wps:wsp>
                        <wps:cNvPr id="548" name="等腰三角形 5"/>
                        <wps:cNvSpPr/>
                        <wps:spPr>
                          <a:xfrm>
                            <a:off x="1811882" y="465593"/>
                            <a:ext cx="1694204" cy="1458793"/>
                          </a:xfrm>
                          <a:prstGeom prst="triangl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9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201494" y="94353"/>
                            <a:ext cx="1106919" cy="4741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773B37" w14:textId="325E5E76" w:rsidR="00556D0C" w:rsidRPr="007738CF" w:rsidRDefault="00556D0C" w:rsidP="0073725F">
                              <w:pPr>
                                <w:snapToGrid w:val="0"/>
                                <w:spacing w:line="276" w:lineRule="auto"/>
                                <w:ind w:leftChars="100" w:left="960" w:hangingChars="200" w:hanging="720"/>
                                <w:rPr>
                                  <w:rFonts w:ascii="微軟正黑體" w:eastAsia="微軟正黑體" w:hAnsi="微軟正黑體"/>
                                  <w:color w:val="0070C0"/>
                                  <w:szCs w:val="28"/>
                                </w:rPr>
                              </w:pPr>
                              <w:r w:rsidRPr="00BD4267">
                                <w:rPr>
                                  <w:rFonts w:ascii="微軟正黑體" w:eastAsia="微軟正黑體" w:hAnsi="微軟正黑體" w:hint="eastAsia"/>
                                  <w:b/>
                                  <w:color w:val="0070C0"/>
                                  <w:sz w:val="36"/>
                                  <w:szCs w:val="36"/>
                                </w:rPr>
                                <w:t>親密</w:t>
                              </w:r>
                              <w:r w:rsidRPr="007738CF">
                                <w:rPr>
                                  <w:rFonts w:ascii="微軟正黑體" w:eastAsia="微軟正黑體" w:hAnsi="微軟正黑體"/>
                                  <w:b/>
                                  <w:color w:val="0070C0"/>
                                </w:rPr>
                                <w:br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50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171123" y="1217245"/>
                            <a:ext cx="1012472" cy="4685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278480" w14:textId="77777777" w:rsidR="00556D0C" w:rsidRPr="00BD4267" w:rsidRDefault="00556D0C" w:rsidP="00F24E5F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color w:val="FF9966"/>
                                  <w:sz w:val="32"/>
                                  <w:szCs w:val="32"/>
                                </w:rPr>
                              </w:pPr>
                              <w:r w:rsidRPr="00BD4267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9966"/>
                                  <w:sz w:val="32"/>
                                  <w:szCs w:val="32"/>
                                </w:rPr>
                                <w:t>完整的愛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51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060886" y="1685775"/>
                            <a:ext cx="1337834" cy="5347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12DBF8" w14:textId="7265DB0E" w:rsidR="00556D0C" w:rsidRPr="00BD4267" w:rsidRDefault="00556D0C" w:rsidP="00BD4267">
                              <w:pPr>
                                <w:snapToGrid w:val="0"/>
                                <w:spacing w:line="276" w:lineRule="auto"/>
                                <w:ind w:right="561"/>
                                <w:rPr>
                                  <w:rFonts w:ascii="微軟正黑體" w:eastAsia="微軟正黑體" w:hAnsi="微軟正黑體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</w:pPr>
                              <w:r w:rsidRPr="00BD4267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>激情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5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501040" y="1685541"/>
                            <a:ext cx="1190129" cy="5156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1F376A" w14:textId="05D3A875" w:rsidR="00556D0C" w:rsidRPr="00BD4267" w:rsidRDefault="00556D0C" w:rsidP="00046B58">
                              <w:pPr>
                                <w:snapToGrid w:val="0"/>
                                <w:rPr>
                                  <w:rFonts w:ascii="微軟正黑體" w:eastAsia="微軟正黑體" w:hAnsi="微軟正黑體"/>
                                  <w:b/>
                                  <w:color w:val="00B050"/>
                                  <w:sz w:val="36"/>
                                  <w:szCs w:val="36"/>
                                </w:rPr>
                              </w:pPr>
                              <w:r w:rsidRPr="00BD4267">
                                <w:rPr>
                                  <w:rFonts w:ascii="微軟正黑體" w:eastAsia="微軟正黑體" w:hAnsi="微軟正黑體" w:hint="eastAsia"/>
                                  <w:b/>
                                  <w:color w:val="00B050"/>
                                  <w:sz w:val="36"/>
                                  <w:szCs w:val="36"/>
                                </w:rPr>
                                <w:t>承諾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4FE353" id="群組 547" o:spid="_x0000_s1049" style="position:absolute;margin-left:76.8pt;margin-top:.35pt;width:267.25pt;height:155.9pt;z-index:-251744768;mso-position-horizontal-relative:margin;mso-width-relative:margin;mso-height-relative:margin" coordorigin="10608,943" coordsize="36302,21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">
                <o:lock v:ext="edit" aspectratio="t"/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等腰三角形 5" o:spid="_x0000_s1050" type="#_x0000_t5" style="position:absolute;left:18118;top:4655;width:16942;height:145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PGg8IA&#10;AADcAAAADwAAAGRycy9kb3ducmV2LnhtbERPy4rCMBTdC/MP4Q7MRjTVUZFqFBEHXLjxAW4vzbXt&#10;THPTJrHWv58sBJeH816uO1OJlpwvLSsYDRMQxJnVJecKLuefwRyED8gaK8uk4Eke1quP3hJTbR98&#10;pPYUchFD2KeooAihTqX0WUEG/dDWxJG7WWcwROhyqR0+Yrip5DhJZtJgybGhwJq2BWV/p7tRkPd3&#10;1+aX62ZXdc/Dvp1s3XdTKvX12W0WIAJ14S1+ufdawXQS18Yz8QjI1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48aDwgAAANwAAAAPAAAAAAAAAAAAAAAAAJgCAABkcnMvZG93&#10;bnJldi54bWxQSwUGAAAAAAQABAD1AAAAhwMAAAAA&#10;" filled="f" strokecolor="black [3213]" strokeweight="1.5pt"/>
                <v:shape id="_x0000_s1051" type="#_x0000_t202" style="position:absolute;left:22014;top:943;width:11070;height:47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I+jpMMA&#10;AADcAAAADwAAAGRycy9kb3ducmV2LnhtbESPQYvCMBSE7wv+h/AEb2ui6KLVKKIInlzWVcHbo3m2&#10;xealNNHWf78RhD0OM/MNM1+2thQPqn3hWMOgr0AQp84UnGk4/m4/JyB8QDZYOiYNT/KwXHQ+5pgY&#10;1/APPQ4hExHCPkENeQhVIqVPc7Lo+64ijt7V1RZDlHUmTY1NhNtSDpX6khYLjgs5VrTOKb0d7lbD&#10;aX+9nEfqO9vYcdW4Vkm2U6l1r9uuZiACteE//G7vjIbxaAqvM/EI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I+jpMMAAADcAAAADwAAAAAAAAAAAAAAAACYAgAAZHJzL2Rv&#10;d25yZXYueG1sUEsFBgAAAAAEAAQA9QAAAIgDAAAAAA==&#10;" filled="f" stroked="f">
                  <v:textbox>
                    <w:txbxContent>
                      <w:p w14:paraId="50773B37" w14:textId="325E5E76" w:rsidR="00556D0C" w:rsidRPr="007738CF" w:rsidRDefault="00556D0C" w:rsidP="0073725F">
                        <w:pPr>
                          <w:snapToGrid w:val="0"/>
                          <w:spacing w:line="276" w:lineRule="auto"/>
                          <w:ind w:leftChars="100" w:left="960" w:hangingChars="200" w:hanging="720"/>
                          <w:rPr>
                            <w:rFonts w:ascii="微軟正黑體" w:eastAsia="微軟正黑體" w:hAnsi="微軟正黑體"/>
                            <w:color w:val="0070C0"/>
                            <w:szCs w:val="28"/>
                          </w:rPr>
                        </w:pPr>
                        <w:r w:rsidRPr="00BD4267">
                          <w:rPr>
                            <w:rFonts w:ascii="微軟正黑體" w:eastAsia="微軟正黑體" w:hAnsi="微軟正黑體" w:hint="eastAsia"/>
                            <w:b/>
                            <w:color w:val="0070C0"/>
                            <w:sz w:val="36"/>
                            <w:szCs w:val="36"/>
                          </w:rPr>
                          <w:t>親密</w:t>
                        </w:r>
                        <w:r w:rsidRPr="007738CF">
                          <w:rPr>
                            <w:rFonts w:ascii="微軟正黑體" w:eastAsia="微軟正黑體" w:hAnsi="微軟正黑體"/>
                            <w:b/>
                            <w:color w:val="0070C0"/>
                          </w:rPr>
                          <w:br/>
                        </w:r>
                      </w:p>
                    </w:txbxContent>
                  </v:textbox>
                </v:shape>
                <v:shape id="_x0000_s1052" type="#_x0000_t202" style="position:absolute;left:21711;top:12172;width:10124;height:46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yc5MAA&#10;AADcAAAADwAAAGRycy9kb3ducmV2LnhtbERPTYvCMBC9C/6HMII3TZSt7HaNIsqCJ0XdFbwNzdiW&#10;bSalibb+e3MQPD7e93zZ2UrcqfGlYw2TsQJBnDlTcq7h9/Qz+gThA7LByjFpeJCH5aLfm2NqXMsH&#10;uh9DLmII+xQ1FCHUqZQ+K8iiH7uaOHJX11gMETa5NA22MdxWcqrUTFosOTYUWNO6oOz/eLMa/nbX&#10;y/lD7fONTerWdUqy/ZJaDwfd6htEoC68xS/31mhIkjg/nolHQC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Gyc5MAAAADcAAAADwAAAAAAAAAAAAAAAACYAgAAZHJzL2Rvd25y&#10;ZXYueG1sUEsFBgAAAAAEAAQA9QAAAIUDAAAAAA==&#10;" filled="f" stroked="f">
                  <v:textbox>
                    <w:txbxContent>
                      <w:p w14:paraId="09278480" w14:textId="77777777" w:rsidR="00556D0C" w:rsidRPr="00BD4267" w:rsidRDefault="00556D0C" w:rsidP="00F24E5F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color w:val="FF9966"/>
                            <w:sz w:val="32"/>
                            <w:szCs w:val="32"/>
                          </w:rPr>
                        </w:pPr>
                        <w:r w:rsidRPr="00BD4267">
                          <w:rPr>
                            <w:rFonts w:ascii="微軟正黑體" w:eastAsia="微軟正黑體" w:hAnsi="微軟正黑體" w:hint="eastAsia"/>
                            <w:b/>
                            <w:color w:val="FF9966"/>
                            <w:sz w:val="32"/>
                            <w:szCs w:val="32"/>
                          </w:rPr>
                          <w:t>完整的愛</w:t>
                        </w:r>
                      </w:p>
                    </w:txbxContent>
                  </v:textbox>
                </v:shape>
                <v:shape id="_x0000_s1053" type="#_x0000_t202" style="position:absolute;left:10608;top:16857;width:13379;height:53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A5f8MA&#10;AADcAAAADwAAAGRycy9kb3ducmV2LnhtbESPQWvCQBSE74L/YXkFb2bX0hSNriItBU9KtRW8PbLP&#10;JDT7NmS3Jv57VxA8DjPzDbNY9bYWF2p95VjDJFEgiHNnKi40/By+xlMQPiAbrB2Thit5WC2HgwVm&#10;xnX8TZd9KESEsM9QQxlCk0np85Is+sQ1xNE7u9ZiiLItpGmxi3Bby1el3qXFiuNCiQ19lJT/7f+t&#10;ht/t+XR8U7vi06ZN53ol2c6k1qOXfj0HEagPz/CjvTEa0nQC9zPxCMj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yA5f8MAAADcAAAADwAAAAAAAAAAAAAAAACYAgAAZHJzL2Rv&#10;d25yZXYueG1sUEsFBgAAAAAEAAQA9QAAAIgDAAAAAA==&#10;" filled="f" stroked="f">
                  <v:textbox>
                    <w:txbxContent>
                      <w:p w14:paraId="4C12DBF8" w14:textId="7265DB0E" w:rsidR="00556D0C" w:rsidRPr="00BD4267" w:rsidRDefault="00556D0C" w:rsidP="00BD4267">
                        <w:pPr>
                          <w:snapToGrid w:val="0"/>
                          <w:spacing w:line="276" w:lineRule="auto"/>
                          <w:ind w:right="561"/>
                          <w:rPr>
                            <w:rFonts w:ascii="微軟正黑體" w:eastAsia="微軟正黑體" w:hAnsi="微軟正黑體"/>
                            <w:b/>
                            <w:color w:val="FF0000"/>
                            <w:sz w:val="32"/>
                            <w:szCs w:val="32"/>
                          </w:rPr>
                        </w:pPr>
                        <w:r w:rsidRPr="00BD4267">
                          <w:rPr>
                            <w:rFonts w:ascii="微軟正黑體" w:eastAsia="微軟正黑體" w:hAnsi="微軟正黑體" w:hint="eastAsia"/>
                            <w:b/>
                            <w:color w:val="FF0000"/>
                            <w:sz w:val="36"/>
                            <w:szCs w:val="36"/>
                          </w:rPr>
                          <w:t>激情</w:t>
                        </w:r>
                      </w:p>
                    </w:txbxContent>
                  </v:textbox>
                </v:shape>
                <v:shape id="_x0000_s1054" type="#_x0000_t202" style="position:absolute;left:35010;top:16855;width:11901;height:51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/KnCMQA&#10;AADcAAAADwAAAGRycy9kb3ducmV2LnhtbESPT4vCMBTE7wt+h/AEb2ui2MXtGkUUwZOy/lnY26N5&#10;tsXmpTTR1m9vFhY8DjPzG2a26Gwl7tT40rGG0VCBIM6cKTnXcDpu3qcgfEA2WDkmDQ/ysJj33maY&#10;GtfyN90PIRcRwj5FDUUIdSqlzwqy6IeuJo7exTUWQ5RNLk2DbYTbSo6V+pAWS44LBda0Kii7Hm5W&#10;w3l3+f2ZqH2+tknduk5Jtp9S60G/W36BCNSFV/i/vTUakmQMf2fiEZDz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vypwjEAAAA3AAAAA8AAAAAAAAAAAAAAAAAmAIAAGRycy9k&#10;b3ducmV2LnhtbFBLBQYAAAAABAAEAPUAAACJAwAAAAA=&#10;" filled="f" stroked="f">
                  <v:textbox>
                    <w:txbxContent>
                      <w:p w14:paraId="761F376A" w14:textId="05D3A875" w:rsidR="00556D0C" w:rsidRPr="00BD4267" w:rsidRDefault="00556D0C" w:rsidP="00046B58">
                        <w:pPr>
                          <w:snapToGrid w:val="0"/>
                          <w:rPr>
                            <w:rFonts w:ascii="微軟正黑體" w:eastAsia="微軟正黑體" w:hAnsi="微軟正黑體"/>
                            <w:b/>
                            <w:color w:val="00B050"/>
                            <w:sz w:val="36"/>
                            <w:szCs w:val="36"/>
                          </w:rPr>
                        </w:pPr>
                        <w:r w:rsidRPr="00BD4267">
                          <w:rPr>
                            <w:rFonts w:ascii="微軟正黑體" w:eastAsia="微軟正黑體" w:hAnsi="微軟正黑體" w:hint="eastAsia"/>
                            <w:b/>
                            <w:color w:val="00B050"/>
                            <w:sz w:val="36"/>
                            <w:szCs w:val="36"/>
                          </w:rPr>
                          <w:t>承諾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0D8CB4B6" w14:textId="39AE40A5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38723C97" w14:textId="0FA33878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24BFA7E2" w14:textId="67985DEB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5B57F1E3" w14:textId="57E7726C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651D74B8" w14:textId="3613AEBB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2C230763" w14:textId="56DF376E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4C5E6854" w14:textId="5CD53189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79DA387F" w14:textId="43B65746" w:rsidR="00D5699E" w:rsidRPr="003A7463" w:rsidRDefault="00D5699E" w:rsidP="00590B10">
      <w:pPr>
        <w:snapToGrid w:val="0"/>
        <w:spacing w:line="276" w:lineRule="auto"/>
        <w:rPr>
          <w:rFonts w:eastAsia="微軟正黑體"/>
          <w:b/>
          <w:lang w:val="en-US"/>
        </w:rPr>
      </w:pPr>
    </w:p>
    <w:p w14:paraId="6AA85E1B" w14:textId="5423473E" w:rsidR="00973359" w:rsidRPr="003A7463" w:rsidRDefault="00046B58" w:rsidP="00046B58">
      <w:pPr>
        <w:tabs>
          <w:tab w:val="left" w:pos="3270"/>
        </w:tabs>
        <w:rPr>
          <w:rFonts w:eastAsia="微軟正黑體"/>
          <w:b/>
          <w:lang w:val="en-US"/>
        </w:rPr>
      </w:pPr>
      <w:r w:rsidRPr="003A7463">
        <w:rPr>
          <w:rFonts w:eastAsia="微軟正黑體"/>
          <w:b/>
          <w:lang w:val="en-US"/>
        </w:rPr>
        <w:tab/>
      </w:r>
    </w:p>
    <w:p w14:paraId="29B18FCE" w14:textId="5DC4D368" w:rsidR="00973359" w:rsidRPr="003A7463" w:rsidRDefault="00973359" w:rsidP="00B43783">
      <w:pPr>
        <w:snapToGrid w:val="0"/>
        <w:rPr>
          <w:rFonts w:eastAsia="微軟正黑體"/>
          <w:b/>
          <w:lang w:val="en-US"/>
        </w:rPr>
      </w:pPr>
      <w:r w:rsidRPr="003A7463">
        <w:rPr>
          <w:rFonts w:eastAsia="微軟正黑體"/>
          <w:b/>
          <w:lang w:val="en-US" w:eastAsia="zh-HK"/>
        </w:rPr>
        <w:t>圖</w:t>
      </w:r>
      <w:r w:rsidR="00C8176A" w:rsidRPr="003A7463">
        <w:rPr>
          <w:rFonts w:eastAsia="微軟正黑體"/>
          <w:b/>
          <w:lang w:val="en-US"/>
        </w:rPr>
        <w:t>1</w:t>
      </w:r>
      <w:r w:rsidR="000D67B8" w:rsidRPr="003A7463">
        <w:rPr>
          <w:rFonts w:eastAsia="微軟正黑體"/>
          <w:b/>
          <w:lang w:val="en-US" w:eastAsia="zh-HK"/>
        </w:rPr>
        <w:t xml:space="preserve">  </w:t>
      </w:r>
      <w:r w:rsidRPr="003A7463">
        <w:rPr>
          <w:rFonts w:eastAsia="微軟正黑體"/>
          <w:b/>
          <w:lang w:val="en-US" w:eastAsia="zh-HK"/>
        </w:rPr>
        <w:t>史登堡的</w:t>
      </w:r>
      <w:r w:rsidR="00CE61B7" w:rsidRPr="003A7463">
        <w:rPr>
          <w:rFonts w:eastAsia="新細明體"/>
          <w:lang w:val="en-US" w:eastAsia="zh-HK"/>
        </w:rPr>
        <w:t>「</w:t>
      </w:r>
      <w:r w:rsidRPr="003A7463">
        <w:rPr>
          <w:rFonts w:eastAsia="微軟正黑體"/>
          <w:b/>
          <w:lang w:val="en-US" w:eastAsia="zh-HK"/>
        </w:rPr>
        <w:t>愛情三角理論</w:t>
      </w:r>
      <w:r w:rsidR="00CE61B7" w:rsidRPr="003A7463">
        <w:rPr>
          <w:rFonts w:eastAsia="新細明體"/>
          <w:lang w:val="en-US" w:eastAsia="zh-HK"/>
        </w:rPr>
        <w:t>」</w:t>
      </w:r>
    </w:p>
    <w:p w14:paraId="11B4E2EC" w14:textId="62EF28D3" w:rsidR="00C8176A" w:rsidRPr="003A7463" w:rsidRDefault="00B43783" w:rsidP="00C437D2">
      <w:pPr>
        <w:snapToGrid w:val="0"/>
        <w:spacing w:line="276" w:lineRule="auto"/>
        <w:jc w:val="both"/>
        <w:rPr>
          <w:rFonts w:eastAsia="DengXian"/>
          <w:b/>
          <w:bCs/>
          <w:lang w:val="en-US"/>
        </w:rPr>
      </w:pPr>
      <w:r w:rsidRPr="003A7463">
        <w:rPr>
          <w:rFonts w:eastAsia="微軟正黑體" w:hint="eastAsia"/>
          <w:bCs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4D253B24" wp14:editId="026FD7A0">
                <wp:simplePos x="0" y="0"/>
                <wp:positionH relativeFrom="margin">
                  <wp:posOffset>-1829</wp:posOffset>
                </wp:positionH>
                <wp:positionV relativeFrom="paragraph">
                  <wp:posOffset>34646</wp:posOffset>
                </wp:positionV>
                <wp:extent cx="6019800" cy="892454"/>
                <wp:effectExtent l="19050" t="19050" r="19050" b="22225"/>
                <wp:wrapNone/>
                <wp:docPr id="1073" name="圓角矩形 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0" cy="892454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A52BED" w14:textId="6F172C26" w:rsidR="00556D0C" w:rsidRPr="00B43783" w:rsidRDefault="00B43783" w:rsidP="00B43783">
                            <w:pPr>
                              <w:snapToGrid w:val="0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 w:rsidRPr="009D2AA5">
                              <w:rPr>
                                <w:b/>
                                <w:noProof/>
                                <w:lang w:val="en-US" w:eastAsia="zh-CN"/>
                              </w:rPr>
                              <w:drawing>
                                <wp:inline distT="0" distB="0" distL="0" distR="0" wp14:anchorId="12A94C66" wp14:editId="03E49DB4">
                                  <wp:extent cx="374148" cy="277978"/>
                                  <wp:effectExtent l="0" t="0" r="6985" b="8255"/>
                                  <wp:docPr id="518" name="圖片 518" descr="../../../../Users/patrick/Desktop/螢幕快照%202019-12-23%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圖片 16" descr="../../../../Users/patrick/Desktop/螢幕快照%202019-12-23%"/>
                                          <pic:cNvPicPr/>
                                        </pic:nvPicPr>
                                        <pic:blipFill>
                                          <a:blip r:embed="rId4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3973" cy="2852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556D0C" w:rsidRPr="009D2AA5">
                              <w:rPr>
                                <w:rFonts w:eastAsia="微軟正黑體" w:hint="eastAsia"/>
                                <w:b/>
                                <w:bCs/>
                              </w:rPr>
                              <w:t xml:space="preserve"> </w:t>
                            </w:r>
                            <w:r w:rsidR="00556D0C" w:rsidRPr="00B43783">
                              <w:rPr>
                                <w:rFonts w:asciiTheme="minorEastAsia" w:eastAsiaTheme="minorEastAsia" w:hAnsiTheme="minorEastAsia" w:hint="eastAsia"/>
                                <w:bCs/>
                                <w:sz w:val="20"/>
                                <w:szCs w:val="20"/>
                              </w:rPr>
                              <w:t>教師可播放「三分鐘概念」動畫視像片段系列（</w:t>
                            </w:r>
                            <w:r w:rsidR="00556D0C" w:rsidRPr="00B43783">
                              <w:rPr>
                                <w:rFonts w:asciiTheme="minorEastAsia" w:eastAsiaTheme="minorEastAsia" w:hAnsiTheme="minorEastAsia"/>
                                <w:bCs/>
                                <w:sz w:val="20"/>
                                <w:szCs w:val="20"/>
                              </w:rPr>
                              <w:t>2019</w:t>
                            </w:r>
                            <w:r w:rsidR="00556D0C" w:rsidRPr="00B43783">
                              <w:rPr>
                                <w:rFonts w:asciiTheme="minorEastAsia" w:eastAsiaTheme="minorEastAsia" w:hAnsiTheme="minorEastAsia" w:hint="eastAsia"/>
                                <w:bCs/>
                                <w:sz w:val="20"/>
                                <w:szCs w:val="20"/>
                              </w:rPr>
                              <w:t xml:space="preserve">）—愛情三角理論，簡介愛情三角理論的知識內容 </w:t>
                            </w:r>
                            <w:hyperlink r:id="rId67" w:history="1">
                              <w:r w:rsidR="00556D0C" w:rsidRPr="00B43783">
                                <w:rPr>
                                  <w:rStyle w:val="af0"/>
                                  <w:rFonts w:asciiTheme="minorEastAsia" w:eastAsiaTheme="minorEastAsia" w:hAnsiTheme="minorEastAsia"/>
                                  <w:sz w:val="20"/>
                                  <w:szCs w:val="20"/>
                                </w:rPr>
                                <w:t>https://emm.edcity.hk/media/</w:t>
                              </w:r>
                              <w:r w:rsidR="00556D0C" w:rsidRPr="00B43783">
                                <w:rPr>
                                  <w:rStyle w:val="af0"/>
                                  <w:rFonts w:asciiTheme="minorEastAsia" w:eastAsiaTheme="minorEastAsia" w:hAnsiTheme="minorEastAsia" w:cs="新細明體" w:hint="eastAsia"/>
                                  <w:sz w:val="20"/>
                                  <w:szCs w:val="20"/>
                                </w:rPr>
                                <w:t>生活與社會「三分鐘概念」動畫視像片段系列：（</w:t>
                              </w:r>
                              <w:r w:rsidR="00556D0C" w:rsidRPr="00B43783">
                                <w:rPr>
                                  <w:rStyle w:val="af0"/>
                                  <w:rFonts w:asciiTheme="minorEastAsia" w:eastAsiaTheme="minorEastAsia" w:hAnsiTheme="minorEastAsia"/>
                                  <w:sz w:val="20"/>
                                  <w:szCs w:val="20"/>
                                </w:rPr>
                                <w:t>2</w:t>
                              </w:r>
                              <w:r w:rsidR="00556D0C" w:rsidRPr="00B43783">
                                <w:rPr>
                                  <w:rStyle w:val="af0"/>
                                  <w:rFonts w:asciiTheme="minorEastAsia" w:eastAsiaTheme="minorEastAsia" w:hAnsiTheme="minorEastAsia" w:cs="新細明體" w:hint="eastAsia"/>
                                  <w:sz w:val="20"/>
                                  <w:szCs w:val="20"/>
                                </w:rPr>
                                <w:t>）愛情三角理論</w:t>
                              </w:r>
                              <w:r w:rsidR="00556D0C" w:rsidRPr="00B43783">
                                <w:rPr>
                                  <w:rStyle w:val="af0"/>
                                  <w:rFonts w:asciiTheme="minorEastAsia" w:eastAsiaTheme="minorEastAsia" w:hAnsiTheme="minorEastAsia"/>
                                  <w:sz w:val="20"/>
                                  <w:szCs w:val="20"/>
                                </w:rPr>
                                <w:t>/1_7q5qfk0e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253B24" id="圓角矩形 1073" o:spid="_x0000_s1055" style="position:absolute;left:0;text-align:left;margin-left:-.15pt;margin-top:2.75pt;width:474pt;height:70.25pt;z-index:25168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" fillcolor="white [3201]" strokecolor="#5b9bd5 [3204]" strokeweight="2.25pt">
                <v:stroke joinstyle="miter"/>
                <v:textbox>
                  <w:txbxContent>
                    <w:p w14:paraId="44A52BED" w14:textId="6F172C26" w:rsidR="00556D0C" w:rsidRPr="00B43783" w:rsidRDefault="00B43783" w:rsidP="00B43783">
                      <w:pPr>
                        <w:snapToGrid w:val="0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 w:rsidRPr="009D2AA5">
                        <w:rPr>
                          <w:b/>
                          <w:noProof/>
                          <w:lang w:val="en-US"/>
                        </w:rPr>
                        <w:drawing>
                          <wp:inline distT="0" distB="0" distL="0" distR="0" wp14:anchorId="12A94C66" wp14:editId="03E49DB4">
                            <wp:extent cx="374148" cy="277978"/>
                            <wp:effectExtent l="0" t="0" r="6985" b="8255"/>
                            <wp:docPr id="518" name="圖片 518" descr="../../../../Users/patrick/Desktop/螢幕快照%202019-12-23%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圖片 16" descr="../../../../Users/patrick/Desktop/螢幕快照%202019-12-23%"/>
                                    <pic:cNvPicPr/>
                                  </pic:nvPicPr>
                                  <pic:blipFill>
                                    <a:blip r:embed="rId5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3973" cy="28527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556D0C" w:rsidRPr="009D2AA5">
                        <w:rPr>
                          <w:rFonts w:eastAsia="微軟正黑體" w:hint="eastAsia"/>
                          <w:b/>
                          <w:bCs/>
                        </w:rPr>
                        <w:t xml:space="preserve"> </w:t>
                      </w:r>
                      <w:r w:rsidR="00556D0C" w:rsidRPr="00B43783">
                        <w:rPr>
                          <w:rFonts w:asciiTheme="minorEastAsia" w:eastAsiaTheme="minorEastAsia" w:hAnsiTheme="minorEastAsia" w:hint="eastAsia"/>
                          <w:bCs/>
                          <w:sz w:val="20"/>
                          <w:szCs w:val="20"/>
                        </w:rPr>
                        <w:t>教師可播放「三分鐘概念」動畫視像片段系列（</w:t>
                      </w:r>
                      <w:r w:rsidR="00556D0C" w:rsidRPr="00B43783">
                        <w:rPr>
                          <w:rFonts w:asciiTheme="minorEastAsia" w:eastAsiaTheme="minorEastAsia" w:hAnsiTheme="minorEastAsia"/>
                          <w:bCs/>
                          <w:sz w:val="20"/>
                          <w:szCs w:val="20"/>
                        </w:rPr>
                        <w:t>2019</w:t>
                      </w:r>
                      <w:r w:rsidR="00556D0C" w:rsidRPr="00B43783">
                        <w:rPr>
                          <w:rFonts w:asciiTheme="minorEastAsia" w:eastAsiaTheme="minorEastAsia" w:hAnsiTheme="minorEastAsia" w:hint="eastAsia"/>
                          <w:bCs/>
                          <w:sz w:val="20"/>
                          <w:szCs w:val="20"/>
                        </w:rPr>
                        <w:t xml:space="preserve">）—愛情三角理論，簡介愛情三角理論的知識內容 </w:t>
                      </w:r>
                      <w:hyperlink r:id="rId68" w:history="1">
                        <w:r w:rsidR="00556D0C" w:rsidRPr="00B43783">
                          <w:rPr>
                            <w:rStyle w:val="af0"/>
                            <w:rFonts w:asciiTheme="minorEastAsia" w:eastAsiaTheme="minorEastAsia" w:hAnsiTheme="minorEastAsia"/>
                            <w:sz w:val="20"/>
                            <w:szCs w:val="20"/>
                          </w:rPr>
                          <w:t>https://emm.edcity.hk/media/</w:t>
                        </w:r>
                        <w:r w:rsidR="00556D0C" w:rsidRPr="00B43783">
                          <w:rPr>
                            <w:rStyle w:val="af0"/>
                            <w:rFonts w:asciiTheme="minorEastAsia" w:eastAsiaTheme="minorEastAsia" w:hAnsiTheme="minorEastAsia" w:cs="新細明體" w:hint="eastAsia"/>
                            <w:sz w:val="20"/>
                            <w:szCs w:val="20"/>
                          </w:rPr>
                          <w:t>生活與社會「三分鐘概念」動畫視像片段系列：（</w:t>
                        </w:r>
                        <w:r w:rsidR="00556D0C" w:rsidRPr="00B43783">
                          <w:rPr>
                            <w:rStyle w:val="af0"/>
                            <w:rFonts w:asciiTheme="minorEastAsia" w:eastAsiaTheme="minorEastAsia" w:hAnsiTheme="minorEastAsia"/>
                            <w:sz w:val="20"/>
                            <w:szCs w:val="20"/>
                          </w:rPr>
                          <w:t>2</w:t>
                        </w:r>
                        <w:r w:rsidR="00556D0C" w:rsidRPr="00B43783">
                          <w:rPr>
                            <w:rStyle w:val="af0"/>
                            <w:rFonts w:asciiTheme="minorEastAsia" w:eastAsiaTheme="minorEastAsia" w:hAnsiTheme="minorEastAsia" w:cs="新細明體" w:hint="eastAsia"/>
                            <w:sz w:val="20"/>
                            <w:szCs w:val="20"/>
                          </w:rPr>
                          <w:t>）愛情三角理論</w:t>
                        </w:r>
                        <w:r w:rsidR="00556D0C" w:rsidRPr="00B43783">
                          <w:rPr>
                            <w:rStyle w:val="af0"/>
                            <w:rFonts w:asciiTheme="minorEastAsia" w:eastAsiaTheme="minorEastAsia" w:hAnsiTheme="minorEastAsia"/>
                            <w:sz w:val="20"/>
                            <w:szCs w:val="20"/>
                          </w:rPr>
                          <w:t>/1_7q5qfk0e</w:t>
                        </w:r>
                      </w:hyperlink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F8BB5F0" w14:textId="1C84285C" w:rsidR="008F2009" w:rsidRPr="003A7463" w:rsidRDefault="008F2009" w:rsidP="00C437D2">
      <w:pPr>
        <w:snapToGrid w:val="0"/>
        <w:spacing w:line="276" w:lineRule="auto"/>
        <w:jc w:val="both"/>
        <w:rPr>
          <w:rFonts w:eastAsiaTheme="minorEastAsia"/>
          <w:b/>
          <w:bCs/>
          <w:lang w:val="en-US"/>
        </w:rPr>
      </w:pPr>
    </w:p>
    <w:p w14:paraId="2990285D" w14:textId="1A69359B" w:rsidR="008F2009" w:rsidRPr="003A7463" w:rsidRDefault="008F2009" w:rsidP="00C437D2">
      <w:pPr>
        <w:snapToGrid w:val="0"/>
        <w:spacing w:line="276" w:lineRule="auto"/>
        <w:jc w:val="both"/>
        <w:rPr>
          <w:rFonts w:eastAsiaTheme="minorEastAsia"/>
          <w:b/>
          <w:bCs/>
          <w:lang w:val="en-US"/>
        </w:rPr>
      </w:pPr>
    </w:p>
    <w:p w14:paraId="513A292A" w14:textId="4C41E200" w:rsidR="008F2009" w:rsidRPr="003A7463" w:rsidRDefault="008F2009" w:rsidP="00C437D2">
      <w:pPr>
        <w:snapToGrid w:val="0"/>
        <w:spacing w:line="276" w:lineRule="auto"/>
        <w:jc w:val="both"/>
        <w:rPr>
          <w:rFonts w:eastAsiaTheme="minorEastAsia"/>
          <w:b/>
          <w:bCs/>
          <w:lang w:val="en-US"/>
        </w:rPr>
      </w:pPr>
    </w:p>
    <w:p w14:paraId="0546CD40" w14:textId="77777777" w:rsidR="00B43783" w:rsidRPr="003A7463" w:rsidRDefault="00B43783" w:rsidP="003D39D8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6A1FD9FD" w14:textId="13DF6BAB" w:rsidR="00A51C70" w:rsidRPr="003A7463" w:rsidRDefault="00450AF8" w:rsidP="003D39D8">
      <w:pPr>
        <w:snapToGrid w:val="0"/>
        <w:spacing w:line="276" w:lineRule="auto"/>
        <w:jc w:val="both"/>
        <w:rPr>
          <w:rFonts w:eastAsia="微軟正黑體"/>
          <w:lang w:val="en-US"/>
        </w:rPr>
      </w:pPr>
      <w:r w:rsidRPr="003A7463">
        <w:rPr>
          <w:rFonts w:eastAsia="微軟正黑體"/>
          <w:lang w:val="en-US" w:eastAsia="zh-HK"/>
        </w:rPr>
        <w:t>美國心理學家史登堡（</w:t>
      </w:r>
      <w:r w:rsidRPr="003A7463">
        <w:rPr>
          <w:rFonts w:eastAsia="微軟正黑體"/>
          <w:lang w:val="en-US" w:eastAsia="zh-HK"/>
        </w:rPr>
        <w:t>Sternberg</w:t>
      </w:r>
      <w:r w:rsidRPr="003A7463">
        <w:rPr>
          <w:rFonts w:eastAsia="微軟正黑體"/>
          <w:lang w:val="en-US" w:eastAsia="zh-HK"/>
        </w:rPr>
        <w:t>）提出</w:t>
      </w:r>
      <w:r w:rsidRPr="003A7463">
        <w:rPr>
          <w:rFonts w:eastAsia="新細明體"/>
          <w:lang w:val="en-US" w:eastAsia="zh-HK"/>
        </w:rPr>
        <w:t>「</w:t>
      </w:r>
      <w:r w:rsidRPr="003A7463">
        <w:rPr>
          <w:rFonts w:eastAsia="微軟正黑體"/>
          <w:lang w:val="en-US" w:eastAsia="zh-HK"/>
        </w:rPr>
        <w:t>愛情三角理論</w:t>
      </w:r>
      <w:r w:rsidRPr="003A7463">
        <w:rPr>
          <w:rFonts w:eastAsia="新細明體"/>
          <w:lang w:val="en-US" w:eastAsia="zh-HK"/>
        </w:rPr>
        <w:t>」</w:t>
      </w:r>
      <w:r w:rsidRPr="003A7463">
        <w:rPr>
          <w:rFonts w:eastAsia="微軟正黑體"/>
          <w:lang w:val="en-US" w:eastAsia="zh-HK"/>
        </w:rPr>
        <w:t>（</w:t>
      </w:r>
      <w:r w:rsidRPr="003A7463">
        <w:rPr>
          <w:rFonts w:eastAsia="微軟正黑體"/>
          <w:lang w:eastAsia="zh-HK"/>
        </w:rPr>
        <w:t>Triangular Theory of Love</w:t>
      </w:r>
      <w:r w:rsidRPr="003A7463">
        <w:rPr>
          <w:rFonts w:eastAsia="微軟正黑體"/>
          <w:lang w:val="en-US" w:eastAsia="zh-HK"/>
        </w:rPr>
        <w:t>），他提出</w:t>
      </w:r>
      <w:r w:rsidRPr="003A7463">
        <w:rPr>
          <w:rFonts w:eastAsia="新細明體"/>
          <w:lang w:val="en-US" w:eastAsia="zh-HK"/>
        </w:rPr>
        <w:t>「</w:t>
      </w:r>
      <w:r w:rsidRPr="003A7463">
        <w:rPr>
          <w:rFonts w:eastAsia="微軟正黑體"/>
          <w:lang w:val="en-US" w:eastAsia="zh-HK"/>
        </w:rPr>
        <w:t>完整的愛</w:t>
      </w:r>
      <w:r w:rsidRPr="003A7463">
        <w:rPr>
          <w:rFonts w:eastAsia="新細明體"/>
          <w:lang w:val="en-US" w:eastAsia="zh-HK"/>
        </w:rPr>
        <w:t>」</w:t>
      </w:r>
      <w:r w:rsidRPr="003A7463">
        <w:rPr>
          <w:rFonts w:eastAsia="微軟正黑體"/>
          <w:lang w:val="en-US" w:eastAsia="zh-HK"/>
        </w:rPr>
        <w:t>，包含親密、激情和承諾三大元素。</w:t>
      </w:r>
    </w:p>
    <w:p w14:paraId="49A0FC1A" w14:textId="474451F0" w:rsidR="00C437D2" w:rsidRPr="003A7463" w:rsidRDefault="00C437D2" w:rsidP="00F806D9">
      <w:pPr>
        <w:pStyle w:val="af1"/>
        <w:numPr>
          <w:ilvl w:val="0"/>
          <w:numId w:val="37"/>
        </w:numPr>
        <w:snapToGrid w:val="0"/>
        <w:spacing w:line="276" w:lineRule="auto"/>
        <w:ind w:leftChars="0"/>
        <w:jc w:val="both"/>
        <w:rPr>
          <w:rFonts w:eastAsia="微軟正黑體"/>
          <w:lang w:eastAsia="zh-TW"/>
        </w:rPr>
      </w:pPr>
      <w:r w:rsidRPr="003A7463">
        <w:rPr>
          <w:rFonts w:eastAsia="微軟正黑體"/>
          <w:b/>
          <w:bCs/>
          <w:lang w:eastAsia="zh-TW"/>
        </w:rPr>
        <w:t>親密</w:t>
      </w:r>
      <w:r w:rsidR="00C8176A" w:rsidRPr="003A7463">
        <w:rPr>
          <w:rFonts w:eastAsia="微軟正黑體"/>
          <w:b/>
          <w:bCs/>
          <w:lang w:eastAsia="zh-TW"/>
        </w:rPr>
        <w:t>（</w:t>
      </w:r>
      <w:r w:rsidR="00C8176A" w:rsidRPr="003A7463">
        <w:rPr>
          <w:rFonts w:eastAsia="微軟正黑體"/>
          <w:b/>
          <w:bCs/>
          <w:lang w:eastAsia="zh-TW"/>
        </w:rPr>
        <w:t>I</w:t>
      </w:r>
      <w:r w:rsidR="0017285F" w:rsidRPr="003A7463">
        <w:rPr>
          <w:rFonts w:eastAsia="微軟正黑體"/>
          <w:b/>
          <w:bCs/>
          <w:lang w:eastAsia="zh-TW"/>
        </w:rPr>
        <w:t>ntimacy</w:t>
      </w:r>
      <w:r w:rsidR="00C8176A" w:rsidRPr="003A7463">
        <w:rPr>
          <w:rFonts w:eastAsia="微軟正黑體"/>
          <w:b/>
          <w:bCs/>
          <w:lang w:eastAsia="zh-TW"/>
        </w:rPr>
        <w:t>）</w:t>
      </w:r>
      <w:r w:rsidRPr="003A7463">
        <w:rPr>
          <w:rFonts w:eastAsia="微軟正黑體"/>
          <w:lang w:eastAsia="zh-TW"/>
        </w:rPr>
        <w:t>：親密</w:t>
      </w:r>
      <w:r w:rsidR="00BD4267" w:rsidRPr="003A7463">
        <w:rPr>
          <w:rFonts w:eastAsia="微軟正黑體"/>
          <w:color w:val="000000" w:themeColor="text1"/>
          <w:szCs w:val="28"/>
          <w:lang w:eastAsia="zh-TW"/>
        </w:rPr>
        <w:t>即互相溝通、親近、</w:t>
      </w:r>
      <w:r w:rsidR="00BD4267" w:rsidRPr="003A7463">
        <w:rPr>
          <w:rFonts w:eastAsia="微軟正黑體"/>
          <w:color w:val="000000" w:themeColor="text1"/>
          <w:shd w:val="clear" w:color="auto" w:fill="FFFFFF"/>
          <w:lang w:eastAsia="zh-TW"/>
        </w:rPr>
        <w:t>緊密連繫</w:t>
      </w:r>
      <w:r w:rsidR="00BD4267" w:rsidRPr="003A7463">
        <w:rPr>
          <w:rFonts w:eastAsia="微軟正黑體"/>
          <w:color w:val="000000" w:themeColor="text1"/>
          <w:szCs w:val="28"/>
          <w:lang w:eastAsia="zh-TW"/>
        </w:rPr>
        <w:t>的感覺，</w:t>
      </w:r>
      <w:r w:rsidRPr="003A7463">
        <w:rPr>
          <w:rFonts w:eastAsia="微軟正黑體"/>
          <w:color w:val="000000" w:themeColor="text1"/>
          <w:lang w:eastAsia="zh-TW"/>
        </w:rPr>
        <w:t>是</w:t>
      </w:r>
      <w:r w:rsidR="003E6F75" w:rsidRPr="003A7463">
        <w:rPr>
          <w:rFonts w:eastAsia="微軟正黑體"/>
          <w:lang w:eastAsia="zh-TW"/>
        </w:rPr>
        <w:t>愛情中</w:t>
      </w:r>
      <w:r w:rsidRPr="003A7463">
        <w:rPr>
          <w:rFonts w:eastAsia="微軟正黑體"/>
          <w:lang w:eastAsia="zh-TW"/>
        </w:rPr>
        <w:t>的情感部分</w:t>
      </w:r>
      <w:r w:rsidR="00F47B1B" w:rsidRPr="003A7463">
        <w:rPr>
          <w:rFonts w:eastAsia="微軟正黑體"/>
          <w:lang w:eastAsia="zh-TW"/>
        </w:rPr>
        <w:t>。</w:t>
      </w:r>
      <w:r w:rsidRPr="003A7463">
        <w:rPr>
          <w:rFonts w:eastAsia="微軟正黑體"/>
          <w:lang w:eastAsia="zh-TW"/>
        </w:rPr>
        <w:t>戀愛雙方</w:t>
      </w:r>
      <w:r w:rsidRPr="003A7463">
        <w:rPr>
          <w:rFonts w:eastAsia="微軟正黑體"/>
          <w:lang w:val="en-US" w:eastAsia="zh-HK"/>
        </w:rPr>
        <w:t>重視對方，能</w:t>
      </w:r>
      <w:r w:rsidRPr="003A7463">
        <w:rPr>
          <w:rFonts w:eastAsia="微軟正黑體"/>
          <w:lang w:eastAsia="zh-TW"/>
        </w:rPr>
        <w:t>互相信賴和體諒</w:t>
      </w:r>
      <w:r w:rsidR="00F47B1B" w:rsidRPr="003A7463">
        <w:rPr>
          <w:rFonts w:eastAsia="微軟正黑體"/>
          <w:shd w:val="clear" w:color="auto" w:fill="FFFFFF"/>
          <w:lang w:eastAsia="zh-TW"/>
        </w:rPr>
        <w:t>，</w:t>
      </w:r>
      <w:r w:rsidRPr="003A7463">
        <w:rPr>
          <w:rFonts w:eastAsia="微軟正黑體"/>
          <w:lang w:eastAsia="zh-TW"/>
        </w:rPr>
        <w:t>彼此分享、支持和依靠。</w:t>
      </w:r>
    </w:p>
    <w:p w14:paraId="3FF44118" w14:textId="7D32A343" w:rsidR="00C437D2" w:rsidRPr="003A7463" w:rsidRDefault="00C437D2" w:rsidP="00F806D9">
      <w:pPr>
        <w:pStyle w:val="af1"/>
        <w:numPr>
          <w:ilvl w:val="0"/>
          <w:numId w:val="37"/>
        </w:numPr>
        <w:snapToGrid w:val="0"/>
        <w:spacing w:line="276" w:lineRule="auto"/>
        <w:ind w:leftChars="0"/>
        <w:jc w:val="both"/>
        <w:rPr>
          <w:rFonts w:eastAsia="微軟正黑體"/>
          <w:lang w:eastAsia="zh-TW"/>
        </w:rPr>
      </w:pPr>
      <w:r w:rsidRPr="003A7463">
        <w:rPr>
          <w:rFonts w:eastAsia="微軟正黑體"/>
          <w:b/>
          <w:bCs/>
          <w:lang w:eastAsia="zh-TW"/>
        </w:rPr>
        <w:t>激情</w:t>
      </w:r>
      <w:r w:rsidR="00C8176A" w:rsidRPr="003A7463">
        <w:rPr>
          <w:rFonts w:eastAsia="微軟正黑體"/>
          <w:b/>
          <w:bCs/>
          <w:lang w:eastAsia="zh-TW"/>
        </w:rPr>
        <w:t>（</w:t>
      </w:r>
      <w:r w:rsidR="00C8176A" w:rsidRPr="003A7463">
        <w:rPr>
          <w:rFonts w:eastAsia="微軟正黑體"/>
          <w:b/>
          <w:bCs/>
          <w:lang w:eastAsia="zh-TW"/>
        </w:rPr>
        <w:t>P</w:t>
      </w:r>
      <w:r w:rsidR="0017285F" w:rsidRPr="003A7463">
        <w:rPr>
          <w:rFonts w:eastAsia="微軟正黑體"/>
          <w:b/>
          <w:bCs/>
          <w:lang w:eastAsia="zh-TW"/>
        </w:rPr>
        <w:t>assion</w:t>
      </w:r>
      <w:r w:rsidR="00C8176A" w:rsidRPr="003A7463">
        <w:rPr>
          <w:rFonts w:eastAsia="微軟正黑體"/>
          <w:b/>
          <w:bCs/>
          <w:lang w:eastAsia="zh-TW"/>
        </w:rPr>
        <w:t>）</w:t>
      </w:r>
      <w:r w:rsidRPr="003A7463">
        <w:rPr>
          <w:rFonts w:eastAsia="微軟正黑體"/>
          <w:lang w:eastAsia="zh-TW"/>
        </w:rPr>
        <w:t>：激情</w:t>
      </w:r>
      <w:r w:rsidR="00BD4267" w:rsidRPr="003A7463">
        <w:rPr>
          <w:rFonts w:eastAsia="微軟正黑體"/>
          <w:lang w:eastAsia="zh-TW"/>
        </w:rPr>
        <w:t>即產生一種強烈的愉悅感</w:t>
      </w:r>
      <w:r w:rsidR="00345CA6" w:rsidRPr="003A7463">
        <w:rPr>
          <w:rFonts w:eastAsia="微軟正黑體"/>
          <w:lang w:eastAsia="zh-TW"/>
        </w:rPr>
        <w:t>，</w:t>
      </w:r>
      <w:r w:rsidRPr="003A7463">
        <w:rPr>
          <w:rFonts w:eastAsia="微軟正黑體"/>
          <w:lang w:eastAsia="zh-TW"/>
        </w:rPr>
        <w:t>是愛情中的動機部分</w:t>
      </w:r>
      <w:r w:rsidR="00F47B1B" w:rsidRPr="003A7463">
        <w:rPr>
          <w:rFonts w:eastAsia="微軟正黑體"/>
          <w:lang w:val="en-US" w:eastAsia="zh-HK"/>
        </w:rPr>
        <w:t>。</w:t>
      </w:r>
      <w:r w:rsidRPr="003A7463">
        <w:rPr>
          <w:rFonts w:eastAsia="微軟正黑體"/>
          <w:lang w:eastAsia="zh-TW"/>
        </w:rPr>
        <w:t>戀愛雙方認為對方具吸引力，對對方產生慾望，</w:t>
      </w:r>
      <w:r w:rsidR="00404798" w:rsidRPr="003A7463">
        <w:rPr>
          <w:rFonts w:eastAsia="微軟正黑體"/>
          <w:lang w:eastAsia="zh-TW"/>
        </w:rPr>
        <w:t>渴望與伴侶有親密的身體接觸</w:t>
      </w:r>
      <w:r w:rsidR="00D5699E" w:rsidRPr="003A7463">
        <w:rPr>
          <w:rFonts w:eastAsia="微軟正黑體"/>
          <w:lang w:eastAsia="zh-TW"/>
        </w:rPr>
        <w:t>，激情在戀愛初期容易達到頂點</w:t>
      </w:r>
      <w:r w:rsidR="00BD4267" w:rsidRPr="003A7463">
        <w:rPr>
          <w:rFonts w:eastAsia="微軟正黑體"/>
          <w:lang w:eastAsia="zh-TW"/>
        </w:rPr>
        <w:t>。</w:t>
      </w:r>
    </w:p>
    <w:p w14:paraId="728B140F" w14:textId="0F644F1F" w:rsidR="00FA1D19" w:rsidRPr="003A7463" w:rsidRDefault="00C437D2" w:rsidP="008E556E">
      <w:pPr>
        <w:pStyle w:val="af1"/>
        <w:numPr>
          <w:ilvl w:val="0"/>
          <w:numId w:val="37"/>
        </w:numPr>
        <w:snapToGrid w:val="0"/>
        <w:spacing w:line="276" w:lineRule="auto"/>
        <w:ind w:leftChars="0"/>
        <w:jc w:val="both"/>
        <w:rPr>
          <w:rFonts w:eastAsia="微軟正黑體"/>
          <w:lang w:eastAsia="zh-TW"/>
        </w:rPr>
      </w:pPr>
      <w:r w:rsidRPr="003A7463">
        <w:rPr>
          <w:rFonts w:eastAsia="微軟正黑體"/>
          <w:b/>
          <w:bCs/>
          <w:lang w:eastAsia="zh-TW"/>
        </w:rPr>
        <w:t>承諾</w:t>
      </w:r>
      <w:r w:rsidR="00C8176A" w:rsidRPr="003A7463">
        <w:rPr>
          <w:rFonts w:eastAsia="微軟正黑體"/>
          <w:b/>
          <w:bCs/>
          <w:lang w:eastAsia="zh-TW"/>
        </w:rPr>
        <w:t>（</w:t>
      </w:r>
      <w:r w:rsidR="00C8176A" w:rsidRPr="003A7463">
        <w:rPr>
          <w:rFonts w:eastAsia="微軟正黑體"/>
          <w:b/>
          <w:bCs/>
          <w:lang w:eastAsia="zh-TW"/>
        </w:rPr>
        <w:t>C</w:t>
      </w:r>
      <w:r w:rsidR="0017285F" w:rsidRPr="003A7463">
        <w:rPr>
          <w:rFonts w:eastAsia="微軟正黑體"/>
          <w:b/>
          <w:bCs/>
          <w:lang w:eastAsia="zh-TW"/>
        </w:rPr>
        <w:t>ommitment</w:t>
      </w:r>
      <w:r w:rsidR="00C8176A" w:rsidRPr="003A7463">
        <w:rPr>
          <w:rFonts w:eastAsia="微軟正黑體"/>
          <w:b/>
          <w:bCs/>
          <w:lang w:eastAsia="zh-TW"/>
        </w:rPr>
        <w:t>）</w:t>
      </w:r>
      <w:r w:rsidRPr="003A7463">
        <w:rPr>
          <w:rFonts w:eastAsia="微軟正黑體"/>
          <w:lang w:eastAsia="zh-TW"/>
        </w:rPr>
        <w:t>：承諾</w:t>
      </w:r>
      <w:r w:rsidR="00BD4267" w:rsidRPr="003A7463">
        <w:rPr>
          <w:rFonts w:eastAsia="微軟正黑體"/>
          <w:color w:val="000000" w:themeColor="text1"/>
          <w:szCs w:val="28"/>
          <w:lang w:eastAsia="zh-TW"/>
        </w:rPr>
        <w:t>即對感情的</w:t>
      </w:r>
      <w:r w:rsidR="00952E3C" w:rsidRPr="003A7463">
        <w:rPr>
          <w:rFonts w:eastAsia="微軟正黑體"/>
          <w:color w:val="000000" w:themeColor="text1"/>
          <w:szCs w:val="28"/>
          <w:lang w:eastAsia="zh-TW"/>
        </w:rPr>
        <w:t>堅持</w:t>
      </w:r>
      <w:r w:rsidR="00BD4267" w:rsidRPr="003A7463">
        <w:rPr>
          <w:rFonts w:eastAsia="微軟正黑體"/>
          <w:color w:val="000000" w:themeColor="text1"/>
          <w:szCs w:val="28"/>
          <w:lang w:eastAsia="zh-TW"/>
        </w:rPr>
        <w:t>和責</w:t>
      </w:r>
      <w:r w:rsidR="00BD4267" w:rsidRPr="003A7463">
        <w:rPr>
          <w:rFonts w:eastAsia="微軟正黑體"/>
          <w:color w:val="000000" w:themeColor="text1"/>
          <w:lang w:eastAsia="zh-TW"/>
        </w:rPr>
        <w:t>任</w:t>
      </w:r>
      <w:r w:rsidR="00BD4267" w:rsidRPr="003A7463">
        <w:rPr>
          <w:rFonts w:eastAsia="微軟正黑體"/>
          <w:lang w:eastAsia="zh-TW"/>
        </w:rPr>
        <w:t>，</w:t>
      </w:r>
      <w:r w:rsidRPr="003A7463">
        <w:rPr>
          <w:rFonts w:eastAsia="微軟正黑體"/>
          <w:lang w:eastAsia="zh-TW"/>
        </w:rPr>
        <w:t>是愛情中的理性部分。激情是開展一段關係的決定因素，</w:t>
      </w:r>
      <w:r w:rsidR="00D5699E" w:rsidRPr="003A7463">
        <w:rPr>
          <w:rFonts w:eastAsia="微軟正黑體"/>
          <w:lang w:eastAsia="zh-HK"/>
        </w:rPr>
        <w:t>而</w:t>
      </w:r>
      <w:r w:rsidRPr="003A7463">
        <w:rPr>
          <w:rFonts w:eastAsia="微軟正黑體"/>
          <w:shd w:val="clear" w:color="auto" w:fill="FFFFFF"/>
          <w:lang w:eastAsia="zh-TW"/>
        </w:rPr>
        <w:t>承諾</w:t>
      </w:r>
      <w:r w:rsidR="00D5699E" w:rsidRPr="003A7463">
        <w:rPr>
          <w:rFonts w:eastAsia="微軟正黑體"/>
          <w:shd w:val="clear" w:color="auto" w:fill="FFFFFF"/>
          <w:lang w:eastAsia="zh-TW"/>
        </w:rPr>
        <w:t>則</w:t>
      </w:r>
      <w:r w:rsidRPr="003A7463">
        <w:rPr>
          <w:rFonts w:eastAsia="微軟正黑體"/>
          <w:shd w:val="clear" w:color="auto" w:fill="FFFFFF"/>
          <w:lang w:eastAsia="zh-TW"/>
        </w:rPr>
        <w:t>是長期關係不可</w:t>
      </w:r>
      <w:r w:rsidR="00D5699E" w:rsidRPr="003A7463">
        <w:rPr>
          <w:rFonts w:eastAsia="微軟正黑體"/>
          <w:shd w:val="clear" w:color="auto" w:fill="FFFFFF"/>
          <w:lang w:eastAsia="zh-TW"/>
        </w:rPr>
        <w:t>或</w:t>
      </w:r>
      <w:r w:rsidRPr="003A7463">
        <w:rPr>
          <w:rFonts w:eastAsia="微軟正黑體"/>
          <w:shd w:val="clear" w:color="auto" w:fill="FFFFFF"/>
          <w:lang w:eastAsia="zh-TW"/>
        </w:rPr>
        <w:t>缺的</w:t>
      </w:r>
      <w:r w:rsidR="00D5699E" w:rsidRPr="003A7463">
        <w:rPr>
          <w:rFonts w:eastAsia="微軟正黑體"/>
          <w:shd w:val="clear" w:color="auto" w:fill="FFFFFF"/>
          <w:lang w:eastAsia="zh-TW"/>
        </w:rPr>
        <w:t>元素</w:t>
      </w:r>
      <w:r w:rsidRPr="003A7463">
        <w:rPr>
          <w:rFonts w:eastAsia="微軟正黑體"/>
          <w:shd w:val="clear" w:color="auto" w:fill="FFFFFF"/>
          <w:lang w:eastAsia="zh-TW"/>
        </w:rPr>
        <w:t>。承諾可以分為短期和長期，</w:t>
      </w:r>
      <w:r w:rsidRPr="003A7463">
        <w:rPr>
          <w:rFonts w:eastAsia="微軟正黑體"/>
          <w:lang w:eastAsia="zh-TW"/>
        </w:rPr>
        <w:t>短期的承諾是</w:t>
      </w:r>
      <w:r w:rsidRPr="003A7463">
        <w:rPr>
          <w:rFonts w:eastAsia="微軟正黑體"/>
          <w:shd w:val="clear" w:color="auto" w:fill="FFFFFF"/>
          <w:lang w:eastAsia="zh-TW"/>
        </w:rPr>
        <w:t>戀愛中確認彼此的關係，</w:t>
      </w:r>
      <w:r w:rsidRPr="003A7463">
        <w:rPr>
          <w:rFonts w:eastAsia="微軟正黑體"/>
          <w:lang w:eastAsia="zh-TW"/>
        </w:rPr>
        <w:t>專一向對方付出愛情；長期的承諾是</w:t>
      </w:r>
      <w:r w:rsidRPr="003A7463">
        <w:rPr>
          <w:rFonts w:eastAsia="微軟正黑體"/>
          <w:lang w:eastAsia="zh-HK"/>
        </w:rPr>
        <w:t>指</w:t>
      </w:r>
      <w:r w:rsidRPr="003A7463">
        <w:rPr>
          <w:rFonts w:eastAsia="微軟正黑體"/>
          <w:lang w:eastAsia="zh-TW"/>
        </w:rPr>
        <w:t>透過結婚等</w:t>
      </w:r>
      <w:r w:rsidRPr="003A7463">
        <w:rPr>
          <w:rFonts w:eastAsia="微軟正黑體"/>
          <w:shd w:val="clear" w:color="auto" w:fill="FFFFFF"/>
          <w:lang w:eastAsia="zh-TW"/>
        </w:rPr>
        <w:t>承諾</w:t>
      </w:r>
      <w:r w:rsidR="00D5699E" w:rsidRPr="003A7463">
        <w:rPr>
          <w:rFonts w:eastAsia="微軟正黑體"/>
          <w:shd w:val="clear" w:color="auto" w:fill="FFFFFF"/>
          <w:lang w:eastAsia="zh-TW"/>
        </w:rPr>
        <w:t>，</w:t>
      </w:r>
      <w:r w:rsidRPr="003A7463">
        <w:rPr>
          <w:rFonts w:eastAsia="微軟正黑體"/>
          <w:lang w:eastAsia="zh-TW"/>
        </w:rPr>
        <w:t>與對方</w:t>
      </w:r>
      <w:r w:rsidR="00D5699E" w:rsidRPr="003A7463">
        <w:rPr>
          <w:rFonts w:eastAsia="微軟正黑體"/>
          <w:lang w:eastAsia="zh-TW"/>
        </w:rPr>
        <w:t>不離不棄，</w:t>
      </w:r>
      <w:r w:rsidRPr="003A7463">
        <w:rPr>
          <w:rFonts w:eastAsia="微軟正黑體"/>
          <w:lang w:eastAsia="zh-TW"/>
        </w:rPr>
        <w:t>維持長久的</w:t>
      </w:r>
      <w:r w:rsidR="00D5699E" w:rsidRPr="003A7463">
        <w:rPr>
          <w:rFonts w:eastAsia="微軟正黑體"/>
          <w:lang w:eastAsia="zh-TW"/>
        </w:rPr>
        <w:t>戀愛</w:t>
      </w:r>
      <w:r w:rsidRPr="003A7463">
        <w:rPr>
          <w:rFonts w:eastAsia="微軟正黑體"/>
          <w:lang w:eastAsia="zh-TW"/>
        </w:rPr>
        <w:t>關係。</w:t>
      </w:r>
      <w:r w:rsidR="00FA1D19" w:rsidRPr="003A7463">
        <w:rPr>
          <w:rFonts w:eastAsia="微軟正黑體"/>
          <w:lang w:eastAsia="zh-TW"/>
        </w:rPr>
        <w:br w:type="page"/>
      </w:r>
    </w:p>
    <w:p w14:paraId="3C152557" w14:textId="59F700D0" w:rsidR="00201FE3" w:rsidRPr="003A7463" w:rsidRDefault="00E87FED" w:rsidP="008179F3">
      <w:pPr>
        <w:snapToGrid w:val="0"/>
        <w:spacing w:line="276" w:lineRule="auto"/>
        <w:rPr>
          <w:rFonts w:eastAsia="微軟正黑體"/>
          <w:b/>
          <w:lang w:eastAsia="zh-HK"/>
        </w:rPr>
      </w:pPr>
      <w:r w:rsidRPr="003A7463">
        <w:rPr>
          <w:rFonts w:eastAsia="微軟正黑體"/>
          <w:b/>
          <w:lang w:eastAsia="zh-HK"/>
        </w:rPr>
        <w:lastRenderedPageBreak/>
        <w:t>填</w:t>
      </w:r>
      <w:r w:rsidR="00DC0A80" w:rsidRPr="003A7463">
        <w:rPr>
          <w:rFonts w:eastAsia="微軟正黑體" w:hint="eastAsia"/>
          <w:b/>
          <w:lang w:eastAsia="zh-HK"/>
        </w:rPr>
        <w:t>表</w:t>
      </w:r>
      <w:r w:rsidR="00201FE3" w:rsidRPr="003A7463">
        <w:rPr>
          <w:rFonts w:eastAsia="微軟正黑體"/>
          <w:b/>
          <w:lang w:eastAsia="zh-HK"/>
        </w:rPr>
        <w:t>題</w:t>
      </w:r>
    </w:p>
    <w:p w14:paraId="5A9D3B87" w14:textId="08DB1FB4" w:rsidR="00201FE3" w:rsidRPr="003A7463" w:rsidRDefault="00A568A7" w:rsidP="00F87948">
      <w:pPr>
        <w:snapToGrid w:val="0"/>
        <w:spacing w:line="276" w:lineRule="auto"/>
        <w:jc w:val="both"/>
        <w:rPr>
          <w:rFonts w:eastAsia="微軟正黑體"/>
          <w:b/>
          <w:lang w:val="en-US"/>
        </w:rPr>
      </w:pPr>
      <w:r w:rsidRPr="003A7463">
        <w:rPr>
          <w:rFonts w:eastAsia="微軟正黑體"/>
          <w:lang w:val="en-US" w:eastAsia="zh-HK"/>
        </w:rPr>
        <w:t>愛情</w:t>
      </w:r>
      <w:r w:rsidR="00D5699E" w:rsidRPr="003A7463">
        <w:rPr>
          <w:rFonts w:eastAsia="微軟正黑體" w:hint="eastAsia"/>
          <w:lang w:val="en-US" w:eastAsia="zh-HK"/>
        </w:rPr>
        <w:t>是</w:t>
      </w:r>
      <w:r w:rsidRPr="003A7463">
        <w:rPr>
          <w:rFonts w:eastAsia="微軟正黑體"/>
          <w:lang w:val="en-US" w:eastAsia="zh-HK"/>
        </w:rPr>
        <w:t>由親密、激情及承諾</w:t>
      </w:r>
      <w:r w:rsidR="00E87FED" w:rsidRPr="003A7463">
        <w:rPr>
          <w:rFonts w:eastAsia="微軟正黑體" w:hint="eastAsia"/>
          <w:lang w:val="en-US" w:eastAsia="zh-HK"/>
        </w:rPr>
        <w:t>的元素</w:t>
      </w:r>
      <w:r w:rsidR="00D5699E" w:rsidRPr="003A7463">
        <w:rPr>
          <w:rFonts w:eastAsia="微軟正黑體" w:hint="eastAsia"/>
          <w:lang w:val="en-US" w:eastAsia="zh-HK"/>
        </w:rPr>
        <w:t>所</w:t>
      </w:r>
      <w:r w:rsidRPr="003A7463">
        <w:rPr>
          <w:rFonts w:eastAsia="微軟正黑體"/>
          <w:lang w:val="en-US" w:eastAsia="zh-HK"/>
        </w:rPr>
        <w:t>構成，不同</w:t>
      </w:r>
      <w:r w:rsidR="009C1538" w:rsidRPr="003A7463">
        <w:rPr>
          <w:rFonts w:eastAsia="微軟正黑體" w:hint="eastAsia"/>
          <w:lang w:val="en-US" w:eastAsia="zh-HK"/>
        </w:rPr>
        <w:t>比重</w:t>
      </w:r>
      <w:r w:rsidR="009C1538" w:rsidRPr="003A7463">
        <w:rPr>
          <w:rFonts w:eastAsia="微軟正黑體"/>
          <w:lang w:val="en-US" w:eastAsia="zh-HK"/>
        </w:rPr>
        <w:t>的</w:t>
      </w:r>
      <w:r w:rsidR="00E87FED" w:rsidRPr="003A7463">
        <w:rPr>
          <w:rFonts w:eastAsia="微軟正黑體" w:hint="eastAsia"/>
          <w:lang w:val="en-US" w:eastAsia="zh-HK"/>
        </w:rPr>
        <w:t>元</w:t>
      </w:r>
      <w:r w:rsidRPr="003A7463">
        <w:rPr>
          <w:rFonts w:eastAsia="微軟正黑體"/>
          <w:lang w:val="en-US" w:eastAsia="zh-HK"/>
        </w:rPr>
        <w:t>素組合會</w:t>
      </w:r>
      <w:r w:rsidR="00D5699E" w:rsidRPr="003A7463">
        <w:rPr>
          <w:rFonts w:eastAsia="微軟正黑體" w:hint="eastAsia"/>
          <w:lang w:val="en-US" w:eastAsia="zh-HK"/>
        </w:rPr>
        <w:t>發</w:t>
      </w:r>
      <w:r w:rsidRPr="003A7463">
        <w:rPr>
          <w:rFonts w:eastAsia="微軟正黑體"/>
          <w:lang w:val="en-US" w:eastAsia="zh-HK"/>
        </w:rPr>
        <w:t>展</w:t>
      </w:r>
      <w:r w:rsidR="009C1538" w:rsidRPr="003A7463">
        <w:rPr>
          <w:rFonts w:eastAsia="微軟正黑體" w:hint="eastAsia"/>
          <w:lang w:val="en-US" w:eastAsia="zh-HK"/>
        </w:rPr>
        <w:t>出各種</w:t>
      </w:r>
      <w:r w:rsidRPr="003A7463">
        <w:rPr>
          <w:rFonts w:eastAsia="微軟正黑體"/>
          <w:lang w:val="en-US" w:eastAsia="zh-HK"/>
        </w:rPr>
        <w:t>關係。</w:t>
      </w:r>
      <w:r w:rsidR="00E87FED" w:rsidRPr="003A7463">
        <w:rPr>
          <w:rFonts w:eastAsia="微軟正黑體" w:hint="eastAsia"/>
          <w:lang w:val="en-US" w:eastAsia="zh-HK"/>
        </w:rPr>
        <w:t>試閱讀以下有關</w:t>
      </w:r>
      <w:r w:rsidRPr="003A7463">
        <w:rPr>
          <w:rFonts w:eastAsia="微軟正黑體"/>
          <w:lang w:val="en-US" w:eastAsia="zh-HK"/>
        </w:rPr>
        <w:t>社會常見的關係狀況</w:t>
      </w:r>
      <w:r w:rsidR="00E87FED" w:rsidRPr="003A7463">
        <w:rPr>
          <w:rFonts w:eastAsia="微軟正黑體" w:hint="eastAsia"/>
          <w:lang w:val="en-US" w:eastAsia="zh-HK"/>
        </w:rPr>
        <w:t>的描述，並</w:t>
      </w:r>
      <w:r w:rsidRPr="003A7463">
        <w:rPr>
          <w:rFonts w:eastAsia="微軟正黑體" w:hint="eastAsia"/>
          <w:lang w:val="en-US" w:eastAsia="zh-HK"/>
        </w:rPr>
        <w:t>在</w:t>
      </w:r>
      <w:r w:rsidR="00A842E6" w:rsidRPr="003A7463">
        <w:rPr>
          <w:rFonts w:eastAsia="微軟正黑體" w:hint="eastAsia"/>
          <w:lang w:val="en-US" w:eastAsia="zh-HK"/>
        </w:rPr>
        <w:t>下表剔選「</w:t>
      </w:r>
      <w:r w:rsidR="00A842E6" w:rsidRPr="003A7463">
        <w:rPr>
          <w:rFonts w:eastAsia="微軟正黑體" w:hint="eastAsia"/>
          <w:lang w:val="en-US" w:eastAsia="zh-HK"/>
        </w:rPr>
        <w:sym w:font="Wingdings" w:char="F0FC"/>
      </w:r>
      <w:r w:rsidR="00A842E6" w:rsidRPr="003A7463">
        <w:rPr>
          <w:rFonts w:eastAsia="微軟正黑體" w:hint="eastAsia"/>
          <w:lang w:val="en-US" w:eastAsia="zh-HK"/>
        </w:rPr>
        <w:t>」相關的</w:t>
      </w:r>
      <w:r w:rsidR="00A842E6" w:rsidRPr="003A7463">
        <w:rPr>
          <w:rFonts w:eastAsia="微軟正黑體"/>
          <w:lang w:val="en-US" w:eastAsia="zh-HK"/>
        </w:rPr>
        <w:t>元素</w:t>
      </w:r>
      <w:r w:rsidR="00A842E6" w:rsidRPr="003A7463">
        <w:rPr>
          <w:rFonts w:eastAsia="微軟正黑體" w:hint="eastAsia"/>
          <w:lang w:val="en-US" w:eastAsia="zh-HK"/>
        </w:rPr>
        <w:t>。</w:t>
      </w:r>
    </w:p>
    <w:tbl>
      <w:tblPr>
        <w:tblStyle w:val="aa"/>
        <w:tblW w:w="0" w:type="auto"/>
        <w:tblBorders>
          <w:top w:val="dotDash" w:sz="18" w:space="0" w:color="1F4E79" w:themeColor="accent1" w:themeShade="80"/>
          <w:left w:val="dotDash" w:sz="18" w:space="0" w:color="1F4E79" w:themeColor="accent1" w:themeShade="80"/>
          <w:bottom w:val="dotDash" w:sz="18" w:space="0" w:color="1F4E79" w:themeColor="accent1" w:themeShade="80"/>
          <w:right w:val="dotDash" w:sz="18" w:space="0" w:color="1F4E79" w:themeColor="accent1" w:themeShade="80"/>
          <w:insideH w:val="dotDash" w:sz="18" w:space="0" w:color="1F4E79" w:themeColor="accent1" w:themeShade="80"/>
          <w:insideV w:val="dotDash" w:sz="18" w:space="0" w:color="1F4E79" w:themeColor="accent1" w:themeShade="80"/>
        </w:tblBorders>
        <w:tblLook w:val="04A0" w:firstRow="1" w:lastRow="0" w:firstColumn="1" w:lastColumn="0" w:noHBand="0" w:noVBand="1"/>
      </w:tblPr>
      <w:tblGrid>
        <w:gridCol w:w="8254"/>
      </w:tblGrid>
      <w:tr w:rsidR="00DC0A80" w:rsidRPr="003A7463" w14:paraId="65046730" w14:textId="77777777" w:rsidTr="00DB2944">
        <w:tc>
          <w:tcPr>
            <w:tcW w:w="8290" w:type="dxa"/>
          </w:tcPr>
          <w:p w14:paraId="3DC12DAE" w14:textId="28F38A74" w:rsidR="00DC0A80" w:rsidRPr="003A7463" w:rsidRDefault="00DC0A80" w:rsidP="00F806D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完美的愛情</w:t>
            </w: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TW"/>
              </w:rPr>
              <w:t>：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擁有親密、激情及承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諾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三大元素，需要花時間及精力維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繫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的。</w:t>
            </w:r>
          </w:p>
          <w:p w14:paraId="37023498" w14:textId="4362F4E1" w:rsidR="00DC0A80" w:rsidRPr="003A7463" w:rsidRDefault="00DC0A80" w:rsidP="00F806D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友情</w:t>
            </w: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TW"/>
              </w:rPr>
              <w:t>：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感情親密但不屬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於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愛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情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。朋友之間會藉著溝通和分享建立親密感，同時也會信守朋友間的承諾。</w:t>
            </w:r>
          </w:p>
          <w:p w14:paraId="6AA87086" w14:textId="73CE63ED" w:rsidR="00DC0A80" w:rsidRPr="003A7463" w:rsidRDefault="00DC0A80" w:rsidP="00F806D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老夫老妻</w:t>
            </w: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TW"/>
              </w:rPr>
              <w:t>：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經歷較長時間的相處，由以往的甜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蜜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激情慢慢轉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化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對彼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TW"/>
              </w:rPr>
              <w:t>此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的信任及親密，願意為關係共同努力。</w:t>
            </w:r>
          </w:p>
          <w:p w14:paraId="5AF1C58E" w14:textId="77777777" w:rsidR="00DC0A80" w:rsidRPr="003A7463" w:rsidRDefault="00DC0A80" w:rsidP="00F806D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媒妁之言</w:t>
            </w: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TW"/>
              </w:rPr>
              <w:t>：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婚姻大事交由父母長輩決定，由媒人安排相親，關係只建基於承諾，但也可能會隨時間發展而改變。</w:t>
            </w:r>
          </w:p>
          <w:p w14:paraId="544137BE" w14:textId="53F61200" w:rsidR="00DC0A80" w:rsidRPr="003A7463" w:rsidRDefault="00460D5A" w:rsidP="00644E7B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96992" behindDoc="0" locked="0" layoutInCell="1" allowOverlap="1" wp14:anchorId="1ED48B9B" wp14:editId="6DBF3982">
                      <wp:simplePos x="0" y="0"/>
                      <wp:positionH relativeFrom="column">
                        <wp:posOffset>3378835</wp:posOffset>
                      </wp:positionH>
                      <wp:positionV relativeFrom="paragraph">
                        <wp:posOffset>330200</wp:posOffset>
                      </wp:positionV>
                      <wp:extent cx="2200910" cy="556260"/>
                      <wp:effectExtent l="0" t="0" r="27940" b="15240"/>
                      <wp:wrapNone/>
                      <wp:docPr id="223" name="圓角矩形 4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200910" cy="55626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ysDash"/>
                              </a:ln>
                              <a:effectLst/>
                            </wps:spPr>
                            <wps:txbx>
                              <w:txbxContent>
                                <w:p w14:paraId="543CC96E" w14:textId="112F2527" w:rsidR="00556D0C" w:rsidRPr="008F49CB" w:rsidRDefault="00556D0C" w:rsidP="00B079D6">
                                  <w:pPr>
                                    <w:pStyle w:val="af1"/>
                                    <w:snapToGrid w:val="0"/>
                                    <w:ind w:leftChars="0" w:left="0"/>
                                    <w:jc w:val="both"/>
                                    <w:rPr>
                                      <w:rFonts w:ascii="細明體" w:eastAsia="細明體" w:hAnsi="細明體"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B43783">
                                    <w:rPr>
                                      <w:rFonts w:asciiTheme="minorEastAsia" w:eastAsiaTheme="minorEastAsia" w:hAnsiTheme="minorEastAsia" w:hint="eastAsia"/>
                                      <w:b/>
                                      <w:sz w:val="20"/>
                                      <w:szCs w:val="20"/>
                                      <w:lang w:eastAsia="zh-TW"/>
                                    </w:rPr>
                                    <w:t>教學活動建議：</w:t>
                                  </w:r>
                                  <w:r w:rsidRPr="00B43783">
                                    <w:rPr>
                                      <w:rFonts w:ascii="細明體" w:eastAsia="細明體" w:hAnsi="細明體" w:hint="eastAsia"/>
                                      <w:sz w:val="20"/>
                                      <w:szCs w:val="20"/>
                                      <w:lang w:eastAsia="zh-TW"/>
                                    </w:rPr>
                                    <w:t>教師可提供虛線框內的文字，幫助學生完成此活動。</w:t>
                                  </w:r>
                                </w:p>
                                <w:p w14:paraId="3B086238" w14:textId="77777777" w:rsidR="00556D0C" w:rsidRPr="008F49CB" w:rsidRDefault="00556D0C" w:rsidP="00DC0A80">
                                  <w:pPr>
                                    <w:pStyle w:val="af1"/>
                                    <w:spacing w:line="276" w:lineRule="auto"/>
                                    <w:ind w:leftChars="0" w:left="0"/>
                                    <w:rPr>
                                      <w:rFonts w:ascii="細明體" w:eastAsia="細明體" w:hAnsi="細明體"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ED48B9B" id="圓角矩形 483" o:spid="_x0000_s1056" style="position:absolute;left:0;text-align:left;margin-left:266.05pt;margin-top:26pt;width:173.3pt;height:43.8pt;z-index:25179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" fillcolor="window" strokecolor="red" strokeweight="2pt">
                      <v:stroke dashstyle="3 1"/>
                      <v:path arrowok="t"/>
                      <v:textbox>
                        <w:txbxContent>
                          <w:p w14:paraId="543CC96E" w14:textId="112F2527" w:rsidR="00556D0C" w:rsidRPr="008F49CB" w:rsidRDefault="00556D0C" w:rsidP="00B079D6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B43783">
                              <w:rPr>
                                <w:rFonts w:asciiTheme="minorEastAsia" w:eastAsiaTheme="minorEastAsia" w:hAnsiTheme="minorEastAsia" w:hint="eastAsia"/>
                                <w:b/>
                                <w:sz w:val="20"/>
                                <w:szCs w:val="20"/>
                                <w:lang w:eastAsia="zh-TW"/>
                              </w:rPr>
                              <w:t>教學活動建議：</w:t>
                            </w:r>
                            <w:r w:rsidRPr="00B43783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可提供虛線框內的文字，幫助學生完成此活動。</w:t>
                            </w:r>
                          </w:p>
                          <w:p w14:paraId="3B086238" w14:textId="77777777" w:rsidR="00556D0C" w:rsidRPr="008F49CB" w:rsidRDefault="00556D0C" w:rsidP="00DC0A80">
                            <w:pPr>
                              <w:pStyle w:val="af1"/>
                              <w:spacing w:line="276" w:lineRule="auto"/>
                              <w:ind w:leftChars="0" w:left="0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DC0A80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一見鍾情</w:t>
            </w:r>
            <w:r w:rsidR="00DC0A80" w:rsidRPr="003A7463">
              <w:rPr>
                <w:rFonts w:eastAsia="微軟正黑體" w:hint="eastAsia"/>
                <w:b/>
                <w:sz w:val="24"/>
                <w:szCs w:val="24"/>
                <w:lang w:val="en-US" w:eastAsia="zh-TW"/>
              </w:rPr>
              <w:t>：</w:t>
            </w:r>
            <w:r w:rsidR="00DC0A80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最浪漫的事情，雖然彼此並不了解，但卻深深被對方的一切所吸引而決定在一起，並願意和對方共度餘生。</w:t>
            </w:r>
          </w:p>
        </w:tc>
      </w:tr>
    </w:tbl>
    <w:p w14:paraId="63F72159" w14:textId="36E03FA3" w:rsidR="00DC0A80" w:rsidRPr="003A7463" w:rsidRDefault="00DC0A80">
      <w:pPr>
        <w:rPr>
          <w:rFonts w:eastAsia="微軟正黑體"/>
          <w:b/>
          <w:lang w:val="en-US"/>
        </w:rPr>
      </w:pPr>
    </w:p>
    <w:p w14:paraId="082AE96A" w14:textId="04F4365E" w:rsidR="00DB70F0" w:rsidRPr="003A7463" w:rsidRDefault="00DB70F0" w:rsidP="00A2592C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54DB6A67" w14:textId="6591BEC4" w:rsidR="005A3397" w:rsidRPr="003A7463" w:rsidRDefault="00585EC2" w:rsidP="00A2592C">
      <w:pPr>
        <w:snapToGrid w:val="0"/>
        <w:spacing w:line="276" w:lineRule="auto"/>
        <w:rPr>
          <w:rFonts w:eastAsia="微軟正黑體"/>
          <w:b/>
          <w:sz w:val="28"/>
          <w:szCs w:val="28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46816" behindDoc="0" locked="0" layoutInCell="1" allowOverlap="1" wp14:anchorId="0418602A" wp14:editId="0B758619">
            <wp:simplePos x="0" y="0"/>
            <wp:positionH relativeFrom="margin">
              <wp:posOffset>5018809</wp:posOffset>
            </wp:positionH>
            <wp:positionV relativeFrom="paragraph">
              <wp:posOffset>2532438</wp:posOffset>
            </wp:positionV>
            <wp:extent cx="645414" cy="951474"/>
            <wp:effectExtent l="0" t="0" r="2540" b="1270"/>
            <wp:wrapNone/>
            <wp:docPr id="492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648" cy="957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3397" w:rsidRPr="003A7463">
        <w:rPr>
          <w:rFonts w:eastAsia="微軟正黑體"/>
          <w:b/>
          <w:sz w:val="28"/>
          <w:szCs w:val="28"/>
          <w:lang w:val="en-US" w:eastAsia="zh-HK"/>
        </w:rPr>
        <w:t>親密、激情和承諾的組合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2081"/>
        <w:gridCol w:w="2245"/>
      </w:tblGrid>
      <w:tr w:rsidR="005108B6" w:rsidRPr="003A7463" w14:paraId="1C44A7D3" w14:textId="77777777" w:rsidTr="00E87FED">
        <w:tc>
          <w:tcPr>
            <w:tcW w:w="2122" w:type="dxa"/>
          </w:tcPr>
          <w:p w14:paraId="2721B84A" w14:textId="14524B4C" w:rsidR="005108B6" w:rsidRPr="003A7463" w:rsidRDefault="00236FC8" w:rsidP="00DC0A80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關係</w:t>
            </w:r>
          </w:p>
        </w:tc>
        <w:tc>
          <w:tcPr>
            <w:tcW w:w="1842" w:type="dxa"/>
            <w:vAlign w:val="center"/>
          </w:tcPr>
          <w:p w14:paraId="53A7A86D" w14:textId="13494AE1" w:rsidR="005108B6" w:rsidRPr="003A7463" w:rsidRDefault="005108B6" w:rsidP="005A3397">
            <w:pPr>
              <w:snapToGrid w:val="0"/>
              <w:spacing w:line="276" w:lineRule="auto"/>
              <w:jc w:val="center"/>
              <w:rPr>
                <w:rFonts w:eastAsia="微軟正黑體"/>
                <w:b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親密</w:t>
            </w:r>
          </w:p>
        </w:tc>
        <w:tc>
          <w:tcPr>
            <w:tcW w:w="2081" w:type="dxa"/>
            <w:vAlign w:val="center"/>
          </w:tcPr>
          <w:p w14:paraId="61F54A9E" w14:textId="2851F8DA" w:rsidR="005108B6" w:rsidRPr="003A7463" w:rsidRDefault="005108B6" w:rsidP="005A3397">
            <w:pPr>
              <w:snapToGrid w:val="0"/>
              <w:spacing w:line="276" w:lineRule="auto"/>
              <w:jc w:val="center"/>
              <w:rPr>
                <w:rFonts w:eastAsia="微軟正黑體"/>
                <w:b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激情</w:t>
            </w:r>
          </w:p>
        </w:tc>
        <w:tc>
          <w:tcPr>
            <w:tcW w:w="2245" w:type="dxa"/>
            <w:vAlign w:val="center"/>
          </w:tcPr>
          <w:p w14:paraId="1A3C7441" w14:textId="78556608" w:rsidR="005108B6" w:rsidRPr="003A7463" w:rsidRDefault="000C6032" w:rsidP="005A3397">
            <w:pPr>
              <w:snapToGrid w:val="0"/>
              <w:spacing w:line="276" w:lineRule="auto"/>
              <w:jc w:val="center"/>
              <w:rPr>
                <w:rFonts w:eastAsia="微軟正黑體"/>
                <w:b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承諾</w:t>
            </w:r>
          </w:p>
        </w:tc>
      </w:tr>
      <w:tr w:rsidR="00E87FED" w:rsidRPr="003A7463" w14:paraId="511892C8" w14:textId="77777777" w:rsidTr="00E87FED">
        <w:tc>
          <w:tcPr>
            <w:tcW w:w="2122" w:type="dxa"/>
          </w:tcPr>
          <w:p w14:paraId="0D5FBD9C" w14:textId="32456425" w:rsidR="00E87FED" w:rsidRPr="003A7463" w:rsidRDefault="00E87FED" w:rsidP="00F806D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完美的愛情</w:t>
            </w:r>
          </w:p>
        </w:tc>
        <w:tc>
          <w:tcPr>
            <w:tcW w:w="1842" w:type="dxa"/>
          </w:tcPr>
          <w:p w14:paraId="2CF9B355" w14:textId="0ABF562D" w:rsidR="00E87FED" w:rsidRPr="003A7463" w:rsidRDefault="00E87FED" w:rsidP="00261E94">
            <w:pPr>
              <w:spacing w:line="276" w:lineRule="auto"/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081" w:type="dxa"/>
          </w:tcPr>
          <w:p w14:paraId="02619D6C" w14:textId="1BC29D84" w:rsidR="00E87FED" w:rsidRPr="003A7463" w:rsidRDefault="00E87FED" w:rsidP="00A568A7">
            <w:pPr>
              <w:jc w:val="center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245" w:type="dxa"/>
          </w:tcPr>
          <w:p w14:paraId="75E0EE08" w14:textId="05858AB5" w:rsidR="00E87FED" w:rsidRPr="003A7463" w:rsidRDefault="00E87FED" w:rsidP="00A568A7">
            <w:pPr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</w:tr>
      <w:tr w:rsidR="005108B6" w:rsidRPr="003A7463" w14:paraId="46D635E8" w14:textId="77777777" w:rsidTr="00E87FED">
        <w:tc>
          <w:tcPr>
            <w:tcW w:w="2122" w:type="dxa"/>
          </w:tcPr>
          <w:p w14:paraId="10E704B3" w14:textId="5172DC52" w:rsidR="005108B6" w:rsidRPr="003A7463" w:rsidRDefault="00236FC8" w:rsidP="00F806D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友情</w:t>
            </w:r>
          </w:p>
        </w:tc>
        <w:tc>
          <w:tcPr>
            <w:tcW w:w="1842" w:type="dxa"/>
          </w:tcPr>
          <w:p w14:paraId="09ABFF9A" w14:textId="2C3CD814" w:rsidR="005108B6" w:rsidRPr="003A7463" w:rsidRDefault="00261E94" w:rsidP="00261E94">
            <w:pPr>
              <w:spacing w:line="276" w:lineRule="auto"/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081" w:type="dxa"/>
          </w:tcPr>
          <w:p w14:paraId="26796FBE" w14:textId="6747971B" w:rsidR="005108B6" w:rsidRPr="003A7463" w:rsidRDefault="005108B6" w:rsidP="00A568A7">
            <w:pPr>
              <w:jc w:val="center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2245" w:type="dxa"/>
          </w:tcPr>
          <w:p w14:paraId="1BC099BA" w14:textId="590F8823" w:rsidR="005108B6" w:rsidRPr="003A7463" w:rsidRDefault="00752A82" w:rsidP="00A568A7">
            <w:pPr>
              <w:jc w:val="center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</w:tr>
      <w:tr w:rsidR="00E87FED" w:rsidRPr="003A7463" w14:paraId="1871BE04" w14:textId="77777777" w:rsidTr="00E87FED">
        <w:tc>
          <w:tcPr>
            <w:tcW w:w="2122" w:type="dxa"/>
          </w:tcPr>
          <w:p w14:paraId="4F9B2606" w14:textId="7364424B" w:rsidR="00E87FED" w:rsidRPr="003A7463" w:rsidRDefault="00E87FED" w:rsidP="00F806D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老夫老妻</w:t>
            </w:r>
          </w:p>
        </w:tc>
        <w:tc>
          <w:tcPr>
            <w:tcW w:w="1842" w:type="dxa"/>
          </w:tcPr>
          <w:p w14:paraId="0E0EA15B" w14:textId="51C31933" w:rsidR="00E87FED" w:rsidRPr="003A7463" w:rsidRDefault="00E87FED" w:rsidP="00261E94">
            <w:pPr>
              <w:spacing w:line="276" w:lineRule="auto"/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081" w:type="dxa"/>
          </w:tcPr>
          <w:p w14:paraId="6250C61F" w14:textId="77777777" w:rsidR="00E87FED" w:rsidRPr="003A7463" w:rsidRDefault="00E87FED" w:rsidP="00A568A7">
            <w:pPr>
              <w:jc w:val="center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2245" w:type="dxa"/>
          </w:tcPr>
          <w:p w14:paraId="4FCD7797" w14:textId="29DDDA01" w:rsidR="00E87FED" w:rsidRPr="003A7463" w:rsidRDefault="00E87FED" w:rsidP="00A568A7">
            <w:pPr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</w:tr>
      <w:tr w:rsidR="00E87FED" w:rsidRPr="003A7463" w14:paraId="111CEC67" w14:textId="77777777" w:rsidTr="00E87FED">
        <w:tc>
          <w:tcPr>
            <w:tcW w:w="2122" w:type="dxa"/>
          </w:tcPr>
          <w:p w14:paraId="4395F9FC" w14:textId="25EC32D9" w:rsidR="00E87FED" w:rsidRPr="003A7463" w:rsidRDefault="00E87FED" w:rsidP="00F806D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媒妁之言</w:t>
            </w:r>
          </w:p>
        </w:tc>
        <w:tc>
          <w:tcPr>
            <w:tcW w:w="1842" w:type="dxa"/>
          </w:tcPr>
          <w:p w14:paraId="6BA413CF" w14:textId="77777777" w:rsidR="00E87FED" w:rsidRPr="003A7463" w:rsidRDefault="00E87FED" w:rsidP="00261E94">
            <w:pPr>
              <w:spacing w:line="276" w:lineRule="auto"/>
              <w:jc w:val="center"/>
              <w:rPr>
                <w:rFonts w:eastAsia="微軟正黑體"/>
                <w:b/>
                <w:color w:val="FF0000"/>
                <w:lang w:val="en-US"/>
              </w:rPr>
            </w:pPr>
          </w:p>
        </w:tc>
        <w:tc>
          <w:tcPr>
            <w:tcW w:w="2081" w:type="dxa"/>
          </w:tcPr>
          <w:p w14:paraId="1098DAA6" w14:textId="77777777" w:rsidR="00E87FED" w:rsidRPr="003A7463" w:rsidRDefault="00E87FED" w:rsidP="00A568A7">
            <w:pPr>
              <w:jc w:val="center"/>
              <w:rPr>
                <w:rFonts w:eastAsia="微軟正黑體"/>
                <w:b/>
                <w:lang w:val="en-US"/>
              </w:rPr>
            </w:pPr>
          </w:p>
        </w:tc>
        <w:tc>
          <w:tcPr>
            <w:tcW w:w="2245" w:type="dxa"/>
          </w:tcPr>
          <w:p w14:paraId="5308BBE4" w14:textId="150C197D" w:rsidR="00E87FED" w:rsidRPr="003A7463" w:rsidRDefault="00E87FED" w:rsidP="00A568A7">
            <w:pPr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</w:tr>
      <w:tr w:rsidR="00E87FED" w:rsidRPr="003A7463" w14:paraId="4755AB9B" w14:textId="77777777" w:rsidTr="00E87FED">
        <w:tc>
          <w:tcPr>
            <w:tcW w:w="2122" w:type="dxa"/>
          </w:tcPr>
          <w:p w14:paraId="7420F9CF" w14:textId="1FF0C176" w:rsidR="00E87FED" w:rsidRPr="003A7463" w:rsidRDefault="00E87FED" w:rsidP="00F806D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rPr>
                <w:rFonts w:ascii="微軟正黑體" w:eastAsia="微軟正黑體" w:hAnsi="微軟正黑體"/>
                <w:b/>
                <w:bCs/>
                <w:color w:val="000000" w:themeColor="text1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4"/>
                <w:szCs w:val="24"/>
              </w:rPr>
              <w:t>一見鍾情</w:t>
            </w:r>
          </w:p>
        </w:tc>
        <w:tc>
          <w:tcPr>
            <w:tcW w:w="1842" w:type="dxa"/>
          </w:tcPr>
          <w:p w14:paraId="301C7250" w14:textId="4331F174" w:rsidR="00E87FED" w:rsidRPr="003A7463" w:rsidRDefault="00E87FED" w:rsidP="00E87FED">
            <w:pPr>
              <w:spacing w:line="276" w:lineRule="auto"/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081" w:type="dxa"/>
          </w:tcPr>
          <w:p w14:paraId="4E5A2122" w14:textId="6E08C275" w:rsidR="00E87FED" w:rsidRPr="003A7463" w:rsidRDefault="00E87FED" w:rsidP="00E87FED">
            <w:pPr>
              <w:jc w:val="center"/>
              <w:rPr>
                <w:rFonts w:eastAsia="微軟正黑體"/>
                <w:b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  <w:tc>
          <w:tcPr>
            <w:tcW w:w="2245" w:type="dxa"/>
          </w:tcPr>
          <w:p w14:paraId="72B5E66C" w14:textId="6119021B" w:rsidR="00E87FED" w:rsidRPr="003A7463" w:rsidRDefault="00E87FED" w:rsidP="00E87FED">
            <w:pPr>
              <w:jc w:val="center"/>
              <w:rPr>
                <w:rFonts w:eastAsia="微軟正黑體"/>
                <w:b/>
                <w:color w:val="FF0000"/>
                <w:lang w:val="en-US"/>
              </w:rPr>
            </w:pPr>
            <w:r w:rsidRPr="003A7463">
              <w:rPr>
                <w:rFonts w:eastAsia="微軟正黑體"/>
                <w:b/>
                <w:color w:val="FF0000"/>
                <w:lang w:val="en-US"/>
              </w:rPr>
              <w:sym w:font="Wingdings 2" w:char="F050"/>
            </w:r>
          </w:p>
        </w:tc>
      </w:tr>
    </w:tbl>
    <w:p w14:paraId="71B56663" w14:textId="614D6E06" w:rsidR="00DC0A80" w:rsidRPr="003A7463" w:rsidRDefault="00DC0A80" w:rsidP="00A85121">
      <w:pPr>
        <w:widowControl w:val="0"/>
        <w:jc w:val="both"/>
        <w:rPr>
          <w:rFonts w:eastAsiaTheme="minorEastAsia"/>
          <w:u w:val="single"/>
        </w:rPr>
      </w:pPr>
    </w:p>
    <w:p w14:paraId="7282D76F" w14:textId="77777777" w:rsidR="00DC0A80" w:rsidRPr="003A7463" w:rsidRDefault="00DC0A80">
      <w:pPr>
        <w:rPr>
          <w:rFonts w:eastAsiaTheme="minorEastAsia"/>
        </w:rPr>
      </w:pPr>
      <w:r w:rsidRPr="003A7463">
        <w:rPr>
          <w:rFonts w:eastAsiaTheme="minorEastAsia"/>
        </w:rPr>
        <w:br w:type="page"/>
      </w:r>
    </w:p>
    <w:p w14:paraId="0043AC4B" w14:textId="1E7809D9" w:rsidR="00A85121" w:rsidRPr="003A7463" w:rsidRDefault="00A85121" w:rsidP="00DC0A80">
      <w:pPr>
        <w:widowControl w:val="0"/>
        <w:jc w:val="both"/>
        <w:rPr>
          <w:rFonts w:asciiTheme="minorEastAsia" w:eastAsiaTheme="minorEastAsia" w:hAnsiTheme="minorEastAsia"/>
          <w:b/>
        </w:rPr>
      </w:pPr>
      <w:r w:rsidRPr="003A7463">
        <w:rPr>
          <w:rFonts w:asciiTheme="minorEastAsia" w:eastAsiaTheme="minorEastAsia" w:hAnsiTheme="minorEastAsia"/>
          <w:b/>
          <w:u w:val="single"/>
        </w:rPr>
        <w:lastRenderedPageBreak/>
        <w:t>反思問題</w:t>
      </w:r>
      <w:r w:rsidRPr="003A7463">
        <w:rPr>
          <w:rFonts w:asciiTheme="minorEastAsia" w:eastAsiaTheme="minorEastAsia" w:hAnsiTheme="minorEastAsia"/>
          <w:b/>
        </w:rPr>
        <w:t>：</w:t>
      </w:r>
    </w:p>
    <w:p w14:paraId="05791635" w14:textId="6628DBA7" w:rsidR="004302C2" w:rsidRPr="003A7463" w:rsidRDefault="004302C2" w:rsidP="001C72C7">
      <w:pPr>
        <w:ind w:left="476" w:hanging="476"/>
        <w:rPr>
          <w:rFonts w:eastAsiaTheme="minorEastAsia"/>
          <w:color w:val="000000" w:themeColor="text1"/>
        </w:rPr>
      </w:pPr>
      <w:r w:rsidRPr="003A7463">
        <w:rPr>
          <w:rFonts w:eastAsiaTheme="minorEastAsia"/>
          <w:color w:val="000000" w:themeColor="text1"/>
        </w:rPr>
        <w:t>1.</w:t>
      </w:r>
      <w:r w:rsidRPr="003A7463">
        <w:rPr>
          <w:rFonts w:eastAsiaTheme="minorEastAsia"/>
          <w:color w:val="000000" w:themeColor="text1"/>
        </w:rPr>
        <w:tab/>
      </w:r>
      <w:r w:rsidRPr="003A7463">
        <w:rPr>
          <w:rFonts w:eastAsiaTheme="minorEastAsia"/>
          <w:color w:val="000000" w:themeColor="text1"/>
        </w:rPr>
        <w:t>當學習愛情三角論和不同的愛情關係後，你</w:t>
      </w:r>
      <w:r w:rsidR="001C72C7" w:rsidRPr="003A7463">
        <w:rPr>
          <w:rFonts w:eastAsiaTheme="minorEastAsia" w:hint="eastAsia"/>
          <w:color w:val="000000" w:themeColor="text1"/>
        </w:rPr>
        <w:t>認為哪些</w:t>
      </w:r>
      <w:r w:rsidRPr="003A7463">
        <w:rPr>
          <w:rFonts w:eastAsiaTheme="minorEastAsia"/>
          <w:color w:val="000000" w:themeColor="text1"/>
        </w:rPr>
        <w:t>愛情關係</w:t>
      </w:r>
      <w:r w:rsidR="001C72C7" w:rsidRPr="003A7463">
        <w:rPr>
          <w:rFonts w:eastAsiaTheme="minorEastAsia" w:hint="eastAsia"/>
          <w:color w:val="000000" w:themeColor="text1"/>
        </w:rPr>
        <w:t>能夠穩定和持久發展</w:t>
      </w:r>
      <w:r w:rsidR="00744C82" w:rsidRPr="003A7463">
        <w:rPr>
          <w:rFonts w:eastAsiaTheme="minorEastAsia" w:hint="eastAsia"/>
          <w:color w:val="000000" w:themeColor="text1"/>
        </w:rPr>
        <w:t xml:space="preserve"> </w:t>
      </w:r>
      <w:r w:rsidRPr="003A7463">
        <w:rPr>
          <w:rFonts w:asciiTheme="minorEastAsia" w:eastAsiaTheme="minorEastAsia" w:hAnsiTheme="minorEastAsia" w:hint="eastAsia"/>
          <w:color w:val="000000" w:themeColor="text1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584ABD" w:rsidRPr="003A7463" w14:paraId="145AB174" w14:textId="77777777" w:rsidTr="008E556E">
        <w:tc>
          <w:tcPr>
            <w:tcW w:w="7869" w:type="dxa"/>
          </w:tcPr>
          <w:p w14:paraId="77F530B6" w14:textId="3E58D3C1" w:rsidR="00584ABD" w:rsidRPr="003A7463" w:rsidRDefault="00584ABD" w:rsidP="00584ABD">
            <w:pPr>
              <w:snapToGrid w:val="0"/>
              <w:spacing w:line="360" w:lineRule="auto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參考答案：</w:t>
            </w:r>
          </w:p>
        </w:tc>
      </w:tr>
      <w:tr w:rsidR="00584ABD" w:rsidRPr="003A7463" w14:paraId="41514E5C" w14:textId="77777777" w:rsidTr="008E556E">
        <w:tc>
          <w:tcPr>
            <w:tcW w:w="7869" w:type="dxa"/>
          </w:tcPr>
          <w:p w14:paraId="2AA97098" w14:textId="3F04CABC" w:rsidR="00584ABD" w:rsidRPr="003A7463" w:rsidRDefault="00584ABD" w:rsidP="008E556E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完美的愛情：當中擁有親密、激情及承諾三大元素。</w:t>
            </w:r>
          </w:p>
        </w:tc>
      </w:tr>
      <w:tr w:rsidR="00584ABD" w:rsidRPr="003A7463" w14:paraId="6AFB1A1A" w14:textId="77777777" w:rsidTr="008E556E">
        <w:tc>
          <w:tcPr>
            <w:tcW w:w="7869" w:type="dxa"/>
          </w:tcPr>
          <w:p w14:paraId="76566204" w14:textId="4676040D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老夫老妻：當中有親密之餘，又有承諾，能夠維持一個長久的愛</w:t>
            </w:r>
          </w:p>
        </w:tc>
      </w:tr>
      <w:tr w:rsidR="00584ABD" w:rsidRPr="003A7463" w14:paraId="38C5D6E2" w14:textId="77777777" w:rsidTr="008E556E">
        <w:tc>
          <w:tcPr>
            <w:tcW w:w="7869" w:type="dxa"/>
          </w:tcPr>
          <w:p w14:paraId="3E2551F4" w14:textId="388641D6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情。</w:t>
            </w:r>
          </w:p>
        </w:tc>
      </w:tr>
      <w:tr w:rsidR="00584ABD" w:rsidRPr="003A7463" w14:paraId="147A0206" w14:textId="77777777" w:rsidTr="008E556E">
        <w:tc>
          <w:tcPr>
            <w:tcW w:w="7869" w:type="dxa"/>
          </w:tcPr>
          <w:p w14:paraId="242AAEA0" w14:textId="1049A2C3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一見鍾情：十分浪漫，當中擁有親密、激情及承諾三大元素。</w:t>
            </w:r>
          </w:p>
        </w:tc>
      </w:tr>
      <w:tr w:rsidR="00584ABD" w:rsidRPr="003A7463" w14:paraId="1C22E266" w14:textId="77777777" w:rsidTr="008E556E">
        <w:tc>
          <w:tcPr>
            <w:tcW w:w="7869" w:type="dxa"/>
          </w:tcPr>
          <w:p w14:paraId="27AC681D" w14:textId="77777777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</w:p>
        </w:tc>
      </w:tr>
    </w:tbl>
    <w:p w14:paraId="1D40C10E" w14:textId="7074D9C7" w:rsidR="00584ABD" w:rsidRPr="003A7463" w:rsidRDefault="00584ABD" w:rsidP="00DC0A80">
      <w:pPr>
        <w:ind w:firstLine="480"/>
        <w:rPr>
          <w:rFonts w:asciiTheme="minorEastAsia" w:eastAsiaTheme="minorEastAsia" w:hAnsiTheme="minorEastAsia"/>
          <w:color w:val="000000" w:themeColor="text1"/>
        </w:rPr>
      </w:pPr>
    </w:p>
    <w:p w14:paraId="5981B1C9" w14:textId="77777777" w:rsidR="00A85121" w:rsidRPr="003A7463" w:rsidRDefault="00A85121" w:rsidP="00A85121">
      <w:pPr>
        <w:rPr>
          <w:rFonts w:eastAsiaTheme="minorEastAsia"/>
          <w:lang w:val="en-US"/>
        </w:rPr>
      </w:pPr>
    </w:p>
    <w:p w14:paraId="5F8E4F86" w14:textId="6FA02E54" w:rsidR="00A85121" w:rsidRPr="003A7463" w:rsidRDefault="00A85121" w:rsidP="00A85121">
      <w:pPr>
        <w:snapToGrid w:val="0"/>
        <w:spacing w:line="276" w:lineRule="auto"/>
        <w:rPr>
          <w:rFonts w:eastAsia="微軟正黑體"/>
          <w:color w:val="000000"/>
          <w:sz w:val="28"/>
          <w:szCs w:val="28"/>
        </w:rPr>
      </w:pPr>
      <w:r w:rsidRPr="003A7463">
        <w:rPr>
          <w:rFonts w:eastAsia="微軟正黑體"/>
          <w:b/>
          <w:bCs/>
          <w:color w:val="000000"/>
          <w:sz w:val="28"/>
          <w:szCs w:val="28"/>
        </w:rPr>
        <w:t>小結</w:t>
      </w:r>
    </w:p>
    <w:p w14:paraId="60F1D903" w14:textId="34F8EB5D" w:rsidR="00A90D26" w:rsidRPr="003A7463" w:rsidRDefault="008A1026" w:rsidP="00A90D26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/>
          <w:noProof/>
          <w:lang w:val="en-US" w:eastAsia="zh-CN"/>
        </w:rPr>
        <w:drawing>
          <wp:anchor distT="0" distB="0" distL="114300" distR="114300" simplePos="0" relativeHeight="251573760" behindDoc="1" locked="0" layoutInCell="1" allowOverlap="1" wp14:anchorId="40D40F10" wp14:editId="36A61120">
            <wp:simplePos x="0" y="0"/>
            <wp:positionH relativeFrom="column">
              <wp:posOffset>3366135</wp:posOffset>
            </wp:positionH>
            <wp:positionV relativeFrom="paragraph">
              <wp:posOffset>1426210</wp:posOffset>
            </wp:positionV>
            <wp:extent cx="1955165" cy="1400175"/>
            <wp:effectExtent l="0" t="0" r="635" b="0"/>
            <wp:wrapSquare wrapText="bothSides"/>
            <wp:docPr id="556" name="圖片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165" cy="1400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121" w:rsidRPr="003A7463">
        <w:rPr>
          <w:rFonts w:eastAsia="微軟正黑體" w:hint="eastAsia"/>
          <w:lang w:val="en-US" w:eastAsia="zh-HK"/>
        </w:rPr>
        <w:t>青少年在成長階段除了認識自己，更要學習與人相處，</w:t>
      </w:r>
      <w:r w:rsidR="00AA4215" w:rsidRPr="003A7463">
        <w:rPr>
          <w:rFonts w:eastAsia="微軟正黑體" w:hint="eastAsia"/>
          <w:lang w:val="en-US" w:eastAsia="zh-HK"/>
        </w:rPr>
        <w:t>藉以</w:t>
      </w:r>
      <w:r w:rsidR="00A85121" w:rsidRPr="003A7463">
        <w:rPr>
          <w:rFonts w:eastAsia="微軟正黑體" w:hint="eastAsia"/>
          <w:lang w:val="en-US" w:eastAsia="zh-HK"/>
        </w:rPr>
        <w:t>建立正面健康的人際關係。</w:t>
      </w:r>
      <w:r w:rsidR="0069652C" w:rsidRPr="003A7463">
        <w:rPr>
          <w:rFonts w:eastAsia="微軟正黑體" w:hint="eastAsia"/>
          <w:lang w:val="en-US" w:eastAsia="zh-HK"/>
        </w:rPr>
        <w:t>無論友情或愛情，</w:t>
      </w:r>
      <w:r w:rsidR="00530778" w:rsidRPr="003A7463">
        <w:rPr>
          <w:rFonts w:eastAsia="微軟正黑體" w:hint="eastAsia"/>
          <w:lang w:val="en-US" w:eastAsia="zh-HK"/>
        </w:rPr>
        <w:t>皆</w:t>
      </w:r>
      <w:r w:rsidR="00666BDB" w:rsidRPr="003A7463">
        <w:rPr>
          <w:rFonts w:eastAsia="微軟正黑體" w:hint="eastAsia"/>
          <w:lang w:val="en-US" w:eastAsia="zh-HK"/>
        </w:rPr>
        <w:t>有助</w:t>
      </w:r>
      <w:r w:rsidR="0069652C" w:rsidRPr="003A7463">
        <w:rPr>
          <w:rFonts w:eastAsia="微軟正黑體" w:hint="eastAsia"/>
          <w:lang w:val="en-US" w:eastAsia="zh-HK"/>
        </w:rPr>
        <w:t>滿足我們的</w:t>
      </w:r>
      <w:r w:rsidR="00030A81" w:rsidRPr="003A7463">
        <w:rPr>
          <w:rFonts w:eastAsia="微軟正黑體" w:hint="eastAsia"/>
          <w:lang w:val="en-US" w:eastAsia="zh-HK"/>
        </w:rPr>
        <w:t>情</w:t>
      </w:r>
      <w:r w:rsidR="0069652C" w:rsidRPr="003A7463">
        <w:rPr>
          <w:rFonts w:eastAsia="微軟正黑體" w:hint="eastAsia"/>
          <w:lang w:val="en-US" w:eastAsia="zh-HK"/>
        </w:rPr>
        <w:t>感需要，</w:t>
      </w:r>
      <w:r w:rsidR="00530778" w:rsidRPr="003A7463">
        <w:rPr>
          <w:rFonts w:eastAsia="微軟正黑體" w:hint="eastAsia"/>
          <w:lang w:val="en-US" w:eastAsia="zh-HK"/>
        </w:rPr>
        <w:t>達</w:t>
      </w:r>
      <w:r w:rsidR="0045209E" w:rsidRPr="003A7463">
        <w:rPr>
          <w:rFonts w:eastAsia="微軟正黑體" w:hint="eastAsia"/>
          <w:lang w:val="en-US" w:eastAsia="zh-HK"/>
        </w:rPr>
        <w:t>至</w:t>
      </w:r>
      <w:r w:rsidR="0069652C" w:rsidRPr="003A7463">
        <w:rPr>
          <w:rFonts w:eastAsia="微軟正黑體" w:hint="eastAsia"/>
          <w:lang w:val="en-US" w:eastAsia="zh-HK"/>
        </w:rPr>
        <w:t>互相支持及分享感受。然而，</w:t>
      </w:r>
      <w:r w:rsidR="00AA4215" w:rsidRPr="003A7463">
        <w:rPr>
          <w:rFonts w:eastAsia="微軟正黑體" w:hint="eastAsia"/>
          <w:lang w:val="en-US" w:eastAsia="zh-HK"/>
        </w:rPr>
        <w:t>每個人都是獨特的個體，</w:t>
      </w:r>
      <w:r w:rsidR="00A90D26" w:rsidRPr="003A7463">
        <w:rPr>
          <w:rFonts w:eastAsia="微軟正黑體" w:hint="eastAsia"/>
          <w:lang w:val="en-US" w:eastAsia="zh-HK"/>
        </w:rPr>
        <w:t>有</w:t>
      </w:r>
      <w:r w:rsidR="00530778" w:rsidRPr="003A7463">
        <w:rPr>
          <w:rFonts w:eastAsia="微軟正黑體" w:hint="eastAsia"/>
          <w:lang w:val="en-US" w:eastAsia="zh-HK"/>
        </w:rPr>
        <w:t>着</w:t>
      </w:r>
      <w:r w:rsidR="00A90D26" w:rsidRPr="003A7463">
        <w:rPr>
          <w:rFonts w:eastAsia="微軟正黑體" w:hint="eastAsia"/>
          <w:lang w:val="en-US" w:eastAsia="zh-HK"/>
        </w:rPr>
        <w:t>不</w:t>
      </w:r>
      <w:r w:rsidR="00AA4215" w:rsidRPr="003A7463">
        <w:rPr>
          <w:rFonts w:eastAsia="微軟正黑體" w:hint="eastAsia"/>
          <w:lang w:val="en-US" w:eastAsia="zh-HK"/>
        </w:rPr>
        <w:t>同的個性、背景或思想。因此，</w:t>
      </w:r>
      <w:r w:rsidR="00530778" w:rsidRPr="003A7463">
        <w:rPr>
          <w:rFonts w:eastAsia="微軟正黑體" w:hint="eastAsia"/>
          <w:lang w:val="en-US" w:eastAsia="zh-HK"/>
        </w:rPr>
        <w:t>在發展任何關係前，</w:t>
      </w:r>
      <w:r w:rsidR="00AA4215" w:rsidRPr="003A7463">
        <w:rPr>
          <w:rFonts w:eastAsia="微軟正黑體" w:hint="eastAsia"/>
          <w:lang w:val="en-US" w:eastAsia="zh-HK"/>
        </w:rPr>
        <w:t>青少年應</w:t>
      </w:r>
      <w:r w:rsidR="00530778" w:rsidRPr="003A7463">
        <w:rPr>
          <w:rFonts w:eastAsia="微軟正黑體" w:hint="eastAsia"/>
          <w:lang w:val="en-US" w:eastAsia="zh-HK"/>
        </w:rPr>
        <w:t>先</w:t>
      </w:r>
      <w:r w:rsidR="0069652C" w:rsidRPr="003A7463">
        <w:rPr>
          <w:rFonts w:eastAsia="微軟正黑體" w:hint="eastAsia"/>
          <w:lang w:val="en-US" w:eastAsia="zh-HK"/>
        </w:rPr>
        <w:t>了解自己</w:t>
      </w:r>
      <w:r w:rsidR="00AA4215" w:rsidRPr="003A7463">
        <w:rPr>
          <w:rFonts w:eastAsia="微軟正黑體" w:hint="eastAsia"/>
          <w:lang w:val="en-US" w:eastAsia="zh-HK"/>
        </w:rPr>
        <w:t>和他人的特質</w:t>
      </w:r>
      <w:r w:rsidR="0069652C" w:rsidRPr="003A7463">
        <w:rPr>
          <w:rFonts w:eastAsia="微軟正黑體" w:hint="eastAsia"/>
          <w:lang w:val="en-US" w:eastAsia="zh-HK"/>
        </w:rPr>
        <w:t>，</w:t>
      </w:r>
      <w:r w:rsidR="00530778" w:rsidRPr="003A7463">
        <w:rPr>
          <w:rFonts w:eastAsia="微軟正黑體" w:hint="eastAsia"/>
          <w:lang w:val="en-US" w:eastAsia="zh-HK"/>
        </w:rPr>
        <w:t>學會</w:t>
      </w:r>
      <w:r w:rsidR="00A90D26" w:rsidRPr="003A7463">
        <w:rPr>
          <w:rFonts w:eastAsia="微軟正黑體" w:hint="eastAsia"/>
          <w:lang w:val="en-US" w:eastAsia="zh-HK"/>
        </w:rPr>
        <w:t>彼此接納，互相學習，互補不足</w:t>
      </w:r>
      <w:r w:rsidR="00530778" w:rsidRPr="003A7463">
        <w:rPr>
          <w:rFonts w:eastAsia="微軟正黑體" w:hint="eastAsia"/>
          <w:lang w:val="en-US" w:eastAsia="zh-HK"/>
        </w:rPr>
        <w:t>。只有</w:t>
      </w:r>
      <w:r w:rsidR="0069652C" w:rsidRPr="003A7463">
        <w:rPr>
          <w:rFonts w:eastAsia="微軟正黑體" w:hint="eastAsia"/>
          <w:lang w:val="en-US" w:eastAsia="zh-HK"/>
        </w:rPr>
        <w:t>用心經營，</w:t>
      </w:r>
      <w:r w:rsidR="00530778" w:rsidRPr="003A7463">
        <w:rPr>
          <w:rFonts w:eastAsia="微軟正黑體" w:hint="eastAsia"/>
          <w:lang w:val="en-US" w:eastAsia="zh-HK"/>
        </w:rPr>
        <w:t>懂得</w:t>
      </w:r>
      <w:r w:rsidR="0069652C" w:rsidRPr="003A7463">
        <w:rPr>
          <w:rFonts w:eastAsia="微軟正黑體" w:hint="eastAsia"/>
          <w:lang w:val="en-US" w:eastAsia="zh-HK"/>
        </w:rPr>
        <w:t>彼此磨合、溝通及分享，</w:t>
      </w:r>
      <w:r w:rsidR="00A90D26" w:rsidRPr="003A7463">
        <w:rPr>
          <w:rFonts w:eastAsia="微軟正黑體" w:hint="eastAsia"/>
          <w:lang w:val="en-US" w:eastAsia="zh-HK"/>
        </w:rPr>
        <w:t>並設身處地，為人着想，</w:t>
      </w:r>
      <w:r w:rsidR="00530778" w:rsidRPr="003A7463">
        <w:rPr>
          <w:rFonts w:eastAsia="微軟正黑體" w:hint="eastAsia"/>
          <w:lang w:val="en-US" w:eastAsia="zh-HK"/>
        </w:rPr>
        <w:t>關係</w:t>
      </w:r>
      <w:r w:rsidR="0069652C" w:rsidRPr="003A7463">
        <w:rPr>
          <w:rFonts w:eastAsia="微軟正黑體" w:hint="eastAsia"/>
          <w:lang w:val="en-US" w:eastAsia="zh-HK"/>
        </w:rPr>
        <w:t>才</w:t>
      </w:r>
      <w:r w:rsidR="00A90D26" w:rsidRPr="003A7463">
        <w:rPr>
          <w:rFonts w:eastAsia="微軟正黑體" w:hint="eastAsia"/>
          <w:lang w:val="en-US" w:eastAsia="zh-HK"/>
        </w:rPr>
        <w:t>能</w:t>
      </w:r>
      <w:r w:rsidR="0069652C" w:rsidRPr="003A7463">
        <w:rPr>
          <w:rFonts w:eastAsia="微軟正黑體" w:hint="eastAsia"/>
          <w:lang w:val="en-US" w:eastAsia="zh-HK"/>
        </w:rPr>
        <w:t>穩固長久。</w:t>
      </w:r>
      <w:r w:rsidR="00530778" w:rsidRPr="003A7463">
        <w:rPr>
          <w:rFonts w:eastAsia="微軟正黑體" w:hint="eastAsia"/>
          <w:lang w:val="en-US" w:eastAsia="zh-HK"/>
        </w:rPr>
        <w:t>當我們未能清</w:t>
      </w:r>
      <w:r w:rsidR="00752A82" w:rsidRPr="003A7463">
        <w:rPr>
          <w:rFonts w:eastAsia="微軟正黑體" w:hint="eastAsia"/>
          <w:lang w:val="en-US" w:eastAsia="zh-HK"/>
        </w:rPr>
        <w:t>楚</w:t>
      </w:r>
      <w:r w:rsidR="006502FE" w:rsidRPr="003A7463">
        <w:rPr>
          <w:rFonts w:eastAsia="微軟正黑體" w:hint="eastAsia"/>
          <w:lang w:val="en-US" w:eastAsia="zh-HK"/>
        </w:rPr>
        <w:t>對方的</w:t>
      </w:r>
      <w:r w:rsidR="00752A82" w:rsidRPr="003A7463">
        <w:rPr>
          <w:rFonts w:eastAsia="微軟正黑體" w:hint="eastAsia"/>
          <w:lang w:val="en-US" w:eastAsia="zh-HK"/>
        </w:rPr>
        <w:t>心意</w:t>
      </w:r>
      <w:r w:rsidR="006502FE" w:rsidRPr="003A7463">
        <w:rPr>
          <w:rFonts w:eastAsia="微軟正黑體" w:hint="eastAsia"/>
          <w:lang w:val="en-US" w:eastAsia="zh-HK"/>
        </w:rPr>
        <w:t>時，</w:t>
      </w:r>
      <w:r w:rsidR="0069652C" w:rsidRPr="003A7463">
        <w:rPr>
          <w:rFonts w:eastAsia="微軟正黑體" w:hint="eastAsia"/>
          <w:lang w:val="en-US" w:eastAsia="zh-HK"/>
        </w:rPr>
        <w:t>不應輕率作出</w:t>
      </w:r>
      <w:r w:rsidR="00666BDB" w:rsidRPr="003A7463">
        <w:rPr>
          <w:rFonts w:eastAsia="微軟正黑體" w:hint="eastAsia"/>
          <w:lang w:val="en-US" w:eastAsia="zh-HK"/>
        </w:rPr>
        <w:t>可能會</w:t>
      </w:r>
      <w:r w:rsidR="0069652C" w:rsidRPr="003A7463">
        <w:rPr>
          <w:rFonts w:eastAsia="微軟正黑體" w:hint="eastAsia"/>
          <w:lang w:val="en-US" w:eastAsia="zh-HK"/>
        </w:rPr>
        <w:t>破壞關係的行徑，</w:t>
      </w:r>
      <w:r w:rsidR="00A90D26" w:rsidRPr="003A7463">
        <w:rPr>
          <w:rFonts w:eastAsia="微軟正黑體" w:hint="eastAsia"/>
          <w:lang w:val="en-US" w:eastAsia="zh-HK"/>
        </w:rPr>
        <w:t>同時</w:t>
      </w:r>
      <w:r w:rsidR="0069652C" w:rsidRPr="003A7463">
        <w:rPr>
          <w:rFonts w:eastAsia="微軟正黑體" w:hint="eastAsia"/>
          <w:lang w:val="en-US" w:eastAsia="zh-HK"/>
        </w:rPr>
        <w:t>也要培養</w:t>
      </w:r>
      <w:r w:rsidR="00666BDB" w:rsidRPr="003A7463">
        <w:rPr>
          <w:rFonts w:eastAsia="微軟正黑體" w:hint="eastAsia"/>
          <w:lang w:val="en-US" w:eastAsia="zh-HK"/>
        </w:rPr>
        <w:t>獨立思考和反思</w:t>
      </w:r>
      <w:r w:rsidR="0069652C" w:rsidRPr="003A7463">
        <w:rPr>
          <w:rFonts w:eastAsia="微軟正黑體" w:hint="eastAsia"/>
          <w:lang w:val="en-US" w:eastAsia="zh-HK"/>
        </w:rPr>
        <w:t>能力</w:t>
      </w:r>
      <w:r w:rsidR="006502FE" w:rsidRPr="003A7463">
        <w:rPr>
          <w:rFonts w:eastAsia="微軟正黑體" w:hint="eastAsia"/>
          <w:lang w:val="en-US" w:eastAsia="zh-HK"/>
        </w:rPr>
        <w:t>，學會尊重自己，適時審視與他人的關係，才能獲取真正的友誼和愛情</w:t>
      </w:r>
      <w:r w:rsidR="0069652C" w:rsidRPr="003A7463">
        <w:rPr>
          <w:rFonts w:eastAsia="微軟正黑體" w:hint="eastAsia"/>
          <w:lang w:val="en-US" w:eastAsia="zh-HK"/>
        </w:rPr>
        <w:t>。</w:t>
      </w:r>
    </w:p>
    <w:p w14:paraId="5D174B1B" w14:textId="0C39ED37" w:rsidR="00DC0A80" w:rsidRPr="003A7463" w:rsidRDefault="00DC0A80">
      <w:pPr>
        <w:rPr>
          <w:rFonts w:eastAsia="微軟正黑體"/>
          <w:b/>
          <w:sz w:val="28"/>
          <w:szCs w:val="28"/>
          <w:lang w:eastAsia="zh-HK"/>
        </w:rPr>
      </w:pPr>
      <w:r w:rsidRPr="003A7463">
        <w:rPr>
          <w:rFonts w:eastAsia="微軟正黑體"/>
          <w:b/>
          <w:sz w:val="28"/>
          <w:szCs w:val="28"/>
          <w:lang w:eastAsia="zh-HK"/>
        </w:rPr>
        <w:br w:type="page"/>
      </w:r>
    </w:p>
    <w:p w14:paraId="11F9B90B" w14:textId="0D5CD53E" w:rsidR="00D32E86" w:rsidRPr="003A7463" w:rsidRDefault="00301C4C" w:rsidP="00075BB0">
      <w:pPr>
        <w:rPr>
          <w:rFonts w:eastAsia="微軟正黑體"/>
          <w:b/>
          <w:sz w:val="28"/>
          <w:szCs w:val="28"/>
        </w:rPr>
      </w:pPr>
      <w:r w:rsidRPr="003A7463">
        <w:rPr>
          <w:rFonts w:eastAsia="微軟正黑體"/>
          <w:b/>
          <w:sz w:val="28"/>
          <w:szCs w:val="28"/>
          <w:lang w:eastAsia="zh-HK"/>
        </w:rPr>
        <w:lastRenderedPageBreak/>
        <w:t>工作紙二︰</w:t>
      </w:r>
      <w:r w:rsidR="00D32E86" w:rsidRPr="003A7463">
        <w:rPr>
          <w:rFonts w:eastAsia="微軟正黑體"/>
          <w:b/>
          <w:sz w:val="28"/>
          <w:szCs w:val="28"/>
          <w:lang w:eastAsia="zh-HK"/>
        </w:rPr>
        <w:t>認識戀愛的目的、應有的原則和</w:t>
      </w:r>
      <w:r w:rsidR="00075BB0" w:rsidRPr="003A7463">
        <w:rPr>
          <w:rFonts w:eastAsia="微軟正黑體" w:hint="eastAsia"/>
          <w:b/>
          <w:sz w:val="28"/>
          <w:szCs w:val="28"/>
          <w:lang w:eastAsia="zh-HK"/>
        </w:rPr>
        <w:t>應抱持的</w:t>
      </w:r>
      <w:r w:rsidR="00D32E86" w:rsidRPr="003A7463">
        <w:rPr>
          <w:rFonts w:eastAsia="微軟正黑體"/>
          <w:b/>
          <w:sz w:val="28"/>
          <w:szCs w:val="28"/>
          <w:lang w:eastAsia="zh-HK"/>
        </w:rPr>
        <w:t>態度</w:t>
      </w:r>
    </w:p>
    <w:p w14:paraId="19C615E2" w14:textId="5F4251E5" w:rsidR="00FA1D19" w:rsidRPr="003A7463" w:rsidRDefault="00FA1D19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827712" behindDoc="0" locked="0" layoutInCell="1" allowOverlap="1" wp14:anchorId="0E4CB362" wp14:editId="2F8A6D60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409700" cy="390525"/>
            <wp:effectExtent l="0" t="0" r="0" b="9525"/>
            <wp:wrapNone/>
            <wp:docPr id="36" name="圖片 36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3F048C" w14:textId="77777777" w:rsidR="00FA1D19" w:rsidRPr="003A7463" w:rsidRDefault="00FA1D19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019B0173" w14:textId="53C1E36F" w:rsidR="00B97B12" w:rsidRPr="003A7463" w:rsidRDefault="00D52091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eastAsia="微軟正黑體" w:hint="eastAsia"/>
          <w:b/>
          <w:noProof/>
          <w:sz w:val="28"/>
          <w:szCs w:val="28"/>
          <w:lang w:eastAsia="zh-HK"/>
        </w:rPr>
        <w:t>知識內容一：</w:t>
      </w:r>
      <w:r w:rsidR="00A2607F" w:rsidRPr="003A7463">
        <w:rPr>
          <w:rFonts w:eastAsia="微軟正黑體"/>
          <w:b/>
          <w:noProof/>
          <w:sz w:val="28"/>
          <w:szCs w:val="28"/>
          <w:lang w:eastAsia="zh-HK"/>
        </w:rPr>
        <w:t>談戀愛的目的</w:t>
      </w:r>
    </w:p>
    <w:p w14:paraId="14F5F5EB" w14:textId="6615A5D6" w:rsidR="0094376E" w:rsidRPr="003A7463" w:rsidRDefault="00D07AF2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g">
            <w:drawing>
              <wp:anchor distT="0" distB="0" distL="114300" distR="114300" simplePos="0" relativeHeight="251817472" behindDoc="0" locked="0" layoutInCell="1" allowOverlap="1" wp14:anchorId="6787E51F" wp14:editId="3F49605C">
                <wp:simplePos x="0" y="0"/>
                <wp:positionH relativeFrom="column">
                  <wp:posOffset>5443</wp:posOffset>
                </wp:positionH>
                <wp:positionV relativeFrom="paragraph">
                  <wp:posOffset>235949</wp:posOffset>
                </wp:positionV>
                <wp:extent cx="5698671" cy="3973286"/>
                <wp:effectExtent l="19050" t="0" r="35560" b="8255"/>
                <wp:wrapNone/>
                <wp:docPr id="28" name="群組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8671" cy="3973286"/>
                          <a:chOff x="0" y="0"/>
                          <a:chExt cx="5587822" cy="4448175"/>
                        </a:xfrm>
                      </wpg:grpSpPr>
                      <pic:pic xmlns:pic="http://schemas.openxmlformats.org/drawingml/2006/picture">
                        <pic:nvPicPr>
                          <pic:cNvPr id="22" name="圖片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3815"/>
                          <a:stretch/>
                        </pic:blipFill>
                        <pic:spPr bwMode="auto">
                          <a:xfrm>
                            <a:off x="1790700" y="1409700"/>
                            <a:ext cx="2298700" cy="30384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4" name="矩形 24"/>
                        <wps:cNvSpPr/>
                        <wps:spPr>
                          <a:xfrm>
                            <a:off x="2228850" y="1962150"/>
                            <a:ext cx="1252225" cy="633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1D2543" w14:textId="7B0C7F0F" w:rsidR="00556D0C" w:rsidRPr="00D07AF2" w:rsidRDefault="00556D0C" w:rsidP="00D07AF2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</w:rPr>
                              </w:pPr>
                              <w:r w:rsidRPr="00D07AF2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</w:rPr>
                                <w:t>談戀</w:t>
                              </w:r>
                              <w:r w:rsidRPr="00D07AF2"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</w:rPr>
                                <w:t>愛的目的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想法泡泡: 雲朵 44"/>
                        <wps:cNvSpPr/>
                        <wps:spPr>
                          <a:xfrm>
                            <a:off x="1752600" y="0"/>
                            <a:ext cx="1435148" cy="858972"/>
                          </a:xfrm>
                          <a:prstGeom prst="cloudCallout">
                            <a:avLst>
                              <a:gd name="adj1" fmla="val -7002"/>
                              <a:gd name="adj2" fmla="val 134364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A32B27" w14:textId="788FFE2C" w:rsidR="00556D0C" w:rsidRPr="00136754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追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求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浪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漫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想法泡泡: 雲朵 39"/>
                        <wps:cNvSpPr/>
                        <wps:spPr>
                          <a:xfrm>
                            <a:off x="209550" y="628650"/>
                            <a:ext cx="1769966" cy="991272"/>
                          </a:xfrm>
                          <a:prstGeom prst="cloudCallout">
                            <a:avLst>
                              <a:gd name="adj1" fmla="val 81232"/>
                              <a:gd name="adj2" fmla="val 76886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2652397" w14:textId="6B105901" w:rsidR="00556D0C" w:rsidRPr="0094376E" w:rsidRDefault="00556D0C" w:rsidP="0094376E">
                              <w:pPr>
                                <w:snapToGrid w:val="0"/>
                                <w:jc w:val="center"/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 w:rsidRPr="0094376E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人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有</w:t>
                              </w:r>
                              <w:r w:rsidRPr="0094376E"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我有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想法泡泡: 雲朵 46"/>
                        <wps:cNvSpPr/>
                        <wps:spPr>
                          <a:xfrm>
                            <a:off x="66675" y="1581150"/>
                            <a:ext cx="1468581" cy="681299"/>
                          </a:xfrm>
                          <a:prstGeom prst="cloudCallout">
                            <a:avLst>
                              <a:gd name="adj1" fmla="val 89787"/>
                              <a:gd name="adj2" fmla="val 32435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C13233" w14:textId="2DD7C7A3" w:rsidR="00556D0C" w:rsidRPr="001D7080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炫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耀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想法泡泡: 雲朵 60"/>
                        <wps:cNvSpPr/>
                        <wps:spPr>
                          <a:xfrm>
                            <a:off x="3305175" y="390525"/>
                            <a:ext cx="2079832" cy="834588"/>
                          </a:xfrm>
                          <a:prstGeom prst="cloudCallout">
                            <a:avLst>
                              <a:gd name="adj1" fmla="val -72415"/>
                              <a:gd name="adj2" fmla="val 97643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D25CC45" w14:textId="50B62A5E" w:rsidR="00556D0C" w:rsidRPr="001D7080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顯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示自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己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已長大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想法泡泡: 雲朵 58"/>
                        <wps:cNvSpPr/>
                        <wps:spPr>
                          <a:xfrm>
                            <a:off x="3743325" y="1552575"/>
                            <a:ext cx="1844497" cy="758181"/>
                          </a:xfrm>
                          <a:prstGeom prst="cloudCallout">
                            <a:avLst>
                              <a:gd name="adj1" fmla="val -64789"/>
                              <a:gd name="adj2" fmla="val 19715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EECBA3" w14:textId="7BB94FF9" w:rsidR="00556D0C" w:rsidRPr="001D7080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不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甘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寂寞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想法泡泡: 雲朵 52"/>
                        <wps:cNvSpPr/>
                        <wps:spPr>
                          <a:xfrm>
                            <a:off x="0" y="2323808"/>
                            <a:ext cx="1855289" cy="1066878"/>
                          </a:xfrm>
                          <a:prstGeom prst="cloudCallout">
                            <a:avLst>
                              <a:gd name="adj1" fmla="val 70576"/>
                              <a:gd name="adj2" fmla="val -40995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92D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75763CF" w14:textId="0385C25A" w:rsidR="00556D0C" w:rsidRDefault="00556D0C" w:rsidP="0094376E">
                              <w:pPr>
                                <w:snapToGrid w:val="0"/>
                                <w:jc w:val="center"/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尋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找終身伴侶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  <w:p w14:paraId="3D7DA394" w14:textId="399E85E8" w:rsidR="00556D0C" w:rsidRPr="001D7080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組織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家庭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想法泡泡: 雲朵 53"/>
                        <wps:cNvSpPr/>
                        <wps:spPr>
                          <a:xfrm>
                            <a:off x="962025" y="3390900"/>
                            <a:ext cx="1670925" cy="758181"/>
                          </a:xfrm>
                          <a:prstGeom prst="cloudCallout">
                            <a:avLst>
                              <a:gd name="adj1" fmla="val 57611"/>
                              <a:gd name="adj2" fmla="val -125937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C903EE" w14:textId="4F19FB63" w:rsidR="00556D0C" w:rsidRPr="003842D1" w:rsidRDefault="00556D0C" w:rsidP="0094376E">
                              <w:pPr>
                                <w:snapToGrid w:val="0"/>
                                <w:jc w:val="center"/>
                                <w:rPr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滿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足好奇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color w:val="000000" w:themeColor="text1"/>
                                  <w:sz w:val="22"/>
                                  <w:szCs w:val="22"/>
                                </w:rPr>
                                <w:t>心</w:t>
                              </w:r>
                              <w:r w:rsidRPr="0094376E">
                                <w:rPr>
                                  <w:rFonts w:ascii="微軟正黑體" w:eastAsia="微軟正黑體" w:hAnsi="微軟正黑體"/>
                                  <w:color w:val="000000" w:themeColor="text1"/>
                                  <w:sz w:val="22"/>
                                  <w:szCs w:val="22"/>
                                </w:rPr>
                                <w:t>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87E51F" id="群組 28" o:spid="_x0000_s1057" style="position:absolute;margin-left:.45pt;margin-top:18.6pt;width:448.7pt;height:312.85pt;z-index:251817472;mso-width-relative:margin;mso-height-relative:margin" coordsize="55878,44481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圖片 22" o:spid="_x0000_s1058" type="#_x0000_t75" style="position:absolute;left:17907;top:14097;width:22987;height:303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Pfi2vEAAAA2wAAAA8AAABkcnMvZG93bnJldi54bWxEj0FrwkAUhO+C/2F5gjfdGFBq6ioiDa0g&#10;gtoWvD2yzySafRuyW43/3hUKHoeZ+YaZLVpTiSs1rrSsYDSMQBBnVpecK/g+pIM3EM4ja6wsk4I7&#10;OVjMu50ZJtreeEfXvc9FgLBLUEHhfZ1I6bKCDLqhrYmDd7KNQR9kk0vd4C3ATSXjKJpIgyWHhQJr&#10;WhWUXfZ/RoHmo/1Iz9PxevvrDvXn5ifVm5FS/V67fAfhqfWv8H/7SyuIY3h+CT9Az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Pfi2vEAAAA2wAAAA8AAAAAAAAAAAAAAAAA&#10;nwIAAGRycy9kb3ducmV2LnhtbFBLBQYAAAAABAAEAPcAAACQAwAAAAA=&#10;">
                  <v:imagedata r:id="rId72" o:title="" cropbottom="9054f"/>
                  <v:path arrowok="t"/>
                </v:shape>
                <v:rect id="矩形 24" o:spid="_x0000_s1059" style="position:absolute;left:22288;top:19621;width:12522;height:633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YPY1sMA&#10;AADbAAAADwAAAGRycy9kb3ducmV2LnhtbESPT2sCMRTE7wW/Q3iCt5pVpMhqFBWkLR5K/XN/Js/d&#10;xc3LksTd9ds3hUKPw8z8hlmue1uLlnyoHCuYjDMQxNqZigsF59P+dQ4iRGSDtWNS8KQA69XgZYm5&#10;cR1/U3uMhUgQDjkqKGNscimDLsliGLuGOHk35y3GJH0hjccuwW0tp1n2Ji1WnBZKbGhXkr4fH1bB&#10;xd22ndVX/myfX9Xj/eC1nh+UGg37zQJEpD7+h//aH0bBdAa/X9IPkK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YPY1sMAAADbAAAADwAAAAAAAAAAAAAAAACYAgAAZHJzL2Rv&#10;d25yZXYueG1sUEsFBgAAAAAEAAQA9QAAAIgDAAAAAA==&#10;" filled="f" stroked="f" strokeweight="1pt">
                  <v:textbox>
                    <w:txbxContent>
                      <w:p w14:paraId="5B1D2543" w14:textId="7B0C7F0F" w:rsidR="00556D0C" w:rsidRPr="00D07AF2" w:rsidRDefault="00556D0C" w:rsidP="00D07AF2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</w:rPr>
                        </w:pPr>
                        <w:r w:rsidRPr="00D07AF2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</w:rPr>
                          <w:t>談戀</w:t>
                        </w:r>
                        <w:r w:rsidRPr="00D07AF2"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</w:rPr>
                          <w:t>愛的目的</w:t>
                        </w:r>
                      </w:p>
                    </w:txbxContent>
                  </v:textbox>
                </v:rect>
                <v:shape id="想法泡泡: 雲朵 44" o:spid="_x0000_s1060" type="#_x0000_t106" style="position:absolute;left:17526;width:14351;height:858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withsMA&#10;AADbAAAADwAAAGRycy9kb3ducmV2LnhtbERPS2vCQBC+F/wPywi9FN30QZGYjYggtB4UU0G9Ddkx&#10;G8zOhuxW47/vCgVv8/E9J5v1thEX6nztWMHrOAFBXDpdc6Vg97McTUD4gKyxcUwKbuRhlg+eMky1&#10;u/KWLkWoRAxhn6ICE0KbSulLQxb92LXEkTu5zmKIsKuk7vAaw20j35LkU1qsOTYYbGlhqDwXv1bB&#10;Yckb/73fr4+ryeJ9VdzMpn3ZKvU87OdTEIH68BD/u790nP8B91/iATL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withsMAAADbAAAADwAAAAAAAAAAAAAAAACYAgAAZHJzL2Rv&#10;d25yZXYueG1sUEsFBgAAAAAEAAQA9QAAAIgDAAAAAA==&#10;" adj="9288,39823" fillcolor="white [3212]" strokecolor="red" strokeweight="1.5pt">
                  <v:stroke joinstyle="miter"/>
                  <v:textbox>
                    <w:txbxContent>
                      <w:p w14:paraId="21A32B27" w14:textId="788FFE2C" w:rsidR="00556D0C" w:rsidRPr="00136754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追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求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浪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漫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  <v:shape id="想法泡泡: 雲朵 39" o:spid="_x0000_s1061" type="#_x0000_t106" style="position:absolute;left:2095;top:6286;width:17700;height:99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fxvdsIA&#10;AADbAAAADwAAAGRycy9kb3ducmV2LnhtbERPS2rDMBDdB3oHMYVuSiOngSY4kU0IhBbaRT49wGBN&#10;LGNrZFuK4/b0VSGQ3Tzed9b5aBsxUO8rxwpm0wQEceF0xaWC79PuZQnCB2SNjWNS8EMe8uxhssZU&#10;uysfaDiGUsQQ9ikqMCG0qZS+MGTRT11LHLmz6y2GCPtS6h6vMdw28jVJ3qTFimODwZa2hor6eLEK&#10;fvezL1rMa2vfd133yc+X5UCk1NPjuFmBCDSGu/jm/tBx/hz+f4kHyOw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/G92wgAAANsAAAAPAAAAAAAAAAAAAAAAAJgCAABkcnMvZG93&#10;bnJldi54bWxQSwUGAAAAAAQABAD1AAAAhwMAAAAA&#10;" adj="28346,27407" fillcolor="white [3212]" strokecolor="#00b050" strokeweight="1.5pt">
                  <v:stroke joinstyle="miter"/>
                  <v:textbox>
                    <w:txbxContent>
                      <w:p w14:paraId="42652397" w14:textId="6B105901" w:rsidR="00556D0C" w:rsidRPr="0094376E" w:rsidRDefault="00556D0C" w:rsidP="0094376E">
                        <w:pPr>
                          <w:snapToGrid w:val="0"/>
                          <w:jc w:val="center"/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</w:pPr>
                        <w:r w:rsidRPr="0094376E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人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有</w:t>
                        </w:r>
                        <w:r w:rsidRPr="0094376E"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我有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  <v:shape id="想法泡泡: 雲朵 46" o:spid="_x0000_s1062" type="#_x0000_t106" style="position:absolute;left:666;top:15811;width:14686;height:68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qUBcMA&#10;AADbAAAADwAAAGRycy9kb3ducmV2LnhtbERPS2vCQBC+F/oflin0ZjaWWmt0E6RQFESltod4G7KT&#10;B83Ohuyq8d+7BaG3+fies8gG04oz9a6xrGAcxSCIC6sbrhT8fH+O3kE4j6yxtUwKruQgSx8fFpho&#10;e+EvOh98JUIIuwQV1N53iZSuqMmgi2xHHLjS9gZ9gH0ldY+XEG5a+RLHb9Jgw6Ghxo4+aip+Dyej&#10;4Dhb5k13suVqI7flZEP5fpe/KvX8NCznIDwN/l98d691mD+Fv1/CATK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DqUBcMAAADbAAAADwAAAAAAAAAAAAAAAACYAgAAZHJzL2Rv&#10;d25yZXYueG1sUEsFBgAAAAAEAAQA9QAAAIgDAAAAAA==&#10;" adj="30194,17806" fillcolor="white [3212]" strokecolor="#ffc000" strokeweight="1.5pt">
                  <v:stroke joinstyle="miter"/>
                  <v:textbox>
                    <w:txbxContent>
                      <w:p w14:paraId="28C13233" w14:textId="2DD7C7A3" w:rsidR="00556D0C" w:rsidRPr="001D7080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炫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耀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  <v:shape id="想法泡泡: 雲朵 60" o:spid="_x0000_s1063" type="#_x0000_t106" style="position:absolute;left:33051;top:3905;width:20799;height:834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s8a8QA&#10;AADbAAAADwAAAGRycy9kb3ducmV2LnhtbESPQWsCMRSE74L/IbxCb5rVQ5GtUUQttBQEXaHXx+a5&#10;2bp5iZt0Xf99Iwgeh5n5hpkve9uIjtpQO1YwGWcgiEuna64UHIuP0QxEiMgaG8ek4EYBlovhYI65&#10;dlfeU3eIlUgQDjkqMDH6XMpQGrIYxs4TJ+/kWosxybaSusVrgttGTrPsTVqsOS0Y9LQ2VJ4Pf1bB&#10;arP9Phfmd33rNhe7+/ny21PvlXp96VfvICL18Rl+tD+1gukE7l/SD5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rPGvEAAAA2wAAAA8AAAAAAAAAAAAAAAAAmAIAAGRycy9k&#10;b3ducmV2LnhtbFBLBQYAAAAABAAEAPUAAACJAwAAAAA=&#10;" adj="-4842,31891" fillcolor="white [3212]" strokecolor="yellow" strokeweight="1.5pt">
                  <v:stroke joinstyle="miter"/>
                  <v:textbox>
                    <w:txbxContent>
                      <w:p w14:paraId="4D25CC45" w14:textId="50B62A5E" w:rsidR="00556D0C" w:rsidRPr="001D7080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顯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示自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己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已長大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  <v:shape id="想法泡泡: 雲朵 58" o:spid="_x0000_s1064" type="#_x0000_t106" style="position:absolute;left:37433;top:15525;width:18445;height:75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okFcAA&#10;AADbAAAADwAAAGRycy9kb3ducmV2LnhtbERPz2uDMBS+F/Y/hDfYpbSxFaRzxjJWhMFOtu7+MK8q&#10;My+SpNb+98thsOPH97s4LmYUMzk/WFaw2yYgiFurB+4UNJdqcwDhA7LG0TIpeJCHY/m0KjDX9s41&#10;zefQiRjCPkcFfQhTLqVvezLot3YijtzVOoMhQtdJ7fAew80o90mSSYMDx4YeJ/roqf0534wCx106&#10;V/Xr45K5r5Ofm/V32tyUenle3t9ABFrCv/jP/akV7OP6+CX+AFn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KokFcAAAADbAAAADwAAAAAAAAAAAAAAAACYAgAAZHJzL2Rvd25y&#10;ZXYueG1sUEsFBgAAAAAEAAQA9QAAAIUDAAAAAA==&#10;" adj="-3194,15058" fillcolor="white [3212]" strokecolor="#0070c0" strokeweight="1.5pt">
                  <v:stroke joinstyle="miter"/>
                  <v:textbox>
                    <w:txbxContent>
                      <w:p w14:paraId="7AEECBA3" w14:textId="7BB94FF9" w:rsidR="00556D0C" w:rsidRPr="001D7080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不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甘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寂寞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  <v:shape id="想法泡泡: 雲朵 52" o:spid="_x0000_s1065" type="#_x0000_t106" style="position:absolute;top:23238;width:18552;height:106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wgPMMA&#10;AADbAAAADwAAAGRycy9kb3ducmV2LnhtbESPQWvCQBCF74X+h2UKvRTdWKFK6ioqLQj2YhR6HbJj&#10;EszOLtlV4793DoK3Gd6b976ZLXrXqgt1sfFsYDTMQBGX3jZcGTjsfwdTUDEhW2w9k4EbRVjMX19m&#10;mFt/5R1dilQpCeGYo4E6pZBrHcuaHMahD8SiHX3nMMnaVdp2eJVw1+rPLPvSDhuWhhoDrWsqT8XZ&#10;GfgLH4dmg4WtJv+7DFdh8rMcb415f+uX36AS9elpflxvrOALrPwiA+j5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owgPMMAAADbAAAADwAAAAAAAAAAAAAAAACYAgAAZHJzL2Rv&#10;d25yZXYueG1sUEsFBgAAAAAEAAQA9QAAAIgDAAAAAA==&#10;" adj="26044,1945" fillcolor="white [3212]" strokecolor="#92d050" strokeweight="1.5pt">
                  <v:stroke joinstyle="miter"/>
                  <v:textbox>
                    <w:txbxContent>
                      <w:p w14:paraId="675763CF" w14:textId="0385C25A" w:rsidR="00556D0C" w:rsidRDefault="00556D0C" w:rsidP="0094376E">
                        <w:pPr>
                          <w:snapToGrid w:val="0"/>
                          <w:jc w:val="center"/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尋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找終身伴侶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  <w:p w14:paraId="3D7DA394" w14:textId="399E85E8" w:rsidR="00556D0C" w:rsidRPr="001D7080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組織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家庭？</w:t>
                        </w:r>
                      </w:p>
                    </w:txbxContent>
                  </v:textbox>
                </v:shape>
                <v:shape id="想法泡泡: 雲朵 53" o:spid="_x0000_s1066" type="#_x0000_t106" style="position:absolute;left:9620;top:33909;width:16709;height:75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5lChcMA&#10;AADbAAAADwAAAGRycy9kb3ducmV2LnhtbERPzWrCQBC+C77DMoVepG7sIdjUVaogihZsYx9gyE6T&#10;0Oxs2N3E+PauUPA2H9/vLFaDaURPzteWFcymCQjiwuqaSwU/5+3LHIQPyBoby6TgSh5Wy/FogZm2&#10;F/6mPg+liCHsM1RQhdBmUvqiIoN+alviyP1aZzBE6EqpHV5iuGnka5Kk0mDNsaHCljYVFX95ZxR8&#10;Tr7ydOeOh77r9s2sTtenw3mt1PPT8PEOItAQHuJ/917H+W9w/yUeIJ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5lChcMAAADbAAAADwAAAAAAAAAAAAAAAACYAgAAZHJzL2Rv&#10;d25yZXYueG1sUEsFBgAAAAAEAAQA9QAAAIgDAAAAAA==&#10;" adj="23244,-16402" fillcolor="white [3212]" strokecolor="#c00000" strokeweight="1.5pt">
                  <v:stroke joinstyle="miter"/>
                  <v:textbox>
                    <w:txbxContent>
                      <w:p w14:paraId="02C903EE" w14:textId="4F19FB63" w:rsidR="00556D0C" w:rsidRPr="003842D1" w:rsidRDefault="00556D0C" w:rsidP="0094376E">
                        <w:pPr>
                          <w:snapToGrid w:val="0"/>
                          <w:jc w:val="center"/>
                          <w:rPr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滿</w:t>
                        </w:r>
                        <w:r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足好奇</w:t>
                        </w:r>
                        <w:r>
                          <w:rPr>
                            <w:rFonts w:ascii="微軟正黑體" w:eastAsia="微軟正黑體" w:hAnsi="微軟正黑體" w:hint="eastAsia"/>
                            <w:color w:val="000000" w:themeColor="text1"/>
                            <w:sz w:val="22"/>
                            <w:szCs w:val="22"/>
                          </w:rPr>
                          <w:t>心</w:t>
                        </w:r>
                        <w:r w:rsidRPr="0094376E">
                          <w:rPr>
                            <w:rFonts w:ascii="微軟正黑體" w:eastAsia="微軟正黑體" w:hAnsi="微軟正黑體"/>
                            <w:color w:val="000000" w:themeColor="text1"/>
                            <w:sz w:val="22"/>
                            <w:szCs w:val="22"/>
                          </w:rPr>
                          <w:t>？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8814AD4" w14:textId="1EEE32C6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23A8A164" w14:textId="510DA5D3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4131BE57" w14:textId="1F2CB33A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70B93AE1" w14:textId="4E72821A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19F5F9E3" w14:textId="758F6759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5A6FC4CE" w14:textId="1A9A3FD8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7F3314FE" w14:textId="0849B61C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208E667E" w14:textId="549D0276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2518A37B" w14:textId="741F3DF4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473C5CC8" w14:textId="52AF2E85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37EB7714" w14:textId="00673AB4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13981AB4" w14:textId="7CB64BCB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2A82D955" w14:textId="714A9C58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2C577B27" w14:textId="4692C86B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0E8EBCEC" w14:textId="6D71A6C7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754C4D73" w14:textId="01D42F85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442FBB03" w14:textId="427CCB52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4890F3A3" w14:textId="2C28C929" w:rsidR="0094376E" w:rsidRPr="003A7463" w:rsidRDefault="0094376E" w:rsidP="005331A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3293425D" w14:textId="028D5D6E" w:rsidR="00B97B12" w:rsidRPr="003A7463" w:rsidRDefault="00D52091" w:rsidP="006B373B">
      <w:pPr>
        <w:snapToGrid w:val="0"/>
        <w:spacing w:line="276" w:lineRule="auto"/>
        <w:rPr>
          <w:rFonts w:eastAsia="微軟正黑體"/>
          <w:noProof/>
          <w:color w:val="000000" w:themeColor="text1"/>
          <w:lang w:eastAsia="zh-HK"/>
        </w:rPr>
      </w:pPr>
      <w:r w:rsidRPr="003A7463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A25AD2D" wp14:editId="6DB65C1A">
                <wp:simplePos x="0" y="0"/>
                <wp:positionH relativeFrom="column">
                  <wp:posOffset>2200275</wp:posOffset>
                </wp:positionH>
                <wp:positionV relativeFrom="paragraph">
                  <wp:posOffset>2091055</wp:posOffset>
                </wp:positionV>
                <wp:extent cx="790575" cy="552450"/>
                <wp:effectExtent l="0" t="0" r="0" b="0"/>
                <wp:wrapNone/>
                <wp:docPr id="1067" name="矩形 10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2FB5397C" id="矩形 1067" o:spid="_x0000_s1026" style="position:absolute;margin-left:173.25pt;margin-top:164.65pt;width:62.25pt;height:43.5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" filled="f" stroked="f" strokeweight="1pt"/>
            </w:pict>
          </mc:Fallback>
        </mc:AlternateContent>
      </w:r>
      <w:r w:rsidR="00BA7414" w:rsidRPr="003A7463">
        <w:rPr>
          <w:rFonts w:eastAsia="微軟正黑體"/>
          <w:noProof/>
          <w:color w:val="000000" w:themeColor="text1"/>
          <w:lang w:eastAsia="zh-HK"/>
        </w:rPr>
        <w:t>在</w:t>
      </w:r>
      <w:r w:rsidR="00100652" w:rsidRPr="003A7463">
        <w:rPr>
          <w:rFonts w:eastAsia="微軟正黑體"/>
          <w:noProof/>
          <w:color w:val="000000" w:themeColor="text1"/>
          <w:lang w:eastAsia="zh-HK"/>
        </w:rPr>
        <w:t>工作紙</w:t>
      </w:r>
      <w:r w:rsidR="00A9402B" w:rsidRPr="003A7463">
        <w:rPr>
          <w:rFonts w:eastAsia="微軟正黑體" w:hint="eastAsia"/>
          <w:noProof/>
          <w:color w:val="000000" w:themeColor="text1"/>
          <w:lang w:eastAsia="zh-HK"/>
        </w:rPr>
        <w:t>一</w:t>
      </w:r>
      <w:r w:rsidR="00100652" w:rsidRPr="003A7463">
        <w:rPr>
          <w:rFonts w:eastAsia="微軟正黑體"/>
          <w:noProof/>
          <w:color w:val="000000" w:themeColor="text1"/>
          <w:lang w:eastAsia="zh-HK"/>
        </w:rPr>
        <w:t>，我</w:t>
      </w:r>
      <w:r w:rsidR="00100652" w:rsidRPr="003A7463">
        <w:rPr>
          <w:rFonts w:eastAsia="微軟正黑體"/>
          <w:noProof/>
          <w:color w:val="000000" w:themeColor="text1"/>
        </w:rPr>
        <w:t>們</w:t>
      </w:r>
      <w:r w:rsidR="00100652" w:rsidRPr="003A7463">
        <w:rPr>
          <w:rFonts w:eastAsia="微軟正黑體"/>
          <w:noProof/>
          <w:color w:val="000000" w:themeColor="text1"/>
          <w:lang w:eastAsia="zh-HK"/>
        </w:rPr>
        <w:t>認識友</w:t>
      </w:r>
      <w:r w:rsidR="00100652" w:rsidRPr="003A7463">
        <w:rPr>
          <w:rFonts w:eastAsia="微軟正黑體"/>
          <w:noProof/>
          <w:color w:val="000000" w:themeColor="text1"/>
        </w:rPr>
        <w:t>誼</w:t>
      </w:r>
      <w:r w:rsidR="00100652" w:rsidRPr="003A7463">
        <w:rPr>
          <w:rFonts w:eastAsia="微軟正黑體"/>
          <w:noProof/>
          <w:color w:val="000000" w:themeColor="text1"/>
          <w:lang w:eastAsia="zh-HK"/>
        </w:rPr>
        <w:t>與愛情的異同。戀愛是人生不可或缺的一課</w:t>
      </w:r>
      <w:r w:rsidR="00A9402B" w:rsidRPr="003A7463">
        <w:rPr>
          <w:rFonts w:eastAsia="微軟正黑體" w:hint="eastAsia"/>
          <w:noProof/>
          <w:color w:val="000000" w:themeColor="text1"/>
          <w:lang w:eastAsia="zh-HK"/>
        </w:rPr>
        <w:t>，</w:t>
      </w:r>
      <w:r w:rsidR="00224932" w:rsidRPr="003A7463">
        <w:rPr>
          <w:rFonts w:eastAsia="微軟正黑體"/>
          <w:noProof/>
          <w:color w:val="000000" w:themeColor="text1"/>
          <w:lang w:eastAsia="zh-HK"/>
        </w:rPr>
        <w:t>隨著青春期的發展，</w:t>
      </w:r>
      <w:r w:rsidR="00DD7031" w:rsidRPr="003A7463">
        <w:rPr>
          <w:rFonts w:eastAsia="微軟正黑體"/>
          <w:color w:val="000000" w:themeColor="text1"/>
        </w:rPr>
        <w:t>青少年對異性開始產生興趣，</w:t>
      </w:r>
      <w:r w:rsidR="00DD7031" w:rsidRPr="003A7463">
        <w:rPr>
          <w:rFonts w:eastAsia="微軟正黑體" w:hint="eastAsia"/>
          <w:color w:val="000000" w:themeColor="text1"/>
        </w:rPr>
        <w:t>亦</w:t>
      </w:r>
      <w:r w:rsidR="005A5DDB" w:rsidRPr="003A7463">
        <w:rPr>
          <w:rFonts w:eastAsia="微軟正黑體"/>
          <w:noProof/>
          <w:color w:val="000000" w:themeColor="text1"/>
          <w:lang w:eastAsia="zh-HK"/>
        </w:rPr>
        <w:t>期待戀愛的來臨</w:t>
      </w:r>
      <w:r w:rsidR="00100652" w:rsidRPr="003A7463">
        <w:rPr>
          <w:rFonts w:eastAsia="微軟正黑體"/>
          <w:noProof/>
          <w:color w:val="000000" w:themeColor="text1"/>
          <w:lang w:eastAsia="zh-HK"/>
        </w:rPr>
        <w:t>。在戀愛來臨之前，</w:t>
      </w:r>
      <w:r w:rsidR="0013041F" w:rsidRPr="003A7463">
        <w:rPr>
          <w:rFonts w:eastAsia="微軟正黑體" w:hint="eastAsia"/>
          <w:noProof/>
          <w:color w:val="000000" w:themeColor="text1"/>
          <w:lang w:eastAsia="zh-HK"/>
        </w:rPr>
        <w:t>青少年要先認識戀愛的目的。</w:t>
      </w:r>
      <w:r w:rsidR="00810A13" w:rsidRPr="003A7463">
        <w:rPr>
          <w:rFonts w:eastAsia="微軟正黑體" w:hint="eastAsia"/>
          <w:noProof/>
          <w:color w:val="000000" w:themeColor="text1"/>
          <w:lang w:eastAsia="zh-HK"/>
        </w:rPr>
        <w:t>戀愛</w:t>
      </w:r>
      <w:r w:rsidR="00D91B09" w:rsidRPr="003A7463">
        <w:rPr>
          <w:rFonts w:eastAsia="微軟正黑體" w:hint="eastAsia"/>
          <w:noProof/>
          <w:color w:val="000000" w:themeColor="text1"/>
          <w:lang w:eastAsia="zh-HK"/>
        </w:rPr>
        <w:t>本身</w:t>
      </w:r>
      <w:r w:rsidR="00810A13" w:rsidRPr="003A7463">
        <w:rPr>
          <w:rFonts w:eastAsia="微軟正黑體" w:hint="eastAsia"/>
          <w:noProof/>
          <w:color w:val="000000" w:themeColor="text1"/>
          <w:lang w:eastAsia="zh-HK"/>
        </w:rPr>
        <w:t>是值得享受的狀態，在過程中能感受到被愛和愛人。</w:t>
      </w:r>
      <w:r w:rsidR="00AA34A8" w:rsidRPr="003A7463">
        <w:rPr>
          <w:rFonts w:eastAsia="微軟正黑體" w:hint="eastAsia"/>
          <w:noProof/>
          <w:color w:val="000000" w:themeColor="text1"/>
          <w:lang w:eastAsia="zh-HK"/>
        </w:rPr>
        <w:t>有的人認為戀愛是為了身邊有一個伴侶去認識自己，珍惜自己，支持自己和肯定自己，有的人認為戀愛是從戀愛過程中學習付出，尊重和關心，有的人認為戀愛是讓對方彼此成長，有的人認為戀愛是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透過跟戀愛對象相處，確定戀愛對象是否可付託終身的伴侶。</w:t>
      </w:r>
    </w:p>
    <w:p w14:paraId="036BD9D6" w14:textId="77777777" w:rsidR="00C3077D" w:rsidRPr="003A7463" w:rsidRDefault="00C3077D" w:rsidP="005C4574">
      <w:pPr>
        <w:rPr>
          <w:rFonts w:eastAsia="新細明體"/>
          <w:noProof/>
          <w:sz w:val="22"/>
          <w:szCs w:val="22"/>
          <w:lang w:eastAsia="zh-HK"/>
        </w:rPr>
      </w:pPr>
    </w:p>
    <w:p w14:paraId="0B78D35D" w14:textId="16BAFDF3" w:rsidR="005C4574" w:rsidRPr="003A7463" w:rsidRDefault="005C4574">
      <w:pPr>
        <w:rPr>
          <w:rFonts w:eastAsia="微軟正黑體"/>
          <w:noProof/>
          <w:lang w:eastAsia="zh-HK"/>
        </w:rPr>
      </w:pPr>
      <w:r w:rsidRPr="003A7463">
        <w:rPr>
          <w:rFonts w:eastAsia="新細明體"/>
          <w:noProof/>
          <w:sz w:val="22"/>
          <w:szCs w:val="22"/>
          <w:lang w:eastAsia="zh-HK"/>
        </w:rPr>
        <w:t>資料來源：</w:t>
      </w:r>
      <w:r w:rsidRPr="003A7463">
        <w:rPr>
          <w:rFonts w:eastAsia="新細明體"/>
          <w:noProof/>
          <w:sz w:val="22"/>
          <w:szCs w:val="22"/>
          <w:u w:val="single"/>
          <w:lang w:eastAsia="zh-HK"/>
        </w:rPr>
        <w:t>節錄及改寫自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頭條新聞（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2019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年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2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月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18</w:t>
      </w:r>
      <w:r w:rsidR="00AC33CC" w:rsidRPr="003A7463">
        <w:rPr>
          <w:rFonts w:eastAsia="新細明體"/>
          <w:noProof/>
          <w:sz w:val="22"/>
          <w:szCs w:val="22"/>
          <w:lang w:eastAsia="zh-HK"/>
        </w:rPr>
        <w:t>日）</w:t>
      </w:r>
      <w:r w:rsidR="006B373B" w:rsidRPr="003A7463">
        <w:rPr>
          <w:rFonts w:eastAsia="新細明體" w:hint="eastAsia"/>
          <w:noProof/>
          <w:sz w:val="22"/>
          <w:szCs w:val="22"/>
          <w:lang w:eastAsia="zh-HK"/>
        </w:rPr>
        <w:t>，《學界推動戀愛教育</w:t>
      </w:r>
      <w:r w:rsidR="006B373B" w:rsidRPr="003A7463">
        <w:rPr>
          <w:rFonts w:eastAsia="新細明體"/>
          <w:noProof/>
          <w:sz w:val="22"/>
          <w:szCs w:val="22"/>
          <w:lang w:eastAsia="zh-HK"/>
        </w:rPr>
        <w:t xml:space="preserve"> </w:t>
      </w:r>
      <w:r w:rsidR="006B373B" w:rsidRPr="003A7463">
        <w:rPr>
          <w:rFonts w:eastAsia="新細明體" w:hint="eastAsia"/>
          <w:noProof/>
          <w:sz w:val="22"/>
          <w:szCs w:val="22"/>
          <w:lang w:eastAsia="zh-HK"/>
        </w:rPr>
        <w:t>助建健康愛情觀》</w:t>
      </w:r>
      <w:r w:rsidRPr="003A7463">
        <w:rPr>
          <w:rFonts w:eastAsia="新細明體"/>
          <w:noProof/>
          <w:sz w:val="22"/>
          <w:szCs w:val="22"/>
          <w:lang w:eastAsia="zh-HK"/>
        </w:rPr>
        <w:t>。</w:t>
      </w:r>
      <w:r w:rsidRPr="003A7463">
        <w:rPr>
          <w:rFonts w:eastAsia="微軟正黑體"/>
          <w:noProof/>
          <w:lang w:eastAsia="zh-HK"/>
        </w:rPr>
        <w:br w:type="page"/>
      </w:r>
    </w:p>
    <w:p w14:paraId="3F762ECA" w14:textId="539030BA" w:rsidR="00AC33CC" w:rsidRPr="003A7463" w:rsidRDefault="00AC33CC" w:rsidP="00AC33CC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eastAsia="微軟正黑體"/>
          <w:b/>
          <w:noProof/>
          <w:sz w:val="28"/>
          <w:szCs w:val="28"/>
          <w:lang w:eastAsia="zh-HK"/>
        </w:rPr>
        <w:lastRenderedPageBreak/>
        <w:t>活動一︰</w:t>
      </w:r>
      <w:r w:rsidR="00352569" w:rsidRPr="003A7463">
        <w:rPr>
          <w:rFonts w:eastAsia="微軟正黑體" w:hint="eastAsia"/>
          <w:b/>
          <w:noProof/>
          <w:sz w:val="28"/>
          <w:szCs w:val="28"/>
          <w:lang w:eastAsia="zh-HK"/>
        </w:rPr>
        <w:t>愛情是</w:t>
      </w:r>
      <w:r w:rsidR="00352569" w:rsidRPr="003A7463">
        <w:rPr>
          <w:rFonts w:eastAsia="微軟正黑體"/>
          <w:b/>
          <w:noProof/>
          <w:sz w:val="28"/>
          <w:szCs w:val="28"/>
        </w:rPr>
        <w:t>……</w:t>
      </w:r>
    </w:p>
    <w:p w14:paraId="6953CB72" w14:textId="2A41F58F" w:rsidR="00AC33CC" w:rsidRPr="003A7463" w:rsidRDefault="00AC33CC" w:rsidP="00AE6014">
      <w:pPr>
        <w:snapToGrid w:val="0"/>
        <w:spacing w:line="0" w:lineRule="atLeast"/>
        <w:rPr>
          <w:rFonts w:ascii="微軟正黑體" w:eastAsia="微軟正黑體" w:hAnsi="微軟正黑體"/>
        </w:rPr>
      </w:pPr>
      <w:r w:rsidRPr="003A7463">
        <w:rPr>
          <w:rFonts w:ascii="微軟正黑體" w:eastAsia="微軟正黑體" w:hAnsi="微軟正黑體"/>
          <w:lang w:eastAsia="zh-HK"/>
        </w:rPr>
        <w:t>根</w:t>
      </w:r>
      <w:r w:rsidRPr="003A7463">
        <w:rPr>
          <w:rFonts w:ascii="微軟正黑體" w:eastAsia="微軟正黑體" w:hAnsi="微軟正黑體"/>
        </w:rPr>
        <w:t>據上文及個人看法，回答以下問題：</w:t>
      </w:r>
    </w:p>
    <w:p w14:paraId="708906B0" w14:textId="77777777" w:rsidR="00AC33CC" w:rsidRPr="003A7463" w:rsidRDefault="00AC33CC" w:rsidP="00953A59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341D3FBB" w14:textId="53C3A8B0" w:rsidR="000864F7" w:rsidRPr="003A7463" w:rsidRDefault="00BC1CBB" w:rsidP="00953A59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/>
          <w:noProof/>
          <w:lang w:eastAsia="zh-HK"/>
        </w:rPr>
        <w:t>根據你對愛情的</w:t>
      </w:r>
      <w:r w:rsidR="00440AA3" w:rsidRPr="003A7463">
        <w:rPr>
          <w:rFonts w:eastAsia="微軟正黑體" w:hint="eastAsia"/>
          <w:noProof/>
          <w:lang w:eastAsia="zh-HK"/>
        </w:rPr>
        <w:t>了</w:t>
      </w:r>
      <w:r w:rsidRPr="003A7463">
        <w:rPr>
          <w:rFonts w:eastAsia="微軟正黑體"/>
          <w:noProof/>
          <w:lang w:eastAsia="zh-HK"/>
        </w:rPr>
        <w:t>解及個人看法，以文字、繪畫、</w:t>
      </w:r>
      <w:r w:rsidR="00631F02" w:rsidRPr="003A7463">
        <w:rPr>
          <w:rFonts w:eastAsia="微軟正黑體" w:hint="eastAsia"/>
          <w:noProof/>
          <w:lang w:eastAsia="zh-HK"/>
        </w:rPr>
        <w:t>概念</w:t>
      </w:r>
      <w:r w:rsidRPr="003A7463">
        <w:rPr>
          <w:rFonts w:eastAsia="微軟正黑體"/>
          <w:noProof/>
          <w:lang w:eastAsia="zh-HK"/>
        </w:rPr>
        <w:t>圖等方式回答愛情是甚麼</w:t>
      </w:r>
      <w:r w:rsidR="00654551" w:rsidRPr="003A7463">
        <w:rPr>
          <w:rFonts w:eastAsia="微軟正黑體"/>
          <w:noProof/>
          <w:lang w:eastAsia="zh-HK"/>
        </w:rPr>
        <w:t>。</w:t>
      </w:r>
      <w:r w:rsidRPr="003A7463">
        <w:rPr>
          <w:rFonts w:eastAsia="微軟正黑體"/>
          <w:noProof/>
          <w:lang w:eastAsia="zh-HK"/>
        </w:rPr>
        <w:t>你可以引用愛情名句、</w:t>
      </w:r>
      <w:r w:rsidR="00913050" w:rsidRPr="003A7463">
        <w:rPr>
          <w:rFonts w:eastAsia="微軟正黑體"/>
          <w:noProof/>
          <w:lang w:eastAsia="zh-HK"/>
        </w:rPr>
        <w:t>電</w:t>
      </w:r>
      <w:r w:rsidR="0097452D" w:rsidRPr="003A7463">
        <w:rPr>
          <w:rFonts w:eastAsia="微軟正黑體"/>
          <w:noProof/>
        </w:rPr>
        <w:t>視</w:t>
      </w:r>
      <w:r w:rsidR="0097452D" w:rsidRPr="003A7463">
        <w:rPr>
          <w:rFonts w:eastAsia="微軟正黑體"/>
          <w:noProof/>
          <w:lang w:eastAsia="zh-HK"/>
        </w:rPr>
        <w:t>、</w:t>
      </w:r>
      <w:r w:rsidR="0097452D" w:rsidRPr="003A7463">
        <w:rPr>
          <w:rFonts w:eastAsia="微軟正黑體"/>
          <w:noProof/>
        </w:rPr>
        <w:t>電</w:t>
      </w:r>
      <w:r w:rsidR="00913050" w:rsidRPr="003A7463">
        <w:rPr>
          <w:rFonts w:eastAsia="微軟正黑體"/>
          <w:noProof/>
          <w:lang w:eastAsia="zh-HK"/>
        </w:rPr>
        <w:t>影</w:t>
      </w:r>
      <w:r w:rsidR="00C008FF" w:rsidRPr="003A7463">
        <w:rPr>
          <w:rFonts w:eastAsia="微軟正黑體"/>
          <w:noProof/>
          <w:lang w:eastAsia="zh-HK"/>
        </w:rPr>
        <w:t>及</w:t>
      </w:r>
      <w:r w:rsidR="00913050" w:rsidRPr="003A7463">
        <w:rPr>
          <w:rFonts w:eastAsia="微軟正黑體"/>
          <w:noProof/>
          <w:lang w:eastAsia="zh-HK"/>
        </w:rPr>
        <w:t>漫畫</w:t>
      </w:r>
      <w:r w:rsidR="00C008FF" w:rsidRPr="003A7463">
        <w:rPr>
          <w:rFonts w:eastAsia="微軟正黑體"/>
          <w:noProof/>
          <w:lang w:eastAsia="zh-HK"/>
        </w:rPr>
        <w:t>情節</w:t>
      </w:r>
      <w:r w:rsidR="00913050" w:rsidRPr="003A7463">
        <w:rPr>
          <w:rFonts w:eastAsia="微軟正黑體"/>
          <w:noProof/>
          <w:lang w:eastAsia="zh-HK"/>
        </w:rPr>
        <w:t>、</w:t>
      </w:r>
      <w:r w:rsidRPr="003A7463">
        <w:rPr>
          <w:rFonts w:eastAsia="微軟正黑體"/>
          <w:noProof/>
          <w:lang w:eastAsia="zh-HK"/>
        </w:rPr>
        <w:t>歌曲、語錄、關鍵詞、模範例子、</w:t>
      </w:r>
      <w:r w:rsidR="00913050" w:rsidRPr="003A7463">
        <w:rPr>
          <w:rFonts w:eastAsia="微軟正黑體"/>
          <w:noProof/>
          <w:lang w:eastAsia="zh-HK"/>
        </w:rPr>
        <w:t>象徵物品</w:t>
      </w:r>
      <w:r w:rsidR="00C008FF" w:rsidRPr="003A7463">
        <w:rPr>
          <w:rFonts w:eastAsia="微軟正黑體"/>
          <w:noProof/>
          <w:lang w:eastAsia="zh-HK"/>
        </w:rPr>
        <w:t>等</w:t>
      </w:r>
      <w:r w:rsidR="00913050" w:rsidRPr="003A7463">
        <w:rPr>
          <w:rFonts w:eastAsia="微軟正黑體"/>
          <w:noProof/>
          <w:lang w:eastAsia="zh-HK"/>
        </w:rPr>
        <w:t>表達你對愛情的聯想及印象</w:t>
      </w:r>
      <w:r w:rsidR="00C008FF" w:rsidRPr="003A7463">
        <w:rPr>
          <w:rFonts w:eastAsia="微軟正黑體"/>
          <w:noProof/>
          <w:lang w:eastAsia="zh-HK"/>
        </w:rPr>
        <w:t>。</w:t>
      </w:r>
    </w:p>
    <w:p w14:paraId="0E772D84" w14:textId="30B0519F" w:rsidR="000864F7" w:rsidRPr="003A7463" w:rsidRDefault="00585EC2">
      <w:pPr>
        <w:rPr>
          <w:rFonts w:eastAsia="新細明體"/>
          <w:noProof/>
          <w:lang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09600" behindDoc="0" locked="0" layoutInCell="1" allowOverlap="1" wp14:anchorId="6C310C80" wp14:editId="13500CA0">
            <wp:simplePos x="0" y="0"/>
            <wp:positionH relativeFrom="column">
              <wp:posOffset>3958936</wp:posOffset>
            </wp:positionH>
            <wp:positionV relativeFrom="paragraph">
              <wp:posOffset>74179</wp:posOffset>
            </wp:positionV>
            <wp:extent cx="1579245" cy="1608739"/>
            <wp:effectExtent l="0" t="0" r="0" b="4445"/>
            <wp:wrapNone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153" cy="1622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a"/>
        <w:tblpPr w:leftFromText="180" w:rightFromText="180" w:vertAnchor="text" w:horzAnchor="margin" w:tblpXSpec="right" w:tblpY="21"/>
        <w:tblW w:w="8335" w:type="dxa"/>
        <w:tblLook w:val="04A0" w:firstRow="1" w:lastRow="0" w:firstColumn="1" w:lastColumn="0" w:noHBand="0" w:noVBand="1"/>
      </w:tblPr>
      <w:tblGrid>
        <w:gridCol w:w="8335"/>
      </w:tblGrid>
      <w:tr w:rsidR="000864F7" w:rsidRPr="003A7463" w14:paraId="01DE09B3" w14:textId="77777777" w:rsidTr="00AC33CC">
        <w:trPr>
          <w:trHeight w:val="10769"/>
        </w:trPr>
        <w:tc>
          <w:tcPr>
            <w:tcW w:w="8335" w:type="dxa"/>
          </w:tcPr>
          <w:p w14:paraId="7D73A4F7" w14:textId="3627D201" w:rsidR="00C008FF" w:rsidRPr="003A7463" w:rsidRDefault="00352569" w:rsidP="00352569">
            <w:pPr>
              <w:pStyle w:val="af1"/>
              <w:snapToGrid w:val="0"/>
              <w:spacing w:line="276" w:lineRule="auto"/>
              <w:ind w:leftChars="0" w:left="0"/>
              <w:rPr>
                <w:rFonts w:eastAsia="新細明體"/>
                <w:sz w:val="96"/>
                <w:szCs w:val="18"/>
                <w:lang w:eastAsia="zh-HK"/>
              </w:rPr>
            </w:pPr>
            <w:r w:rsidRPr="003A7463">
              <w:rPr>
                <w:rFonts w:eastAsia="微軟正黑體"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18816" behindDoc="0" locked="0" layoutInCell="1" allowOverlap="1" wp14:anchorId="1FF28C8B" wp14:editId="01011E6F">
                      <wp:simplePos x="0" y="0"/>
                      <wp:positionH relativeFrom="column">
                        <wp:posOffset>25515</wp:posOffset>
                      </wp:positionH>
                      <wp:positionV relativeFrom="paragraph">
                        <wp:posOffset>1026391</wp:posOffset>
                      </wp:positionV>
                      <wp:extent cx="4551218" cy="4197927"/>
                      <wp:effectExtent l="0" t="0" r="0" b="0"/>
                      <wp:wrapNone/>
                      <wp:docPr id="47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51218" cy="419792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333619" w14:textId="5D454099" w:rsidR="00556D0C" w:rsidRPr="0072600B" w:rsidRDefault="00556D0C" w:rsidP="00352569">
                                  <w:pPr>
                                    <w:rPr>
                                      <w:rFonts w:eastAsia="新細明體"/>
                                      <w:i/>
                                      <w:color w:val="FF0000"/>
                                      <w:szCs w:val="20"/>
                                    </w:rPr>
                                  </w:pPr>
                                  <w:r w:rsidRPr="00631F02"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HK"/>
                                    </w:rPr>
                                    <w:t>例</w:t>
                                  </w:r>
                                  <w:r w:rsidRPr="0072600B">
                                    <w:rPr>
                                      <w:rFonts w:eastAsia="新細明體"/>
                                      <w:i/>
                                      <w:color w:val="FF0000"/>
                                      <w:szCs w:val="20"/>
                                      <w:lang w:eastAsia="zh-HK"/>
                                    </w:rPr>
                                    <w:t>如</w:t>
                                  </w:r>
                                  <w:r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</w:rPr>
                                    <w:t>：</w:t>
                                  </w:r>
                                </w:p>
                                <w:p w14:paraId="13212A25" w14:textId="57196E4A" w:rsidR="00556D0C" w:rsidRDefault="00556D0C" w:rsidP="00F806D9">
                                  <w:pPr>
                                    <w:pStyle w:val="af1"/>
                                    <w:numPr>
                                      <w:ilvl w:val="0"/>
                                      <w:numId w:val="29"/>
                                    </w:numPr>
                                    <w:ind w:leftChars="0"/>
                                    <w:rPr>
                                      <w:rFonts w:eastAsia="新細明體"/>
                                      <w:i/>
                                      <w:color w:val="FF0000"/>
                                      <w:szCs w:val="20"/>
                                      <w:lang w:eastAsia="zh-HK"/>
                                    </w:rPr>
                                  </w:pPr>
                                  <w:r w:rsidRPr="00352569"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TW"/>
                                    </w:rPr>
                                    <w:t>愛情容不下完美。愛情是缺陷的包容</w:t>
                                  </w:r>
                                  <w:r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TW"/>
                                    </w:rPr>
                                    <w:t>；</w:t>
                                  </w:r>
                                </w:p>
                                <w:p w14:paraId="49EE204B" w14:textId="3A90431F" w:rsidR="00556D0C" w:rsidRPr="00352569" w:rsidRDefault="00556D0C" w:rsidP="00F806D9">
                                  <w:pPr>
                                    <w:pStyle w:val="af1"/>
                                    <w:numPr>
                                      <w:ilvl w:val="0"/>
                                      <w:numId w:val="29"/>
                                    </w:numPr>
                                    <w:ind w:leftChars="0"/>
                                    <w:rPr>
                                      <w:rFonts w:eastAsia="新細明體"/>
                                      <w:i/>
                                      <w:color w:val="FF0000"/>
                                      <w:szCs w:val="20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TW"/>
                                    </w:rPr>
                                    <w:t>愛情是五味，包括甜、酸、苦、辣、</w:t>
                                  </w:r>
                                  <w:r w:rsidRPr="00794BEF"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TW"/>
                                    </w:rPr>
                                    <w:t>鹹</w:t>
                                  </w:r>
                                  <w:r>
                                    <w:rPr>
                                      <w:rFonts w:eastAsia="新細明體" w:hint="eastAsia"/>
                                      <w:i/>
                                      <w:color w:val="FF0000"/>
                                      <w:szCs w:val="20"/>
                                      <w:lang w:eastAsia="zh-TW"/>
                                    </w:rPr>
                                    <w:t>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F28C8B" id="_x0000_s1067" type="#_x0000_t202" style="position:absolute;margin-left:2pt;margin-top:80.8pt;width:358.35pt;height:330.5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" filled="f" stroked="f">
                      <v:textbox>
                        <w:txbxContent>
                          <w:p w14:paraId="03333619" w14:textId="5D454099" w:rsidR="00556D0C" w:rsidRPr="0072600B" w:rsidRDefault="00556D0C" w:rsidP="00352569">
                            <w:pPr>
                              <w:rPr>
                                <w:rFonts w:eastAsia="新細明體"/>
                                <w:i/>
                                <w:color w:val="FF0000"/>
                                <w:szCs w:val="20"/>
                              </w:rPr>
                            </w:pPr>
                            <w:r w:rsidRPr="00631F02"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HK"/>
                              </w:rPr>
                              <w:t>例</w:t>
                            </w:r>
                            <w:r w:rsidRPr="0072600B">
                              <w:rPr>
                                <w:rFonts w:eastAsia="新細明體"/>
                                <w:i/>
                                <w:color w:val="FF0000"/>
                                <w:szCs w:val="20"/>
                                <w:lang w:eastAsia="zh-HK"/>
                              </w:rPr>
                              <w:t>如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</w:rPr>
                              <w:t>：</w:t>
                            </w:r>
                          </w:p>
                          <w:p w14:paraId="13212A25" w14:textId="57196E4A" w:rsidR="00556D0C" w:rsidRDefault="00556D0C" w:rsidP="00F806D9">
                            <w:pPr>
                              <w:pStyle w:val="af1"/>
                              <w:numPr>
                                <w:ilvl w:val="0"/>
                                <w:numId w:val="29"/>
                              </w:numPr>
                              <w:ind w:leftChars="0"/>
                              <w:rPr>
                                <w:rFonts w:eastAsia="新細明體"/>
                                <w:i/>
                                <w:color w:val="FF0000"/>
                                <w:szCs w:val="20"/>
                                <w:lang w:eastAsia="zh-HK"/>
                              </w:rPr>
                            </w:pPr>
                            <w:r w:rsidRPr="00352569"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TW"/>
                              </w:rPr>
                              <w:t>愛情容不下完美。愛情是缺陷的包容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TW"/>
                              </w:rPr>
                              <w:t>；</w:t>
                            </w:r>
                          </w:p>
                          <w:p w14:paraId="49EE204B" w14:textId="3A90431F" w:rsidR="00556D0C" w:rsidRPr="00352569" w:rsidRDefault="00556D0C" w:rsidP="00F806D9">
                            <w:pPr>
                              <w:pStyle w:val="af1"/>
                              <w:numPr>
                                <w:ilvl w:val="0"/>
                                <w:numId w:val="29"/>
                              </w:numPr>
                              <w:ind w:leftChars="0"/>
                              <w:rPr>
                                <w:rFonts w:eastAsia="新細明體"/>
                                <w:i/>
                                <w:color w:val="FF0000"/>
                                <w:szCs w:val="20"/>
                                <w:lang w:eastAsia="zh-HK"/>
                              </w:rPr>
                            </w:pP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TW"/>
                              </w:rPr>
                              <w:t>愛情是五味，包括甜、酸、苦、辣、</w:t>
                            </w:r>
                            <w:r w:rsidRPr="00794BEF"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TW"/>
                              </w:rPr>
                              <w:t>鹹</w:t>
                            </w:r>
                            <w:r>
                              <w:rPr>
                                <w:rFonts w:eastAsia="新細明體" w:hint="eastAsia"/>
                                <w:i/>
                                <w:color w:val="FF0000"/>
                                <w:szCs w:val="2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bookmarkStart w:id="2" w:name="_Hlk54045017"/>
            <w:r w:rsidR="000864F7" w:rsidRPr="003A7463">
              <w:rPr>
                <w:rFonts w:eastAsia="微軟正黑體"/>
                <w:sz w:val="96"/>
                <w:szCs w:val="18"/>
                <w:lang w:eastAsia="zh-HK"/>
              </w:rPr>
              <w:t>愛</w:t>
            </w:r>
            <w:r w:rsidR="00913050" w:rsidRPr="003A7463">
              <w:rPr>
                <w:rFonts w:eastAsia="微軟正黑體"/>
                <w:sz w:val="96"/>
                <w:szCs w:val="18"/>
                <w:lang w:eastAsia="zh-HK"/>
              </w:rPr>
              <w:t>情</w:t>
            </w:r>
            <w:r w:rsidR="000864F7" w:rsidRPr="003A7463">
              <w:rPr>
                <w:rFonts w:eastAsia="微軟正黑體"/>
                <w:sz w:val="96"/>
                <w:szCs w:val="18"/>
                <w:lang w:eastAsia="zh-HK"/>
              </w:rPr>
              <w:t>是</w:t>
            </w:r>
            <w:bookmarkEnd w:id="2"/>
            <w:r w:rsidR="000864F7" w:rsidRPr="003A7463">
              <w:rPr>
                <w:rFonts w:eastAsia="新細明體"/>
                <w:sz w:val="96"/>
                <w:szCs w:val="18"/>
                <w:lang w:eastAsia="zh-HK"/>
              </w:rPr>
              <w:t>？</w:t>
            </w:r>
          </w:p>
          <w:p w14:paraId="7E1FFD52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2C462DD3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1B58B505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35255197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73B7E059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7026B602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18215859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52471E48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0D6182BB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  <w:p w14:paraId="70E0F9DA" w14:textId="77777777" w:rsidR="000864F7" w:rsidRPr="003A7463" w:rsidRDefault="000864F7" w:rsidP="004B0915">
            <w:pPr>
              <w:pStyle w:val="af1"/>
              <w:spacing w:line="276" w:lineRule="auto"/>
              <w:ind w:leftChars="0" w:left="0"/>
              <w:rPr>
                <w:rFonts w:eastAsia="新細明體"/>
              </w:rPr>
            </w:pPr>
          </w:p>
        </w:tc>
      </w:tr>
    </w:tbl>
    <w:p w14:paraId="5872D3E0" w14:textId="3895AD60" w:rsidR="00913050" w:rsidRPr="003A7463" w:rsidRDefault="00913050">
      <w:pPr>
        <w:rPr>
          <w:rFonts w:asciiTheme="minorEastAsia" w:eastAsiaTheme="minorEastAsia" w:hAnsiTheme="minorEastAsia"/>
          <w:b/>
          <w:noProof/>
          <w:lang w:eastAsia="zh-HK"/>
        </w:rPr>
      </w:pPr>
      <w:r w:rsidRPr="003A7463">
        <w:rPr>
          <w:rFonts w:asciiTheme="minorEastAsia" w:eastAsiaTheme="minorEastAsia" w:hAnsiTheme="minorEastAsia" w:hint="eastAsia"/>
          <w:b/>
          <w:noProof/>
          <w:u w:val="single"/>
          <w:lang w:eastAsia="zh-HK"/>
        </w:rPr>
        <w:lastRenderedPageBreak/>
        <w:t>反思問題</w:t>
      </w:r>
      <w:r w:rsidRPr="003A7463">
        <w:rPr>
          <w:rFonts w:asciiTheme="minorEastAsia" w:eastAsiaTheme="minorEastAsia" w:hAnsiTheme="minorEastAsia"/>
          <w:b/>
          <w:noProof/>
          <w:lang w:eastAsia="zh-HK"/>
        </w:rPr>
        <w:t>︰</w:t>
      </w:r>
    </w:p>
    <w:p w14:paraId="34CC72A4" w14:textId="7821D1BE" w:rsidR="00913050" w:rsidRPr="003A7463" w:rsidRDefault="00352569" w:rsidP="00F806D9">
      <w:pPr>
        <w:pStyle w:val="af1"/>
        <w:numPr>
          <w:ilvl w:val="0"/>
          <w:numId w:val="18"/>
        </w:numPr>
        <w:spacing w:line="276" w:lineRule="auto"/>
        <w:ind w:leftChars="0"/>
        <w:rPr>
          <w:rFonts w:asciiTheme="minorEastAsia" w:eastAsiaTheme="minorEastAsia" w:hAnsiTheme="minorEastAsia"/>
          <w:lang w:eastAsia="zh-TW"/>
        </w:rPr>
      </w:pPr>
      <w:r w:rsidRPr="003A7463">
        <w:rPr>
          <w:rFonts w:asciiTheme="minorEastAsia" w:eastAsiaTheme="minorEastAsia" w:hAnsiTheme="minorEastAsia" w:hint="eastAsia"/>
          <w:lang w:eastAsia="zh-TW"/>
        </w:rPr>
        <w:t>你認為</w:t>
      </w:r>
      <w:r w:rsidR="00666BDB" w:rsidRPr="003A7463">
        <w:rPr>
          <w:rFonts w:asciiTheme="minorEastAsia" w:eastAsiaTheme="minorEastAsia" w:hAnsiTheme="minorEastAsia" w:hint="eastAsia"/>
          <w:lang w:eastAsia="zh-HK"/>
        </w:rPr>
        <w:t>人</w:t>
      </w:r>
      <w:r w:rsidRPr="003A7463">
        <w:rPr>
          <w:rFonts w:asciiTheme="minorEastAsia" w:eastAsiaTheme="minorEastAsia" w:hAnsiTheme="minorEastAsia" w:hint="eastAsia"/>
          <w:lang w:eastAsia="zh-TW"/>
        </w:rPr>
        <w:t>們為甚麼渴望愛情／談戀愛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584ABD" w:rsidRPr="003A7463" w14:paraId="4CDBD762" w14:textId="77777777" w:rsidTr="008E556E">
        <w:tc>
          <w:tcPr>
            <w:tcW w:w="7869" w:type="dxa"/>
          </w:tcPr>
          <w:p w14:paraId="2226FD9B" w14:textId="4E438D41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愛情是為將來的婚姻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作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準備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戀愛是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為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了尋找一生一世伴侶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過</w:t>
            </w:r>
          </w:p>
        </w:tc>
      </w:tr>
      <w:tr w:rsidR="00584ABD" w:rsidRPr="003A7463" w14:paraId="1B2CE4D1" w14:textId="77777777" w:rsidTr="008E556E">
        <w:tc>
          <w:tcPr>
            <w:tcW w:w="7869" w:type="dxa"/>
          </w:tcPr>
          <w:p w14:paraId="28E2ADA9" w14:textId="108EDADF" w:rsidR="00584ABD" w:rsidRPr="003A7463" w:rsidRDefault="00584ABD" w:rsidP="00584ABD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程。</w:t>
            </w:r>
          </w:p>
        </w:tc>
      </w:tr>
      <w:tr w:rsidR="00584ABD" w:rsidRPr="003A7463" w14:paraId="1DE042C0" w14:textId="77777777" w:rsidTr="008E556E">
        <w:tc>
          <w:tcPr>
            <w:tcW w:w="7869" w:type="dxa"/>
          </w:tcPr>
          <w:p w14:paraId="2452F726" w14:textId="6D07E269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</w:p>
        </w:tc>
      </w:tr>
    </w:tbl>
    <w:p w14:paraId="44786806" w14:textId="7EE3D065" w:rsidR="00584ABD" w:rsidRPr="003A7463" w:rsidRDefault="00584ABD" w:rsidP="00584ABD">
      <w:pPr>
        <w:spacing w:line="276" w:lineRule="auto"/>
        <w:rPr>
          <w:rFonts w:asciiTheme="minorEastAsia" w:eastAsiaTheme="minorEastAsia" w:hAnsiTheme="minorEastAsia"/>
        </w:rPr>
      </w:pPr>
    </w:p>
    <w:p w14:paraId="04091B68" w14:textId="77069936" w:rsidR="00913050" w:rsidRPr="003A7463" w:rsidRDefault="00A26EC1" w:rsidP="00F806D9">
      <w:pPr>
        <w:pStyle w:val="af1"/>
        <w:numPr>
          <w:ilvl w:val="0"/>
          <w:numId w:val="18"/>
        </w:numPr>
        <w:snapToGrid w:val="0"/>
        <w:spacing w:line="276" w:lineRule="auto"/>
        <w:ind w:leftChars="0" w:left="482" w:hanging="482"/>
        <w:jc w:val="both"/>
        <w:rPr>
          <w:rFonts w:asciiTheme="minorEastAsia" w:eastAsiaTheme="minorEastAsia" w:hAnsiTheme="minorEastAsia"/>
          <w:lang w:eastAsia="zh-TW"/>
        </w:rPr>
      </w:pPr>
      <w:r w:rsidRPr="003A7463">
        <w:rPr>
          <w:rFonts w:asciiTheme="minorEastAsia" w:eastAsiaTheme="minorEastAsia" w:hAnsiTheme="minorEastAsia"/>
          <w:lang w:eastAsia="zh-HK"/>
        </w:rPr>
        <w:t>有人認為沒有戀愛經驗就是落伍，甚至是未夠成熟的表現。你同意以上</w:t>
      </w:r>
      <w:r w:rsidR="00FA3EA1" w:rsidRPr="003A7463">
        <w:rPr>
          <w:rFonts w:asciiTheme="minorEastAsia" w:eastAsiaTheme="minorEastAsia" w:hAnsiTheme="minorEastAsia"/>
          <w:lang w:eastAsia="zh-HK"/>
        </w:rPr>
        <w:t>的</w:t>
      </w:r>
      <w:r w:rsidRPr="003A7463">
        <w:rPr>
          <w:rFonts w:asciiTheme="minorEastAsia" w:eastAsiaTheme="minorEastAsia" w:hAnsiTheme="minorEastAsia"/>
          <w:lang w:eastAsia="zh-HK"/>
        </w:rPr>
        <w:t>說法嗎</w:t>
      </w:r>
      <w:r w:rsidR="00FA3EA1" w:rsidRPr="003A7463">
        <w:rPr>
          <w:rFonts w:asciiTheme="minorEastAsia" w:eastAsiaTheme="minorEastAsia" w:hAnsiTheme="minorEastAsia"/>
          <w:lang w:eastAsia="zh-TW"/>
        </w:rPr>
        <w:t>？</w:t>
      </w:r>
      <w:r w:rsidRPr="003A7463">
        <w:rPr>
          <w:rFonts w:asciiTheme="minorEastAsia" w:eastAsiaTheme="minorEastAsia" w:hAnsiTheme="minorEastAsia"/>
          <w:lang w:eastAsia="zh-HK"/>
        </w:rPr>
        <w:t>為甚麼</w:t>
      </w:r>
      <w:r w:rsidR="00FA3EA1" w:rsidRPr="003A7463">
        <w:rPr>
          <w:rFonts w:asciiTheme="minorEastAsia" w:eastAsiaTheme="minorEastAsia" w:hAnsiTheme="minorEastAsia"/>
          <w:lang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584ABD" w:rsidRPr="003A7463" w14:paraId="1CC864B5" w14:textId="77777777" w:rsidTr="008E556E">
        <w:tc>
          <w:tcPr>
            <w:tcW w:w="7869" w:type="dxa"/>
          </w:tcPr>
          <w:p w14:paraId="3565C878" w14:textId="107A7858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不同意。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雖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然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現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今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青少年愈來愈早接觸戀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愛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但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在未建立正確的戀</w:t>
            </w:r>
          </w:p>
        </w:tc>
      </w:tr>
      <w:tr w:rsidR="00584ABD" w:rsidRPr="003A7463" w14:paraId="1A6FA0BC" w14:textId="77777777" w:rsidTr="008E556E">
        <w:tc>
          <w:tcPr>
            <w:tcW w:w="7869" w:type="dxa"/>
          </w:tcPr>
          <w:p w14:paraId="56D091A1" w14:textId="45677EAB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愛觀和未有充足心理預備的情況下談戀愛，戀情容易出現問題，甚</w:t>
            </w:r>
          </w:p>
        </w:tc>
      </w:tr>
      <w:tr w:rsidR="00584ABD" w:rsidRPr="003A7463" w14:paraId="2C41D7E3" w14:textId="77777777" w:rsidTr="008E556E">
        <w:tc>
          <w:tcPr>
            <w:tcW w:w="7869" w:type="dxa"/>
          </w:tcPr>
          <w:p w14:paraId="437CF7F9" w14:textId="14D64349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至出現隨意結束戀愛關係的情況，使雙方傷心，所以我不認為沒有</w:t>
            </w:r>
          </w:p>
        </w:tc>
      </w:tr>
      <w:tr w:rsidR="00584ABD" w:rsidRPr="003A7463" w14:paraId="37D173B8" w14:textId="77777777" w:rsidTr="008E556E">
        <w:tc>
          <w:tcPr>
            <w:tcW w:w="7869" w:type="dxa"/>
          </w:tcPr>
          <w:p w14:paraId="68D4691D" w14:textId="28599E99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戀愛經驗就是落伍。相反，我們更要以謹慎的態度看待愛情，學習</w:t>
            </w:r>
          </w:p>
        </w:tc>
      </w:tr>
      <w:tr w:rsidR="00584ABD" w:rsidRPr="003A7463" w14:paraId="0C84BF8E" w14:textId="77777777" w:rsidTr="008E556E">
        <w:tc>
          <w:tcPr>
            <w:tcW w:w="7869" w:type="dxa"/>
          </w:tcPr>
          <w:p w14:paraId="5E3403DB" w14:textId="4F71E96C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正確的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戀愛觀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兩性相處之道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584ABD" w:rsidRPr="003A7463" w14:paraId="12F6BF45" w14:textId="77777777" w:rsidTr="008E556E">
        <w:tc>
          <w:tcPr>
            <w:tcW w:w="7869" w:type="dxa"/>
          </w:tcPr>
          <w:p w14:paraId="4CDE9B40" w14:textId="77777777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  <w:tr w:rsidR="00584ABD" w:rsidRPr="003A7463" w14:paraId="34DC6119" w14:textId="77777777" w:rsidTr="008E556E">
        <w:tc>
          <w:tcPr>
            <w:tcW w:w="7869" w:type="dxa"/>
          </w:tcPr>
          <w:p w14:paraId="6BC9B973" w14:textId="77777777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  <w:tr w:rsidR="00584ABD" w:rsidRPr="003A7463" w14:paraId="242A4F4D" w14:textId="77777777" w:rsidTr="008E556E">
        <w:tc>
          <w:tcPr>
            <w:tcW w:w="7869" w:type="dxa"/>
          </w:tcPr>
          <w:p w14:paraId="591C0CF7" w14:textId="77777777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</w:tbl>
    <w:p w14:paraId="1FD156C9" w14:textId="3CD1A6C1" w:rsidR="00A26EC1" w:rsidRPr="003A7463" w:rsidRDefault="00A26EC1" w:rsidP="00A26EC1">
      <w:pPr>
        <w:pStyle w:val="af1"/>
        <w:spacing w:line="276" w:lineRule="auto"/>
        <w:ind w:leftChars="0"/>
        <w:rPr>
          <w:rFonts w:asciiTheme="minorEastAsia" w:eastAsiaTheme="minorEastAsia" w:hAnsiTheme="minorEastAsia"/>
          <w:lang w:eastAsia="zh-TW"/>
        </w:rPr>
      </w:pPr>
    </w:p>
    <w:p w14:paraId="50BA8D73" w14:textId="5D79F90A" w:rsidR="00A26EC1" w:rsidRPr="003A7463" w:rsidRDefault="000C37FF" w:rsidP="00F806D9">
      <w:pPr>
        <w:pStyle w:val="af1"/>
        <w:numPr>
          <w:ilvl w:val="0"/>
          <w:numId w:val="18"/>
        </w:numPr>
        <w:snapToGrid w:val="0"/>
        <w:spacing w:line="276" w:lineRule="auto"/>
        <w:ind w:leftChars="0"/>
        <w:jc w:val="both"/>
        <w:rPr>
          <w:rFonts w:asciiTheme="minorEastAsia" w:eastAsiaTheme="minorEastAsia" w:hAnsiTheme="minorEastAsia"/>
          <w:lang w:eastAsia="zh-TW"/>
        </w:rPr>
      </w:pPr>
      <w:r w:rsidRPr="003A7463">
        <w:rPr>
          <w:rFonts w:asciiTheme="minorEastAsia" w:eastAsiaTheme="minorEastAsia" w:hAnsiTheme="minorEastAsia"/>
          <w:lang w:eastAsia="zh-HK"/>
        </w:rPr>
        <w:t>青少年</w:t>
      </w:r>
      <w:r w:rsidRPr="003A7463">
        <w:rPr>
          <w:rFonts w:asciiTheme="minorEastAsia" w:eastAsiaTheme="minorEastAsia" w:hAnsiTheme="minorEastAsia" w:hint="eastAsia"/>
          <w:lang w:eastAsia="zh-HK"/>
        </w:rPr>
        <w:t>抱有不正確的</w:t>
      </w:r>
      <w:r w:rsidR="004A4FF8" w:rsidRPr="003A7463">
        <w:rPr>
          <w:rFonts w:asciiTheme="minorEastAsia" w:eastAsiaTheme="minorEastAsia" w:hAnsiTheme="minorEastAsia" w:hint="eastAsia"/>
          <w:lang w:eastAsia="zh-HK"/>
        </w:rPr>
        <w:t>愛情觀</w:t>
      </w:r>
      <w:r w:rsidRPr="003A7463">
        <w:rPr>
          <w:rFonts w:asciiTheme="minorEastAsia" w:eastAsiaTheme="minorEastAsia" w:hAnsiTheme="minorEastAsia" w:hint="eastAsia"/>
          <w:lang w:eastAsia="zh-HK"/>
        </w:rPr>
        <w:t>會</w:t>
      </w:r>
      <w:r w:rsidR="00A26EC1" w:rsidRPr="003A7463">
        <w:rPr>
          <w:rFonts w:asciiTheme="minorEastAsia" w:eastAsiaTheme="minorEastAsia" w:hAnsiTheme="minorEastAsia"/>
          <w:lang w:eastAsia="zh-HK"/>
        </w:rPr>
        <w:t>造成甚麼影響</w:t>
      </w:r>
      <w:r w:rsidR="006C640B" w:rsidRPr="003A7463">
        <w:rPr>
          <w:rFonts w:asciiTheme="minorEastAsia" w:eastAsiaTheme="minorEastAsia" w:hAnsiTheme="minorEastAsia"/>
          <w:lang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74"/>
      </w:tblGrid>
      <w:tr w:rsidR="00584ABD" w:rsidRPr="003A7463" w14:paraId="60AE18F1" w14:textId="77777777" w:rsidTr="00584ABD">
        <w:tc>
          <w:tcPr>
            <w:tcW w:w="7874" w:type="dxa"/>
          </w:tcPr>
          <w:p w14:paraId="47353E91" w14:textId="2EDE2760" w:rsidR="00584ABD" w:rsidRPr="003A7463" w:rsidRDefault="00584ABD" w:rsidP="00584ABD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如果青少年不是做好預備或以長久發展的心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態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戀愛，容易扭曲對愛</w:t>
            </w:r>
          </w:p>
        </w:tc>
      </w:tr>
      <w:tr w:rsidR="00584ABD" w:rsidRPr="003A7463" w14:paraId="18D022D0" w14:textId="77777777" w:rsidTr="00584ABD">
        <w:tc>
          <w:tcPr>
            <w:tcW w:w="7874" w:type="dxa"/>
          </w:tcPr>
          <w:p w14:paraId="11FFAE58" w14:textId="1B99641F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情的觀念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誤以為愛情只是為了證明自己成熟，又或是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炫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耀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本</w:t>
            </w:r>
          </w:p>
        </w:tc>
      </w:tr>
      <w:tr w:rsidR="00584ABD" w:rsidRPr="003A7463" w14:paraId="027165B8" w14:textId="77777777" w:rsidTr="00584ABD">
        <w:tc>
          <w:tcPr>
            <w:tcW w:w="7874" w:type="dxa"/>
          </w:tcPr>
          <w:p w14:paraId="03D44BED" w14:textId="1988D602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錢，忽視情侶間應有的尊重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以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及親密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承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諾等戀愛元素，更可能</w:t>
            </w:r>
          </w:p>
        </w:tc>
      </w:tr>
      <w:tr w:rsidR="00584ABD" w:rsidRPr="003A7463" w14:paraId="703F1BE4" w14:textId="77777777" w:rsidTr="00584ABD">
        <w:tc>
          <w:tcPr>
            <w:tcW w:w="7874" w:type="dxa"/>
          </w:tcPr>
          <w:p w14:paraId="5357F42C" w14:textId="29CA2BCF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傷害對方的心靈。</w:t>
            </w:r>
          </w:p>
        </w:tc>
      </w:tr>
      <w:tr w:rsidR="00584ABD" w:rsidRPr="003A7463" w14:paraId="59A07022" w14:textId="77777777" w:rsidTr="00584ABD">
        <w:tc>
          <w:tcPr>
            <w:tcW w:w="7874" w:type="dxa"/>
          </w:tcPr>
          <w:p w14:paraId="401DFDDA" w14:textId="286451E9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</w:p>
        </w:tc>
      </w:tr>
      <w:tr w:rsidR="00584ABD" w:rsidRPr="003A7463" w14:paraId="7B722BE0" w14:textId="77777777" w:rsidTr="00584ABD">
        <w:tc>
          <w:tcPr>
            <w:tcW w:w="7874" w:type="dxa"/>
          </w:tcPr>
          <w:p w14:paraId="7AFA9D51" w14:textId="77777777" w:rsidR="00584ABD" w:rsidRPr="003A7463" w:rsidRDefault="00584ABD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</w:p>
        </w:tc>
      </w:tr>
    </w:tbl>
    <w:p w14:paraId="09A3B329" w14:textId="77777777" w:rsidR="00B079D6" w:rsidRPr="003A7463" w:rsidRDefault="00A26EC1">
      <w:pPr>
        <w:rPr>
          <w:rFonts w:eastAsiaTheme="minorEastAsia"/>
          <w:noProof/>
          <w:lang w:val="en-US"/>
        </w:rPr>
      </w:pPr>
      <w:r w:rsidRPr="003A7463">
        <w:rPr>
          <w:rFonts w:ascii="微軟正黑體" w:eastAsia="微軟正黑體" w:hAnsi="微軟正黑體"/>
          <w:noProof/>
          <w:lang w:eastAsia="zh-HK"/>
        </w:rPr>
        <w:br w:type="page"/>
      </w: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shd w:val="clear" w:color="auto" w:fill="FFFFCC"/>
        <w:tblLook w:val="04A0" w:firstRow="1" w:lastRow="0" w:firstColumn="1" w:lastColumn="0" w:noHBand="0" w:noVBand="1"/>
      </w:tblPr>
      <w:tblGrid>
        <w:gridCol w:w="8210"/>
      </w:tblGrid>
      <w:tr w:rsidR="00B079D6" w:rsidRPr="003A7463" w14:paraId="78EDFA74" w14:textId="77777777" w:rsidTr="00680798">
        <w:tc>
          <w:tcPr>
            <w:tcW w:w="9010" w:type="dxa"/>
            <w:shd w:val="clear" w:color="auto" w:fill="FFFFCC"/>
          </w:tcPr>
          <w:p w14:paraId="029483A4" w14:textId="77777777" w:rsidR="00680798" w:rsidRPr="003A7463" w:rsidRDefault="00680798" w:rsidP="00680798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3A746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lastRenderedPageBreak/>
              <w:t>教學提示：</w:t>
            </w:r>
          </w:p>
          <w:p w14:paraId="168ACBC6" w14:textId="77777777" w:rsidR="00680798" w:rsidRPr="003A7463" w:rsidRDefault="00680798" w:rsidP="00680798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b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509E88B2" wp14:editId="6CEEF086">
                  <wp:extent cx="355600" cy="346694"/>
                  <wp:effectExtent l="0" t="0" r="6350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val="en-HK"/>
              </w:rPr>
              <w:t>教師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進行解說時，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val="en-HK"/>
              </w:rPr>
              <w:t>必須向學生指出從課題學到的正確價值觀，</w:t>
            </w:r>
            <w:r w:rsidRPr="003A7463">
              <w:rPr>
                <w:b/>
                <w:color w:val="000000" w:themeColor="text1"/>
                <w:sz w:val="24"/>
                <w:szCs w:val="24"/>
                <w:lang w:val="en-HK"/>
              </w:rPr>
              <w:t>即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val="en-HK"/>
              </w:rPr>
              <w:t>是堅守正確原則，對談戀愛非常重要，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並向學生說明以下要點：</w:t>
            </w:r>
          </w:p>
          <w:p w14:paraId="65B83050" w14:textId="77777777" w:rsidR="00680798" w:rsidRPr="003A7463" w:rsidRDefault="00680798" w:rsidP="00680798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摒棄人有我有的心態；</w:t>
            </w:r>
          </w:p>
          <w:p w14:paraId="3DFB9E20" w14:textId="6622658C" w:rsidR="00B079D6" w:rsidRPr="003A7463" w:rsidRDefault="00680798" w:rsidP="00680798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sz w:val="24"/>
                <w:szCs w:val="24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戀愛關係絕非一見鍾情那麼簡單，而是需要付出和學習。</w:t>
            </w:r>
          </w:p>
        </w:tc>
      </w:tr>
    </w:tbl>
    <w:p w14:paraId="1B727A5E" w14:textId="3844AB17" w:rsidR="00945718" w:rsidRPr="003A7463" w:rsidRDefault="00945718">
      <w:pPr>
        <w:rPr>
          <w:rFonts w:ascii="微軟正黑體" w:eastAsia="微軟正黑體" w:hAnsi="微軟正黑體"/>
          <w:noProof/>
          <w:lang w:eastAsia="zh-HK"/>
        </w:rPr>
      </w:pPr>
      <w:r w:rsidRPr="003A7463">
        <w:rPr>
          <w:rFonts w:ascii="微軟正黑體" w:eastAsia="微軟正黑體" w:hAnsi="微軟正黑體"/>
          <w:noProof/>
          <w:lang w:eastAsia="zh-HK"/>
        </w:rPr>
        <w:br w:type="page"/>
      </w:r>
    </w:p>
    <w:p w14:paraId="76277A76" w14:textId="3DBAF3DF" w:rsidR="00FA1D19" w:rsidRPr="003A7463" w:rsidRDefault="00FA1D19" w:rsidP="00515725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bookmarkStart w:id="3" w:name="_Hlk121492317"/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829760" behindDoc="0" locked="0" layoutInCell="1" allowOverlap="1" wp14:anchorId="02EF803D" wp14:editId="482A78F8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409700" cy="390525"/>
            <wp:effectExtent l="0" t="0" r="0" b="9525"/>
            <wp:wrapNone/>
            <wp:docPr id="57" name="圖片 57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B21A27" w14:textId="252FCC3C" w:rsidR="00FA1D19" w:rsidRPr="003A7463" w:rsidRDefault="00FA1D19" w:rsidP="00515725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</w:p>
    <w:p w14:paraId="01683727" w14:textId="51B23C2A" w:rsidR="003C0835" w:rsidRPr="003A7463" w:rsidRDefault="00E3542F" w:rsidP="00515725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eastAsia="微軟正黑體" w:hint="eastAsia"/>
          <w:b/>
          <w:noProof/>
          <w:sz w:val="28"/>
          <w:szCs w:val="28"/>
          <w:lang w:eastAsia="zh-HK"/>
        </w:rPr>
        <w:t>知識</w:t>
      </w:r>
      <w:r w:rsidR="0082019C" w:rsidRPr="003A7463">
        <w:rPr>
          <w:rFonts w:eastAsia="微軟正黑體" w:hint="eastAsia"/>
          <w:b/>
          <w:noProof/>
          <w:sz w:val="28"/>
          <w:szCs w:val="28"/>
          <w:lang w:eastAsia="zh-HK"/>
        </w:rPr>
        <w:t>內容</w:t>
      </w:r>
      <w:bookmarkEnd w:id="3"/>
      <w:r w:rsidR="00527ACF" w:rsidRPr="003A7463">
        <w:rPr>
          <w:rFonts w:eastAsia="微軟正黑體" w:hint="eastAsia"/>
          <w:b/>
          <w:noProof/>
          <w:sz w:val="28"/>
          <w:szCs w:val="28"/>
          <w:lang w:eastAsia="zh-HK"/>
        </w:rPr>
        <w:t>二</w:t>
      </w:r>
      <w:r w:rsidR="00C55CA3" w:rsidRPr="003A7463">
        <w:rPr>
          <w:rFonts w:eastAsia="微軟正黑體" w:hint="eastAsia"/>
          <w:b/>
          <w:noProof/>
          <w:sz w:val="28"/>
          <w:szCs w:val="28"/>
          <w:lang w:eastAsia="zh-HK"/>
        </w:rPr>
        <w:t>：</w:t>
      </w:r>
      <w:r w:rsidR="003C0835" w:rsidRPr="003A7463">
        <w:rPr>
          <w:rFonts w:eastAsia="微軟正黑體"/>
          <w:b/>
          <w:noProof/>
          <w:sz w:val="28"/>
          <w:szCs w:val="28"/>
          <w:lang w:eastAsia="zh-HK"/>
        </w:rPr>
        <w:t>戀愛應有的原則和</w:t>
      </w:r>
      <w:r w:rsidR="00AA7117" w:rsidRPr="003A7463">
        <w:rPr>
          <w:rFonts w:eastAsia="微軟正黑體" w:hint="eastAsia"/>
          <w:b/>
          <w:noProof/>
          <w:sz w:val="28"/>
          <w:szCs w:val="28"/>
          <w:lang w:eastAsia="zh-HK"/>
        </w:rPr>
        <w:t>應抱持的</w:t>
      </w:r>
      <w:r w:rsidR="003C0835" w:rsidRPr="003A7463">
        <w:rPr>
          <w:rFonts w:eastAsia="微軟正黑體"/>
          <w:b/>
          <w:noProof/>
          <w:sz w:val="28"/>
          <w:szCs w:val="28"/>
          <w:lang w:eastAsia="zh-HK"/>
        </w:rPr>
        <w:t>態度</w:t>
      </w:r>
    </w:p>
    <w:p w14:paraId="161890D6" w14:textId="12430B00" w:rsidR="003C0835" w:rsidRPr="003A7463" w:rsidRDefault="00E3542F" w:rsidP="00515725">
      <w:pPr>
        <w:widowControl w:val="0"/>
        <w:snapToGrid w:val="0"/>
        <w:spacing w:line="276" w:lineRule="auto"/>
        <w:rPr>
          <w:rFonts w:ascii="Calibri" w:eastAsia="新細明體" w:hAnsi="Calibri"/>
          <w:szCs w:val="22"/>
          <w:u w:val="single"/>
          <w:lang w:val="en-US" w:eastAsia="zh-HK"/>
        </w:rPr>
      </w:pPr>
      <w:r w:rsidRPr="003A7463">
        <w:rPr>
          <w:rFonts w:ascii="微軟正黑體" w:eastAsia="微軟正黑體" w:hAnsi="微軟正黑體" w:hint="eastAsia"/>
          <w:b/>
          <w:sz w:val="28"/>
          <w:szCs w:val="22"/>
          <w:lang w:val="en-US"/>
        </w:rPr>
        <w:t>1.1</w:t>
      </w:r>
      <w:r w:rsidR="00C3077D" w:rsidRPr="003A7463">
        <w:rPr>
          <w:rFonts w:ascii="微軟正黑體" w:eastAsia="微軟正黑體" w:hAnsi="微軟正黑體"/>
          <w:b/>
          <w:sz w:val="28"/>
          <w:szCs w:val="22"/>
          <w:lang w:val="en-US"/>
        </w:rPr>
        <w:tab/>
      </w:r>
      <w:r w:rsidRPr="003A7463">
        <w:rPr>
          <w:rFonts w:ascii="微軟正黑體" w:eastAsia="微軟正黑體" w:hAnsi="微軟正黑體"/>
          <w:b/>
          <w:sz w:val="28"/>
          <w:szCs w:val="22"/>
          <w:lang w:val="en-US" w:eastAsia="zh-HK"/>
        </w:rPr>
        <w:tab/>
      </w:r>
      <w:r w:rsidR="003C0835" w:rsidRPr="003A7463">
        <w:rPr>
          <w:rFonts w:ascii="微軟正黑體" w:eastAsia="微軟正黑體" w:hAnsi="微軟正黑體" w:hint="eastAsia"/>
          <w:b/>
          <w:sz w:val="28"/>
          <w:szCs w:val="22"/>
          <w:lang w:val="en-US" w:eastAsia="zh-HK"/>
        </w:rPr>
        <w:t>談戀愛的原則</w:t>
      </w:r>
    </w:p>
    <w:p w14:paraId="47792807" w14:textId="436819FC" w:rsidR="003C0835" w:rsidRPr="003A7463" w:rsidRDefault="00C3077D" w:rsidP="00C3077D">
      <w:pPr>
        <w:widowControl w:val="0"/>
        <w:snapToGrid w:val="0"/>
        <w:spacing w:line="276" w:lineRule="auto"/>
        <w:jc w:val="both"/>
        <w:rPr>
          <w:rFonts w:ascii="Calibri" w:eastAsia="新細明體" w:hAnsi="Calibri"/>
          <w:szCs w:val="22"/>
          <w:lang w:val="en-US" w:eastAsia="zh-HK"/>
        </w:rPr>
      </w:pPr>
      <w:r w:rsidRPr="003A7463">
        <w:rPr>
          <w:rFonts w:ascii="微軟正黑體" w:eastAsia="微軟正黑體" w:hAnsi="微軟正黑體"/>
          <w:b/>
          <w:noProof/>
          <w:sz w:val="28"/>
          <w:szCs w:val="22"/>
          <w:lang w:val="en-US" w:eastAsia="zh-CN"/>
        </w:rPr>
        <w:drawing>
          <wp:anchor distT="0" distB="0" distL="114300" distR="114300" simplePos="0" relativeHeight="251543040" behindDoc="0" locked="0" layoutInCell="1" allowOverlap="1" wp14:anchorId="4C52F6BD" wp14:editId="400F8046">
            <wp:simplePos x="0" y="0"/>
            <wp:positionH relativeFrom="margin">
              <wp:align>left</wp:align>
            </wp:positionH>
            <wp:positionV relativeFrom="paragraph">
              <wp:posOffset>1395730</wp:posOffset>
            </wp:positionV>
            <wp:extent cx="5433060" cy="5783580"/>
            <wp:effectExtent l="0" t="0" r="72390" b="45720"/>
            <wp:wrapSquare wrapText="bothSides"/>
            <wp:docPr id="464" name="資料庫圖表 46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4" r:lo="rId75" r:qs="rId76" r:cs="rId7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5EC2" w:rsidRPr="003A7463">
        <w:rPr>
          <w:noProof/>
          <w:lang w:val="en-US" w:eastAsia="zh-CN"/>
        </w:rPr>
        <w:drawing>
          <wp:anchor distT="0" distB="0" distL="114300" distR="114300" simplePos="0" relativeHeight="251697664" behindDoc="0" locked="0" layoutInCell="1" allowOverlap="1" wp14:anchorId="302C5871" wp14:editId="01AD381F">
            <wp:simplePos x="0" y="0"/>
            <wp:positionH relativeFrom="column">
              <wp:posOffset>5274483</wp:posOffset>
            </wp:positionH>
            <wp:positionV relativeFrom="paragraph">
              <wp:posOffset>435495</wp:posOffset>
            </wp:positionV>
            <wp:extent cx="760095" cy="1131570"/>
            <wp:effectExtent l="0" t="0" r="1905" b="0"/>
            <wp:wrapNone/>
            <wp:docPr id="508" name="圖片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095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234F" w:rsidRPr="003A7463">
        <w:rPr>
          <w:rFonts w:ascii="微軟正黑體" w:eastAsia="微軟正黑體" w:hAnsi="微軟正黑體" w:hint="eastAsia"/>
          <w:szCs w:val="22"/>
          <w:lang w:val="en-US" w:eastAsia="zh-HK"/>
        </w:rPr>
        <w:t>維繫</w:t>
      </w:r>
      <w:r w:rsidR="00216838" w:rsidRPr="003A7463">
        <w:rPr>
          <w:rFonts w:ascii="微軟正黑體" w:eastAsia="微軟正黑體" w:hAnsi="微軟正黑體" w:hint="eastAsia"/>
          <w:szCs w:val="22"/>
          <w:lang w:val="en-US" w:eastAsia="zh-HK"/>
        </w:rPr>
        <w:t>長久圓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滿的</w:t>
      </w:r>
      <w:r w:rsidR="00837799" w:rsidRPr="003A7463">
        <w:rPr>
          <w:rFonts w:ascii="微軟正黑體" w:eastAsia="微軟正黑體" w:hAnsi="微軟正黑體" w:hint="eastAsia"/>
          <w:szCs w:val="22"/>
          <w:lang w:val="en-US" w:eastAsia="zh-HK"/>
        </w:rPr>
        <w:t>戀愛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關係對很多人來說是一項挑戰</w:t>
      </w:r>
      <w:r w:rsidR="000B70DA" w:rsidRPr="003A7463">
        <w:rPr>
          <w:rFonts w:ascii="微軟正黑體" w:eastAsia="微軟正黑體" w:hAnsi="微軟正黑體" w:hint="eastAsia"/>
          <w:szCs w:val="22"/>
          <w:lang w:val="en-US" w:eastAsia="zh-HK"/>
        </w:rPr>
        <w:t>，過程中不免出現各種難關與誘惑，選擇合適的伴侶顯得尤其重要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。</w:t>
      </w:r>
      <w:r w:rsidR="000B70DA" w:rsidRPr="003A7463">
        <w:rPr>
          <w:rFonts w:ascii="微軟正黑體" w:eastAsia="微軟正黑體" w:hAnsi="微軟正黑體" w:hint="eastAsia"/>
          <w:szCs w:val="22"/>
          <w:lang w:val="en-US" w:eastAsia="zh-HK"/>
        </w:rPr>
        <w:t>世上沒有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一套正確的技巧</w:t>
      </w:r>
      <w:r w:rsidR="001A234F" w:rsidRPr="003A7463">
        <w:rPr>
          <w:rFonts w:ascii="微軟正黑體" w:eastAsia="微軟正黑體" w:hAnsi="微軟正黑體" w:hint="eastAsia"/>
          <w:szCs w:val="22"/>
          <w:lang w:val="en-US" w:eastAsia="zh-HK"/>
        </w:rPr>
        <w:t>來應對變幻莫測的愛情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，但我們</w:t>
      </w:r>
      <w:r w:rsidR="00216838" w:rsidRPr="003A7463">
        <w:rPr>
          <w:rFonts w:ascii="微軟正黑體" w:eastAsia="微軟正黑體" w:hAnsi="微軟正黑體" w:hint="eastAsia"/>
          <w:szCs w:val="22"/>
          <w:lang w:val="en-US" w:eastAsia="zh-HK"/>
        </w:rPr>
        <w:t>在</w:t>
      </w:r>
      <w:r w:rsidR="000B70DA" w:rsidRPr="003A7463">
        <w:rPr>
          <w:rFonts w:ascii="微軟正黑體" w:eastAsia="微軟正黑體" w:hAnsi="微軟正黑體" w:hint="eastAsia"/>
          <w:szCs w:val="22"/>
          <w:lang w:val="en-US" w:eastAsia="zh-HK"/>
        </w:rPr>
        <w:t>可以透過</w:t>
      </w:r>
      <w:r w:rsidR="00216838" w:rsidRPr="003A7463">
        <w:rPr>
          <w:rFonts w:ascii="微軟正黑體" w:eastAsia="微軟正黑體" w:hAnsi="微軟正黑體" w:hint="eastAsia"/>
          <w:szCs w:val="22"/>
          <w:lang w:val="en-US" w:eastAsia="zh-HK"/>
        </w:rPr>
        <w:t>持守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自己的原則及底線，</w:t>
      </w:r>
      <w:r w:rsidR="000B70DA" w:rsidRPr="003A7463">
        <w:rPr>
          <w:rFonts w:ascii="微軟正黑體" w:eastAsia="微軟正黑體" w:hAnsi="微軟正黑體" w:hint="eastAsia"/>
          <w:szCs w:val="22"/>
          <w:lang w:val="en-US" w:eastAsia="zh-HK"/>
        </w:rPr>
        <w:t>懂得選擇並珍惜合適的另一半，使</w:t>
      </w:r>
      <w:r w:rsidR="00216838" w:rsidRPr="003A7463">
        <w:rPr>
          <w:rFonts w:ascii="微軟正黑體" w:eastAsia="微軟正黑體" w:hAnsi="微軟正黑體" w:hint="eastAsia"/>
          <w:szCs w:val="22"/>
          <w:lang w:val="en-US" w:eastAsia="zh-HK"/>
        </w:rPr>
        <w:t>雙方</w:t>
      </w:r>
      <w:r w:rsidR="000B70DA" w:rsidRPr="003A7463">
        <w:rPr>
          <w:rFonts w:ascii="微軟正黑體" w:eastAsia="微軟正黑體" w:hAnsi="微軟正黑體" w:hint="eastAsia"/>
          <w:szCs w:val="22"/>
          <w:lang w:val="en-US" w:eastAsia="zh-HK"/>
        </w:rPr>
        <w:t>在愛情路上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得到尊重以及避免</w:t>
      </w:r>
      <w:r w:rsidR="000D7A0E" w:rsidRPr="003A7463">
        <w:rPr>
          <w:rFonts w:ascii="微軟正黑體" w:eastAsia="微軟正黑體" w:hAnsi="微軟正黑體" w:hint="eastAsia"/>
          <w:szCs w:val="22"/>
          <w:lang w:val="en-US" w:eastAsia="zh-HK"/>
        </w:rPr>
        <w:t>跌</w:t>
      </w:r>
      <w:r w:rsidR="00FB5277" w:rsidRPr="003A7463">
        <w:rPr>
          <w:rFonts w:ascii="微軟正黑體" w:eastAsia="微軟正黑體" w:hAnsi="微軟正黑體" w:hint="eastAsia"/>
          <w:szCs w:val="22"/>
          <w:lang w:val="en-US" w:eastAsia="zh-HK"/>
        </w:rPr>
        <w:t>入戀愛陷阱</w:t>
      </w:r>
      <w:r w:rsidR="00FB5277" w:rsidRPr="003A7463">
        <w:rPr>
          <w:rFonts w:ascii="Calibri" w:eastAsia="新細明體" w:hAnsi="Calibri" w:hint="eastAsia"/>
          <w:szCs w:val="22"/>
          <w:lang w:val="en-US" w:eastAsia="zh-HK"/>
        </w:rPr>
        <w:t>。</w:t>
      </w:r>
    </w:p>
    <w:p w14:paraId="40506F8A" w14:textId="798500D1" w:rsidR="006E706E" w:rsidRPr="003A7463" w:rsidRDefault="006E706E" w:rsidP="006E706E">
      <w:pPr>
        <w:spacing w:line="0" w:lineRule="atLeast"/>
        <w:rPr>
          <w:rFonts w:eastAsiaTheme="minorEastAsia"/>
          <w:noProof/>
          <w:sz w:val="22"/>
          <w:szCs w:val="22"/>
          <w:lang w:eastAsia="zh-HK"/>
        </w:rPr>
      </w:pPr>
    </w:p>
    <w:p w14:paraId="1406A55A" w14:textId="0BB9BA2F" w:rsidR="00C3077D" w:rsidRPr="003A7463" w:rsidRDefault="006E706E" w:rsidP="006E706E">
      <w:pPr>
        <w:spacing w:line="0" w:lineRule="atLeast"/>
        <w:rPr>
          <w:rFonts w:eastAsia="新細明體"/>
          <w:b/>
          <w:noProof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95616" behindDoc="0" locked="0" layoutInCell="1" allowOverlap="1" wp14:anchorId="65266C77" wp14:editId="0841BCFD">
            <wp:simplePos x="0" y="0"/>
            <wp:positionH relativeFrom="column">
              <wp:posOffset>5251893</wp:posOffset>
            </wp:positionH>
            <wp:positionV relativeFrom="paragraph">
              <wp:posOffset>6076134</wp:posOffset>
            </wp:positionV>
            <wp:extent cx="469094" cy="786382"/>
            <wp:effectExtent l="0" t="0" r="7620" b="0"/>
            <wp:wrapNone/>
            <wp:docPr id="506" name="圖片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972" cy="799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696640" behindDoc="0" locked="0" layoutInCell="1" allowOverlap="1" wp14:anchorId="43C3E104" wp14:editId="1661C98E">
            <wp:simplePos x="0" y="0"/>
            <wp:positionH relativeFrom="column">
              <wp:posOffset>4185401</wp:posOffset>
            </wp:positionH>
            <wp:positionV relativeFrom="paragraph">
              <wp:posOffset>6201319</wp:posOffset>
            </wp:positionV>
            <wp:extent cx="546981" cy="870198"/>
            <wp:effectExtent l="0" t="0" r="5715" b="6350"/>
            <wp:wrapNone/>
            <wp:docPr id="507" name="圖片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50" cy="8730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2EC1" w:rsidRPr="003A7463">
        <w:rPr>
          <w:rFonts w:eastAsiaTheme="minorEastAsia"/>
          <w:noProof/>
          <w:sz w:val="22"/>
          <w:szCs w:val="22"/>
          <w:lang w:eastAsia="zh-HK"/>
        </w:rPr>
        <w:t>資料來源：</w:t>
      </w:r>
      <w:r w:rsidR="00312EC1" w:rsidRPr="003A7463">
        <w:rPr>
          <w:rFonts w:eastAsiaTheme="minorEastAsia"/>
          <w:sz w:val="22"/>
          <w:szCs w:val="22"/>
          <w:u w:val="single"/>
        </w:rPr>
        <w:t>節錄及改寫自</w:t>
      </w:r>
      <w:r w:rsidR="00312EC1" w:rsidRPr="003A7463">
        <w:rPr>
          <w:rFonts w:eastAsiaTheme="minorEastAsia"/>
          <w:sz w:val="22"/>
          <w:szCs w:val="22"/>
          <w:lang w:eastAsia="zh-HK"/>
        </w:rPr>
        <w:t>自由時報（</w:t>
      </w:r>
      <w:r w:rsidR="00312EC1" w:rsidRPr="003A7463">
        <w:rPr>
          <w:rFonts w:eastAsiaTheme="minorEastAsia"/>
          <w:sz w:val="22"/>
          <w:szCs w:val="22"/>
          <w:lang w:eastAsia="zh-HK"/>
        </w:rPr>
        <w:t>2018</w:t>
      </w:r>
      <w:r w:rsidR="00312EC1" w:rsidRPr="003A7463">
        <w:rPr>
          <w:rFonts w:eastAsiaTheme="minorEastAsia"/>
          <w:sz w:val="22"/>
          <w:szCs w:val="22"/>
          <w:lang w:eastAsia="zh-HK"/>
        </w:rPr>
        <w:t>年</w:t>
      </w:r>
      <w:r w:rsidR="00312EC1" w:rsidRPr="003A7463">
        <w:rPr>
          <w:rFonts w:eastAsiaTheme="minorEastAsia"/>
          <w:sz w:val="22"/>
          <w:szCs w:val="22"/>
          <w:lang w:eastAsia="zh-HK"/>
        </w:rPr>
        <w:t>6</w:t>
      </w:r>
      <w:r w:rsidR="00312EC1" w:rsidRPr="003A7463">
        <w:rPr>
          <w:rFonts w:eastAsiaTheme="minorEastAsia"/>
          <w:sz w:val="22"/>
          <w:szCs w:val="22"/>
          <w:lang w:eastAsia="zh-HK"/>
        </w:rPr>
        <w:t>月</w:t>
      </w:r>
      <w:r w:rsidR="00312EC1" w:rsidRPr="003A7463">
        <w:rPr>
          <w:rFonts w:eastAsiaTheme="minorEastAsia"/>
          <w:sz w:val="22"/>
          <w:szCs w:val="22"/>
          <w:lang w:eastAsia="zh-HK"/>
        </w:rPr>
        <w:t>22</w:t>
      </w:r>
      <w:r w:rsidR="00312EC1" w:rsidRPr="003A7463">
        <w:rPr>
          <w:rFonts w:eastAsiaTheme="minorEastAsia"/>
          <w:sz w:val="22"/>
          <w:szCs w:val="22"/>
          <w:lang w:eastAsia="zh-HK"/>
        </w:rPr>
        <w:t>日）</w:t>
      </w:r>
      <w:r w:rsidRPr="003A7463">
        <w:rPr>
          <w:rFonts w:eastAsiaTheme="minorEastAsia" w:hint="eastAsia"/>
          <w:sz w:val="22"/>
          <w:szCs w:val="22"/>
          <w:lang w:eastAsia="zh-HK"/>
        </w:rPr>
        <w:t>，《識．人．知．明</w:t>
      </w:r>
      <w:r w:rsidRPr="003A7463">
        <w:rPr>
          <w:rFonts w:eastAsiaTheme="minorEastAsia"/>
          <w:sz w:val="22"/>
          <w:szCs w:val="22"/>
          <w:lang w:eastAsia="zh-HK"/>
        </w:rPr>
        <w:t xml:space="preserve"> </w:t>
      </w:r>
      <w:r w:rsidRPr="003A7463">
        <w:rPr>
          <w:rFonts w:eastAsiaTheme="minorEastAsia" w:hint="eastAsia"/>
          <w:sz w:val="22"/>
          <w:szCs w:val="22"/>
          <w:lang w:eastAsia="zh-HK"/>
        </w:rPr>
        <w:t>談戀愛</w:t>
      </w:r>
      <w:r w:rsidRPr="003A7463">
        <w:rPr>
          <w:rFonts w:eastAsiaTheme="minorEastAsia"/>
          <w:sz w:val="22"/>
          <w:szCs w:val="22"/>
          <w:lang w:eastAsia="zh-HK"/>
        </w:rPr>
        <w:t>4</w:t>
      </w:r>
      <w:r w:rsidRPr="003A7463">
        <w:rPr>
          <w:rFonts w:eastAsiaTheme="minorEastAsia" w:hint="eastAsia"/>
          <w:sz w:val="22"/>
          <w:szCs w:val="22"/>
          <w:lang w:eastAsia="zh-HK"/>
        </w:rPr>
        <w:t>原則》</w:t>
      </w:r>
      <w:r w:rsidR="003E657F" w:rsidRPr="003A7463">
        <w:rPr>
          <w:rFonts w:eastAsiaTheme="minorEastAsia" w:hint="eastAsia"/>
          <w:sz w:val="22"/>
          <w:szCs w:val="22"/>
          <w:lang w:eastAsia="zh-HK"/>
        </w:rPr>
        <w:t>。</w:t>
      </w:r>
      <w:r w:rsidR="00C3077D" w:rsidRPr="003A7463">
        <w:rPr>
          <w:rFonts w:eastAsia="新細明體"/>
          <w:b/>
          <w:noProof/>
        </w:rPr>
        <w:br w:type="page"/>
      </w:r>
    </w:p>
    <w:p w14:paraId="1B5B1185" w14:textId="34E1D561" w:rsidR="00D17ABC" w:rsidRPr="003A7463" w:rsidRDefault="00D71A48" w:rsidP="00C3077D">
      <w:pPr>
        <w:snapToGrid w:val="0"/>
        <w:rPr>
          <w:rFonts w:ascii="微軟正黑體" w:eastAsia="微軟正黑體" w:hAnsi="微軟正黑體"/>
          <w:b/>
          <w:sz w:val="28"/>
          <w:szCs w:val="28"/>
          <w:lang w:val="en-US" w:eastAsia="zh-HK"/>
        </w:rPr>
      </w:pPr>
      <w:r w:rsidRPr="003A7463">
        <w:rPr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699712" behindDoc="0" locked="0" layoutInCell="1" allowOverlap="1" wp14:anchorId="627A72AC" wp14:editId="6D4EA6D8">
            <wp:simplePos x="0" y="0"/>
            <wp:positionH relativeFrom="column">
              <wp:posOffset>2583180</wp:posOffset>
            </wp:positionH>
            <wp:positionV relativeFrom="paragraph">
              <wp:posOffset>-205740</wp:posOffset>
            </wp:positionV>
            <wp:extent cx="1111701" cy="776605"/>
            <wp:effectExtent l="0" t="0" r="0" b="4445"/>
            <wp:wrapNone/>
            <wp:docPr id="511" name="圖片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780" cy="7787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0341"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活動二</w:t>
      </w:r>
      <w:r w:rsidR="00D17ABC"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︰戀愛原則</w:t>
      </w:r>
      <w:r w:rsidR="00AD035B"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量表</w:t>
      </w:r>
      <w:r w:rsidR="002F0341" w:rsidRPr="003A7463">
        <w:rPr>
          <w:rFonts w:ascii="微軟正黑體" w:eastAsia="微軟正黑體" w:hAnsi="微軟正黑體" w:hint="eastAsia"/>
          <w:b/>
          <w:sz w:val="28"/>
          <w:szCs w:val="28"/>
          <w:lang w:val="en-US" w:eastAsia="zh-HK"/>
        </w:rPr>
        <w:t>遊戲</w:t>
      </w:r>
    </w:p>
    <w:p w14:paraId="0FBBED37" w14:textId="5D87C7BE" w:rsidR="00D17ABC" w:rsidRPr="003A7463" w:rsidRDefault="00D17ABC" w:rsidP="00C3077D">
      <w:pPr>
        <w:snapToGrid w:val="0"/>
        <w:rPr>
          <w:rFonts w:ascii="微軟正黑體" w:eastAsia="微軟正黑體" w:hAnsi="微軟正黑體"/>
          <w:b/>
          <w:bCs/>
          <w:sz w:val="28"/>
          <w:szCs w:val="28"/>
          <w:lang w:val="en-US" w:eastAsia="zh-HK"/>
        </w:rPr>
      </w:pPr>
      <w:r w:rsidRPr="003A7463">
        <w:rPr>
          <w:rFonts w:ascii="微軟正黑體" w:eastAsia="微軟正黑體" w:hAnsi="微軟正黑體" w:hint="eastAsia"/>
          <w:b/>
          <w:bCs/>
          <w:sz w:val="28"/>
          <w:szCs w:val="28"/>
          <w:lang w:val="en-US" w:eastAsia="zh-HK"/>
        </w:rPr>
        <w:t>遊戲方法︰</w:t>
      </w:r>
    </w:p>
    <w:p w14:paraId="37881EEA" w14:textId="18F1761A" w:rsidR="00D17ABC" w:rsidRPr="003A7463" w:rsidRDefault="00D17ABC" w:rsidP="00C3077D">
      <w:pPr>
        <w:snapToGrid w:val="0"/>
        <w:spacing w:line="276" w:lineRule="auto"/>
        <w:jc w:val="both"/>
        <w:rPr>
          <w:rFonts w:eastAsia="微軟正黑體"/>
          <w:szCs w:val="22"/>
          <w:lang w:val="en-US" w:eastAsia="zh-HK"/>
        </w:rPr>
      </w:pPr>
      <w:r w:rsidRPr="003A7463">
        <w:rPr>
          <w:rFonts w:eastAsia="微軟正黑體"/>
          <w:szCs w:val="22"/>
          <w:lang w:val="en-US" w:eastAsia="zh-HK"/>
        </w:rPr>
        <w:t>由老師或同學讀出</w:t>
      </w:r>
      <w:r w:rsidR="00581031" w:rsidRPr="003A7463">
        <w:rPr>
          <w:rFonts w:eastAsia="微軟正黑體" w:hint="eastAsia"/>
          <w:szCs w:val="22"/>
          <w:lang w:val="en-US" w:eastAsia="zh-HK"/>
        </w:rPr>
        <w:t>有</w:t>
      </w:r>
      <w:r w:rsidR="00581031" w:rsidRPr="003A7463">
        <w:rPr>
          <w:rFonts w:eastAsia="微軟正黑體" w:hint="eastAsia"/>
          <w:szCs w:val="22"/>
          <w:lang w:eastAsia="zh-HK"/>
        </w:rPr>
        <w:t>關</w:t>
      </w:r>
      <w:r w:rsidR="00581031" w:rsidRPr="003A7463">
        <w:rPr>
          <w:rFonts w:eastAsia="微軟正黑體" w:hint="eastAsia"/>
          <w:szCs w:val="22"/>
          <w:lang w:val="en-US" w:eastAsia="zh-HK"/>
        </w:rPr>
        <w:t>愛</w:t>
      </w:r>
      <w:r w:rsidR="00581031" w:rsidRPr="003A7463">
        <w:rPr>
          <w:rFonts w:eastAsia="微軟正黑體" w:hint="eastAsia"/>
          <w:szCs w:val="22"/>
          <w:lang w:val="en-US"/>
        </w:rPr>
        <w:t>情</w:t>
      </w:r>
      <w:r w:rsidR="00581031" w:rsidRPr="003A7463">
        <w:rPr>
          <w:rFonts w:eastAsia="微軟正黑體" w:hint="eastAsia"/>
          <w:szCs w:val="22"/>
          <w:lang w:val="en-US" w:eastAsia="zh-HK"/>
        </w:rPr>
        <w:t>的</w:t>
      </w:r>
      <w:r w:rsidR="00581031" w:rsidRPr="003A7463">
        <w:rPr>
          <w:rFonts w:eastAsia="微軟正黑體"/>
          <w:szCs w:val="22"/>
          <w:lang w:val="en-US" w:eastAsia="zh-HK"/>
        </w:rPr>
        <w:t>一些</w:t>
      </w:r>
      <w:r w:rsidRPr="003A7463">
        <w:rPr>
          <w:rFonts w:eastAsia="微軟正黑體"/>
          <w:szCs w:val="22"/>
          <w:lang w:val="en-US" w:eastAsia="zh-HK"/>
        </w:rPr>
        <w:t>具爭議性</w:t>
      </w:r>
      <w:r w:rsidR="00581031" w:rsidRPr="003A7463">
        <w:rPr>
          <w:rFonts w:eastAsia="微軟正黑體" w:hint="eastAsia"/>
          <w:szCs w:val="22"/>
          <w:lang w:val="en-US" w:eastAsia="zh-HK"/>
        </w:rPr>
        <w:t>說法</w:t>
      </w:r>
      <w:r w:rsidR="00581031" w:rsidRPr="003A7463">
        <w:rPr>
          <w:rFonts w:eastAsia="微軟正黑體" w:hint="eastAsia"/>
          <w:szCs w:val="22"/>
          <w:lang w:val="en-US"/>
        </w:rPr>
        <w:t>。</w:t>
      </w:r>
      <w:r w:rsidRPr="003A7463">
        <w:rPr>
          <w:rFonts w:eastAsia="微軟正黑體"/>
          <w:szCs w:val="22"/>
          <w:lang w:val="en-US" w:eastAsia="zh-HK"/>
        </w:rPr>
        <w:t>每</w:t>
      </w:r>
      <w:r w:rsidR="00363906" w:rsidRPr="003A7463">
        <w:rPr>
          <w:rFonts w:eastAsia="微軟正黑體" w:hint="eastAsia"/>
          <w:szCs w:val="22"/>
          <w:lang w:val="en-US" w:eastAsia="zh-HK"/>
        </w:rPr>
        <w:t>當</w:t>
      </w:r>
      <w:r w:rsidRPr="003A7463">
        <w:rPr>
          <w:rFonts w:eastAsia="微軟正黑體"/>
          <w:szCs w:val="22"/>
          <w:lang w:val="en-US" w:eastAsia="zh-HK"/>
        </w:rPr>
        <w:t>讀出後，學生約</w:t>
      </w:r>
      <w:r w:rsidR="00363906" w:rsidRPr="003A7463">
        <w:rPr>
          <w:rFonts w:eastAsia="微軟正黑體" w:hint="eastAsia"/>
          <w:szCs w:val="22"/>
          <w:lang w:val="en-US" w:eastAsia="zh-HK"/>
        </w:rPr>
        <w:t>有</w:t>
      </w:r>
      <w:r w:rsidRPr="003A7463">
        <w:rPr>
          <w:rFonts w:eastAsia="微軟正黑體"/>
          <w:szCs w:val="22"/>
          <w:lang w:val="en-US" w:eastAsia="zh-HK"/>
        </w:rPr>
        <w:t>15</w:t>
      </w:r>
      <w:r w:rsidRPr="003A7463">
        <w:rPr>
          <w:rFonts w:eastAsia="微軟正黑體"/>
          <w:szCs w:val="22"/>
          <w:lang w:val="en-US" w:eastAsia="zh-HK"/>
        </w:rPr>
        <w:t>秒</w:t>
      </w:r>
      <w:r w:rsidR="00363906" w:rsidRPr="003A7463">
        <w:rPr>
          <w:rFonts w:eastAsia="微軟正黑體" w:hint="eastAsia"/>
          <w:szCs w:val="22"/>
          <w:lang w:val="en-US" w:eastAsia="zh-HK"/>
        </w:rPr>
        <w:t>時間</w:t>
      </w:r>
      <w:r w:rsidRPr="003A7463">
        <w:rPr>
          <w:rFonts w:eastAsia="微軟正黑體"/>
          <w:szCs w:val="22"/>
          <w:lang w:val="en-US" w:eastAsia="zh-HK"/>
        </w:rPr>
        <w:t>思考</w:t>
      </w:r>
      <w:r w:rsidR="00036D6F" w:rsidRPr="003A7463">
        <w:rPr>
          <w:rFonts w:eastAsia="微軟正黑體" w:hint="eastAsia"/>
          <w:szCs w:val="22"/>
          <w:lang w:val="en-US" w:eastAsia="zh-HK"/>
        </w:rPr>
        <w:t>然後選出能</w:t>
      </w:r>
      <w:r w:rsidRPr="003A7463">
        <w:rPr>
          <w:rFonts w:eastAsia="微軟正黑體"/>
          <w:szCs w:val="22"/>
          <w:lang w:val="en-US" w:eastAsia="zh-HK"/>
        </w:rPr>
        <w:t>表達自己</w:t>
      </w:r>
      <w:r w:rsidR="006859D4" w:rsidRPr="003A7463">
        <w:rPr>
          <w:rFonts w:eastAsia="微軟正黑體" w:hint="eastAsia"/>
          <w:szCs w:val="22"/>
          <w:lang w:val="en-US" w:eastAsia="zh-HK"/>
        </w:rPr>
        <w:t>對這些</w:t>
      </w:r>
      <w:r w:rsidR="00581031" w:rsidRPr="003A7463">
        <w:rPr>
          <w:rFonts w:eastAsia="微軟正黑體"/>
          <w:szCs w:val="22"/>
          <w:lang w:val="en-US" w:eastAsia="zh-HK"/>
        </w:rPr>
        <w:t>情境</w:t>
      </w:r>
      <w:r w:rsidR="006859D4" w:rsidRPr="003A7463">
        <w:rPr>
          <w:rFonts w:eastAsia="微軟正黑體"/>
          <w:szCs w:val="22"/>
          <w:lang w:val="en-US" w:eastAsia="zh-HK"/>
        </w:rPr>
        <w:t>或原則</w:t>
      </w:r>
      <w:r w:rsidRPr="003A7463">
        <w:rPr>
          <w:rFonts w:eastAsia="微軟正黑體"/>
          <w:szCs w:val="22"/>
          <w:lang w:val="en-US" w:eastAsia="zh-HK"/>
        </w:rPr>
        <w:t>的立場。學生應持開放態</w:t>
      </w:r>
      <w:r w:rsidR="006859D4" w:rsidRPr="003A7463">
        <w:rPr>
          <w:rFonts w:eastAsia="微軟正黑體" w:hint="eastAsia"/>
          <w:szCs w:val="22"/>
          <w:lang w:val="en-US" w:eastAsia="zh-HK"/>
        </w:rPr>
        <w:t>度表達意見，不</w:t>
      </w:r>
      <w:r w:rsidR="00EA034F" w:rsidRPr="003A7463">
        <w:rPr>
          <w:rFonts w:eastAsia="微軟正黑體" w:hint="eastAsia"/>
          <w:szCs w:val="22"/>
          <w:lang w:val="en-US" w:eastAsia="zh-HK"/>
        </w:rPr>
        <w:t>需要</w:t>
      </w:r>
      <w:r w:rsidR="006859D4" w:rsidRPr="003A7463">
        <w:rPr>
          <w:rFonts w:eastAsia="微軟正黑體" w:hint="eastAsia"/>
          <w:szCs w:val="22"/>
          <w:lang w:val="en-US" w:eastAsia="zh-HK"/>
        </w:rPr>
        <w:t>盲目附和</w:t>
      </w:r>
      <w:r w:rsidRPr="003A7463">
        <w:rPr>
          <w:rFonts w:eastAsia="微軟正黑體"/>
          <w:szCs w:val="22"/>
          <w:lang w:val="en-US" w:eastAsia="zh-HK"/>
        </w:rPr>
        <w:t>別人。</w:t>
      </w:r>
    </w:p>
    <w:p w14:paraId="31D59620" w14:textId="77777777" w:rsidR="00793D44" w:rsidRPr="003A7463" w:rsidRDefault="00793D44" w:rsidP="006527BB">
      <w:pPr>
        <w:snapToGrid w:val="0"/>
        <w:spacing w:line="276" w:lineRule="auto"/>
        <w:rPr>
          <w:rFonts w:eastAsia="微軟正黑體"/>
          <w:noProof/>
          <w:szCs w:val="22"/>
          <w:lang w:val="en-US" w:eastAsia="zh-HK"/>
        </w:rPr>
      </w:pPr>
    </w:p>
    <w:p w14:paraId="0EBF0FE4" w14:textId="2DBC74B2" w:rsidR="00D17ABC" w:rsidRPr="003A7463" w:rsidRDefault="00D17ABC" w:rsidP="006527BB">
      <w:pPr>
        <w:snapToGrid w:val="0"/>
        <w:spacing w:line="276" w:lineRule="auto"/>
        <w:rPr>
          <w:rFonts w:eastAsia="微軟正黑體"/>
          <w:noProof/>
          <w:szCs w:val="22"/>
          <w:lang w:val="en-US"/>
        </w:rPr>
      </w:pPr>
      <w:r w:rsidRPr="003A7463">
        <w:rPr>
          <w:rFonts w:eastAsia="微軟正黑體"/>
          <w:noProof/>
          <w:szCs w:val="22"/>
          <w:lang w:val="en-US" w:eastAsia="zh-HK"/>
        </w:rPr>
        <w:t>*</w:t>
      </w:r>
      <w:r w:rsidRPr="003A7463">
        <w:rPr>
          <w:rFonts w:eastAsia="微軟正黑體"/>
          <w:noProof/>
          <w:szCs w:val="22"/>
          <w:lang w:val="en-US" w:eastAsia="zh-HK"/>
        </w:rPr>
        <w:t>可邀請學生分組討論一些</w:t>
      </w:r>
      <w:r w:rsidR="00581031" w:rsidRPr="003A7463">
        <w:rPr>
          <w:rFonts w:eastAsia="微軟正黑體"/>
          <w:szCs w:val="22"/>
          <w:lang w:val="en-US" w:eastAsia="zh-HK"/>
        </w:rPr>
        <w:t>情境</w:t>
      </w:r>
      <w:r w:rsidR="006859D4" w:rsidRPr="003A7463">
        <w:rPr>
          <w:rFonts w:eastAsia="微軟正黑體"/>
          <w:szCs w:val="22"/>
          <w:lang w:val="en-US" w:eastAsia="zh-HK"/>
        </w:rPr>
        <w:t>或</w:t>
      </w:r>
      <w:r w:rsidRPr="003A7463">
        <w:rPr>
          <w:rFonts w:eastAsia="微軟正黑體"/>
          <w:noProof/>
          <w:szCs w:val="22"/>
          <w:lang w:val="en-US" w:eastAsia="zh-HK"/>
        </w:rPr>
        <w:t>原則</w:t>
      </w:r>
    </w:p>
    <w:p w14:paraId="52D15F64" w14:textId="27D9CE0F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</w:p>
    <w:p w14:paraId="454556B2" w14:textId="77777777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</w:p>
    <w:p w14:paraId="101BBC90" w14:textId="69C2CACC" w:rsidR="00D17ABC" w:rsidRPr="003A7463" w:rsidRDefault="00585EC2" w:rsidP="00D17ABC">
      <w:pPr>
        <w:rPr>
          <w:rFonts w:ascii="Calibri" w:eastAsia="新細明體" w:hAnsi="Calibri"/>
          <w:szCs w:val="22"/>
          <w:lang w:val="en-US" w:eastAsia="zh-HK"/>
        </w:rPr>
      </w:pPr>
      <w:r w:rsidRPr="003A7463">
        <w:rPr>
          <w:rFonts w:ascii="Calibri" w:eastAsia="新細明體" w:hAnsi="Calibri"/>
          <w:noProof/>
          <w:szCs w:val="22"/>
          <w:lang w:val="en-US" w:eastAsia="zh-CN"/>
        </w:rPr>
        <w:drawing>
          <wp:anchor distT="0" distB="0" distL="114300" distR="114300" simplePos="0" relativeHeight="251631104" behindDoc="0" locked="0" layoutInCell="1" allowOverlap="1" wp14:anchorId="59333C5B" wp14:editId="7D63A567">
            <wp:simplePos x="0" y="0"/>
            <wp:positionH relativeFrom="margin">
              <wp:align>right</wp:align>
            </wp:positionH>
            <wp:positionV relativeFrom="paragraph">
              <wp:posOffset>15467</wp:posOffset>
            </wp:positionV>
            <wp:extent cx="5268036" cy="355600"/>
            <wp:effectExtent l="0" t="0" r="8890" b="6350"/>
            <wp:wrapNone/>
            <wp:docPr id="466" name="圖片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9862988ae662d6bdfd3aed569cbc93e7.png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036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1DA83F" w14:textId="77777777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</w:p>
    <w:p w14:paraId="73CC3ABF" w14:textId="0BEA59A8" w:rsidR="00D17ABC" w:rsidRPr="003A7463" w:rsidRDefault="00D17ABC" w:rsidP="00DA7ABE">
      <w:pPr>
        <w:snapToGrid w:val="0"/>
        <w:spacing w:line="276" w:lineRule="auto"/>
        <w:rPr>
          <w:rFonts w:ascii="微軟正黑體" w:eastAsia="微軟正黑體" w:hAnsi="微軟正黑體"/>
          <w:b/>
          <w:bCs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 xml:space="preserve">非常認同  </w:t>
      </w:r>
      <w:r w:rsidRPr="003A7463">
        <w:rPr>
          <w:rFonts w:ascii="微軟正黑體" w:eastAsia="微軟正黑體" w:hAnsi="微軟正黑體"/>
          <w:b/>
          <w:bCs/>
          <w:szCs w:val="22"/>
          <w:lang w:val="en-US" w:eastAsia="zh-HK"/>
        </w:rPr>
        <w:t xml:space="preserve">            </w:t>
      </w:r>
      <w:r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 xml:space="preserve"> 認同              不認同       </w:t>
      </w:r>
      <w:r w:rsidR="00997756"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 xml:space="preserve">　　</w:t>
      </w:r>
      <w:r w:rsidRPr="003A7463">
        <w:rPr>
          <w:rFonts w:ascii="微軟正黑體" w:eastAsia="微軟正黑體" w:hAnsi="微軟正黑體" w:hint="eastAsia"/>
          <w:b/>
          <w:bCs/>
          <w:szCs w:val="22"/>
          <w:lang w:val="en-US" w:eastAsia="zh-HK"/>
        </w:rPr>
        <w:t>非常不認同</w:t>
      </w:r>
    </w:p>
    <w:p w14:paraId="7CF6A4A0" w14:textId="77777777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</w:p>
    <w:p w14:paraId="172F2C20" w14:textId="6AE34777" w:rsidR="00D17ABC" w:rsidRPr="003A7463" w:rsidRDefault="00581031" w:rsidP="00C3077D">
      <w:p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eastAsia="微軟正黑體" w:hint="eastAsia"/>
          <w:szCs w:val="22"/>
          <w:lang w:val="en-US" w:eastAsia="zh-HK"/>
        </w:rPr>
        <w:t>有</w:t>
      </w:r>
      <w:r w:rsidRPr="003A7463">
        <w:rPr>
          <w:rFonts w:eastAsia="微軟正黑體" w:hint="eastAsia"/>
          <w:szCs w:val="22"/>
          <w:lang w:eastAsia="zh-HK"/>
        </w:rPr>
        <w:t>關</w:t>
      </w:r>
      <w:r w:rsidRPr="003A7463">
        <w:rPr>
          <w:rFonts w:eastAsia="微軟正黑體" w:hint="eastAsia"/>
          <w:szCs w:val="22"/>
          <w:lang w:val="en-US" w:eastAsia="zh-HK"/>
        </w:rPr>
        <w:t>愛</w:t>
      </w:r>
      <w:r w:rsidRPr="003A7463">
        <w:rPr>
          <w:rFonts w:eastAsia="微軟正黑體" w:hint="eastAsia"/>
          <w:szCs w:val="22"/>
          <w:lang w:val="en-US"/>
        </w:rPr>
        <w:t>情</w:t>
      </w:r>
      <w:r w:rsidRPr="003A7463">
        <w:rPr>
          <w:rFonts w:eastAsia="微軟正黑體" w:hint="eastAsia"/>
          <w:szCs w:val="22"/>
          <w:lang w:val="en-US" w:eastAsia="zh-HK"/>
        </w:rPr>
        <w:t>的</w:t>
      </w:r>
      <w:r w:rsidRPr="003A7463">
        <w:rPr>
          <w:rFonts w:eastAsia="微軟正黑體"/>
          <w:szCs w:val="22"/>
          <w:lang w:val="en-US" w:eastAsia="zh-HK"/>
        </w:rPr>
        <w:t>一些具爭議性</w:t>
      </w:r>
      <w:r w:rsidRPr="003A7463">
        <w:rPr>
          <w:rFonts w:eastAsia="微軟正黑體" w:hint="eastAsia"/>
          <w:szCs w:val="22"/>
          <w:lang w:val="en-US" w:eastAsia="zh-HK"/>
        </w:rPr>
        <w:t>說法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︰</w:t>
      </w:r>
    </w:p>
    <w:p w14:paraId="673E20ED" w14:textId="4AEF3E7E" w:rsidR="00D17ABC" w:rsidRPr="003A7463" w:rsidRDefault="00EE3D02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現在每個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人都</w:t>
      </w:r>
      <w:r w:rsidR="00363906" w:rsidRPr="003A7463">
        <w:rPr>
          <w:rFonts w:ascii="微軟正黑體" w:eastAsia="微軟正黑體" w:hAnsi="微軟正黑體" w:hint="eastAsia"/>
          <w:szCs w:val="22"/>
          <w:lang w:val="en-US" w:eastAsia="zh-HK"/>
        </w:rPr>
        <w:t>談戀愛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，如果我</w:t>
      </w:r>
      <w:r w:rsidR="00363906" w:rsidRPr="003A7463">
        <w:rPr>
          <w:rFonts w:ascii="微軟正黑體" w:eastAsia="微軟正黑體" w:hAnsi="微軟正黑體" w:hint="eastAsia"/>
          <w:szCs w:val="22"/>
          <w:lang w:val="en-US" w:eastAsia="zh-HK"/>
        </w:rPr>
        <w:t>單身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就顯得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很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奇怪，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還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會</w:t>
      </w:r>
      <w:r w:rsidR="00363906" w:rsidRPr="003A7463">
        <w:rPr>
          <w:rFonts w:ascii="微軟正黑體" w:eastAsia="微軟正黑體" w:hAnsi="微軟正黑體" w:hint="eastAsia"/>
          <w:szCs w:val="22"/>
          <w:lang w:val="en-US" w:eastAsia="zh-HK"/>
        </w:rPr>
        <w:t>被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他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人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取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笑，要</w:t>
      </w:r>
      <w:r w:rsidR="008E30DB" w:rsidRPr="003A7463">
        <w:rPr>
          <w:rFonts w:ascii="微軟正黑體" w:eastAsia="微軟正黑體" w:hAnsi="微軟正黑體" w:hint="eastAsia"/>
          <w:szCs w:val="22"/>
          <w:lang w:val="en-US" w:eastAsia="zh-HK"/>
        </w:rPr>
        <w:t>得到同學認同，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就</w:t>
      </w:r>
      <w:r w:rsidR="00363906" w:rsidRPr="003A7463">
        <w:rPr>
          <w:rFonts w:ascii="微軟正黑體" w:eastAsia="微軟正黑體" w:hAnsi="微軟正黑體" w:hint="eastAsia"/>
          <w:szCs w:val="22"/>
          <w:lang w:val="en-US" w:eastAsia="zh-HK"/>
        </w:rPr>
        <w:t>應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跟</w:t>
      </w:r>
      <w:r w:rsidR="008E30DB" w:rsidRPr="003A7463">
        <w:rPr>
          <w:rFonts w:ascii="微軟正黑體" w:eastAsia="微軟正黑體" w:hAnsi="微軟正黑體" w:hint="eastAsia"/>
          <w:szCs w:val="22"/>
          <w:lang w:val="en-US" w:eastAsia="zh-HK"/>
        </w:rPr>
        <w:t>別人一樣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。</w:t>
      </w:r>
    </w:p>
    <w:p w14:paraId="55820AC0" w14:textId="5A1E15B6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婚姻是愛情的墳墓，裡面的人嚮往自由想出去，外面的人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則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認為裡面的人幸</w:t>
      </w:r>
      <w:r w:rsidRPr="003A7463">
        <w:rPr>
          <w:rFonts w:ascii="微軟正黑體" w:eastAsia="微軟正黑體" w:hAnsi="微軟正黑體" w:hint="eastAsia"/>
          <w:szCs w:val="22"/>
          <w:lang w:val="en-US"/>
        </w:rPr>
        <w:t>福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想跳</w:t>
      </w:r>
      <w:r w:rsidR="00032840" w:rsidRPr="003A7463">
        <w:rPr>
          <w:rFonts w:ascii="微軟正黑體" w:eastAsia="微軟正黑體" w:hAnsi="微軟正黑體" w:hint="eastAsia"/>
          <w:szCs w:val="22"/>
          <w:lang w:val="en-US" w:eastAsia="zh-HK"/>
        </w:rPr>
        <w:t>進去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。</w:t>
      </w:r>
    </w:p>
    <w:p w14:paraId="78E33BBE" w14:textId="2ECAB7B2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這世界上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是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有真愛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的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，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會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有一個命中注定的人等</w:t>
      </w:r>
      <w:r w:rsidR="00032840" w:rsidRPr="003A7463">
        <w:rPr>
          <w:rFonts w:ascii="微軟正黑體" w:eastAsia="微軟正黑體" w:hAnsi="微軟正黑體" w:hint="eastAsia"/>
          <w:szCs w:val="22"/>
          <w:lang w:val="en-US" w:eastAsia="zh-HK"/>
        </w:rPr>
        <w:t>著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我</w:t>
      </w:r>
      <w:r w:rsidR="00032840" w:rsidRPr="003A7463">
        <w:rPr>
          <w:rFonts w:ascii="微軟正黑體" w:eastAsia="微軟正黑體" w:hAnsi="微軟正黑體" w:hint="eastAsia"/>
          <w:szCs w:val="22"/>
          <w:lang w:val="en-US" w:eastAsia="zh-HK"/>
        </w:rPr>
        <w:t>與他</w:t>
      </w:r>
      <w:r w:rsidR="00032840" w:rsidRPr="003A7463">
        <w:rPr>
          <w:rFonts w:ascii="微軟正黑體" w:eastAsia="微軟正黑體" w:hAnsi="微軟正黑體" w:hint="eastAsia"/>
          <w:szCs w:val="22"/>
          <w:lang w:val="en-US"/>
        </w:rPr>
        <w:t>／她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過一輩子。</w:t>
      </w:r>
    </w:p>
    <w:p w14:paraId="4077D99D" w14:textId="1A30CA54" w:rsidR="00D17ABC" w:rsidRPr="003A7463" w:rsidRDefault="00581031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一個人</w:t>
      </w:r>
      <w:r w:rsidR="00D17ABC" w:rsidRPr="003A7463">
        <w:rPr>
          <w:rFonts w:ascii="微軟正黑體" w:eastAsia="微軟正黑體" w:hAnsi="微軟正黑體" w:hint="eastAsia"/>
          <w:szCs w:val="22"/>
          <w:lang w:val="en-US" w:eastAsia="zh-HK"/>
        </w:rPr>
        <w:t>不夠好才會被拋棄。</w:t>
      </w:r>
    </w:p>
    <w:p w14:paraId="50E443F6" w14:textId="5F7C72AB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太早了</w:t>
      </w:r>
      <w:r w:rsidR="006859D4" w:rsidRPr="003A7463">
        <w:rPr>
          <w:rFonts w:ascii="微軟正黑體" w:eastAsia="微軟正黑體" w:hAnsi="微軟正黑體" w:hint="eastAsia"/>
          <w:szCs w:val="22"/>
          <w:lang w:val="en-US"/>
        </w:rPr>
        <w:t>！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中學生不應談戀愛。</w:t>
      </w:r>
    </w:p>
    <w:p w14:paraId="60100BBB" w14:textId="573D4475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定時報到，讓對方查看手機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是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談戀愛中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應負的責任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。</w:t>
      </w:r>
    </w:p>
    <w:p w14:paraId="629EFD31" w14:textId="647830CA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愛情是兩個人的事，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得到別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人祝福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與否，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或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別人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知道</w:t>
      </w:r>
      <w:r w:rsidR="00581031" w:rsidRPr="003A7463">
        <w:rPr>
          <w:rFonts w:ascii="微軟正黑體" w:eastAsia="微軟正黑體" w:hAnsi="微軟正黑體" w:hint="eastAsia"/>
          <w:szCs w:val="22"/>
          <w:lang w:val="en-US" w:eastAsia="zh-HK"/>
        </w:rPr>
        <w:t>與否</w:t>
      </w:r>
      <w:r w:rsidR="003F664E" w:rsidRPr="003A7463">
        <w:rPr>
          <w:rFonts w:ascii="微軟正黑體" w:eastAsia="微軟正黑體" w:hAnsi="微軟正黑體" w:hint="eastAsia"/>
          <w:szCs w:val="22"/>
          <w:lang w:val="en-US" w:eastAsia="zh-HK"/>
        </w:rPr>
        <w:t>，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根本不重要。</w:t>
      </w:r>
    </w:p>
    <w:p w14:paraId="08642F19" w14:textId="71F4B1FC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一見鍾情而開始交往</w:t>
      </w:r>
      <w:r w:rsidR="001F4872" w:rsidRPr="003A7463">
        <w:rPr>
          <w:rFonts w:ascii="微軟正黑體" w:eastAsia="微軟正黑體" w:hAnsi="微軟正黑體" w:hint="eastAsia"/>
          <w:szCs w:val="22"/>
          <w:lang w:val="en-US" w:eastAsia="zh-HK"/>
        </w:rPr>
        <w:t>，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是一件很浪漫的事。</w:t>
      </w:r>
    </w:p>
    <w:p w14:paraId="066F93F3" w14:textId="0545CB30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只要跟著感覺走，一鼓作氣衝刺，</w:t>
      </w:r>
      <w:r w:rsidR="006859D4" w:rsidRPr="003A7463">
        <w:rPr>
          <w:rFonts w:ascii="微軟正黑體" w:eastAsia="微軟正黑體" w:hAnsi="微軟正黑體" w:hint="eastAsia"/>
          <w:szCs w:val="22"/>
          <w:lang w:val="en-US" w:eastAsia="zh-HK"/>
        </w:rPr>
        <w:t>即使對方有甚麼缺點／問題也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不用怕。</w:t>
      </w:r>
    </w:p>
    <w:p w14:paraId="018B77CB" w14:textId="65553589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合則來不合則去，</w:t>
      </w:r>
      <w:r w:rsidR="006859D4" w:rsidRPr="003A7463">
        <w:rPr>
          <w:rFonts w:ascii="微軟正黑體" w:eastAsia="微軟正黑體" w:hAnsi="微軟正黑體" w:hint="eastAsia"/>
          <w:szCs w:val="22"/>
          <w:lang w:val="en-US" w:eastAsia="zh-HK"/>
        </w:rPr>
        <w:t>大家</w:t>
      </w:r>
      <w:r w:rsidR="00EE3D02" w:rsidRPr="003A7463">
        <w:rPr>
          <w:rFonts w:ascii="微軟正黑體" w:eastAsia="微軟正黑體" w:hAnsi="微軟正黑體" w:hint="eastAsia"/>
          <w:szCs w:val="22"/>
          <w:lang w:val="en-US" w:eastAsia="zh-HK"/>
        </w:rPr>
        <w:t>不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合適</w:t>
      </w:r>
      <w:r w:rsidR="006859D4" w:rsidRPr="003A7463">
        <w:rPr>
          <w:rFonts w:ascii="微軟正黑體" w:eastAsia="微軟正黑體" w:hAnsi="微軟正黑體" w:hint="eastAsia"/>
          <w:szCs w:val="22"/>
          <w:lang w:val="en-US" w:eastAsia="zh-HK"/>
        </w:rPr>
        <w:t>就</w:t>
      </w:r>
      <w:r w:rsidR="00233FFA" w:rsidRPr="003A7463">
        <w:rPr>
          <w:rFonts w:ascii="微軟正黑體" w:eastAsia="微軟正黑體" w:hAnsi="微軟正黑體" w:hint="eastAsia"/>
          <w:szCs w:val="22"/>
          <w:lang w:val="en-US" w:eastAsia="zh-HK"/>
        </w:rPr>
        <w:t>應選擇</w:t>
      </w: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分開</w:t>
      </w:r>
      <w:r w:rsidR="006859D4" w:rsidRPr="003A7463">
        <w:rPr>
          <w:rFonts w:ascii="微軟正黑體" w:eastAsia="微軟正黑體" w:hAnsi="微軟正黑體" w:hint="eastAsia"/>
          <w:szCs w:val="22"/>
          <w:lang w:val="en-US" w:eastAsia="zh-HK"/>
        </w:rPr>
        <w:t>。</w:t>
      </w:r>
    </w:p>
    <w:p w14:paraId="5E7F6828" w14:textId="0BB5E153" w:rsidR="00D17ABC" w:rsidRPr="003A7463" w:rsidRDefault="00D17ABC" w:rsidP="00F806D9">
      <w:pPr>
        <w:widowControl w:val="0"/>
        <w:numPr>
          <w:ilvl w:val="0"/>
          <w:numId w:val="35"/>
        </w:numPr>
        <w:snapToGrid w:val="0"/>
        <w:spacing w:line="276" w:lineRule="auto"/>
        <w:jc w:val="both"/>
        <w:rPr>
          <w:rFonts w:ascii="微軟正黑體" w:eastAsia="微軟正黑體" w:hAnsi="微軟正黑體"/>
          <w:szCs w:val="22"/>
          <w:lang w:val="en-US" w:eastAsia="zh-HK"/>
        </w:rPr>
      </w:pPr>
      <w:r w:rsidRPr="003A7463">
        <w:rPr>
          <w:rFonts w:ascii="微軟正黑體" w:eastAsia="微軟正黑體" w:hAnsi="微軟正黑體" w:hint="eastAsia"/>
          <w:szCs w:val="22"/>
          <w:lang w:val="en-US" w:eastAsia="zh-HK"/>
        </w:rPr>
        <w:t>門當戶對</w:t>
      </w:r>
      <w:r w:rsidR="006859D4" w:rsidRPr="003A7463">
        <w:rPr>
          <w:rFonts w:ascii="微軟正黑體" w:eastAsia="微軟正黑體" w:hAnsi="微軟正黑體"/>
          <w:szCs w:val="22"/>
          <w:lang w:val="en-US" w:eastAsia="zh-HK"/>
        </w:rPr>
        <w:t>是婚姻幸福的基</w:t>
      </w:r>
      <w:r w:rsidR="006859D4" w:rsidRPr="003A7463">
        <w:rPr>
          <w:rFonts w:ascii="微軟正黑體" w:eastAsia="微軟正黑體" w:hAnsi="微軟正黑體" w:hint="eastAsia"/>
          <w:szCs w:val="22"/>
          <w:lang w:val="en-US" w:eastAsia="zh-HK"/>
        </w:rPr>
        <w:t>礎。</w:t>
      </w:r>
    </w:p>
    <w:p w14:paraId="58CBB653" w14:textId="77777777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  <w:r w:rsidRPr="003A7463">
        <w:rPr>
          <w:rFonts w:ascii="Calibri" w:eastAsia="新細明體" w:hAnsi="Calibri"/>
          <w:szCs w:val="22"/>
          <w:lang w:val="en-US" w:eastAsia="zh-HK"/>
        </w:rPr>
        <w:br w:type="page"/>
      </w:r>
    </w:p>
    <w:p w14:paraId="52AC0FED" w14:textId="79415F61" w:rsidR="003B4C16" w:rsidRPr="003A7463" w:rsidRDefault="00FD055A" w:rsidP="003C0835">
      <w:pPr>
        <w:snapToGrid w:val="0"/>
        <w:spacing w:line="276" w:lineRule="auto"/>
        <w:jc w:val="both"/>
        <w:rPr>
          <w:rFonts w:ascii="微軟正黑體" w:eastAsia="微軟正黑體" w:hAnsi="微軟正黑體"/>
          <w:b/>
          <w:noProof/>
          <w:sz w:val="28"/>
          <w:szCs w:val="28"/>
          <w:lang w:eastAsia="zh-HK"/>
        </w:rPr>
      </w:pPr>
      <w:r w:rsidRPr="003A7463">
        <w:rPr>
          <w:rFonts w:ascii="微軟正黑體" w:eastAsia="微軟正黑體" w:hAnsi="微軟正黑體" w:hint="eastAsia"/>
          <w:b/>
          <w:noProof/>
          <w:sz w:val="28"/>
          <w:szCs w:val="28"/>
        </w:rPr>
        <w:lastRenderedPageBreak/>
        <w:t>1.2</w:t>
      </w:r>
      <w:r w:rsidRPr="003A7463">
        <w:rPr>
          <w:rFonts w:ascii="微軟正黑體" w:eastAsia="微軟正黑體" w:hAnsi="微軟正黑體" w:hint="eastAsia"/>
          <w:b/>
          <w:noProof/>
          <w:sz w:val="28"/>
          <w:szCs w:val="28"/>
        </w:rPr>
        <w:tab/>
      </w:r>
      <w:r w:rsidRPr="003A7463">
        <w:rPr>
          <w:rFonts w:ascii="微軟正黑體" w:eastAsia="微軟正黑體" w:hAnsi="微軟正黑體"/>
          <w:b/>
          <w:noProof/>
          <w:sz w:val="28"/>
          <w:szCs w:val="28"/>
        </w:rPr>
        <w:tab/>
      </w:r>
      <w:r w:rsidR="003B4C16" w:rsidRPr="003A7463">
        <w:rPr>
          <w:rFonts w:ascii="微軟正黑體" w:eastAsia="微軟正黑體" w:hAnsi="微軟正黑體" w:hint="eastAsia"/>
          <w:b/>
          <w:noProof/>
          <w:sz w:val="28"/>
          <w:szCs w:val="28"/>
          <w:lang w:eastAsia="zh-HK"/>
        </w:rPr>
        <w:t>維繫戀愛關係</w:t>
      </w:r>
    </w:p>
    <w:p w14:paraId="3C711948" w14:textId="74B63C79" w:rsidR="003C0835" w:rsidRPr="003A7463" w:rsidRDefault="0090235D" w:rsidP="00C3077D">
      <w:pPr>
        <w:snapToGrid w:val="0"/>
        <w:spacing w:line="276" w:lineRule="auto"/>
        <w:jc w:val="both"/>
        <w:rPr>
          <w:rFonts w:eastAsia="微軟正黑體"/>
          <w:noProof/>
        </w:rPr>
      </w:pPr>
      <w:r w:rsidRPr="003A7463">
        <w:rPr>
          <w:rFonts w:eastAsia="微軟正黑體" w:hint="eastAsia"/>
          <w:noProof/>
          <w:lang w:eastAsia="zh-HK"/>
        </w:rPr>
        <w:t>誠如工作紙一所言，</w:t>
      </w:r>
      <w:r w:rsidR="003C0835" w:rsidRPr="003A7463">
        <w:rPr>
          <w:rFonts w:eastAsia="微軟正黑體" w:hint="eastAsia"/>
          <w:noProof/>
          <w:lang w:eastAsia="zh-HK"/>
        </w:rPr>
        <w:t>完</w:t>
      </w:r>
      <w:r w:rsidR="003C0835" w:rsidRPr="003A7463">
        <w:rPr>
          <w:rFonts w:eastAsia="微軟正黑體"/>
          <w:noProof/>
          <w:lang w:eastAsia="zh-HK"/>
        </w:rPr>
        <w:t>整的愛由</w:t>
      </w:r>
      <w:r w:rsidRPr="003A7463">
        <w:rPr>
          <w:rFonts w:eastAsia="微軟正黑體" w:hint="eastAsia"/>
          <w:noProof/>
          <w:lang w:eastAsia="zh-HK"/>
        </w:rPr>
        <w:t>三大</w:t>
      </w:r>
      <w:r w:rsidR="003C0835" w:rsidRPr="003A7463">
        <w:rPr>
          <w:rFonts w:eastAsia="微軟正黑體"/>
          <w:noProof/>
          <w:lang w:eastAsia="zh-HK"/>
        </w:rPr>
        <w:t>元素構成，</w:t>
      </w:r>
      <w:r w:rsidRPr="003A7463">
        <w:rPr>
          <w:rFonts w:eastAsia="微軟正黑體" w:hint="eastAsia"/>
          <w:noProof/>
          <w:lang w:eastAsia="zh-HK"/>
        </w:rPr>
        <w:t>激情以外，亦</w:t>
      </w:r>
      <w:r w:rsidR="003C0835" w:rsidRPr="003A7463">
        <w:rPr>
          <w:rFonts w:eastAsia="微軟正黑體" w:hint="eastAsia"/>
          <w:noProof/>
          <w:lang w:eastAsia="zh-HK"/>
        </w:rPr>
        <w:t>需</w:t>
      </w:r>
      <w:r w:rsidR="003C0835" w:rsidRPr="003A7463">
        <w:rPr>
          <w:rFonts w:eastAsia="微軟正黑體"/>
          <w:noProof/>
          <w:lang w:eastAsia="zh-HK"/>
        </w:rPr>
        <w:t>要情侶雙方付出情感，並承諾與對方專一</w:t>
      </w:r>
      <w:r w:rsidR="00581031" w:rsidRPr="003A7463">
        <w:rPr>
          <w:rFonts w:eastAsia="微軟正黑體" w:hint="eastAsia"/>
          <w:noProof/>
          <w:lang w:eastAsia="zh-HK"/>
        </w:rPr>
        <w:t>地</w:t>
      </w:r>
      <w:r w:rsidR="003C0835" w:rsidRPr="003A7463">
        <w:rPr>
          <w:rFonts w:eastAsia="微軟正黑體"/>
          <w:noProof/>
          <w:lang w:eastAsia="zh-HK"/>
        </w:rPr>
        <w:t>發展互相信賴</w:t>
      </w:r>
      <w:r w:rsidR="00581031" w:rsidRPr="003A7463">
        <w:rPr>
          <w:rFonts w:eastAsia="微軟正黑體" w:hint="eastAsia"/>
          <w:noProof/>
          <w:lang w:eastAsia="zh-HK"/>
        </w:rPr>
        <w:t>和彼</w:t>
      </w:r>
      <w:r w:rsidR="00581031" w:rsidRPr="003A7463">
        <w:rPr>
          <w:rFonts w:eastAsia="微軟正黑體" w:hint="eastAsia"/>
          <w:noProof/>
        </w:rPr>
        <w:t>此</w:t>
      </w:r>
      <w:r w:rsidR="004A2C60" w:rsidRPr="003A7463">
        <w:rPr>
          <w:rFonts w:eastAsia="微軟正黑體" w:hint="eastAsia"/>
          <w:noProof/>
        </w:rPr>
        <w:t>扶持</w:t>
      </w:r>
      <w:r w:rsidR="003C0835" w:rsidRPr="003A7463">
        <w:rPr>
          <w:rFonts w:eastAsia="微軟正黑體"/>
          <w:noProof/>
          <w:lang w:eastAsia="zh-HK"/>
        </w:rPr>
        <w:t>的關係。正確的戀愛態度</w:t>
      </w:r>
      <w:r w:rsidRPr="003A7463">
        <w:rPr>
          <w:rFonts w:eastAsia="微軟正黑體" w:hint="eastAsia"/>
          <w:noProof/>
          <w:lang w:eastAsia="zh-HK"/>
        </w:rPr>
        <w:t>有</w:t>
      </w:r>
      <w:r w:rsidR="003C0835" w:rsidRPr="003A7463">
        <w:rPr>
          <w:rFonts w:eastAsia="微軟正黑體"/>
          <w:noProof/>
          <w:lang w:eastAsia="zh-HK"/>
        </w:rPr>
        <w:t>助我們維繫關係，減少衝突及磨擦，建立更長久深厚的</w:t>
      </w:r>
      <w:r w:rsidRPr="003A7463">
        <w:rPr>
          <w:rFonts w:eastAsia="微軟正黑體" w:hint="eastAsia"/>
          <w:noProof/>
          <w:lang w:eastAsia="zh-HK"/>
        </w:rPr>
        <w:t>感</w:t>
      </w:r>
      <w:r w:rsidR="004A2C60" w:rsidRPr="003A7463">
        <w:rPr>
          <w:rFonts w:eastAsia="微軟正黑體" w:hint="eastAsia"/>
          <w:noProof/>
          <w:lang w:eastAsia="zh-HK"/>
        </w:rPr>
        <w:t>情</w:t>
      </w:r>
      <w:r w:rsidR="003C0835" w:rsidRPr="003A7463">
        <w:rPr>
          <w:rFonts w:eastAsia="微軟正黑體"/>
          <w:noProof/>
          <w:lang w:eastAsia="zh-HK"/>
        </w:rPr>
        <w:t>。</w:t>
      </w:r>
      <w:r w:rsidRPr="003A7463">
        <w:rPr>
          <w:rFonts w:eastAsia="微軟正黑體" w:hint="eastAsia"/>
          <w:noProof/>
          <w:lang w:eastAsia="zh-HK"/>
        </w:rPr>
        <w:t>具體而言，</w:t>
      </w:r>
      <w:r w:rsidR="003C0835" w:rsidRPr="003A7463">
        <w:rPr>
          <w:rFonts w:eastAsia="微軟正黑體"/>
          <w:noProof/>
          <w:lang w:eastAsia="zh-HK"/>
        </w:rPr>
        <w:t>在戀愛中我們</w:t>
      </w:r>
      <w:r w:rsidRPr="003A7463">
        <w:rPr>
          <w:rFonts w:eastAsia="微軟正黑體" w:hint="eastAsia"/>
          <w:noProof/>
          <w:lang w:eastAsia="zh-HK"/>
        </w:rPr>
        <w:t>應</w:t>
      </w:r>
      <w:r w:rsidR="003C0835" w:rsidRPr="003A7463">
        <w:rPr>
          <w:rFonts w:eastAsia="微軟正黑體"/>
          <w:noProof/>
          <w:lang w:eastAsia="zh-HK"/>
        </w:rPr>
        <w:t>持守以下的正面態度，包括</w:t>
      </w:r>
      <w:r w:rsidR="00AA7117" w:rsidRPr="003A7463">
        <w:rPr>
          <w:rFonts w:eastAsia="微軟正黑體" w:hint="eastAsia"/>
          <w:b/>
          <w:noProof/>
          <w:lang w:eastAsia="zh-HK"/>
        </w:rPr>
        <w:t>注重心靈交流</w:t>
      </w:r>
      <w:r w:rsidR="00AA7117" w:rsidRPr="003A7463">
        <w:rPr>
          <w:rFonts w:eastAsia="微軟正黑體" w:hint="eastAsia"/>
          <w:noProof/>
          <w:lang w:eastAsia="zh-HK"/>
        </w:rPr>
        <w:t>、</w:t>
      </w:r>
      <w:r w:rsidR="003C0835" w:rsidRPr="003A7463">
        <w:rPr>
          <w:rFonts w:eastAsia="微軟正黑體"/>
          <w:b/>
          <w:noProof/>
          <w:lang w:eastAsia="zh-HK"/>
        </w:rPr>
        <w:t>溝通</w:t>
      </w:r>
      <w:r w:rsidR="003C0835" w:rsidRPr="003A7463">
        <w:rPr>
          <w:rFonts w:eastAsia="微軟正黑體"/>
          <w:noProof/>
          <w:lang w:eastAsia="zh-HK"/>
        </w:rPr>
        <w:t>、</w:t>
      </w:r>
      <w:r w:rsidR="00AA7117" w:rsidRPr="003A7463">
        <w:rPr>
          <w:rFonts w:eastAsia="微軟正黑體" w:hint="eastAsia"/>
          <w:b/>
          <w:noProof/>
          <w:lang w:eastAsia="zh-HK"/>
        </w:rPr>
        <w:t>互相支持</w:t>
      </w:r>
      <w:r w:rsidR="00AA7117" w:rsidRPr="003A7463">
        <w:rPr>
          <w:rFonts w:eastAsia="微軟正黑體" w:hint="eastAsia"/>
          <w:noProof/>
          <w:lang w:eastAsia="zh-HK"/>
        </w:rPr>
        <w:t>、</w:t>
      </w:r>
      <w:r w:rsidR="00AA7117" w:rsidRPr="003A7463">
        <w:rPr>
          <w:rFonts w:eastAsia="微軟正黑體" w:hint="eastAsia"/>
          <w:b/>
          <w:noProof/>
          <w:lang w:eastAsia="zh-HK"/>
        </w:rPr>
        <w:t>平等</w:t>
      </w:r>
      <w:r w:rsidR="003C0835" w:rsidRPr="003A7463">
        <w:rPr>
          <w:rFonts w:eastAsia="微軟正黑體"/>
          <w:b/>
          <w:noProof/>
          <w:lang w:eastAsia="zh-HK"/>
        </w:rPr>
        <w:t>尊重</w:t>
      </w:r>
      <w:r w:rsidR="003C0835" w:rsidRPr="003A7463">
        <w:rPr>
          <w:rFonts w:eastAsia="微軟正黑體"/>
          <w:noProof/>
          <w:lang w:eastAsia="zh-HK"/>
        </w:rPr>
        <w:t>、</w:t>
      </w:r>
      <w:r w:rsidR="00050915" w:rsidRPr="003A7463">
        <w:rPr>
          <w:rFonts w:eastAsia="微軟正黑體" w:hint="eastAsia"/>
          <w:b/>
          <w:noProof/>
        </w:rPr>
        <w:t>信任</w:t>
      </w:r>
      <w:r w:rsidR="003C0835" w:rsidRPr="003A7463">
        <w:rPr>
          <w:rFonts w:eastAsia="微軟正黑體"/>
          <w:b/>
          <w:noProof/>
          <w:lang w:eastAsia="zh-HK"/>
        </w:rPr>
        <w:t>、坦誠</w:t>
      </w:r>
      <w:r w:rsidR="00AA7117" w:rsidRPr="003A7463">
        <w:rPr>
          <w:rFonts w:eastAsia="微軟正黑體" w:hint="eastAsia"/>
          <w:b/>
          <w:noProof/>
          <w:lang w:eastAsia="zh-HK"/>
        </w:rPr>
        <w:t>、</w:t>
      </w:r>
      <w:r w:rsidR="00050915" w:rsidRPr="003A7463">
        <w:rPr>
          <w:rFonts w:eastAsia="微軟正黑體" w:hint="eastAsia"/>
          <w:b/>
          <w:noProof/>
          <w:lang w:eastAsia="zh-HK"/>
        </w:rPr>
        <w:t>體</w:t>
      </w:r>
      <w:r w:rsidR="00377287" w:rsidRPr="003A7463">
        <w:rPr>
          <w:rFonts w:eastAsia="微軟正黑體" w:hint="eastAsia"/>
          <w:b/>
          <w:noProof/>
          <w:lang w:eastAsia="zh-HK"/>
        </w:rPr>
        <w:t>諒</w:t>
      </w:r>
      <w:r w:rsidR="00AA7117" w:rsidRPr="003A7463">
        <w:rPr>
          <w:rFonts w:eastAsia="微軟正黑體" w:hint="eastAsia"/>
          <w:b/>
          <w:noProof/>
          <w:lang w:eastAsia="zh-HK"/>
        </w:rPr>
        <w:t>、愛護珍惜</w:t>
      </w:r>
      <w:r w:rsidR="003C0835" w:rsidRPr="003A7463">
        <w:rPr>
          <w:rFonts w:eastAsia="微軟正黑體"/>
          <w:noProof/>
          <w:lang w:eastAsia="zh-HK"/>
        </w:rPr>
        <w:t>。</w:t>
      </w:r>
    </w:p>
    <w:p w14:paraId="59E3AB5B" w14:textId="77777777" w:rsidR="003C0835" w:rsidRPr="003A7463" w:rsidRDefault="003C0835" w:rsidP="00C3077D">
      <w:pPr>
        <w:jc w:val="both"/>
        <w:rPr>
          <w:rFonts w:eastAsia="新細明體"/>
          <w:b/>
          <w:noProof/>
        </w:rPr>
      </w:pPr>
    </w:p>
    <w:p w14:paraId="034ABCA9" w14:textId="12D41545" w:rsidR="005F51F1" w:rsidRPr="003A7463" w:rsidRDefault="005F51F1" w:rsidP="00C3077D">
      <w:pPr>
        <w:snapToGrid w:val="0"/>
        <w:spacing w:line="276" w:lineRule="auto"/>
        <w:jc w:val="both"/>
        <w:rPr>
          <w:rFonts w:eastAsia="微軟正黑體"/>
          <w:noProof/>
          <w:color w:val="000000" w:themeColor="text1"/>
          <w:lang w:eastAsia="zh-HK"/>
        </w:rPr>
      </w:pPr>
      <w:r w:rsidRPr="003A7463">
        <w:rPr>
          <w:rFonts w:eastAsia="微軟正黑體" w:hint="eastAsia"/>
          <w:noProof/>
          <w:color w:val="000000" w:themeColor="text1"/>
          <w:lang w:eastAsia="zh-HK"/>
        </w:rPr>
        <w:t>我們不應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抱持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人有我有的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從眾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心態，</w:t>
      </w:r>
      <w:r w:rsidR="00CE3C2F" w:rsidRPr="003A7463">
        <w:rPr>
          <w:rFonts w:eastAsia="微軟正黑體" w:hint="eastAsia"/>
          <w:noProof/>
          <w:color w:val="000000" w:themeColor="text1"/>
          <w:lang w:eastAsia="zh-HK"/>
        </w:rPr>
        <w:t>看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見朋友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間皆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有另一半，便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急於尋找戀愛的對象。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相反，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我們應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先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了解自己對戀愛的需要，對伴侶的期望和要求，充分考慮與對方發展戀愛關係的可行性，從而作出適當的選擇。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在選擇另一半時，不應只</w:t>
      </w:r>
      <w:r w:rsidR="008145CF" w:rsidRPr="003A7463">
        <w:rPr>
          <w:rFonts w:eastAsia="微軟正黑體" w:hint="eastAsia"/>
          <w:noProof/>
          <w:color w:val="000000" w:themeColor="text1"/>
        </w:rPr>
        <w:t>考慮對方的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外表，反而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應</w:t>
      </w:r>
      <w:r w:rsidR="0056419B" w:rsidRPr="003A7463">
        <w:rPr>
          <w:rFonts w:eastAsia="微軟正黑體" w:hint="eastAsia"/>
          <w:noProof/>
          <w:color w:val="000000" w:themeColor="text1"/>
          <w:lang w:eastAsia="zh-HK"/>
        </w:rPr>
        <w:t>著重內</w:t>
      </w:r>
      <w:r w:rsidR="00581031" w:rsidRPr="003A7463">
        <w:rPr>
          <w:rFonts w:eastAsia="微軟正黑體" w:hint="eastAsia"/>
          <w:noProof/>
          <w:color w:val="000000" w:themeColor="text1"/>
          <w:lang w:eastAsia="zh-HK"/>
        </w:rPr>
        <w:t>涵</w:t>
      </w:r>
      <w:r w:rsidR="00581031" w:rsidRPr="003A7463">
        <w:rPr>
          <w:rFonts w:eastAsia="微軟正黑體" w:hint="eastAsia"/>
          <w:noProof/>
          <w:color w:val="000000" w:themeColor="text1"/>
        </w:rPr>
        <w:t>、</w:t>
      </w:r>
      <w:r w:rsidR="00581031" w:rsidRPr="003A7463">
        <w:rPr>
          <w:rFonts w:eastAsia="微軟正黑體" w:hint="eastAsia"/>
          <w:noProof/>
          <w:color w:val="000000" w:themeColor="text1"/>
          <w:lang w:eastAsia="zh-HK"/>
        </w:rPr>
        <w:t>修養和價</w:t>
      </w:r>
      <w:r w:rsidR="00581031" w:rsidRPr="003A7463">
        <w:rPr>
          <w:rFonts w:eastAsia="微軟正黑體" w:hint="eastAsia"/>
          <w:noProof/>
          <w:color w:val="000000" w:themeColor="text1"/>
        </w:rPr>
        <w:t>值</w:t>
      </w:r>
      <w:r w:rsidR="00581031" w:rsidRPr="003A7463">
        <w:rPr>
          <w:rFonts w:eastAsia="微軟正黑體" w:hint="eastAsia"/>
          <w:noProof/>
          <w:color w:val="000000" w:themeColor="text1"/>
          <w:lang w:eastAsia="zh-HK"/>
        </w:rPr>
        <w:t>觀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，彼此認同</w:t>
      </w:r>
      <w:r w:rsidR="00CF651B" w:rsidRPr="003A7463">
        <w:rPr>
          <w:rFonts w:eastAsia="微軟正黑體" w:hint="eastAsia"/>
          <w:noProof/>
          <w:color w:val="000000" w:themeColor="text1"/>
          <w:lang w:eastAsia="zh-HK"/>
        </w:rPr>
        <w:t>，能夠作心靈交流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才是相處的關鍵</w:t>
      </w:r>
      <w:r w:rsidR="002E3CC2" w:rsidRPr="003A7463">
        <w:rPr>
          <w:rFonts w:eastAsia="微軟正黑體" w:hint="eastAsia"/>
          <w:noProof/>
          <w:color w:val="000000" w:themeColor="text1"/>
          <w:lang w:eastAsia="zh-HK"/>
        </w:rPr>
        <w:t>。</w:t>
      </w:r>
    </w:p>
    <w:p w14:paraId="0A0466F9" w14:textId="77777777" w:rsidR="005F51F1" w:rsidRPr="003A7463" w:rsidRDefault="005F51F1" w:rsidP="00C3077D">
      <w:pPr>
        <w:snapToGrid w:val="0"/>
        <w:spacing w:line="276" w:lineRule="auto"/>
        <w:jc w:val="both"/>
        <w:rPr>
          <w:rFonts w:eastAsia="微軟正黑體"/>
          <w:noProof/>
          <w:color w:val="000000" w:themeColor="text1"/>
          <w:lang w:eastAsia="zh-HK"/>
        </w:rPr>
      </w:pPr>
    </w:p>
    <w:p w14:paraId="0E31B7D9" w14:textId="1A05A7CD" w:rsidR="003C0835" w:rsidRPr="003A7463" w:rsidRDefault="005F51F1" w:rsidP="00C3077D">
      <w:pPr>
        <w:snapToGrid w:val="0"/>
        <w:spacing w:line="276" w:lineRule="auto"/>
        <w:jc w:val="both"/>
        <w:rPr>
          <w:rFonts w:eastAsia="微軟正黑體"/>
          <w:noProof/>
          <w:color w:val="000000" w:themeColor="text1"/>
          <w:lang w:eastAsia="zh-HK"/>
        </w:rPr>
      </w:pPr>
      <w:r w:rsidRPr="003A7463">
        <w:rPr>
          <w:rFonts w:eastAsia="微軟正黑體" w:hint="eastAsia"/>
          <w:noProof/>
          <w:color w:val="000000" w:themeColor="text1"/>
          <w:lang w:eastAsia="zh-HK"/>
        </w:rPr>
        <w:t>我們可透過群體活動或</w:t>
      </w:r>
      <w:r w:rsidR="002E3CC2" w:rsidRPr="003A7463">
        <w:rPr>
          <w:rFonts w:eastAsia="微軟正黑體" w:hint="eastAsia"/>
          <w:noProof/>
          <w:color w:val="000000" w:themeColor="text1"/>
          <w:lang w:eastAsia="zh-HK"/>
        </w:rPr>
        <w:t>參與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義務工作</w:t>
      </w:r>
      <w:r w:rsidR="002E3CC2" w:rsidRPr="003A7463">
        <w:rPr>
          <w:rFonts w:eastAsia="微軟正黑體" w:hint="eastAsia"/>
          <w:noProof/>
          <w:color w:val="000000" w:themeColor="text1"/>
          <w:lang w:eastAsia="zh-HK"/>
        </w:rPr>
        <w:t>，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增加與對方接觸和溝通的機會，</w:t>
      </w:r>
      <w:r w:rsidR="002E3CC2" w:rsidRPr="003A7463">
        <w:rPr>
          <w:rFonts w:eastAsia="微軟正黑體" w:hint="eastAsia"/>
          <w:noProof/>
          <w:color w:val="000000" w:themeColor="text1"/>
          <w:lang w:eastAsia="zh-HK"/>
        </w:rPr>
        <w:t>並</w:t>
      </w:r>
      <w:r w:rsidR="002C40C2" w:rsidRPr="003A7463">
        <w:rPr>
          <w:rFonts w:eastAsia="微軟正黑體" w:hint="eastAsia"/>
          <w:noProof/>
          <w:color w:val="000000" w:themeColor="text1"/>
          <w:lang w:eastAsia="zh-HK"/>
        </w:rPr>
        <w:t>從旁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觀察和了解對方的性格、興趣</w:t>
      </w:r>
      <w:r w:rsidR="002E3CC2" w:rsidRPr="003A7463">
        <w:rPr>
          <w:rFonts w:eastAsia="微軟正黑體" w:hint="eastAsia"/>
          <w:noProof/>
          <w:color w:val="000000" w:themeColor="text1"/>
          <w:lang w:eastAsia="zh-HK"/>
        </w:rPr>
        <w:t>、</w:t>
      </w:r>
      <w:r w:rsidR="002E3CC2" w:rsidRPr="003A7463">
        <w:rPr>
          <w:rFonts w:asciiTheme="minorEastAsia" w:eastAsiaTheme="minorEastAsia" w:hAnsiTheme="minorEastAsia"/>
          <w:color w:val="000000" w:themeColor="text1"/>
        </w:rPr>
        <w:t> </w:t>
      </w:r>
      <w:r w:rsidR="002E3CC2" w:rsidRPr="003A7463">
        <w:rPr>
          <w:rFonts w:ascii="微軟正黑體" w:eastAsia="微軟正黑體" w:hAnsi="微軟正黑體"/>
          <w:color w:val="000000" w:themeColor="text1"/>
        </w:rPr>
        <w:t>嗜</w:t>
      </w:r>
      <w:r w:rsidR="002E3CC2" w:rsidRPr="003A7463">
        <w:rPr>
          <w:rFonts w:ascii="微軟正黑體" w:eastAsia="微軟正黑體" w:hAnsi="微軟正黑體" w:cs="新細明體" w:hint="eastAsia"/>
          <w:color w:val="000000" w:themeColor="text1"/>
        </w:rPr>
        <w:t>好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和價值觀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，避免單獨在浪漫氣氛下</w:t>
      </w:r>
      <w:r w:rsidR="00D31C02" w:rsidRPr="003A7463">
        <w:rPr>
          <w:rFonts w:eastAsia="微軟正黑體" w:hint="eastAsia"/>
          <w:noProof/>
          <w:color w:val="000000" w:themeColor="text1"/>
          <w:lang w:eastAsia="zh-HK"/>
        </w:rPr>
        <w:t>約會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，以</w:t>
      </w:r>
      <w:r w:rsidR="00D31C02" w:rsidRPr="003A7463">
        <w:rPr>
          <w:rFonts w:eastAsia="微軟正黑體" w:hint="eastAsia"/>
          <w:noProof/>
          <w:color w:val="000000" w:themeColor="text1"/>
          <w:lang w:eastAsia="zh-HK"/>
        </w:rPr>
        <w:t>免</w:t>
      </w:r>
      <w:r w:rsidR="00497DA1" w:rsidRPr="003A7463">
        <w:rPr>
          <w:rFonts w:eastAsia="微軟正黑體" w:hint="eastAsia"/>
          <w:noProof/>
          <w:color w:val="000000" w:themeColor="text1"/>
          <w:lang w:eastAsia="zh-HK"/>
        </w:rPr>
        <w:t>一時意亂情迷而</w:t>
      </w:r>
      <w:r w:rsidR="002727C5" w:rsidRPr="003A7463">
        <w:rPr>
          <w:rFonts w:eastAsia="微軟正黑體" w:hint="eastAsia"/>
          <w:noProof/>
          <w:color w:val="000000" w:themeColor="text1"/>
          <w:lang w:eastAsia="zh-HK"/>
        </w:rPr>
        <w:t>衝昏頭腦，</w:t>
      </w:r>
      <w:r w:rsidR="00497DA1" w:rsidRPr="003A7463">
        <w:rPr>
          <w:rFonts w:eastAsia="微軟正黑體" w:hint="eastAsia"/>
          <w:noProof/>
          <w:color w:val="000000" w:themeColor="text1"/>
          <w:lang w:eastAsia="zh-HK"/>
        </w:rPr>
        <w:t>減低自身的判斷能力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。感情的培養</w:t>
      </w:r>
      <w:r w:rsidR="000E3130" w:rsidRPr="003A7463">
        <w:rPr>
          <w:rFonts w:eastAsia="微軟正黑體" w:hint="eastAsia"/>
          <w:noProof/>
          <w:color w:val="000000" w:themeColor="text1"/>
          <w:lang w:eastAsia="zh-HK"/>
        </w:rPr>
        <w:t>有快有慢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，</w:t>
      </w:r>
      <w:r w:rsidR="000E3130" w:rsidRPr="003A7463">
        <w:rPr>
          <w:rFonts w:eastAsia="微軟正黑體" w:hint="eastAsia"/>
          <w:noProof/>
          <w:color w:val="000000" w:themeColor="text1"/>
          <w:lang w:eastAsia="zh-HK"/>
        </w:rPr>
        <w:t>每人面對的處境和考慮亦不同，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我們不應強迫對方接納自己，也不應在未</w:t>
      </w:r>
      <w:r w:rsidR="00497DA1" w:rsidRPr="003A7463">
        <w:rPr>
          <w:rFonts w:eastAsia="微軟正黑體" w:hint="eastAsia"/>
          <w:noProof/>
          <w:color w:val="000000" w:themeColor="text1"/>
          <w:lang w:eastAsia="zh-HK"/>
        </w:rPr>
        <w:t>清楚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對方的為人和價值觀前</w:t>
      </w:r>
      <w:r w:rsidR="00CE3C2F" w:rsidRPr="003A7463">
        <w:rPr>
          <w:rFonts w:eastAsia="微軟正黑體" w:hint="eastAsia"/>
          <w:noProof/>
          <w:color w:val="000000" w:themeColor="text1"/>
          <w:lang w:eastAsia="zh-HK"/>
        </w:rPr>
        <w:t>便</w:t>
      </w:r>
      <w:r w:rsidRPr="003A7463">
        <w:rPr>
          <w:rFonts w:eastAsia="微軟正黑體" w:hint="eastAsia"/>
          <w:noProof/>
          <w:color w:val="000000" w:themeColor="text1"/>
          <w:lang w:eastAsia="zh-HK"/>
        </w:rPr>
        <w:t>輕率答應對方的求愛行為。</w:t>
      </w:r>
    </w:p>
    <w:p w14:paraId="2466C7FD" w14:textId="77777777" w:rsidR="003C0835" w:rsidRPr="003A7463" w:rsidRDefault="003C0835" w:rsidP="003C0835">
      <w:pPr>
        <w:rPr>
          <w:rFonts w:eastAsia="新細明體"/>
          <w:b/>
          <w:noProof/>
        </w:rPr>
      </w:pPr>
      <w:r w:rsidRPr="003A7463">
        <w:rPr>
          <w:rFonts w:eastAsiaTheme="minorEastAsia"/>
          <w:noProof/>
          <w:lang w:val="en-US" w:eastAsia="zh-CN"/>
        </w:rPr>
        <w:drawing>
          <wp:anchor distT="0" distB="0" distL="114300" distR="114300" simplePos="0" relativeHeight="251632128" behindDoc="0" locked="0" layoutInCell="1" allowOverlap="1" wp14:anchorId="79101B51" wp14:editId="72CD57C7">
            <wp:simplePos x="0" y="0"/>
            <wp:positionH relativeFrom="column">
              <wp:posOffset>230505</wp:posOffset>
            </wp:positionH>
            <wp:positionV relativeFrom="paragraph">
              <wp:posOffset>45489</wp:posOffset>
            </wp:positionV>
            <wp:extent cx="4611370" cy="3318925"/>
            <wp:effectExtent l="19050" t="0" r="17780" b="0"/>
            <wp:wrapNone/>
            <wp:docPr id="1074" name="資料庫圖表 107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4" r:lo="rId85" r:qs="rId86" r:cs="rId8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130BAE" w14:textId="77777777" w:rsidR="003C0835" w:rsidRPr="003A7463" w:rsidRDefault="003C0835" w:rsidP="003C0835">
      <w:pPr>
        <w:rPr>
          <w:rFonts w:eastAsia="新細明體"/>
          <w:b/>
          <w:noProof/>
        </w:rPr>
      </w:pPr>
    </w:p>
    <w:p w14:paraId="73B3D2B9" w14:textId="77777777" w:rsidR="003C0835" w:rsidRPr="003A7463" w:rsidRDefault="003C0835" w:rsidP="003C0835">
      <w:pPr>
        <w:rPr>
          <w:rFonts w:eastAsia="新細明體"/>
          <w:b/>
          <w:noProof/>
        </w:rPr>
      </w:pPr>
    </w:p>
    <w:p w14:paraId="54A7EC1B" w14:textId="77777777" w:rsidR="003C0835" w:rsidRPr="003A7463" w:rsidRDefault="003C0835" w:rsidP="003C0835">
      <w:pPr>
        <w:rPr>
          <w:rFonts w:eastAsia="新細明體"/>
          <w:b/>
          <w:noProof/>
        </w:rPr>
      </w:pPr>
    </w:p>
    <w:p w14:paraId="4919AD09" w14:textId="77777777" w:rsidR="003C0835" w:rsidRPr="003A7463" w:rsidRDefault="003C0835" w:rsidP="003C0835">
      <w:pPr>
        <w:rPr>
          <w:rFonts w:eastAsia="新細明體"/>
          <w:b/>
          <w:noProof/>
        </w:rPr>
      </w:pPr>
    </w:p>
    <w:p w14:paraId="16F0E990" w14:textId="77777777" w:rsidR="00D17ABC" w:rsidRPr="003A7463" w:rsidRDefault="00D17ABC" w:rsidP="00D17ABC">
      <w:pPr>
        <w:rPr>
          <w:rFonts w:ascii="Calibri" w:eastAsia="新細明體" w:hAnsi="Calibri"/>
          <w:szCs w:val="22"/>
          <w:lang w:val="en-US" w:eastAsia="zh-HK"/>
        </w:rPr>
      </w:pPr>
      <w:r w:rsidRPr="003A7463">
        <w:rPr>
          <w:rFonts w:ascii="Calibri" w:eastAsia="新細明體" w:hAnsi="Calibri"/>
          <w:szCs w:val="22"/>
          <w:lang w:val="en-US" w:eastAsia="zh-HK"/>
        </w:rPr>
        <w:br w:type="page"/>
      </w:r>
    </w:p>
    <w:p w14:paraId="3A50B3DE" w14:textId="38766AB1" w:rsidR="00F65B32" w:rsidRPr="003A7463" w:rsidRDefault="00FD055A" w:rsidP="00F65B32">
      <w:pPr>
        <w:snapToGrid w:val="0"/>
        <w:spacing w:line="276" w:lineRule="auto"/>
        <w:jc w:val="both"/>
        <w:rPr>
          <w:rFonts w:ascii="微軟正黑體" w:eastAsia="微軟正黑體" w:hAnsi="微軟正黑體"/>
          <w:b/>
          <w:bCs/>
          <w:noProof/>
          <w:sz w:val="28"/>
          <w:szCs w:val="28"/>
          <w:lang w:eastAsia="zh-HK"/>
        </w:rPr>
      </w:pPr>
      <w:r w:rsidRPr="003A7463">
        <w:rPr>
          <w:rFonts w:ascii="微軟正黑體" w:eastAsia="微軟正黑體" w:hAnsi="微軟正黑體" w:hint="eastAsia"/>
          <w:b/>
          <w:bCs/>
          <w:noProof/>
          <w:sz w:val="28"/>
          <w:szCs w:val="28"/>
        </w:rPr>
        <w:lastRenderedPageBreak/>
        <w:t>1.</w:t>
      </w:r>
      <w:r w:rsidRPr="003A7463">
        <w:rPr>
          <w:rFonts w:ascii="微軟正黑體" w:eastAsia="微軟正黑體" w:hAnsi="微軟正黑體"/>
          <w:b/>
          <w:bCs/>
          <w:noProof/>
          <w:sz w:val="28"/>
          <w:szCs w:val="28"/>
        </w:rPr>
        <w:t>3</w:t>
      </w:r>
      <w:r w:rsidRPr="003A7463">
        <w:rPr>
          <w:rFonts w:ascii="微軟正黑體" w:eastAsia="微軟正黑體" w:hAnsi="微軟正黑體"/>
          <w:b/>
          <w:bCs/>
          <w:noProof/>
          <w:sz w:val="28"/>
          <w:szCs w:val="28"/>
        </w:rPr>
        <w:tab/>
      </w:r>
      <w:r w:rsidRPr="003A7463">
        <w:rPr>
          <w:rFonts w:ascii="微軟正黑體" w:eastAsia="微軟正黑體" w:hAnsi="微軟正黑體"/>
          <w:b/>
          <w:bCs/>
          <w:noProof/>
          <w:sz w:val="28"/>
          <w:szCs w:val="28"/>
        </w:rPr>
        <w:tab/>
      </w:r>
      <w:r w:rsidR="00F65B32" w:rsidRPr="003A7463">
        <w:rPr>
          <w:rFonts w:ascii="微軟正黑體" w:eastAsia="微軟正黑體" w:hAnsi="微軟正黑體"/>
          <w:b/>
          <w:bCs/>
          <w:noProof/>
          <w:sz w:val="28"/>
          <w:szCs w:val="28"/>
          <w:lang w:eastAsia="zh-HK"/>
        </w:rPr>
        <w:t>戀愛</w:t>
      </w:r>
      <w:r w:rsidR="009E7563" w:rsidRPr="003A7463">
        <w:rPr>
          <w:rFonts w:ascii="微軟正黑體" w:eastAsia="微軟正黑體" w:hAnsi="微軟正黑體" w:hint="eastAsia"/>
          <w:b/>
          <w:bCs/>
          <w:noProof/>
          <w:sz w:val="28"/>
          <w:szCs w:val="28"/>
          <w:lang w:eastAsia="zh-HK"/>
        </w:rPr>
        <w:t>小錦囊</w:t>
      </w:r>
    </w:p>
    <w:p w14:paraId="5A8925F4" w14:textId="4C6A9556" w:rsidR="00F65B32" w:rsidRPr="003A7463" w:rsidRDefault="007E4A73" w:rsidP="00685115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04832" behindDoc="0" locked="0" layoutInCell="1" allowOverlap="1" wp14:anchorId="1461B1F8" wp14:editId="4AAD54C5">
            <wp:simplePos x="0" y="0"/>
            <wp:positionH relativeFrom="leftMargin">
              <wp:posOffset>485775</wp:posOffset>
            </wp:positionH>
            <wp:positionV relativeFrom="paragraph">
              <wp:posOffset>7243681</wp:posOffset>
            </wp:positionV>
            <wp:extent cx="799640" cy="1082040"/>
            <wp:effectExtent l="0" t="0" r="635" b="3810"/>
            <wp:wrapNone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640" cy="1082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700736" behindDoc="0" locked="0" layoutInCell="1" allowOverlap="1" wp14:anchorId="1107B0A3" wp14:editId="7699DD8F">
            <wp:simplePos x="0" y="0"/>
            <wp:positionH relativeFrom="leftMargin">
              <wp:posOffset>592455</wp:posOffset>
            </wp:positionH>
            <wp:positionV relativeFrom="paragraph">
              <wp:posOffset>6064250</wp:posOffset>
            </wp:positionV>
            <wp:extent cx="670506" cy="1006928"/>
            <wp:effectExtent l="0" t="0" r="3175" b="0"/>
            <wp:wrapNone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06" cy="10069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5B32" w:rsidRPr="003A7463">
        <w:rPr>
          <w:rFonts w:eastAsia="微軟正黑體"/>
          <w:noProof/>
          <w:lang w:eastAsia="zh-HK"/>
        </w:rPr>
        <w:t>下表列出一些正面戀愛態度的描述和例子。</w:t>
      </w:r>
    </w:p>
    <w:tbl>
      <w:tblPr>
        <w:tblStyle w:val="5-5"/>
        <w:tblW w:w="9067" w:type="dxa"/>
        <w:tblLook w:val="04A0" w:firstRow="1" w:lastRow="0" w:firstColumn="1" w:lastColumn="0" w:noHBand="0" w:noVBand="1"/>
      </w:tblPr>
      <w:tblGrid>
        <w:gridCol w:w="1129"/>
        <w:gridCol w:w="3686"/>
        <w:gridCol w:w="4252"/>
      </w:tblGrid>
      <w:tr w:rsidR="007E0CC6" w:rsidRPr="003A7463" w14:paraId="4E7200C5" w14:textId="77777777" w:rsidTr="007E4A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DA86B16" w14:textId="2E6B3AC6" w:rsidR="007E0CC6" w:rsidRPr="003A7463" w:rsidRDefault="00E05BB5" w:rsidP="00E11B89">
            <w:pPr>
              <w:snapToGrid w:val="0"/>
              <w:jc w:val="center"/>
              <w:rPr>
                <w:rFonts w:eastAsia="微軟正黑體"/>
                <w:noProof/>
                <w:lang w:eastAsia="zh-HK"/>
              </w:rPr>
            </w:pPr>
            <w:r w:rsidRPr="003A7463">
              <w:rPr>
                <w:rFonts w:eastAsia="微軟正黑體"/>
                <w:noProof/>
                <w:lang w:eastAsia="zh-HK"/>
              </w:rPr>
              <w:t>正面戀愛態度</w:t>
            </w:r>
          </w:p>
        </w:tc>
        <w:tc>
          <w:tcPr>
            <w:tcW w:w="3686" w:type="dxa"/>
          </w:tcPr>
          <w:p w14:paraId="1120E849" w14:textId="401FA27B" w:rsidR="00A35B75" w:rsidRPr="003A7463" w:rsidRDefault="007E0CC6" w:rsidP="00E11B89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</w:rPr>
            </w:pPr>
            <w:r w:rsidRPr="003A7463">
              <w:rPr>
                <w:rFonts w:eastAsia="微軟正黑體"/>
                <w:noProof/>
                <w:lang w:eastAsia="zh-HK"/>
              </w:rPr>
              <w:t>描述</w:t>
            </w:r>
          </w:p>
        </w:tc>
        <w:tc>
          <w:tcPr>
            <w:tcW w:w="4252" w:type="dxa"/>
          </w:tcPr>
          <w:p w14:paraId="367C0253" w14:textId="453D8CB8" w:rsidR="007E0CC6" w:rsidRPr="003A7463" w:rsidRDefault="007E0CC6" w:rsidP="00E11B89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</w:rPr>
            </w:pPr>
            <w:r w:rsidRPr="003A7463">
              <w:rPr>
                <w:rFonts w:eastAsia="微軟正黑體"/>
                <w:noProof/>
                <w:lang w:eastAsia="zh-HK"/>
              </w:rPr>
              <w:t>例子</w:t>
            </w:r>
          </w:p>
        </w:tc>
      </w:tr>
      <w:tr w:rsidR="007E0CC6" w:rsidRPr="003A7463" w14:paraId="7945086B" w14:textId="77777777" w:rsidTr="007E4A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BEEAE2B" w14:textId="10C6D6CF" w:rsidR="007E0CC6" w:rsidRPr="003A7463" w:rsidRDefault="0011146A" w:rsidP="00E11B89">
            <w:pPr>
              <w:snapToGrid w:val="0"/>
              <w:jc w:val="center"/>
              <w:rPr>
                <w:rFonts w:eastAsia="微軟正黑體"/>
                <w:noProof/>
                <w:lang w:eastAsia="zh-HK"/>
              </w:rPr>
            </w:pPr>
            <w:r w:rsidRPr="003A7463">
              <w:rPr>
                <w:noProof/>
                <w:lang w:val="en-US" w:eastAsia="zh-CN"/>
              </w:rPr>
              <w:drawing>
                <wp:anchor distT="0" distB="0" distL="114300" distR="114300" simplePos="0" relativeHeight="251701760" behindDoc="0" locked="0" layoutInCell="1" allowOverlap="1" wp14:anchorId="338B09E0" wp14:editId="2AAF9E0F">
                  <wp:simplePos x="0" y="0"/>
                  <wp:positionH relativeFrom="leftMargin">
                    <wp:posOffset>-485775</wp:posOffset>
                  </wp:positionH>
                  <wp:positionV relativeFrom="paragraph">
                    <wp:posOffset>246380</wp:posOffset>
                  </wp:positionV>
                  <wp:extent cx="866140" cy="919480"/>
                  <wp:effectExtent l="0" t="0" r="0" b="0"/>
                  <wp:wrapNone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140" cy="919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E0CC6" w:rsidRPr="003A7463">
              <w:rPr>
                <w:rFonts w:eastAsia="微軟正黑體"/>
                <w:noProof/>
                <w:lang w:eastAsia="zh-HK"/>
              </w:rPr>
              <w:t>溝通</w:t>
            </w:r>
          </w:p>
        </w:tc>
        <w:tc>
          <w:tcPr>
            <w:tcW w:w="3686" w:type="dxa"/>
          </w:tcPr>
          <w:p w14:paraId="0618F9C4" w14:textId="7D000B52" w:rsidR="007E0CC6" w:rsidRPr="003A7463" w:rsidRDefault="007E0CC6" w:rsidP="00F806D9">
            <w:pPr>
              <w:pStyle w:val="af1"/>
              <w:numPr>
                <w:ilvl w:val="0"/>
                <w:numId w:val="1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增加</w:t>
            </w:r>
            <w:r w:rsidR="00493178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二人直接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溝通的機會</w:t>
            </w:r>
          </w:p>
          <w:p w14:paraId="7C28446F" w14:textId="4530A404" w:rsidR="007E0CC6" w:rsidRPr="003A7463" w:rsidRDefault="007E0CC6" w:rsidP="00F806D9">
            <w:pPr>
              <w:pStyle w:val="af1"/>
              <w:numPr>
                <w:ilvl w:val="0"/>
                <w:numId w:val="1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減少使用社交媒體</w:t>
            </w:r>
          </w:p>
          <w:p w14:paraId="2E9C73D3" w14:textId="1C0F8086" w:rsidR="007E0CC6" w:rsidRPr="003A7463" w:rsidRDefault="007E0CC6" w:rsidP="00F806D9">
            <w:pPr>
              <w:pStyle w:val="af1"/>
              <w:numPr>
                <w:ilvl w:val="0"/>
                <w:numId w:val="1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衝突時應給予</w:t>
            </w:r>
            <w:r w:rsidR="00493178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對方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時間冷靜</w:t>
            </w:r>
          </w:p>
        </w:tc>
        <w:tc>
          <w:tcPr>
            <w:tcW w:w="4252" w:type="dxa"/>
          </w:tcPr>
          <w:p w14:paraId="537A7C66" w14:textId="62950F0E" w:rsidR="0064393D" w:rsidRPr="003A7463" w:rsidRDefault="0064393D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爭取面對面的機會</w:t>
            </w:r>
            <w:r w:rsidR="0098321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，享受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出</w:t>
            </w:r>
            <w:r w:rsidR="0098321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外用餐或郊遊</w:t>
            </w:r>
          </w:p>
          <w:p w14:paraId="7AED8D1B" w14:textId="0B6F6BB3" w:rsidR="007E0CC6" w:rsidRPr="003A7463" w:rsidRDefault="00983210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遇上</w:t>
            </w:r>
            <w:r w:rsidR="0064393D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誤會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，不妨主動打電話解釋，甚至可以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當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面說清楚</w:t>
            </w:r>
          </w:p>
          <w:p w14:paraId="43143514" w14:textId="16953C55" w:rsidR="0064393D" w:rsidRPr="003A7463" w:rsidRDefault="0064393D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吵架時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給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予</w:t>
            </w:r>
            <w:r w:rsidR="00493178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對方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時間</w:t>
            </w:r>
            <w:r w:rsidR="00493178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冷靜以平伏心情</w:t>
            </w:r>
          </w:p>
        </w:tc>
      </w:tr>
      <w:tr w:rsidR="007E0CC6" w:rsidRPr="003A7463" w14:paraId="0865C471" w14:textId="77777777" w:rsidTr="007E4A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860EE00" w14:textId="014547EB" w:rsidR="007E0CC6" w:rsidRPr="003A7463" w:rsidRDefault="007E0CC6" w:rsidP="00E11B89">
            <w:pPr>
              <w:snapToGrid w:val="0"/>
              <w:jc w:val="center"/>
              <w:rPr>
                <w:rFonts w:eastAsia="微軟正黑體"/>
                <w:noProof/>
              </w:rPr>
            </w:pPr>
            <w:r w:rsidRPr="003A7463">
              <w:rPr>
                <w:rFonts w:eastAsia="微軟正黑體"/>
                <w:noProof/>
                <w:lang w:eastAsia="zh-HK"/>
              </w:rPr>
              <w:t>尊重</w:t>
            </w:r>
          </w:p>
        </w:tc>
        <w:tc>
          <w:tcPr>
            <w:tcW w:w="3686" w:type="dxa"/>
          </w:tcPr>
          <w:p w14:paraId="241C1117" w14:textId="30E25E6E" w:rsidR="00C53B3A" w:rsidRPr="003A7463" w:rsidRDefault="00C53B3A" w:rsidP="00F806D9">
            <w:pPr>
              <w:pStyle w:val="af1"/>
              <w:numPr>
                <w:ilvl w:val="0"/>
                <w:numId w:val="14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尊重彼此間的獨特性</w:t>
            </w:r>
          </w:p>
          <w:p w14:paraId="69975D06" w14:textId="1FCA5091" w:rsidR="00C53B3A" w:rsidRPr="003A7463" w:rsidRDefault="00C53B3A" w:rsidP="00F806D9">
            <w:pPr>
              <w:pStyle w:val="af1"/>
              <w:numPr>
                <w:ilvl w:val="0"/>
                <w:numId w:val="14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尊重對方的感受</w:t>
            </w:r>
            <w:r w:rsidR="00493178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和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私隱</w:t>
            </w:r>
          </w:p>
        </w:tc>
        <w:tc>
          <w:tcPr>
            <w:tcW w:w="4252" w:type="dxa"/>
          </w:tcPr>
          <w:p w14:paraId="1C4C668A" w14:textId="66BACF92" w:rsidR="00DE677B" w:rsidRPr="003A7463" w:rsidRDefault="002C40C2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對另一半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付出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或努力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表達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謝意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，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例如道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謝及給予擁抱，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使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對方感受到你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的認同</w:t>
            </w:r>
          </w:p>
          <w:p w14:paraId="3A068736" w14:textId="25A025CA" w:rsidR="00DE677B" w:rsidRPr="003A7463" w:rsidRDefault="00DE677B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說話前先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考慮內容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會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否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傷害及得罪對方</w:t>
            </w:r>
          </w:p>
          <w:p w14:paraId="7FD3395B" w14:textId="0BD675ED" w:rsidR="00CC6FED" w:rsidRPr="003A7463" w:rsidRDefault="00DE677B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不打斷對方的說話，不急著否定或著眼於對錯</w:t>
            </w:r>
          </w:p>
          <w:p w14:paraId="6ED8A603" w14:textId="5A57DCB3" w:rsidR="00CB2B4F" w:rsidRPr="003A7463" w:rsidRDefault="00CB2B4F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避免未經同意，擅自窺探對方的電話或社交媒體帳號</w:t>
            </w:r>
          </w:p>
        </w:tc>
      </w:tr>
      <w:tr w:rsidR="007E0CC6" w:rsidRPr="003A7463" w14:paraId="5CBBEFA1" w14:textId="77777777" w:rsidTr="007E4A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32DE690" w14:textId="21A0296F" w:rsidR="007E0CC6" w:rsidRPr="003A7463" w:rsidRDefault="007E4A73" w:rsidP="00E11B89">
            <w:pPr>
              <w:snapToGrid w:val="0"/>
              <w:jc w:val="center"/>
              <w:rPr>
                <w:rFonts w:eastAsia="微軟正黑體"/>
                <w:noProof/>
              </w:rPr>
            </w:pPr>
            <w:r w:rsidRPr="003A7463">
              <w:rPr>
                <w:noProof/>
                <w:lang w:val="en-US" w:eastAsia="zh-CN"/>
              </w:rPr>
              <w:drawing>
                <wp:anchor distT="0" distB="0" distL="114300" distR="114300" simplePos="0" relativeHeight="251702784" behindDoc="0" locked="0" layoutInCell="1" allowOverlap="1" wp14:anchorId="45CFA23B" wp14:editId="2E4F7CD1">
                  <wp:simplePos x="0" y="0"/>
                  <wp:positionH relativeFrom="column">
                    <wp:posOffset>-678180</wp:posOffset>
                  </wp:positionH>
                  <wp:positionV relativeFrom="paragraph">
                    <wp:posOffset>353695</wp:posOffset>
                  </wp:positionV>
                  <wp:extent cx="857885" cy="946785"/>
                  <wp:effectExtent l="0" t="0" r="5715" b="5715"/>
                  <wp:wrapNone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885" cy="946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3538E" w:rsidRPr="003A7463">
              <w:rPr>
                <w:rFonts w:eastAsia="微軟正黑體" w:hint="eastAsia"/>
                <w:noProof/>
                <w:lang w:eastAsia="zh-HK"/>
              </w:rPr>
              <w:t>信任</w:t>
            </w:r>
          </w:p>
        </w:tc>
        <w:tc>
          <w:tcPr>
            <w:tcW w:w="3686" w:type="dxa"/>
          </w:tcPr>
          <w:p w14:paraId="7C1BBB0D" w14:textId="27BA0FAC" w:rsidR="007E0CC6" w:rsidRPr="003A7463" w:rsidRDefault="00F3538E" w:rsidP="00F806D9">
            <w:pPr>
              <w:pStyle w:val="af1"/>
              <w:numPr>
                <w:ilvl w:val="0"/>
                <w:numId w:val="13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信任對方</w:t>
            </w:r>
            <w:r w:rsidR="000E313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是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真誠</w:t>
            </w:r>
            <w:r w:rsidR="000E313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的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，並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且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愛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護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及關心自己</w:t>
            </w:r>
          </w:p>
          <w:p w14:paraId="52F2EF0A" w14:textId="3D76B9C6" w:rsidR="00C53B3A" w:rsidRPr="003A7463" w:rsidRDefault="00F3538E" w:rsidP="00F806D9">
            <w:pPr>
              <w:pStyle w:val="af1"/>
              <w:numPr>
                <w:ilvl w:val="0"/>
                <w:numId w:val="13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即使</w:t>
            </w:r>
            <w:r w:rsidR="000E313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在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沒有充</w:t>
            </w:r>
            <w:r w:rsidR="002C40C2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分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事實</w:t>
            </w:r>
            <w:r w:rsidR="000E313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作為根據下，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仍然相信對方</w:t>
            </w:r>
          </w:p>
        </w:tc>
        <w:tc>
          <w:tcPr>
            <w:tcW w:w="4252" w:type="dxa"/>
          </w:tcPr>
          <w:p w14:paraId="723A054C" w14:textId="1CCE2EC5" w:rsidR="007E0CC6" w:rsidRPr="003A7463" w:rsidRDefault="00F3538E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願意</w:t>
            </w:r>
            <w:r w:rsidR="000E313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向另</w:t>
            </w:r>
            <w:r w:rsidR="00314B5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一半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展現自己真實的一面，相信對方會一如以往愛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護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自己</w:t>
            </w:r>
          </w:p>
          <w:p w14:paraId="3BF74201" w14:textId="0EC1AF02" w:rsidR="00224932" w:rsidRPr="003A7463" w:rsidRDefault="00F3538E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不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會</w:t>
            </w:r>
            <w:r w:rsidR="0006007D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單憑</w:t>
            </w:r>
            <w:r w:rsidR="00314B5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別人的</w:t>
            </w:r>
            <w:r w:rsidR="0006007D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說話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或</w:t>
            </w:r>
            <w:r w:rsidR="00B43228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社交</w:t>
            </w:r>
            <w:r w:rsidR="0006007D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媒體</w:t>
            </w:r>
            <w:r w:rsidR="00B43228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的資訊</w:t>
            </w:r>
            <w:r w:rsidR="0006007D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便對伴侶產生懷疑及</w:t>
            </w:r>
            <w:r w:rsidR="00314B5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作出</w:t>
            </w:r>
            <w:r w:rsidR="0006007D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試探</w:t>
            </w:r>
          </w:p>
          <w:p w14:paraId="4CC92C79" w14:textId="37639D8B" w:rsidR="00224932" w:rsidRPr="003A7463" w:rsidRDefault="00F3538E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為對方保密</w:t>
            </w:r>
            <w:r w:rsidR="00314B5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，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不會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把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對方的事情隨意告訴別人</w:t>
            </w:r>
          </w:p>
        </w:tc>
      </w:tr>
      <w:tr w:rsidR="007E0CC6" w:rsidRPr="003A7463" w14:paraId="2380FD07" w14:textId="77777777" w:rsidTr="007E4A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0E4CCE1" w14:textId="6C9D2E21" w:rsidR="007E0CC6" w:rsidRPr="003A7463" w:rsidRDefault="007E0CC6" w:rsidP="00E11B89">
            <w:pPr>
              <w:snapToGrid w:val="0"/>
              <w:jc w:val="center"/>
              <w:rPr>
                <w:rFonts w:eastAsia="微軟正黑體"/>
                <w:noProof/>
              </w:rPr>
            </w:pPr>
            <w:r w:rsidRPr="003A7463">
              <w:rPr>
                <w:rFonts w:eastAsia="微軟正黑體"/>
                <w:noProof/>
                <w:lang w:eastAsia="zh-HK"/>
              </w:rPr>
              <w:t>坦誠</w:t>
            </w:r>
          </w:p>
        </w:tc>
        <w:tc>
          <w:tcPr>
            <w:tcW w:w="3686" w:type="dxa"/>
          </w:tcPr>
          <w:p w14:paraId="1A038F0E" w14:textId="63E1B5EC" w:rsidR="007E0CC6" w:rsidRPr="003A7463" w:rsidRDefault="007C0A25" w:rsidP="00F806D9">
            <w:pPr>
              <w:pStyle w:val="af1"/>
              <w:numPr>
                <w:ilvl w:val="0"/>
                <w:numId w:val="15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坦誠向對方表達感受</w:t>
            </w:r>
          </w:p>
          <w:p w14:paraId="20BBD47C" w14:textId="67DD9B18" w:rsidR="007C0A25" w:rsidRPr="003A7463" w:rsidRDefault="007C0A25" w:rsidP="00F806D9">
            <w:pPr>
              <w:pStyle w:val="af1"/>
              <w:numPr>
                <w:ilvl w:val="0"/>
                <w:numId w:val="15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在安全信任的環境下分享</w:t>
            </w:r>
            <w:r w:rsidR="00476E1F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感受</w:t>
            </w:r>
          </w:p>
          <w:p w14:paraId="5494A1F6" w14:textId="039FB1B8" w:rsidR="007C0A25" w:rsidRPr="003A7463" w:rsidRDefault="007C0A25" w:rsidP="00F806D9">
            <w:pPr>
              <w:pStyle w:val="af1"/>
              <w:numPr>
                <w:ilvl w:val="0"/>
                <w:numId w:val="15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避免</w:t>
            </w:r>
            <w:r w:rsidR="00030A81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以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間接</w:t>
            </w:r>
            <w:r w:rsidR="00030A81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的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方式</w:t>
            </w:r>
            <w:r w:rsidR="00030A81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向對方表達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情</w:t>
            </w:r>
            <w:r w:rsidR="00030A81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感</w:t>
            </w:r>
            <w:r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，減少誤會</w:t>
            </w:r>
          </w:p>
        </w:tc>
        <w:tc>
          <w:tcPr>
            <w:tcW w:w="4252" w:type="dxa"/>
          </w:tcPr>
          <w:p w14:paraId="644BAD99" w14:textId="27F80816" w:rsidR="00C55F05" w:rsidRPr="003A7463" w:rsidRDefault="00C55F05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直接表達對事件的感受及期</w:t>
            </w:r>
            <w:r w:rsidR="004A2C60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望</w:t>
            </w:r>
          </w:p>
          <w:p w14:paraId="65319FF4" w14:textId="7C594430" w:rsidR="00A04ED5" w:rsidRPr="003A7463" w:rsidRDefault="00A04ED5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在公園裡向彼此說出</w:t>
            </w:r>
            <w:r w:rsidR="00C55F05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心底話</w:t>
            </w:r>
          </w:p>
          <w:p w14:paraId="65164C7B" w14:textId="03EE39F2" w:rsidR="00224932" w:rsidRPr="003A7463" w:rsidRDefault="00CB2B4F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避免</w:t>
            </w:r>
            <w:r w:rsidR="00224932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依賴社交媒體</w:t>
            </w:r>
            <w:r w:rsidR="00030A81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作</w:t>
            </w:r>
            <w:r w:rsidR="00224932" w:rsidRPr="003A7463">
              <w:rPr>
                <w:rFonts w:eastAsia="微軟正黑體"/>
                <w:noProof/>
                <w:sz w:val="22"/>
                <w:szCs w:val="22"/>
                <w:lang w:eastAsia="zh-HK"/>
              </w:rPr>
              <w:t>溝通</w:t>
            </w:r>
          </w:p>
        </w:tc>
      </w:tr>
      <w:tr w:rsidR="007E0CC6" w:rsidRPr="003A7463" w14:paraId="53B3E3C2" w14:textId="77777777" w:rsidTr="007E4A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677B010" w14:textId="4FAFDF44" w:rsidR="007E0CC6" w:rsidRPr="003A7463" w:rsidRDefault="0006007D" w:rsidP="00E11B89">
            <w:pPr>
              <w:snapToGrid w:val="0"/>
              <w:jc w:val="center"/>
              <w:rPr>
                <w:rFonts w:eastAsia="微軟正黑體"/>
                <w:noProof/>
              </w:rPr>
            </w:pPr>
            <w:r w:rsidRPr="003A7463">
              <w:rPr>
                <w:rFonts w:eastAsia="微軟正黑體" w:hint="eastAsia"/>
                <w:noProof/>
                <w:lang w:eastAsia="zh-HK"/>
              </w:rPr>
              <w:t>體諒</w:t>
            </w:r>
          </w:p>
        </w:tc>
        <w:tc>
          <w:tcPr>
            <w:tcW w:w="3686" w:type="dxa"/>
          </w:tcPr>
          <w:p w14:paraId="7DCC6D24" w14:textId="5D58EA95" w:rsidR="007E0CC6" w:rsidRPr="003A7463" w:rsidRDefault="00581031" w:rsidP="00F806D9">
            <w:pPr>
              <w:pStyle w:val="af1"/>
              <w:numPr>
                <w:ilvl w:val="0"/>
                <w:numId w:val="16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體諒大家的成長、經歷、性格不同</w:t>
            </w:r>
          </w:p>
          <w:p w14:paraId="6A0D3FFF" w14:textId="77777777" w:rsidR="00581031" w:rsidRPr="003A7463" w:rsidRDefault="0006007D" w:rsidP="00F806D9">
            <w:pPr>
              <w:pStyle w:val="af1"/>
              <w:numPr>
                <w:ilvl w:val="0"/>
                <w:numId w:val="16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理解對方的想法及立場，保持開放</w:t>
            </w:r>
            <w:r w:rsidR="00314B5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的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態度聆聽對方的觀點</w:t>
            </w:r>
          </w:p>
          <w:p w14:paraId="58AA2A55" w14:textId="03FB8410" w:rsidR="00C53B3A" w:rsidRPr="003A7463" w:rsidRDefault="006931EA" w:rsidP="00F806D9">
            <w:pPr>
              <w:pStyle w:val="af1"/>
              <w:numPr>
                <w:ilvl w:val="0"/>
                <w:numId w:val="16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尋</w:t>
            </w:r>
            <w:r w:rsidR="00581031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找彼此都能接受的平衡點</w:t>
            </w:r>
          </w:p>
        </w:tc>
        <w:tc>
          <w:tcPr>
            <w:tcW w:w="4252" w:type="dxa"/>
          </w:tcPr>
          <w:p w14:paraId="4841AB39" w14:textId="34F6694A" w:rsidR="008B1103" w:rsidRPr="003A7463" w:rsidRDefault="0006007D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HK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體諒彼此難處，</w:t>
            </w:r>
            <w:r w:rsidR="00685115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避免就無關重要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TW"/>
              </w:rPr>
              <w:t>的話題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爭吵</w:t>
            </w:r>
          </w:p>
          <w:p w14:paraId="7F3EFCC2" w14:textId="7BDC4EAB" w:rsidR="00CB2B4F" w:rsidRPr="003A7463" w:rsidRDefault="0006007D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當對方犯錯時，避免</w:t>
            </w:r>
            <w:r w:rsidR="00DE677B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使用消極負面的說話回應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或冷嘲熱諷</w:t>
            </w:r>
          </w:p>
          <w:p w14:paraId="1326D486" w14:textId="3D06C657" w:rsidR="00CB2B4F" w:rsidRPr="003A7463" w:rsidRDefault="00DE677B" w:rsidP="00F806D9">
            <w:pPr>
              <w:pStyle w:val="af1"/>
              <w:numPr>
                <w:ilvl w:val="0"/>
                <w:numId w:val="17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noProof/>
                <w:sz w:val="22"/>
                <w:szCs w:val="22"/>
                <w:lang w:eastAsia="zh-TW"/>
              </w:rPr>
            </w:pP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鼓勵對方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往後多加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注意或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表示願意</w:t>
            </w:r>
            <w:r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一</w:t>
            </w:r>
            <w:r w:rsidR="00CB2B4F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同</w:t>
            </w:r>
            <w:r w:rsidR="004F05DE" w:rsidRPr="003A7463">
              <w:rPr>
                <w:rFonts w:eastAsia="微軟正黑體" w:hint="eastAsia"/>
                <w:noProof/>
                <w:sz w:val="22"/>
                <w:szCs w:val="22"/>
                <w:lang w:eastAsia="zh-HK"/>
              </w:rPr>
              <w:t>努力</w:t>
            </w:r>
          </w:p>
        </w:tc>
      </w:tr>
    </w:tbl>
    <w:p w14:paraId="460EA297" w14:textId="33E620EF" w:rsidR="00BC68D6" w:rsidRPr="003A7463" w:rsidRDefault="00A35B75" w:rsidP="008E4825">
      <w:pPr>
        <w:spacing w:line="0" w:lineRule="atLeast"/>
        <w:rPr>
          <w:rFonts w:eastAsia="微軟正黑體"/>
          <w:b/>
          <w:noProof/>
          <w:sz w:val="28"/>
          <w:szCs w:val="28"/>
          <w:lang w:eastAsia="zh-HK"/>
        </w:rPr>
      </w:pPr>
      <w:r w:rsidRPr="003A7463">
        <w:rPr>
          <w:rFonts w:eastAsia="新細明體"/>
          <w:noProof/>
          <w:sz w:val="22"/>
          <w:szCs w:val="22"/>
          <w:lang w:eastAsia="zh-HK"/>
        </w:rPr>
        <w:t>資料來源：</w:t>
      </w:r>
      <w:r w:rsidR="007C0A25" w:rsidRPr="003A7463">
        <w:rPr>
          <w:rFonts w:eastAsia="新細明體"/>
          <w:noProof/>
          <w:sz w:val="22"/>
          <w:szCs w:val="22"/>
          <w:u w:val="single"/>
          <w:lang w:eastAsia="zh-HK"/>
        </w:rPr>
        <w:t>節錄及改寫自</w:t>
      </w:r>
      <w:r w:rsidR="007C0A25" w:rsidRPr="003A7463">
        <w:rPr>
          <w:rFonts w:eastAsia="新細明體"/>
          <w:noProof/>
          <w:sz w:val="22"/>
          <w:szCs w:val="22"/>
          <w:lang w:eastAsia="zh-HK"/>
        </w:rPr>
        <w:t>香港青年協會</w:t>
      </w:r>
      <w:r w:rsidR="0087524B" w:rsidRPr="003A7463">
        <w:rPr>
          <w:rFonts w:eastAsia="新細明體"/>
          <w:noProof/>
          <w:sz w:val="22"/>
          <w:szCs w:val="22"/>
          <w:lang w:eastAsia="zh-HK"/>
        </w:rPr>
        <w:t>（</w:t>
      </w:r>
      <w:r w:rsidR="007C0A25" w:rsidRPr="003A7463">
        <w:rPr>
          <w:rFonts w:eastAsia="新細明體"/>
          <w:noProof/>
          <w:sz w:val="22"/>
          <w:szCs w:val="22"/>
          <w:lang w:eastAsia="zh-HK"/>
        </w:rPr>
        <w:t>2018</w:t>
      </w:r>
      <w:r w:rsidR="008E4825" w:rsidRPr="003A7463">
        <w:rPr>
          <w:rFonts w:eastAsia="新細明體" w:hint="eastAsia"/>
          <w:noProof/>
          <w:sz w:val="22"/>
          <w:szCs w:val="22"/>
        </w:rPr>
        <w:t>），《「愛在</w:t>
      </w:r>
      <w:r w:rsidR="008E4825" w:rsidRPr="003A7463">
        <w:rPr>
          <w:rFonts w:eastAsia="新細明體"/>
          <w:noProof/>
          <w:sz w:val="22"/>
          <w:szCs w:val="22"/>
        </w:rPr>
        <w:t xml:space="preserve"> i </w:t>
      </w:r>
      <w:r w:rsidR="008E4825" w:rsidRPr="003A7463">
        <w:rPr>
          <w:rFonts w:eastAsia="新細明體" w:hint="eastAsia"/>
          <w:noProof/>
          <w:sz w:val="22"/>
          <w:szCs w:val="22"/>
        </w:rPr>
        <w:t>世代」青少年戀愛觀調查》；</w:t>
      </w:r>
      <w:r w:rsidR="008E4825" w:rsidRPr="003A7463">
        <w:rPr>
          <w:rFonts w:eastAsia="新細明體"/>
          <w:noProof/>
          <w:sz w:val="22"/>
          <w:szCs w:val="22"/>
          <w:lang w:eastAsia="zh-HK"/>
        </w:rPr>
        <w:t>（</w:t>
      </w:r>
      <w:r w:rsidR="007C0A25" w:rsidRPr="003A7463">
        <w:rPr>
          <w:rFonts w:eastAsia="新細明體"/>
          <w:noProof/>
          <w:sz w:val="22"/>
          <w:szCs w:val="22"/>
          <w:lang w:eastAsia="zh-HK"/>
        </w:rPr>
        <w:t>2019</w:t>
      </w:r>
      <w:r w:rsidR="0085437E" w:rsidRPr="003A7463">
        <w:rPr>
          <w:rFonts w:eastAsia="新細明體"/>
          <w:noProof/>
          <w:sz w:val="22"/>
          <w:szCs w:val="22"/>
          <w:lang w:eastAsia="zh-HK"/>
        </w:rPr>
        <w:t>a</w:t>
      </w:r>
      <w:r w:rsidR="00A5561D" w:rsidRPr="003A7463">
        <w:rPr>
          <w:rFonts w:eastAsia="新細明體" w:hint="eastAsia"/>
          <w:noProof/>
          <w:sz w:val="22"/>
          <w:szCs w:val="22"/>
        </w:rPr>
        <w:t>）</w:t>
      </w:r>
      <w:r w:rsidR="008E4825" w:rsidRPr="003A7463">
        <w:rPr>
          <w:rFonts w:eastAsia="新細明體" w:hint="eastAsia"/>
          <w:noProof/>
          <w:sz w:val="22"/>
          <w:szCs w:val="22"/>
        </w:rPr>
        <w:t>，《「愛情價值學」教材套》</w:t>
      </w:r>
      <w:r w:rsidR="000A2A04" w:rsidRPr="003A7463">
        <w:rPr>
          <w:rFonts w:eastAsia="新細明體"/>
          <w:noProof/>
          <w:sz w:val="22"/>
          <w:szCs w:val="22"/>
          <w:lang w:eastAsia="zh-HK"/>
        </w:rPr>
        <w:t>。</w:t>
      </w:r>
      <w:r w:rsidR="00BC68D6" w:rsidRPr="003A7463">
        <w:rPr>
          <w:rFonts w:eastAsia="微軟正黑體"/>
          <w:b/>
          <w:noProof/>
          <w:sz w:val="28"/>
          <w:szCs w:val="28"/>
          <w:lang w:eastAsia="zh-HK"/>
        </w:rPr>
        <w:br w:type="page"/>
      </w:r>
    </w:p>
    <w:p w14:paraId="4E6A05E3" w14:textId="0799BB9D" w:rsidR="00037C1B" w:rsidRPr="003A7463" w:rsidRDefault="00037C1B" w:rsidP="009E7563">
      <w:pPr>
        <w:snapToGrid w:val="0"/>
        <w:spacing w:line="276" w:lineRule="auto"/>
        <w:jc w:val="both"/>
        <w:rPr>
          <w:rFonts w:eastAsia="微軟正黑體"/>
          <w:b/>
          <w:bCs/>
          <w:noProof/>
          <w:sz w:val="28"/>
          <w:szCs w:val="28"/>
          <w:lang w:eastAsia="zh-HK"/>
        </w:rPr>
      </w:pPr>
      <w:r w:rsidRPr="003A7463">
        <w:rPr>
          <w:rFonts w:eastAsia="微軟正黑體"/>
          <w:b/>
          <w:noProof/>
          <w:sz w:val="28"/>
          <w:szCs w:val="28"/>
          <w:lang w:eastAsia="zh-HK"/>
        </w:rPr>
        <w:lastRenderedPageBreak/>
        <w:t>活動</w:t>
      </w:r>
      <w:r w:rsidR="00161D7F" w:rsidRPr="003A7463">
        <w:rPr>
          <w:rFonts w:eastAsia="微軟正黑體" w:hint="eastAsia"/>
          <w:b/>
          <w:noProof/>
          <w:sz w:val="28"/>
          <w:szCs w:val="28"/>
        </w:rPr>
        <w:t>三</w:t>
      </w:r>
      <w:r w:rsidRPr="003A7463">
        <w:rPr>
          <w:rFonts w:eastAsia="微軟正黑體"/>
          <w:b/>
          <w:noProof/>
          <w:sz w:val="28"/>
          <w:szCs w:val="28"/>
          <w:lang w:eastAsia="zh-HK"/>
        </w:rPr>
        <w:t>︰</w:t>
      </w:r>
      <w:r w:rsidR="009E7563" w:rsidRPr="003A7463">
        <w:rPr>
          <w:rFonts w:eastAsia="微軟正黑體"/>
          <w:b/>
          <w:bCs/>
          <w:noProof/>
          <w:sz w:val="28"/>
          <w:szCs w:val="28"/>
          <w:lang w:eastAsia="zh-HK"/>
        </w:rPr>
        <w:t>愛</w:t>
      </w:r>
      <w:r w:rsidR="00595464" w:rsidRPr="003A7463">
        <w:rPr>
          <w:rFonts w:eastAsia="微軟正黑體" w:hint="eastAsia"/>
          <w:b/>
          <w:bCs/>
          <w:noProof/>
          <w:sz w:val="28"/>
          <w:szCs w:val="28"/>
          <w:lang w:eastAsia="zh-HK"/>
        </w:rPr>
        <w:t>情錦囊妙計</w:t>
      </w:r>
    </w:p>
    <w:p w14:paraId="7598A86A" w14:textId="22FD4BB4" w:rsidR="009D4078" w:rsidRPr="003A7463" w:rsidRDefault="009D4078" w:rsidP="009E7563">
      <w:pPr>
        <w:snapToGrid w:val="0"/>
        <w:spacing w:line="276" w:lineRule="auto"/>
        <w:jc w:val="both"/>
        <w:rPr>
          <w:rFonts w:eastAsia="微軟正黑體"/>
          <w:b/>
          <w:bCs/>
          <w:noProof/>
          <w:sz w:val="28"/>
          <w:szCs w:val="28"/>
          <w:lang w:val="en-US" w:eastAsia="zh-HK"/>
        </w:r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079D6" w:rsidRPr="003A7463" w14:paraId="7B5DA33E" w14:textId="77777777" w:rsidTr="00AA07C9">
        <w:tc>
          <w:tcPr>
            <w:tcW w:w="9010" w:type="dxa"/>
            <w:shd w:val="clear" w:color="auto" w:fill="FFFFCC"/>
          </w:tcPr>
          <w:p w14:paraId="6D4A7D20" w14:textId="77777777" w:rsidR="00680798" w:rsidRPr="003A7463" w:rsidRDefault="00680798" w:rsidP="00680798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5DAF18CD" w14:textId="77777777" w:rsidR="00680798" w:rsidRPr="003A7463" w:rsidRDefault="00680798" w:rsidP="00680798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31B5B817" wp14:editId="236421CD">
                  <wp:extent cx="355600" cy="346694"/>
                  <wp:effectExtent l="0" t="0" r="6350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和認識負責任的親密關係。</w:t>
            </w:r>
          </w:p>
          <w:p w14:paraId="387F0132" w14:textId="21576B22" w:rsidR="00B079D6" w:rsidRPr="003A7463" w:rsidRDefault="00680798" w:rsidP="00680798">
            <w:pPr>
              <w:snapToGrid w:val="0"/>
              <w:spacing w:line="276" w:lineRule="auto"/>
              <w:jc w:val="both"/>
              <w:rPr>
                <w:b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537167F9" wp14:editId="40AEA5A1">
                  <wp:extent cx="355600" cy="346694"/>
                  <wp:effectExtent l="0" t="0" r="6350" b="0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/>
                <w:b/>
                <w:sz w:val="24"/>
                <w:szCs w:val="24"/>
              </w:rPr>
              <w:t xml:space="preserve"> 教師須提醒學生面對個人問題時，可尋求專業輔導、教師、社工、家人的幫助和建議。</w:t>
            </w:r>
          </w:p>
        </w:tc>
      </w:tr>
    </w:tbl>
    <w:p w14:paraId="304A40FB" w14:textId="77777777" w:rsidR="001F6D34" w:rsidRPr="003A7463" w:rsidRDefault="001F6D34" w:rsidP="00D6049E">
      <w:pPr>
        <w:snapToGrid w:val="0"/>
        <w:spacing w:line="276" w:lineRule="auto"/>
        <w:rPr>
          <w:rFonts w:ascii="微軟正黑體" w:eastAsia="微軟正黑體" w:hAnsi="微軟正黑體"/>
          <w:noProof/>
          <w:lang w:eastAsia="zh-HK"/>
        </w:rPr>
      </w:pPr>
    </w:p>
    <w:p w14:paraId="1203FF26" w14:textId="6CAD6505" w:rsidR="00856453" w:rsidRPr="003A7463" w:rsidRDefault="00595464" w:rsidP="00D6049E">
      <w:pPr>
        <w:snapToGrid w:val="0"/>
        <w:spacing w:line="276" w:lineRule="auto"/>
        <w:rPr>
          <w:rFonts w:ascii="微軟正黑體" w:eastAsia="微軟正黑體" w:hAnsi="微軟正黑體"/>
          <w:noProof/>
          <w:lang w:eastAsia="zh-HK"/>
        </w:rPr>
      </w:pPr>
      <w:r w:rsidRPr="003A7463">
        <w:rPr>
          <w:rFonts w:ascii="微軟正黑體" w:eastAsia="微軟正黑體" w:hAnsi="微軟正黑體" w:hint="eastAsia"/>
          <w:noProof/>
          <w:lang w:eastAsia="zh-HK"/>
        </w:rPr>
        <w:t>討</w:t>
      </w:r>
      <w:r w:rsidRPr="003A7463">
        <w:rPr>
          <w:rFonts w:ascii="微軟正黑體" w:eastAsia="微軟正黑體" w:hAnsi="微軟正黑體" w:hint="eastAsia"/>
          <w:noProof/>
        </w:rPr>
        <w:t>論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問</w:t>
      </w:r>
      <w:r w:rsidRPr="003A7463">
        <w:rPr>
          <w:rFonts w:ascii="微軟正黑體" w:eastAsia="微軟正黑體" w:hAnsi="微軟正黑體" w:hint="eastAsia"/>
          <w:noProof/>
        </w:rPr>
        <w:t>題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︰</w:t>
      </w:r>
    </w:p>
    <w:p w14:paraId="6383ECE0" w14:textId="25B80557" w:rsidR="00037C1B" w:rsidRPr="003A7463" w:rsidRDefault="00595464" w:rsidP="00C3077D">
      <w:pPr>
        <w:snapToGrid w:val="0"/>
        <w:spacing w:line="276" w:lineRule="auto"/>
        <w:jc w:val="both"/>
        <w:rPr>
          <w:rFonts w:ascii="微軟正黑體" w:eastAsia="微軟正黑體" w:hAnsi="微軟正黑體"/>
          <w:noProof/>
        </w:rPr>
      </w:pPr>
      <w:r w:rsidRPr="003A7463">
        <w:rPr>
          <w:rFonts w:ascii="微軟正黑體" w:eastAsia="微軟正黑體" w:hAnsi="微軟正黑體" w:hint="eastAsia"/>
          <w:noProof/>
          <w:lang w:eastAsia="zh-HK"/>
        </w:rPr>
        <w:t>學生四人一組，討</w:t>
      </w:r>
      <w:r w:rsidRPr="003A7463">
        <w:rPr>
          <w:rFonts w:ascii="微軟正黑體" w:eastAsia="微軟正黑體" w:hAnsi="微軟正黑體" w:hint="eastAsia"/>
          <w:noProof/>
        </w:rPr>
        <w:t>論</w:t>
      </w:r>
      <w:r w:rsidR="005A790C" w:rsidRPr="003A7463">
        <w:rPr>
          <w:rFonts w:ascii="微軟正黑體" w:eastAsia="微軟正黑體" w:hAnsi="微軟正黑體" w:hint="eastAsia"/>
          <w:noProof/>
          <w:lang w:eastAsia="zh-HK"/>
        </w:rPr>
        <w:t>以下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個案，並完成下表，</w:t>
      </w:r>
      <w:r w:rsidR="00851D12" w:rsidRPr="003A7463">
        <w:rPr>
          <w:rFonts w:ascii="微軟正黑體" w:eastAsia="微軟正黑體" w:hAnsi="微軟正黑體" w:hint="eastAsia"/>
          <w:noProof/>
          <w:lang w:eastAsia="zh-HK"/>
        </w:rPr>
        <w:t>提供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合適的</w:t>
      </w:r>
      <w:r w:rsidR="00851D12" w:rsidRPr="003A7463">
        <w:rPr>
          <w:rFonts w:ascii="微軟正黑體" w:eastAsia="微軟正黑體" w:hAnsi="微軟正黑體" w:hint="eastAsia"/>
          <w:noProof/>
          <w:lang w:eastAsia="zh-HK"/>
        </w:rPr>
        <w:t>戀愛小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錦</w:t>
      </w:r>
      <w:r w:rsidRPr="003A7463">
        <w:rPr>
          <w:rFonts w:ascii="微軟正黑體" w:eastAsia="微軟正黑體" w:hAnsi="微軟正黑體" w:hint="eastAsia"/>
          <w:noProof/>
        </w:rPr>
        <w:t>囊</w:t>
      </w:r>
      <w:r w:rsidR="00851D12" w:rsidRPr="003A7463">
        <w:rPr>
          <w:rFonts w:ascii="微軟正黑體" w:eastAsia="微軟正黑體" w:hAnsi="微軟正黑體" w:hint="eastAsia"/>
          <w:noProof/>
        </w:rPr>
        <w:t>及方法，</w:t>
      </w:r>
      <w:r w:rsidR="001C30B2" w:rsidRPr="003A7463">
        <w:rPr>
          <w:rFonts w:ascii="微軟正黑體" w:eastAsia="微軟正黑體" w:hAnsi="微軟正黑體" w:hint="eastAsia"/>
          <w:noProof/>
        </w:rPr>
        <w:t>以及</w:t>
      </w:r>
      <w:r w:rsidR="00851D12" w:rsidRPr="003A7463">
        <w:rPr>
          <w:rFonts w:ascii="微軟正黑體" w:eastAsia="微軟正黑體" w:hAnsi="微軟正黑體" w:hint="eastAsia"/>
          <w:noProof/>
        </w:rPr>
        <w:t>剔選</w:t>
      </w:r>
      <w:r w:rsidR="00851D12" w:rsidRPr="003A7463">
        <w:rPr>
          <w:rFonts w:eastAsia="微軟正黑體" w:hint="eastAsia"/>
          <w:lang w:val="en-US" w:eastAsia="zh-HK"/>
        </w:rPr>
        <w:t>「</w:t>
      </w:r>
      <w:r w:rsidR="00851D12" w:rsidRPr="003A7463">
        <w:rPr>
          <w:rFonts w:eastAsia="微軟正黑體" w:hint="eastAsia"/>
          <w:lang w:val="en-US" w:eastAsia="zh-HK"/>
        </w:rPr>
        <w:sym w:font="Wingdings" w:char="F0FC"/>
      </w:r>
      <w:r w:rsidR="00851D12" w:rsidRPr="003A7463">
        <w:rPr>
          <w:rFonts w:eastAsia="微軟正黑體" w:hint="eastAsia"/>
          <w:lang w:val="en-US" w:eastAsia="zh-HK"/>
        </w:rPr>
        <w:t>」相關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的</w:t>
      </w:r>
      <w:r w:rsidR="00CF651B" w:rsidRPr="003A7463">
        <w:rPr>
          <w:rFonts w:ascii="微軟正黑體" w:eastAsia="微軟正黑體" w:hAnsi="微軟正黑體" w:hint="eastAsia"/>
          <w:noProof/>
          <w:lang w:eastAsia="zh-HK"/>
        </w:rPr>
        <w:t>應抱持的</w:t>
      </w:r>
      <w:r w:rsidRPr="003A7463">
        <w:rPr>
          <w:rFonts w:ascii="微軟正黑體" w:eastAsia="微軟正黑體" w:hAnsi="微軟正黑體" w:hint="eastAsia"/>
          <w:noProof/>
          <w:lang w:eastAsia="zh-HK"/>
        </w:rPr>
        <w:t>價值觀</w:t>
      </w:r>
      <w:r w:rsidR="00851D12" w:rsidRPr="003A7463">
        <w:rPr>
          <w:rFonts w:ascii="微軟正黑體" w:eastAsia="微軟正黑體" w:hAnsi="微軟正黑體" w:hint="eastAsia"/>
          <w:noProof/>
          <w:lang w:eastAsia="zh-HK"/>
        </w:rPr>
        <w:t>或</w:t>
      </w:r>
      <w:r w:rsidR="00CF651B" w:rsidRPr="003A7463">
        <w:rPr>
          <w:rFonts w:ascii="微軟正黑體" w:eastAsia="微軟正黑體" w:hAnsi="微軟正黑體" w:hint="eastAsia"/>
          <w:noProof/>
          <w:lang w:eastAsia="zh-HK"/>
        </w:rPr>
        <w:t>態度。</w:t>
      </w:r>
    </w:p>
    <w:tbl>
      <w:tblPr>
        <w:tblStyle w:val="aa"/>
        <w:tblW w:w="0" w:type="auto"/>
        <w:tblInd w:w="-5" w:type="dxa"/>
        <w:tblBorders>
          <w:top w:val="single" w:sz="12" w:space="0" w:color="70AD47" w:themeColor="accent6"/>
          <w:left w:val="single" w:sz="12" w:space="0" w:color="70AD47" w:themeColor="accent6"/>
          <w:bottom w:val="single" w:sz="12" w:space="0" w:color="70AD47" w:themeColor="accent6"/>
          <w:right w:val="single" w:sz="12" w:space="0" w:color="70AD47" w:themeColor="accent6"/>
          <w:insideH w:val="single" w:sz="12" w:space="0" w:color="70AD47" w:themeColor="accent6"/>
          <w:insideV w:val="single" w:sz="12" w:space="0" w:color="70AD47" w:themeColor="accent6"/>
        </w:tblBorders>
        <w:tblLook w:val="04A0" w:firstRow="1" w:lastRow="0" w:firstColumn="1" w:lastColumn="0" w:noHBand="0" w:noVBand="1"/>
      </w:tblPr>
      <w:tblGrid>
        <w:gridCol w:w="576"/>
        <w:gridCol w:w="2896"/>
        <w:gridCol w:w="2361"/>
        <w:gridCol w:w="2442"/>
      </w:tblGrid>
      <w:tr w:rsidR="00037C1B" w:rsidRPr="003A7463" w14:paraId="29F55CC4" w14:textId="77777777" w:rsidTr="00D568FE">
        <w:trPr>
          <w:tblHeader/>
        </w:trPr>
        <w:tc>
          <w:tcPr>
            <w:tcW w:w="426" w:type="dxa"/>
          </w:tcPr>
          <w:p w14:paraId="61A43192" w14:textId="77777777" w:rsidR="00037C1B" w:rsidRPr="003A7463" w:rsidRDefault="00037C1B" w:rsidP="00B65D1C">
            <w:pPr>
              <w:pStyle w:val="af1"/>
              <w:snapToGrid w:val="0"/>
              <w:ind w:leftChars="0" w:left="0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2976" w:type="dxa"/>
          </w:tcPr>
          <w:p w14:paraId="730EA03A" w14:textId="77777777" w:rsidR="00037C1B" w:rsidRPr="003A7463" w:rsidRDefault="00037C1B" w:rsidP="00B65D1C">
            <w:pPr>
              <w:pStyle w:val="af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  <w:lang w:eastAsia="zh-HK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  <w:lang w:eastAsia="zh-HK"/>
              </w:rPr>
              <w:t>個案</w:t>
            </w:r>
          </w:p>
        </w:tc>
        <w:tc>
          <w:tcPr>
            <w:tcW w:w="2410" w:type="dxa"/>
          </w:tcPr>
          <w:p w14:paraId="1325CA62" w14:textId="78BA4EB6" w:rsidR="00037C1B" w:rsidRPr="003A7463" w:rsidRDefault="009E7563" w:rsidP="00B65D1C">
            <w:pPr>
              <w:pStyle w:val="af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</w:rPr>
              <w:t>戀愛小錦囊</w:t>
            </w:r>
            <w:r w:rsidR="0001245F"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</w:rPr>
              <w:t>/</w:t>
            </w:r>
            <w:r w:rsidR="0001245F"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  <w:lang w:eastAsia="zh-HK"/>
              </w:rPr>
              <w:t>方法</w:t>
            </w:r>
          </w:p>
        </w:tc>
        <w:tc>
          <w:tcPr>
            <w:tcW w:w="2477" w:type="dxa"/>
          </w:tcPr>
          <w:p w14:paraId="2BD1C813" w14:textId="447E7CD8" w:rsidR="00037C1B" w:rsidRPr="003A7463" w:rsidRDefault="00037C1B" w:rsidP="00B65D1C">
            <w:pPr>
              <w:pStyle w:val="af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b/>
                <w:bCs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b/>
                <w:bCs/>
                <w:sz w:val="24"/>
                <w:szCs w:val="24"/>
                <w:lang w:eastAsia="zh-HK"/>
              </w:rPr>
              <w:t>應有的價值觀／態度</w:t>
            </w:r>
          </w:p>
        </w:tc>
      </w:tr>
      <w:tr w:rsidR="00037C1B" w:rsidRPr="003A7463" w14:paraId="1575C3DB" w14:textId="77777777" w:rsidTr="00D568FE">
        <w:trPr>
          <w:trHeight w:val="3846"/>
        </w:trPr>
        <w:tc>
          <w:tcPr>
            <w:tcW w:w="426" w:type="dxa"/>
          </w:tcPr>
          <w:p w14:paraId="44F49934" w14:textId="31FB2951" w:rsidR="00037C1B" w:rsidRPr="003A7463" w:rsidRDefault="00585EC2" w:rsidP="00F806D9">
            <w:pPr>
              <w:pStyle w:val="af1"/>
              <w:numPr>
                <w:ilvl w:val="0"/>
                <w:numId w:val="33"/>
              </w:numPr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="微軟正黑體" w:eastAsia="微軟正黑體" w:hAnsi="微軟正黑體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05856" behindDoc="0" locked="0" layoutInCell="1" allowOverlap="1" wp14:anchorId="297583D9" wp14:editId="165B7996">
                  <wp:simplePos x="0" y="0"/>
                  <wp:positionH relativeFrom="column">
                    <wp:posOffset>-473537</wp:posOffset>
                  </wp:positionH>
                  <wp:positionV relativeFrom="paragraph">
                    <wp:posOffset>953251</wp:posOffset>
                  </wp:positionV>
                  <wp:extent cx="792614" cy="1070263"/>
                  <wp:effectExtent l="0" t="0" r="0" b="0"/>
                  <wp:wrapNone/>
                  <wp:docPr id="94" name="圖片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614" cy="10702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6282E6C9" w14:textId="5A7A0BF6" w:rsidR="00037C1B" w:rsidRPr="003A7463" w:rsidRDefault="008231A3" w:rsidP="00B4491B">
            <w:pPr>
              <w:pStyle w:val="af1"/>
              <w:snapToGrid w:val="0"/>
              <w:ind w:leftChars="0" w:left="0"/>
              <w:jc w:val="both"/>
              <w:rPr>
                <w:rFonts w:ascii="微軟正黑體" w:eastAsia="微軟正黑體" w:hAnsi="微軟正黑體"/>
                <w:sz w:val="24"/>
                <w:lang w:eastAsia="zh-TW"/>
              </w:rPr>
            </w:pP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佳有天邀請女朋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TW"/>
              </w:rPr>
              <w:t>友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芬一起參加朋友</w:t>
            </w:r>
            <w:r w:rsidR="005A790C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的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生日派對，晚餐結束後眾人說一起去唱歌。此時，小芬跟小佳說想回家準備考試，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詢問能否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一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同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離開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。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佳認為小芬不給他面子，在現場發生口角，最後憤然離開。</w:t>
            </w:r>
          </w:p>
        </w:tc>
        <w:tc>
          <w:tcPr>
            <w:tcW w:w="2410" w:type="dxa"/>
          </w:tcPr>
          <w:p w14:paraId="52DC8CDA" w14:textId="3A126638" w:rsidR="00037C1B" w:rsidRPr="003A7463" w:rsidRDefault="00734A52" w:rsidP="00734A52">
            <w:pPr>
              <w:pStyle w:val="af1"/>
              <w:numPr>
                <w:ilvl w:val="0"/>
                <w:numId w:val="48"/>
              </w:numPr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體諒：應體諒小芬想溫習準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備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考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試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但又不想小佳掃興的難處，</w:t>
            </w:r>
            <w:bookmarkStart w:id="4" w:name="_GoBack"/>
            <w:bookmarkEnd w:id="4"/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嘗試找出平衡點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HK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例如他們再玩一會便一同回家或小芬先行回家溫習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  <w:tc>
          <w:tcPr>
            <w:tcW w:w="2477" w:type="dxa"/>
          </w:tcPr>
          <w:p w14:paraId="2235643C" w14:textId="251C8FEA" w:rsidR="00037C1B" w:rsidRPr="003A7463" w:rsidRDefault="00037C1B" w:rsidP="00F806D9">
            <w:pPr>
              <w:pStyle w:val="af1"/>
              <w:widowControl w:val="0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sz w:val="24"/>
                <w:szCs w:val="24"/>
              </w:rPr>
            </w:pPr>
            <w:r w:rsidRPr="003A7463">
              <w:rPr>
                <w:rFonts w:eastAsia="新細明體"/>
                <w:sz w:val="24"/>
                <w:szCs w:val="24"/>
                <w:lang w:eastAsia="zh-HK"/>
              </w:rPr>
              <w:t>理性</w:t>
            </w:r>
          </w:p>
          <w:p w14:paraId="4621624B" w14:textId="671FC72E" w:rsidR="00037C1B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自省</w:t>
            </w:r>
          </w:p>
          <w:p w14:paraId="78343EFB" w14:textId="093ED392" w:rsidR="00037C1B" w:rsidRPr="003A7463" w:rsidRDefault="00037C1B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責任</w:t>
            </w:r>
            <w:r w:rsidR="00CF651B"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/>
              </w:rPr>
              <w:t>感</w:t>
            </w:r>
          </w:p>
          <w:p w14:paraId="33C2A848" w14:textId="730E8010" w:rsidR="00037C1B" w:rsidRPr="003A7463" w:rsidRDefault="00037C1B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尊重</w:t>
            </w:r>
          </w:p>
          <w:p w14:paraId="4DBEB091" w14:textId="4C157D37" w:rsidR="00037C1B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包容</w:t>
            </w:r>
          </w:p>
          <w:p w14:paraId="27887F6C" w14:textId="004774C7" w:rsidR="00037C1B" w:rsidRPr="003A7463" w:rsidRDefault="00037C1B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關愛</w:t>
            </w:r>
          </w:p>
          <w:p w14:paraId="3A8D166B" w14:textId="4BE00F14" w:rsidR="00037C1B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信任</w:t>
            </w:r>
          </w:p>
          <w:p w14:paraId="01F07BD6" w14:textId="6C1AA6F2" w:rsidR="00037C1B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同理心</w:t>
            </w:r>
          </w:p>
          <w:p w14:paraId="6D2F8A41" w14:textId="48999202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eastAsia="新細明體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互相支持</w:t>
            </w:r>
          </w:p>
          <w:p w14:paraId="3363C47D" w14:textId="39E99E45" w:rsidR="00037C1B" w:rsidRPr="003A7463" w:rsidRDefault="00037C1B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其他：_</w:t>
            </w:r>
            <w:r w:rsidRPr="003A7463">
              <w:rPr>
                <w:rFonts w:asciiTheme="minorEastAsia" w:eastAsiaTheme="minorEastAsia" w:hAnsiTheme="minorEastAsia"/>
                <w:sz w:val="24"/>
                <w:szCs w:val="24"/>
              </w:rPr>
              <w:t>________</w:t>
            </w:r>
          </w:p>
        </w:tc>
      </w:tr>
      <w:tr w:rsidR="00037C1B" w:rsidRPr="003A7463" w14:paraId="761BD7F7" w14:textId="77777777" w:rsidTr="00D568FE">
        <w:trPr>
          <w:trHeight w:val="3814"/>
        </w:trPr>
        <w:tc>
          <w:tcPr>
            <w:tcW w:w="426" w:type="dxa"/>
          </w:tcPr>
          <w:p w14:paraId="61E7773B" w14:textId="40AF762D" w:rsidR="00037C1B" w:rsidRPr="003A7463" w:rsidRDefault="00585EC2" w:rsidP="00F806D9">
            <w:pPr>
              <w:pStyle w:val="af1"/>
              <w:numPr>
                <w:ilvl w:val="0"/>
                <w:numId w:val="33"/>
              </w:numPr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706880" behindDoc="0" locked="0" layoutInCell="1" allowOverlap="1" wp14:anchorId="2311FF8D" wp14:editId="4E54315B">
                  <wp:simplePos x="0" y="0"/>
                  <wp:positionH relativeFrom="page">
                    <wp:posOffset>-408420</wp:posOffset>
                  </wp:positionH>
                  <wp:positionV relativeFrom="paragraph">
                    <wp:posOffset>601633</wp:posOffset>
                  </wp:positionV>
                  <wp:extent cx="814361" cy="1340427"/>
                  <wp:effectExtent l="0" t="0" r="0" b="6350"/>
                  <wp:wrapNone/>
                  <wp:docPr id="100" name="圖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6434" cy="13438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7439C961" w14:textId="65BFC2F9" w:rsidR="00037C1B" w:rsidRPr="003A7463" w:rsidRDefault="004A70D6" w:rsidP="00B4491B">
            <w:pPr>
              <w:pStyle w:val="af1"/>
              <w:snapToGrid w:val="0"/>
              <w:ind w:leftChars="0" w:left="0"/>
              <w:jc w:val="both"/>
              <w:rPr>
                <w:rFonts w:ascii="微軟正黑體" w:eastAsia="DengXian" w:hAnsi="微軟正黑體"/>
                <w:sz w:val="24"/>
                <w:lang w:eastAsia="zh-TW"/>
              </w:rPr>
            </w:pP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美平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日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很喜歡瀏覽社交媒體，留意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朋友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最新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動態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。有一次，小美看到</w:t>
            </w:r>
            <w:r w:rsidR="00762EEE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珍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上載了一張與</w:t>
            </w:r>
            <w:r w:rsidR="00762EEE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偉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的合照，而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她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記得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那天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偉說去</w:t>
            </w:r>
            <w:r w:rsidR="00B43228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了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打球。小美認為很可疑，自此開始懷疑</w:t>
            </w:r>
            <w:r w:rsidR="00B43228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偉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是否</w:t>
            </w:r>
            <w:r w:rsidR="00B43228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對她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有</w:t>
            </w:r>
            <w:r w:rsidR="00B43228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所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隱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瞞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，對他每一句說話及行為存有很大的</w:t>
            </w:r>
            <w:r w:rsidR="00851D12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猜疑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。</w:t>
            </w:r>
          </w:p>
        </w:tc>
        <w:tc>
          <w:tcPr>
            <w:tcW w:w="2410" w:type="dxa"/>
          </w:tcPr>
          <w:p w14:paraId="5587CAF0" w14:textId="77777777" w:rsidR="00BA4FBF" w:rsidRPr="003A7463" w:rsidRDefault="00BA4FBF" w:rsidP="00F806D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284" w:hanging="284"/>
              <w:jc w:val="both"/>
              <w:rPr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信任：不要單憑社交媒體的內容便對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小偉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產生懷疑。在感到不安和疑惑時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應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該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直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接詢問對方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避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免讓不安及猜忌的感覺繼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滋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生。</w:t>
            </w:r>
          </w:p>
          <w:p w14:paraId="67EF73FD" w14:textId="2F4780BA" w:rsidR="00037C1B" w:rsidRPr="003A7463" w:rsidRDefault="00037C1B" w:rsidP="00037C1B">
            <w:pPr>
              <w:pStyle w:val="af1"/>
              <w:ind w:leftChars="0" w:left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</w:p>
        </w:tc>
        <w:tc>
          <w:tcPr>
            <w:tcW w:w="2477" w:type="dxa"/>
          </w:tcPr>
          <w:p w14:paraId="7585C1B2" w14:textId="670A1677" w:rsidR="0001245F" w:rsidRPr="003A7463" w:rsidRDefault="0001245F" w:rsidP="00F806D9">
            <w:pPr>
              <w:pStyle w:val="af1"/>
              <w:widowControl w:val="0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sz w:val="24"/>
                <w:szCs w:val="24"/>
              </w:rPr>
            </w:pPr>
            <w:r w:rsidRPr="003A7463">
              <w:rPr>
                <w:rFonts w:eastAsia="新細明體"/>
                <w:sz w:val="24"/>
                <w:szCs w:val="24"/>
                <w:lang w:eastAsia="zh-HK"/>
              </w:rPr>
              <w:t>理性</w:t>
            </w:r>
          </w:p>
          <w:p w14:paraId="2764B2B7" w14:textId="2193CAEE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自省</w:t>
            </w:r>
          </w:p>
          <w:p w14:paraId="5D28E36E" w14:textId="582BE2CC" w:rsidR="0001245F" w:rsidRPr="003A7463" w:rsidRDefault="00565AF8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責任感</w:t>
            </w:r>
          </w:p>
          <w:p w14:paraId="04A9E1B5" w14:textId="21E09375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尊重</w:t>
            </w:r>
          </w:p>
          <w:p w14:paraId="0444A211" w14:textId="3FFDC9CC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包容</w:t>
            </w:r>
          </w:p>
          <w:p w14:paraId="580A1A53" w14:textId="3BD89ACE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關愛</w:t>
            </w:r>
          </w:p>
          <w:p w14:paraId="16A0CC2E" w14:textId="0C79EECF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信任</w:t>
            </w:r>
          </w:p>
          <w:p w14:paraId="31C5B503" w14:textId="6FD372A4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同理心</w:t>
            </w:r>
          </w:p>
          <w:p w14:paraId="08BE05B1" w14:textId="15EC94EC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eastAsia="新細明體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互相支持</w:t>
            </w:r>
          </w:p>
          <w:p w14:paraId="05E9D1A2" w14:textId="6B049417" w:rsidR="00037C1B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其他：_</w:t>
            </w:r>
            <w:r w:rsidRPr="003A7463">
              <w:rPr>
                <w:rFonts w:asciiTheme="minorEastAsia" w:eastAsiaTheme="minorEastAsia" w:hAnsiTheme="minorEastAsia"/>
                <w:sz w:val="24"/>
                <w:szCs w:val="24"/>
              </w:rPr>
              <w:t>________</w:t>
            </w:r>
          </w:p>
        </w:tc>
      </w:tr>
      <w:tr w:rsidR="0087693F" w:rsidRPr="003A7463" w14:paraId="455105FA" w14:textId="77777777" w:rsidTr="00D568FE">
        <w:trPr>
          <w:trHeight w:val="3813"/>
        </w:trPr>
        <w:tc>
          <w:tcPr>
            <w:tcW w:w="426" w:type="dxa"/>
          </w:tcPr>
          <w:p w14:paraId="4BE4A69E" w14:textId="2A04B654" w:rsidR="0087693F" w:rsidRPr="003A7463" w:rsidRDefault="00585EC2" w:rsidP="00F806D9">
            <w:pPr>
              <w:pStyle w:val="af1"/>
              <w:numPr>
                <w:ilvl w:val="0"/>
                <w:numId w:val="33"/>
              </w:numPr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noProof/>
                <w:lang w:val="en-US"/>
              </w:rPr>
              <w:drawing>
                <wp:anchor distT="0" distB="0" distL="114300" distR="114300" simplePos="0" relativeHeight="251707904" behindDoc="0" locked="0" layoutInCell="1" allowOverlap="1" wp14:anchorId="1DFA0C7B" wp14:editId="0EF63CF0">
                  <wp:simplePos x="0" y="0"/>
                  <wp:positionH relativeFrom="leftMargin">
                    <wp:posOffset>-398030</wp:posOffset>
                  </wp:positionH>
                  <wp:positionV relativeFrom="paragraph">
                    <wp:posOffset>606714</wp:posOffset>
                  </wp:positionV>
                  <wp:extent cx="684571" cy="1569027"/>
                  <wp:effectExtent l="0" t="0" r="1270" b="6350"/>
                  <wp:wrapNone/>
                  <wp:docPr id="101" name="圖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0224" cy="1581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1DD8D3F7" w14:textId="5DAC3A41" w:rsidR="0087693F" w:rsidRPr="003A7463" w:rsidRDefault="004A70D6" w:rsidP="00B4491B">
            <w:pPr>
              <w:pStyle w:val="af1"/>
              <w:snapToGrid w:val="0"/>
              <w:ind w:leftChars="0" w:left="0"/>
              <w:jc w:val="both"/>
              <w:rPr>
                <w:rFonts w:ascii="微軟正黑體" w:eastAsia="微軟正黑體" w:hAnsi="微軟正黑體"/>
                <w:lang w:eastAsia="zh-TW"/>
              </w:rPr>
            </w:pP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燕很喜歡嘗試新事物</w:t>
            </w:r>
            <w:r w:rsidR="003B6C6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，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不喜歡死板</w:t>
            </w:r>
            <w:r w:rsidR="003B6C6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沉</w:t>
            </w:r>
            <w:r w:rsidR="003B6C63" w:rsidRPr="003A7463">
              <w:rPr>
                <w:rFonts w:ascii="微軟正黑體" w:eastAsia="微軟正黑體" w:hAnsi="微軟正黑體" w:cs="微軟正黑體" w:hint="eastAsia"/>
                <w:color w:val="000000" w:themeColor="text1"/>
                <w:szCs w:val="21"/>
                <w:shd w:val="clear" w:color="auto" w:fill="FFFFFF"/>
                <w:lang w:eastAsia="zh-TW"/>
              </w:rPr>
              <w:t>悶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的</w:t>
            </w:r>
            <w:r w:rsidR="0011682E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生活</w:t>
            </w:r>
            <w:r w:rsidR="00A3540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。</w:t>
            </w:r>
            <w:r w:rsidR="003B6C6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她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常常不滿</w:t>
            </w:r>
            <w:r w:rsidR="00A3540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男朋</w:t>
            </w:r>
            <w:r w:rsidR="00A35403" w:rsidRPr="003A7463">
              <w:rPr>
                <w:rFonts w:ascii="微軟正黑體" w:eastAsia="微軟正黑體" w:hAnsi="微軟正黑體" w:hint="eastAsia"/>
                <w:sz w:val="24"/>
                <w:lang w:eastAsia="zh-TW"/>
              </w:rPr>
              <w:t>友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小豪</w:t>
            </w:r>
            <w:r w:rsidR="0011682E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拒絕</w:t>
            </w:r>
            <w:r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嘗試新事物，例如衣著打扮、</w:t>
            </w:r>
            <w:r w:rsidR="00A3540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菜式選擇、嗜好等，</w:t>
            </w:r>
            <w:r w:rsidR="003B6C6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並</w:t>
            </w:r>
            <w:r w:rsidR="00A3540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多次指摘他保守沉悶，更拿這件事當笑話與朋友分享</w:t>
            </w:r>
            <w:r w:rsidR="003B6C63" w:rsidRPr="003A7463">
              <w:rPr>
                <w:rFonts w:ascii="微軟正黑體" w:eastAsia="微軟正黑體" w:hAnsi="微軟正黑體" w:hint="eastAsia"/>
                <w:sz w:val="24"/>
                <w:lang w:eastAsia="zh-HK"/>
              </w:rPr>
              <w:t>。</w:t>
            </w:r>
          </w:p>
        </w:tc>
        <w:tc>
          <w:tcPr>
            <w:tcW w:w="2410" w:type="dxa"/>
          </w:tcPr>
          <w:p w14:paraId="22487908" w14:textId="04FD192E" w:rsidR="0087693F" w:rsidRPr="003A7463" w:rsidRDefault="00B65D1C" w:rsidP="00F806D9">
            <w:pPr>
              <w:pStyle w:val="af1"/>
              <w:numPr>
                <w:ilvl w:val="0"/>
                <w:numId w:val="49"/>
              </w:numPr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尊重：應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尊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重彼此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獨特性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縱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使二人對嘗試新事物有不同看法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亦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不應指摘或嘲笑，反之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可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以欣賞小豪尊重舊有文化及長情。</w:t>
            </w:r>
          </w:p>
        </w:tc>
        <w:tc>
          <w:tcPr>
            <w:tcW w:w="2477" w:type="dxa"/>
          </w:tcPr>
          <w:p w14:paraId="3524FB05" w14:textId="065FEABD" w:rsidR="0001245F" w:rsidRPr="003A7463" w:rsidRDefault="0001245F" w:rsidP="00F806D9">
            <w:pPr>
              <w:pStyle w:val="af1"/>
              <w:widowControl w:val="0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sz w:val="24"/>
                <w:szCs w:val="24"/>
              </w:rPr>
            </w:pPr>
            <w:r w:rsidRPr="003A7463">
              <w:rPr>
                <w:rFonts w:eastAsia="新細明體"/>
                <w:sz w:val="24"/>
                <w:szCs w:val="24"/>
                <w:lang w:eastAsia="zh-HK"/>
              </w:rPr>
              <w:t>理性</w:t>
            </w:r>
          </w:p>
          <w:p w14:paraId="66BEC548" w14:textId="113DC367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自省</w:t>
            </w:r>
          </w:p>
          <w:p w14:paraId="3FA34C86" w14:textId="18143B17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責任</w:t>
            </w:r>
            <w:r w:rsidR="00CF651B"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/>
              </w:rPr>
              <w:t>感</w:t>
            </w:r>
          </w:p>
          <w:p w14:paraId="76BB83B2" w14:textId="380015E7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尊重</w:t>
            </w:r>
          </w:p>
          <w:p w14:paraId="12B84DC3" w14:textId="3AAB8602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包容</w:t>
            </w:r>
          </w:p>
          <w:p w14:paraId="438BDC53" w14:textId="10BA4EED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關愛</w:t>
            </w:r>
          </w:p>
          <w:p w14:paraId="6790359D" w14:textId="68A8D3B1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信任</w:t>
            </w:r>
          </w:p>
          <w:p w14:paraId="2265C398" w14:textId="12A253E4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同理心</w:t>
            </w:r>
          </w:p>
          <w:p w14:paraId="350D65DA" w14:textId="7B068808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eastAsia="新細明體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互相支持</w:t>
            </w:r>
          </w:p>
          <w:p w14:paraId="781128A4" w14:textId="0917D489" w:rsidR="0087693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其他：_</w:t>
            </w:r>
            <w:r w:rsidRPr="003A7463">
              <w:rPr>
                <w:rFonts w:asciiTheme="minorEastAsia" w:eastAsiaTheme="minorEastAsia" w:hAnsiTheme="minorEastAsia"/>
                <w:sz w:val="24"/>
                <w:szCs w:val="24"/>
              </w:rPr>
              <w:t>________</w:t>
            </w:r>
          </w:p>
        </w:tc>
      </w:tr>
      <w:tr w:rsidR="0087693F" w:rsidRPr="003A7463" w14:paraId="4F2282A6" w14:textId="77777777" w:rsidTr="00D568FE">
        <w:trPr>
          <w:trHeight w:val="3813"/>
        </w:trPr>
        <w:tc>
          <w:tcPr>
            <w:tcW w:w="426" w:type="dxa"/>
          </w:tcPr>
          <w:p w14:paraId="04B71E19" w14:textId="7D86A35B" w:rsidR="0087693F" w:rsidRPr="003A7463" w:rsidRDefault="009501E9" w:rsidP="00F806D9">
            <w:pPr>
              <w:pStyle w:val="af1"/>
              <w:numPr>
                <w:ilvl w:val="0"/>
                <w:numId w:val="33"/>
              </w:numPr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noProof/>
                <w:lang w:val="en-US"/>
              </w:rPr>
              <w:drawing>
                <wp:anchor distT="0" distB="0" distL="114300" distR="114300" simplePos="0" relativeHeight="251799040" behindDoc="0" locked="0" layoutInCell="1" allowOverlap="1" wp14:anchorId="40E5360E" wp14:editId="6371B2CD">
                  <wp:simplePos x="0" y="0"/>
                  <wp:positionH relativeFrom="column">
                    <wp:posOffset>-503283</wp:posOffset>
                  </wp:positionH>
                  <wp:positionV relativeFrom="paragraph">
                    <wp:posOffset>410028</wp:posOffset>
                  </wp:positionV>
                  <wp:extent cx="663748" cy="1194746"/>
                  <wp:effectExtent l="0" t="0" r="0" b="0"/>
                  <wp:wrapNone/>
                  <wp:docPr id="462" name="圖片 4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748" cy="1194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000A45D4" w14:textId="43BB4C8E" w:rsidR="0087693F" w:rsidRPr="003A7463" w:rsidRDefault="000E5341" w:rsidP="00B4491B">
            <w:pPr>
              <w:pStyle w:val="af1"/>
              <w:snapToGrid w:val="0"/>
              <w:ind w:leftChars="0" w:left="0"/>
              <w:jc w:val="both"/>
              <w:rPr>
                <w:rFonts w:ascii="微軟正黑體" w:eastAsia="微軟正黑體" w:hAnsi="微軟正黑體"/>
                <w:sz w:val="24"/>
                <w:szCs w:val="24"/>
                <w:lang w:eastAsia="zh-TW"/>
              </w:rPr>
            </w:pP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小玉最近不理睬小光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，原因是小光忘了她們的三個月</w:t>
            </w:r>
            <w:r w:rsidR="0011682E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戀愛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紀念日，</w:t>
            </w:r>
            <w:r w:rsidR="0077689B" w:rsidRPr="003A7463">
              <w:rPr>
                <w:rFonts w:ascii="微軟正黑體" w:eastAsia="微軟正黑體" w:hAnsi="微軟正黑體" w:hint="eastAsia"/>
                <w:sz w:val="24"/>
                <w:szCs w:val="24"/>
                <w:lang w:val="en-US" w:eastAsia="zh-HK"/>
              </w:rPr>
              <w:t>甚</w:t>
            </w:r>
            <w:r w:rsidR="0077689B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麼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表示也沒有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TW"/>
              </w:rPr>
              <w:t>。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事後小玉透過社交媒體</w:t>
            </w:r>
            <w:r w:rsidR="009139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表達心中的不快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，吸引了很多人的關心</w:t>
            </w:r>
            <w:r w:rsidR="009139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及慰問</w:t>
            </w:r>
            <w:r w:rsidR="00B40BFC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，給予小光很大的壓力。</w:t>
            </w:r>
          </w:p>
        </w:tc>
        <w:tc>
          <w:tcPr>
            <w:tcW w:w="2410" w:type="dxa"/>
          </w:tcPr>
          <w:p w14:paraId="252597F4" w14:textId="465D35A1" w:rsidR="0087693F" w:rsidRPr="003A7463" w:rsidRDefault="00B65D1C" w:rsidP="008001B8">
            <w:pPr>
              <w:pStyle w:val="af1"/>
              <w:numPr>
                <w:ilvl w:val="0"/>
                <w:numId w:val="34"/>
              </w:numPr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溝通：避免使用社交媒體表達感受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相反</w:t>
            </w:r>
            <w:r w:rsidR="008001B8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小玉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應該當面</w:t>
            </w:r>
            <w:r w:rsidR="008001B8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向小光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表達</w:t>
            </w:r>
            <w:r w:rsidR="008001B8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她對</w:t>
            </w:r>
            <w:r w:rsidR="008001B8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紀</w:t>
            </w:r>
            <w:r w:rsidR="008001B8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念日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被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遺忘的失落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以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及避免使用朋輩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壓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力使伴侶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難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堪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。</w:t>
            </w:r>
          </w:p>
        </w:tc>
        <w:tc>
          <w:tcPr>
            <w:tcW w:w="2477" w:type="dxa"/>
          </w:tcPr>
          <w:p w14:paraId="6C292A9E" w14:textId="327296A4" w:rsidR="0001245F" w:rsidRPr="003A7463" w:rsidRDefault="0001245F" w:rsidP="00F806D9">
            <w:pPr>
              <w:pStyle w:val="af1"/>
              <w:widowControl w:val="0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sz w:val="24"/>
                <w:szCs w:val="24"/>
              </w:rPr>
            </w:pPr>
            <w:r w:rsidRPr="003A7463">
              <w:rPr>
                <w:rFonts w:eastAsia="新細明體"/>
                <w:sz w:val="24"/>
                <w:szCs w:val="24"/>
                <w:lang w:eastAsia="zh-HK"/>
              </w:rPr>
              <w:t>理性</w:t>
            </w:r>
          </w:p>
          <w:p w14:paraId="0254ED48" w14:textId="03B8EE81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自省</w:t>
            </w:r>
          </w:p>
          <w:p w14:paraId="0F1F9CA1" w14:textId="6D6CA45A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責任</w:t>
            </w:r>
            <w:r w:rsidR="00CF651B"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/>
              </w:rPr>
              <w:t>感</w:t>
            </w:r>
          </w:p>
          <w:p w14:paraId="4AC88C2E" w14:textId="2A4737DD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尊重</w:t>
            </w:r>
          </w:p>
          <w:p w14:paraId="0AB69A54" w14:textId="252F84BC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包容</w:t>
            </w:r>
          </w:p>
          <w:p w14:paraId="1A4B4549" w14:textId="4CD9D78E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關愛</w:t>
            </w:r>
          </w:p>
          <w:p w14:paraId="54ADC0E8" w14:textId="1239C53A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信任</w:t>
            </w:r>
          </w:p>
          <w:p w14:paraId="28CE77BF" w14:textId="487BA47E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同理心</w:t>
            </w:r>
          </w:p>
          <w:p w14:paraId="13D4B0B5" w14:textId="2440DE14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eastAsia="新細明體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互相支持</w:t>
            </w:r>
          </w:p>
          <w:p w14:paraId="15D95F1C" w14:textId="229ABF0F" w:rsidR="0087693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其他：_</w:t>
            </w:r>
            <w:r w:rsidRPr="003A7463">
              <w:rPr>
                <w:rFonts w:asciiTheme="minorEastAsia" w:eastAsiaTheme="minorEastAsia" w:hAnsiTheme="minorEastAsia"/>
                <w:sz w:val="24"/>
                <w:szCs w:val="24"/>
              </w:rPr>
              <w:t>________</w:t>
            </w:r>
          </w:p>
        </w:tc>
      </w:tr>
      <w:tr w:rsidR="00037C1B" w:rsidRPr="003A7463" w14:paraId="124EC01A" w14:textId="77777777" w:rsidTr="00D568FE">
        <w:trPr>
          <w:trHeight w:val="3813"/>
        </w:trPr>
        <w:tc>
          <w:tcPr>
            <w:tcW w:w="426" w:type="dxa"/>
          </w:tcPr>
          <w:p w14:paraId="25390DB4" w14:textId="519C9E89" w:rsidR="00037C1B" w:rsidRPr="003A7463" w:rsidRDefault="00B65D1C" w:rsidP="00F806D9">
            <w:pPr>
              <w:pStyle w:val="af1"/>
              <w:numPr>
                <w:ilvl w:val="0"/>
                <w:numId w:val="33"/>
              </w:numPr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709952" behindDoc="0" locked="0" layoutInCell="1" allowOverlap="1" wp14:anchorId="3322EAE6" wp14:editId="178C849A">
                  <wp:simplePos x="0" y="0"/>
                  <wp:positionH relativeFrom="column">
                    <wp:posOffset>-526415</wp:posOffset>
                  </wp:positionH>
                  <wp:positionV relativeFrom="paragraph">
                    <wp:posOffset>1272540</wp:posOffset>
                  </wp:positionV>
                  <wp:extent cx="763732" cy="1238943"/>
                  <wp:effectExtent l="0" t="0" r="0" b="0"/>
                  <wp:wrapNone/>
                  <wp:docPr id="103" name="圖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3732" cy="12389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76" w:type="dxa"/>
          </w:tcPr>
          <w:p w14:paraId="6795068B" w14:textId="30E96131" w:rsidR="00037C1B" w:rsidRPr="003A7463" w:rsidRDefault="00595464" w:rsidP="00190DAD">
            <w:pPr>
              <w:pStyle w:val="af1"/>
              <w:snapToGrid w:val="0"/>
              <w:ind w:leftChars="0" w:left="0"/>
              <w:jc w:val="both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小華最近因為父親失業及母親生病</w:t>
            </w:r>
            <w:r w:rsidR="009139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而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感到煩惱</w:t>
            </w:r>
            <w:r w:rsidR="009139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。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他習慣一個人承擔所有事情，亦不喜歡與人分享，一直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以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樂觀和堅強的一面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示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人，</w:t>
            </w:r>
            <w:r w:rsidR="009139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即使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在女朋友小君面前也是這樣。小君近</w:t>
            </w:r>
            <w:r w:rsidR="0011682E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日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察覺到小華有所不同，</w:t>
            </w:r>
            <w:r w:rsidR="006B61FF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多次向他詢問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，小華也都表示</w:t>
            </w:r>
            <w:r w:rsidR="00190DAD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TW"/>
              </w:rPr>
              <w:t>：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「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我能處理，相信我</w:t>
            </w:r>
            <w:r w:rsidR="006B61FF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吧</w:t>
            </w:r>
            <w:r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。</w:t>
            </w:r>
            <w:r w:rsidR="006931EA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」</w:t>
            </w:r>
            <w:r w:rsidR="0011682E" w:rsidRPr="003A7463">
              <w:rPr>
                <w:rFonts w:ascii="微軟正黑體" w:eastAsia="微軟正黑體" w:hAnsi="微軟正黑體" w:hint="eastAsia"/>
                <w:sz w:val="24"/>
                <w:szCs w:val="24"/>
                <w:lang w:eastAsia="zh-HK"/>
              </w:rPr>
              <w:t>讓小君感到擔心和失落。</w:t>
            </w:r>
          </w:p>
        </w:tc>
        <w:tc>
          <w:tcPr>
            <w:tcW w:w="2410" w:type="dxa"/>
          </w:tcPr>
          <w:p w14:paraId="5B28E985" w14:textId="7B1B621C" w:rsidR="00037C1B" w:rsidRPr="003A7463" w:rsidRDefault="00B65D1C" w:rsidP="00BE4D90">
            <w:pPr>
              <w:pStyle w:val="af1"/>
              <w:numPr>
                <w:ilvl w:val="0"/>
                <w:numId w:val="50"/>
              </w:numPr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坦誠：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小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華可以把自己煩惱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事情和女朋友小君分享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避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免對方擔心。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即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使不願透露詳情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亦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可以選擇將感受坦誠分享，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望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eastAsia="zh-TW"/>
              </w:rPr>
              <w:t>對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方理解，亦有助</w:t>
            </w:r>
            <w:r w:rsidR="00BE4D90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HK"/>
              </w:rPr>
              <w:t>舒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緩壓力。</w:t>
            </w:r>
          </w:p>
        </w:tc>
        <w:tc>
          <w:tcPr>
            <w:tcW w:w="2477" w:type="dxa"/>
          </w:tcPr>
          <w:p w14:paraId="1D3F3610" w14:textId="151BE40C" w:rsidR="0001245F" w:rsidRPr="003A7463" w:rsidRDefault="0001245F" w:rsidP="00F806D9">
            <w:pPr>
              <w:pStyle w:val="af1"/>
              <w:widowControl w:val="0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sz w:val="24"/>
                <w:szCs w:val="24"/>
              </w:rPr>
            </w:pPr>
            <w:r w:rsidRPr="003A7463">
              <w:rPr>
                <w:rFonts w:eastAsia="新細明體"/>
                <w:sz w:val="24"/>
                <w:szCs w:val="24"/>
                <w:lang w:eastAsia="zh-HK"/>
              </w:rPr>
              <w:t>理性</w:t>
            </w:r>
          </w:p>
          <w:p w14:paraId="1D09D4E3" w14:textId="5A7FC31A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自省</w:t>
            </w:r>
          </w:p>
          <w:p w14:paraId="1D38D079" w14:textId="1EDB6C54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責任</w:t>
            </w:r>
            <w:r w:rsidR="00CF651B"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/>
              </w:rPr>
              <w:t>感</w:t>
            </w:r>
          </w:p>
          <w:p w14:paraId="27A27ACA" w14:textId="39A3A22A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尊重</w:t>
            </w:r>
          </w:p>
          <w:p w14:paraId="1F4D6024" w14:textId="5AD0A9F7" w:rsidR="0001245F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noProof/>
                <w:sz w:val="24"/>
                <w:szCs w:val="24"/>
                <w:lang w:val="en-US" w:eastAsia="zh-HK"/>
              </w:rPr>
              <w:t>包容</w:t>
            </w:r>
          </w:p>
          <w:p w14:paraId="766E06DD" w14:textId="4218829F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  <w:t>關愛</w:t>
            </w:r>
          </w:p>
          <w:p w14:paraId="3E7647F2" w14:textId="77777777" w:rsidR="00147E21" w:rsidRPr="003A7463" w:rsidRDefault="00147E21" w:rsidP="00147E21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noProof/>
                <w:sz w:val="24"/>
                <w:szCs w:val="24"/>
                <w:lang w:val="en-US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信任</w:t>
            </w:r>
          </w:p>
          <w:p w14:paraId="01288B90" w14:textId="5CAB8F07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同理心</w:t>
            </w:r>
          </w:p>
          <w:p w14:paraId="0B7EBD0D" w14:textId="1A5DA9FD" w:rsidR="0001245F" w:rsidRPr="003A7463" w:rsidRDefault="0001245F" w:rsidP="00F806D9">
            <w:pPr>
              <w:pStyle w:val="af1"/>
              <w:numPr>
                <w:ilvl w:val="0"/>
                <w:numId w:val="46"/>
              </w:numPr>
              <w:ind w:leftChars="0"/>
              <w:rPr>
                <w:rFonts w:eastAsia="新細明體"/>
                <w:sz w:val="24"/>
                <w:szCs w:val="24"/>
                <w:lang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  <w:lang w:eastAsia="zh-HK"/>
              </w:rPr>
              <w:t>互相支持</w:t>
            </w:r>
          </w:p>
          <w:p w14:paraId="7FD465B5" w14:textId="77E52D46" w:rsidR="00037C1B" w:rsidRPr="003A7463" w:rsidRDefault="0001245F" w:rsidP="00F806D9">
            <w:pPr>
              <w:pStyle w:val="af1"/>
              <w:numPr>
                <w:ilvl w:val="0"/>
                <w:numId w:val="47"/>
              </w:numPr>
              <w:ind w:leftChars="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3A7463">
              <w:rPr>
                <w:rFonts w:asciiTheme="minorEastAsia" w:eastAsiaTheme="minorEastAsia" w:hAnsiTheme="minorEastAsia" w:hint="eastAsia"/>
                <w:sz w:val="24"/>
                <w:szCs w:val="24"/>
              </w:rPr>
              <w:t>其他：_</w:t>
            </w:r>
            <w:r w:rsidRPr="003A7463">
              <w:rPr>
                <w:rFonts w:asciiTheme="minorEastAsia" w:eastAsiaTheme="minorEastAsia" w:hAnsiTheme="minorEastAsia"/>
                <w:sz w:val="24"/>
                <w:szCs w:val="24"/>
              </w:rPr>
              <w:t>________</w:t>
            </w:r>
          </w:p>
        </w:tc>
      </w:tr>
    </w:tbl>
    <w:p w14:paraId="58B7B9A3" w14:textId="77777777" w:rsidR="00B079D6" w:rsidRPr="003A7463" w:rsidRDefault="00B079D6" w:rsidP="00B4491B">
      <w:pPr>
        <w:jc w:val="center"/>
        <w:rPr>
          <w:rFonts w:eastAsia="新細明體"/>
          <w:b/>
          <w:noProof/>
        </w:r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680798" w:rsidRPr="003A7463" w14:paraId="43960975" w14:textId="77777777" w:rsidTr="00130530">
        <w:tc>
          <w:tcPr>
            <w:tcW w:w="9010" w:type="dxa"/>
            <w:shd w:val="clear" w:color="auto" w:fill="FFFFCC"/>
          </w:tcPr>
          <w:p w14:paraId="07A408B5" w14:textId="77777777" w:rsidR="00680798" w:rsidRPr="003A7463" w:rsidRDefault="00680798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3A746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3AEEAEB8" w14:textId="77777777" w:rsidR="00680798" w:rsidRPr="003A7463" w:rsidRDefault="00680798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4"/>
                <w:szCs w:val="24"/>
                <w:lang w:val="en-US"/>
              </w:rPr>
            </w:pPr>
            <w:r w:rsidRPr="003A7463">
              <w:rPr>
                <w:b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6DF5AA0A" wp14:editId="048927FD">
                  <wp:extent cx="355600" cy="346694"/>
                  <wp:effectExtent l="0" t="0" r="6350" b="0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val="en-HK"/>
              </w:rPr>
              <w:t>教師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進行解說時，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  <w:lang w:val="en-HK"/>
              </w:rPr>
              <w:t>必須向學生指出從課題學到的正確價值觀，包括理性、自省、責任感、包容、關愛、互相支持等，對維繫戀愛關係非常重要，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並向學生說明以下要點：</w:t>
            </w:r>
          </w:p>
          <w:p w14:paraId="71B18DB3" w14:textId="77777777" w:rsidR="00680798" w:rsidRPr="003A7463" w:rsidRDefault="00680798" w:rsidP="00130530">
            <w:pPr>
              <w:pStyle w:val="Subheading"/>
              <w:numPr>
                <w:ilvl w:val="0"/>
                <w:numId w:val="56"/>
              </w:numPr>
              <w:snapToGrid w:val="0"/>
              <w:jc w:val="both"/>
              <w:rPr>
                <w:b/>
                <w:color w:val="FF0000"/>
                <w:sz w:val="24"/>
                <w:szCs w:val="24"/>
                <w:lang w:val="en-US"/>
              </w:rPr>
            </w:pP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持守正確態度包括溝通、尊重、信任、坦誠、</w:t>
            </w:r>
            <w:r w:rsidRPr="003A7463">
              <w:rPr>
                <w:b/>
                <w:color w:val="000000" w:themeColor="text1"/>
                <w:sz w:val="24"/>
                <w:szCs w:val="24"/>
              </w:rPr>
              <w:t>體</w:t>
            </w:r>
            <w:r w:rsidRPr="003A7463">
              <w:rPr>
                <w:rFonts w:hint="eastAsia"/>
                <w:b/>
                <w:color w:val="000000" w:themeColor="text1"/>
                <w:sz w:val="24"/>
                <w:szCs w:val="24"/>
              </w:rPr>
              <w:t>諒等有助化解戀愛衝突。</w:t>
            </w:r>
          </w:p>
        </w:tc>
      </w:tr>
    </w:tbl>
    <w:p w14:paraId="583C2FAF" w14:textId="79D00E2C" w:rsidR="00B65D1C" w:rsidRPr="003A7463" w:rsidRDefault="00B65D1C" w:rsidP="00B079D6">
      <w:pPr>
        <w:rPr>
          <w:rFonts w:eastAsia="新細明體"/>
          <w:b/>
          <w:noProof/>
        </w:rPr>
      </w:pPr>
      <w:r w:rsidRPr="003A7463">
        <w:rPr>
          <w:rFonts w:eastAsia="新細明體"/>
          <w:b/>
          <w:noProof/>
        </w:rPr>
        <w:br w:type="page"/>
      </w:r>
    </w:p>
    <w:p w14:paraId="2E30EA1A" w14:textId="5A079BC1" w:rsidR="000F2945" w:rsidRPr="003A7463" w:rsidRDefault="00585EC2" w:rsidP="00B65D1C">
      <w:pPr>
        <w:rPr>
          <w:rFonts w:ascii="微軟正黑體" w:eastAsia="微軟正黑體" w:hAnsi="微軟正黑體"/>
          <w:b/>
          <w:noProof/>
          <w:sz w:val="28"/>
          <w:szCs w:val="28"/>
        </w:rPr>
      </w:pPr>
      <w:r w:rsidRPr="003A7463">
        <w:rPr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708928" behindDoc="0" locked="0" layoutInCell="1" allowOverlap="1" wp14:anchorId="6B4A88CD" wp14:editId="00B82A05">
            <wp:simplePos x="0" y="0"/>
            <wp:positionH relativeFrom="column">
              <wp:posOffset>-374073</wp:posOffset>
            </wp:positionH>
            <wp:positionV relativeFrom="paragraph">
              <wp:posOffset>-5091892</wp:posOffset>
            </wp:positionV>
            <wp:extent cx="663748" cy="1194746"/>
            <wp:effectExtent l="0" t="0" r="0" b="0"/>
            <wp:wrapNone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813" cy="12020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945" w:rsidRPr="003A7463">
        <w:rPr>
          <w:rFonts w:ascii="微軟正黑體" w:eastAsia="微軟正黑體" w:hAnsi="微軟正黑體" w:hint="eastAsia"/>
          <w:b/>
          <w:noProof/>
          <w:sz w:val="28"/>
          <w:szCs w:val="28"/>
        </w:rPr>
        <w:t>小結</w:t>
      </w:r>
    </w:p>
    <w:p w14:paraId="2B670B95" w14:textId="77777777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  <w:r w:rsidRPr="003A7463"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  <w:t>青少年在成長過程中，對性產生好奇，以及對戀愛充滿憧憬，是人生必經的階段。在當今資訊氾濫的社會環境下，青少年隨時隨地可透過各種媒介接收不同的戀愛與性訊息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，促使他們對愛情的幻想和渴求。</w:t>
      </w:r>
    </w:p>
    <w:p w14:paraId="2B3424F4" w14:textId="77777777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</w:p>
    <w:p w14:paraId="0A7A659B" w14:textId="0897E6AB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惟青少年的心智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仍在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成長，對事物的喜好、觀感和價值觀亦會隨時間不斷轉變，因此不宜輕率或過早挑選伴侶，而使自身錯過擴闊社交圈子或人際關係的機會。戀愛的目的是透過與伴侶相處，學習與別人相處之道，同時認識自己，彼此一起成長。</w:t>
      </w:r>
    </w:p>
    <w:p w14:paraId="1498B14B" w14:textId="77777777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</w:p>
    <w:p w14:paraId="40D656C0" w14:textId="1AABF7A8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由於青少年的人生閱歷不夠豐富，容易在戀愛中出現盲目不智的行為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。例如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過度美化伴侶，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以戀人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的一切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作為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生活重心，只陶醉於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兩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人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的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世界，荒廢學業或忽略家人朋友相聚的時間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。又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或</w:t>
      </w:r>
      <w:r w:rsidR="000B7D48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者因過分投入，往往因戀人之間的問題以致容易出現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情緒起伏而影響生活，</w:t>
      </w:r>
      <w:r w:rsidR="002137DA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甚至偏激</w:t>
      </w:r>
      <w:r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行為。</w:t>
      </w:r>
    </w:p>
    <w:p w14:paraId="79CAC8AE" w14:textId="77777777" w:rsidR="00F36702" w:rsidRPr="003A7463" w:rsidRDefault="00F36702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</w:p>
    <w:p w14:paraId="7381BF9B" w14:textId="764C2277" w:rsidR="00F36702" w:rsidRPr="003A7463" w:rsidRDefault="00D247E4" w:rsidP="00B4491B">
      <w:pPr>
        <w:snapToGrid w:val="0"/>
        <w:spacing w:line="276" w:lineRule="auto"/>
        <w:jc w:val="both"/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</w:pPr>
      <w:r w:rsidRPr="003A7463">
        <w:rPr>
          <w:noProof/>
          <w:color w:val="000000" w:themeColor="text1"/>
          <w:lang w:val="en-US" w:eastAsia="zh-CN"/>
        </w:rPr>
        <w:drawing>
          <wp:anchor distT="0" distB="0" distL="114300" distR="114300" simplePos="0" relativeHeight="251747840" behindDoc="0" locked="0" layoutInCell="1" allowOverlap="1" wp14:anchorId="045EC9A0" wp14:editId="0A911B2C">
            <wp:simplePos x="0" y="0"/>
            <wp:positionH relativeFrom="margin">
              <wp:posOffset>3611880</wp:posOffset>
            </wp:positionH>
            <wp:positionV relativeFrom="paragraph">
              <wp:posOffset>968376</wp:posOffset>
            </wp:positionV>
            <wp:extent cx="1139113" cy="1021080"/>
            <wp:effectExtent l="0" t="0" r="4445" b="7620"/>
            <wp:wrapNone/>
            <wp:docPr id="495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0840" cy="1031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color w:val="000000" w:themeColor="text1"/>
          <w:lang w:val="en-US" w:eastAsia="zh-CN"/>
        </w:rPr>
        <w:drawing>
          <wp:anchor distT="0" distB="0" distL="114300" distR="114300" simplePos="0" relativeHeight="251748864" behindDoc="0" locked="0" layoutInCell="1" allowOverlap="1" wp14:anchorId="495FECD2" wp14:editId="711D6605">
            <wp:simplePos x="0" y="0"/>
            <wp:positionH relativeFrom="margin">
              <wp:posOffset>1183640</wp:posOffset>
            </wp:positionH>
            <wp:positionV relativeFrom="paragraph">
              <wp:posOffset>998856</wp:posOffset>
            </wp:positionV>
            <wp:extent cx="591278" cy="990600"/>
            <wp:effectExtent l="0" t="0" r="0" b="0"/>
            <wp:wrapNone/>
            <wp:docPr id="117" name="圖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463" cy="1011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6702" w:rsidRPr="003A7463">
        <w:rPr>
          <w:rFonts w:ascii="微軟正黑體" w:eastAsia="微軟正黑體" w:hAnsi="微軟正黑體" w:cs="微軟正黑體"/>
          <w:color w:val="000000" w:themeColor="text1"/>
          <w:shd w:val="clear" w:color="auto" w:fill="FFFFFF"/>
        </w:rPr>
        <w:t>戀愛不是盲目的</w:t>
      </w:r>
      <w:r w:rsidR="004332D6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，而是基於雙方真誠、坦白的心靈交流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，以及彼此愛護與尊重下進行。</w:t>
      </w:r>
      <w:r w:rsidR="004332D6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抱持正面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戀愛</w:t>
      </w:r>
      <w:r w:rsidR="004332D6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的態度應為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彼此</w:t>
      </w:r>
      <w:r w:rsidR="004332D6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帶來益處，有助個人的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成長，</w:t>
      </w:r>
      <w:r w:rsidR="002137DA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能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擴展知識</w:t>
      </w:r>
      <w:r w:rsidR="002137DA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及視野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，在人際、學業和家庭關係中有所進步，而非本末倒置，使自身或他人受到</w:t>
      </w:r>
      <w:r w:rsidR="000A2A33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負面</w:t>
      </w:r>
      <w:r w:rsidR="00F36702" w:rsidRPr="003A7463">
        <w:rPr>
          <w:rFonts w:ascii="微軟正黑體" w:eastAsia="微軟正黑體" w:hAnsi="微軟正黑體" w:cs="微軟正黑體" w:hint="eastAsia"/>
          <w:color w:val="000000" w:themeColor="text1"/>
          <w:shd w:val="clear" w:color="auto" w:fill="FFFFFF"/>
        </w:rPr>
        <w:t>影響。</w:t>
      </w:r>
    </w:p>
    <w:p w14:paraId="78CC5B0E" w14:textId="73C40627" w:rsidR="000F2945" w:rsidRPr="003A7463" w:rsidRDefault="000F2945">
      <w:pPr>
        <w:rPr>
          <w:rFonts w:eastAsia="新細明體"/>
          <w:b/>
          <w:noProof/>
        </w:rPr>
      </w:pPr>
      <w:r w:rsidRPr="003A7463">
        <w:rPr>
          <w:rFonts w:eastAsia="新細明體"/>
          <w:b/>
          <w:noProof/>
        </w:rPr>
        <w:br w:type="page"/>
      </w:r>
    </w:p>
    <w:p w14:paraId="291FB4D0" w14:textId="77777777" w:rsidR="00F0720F" w:rsidRPr="003A7463" w:rsidRDefault="00F0720F" w:rsidP="00B4491B">
      <w:pPr>
        <w:snapToGrid w:val="0"/>
        <w:jc w:val="center"/>
        <w:rPr>
          <w:rFonts w:asciiTheme="minorEastAsia" w:eastAsiaTheme="minorEastAsia" w:hAnsiTheme="minorEastAsia"/>
          <w:b/>
          <w:noProof/>
        </w:rPr>
      </w:pPr>
      <w:r w:rsidRPr="003A7463">
        <w:rPr>
          <w:rFonts w:asciiTheme="minorEastAsia" w:eastAsiaTheme="minorEastAsia" w:hAnsiTheme="minorEastAsia" w:hint="eastAsia"/>
          <w:b/>
          <w:noProof/>
        </w:rPr>
        <w:lastRenderedPageBreak/>
        <w:t>單元</w:t>
      </w:r>
      <w:r w:rsidRPr="003A7463">
        <w:rPr>
          <w:rFonts w:asciiTheme="minorEastAsia" w:eastAsiaTheme="minorEastAsia" w:hAnsiTheme="minorEastAsia"/>
          <w:b/>
          <w:noProof/>
        </w:rPr>
        <w:t>3.1</w:t>
      </w:r>
      <w:r w:rsidRPr="003A7463">
        <w:rPr>
          <w:rFonts w:asciiTheme="minorEastAsia" w:eastAsiaTheme="minorEastAsia" w:hAnsiTheme="minorEastAsia" w:hint="eastAsia"/>
          <w:b/>
          <w:noProof/>
        </w:rPr>
        <w:t>合乎情禮的親密關係</w:t>
      </w:r>
      <w:r w:rsidRPr="003A7463">
        <w:rPr>
          <w:rFonts w:asciiTheme="minorEastAsia" w:eastAsiaTheme="minorEastAsia" w:hAnsiTheme="minorEastAsia"/>
          <w:b/>
          <w:noProof/>
        </w:rPr>
        <w:t xml:space="preserve"> </w:t>
      </w:r>
    </w:p>
    <w:p w14:paraId="2145C997" w14:textId="77777777" w:rsidR="0087575C" w:rsidRPr="003A7463" w:rsidRDefault="00F0720F" w:rsidP="00B4491B">
      <w:pPr>
        <w:snapToGrid w:val="0"/>
        <w:jc w:val="center"/>
        <w:rPr>
          <w:rFonts w:asciiTheme="minorEastAsia" w:eastAsiaTheme="minorEastAsia" w:hAnsiTheme="minorEastAsia"/>
          <w:b/>
          <w:noProof/>
        </w:rPr>
      </w:pPr>
      <w:r w:rsidRPr="003A7463">
        <w:rPr>
          <w:rFonts w:asciiTheme="minorEastAsia" w:eastAsiaTheme="minorEastAsia" w:hAnsiTheme="minorEastAsia" w:hint="eastAsia"/>
          <w:b/>
          <w:noProof/>
        </w:rPr>
        <w:t>第一部分：青少年對戀愛的正確認知</w:t>
      </w:r>
    </w:p>
    <w:p w14:paraId="42B31021" w14:textId="18E84257" w:rsidR="00B4491B" w:rsidRPr="003A7463" w:rsidRDefault="000470BE" w:rsidP="00B4491B">
      <w:pPr>
        <w:snapToGrid w:val="0"/>
        <w:jc w:val="center"/>
        <w:rPr>
          <w:rFonts w:asciiTheme="minorEastAsia" w:eastAsiaTheme="minorEastAsia" w:hAnsiTheme="minorEastAsia"/>
          <w:b/>
          <w:noProof/>
        </w:rPr>
      </w:pPr>
      <w:r w:rsidRPr="003A7463">
        <w:rPr>
          <w:rFonts w:asciiTheme="minorEastAsia" w:eastAsiaTheme="minorEastAsia" w:hAnsiTheme="minorEastAsia"/>
          <w:b/>
          <w:noProof/>
        </w:rPr>
        <w:t>（</w:t>
      </w:r>
      <w:r w:rsidRPr="003A7463">
        <w:rPr>
          <w:rFonts w:asciiTheme="minorEastAsia" w:eastAsiaTheme="minorEastAsia" w:hAnsiTheme="minorEastAsia"/>
          <w:b/>
          <w:noProof/>
          <w:lang w:eastAsia="zh-HK"/>
        </w:rPr>
        <w:t>第</w:t>
      </w:r>
      <w:r w:rsidRPr="003A7463">
        <w:rPr>
          <w:rFonts w:asciiTheme="minorEastAsia" w:eastAsiaTheme="minorEastAsia" w:hAnsiTheme="minorEastAsia"/>
          <w:b/>
          <w:noProof/>
        </w:rPr>
        <w:t>三</w:t>
      </w:r>
      <w:r w:rsidR="00B4491B" w:rsidRPr="003A7463">
        <w:rPr>
          <w:rFonts w:asciiTheme="minorEastAsia" w:eastAsiaTheme="minorEastAsia" w:hAnsiTheme="minorEastAsia" w:hint="eastAsia"/>
          <w:b/>
          <w:noProof/>
          <w:lang w:eastAsia="zh-HK"/>
        </w:rPr>
        <w:t>及</w:t>
      </w:r>
      <w:r w:rsidRPr="003A7463">
        <w:rPr>
          <w:rFonts w:asciiTheme="minorEastAsia" w:eastAsiaTheme="minorEastAsia" w:hAnsiTheme="minorEastAsia"/>
          <w:b/>
          <w:noProof/>
          <w:lang w:eastAsia="zh-HK"/>
        </w:rPr>
        <w:t>四課節</w:t>
      </w:r>
      <w:r w:rsidRPr="003A7463">
        <w:rPr>
          <w:rFonts w:asciiTheme="minorEastAsia" w:eastAsiaTheme="minorEastAsia" w:hAnsiTheme="minorEastAsia"/>
          <w:b/>
          <w:noProof/>
        </w:rPr>
        <w:t>）</w:t>
      </w:r>
    </w:p>
    <w:p w14:paraId="54BD42D5" w14:textId="77777777" w:rsidR="00B4491B" w:rsidRPr="003A7463" w:rsidRDefault="000470BE" w:rsidP="00B4491B">
      <w:pPr>
        <w:snapToGrid w:val="0"/>
        <w:jc w:val="center"/>
        <w:rPr>
          <w:rFonts w:asciiTheme="minorEastAsia" w:eastAsiaTheme="minorEastAsia" w:hAnsiTheme="minorEastAsia"/>
          <w:b/>
          <w:lang w:eastAsia="zh-HK"/>
        </w:rPr>
      </w:pPr>
      <w:r w:rsidRPr="003A7463">
        <w:rPr>
          <w:rFonts w:asciiTheme="minorEastAsia" w:eastAsiaTheme="minorEastAsia" w:hAnsiTheme="minorEastAsia"/>
          <w:b/>
          <w:lang w:eastAsia="zh-HK"/>
        </w:rPr>
        <w:t>學與教材料</w:t>
      </w:r>
    </w:p>
    <w:p w14:paraId="15DC08A8" w14:textId="77777777" w:rsidR="00B4491B" w:rsidRPr="003A7463" w:rsidRDefault="00B4491B" w:rsidP="00B1737B">
      <w:pPr>
        <w:snapToGrid w:val="0"/>
        <w:spacing w:line="276" w:lineRule="auto"/>
        <w:rPr>
          <w:rFonts w:eastAsia="微軟正黑體"/>
          <w:b/>
          <w:sz w:val="28"/>
          <w:szCs w:val="28"/>
          <w:u w:val="single"/>
        </w:rPr>
      </w:pPr>
    </w:p>
    <w:p w14:paraId="4FC75141" w14:textId="1F8D96B9" w:rsidR="00337D98" w:rsidRPr="003A7463" w:rsidRDefault="006D48CF" w:rsidP="00B1737B">
      <w:pPr>
        <w:snapToGrid w:val="0"/>
        <w:spacing w:line="276" w:lineRule="auto"/>
        <w:rPr>
          <w:rFonts w:eastAsia="微軟正黑體"/>
          <w:b/>
          <w:sz w:val="28"/>
          <w:szCs w:val="28"/>
        </w:rPr>
      </w:pPr>
      <w:r w:rsidRPr="003A7463">
        <w:rPr>
          <w:rFonts w:eastAsia="微軟正黑體"/>
          <w:b/>
          <w:sz w:val="28"/>
          <w:szCs w:val="28"/>
        </w:rPr>
        <w:t>工作紙</w:t>
      </w:r>
      <w:r w:rsidR="00E8530F" w:rsidRPr="003A7463">
        <w:rPr>
          <w:rFonts w:eastAsia="微軟正黑體"/>
          <w:b/>
          <w:sz w:val="28"/>
          <w:szCs w:val="28"/>
        </w:rPr>
        <w:t>三</w:t>
      </w:r>
      <w:r w:rsidRPr="003A7463">
        <w:rPr>
          <w:rFonts w:eastAsia="微軟正黑體"/>
          <w:b/>
          <w:sz w:val="28"/>
          <w:szCs w:val="28"/>
        </w:rPr>
        <w:t>︰</w:t>
      </w:r>
      <w:r w:rsidR="002E7E85" w:rsidRPr="003A7463">
        <w:rPr>
          <w:rFonts w:eastAsia="微軟正黑體"/>
          <w:b/>
          <w:sz w:val="28"/>
          <w:szCs w:val="28"/>
        </w:rPr>
        <w:t>認識引致</w:t>
      </w:r>
      <w:r w:rsidR="00F4582F" w:rsidRPr="003A7463">
        <w:rPr>
          <w:rFonts w:eastAsia="微軟正黑體" w:hint="eastAsia"/>
          <w:b/>
          <w:sz w:val="28"/>
          <w:szCs w:val="28"/>
        </w:rPr>
        <w:t>戀愛</w:t>
      </w:r>
      <w:r w:rsidR="002E7E85" w:rsidRPr="003A7463">
        <w:rPr>
          <w:rFonts w:eastAsia="微軟正黑體"/>
          <w:b/>
          <w:sz w:val="28"/>
          <w:szCs w:val="28"/>
        </w:rPr>
        <w:t>關係結束的因素和恰當的處理方法</w:t>
      </w:r>
    </w:p>
    <w:p w14:paraId="55BD1978" w14:textId="26EDAA6F" w:rsidR="00B17546" w:rsidRPr="003A7463" w:rsidRDefault="002618DA" w:rsidP="00B4491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/>
          <w:noProof/>
          <w:lang w:eastAsia="zh-HK"/>
        </w:rPr>
        <w:t>在工作紙二，我們知道戀愛的目的及應</w:t>
      </w:r>
      <w:r w:rsidRPr="003A7463">
        <w:rPr>
          <w:rFonts w:eastAsia="微軟正黑體" w:hint="eastAsia"/>
          <w:noProof/>
          <w:lang w:eastAsia="zh-HK"/>
        </w:rPr>
        <w:t>抱持</w:t>
      </w:r>
      <w:r w:rsidR="009D1CBF" w:rsidRPr="003A7463">
        <w:rPr>
          <w:rFonts w:eastAsia="微軟正黑體"/>
          <w:noProof/>
          <w:lang w:eastAsia="zh-HK"/>
        </w:rPr>
        <w:t>的態度</w:t>
      </w:r>
      <w:r w:rsidR="000F2945" w:rsidRPr="003A7463">
        <w:rPr>
          <w:rFonts w:eastAsia="微軟正黑體" w:hint="eastAsia"/>
          <w:noProof/>
          <w:lang w:eastAsia="zh-HK"/>
        </w:rPr>
        <w:t>和</w:t>
      </w:r>
      <w:r w:rsidR="009D1CBF" w:rsidRPr="003A7463">
        <w:rPr>
          <w:rFonts w:eastAsia="微軟正黑體"/>
          <w:noProof/>
          <w:lang w:eastAsia="zh-HK"/>
        </w:rPr>
        <w:t>原則。</w:t>
      </w:r>
      <w:r w:rsidR="006931EA" w:rsidRPr="003A7463">
        <w:rPr>
          <w:rFonts w:eastAsia="微軟正黑體" w:hint="eastAsia"/>
          <w:noProof/>
          <w:lang w:eastAsia="zh-HK"/>
        </w:rPr>
        <w:t>圓</w:t>
      </w:r>
      <w:r w:rsidR="009D1CBF" w:rsidRPr="003A7463">
        <w:rPr>
          <w:rFonts w:eastAsia="微軟正黑體"/>
          <w:noProof/>
          <w:lang w:eastAsia="zh-HK"/>
        </w:rPr>
        <w:t>滿的戀愛關係可以滿足</w:t>
      </w:r>
      <w:r w:rsidR="00030A81" w:rsidRPr="003A7463">
        <w:rPr>
          <w:rFonts w:eastAsia="微軟正黑體"/>
          <w:noProof/>
          <w:lang w:eastAsia="zh-HK"/>
        </w:rPr>
        <w:t>我們</w:t>
      </w:r>
      <w:r w:rsidR="009D1CBF" w:rsidRPr="003A7463">
        <w:rPr>
          <w:rFonts w:eastAsia="微軟正黑體"/>
          <w:noProof/>
          <w:lang w:eastAsia="zh-HK"/>
        </w:rPr>
        <w:t>情感的需要，</w:t>
      </w:r>
      <w:r w:rsidR="00030A81" w:rsidRPr="003A7463">
        <w:rPr>
          <w:rFonts w:eastAsia="微軟正黑體"/>
          <w:noProof/>
          <w:lang w:eastAsia="zh-HK"/>
        </w:rPr>
        <w:t>透過</w:t>
      </w:r>
      <w:r w:rsidR="009D1CBF" w:rsidRPr="003A7463">
        <w:rPr>
          <w:rFonts w:eastAsia="微軟正黑體"/>
          <w:noProof/>
          <w:lang w:eastAsia="zh-HK"/>
        </w:rPr>
        <w:t>互相分享及</w:t>
      </w:r>
      <w:r w:rsidR="00030A81" w:rsidRPr="003A7463">
        <w:rPr>
          <w:rFonts w:eastAsia="微軟正黑體"/>
          <w:noProof/>
          <w:lang w:eastAsia="zh-HK"/>
        </w:rPr>
        <w:t>扶持</w:t>
      </w:r>
      <w:r w:rsidR="009D1CBF" w:rsidRPr="003A7463">
        <w:rPr>
          <w:rFonts w:eastAsia="微軟正黑體"/>
          <w:noProof/>
          <w:lang w:eastAsia="zh-HK"/>
        </w:rPr>
        <w:t>，從而得到心靈的慰</w:t>
      </w:r>
      <w:r w:rsidR="00071F44" w:rsidRPr="003A7463">
        <w:rPr>
          <w:rFonts w:eastAsia="微軟正黑體"/>
          <w:noProof/>
          <w:lang w:eastAsia="zh-HK"/>
        </w:rPr>
        <w:t>藉。</w:t>
      </w:r>
      <w:r w:rsidR="0037611D" w:rsidRPr="003A7463">
        <w:rPr>
          <w:rFonts w:eastAsia="微軟正黑體" w:hint="eastAsia"/>
          <w:noProof/>
          <w:lang w:eastAsia="zh-HK"/>
        </w:rPr>
        <w:t>惟</w:t>
      </w:r>
      <w:r w:rsidR="00B64AE3" w:rsidRPr="003A7463">
        <w:rPr>
          <w:rFonts w:eastAsia="微軟正黑體"/>
          <w:noProof/>
          <w:lang w:eastAsia="zh-HK"/>
        </w:rPr>
        <w:t>一段戀愛關係</w:t>
      </w:r>
      <w:r w:rsidR="00784A32" w:rsidRPr="003A7463">
        <w:rPr>
          <w:rFonts w:eastAsia="微軟正黑體" w:hint="eastAsia"/>
          <w:noProof/>
          <w:lang w:eastAsia="zh-HK"/>
        </w:rPr>
        <w:t>已變質</w:t>
      </w:r>
      <w:r w:rsidR="005A7014" w:rsidRPr="003A7463">
        <w:rPr>
          <w:rFonts w:eastAsia="微軟正黑體" w:hint="eastAsia"/>
          <w:noProof/>
          <w:lang w:eastAsia="zh-HK"/>
        </w:rPr>
        <w:t>去</w:t>
      </w:r>
      <w:r w:rsidR="00B64AE3" w:rsidRPr="003A7463">
        <w:rPr>
          <w:rFonts w:eastAsia="微軟正黑體"/>
          <w:noProof/>
          <w:lang w:eastAsia="zh-HK"/>
        </w:rPr>
        <w:t>到無法修補的地步，雙方不能透過</w:t>
      </w:r>
      <w:r w:rsidR="00A272E5" w:rsidRPr="003A7463">
        <w:rPr>
          <w:rFonts w:eastAsia="微軟正黑體"/>
          <w:noProof/>
          <w:lang w:eastAsia="zh-HK"/>
        </w:rPr>
        <w:t>溝通及</w:t>
      </w:r>
      <w:r w:rsidR="000A2A33" w:rsidRPr="003A7463">
        <w:rPr>
          <w:rFonts w:eastAsia="微軟正黑體" w:hint="eastAsia"/>
          <w:noProof/>
          <w:lang w:eastAsia="zh-HK"/>
        </w:rPr>
        <w:t>妥</w:t>
      </w:r>
      <w:r w:rsidR="00A272E5" w:rsidRPr="003A7463">
        <w:rPr>
          <w:rFonts w:eastAsia="微軟正黑體"/>
          <w:noProof/>
          <w:lang w:eastAsia="zh-HK"/>
        </w:rPr>
        <w:t>協的方式解決</w:t>
      </w:r>
      <w:r w:rsidR="006931EA" w:rsidRPr="003A7463">
        <w:rPr>
          <w:rFonts w:eastAsia="微軟正黑體" w:hint="eastAsia"/>
          <w:noProof/>
          <w:lang w:eastAsia="zh-HK"/>
        </w:rPr>
        <w:t>問題</w:t>
      </w:r>
      <w:r w:rsidR="007E4688" w:rsidRPr="003A7463">
        <w:rPr>
          <w:rFonts w:eastAsia="微軟正黑體" w:hint="eastAsia"/>
          <w:noProof/>
          <w:lang w:eastAsia="zh-HK"/>
        </w:rPr>
        <w:t>時</w:t>
      </w:r>
      <w:r w:rsidR="00A272E5" w:rsidRPr="003A7463">
        <w:rPr>
          <w:rFonts w:eastAsia="微軟正黑體"/>
          <w:noProof/>
          <w:lang w:eastAsia="zh-HK"/>
        </w:rPr>
        <w:t>，結束關係</w:t>
      </w:r>
      <w:r w:rsidR="00C444F6" w:rsidRPr="003A7463">
        <w:rPr>
          <w:rFonts w:eastAsia="微軟正黑體"/>
          <w:noProof/>
          <w:lang w:eastAsia="zh-HK"/>
        </w:rPr>
        <w:t>便可能是一個合適的解決辦法。</w:t>
      </w:r>
      <w:r w:rsidR="0037611D" w:rsidRPr="003A7463">
        <w:rPr>
          <w:rFonts w:eastAsia="微軟正黑體" w:hint="eastAsia"/>
          <w:noProof/>
          <w:lang w:eastAsia="zh-HK"/>
        </w:rPr>
        <w:t>但</w:t>
      </w:r>
      <w:r w:rsidR="00C444F6" w:rsidRPr="003A7463">
        <w:rPr>
          <w:rFonts w:eastAsia="微軟正黑體"/>
          <w:noProof/>
          <w:lang w:eastAsia="zh-HK"/>
        </w:rPr>
        <w:t>不少青少年在面對愛情關係的衝突</w:t>
      </w:r>
      <w:r w:rsidR="000A2A33" w:rsidRPr="003A7463">
        <w:rPr>
          <w:rFonts w:eastAsia="微軟正黑體" w:hint="eastAsia"/>
          <w:noProof/>
          <w:lang w:eastAsia="zh-HK"/>
        </w:rPr>
        <w:t>時</w:t>
      </w:r>
      <w:r w:rsidR="00C444F6" w:rsidRPr="003A7463">
        <w:rPr>
          <w:rFonts w:eastAsia="微軟正黑體"/>
          <w:noProof/>
          <w:lang w:eastAsia="zh-HK"/>
        </w:rPr>
        <w:t>，往往感到無所適從</w:t>
      </w:r>
      <w:r w:rsidR="00EA2EED" w:rsidRPr="003A7463">
        <w:rPr>
          <w:rFonts w:eastAsia="微軟正黑體" w:hint="eastAsia"/>
          <w:noProof/>
          <w:lang w:eastAsia="zh-HK"/>
        </w:rPr>
        <w:t>，對於戀愛關係的終結更是心感抗拒，多以逃避或拖拉的方式牽制對方</w:t>
      </w:r>
      <w:r w:rsidR="00C444F6" w:rsidRPr="003A7463">
        <w:rPr>
          <w:rFonts w:eastAsia="微軟正黑體" w:hint="eastAsia"/>
          <w:noProof/>
          <w:lang w:eastAsia="zh-HK"/>
        </w:rPr>
        <w:t>。</w:t>
      </w:r>
    </w:p>
    <w:p w14:paraId="7C3B8F8A" w14:textId="77777777" w:rsidR="00B17546" w:rsidRPr="003A7463" w:rsidRDefault="00B17546" w:rsidP="00B4491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5B649FB9" w14:textId="4AA377E6" w:rsidR="006910E6" w:rsidRPr="003A7463" w:rsidRDefault="00030A81" w:rsidP="00B4491B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rFonts w:eastAsia="微軟正黑體"/>
          <w:noProof/>
          <w:lang w:eastAsia="zh-HK"/>
        </w:rPr>
        <w:t>一項有關</w:t>
      </w:r>
      <w:r w:rsidR="003C5C75" w:rsidRPr="003A7463">
        <w:rPr>
          <w:rFonts w:eastAsia="微軟正黑體"/>
          <w:noProof/>
          <w:lang w:eastAsia="zh-HK"/>
        </w:rPr>
        <w:t>青少年處理戀愛分手</w:t>
      </w:r>
      <w:r w:rsidRPr="003A7463">
        <w:rPr>
          <w:rFonts w:eastAsia="微軟正黑體"/>
          <w:noProof/>
          <w:lang w:eastAsia="zh-HK"/>
        </w:rPr>
        <w:t>的</w:t>
      </w:r>
      <w:r w:rsidR="003C5C75" w:rsidRPr="003A7463">
        <w:rPr>
          <w:rFonts w:eastAsia="微軟正黑體"/>
          <w:noProof/>
          <w:lang w:eastAsia="zh-HK"/>
        </w:rPr>
        <w:t>調查發現，受訪青少年平均經歷四次</w:t>
      </w:r>
      <w:r w:rsidR="00EA2EED" w:rsidRPr="003A7463">
        <w:rPr>
          <w:rFonts w:eastAsia="微軟正黑體"/>
          <w:noProof/>
          <w:lang w:eastAsia="zh-HK"/>
        </w:rPr>
        <w:t>分手</w:t>
      </w:r>
      <w:r w:rsidR="003C5C75" w:rsidRPr="003A7463">
        <w:rPr>
          <w:rFonts w:eastAsia="微軟正黑體"/>
          <w:noProof/>
          <w:lang w:eastAsia="zh-HK"/>
        </w:rPr>
        <w:t>，</w:t>
      </w:r>
      <w:r w:rsidR="009D1CBF" w:rsidRPr="003A7463">
        <w:rPr>
          <w:rFonts w:eastAsia="微軟正黑體"/>
          <w:noProof/>
          <w:lang w:eastAsia="zh-HK"/>
        </w:rPr>
        <w:t>一半以上的受訪者表示最痛苦的分手經歷發生在十四至十五歲</w:t>
      </w:r>
      <w:r w:rsidR="008A5CDF" w:rsidRPr="003A7463">
        <w:rPr>
          <w:rFonts w:eastAsia="微軟正黑體"/>
          <w:noProof/>
          <w:lang w:val="en-US"/>
        </w:rPr>
        <w:t>。</w:t>
      </w:r>
      <w:r w:rsidR="008A5CDF" w:rsidRPr="003A7463">
        <w:rPr>
          <w:rFonts w:eastAsia="微軟正黑體"/>
          <w:noProof/>
          <w:lang w:val="en-US" w:eastAsia="zh-HK"/>
        </w:rPr>
        <w:t>由此</w:t>
      </w:r>
      <w:r w:rsidR="009D1CBF" w:rsidRPr="003A7463">
        <w:rPr>
          <w:rFonts w:eastAsia="微軟正黑體"/>
          <w:noProof/>
          <w:lang w:eastAsia="zh-HK"/>
        </w:rPr>
        <w:t>可見</w:t>
      </w:r>
      <w:r w:rsidR="008A5CDF" w:rsidRPr="003A7463">
        <w:rPr>
          <w:rFonts w:eastAsia="微軟正黑體"/>
          <w:noProof/>
        </w:rPr>
        <w:t>，</w:t>
      </w:r>
      <w:r w:rsidR="008A5CDF" w:rsidRPr="003A7463">
        <w:rPr>
          <w:rFonts w:eastAsia="微軟正黑體"/>
          <w:noProof/>
          <w:lang w:eastAsia="zh-HK"/>
        </w:rPr>
        <w:t>青少年有需要學習</w:t>
      </w:r>
      <w:r w:rsidRPr="003A7463">
        <w:rPr>
          <w:rFonts w:eastAsia="微軟正黑體"/>
          <w:noProof/>
          <w:lang w:eastAsia="zh-HK"/>
        </w:rPr>
        <w:t>導致</w:t>
      </w:r>
      <w:r w:rsidR="009D1CBF" w:rsidRPr="003A7463">
        <w:rPr>
          <w:rFonts w:eastAsia="微軟正黑體"/>
          <w:noProof/>
          <w:lang w:eastAsia="zh-HK"/>
        </w:rPr>
        <w:t>關係結束的因素</w:t>
      </w:r>
      <w:r w:rsidR="008A5CDF" w:rsidRPr="003A7463">
        <w:rPr>
          <w:rFonts w:eastAsia="微軟正黑體"/>
          <w:noProof/>
          <w:lang w:eastAsia="zh-HK"/>
        </w:rPr>
        <w:t>、關係結束的處理方法以至分手後如何調整心態。</w:t>
      </w:r>
    </w:p>
    <w:p w14:paraId="4DCC03FD" w14:textId="541ABF28" w:rsidR="008A5CDF" w:rsidRPr="003A7463" w:rsidRDefault="008A5CDF" w:rsidP="00030A81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28F0DB71" w14:textId="45BAE829" w:rsidR="00F1562A" w:rsidRPr="003A7463" w:rsidRDefault="00F1562A" w:rsidP="00030A81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</w:p>
    <w:p w14:paraId="26C1D14F" w14:textId="2E69355A" w:rsidR="008A5CDF" w:rsidRPr="003A7463" w:rsidRDefault="0082245C" w:rsidP="00030A81">
      <w:pPr>
        <w:snapToGrid w:val="0"/>
        <w:spacing w:line="276" w:lineRule="auto"/>
        <w:jc w:val="both"/>
        <w:rPr>
          <w:rFonts w:eastAsia="微軟正黑體"/>
          <w:noProof/>
          <w:lang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23936" behindDoc="0" locked="0" layoutInCell="1" allowOverlap="1" wp14:anchorId="047DC6AF" wp14:editId="3D63507D">
            <wp:simplePos x="0" y="0"/>
            <wp:positionH relativeFrom="column">
              <wp:posOffset>914054</wp:posOffset>
            </wp:positionH>
            <wp:positionV relativeFrom="paragraph">
              <wp:posOffset>137795</wp:posOffset>
            </wp:positionV>
            <wp:extent cx="3574473" cy="3252107"/>
            <wp:effectExtent l="0" t="0" r="0" b="0"/>
            <wp:wrapNone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情侣分手漫画图片大全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3" cy="3252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C31E1D" w14:textId="69B6B67E" w:rsidR="00071F44" w:rsidRPr="003A7463" w:rsidRDefault="00071F44">
      <w:pPr>
        <w:rPr>
          <w:rFonts w:eastAsia="微軟正黑體"/>
          <w:szCs w:val="28"/>
          <w:lang w:eastAsia="zh-HK"/>
        </w:rPr>
      </w:pPr>
    </w:p>
    <w:p w14:paraId="25670485" w14:textId="7628FCD7" w:rsidR="00071F44" w:rsidRPr="003A7463" w:rsidRDefault="00071F44">
      <w:pPr>
        <w:rPr>
          <w:rFonts w:eastAsia="微軟正黑體"/>
          <w:szCs w:val="28"/>
        </w:rPr>
      </w:pPr>
    </w:p>
    <w:p w14:paraId="3E107F0E" w14:textId="1463A339" w:rsidR="00D90CEC" w:rsidRPr="003A7463" w:rsidRDefault="00D90CEC">
      <w:pPr>
        <w:rPr>
          <w:rFonts w:eastAsia="微軟正黑體"/>
          <w:b/>
          <w:sz w:val="28"/>
          <w:szCs w:val="28"/>
        </w:rPr>
      </w:pPr>
      <w:r w:rsidRPr="003A7463">
        <w:rPr>
          <w:rFonts w:eastAsia="微軟正黑體"/>
          <w:b/>
          <w:sz w:val="28"/>
          <w:szCs w:val="28"/>
        </w:rPr>
        <w:br w:type="page"/>
      </w:r>
    </w:p>
    <w:p w14:paraId="59A6B935" w14:textId="6C1C0A95" w:rsidR="00FA1D19" w:rsidRPr="003A7463" w:rsidRDefault="00FA1D19" w:rsidP="00B1737B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2"/>
          <w:lang w:val="en-US" w:eastAsia="zh-HK"/>
        </w:rPr>
      </w:pPr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819520" behindDoc="0" locked="0" layoutInCell="1" allowOverlap="1" wp14:anchorId="0ACED84A" wp14:editId="3C4C409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12" name="圖片 12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EDB8FE" w14:textId="782C6189" w:rsidR="00895FC9" w:rsidRPr="003A7463" w:rsidRDefault="00CC4F0F" w:rsidP="00B1737B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2"/>
          <w:lang w:val="en-US"/>
        </w:rPr>
      </w:pPr>
      <w:r w:rsidRPr="003A7463">
        <w:rPr>
          <w:rFonts w:ascii="微軟正黑體" w:eastAsia="微軟正黑體" w:hAnsi="微軟正黑體" w:hint="eastAsia"/>
          <w:b/>
          <w:sz w:val="28"/>
          <w:szCs w:val="22"/>
          <w:lang w:val="en-US" w:eastAsia="zh-HK"/>
        </w:rPr>
        <w:t>知識內容</w:t>
      </w:r>
      <w:r w:rsidR="00B4491B" w:rsidRPr="003A7463">
        <w:rPr>
          <w:rFonts w:ascii="微軟正黑體" w:eastAsia="微軟正黑體" w:hAnsi="微軟正黑體" w:hint="eastAsia"/>
          <w:b/>
          <w:sz w:val="28"/>
          <w:szCs w:val="22"/>
          <w:lang w:val="en-US" w:eastAsia="zh-HK"/>
        </w:rPr>
        <w:t>一</w:t>
      </w:r>
      <w:r w:rsidR="00B4491B" w:rsidRPr="003A7463">
        <w:rPr>
          <w:rFonts w:ascii="微軟正黑體" w:eastAsia="微軟正黑體" w:hAnsi="微軟正黑體" w:hint="eastAsia"/>
          <w:b/>
          <w:sz w:val="28"/>
          <w:szCs w:val="22"/>
          <w:lang w:val="en-US"/>
        </w:rPr>
        <w:t>：</w:t>
      </w:r>
      <w:r w:rsidR="001D3293" w:rsidRPr="003A7463">
        <w:rPr>
          <w:rFonts w:ascii="微軟正黑體" w:eastAsia="微軟正黑體" w:hAnsi="微軟正黑體"/>
          <w:b/>
          <w:sz w:val="28"/>
          <w:szCs w:val="22"/>
          <w:lang w:val="en-US" w:eastAsia="zh-HK"/>
        </w:rPr>
        <w:t>引致</w:t>
      </w:r>
      <w:r w:rsidR="00597CCD" w:rsidRPr="003A7463">
        <w:rPr>
          <w:rFonts w:ascii="微軟正黑體" w:eastAsia="微軟正黑體" w:hAnsi="微軟正黑體" w:hint="eastAsia"/>
          <w:b/>
          <w:sz w:val="28"/>
          <w:szCs w:val="22"/>
          <w:lang w:val="en-US" w:eastAsia="zh-HK"/>
        </w:rPr>
        <w:t>戀愛</w:t>
      </w:r>
      <w:r w:rsidR="001D3293" w:rsidRPr="003A7463">
        <w:rPr>
          <w:rFonts w:ascii="微軟正黑體" w:eastAsia="微軟正黑體" w:hAnsi="微軟正黑體"/>
          <w:b/>
          <w:sz w:val="28"/>
          <w:szCs w:val="22"/>
          <w:lang w:val="en-US" w:eastAsia="zh-HK"/>
        </w:rPr>
        <w:t>關係結束的因素</w:t>
      </w:r>
    </w:p>
    <w:p w14:paraId="230E2E42" w14:textId="1D166AD5" w:rsidR="001829B3" w:rsidRPr="003A7463" w:rsidRDefault="006931EA" w:rsidP="00C6143D">
      <w:pPr>
        <w:snapToGrid w:val="0"/>
        <w:spacing w:line="276" w:lineRule="auto"/>
        <w:jc w:val="both"/>
        <w:rPr>
          <w:rFonts w:eastAsia="微軟正黑體"/>
          <w:lang w:val="en-US"/>
        </w:rPr>
      </w:pPr>
      <w:r w:rsidRPr="003A7463">
        <w:rPr>
          <w:rFonts w:eastAsia="微軟正黑體" w:hint="eastAsia"/>
          <w:lang w:val="en-US" w:eastAsia="zh-HK"/>
        </w:rPr>
        <w:t>有始必有終</w:t>
      </w:r>
      <w:r w:rsidRPr="003A7463">
        <w:rPr>
          <w:rFonts w:eastAsia="微軟正黑體" w:hint="eastAsia"/>
          <w:lang w:val="en-US"/>
        </w:rPr>
        <w:t>，</w:t>
      </w:r>
      <w:r w:rsidR="001829B3" w:rsidRPr="003A7463">
        <w:rPr>
          <w:rFonts w:eastAsia="微軟正黑體"/>
          <w:lang w:val="en-US"/>
        </w:rPr>
        <w:t>以下是</w:t>
      </w:r>
      <w:r w:rsidRPr="003A7463">
        <w:rPr>
          <w:rFonts w:eastAsia="微軟正黑體" w:hint="eastAsia"/>
          <w:lang w:val="en-US" w:eastAsia="zh-HK"/>
        </w:rPr>
        <w:t>戀</w:t>
      </w:r>
      <w:r w:rsidRPr="003A7463">
        <w:rPr>
          <w:rFonts w:eastAsia="微軟正黑體" w:hint="eastAsia"/>
          <w:lang w:val="en-US"/>
        </w:rPr>
        <w:t>愛</w:t>
      </w:r>
      <w:r w:rsidR="002D50EF" w:rsidRPr="003A7463">
        <w:rPr>
          <w:rFonts w:eastAsia="微軟正黑體"/>
          <w:lang w:val="en-US" w:eastAsia="zh-HK"/>
        </w:rPr>
        <w:t>關係結束</w:t>
      </w:r>
      <w:r w:rsidR="001829B3" w:rsidRPr="003A7463">
        <w:rPr>
          <w:rFonts w:eastAsia="微軟正黑體"/>
          <w:lang w:val="en-US"/>
        </w:rPr>
        <w:t>的</w:t>
      </w:r>
      <w:r w:rsidRPr="003A7463">
        <w:rPr>
          <w:rFonts w:eastAsia="微軟正黑體"/>
          <w:lang w:val="en-US"/>
        </w:rPr>
        <w:t>常見</w:t>
      </w:r>
      <w:r w:rsidR="002D50EF" w:rsidRPr="003A7463">
        <w:rPr>
          <w:rFonts w:eastAsia="微軟正黑體"/>
          <w:lang w:val="en-US" w:eastAsia="zh-HK"/>
        </w:rPr>
        <w:t>因素</w:t>
      </w:r>
      <w:r w:rsidR="001829B3" w:rsidRPr="003A7463">
        <w:rPr>
          <w:rFonts w:eastAsia="微軟正黑體"/>
          <w:lang w:val="en-US"/>
        </w:rPr>
        <w:t>。</w:t>
      </w:r>
      <w:r w:rsidR="001829B3" w:rsidRPr="003A7463">
        <w:rPr>
          <w:rFonts w:eastAsia="微軟正黑體"/>
          <w:lang w:val="en-US"/>
        </w:rPr>
        <w:t xml:space="preserve">   </w:t>
      </w:r>
    </w:p>
    <w:p w14:paraId="72115218" w14:textId="564E70CD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rFonts w:eastAsia="DengXian"/>
          <w:noProof/>
          <w:color w:val="4A4A4A"/>
          <w:lang w:val="en-US" w:eastAsia="zh-CN"/>
        </w:rPr>
        <w:drawing>
          <wp:anchor distT="0" distB="0" distL="114300" distR="114300" simplePos="0" relativeHeight="251574784" behindDoc="0" locked="0" layoutInCell="1" allowOverlap="1" wp14:anchorId="515F0742" wp14:editId="7BCE473D">
            <wp:simplePos x="0" y="0"/>
            <wp:positionH relativeFrom="margin">
              <wp:posOffset>399956</wp:posOffset>
            </wp:positionH>
            <wp:positionV relativeFrom="paragraph">
              <wp:posOffset>173014</wp:posOffset>
            </wp:positionV>
            <wp:extent cx="5072986" cy="6964680"/>
            <wp:effectExtent l="38100" t="19050" r="52070" b="0"/>
            <wp:wrapNone/>
            <wp:docPr id="29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2" r:lo="rId103" r:qs="rId104" r:cs="rId10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8764CC" w14:textId="04E7F4D3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6E32A62C" w14:textId="2BEDF57D" w:rsidR="001829B3" w:rsidRPr="003A7463" w:rsidRDefault="004560E8" w:rsidP="001829B3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10976" behindDoc="0" locked="0" layoutInCell="1" allowOverlap="1" wp14:anchorId="32917163" wp14:editId="58AF1154">
            <wp:simplePos x="0" y="0"/>
            <wp:positionH relativeFrom="page">
              <wp:posOffset>886460</wp:posOffset>
            </wp:positionH>
            <wp:positionV relativeFrom="paragraph">
              <wp:posOffset>235585</wp:posOffset>
            </wp:positionV>
            <wp:extent cx="702945" cy="819150"/>
            <wp:effectExtent l="0" t="0" r="1905" b="0"/>
            <wp:wrapSquare wrapText="bothSides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94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1DCB70" w14:textId="6F27DF83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1A125F6E" w14:textId="6F730E06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4DE3CD56" w14:textId="38047EAC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374935EF" w14:textId="0E746595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0EA6D590" w14:textId="3CF2D550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315BB095" w14:textId="3071DEEE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2592119B" w14:textId="1005CA20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6FBA3A1A" w14:textId="4927EC0A" w:rsidR="001829B3" w:rsidRPr="003A7463" w:rsidRDefault="004560E8" w:rsidP="001829B3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13024" behindDoc="0" locked="0" layoutInCell="1" allowOverlap="1" wp14:anchorId="26EA47CD" wp14:editId="4F38ADEA">
            <wp:simplePos x="0" y="0"/>
            <wp:positionH relativeFrom="column">
              <wp:posOffset>-254000</wp:posOffset>
            </wp:positionH>
            <wp:positionV relativeFrom="paragraph">
              <wp:posOffset>116205</wp:posOffset>
            </wp:positionV>
            <wp:extent cx="614045" cy="824598"/>
            <wp:effectExtent l="0" t="0" r="0" b="0"/>
            <wp:wrapNone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obib Cute Couples ( For Girl ) – LINE stickers | LINE STORE |  アニメのかわいいカップル, 可愛いイラスト, かわいいカップル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45" cy="82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53ECA2" w14:textId="2CEC75A3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6CA9DFFC" w14:textId="47DC8858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4C02BE48" w14:textId="2EBEFBB1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204AB430" w14:textId="0C4EF7BD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6CEF5BB8" w14:textId="3103B537" w:rsidR="001829B3" w:rsidRPr="003A7463" w:rsidRDefault="005C417A" w:rsidP="001829B3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12000" behindDoc="0" locked="0" layoutInCell="1" allowOverlap="1" wp14:anchorId="7613F852" wp14:editId="4C74C126">
            <wp:simplePos x="0" y="0"/>
            <wp:positionH relativeFrom="leftMargin">
              <wp:posOffset>588488</wp:posOffset>
            </wp:positionH>
            <wp:positionV relativeFrom="paragraph">
              <wp:posOffset>257175</wp:posOffset>
            </wp:positionV>
            <wp:extent cx="967897" cy="800100"/>
            <wp:effectExtent l="0" t="0" r="3810" b="0"/>
            <wp:wrapNone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4203" cy="805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9E8A38" w14:textId="22444B26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1E29613C" w14:textId="6FD281DA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3483FAF0" w14:textId="35F09FCC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463E8F3F" w14:textId="77777777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690A375B" w14:textId="574F5659" w:rsidR="001829B3" w:rsidRPr="003A7463" w:rsidRDefault="001829B3" w:rsidP="001829B3">
      <w:pPr>
        <w:snapToGrid w:val="0"/>
        <w:spacing w:line="276" w:lineRule="auto"/>
        <w:rPr>
          <w:rFonts w:eastAsia="微軟正黑體"/>
          <w:lang w:val="en-US"/>
        </w:rPr>
      </w:pPr>
    </w:p>
    <w:p w14:paraId="47FA853C" w14:textId="347B17DC" w:rsidR="001829B3" w:rsidRPr="003A7463" w:rsidRDefault="004560E8" w:rsidP="001829B3">
      <w:pPr>
        <w:snapToGrid w:val="0"/>
        <w:spacing w:line="276" w:lineRule="auto"/>
        <w:rPr>
          <w:rFonts w:eastAsia="微軟正黑體"/>
          <w:lang w:val="en-US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14048" behindDoc="0" locked="0" layoutInCell="1" allowOverlap="1" wp14:anchorId="2F2E7486" wp14:editId="3622B229">
            <wp:simplePos x="0" y="0"/>
            <wp:positionH relativeFrom="column">
              <wp:posOffset>-247650</wp:posOffset>
            </wp:positionH>
            <wp:positionV relativeFrom="paragraph">
              <wp:posOffset>256540</wp:posOffset>
            </wp:positionV>
            <wp:extent cx="647700" cy="945515"/>
            <wp:effectExtent l="0" t="0" r="0" b="6985"/>
            <wp:wrapNone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uples fight.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945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9238FD" w14:textId="16C8E80E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01F70C61" w14:textId="49D22369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5EBE7933" w14:textId="77777777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4A27C085" w14:textId="77777777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28AF1507" w14:textId="6BBF4DBC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6BD8F1A8" w14:textId="0FB2F5BD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472F7533" w14:textId="251624FA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  <w:r w:rsidRPr="003A7463">
        <w:rPr>
          <w:rFonts w:eastAsia="微軟正黑體"/>
          <w:noProof/>
          <w:szCs w:val="20"/>
          <w:lang w:val="en-US" w:eastAsia="zh-CN"/>
        </w:rPr>
        <w:drawing>
          <wp:anchor distT="0" distB="0" distL="114300" distR="114300" simplePos="0" relativeHeight="251715072" behindDoc="0" locked="0" layoutInCell="1" allowOverlap="1" wp14:anchorId="7AECD4B0" wp14:editId="6C19A330">
            <wp:simplePos x="0" y="0"/>
            <wp:positionH relativeFrom="leftMargin">
              <wp:posOffset>650778</wp:posOffset>
            </wp:positionH>
            <wp:positionV relativeFrom="paragraph">
              <wp:posOffset>303651</wp:posOffset>
            </wp:positionV>
            <wp:extent cx="969619" cy="955963"/>
            <wp:effectExtent l="0" t="0" r="2540" b="0"/>
            <wp:wrapNone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619" cy="955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C469B7" w14:textId="7F8BB51D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11E8F35A" w14:textId="05992810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5FA2923A" w14:textId="2CF5A8F2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675F1651" w14:textId="77777777" w:rsidR="00A116F2" w:rsidRPr="003A7463" w:rsidRDefault="00A116F2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0714CBB7" w14:textId="77777777" w:rsidR="00AB70F9" w:rsidRPr="003A7463" w:rsidRDefault="00AB70F9" w:rsidP="00A116F2">
      <w:pPr>
        <w:rPr>
          <w:rFonts w:eastAsia="新細明體"/>
          <w:noProof/>
          <w:sz w:val="22"/>
          <w:szCs w:val="22"/>
          <w:lang w:eastAsia="zh-HK"/>
        </w:rPr>
      </w:pPr>
    </w:p>
    <w:p w14:paraId="2B663BD5" w14:textId="6745F75F" w:rsidR="00AB70F9" w:rsidRPr="003A7463" w:rsidRDefault="00A116F2" w:rsidP="003D37BE">
      <w:pPr>
        <w:spacing w:line="0" w:lineRule="atLeast"/>
        <w:rPr>
          <w:rFonts w:eastAsia="微軟正黑體"/>
          <w:b/>
          <w:sz w:val="28"/>
          <w:szCs w:val="22"/>
          <w:lang w:eastAsia="zh-HK"/>
        </w:rPr>
      </w:pPr>
      <w:r w:rsidRPr="003A7463">
        <w:rPr>
          <w:rFonts w:eastAsia="新細明體" w:hint="eastAsia"/>
          <w:noProof/>
          <w:sz w:val="22"/>
          <w:szCs w:val="22"/>
          <w:lang w:eastAsia="zh-HK"/>
        </w:rPr>
        <w:t>資料來源：</w:t>
      </w:r>
      <w:r w:rsidRPr="003A7463">
        <w:rPr>
          <w:rFonts w:eastAsiaTheme="minorEastAsia" w:hint="eastAsia"/>
          <w:sz w:val="22"/>
          <w:szCs w:val="22"/>
          <w:u w:val="single"/>
        </w:rPr>
        <w:t>節錄及改寫自</w:t>
      </w:r>
      <w:r w:rsidRPr="003A7463">
        <w:rPr>
          <w:rFonts w:eastAsiaTheme="minorEastAsia" w:hint="eastAsia"/>
          <w:sz w:val="22"/>
          <w:szCs w:val="22"/>
        </w:rPr>
        <w:t>香港</w:t>
      </w:r>
      <w:r w:rsidRPr="003A7463">
        <w:rPr>
          <w:rFonts w:eastAsiaTheme="minorEastAsia"/>
          <w:sz w:val="22"/>
          <w:szCs w:val="22"/>
        </w:rPr>
        <w:t>青</w:t>
      </w:r>
      <w:r w:rsidRPr="003A7463">
        <w:rPr>
          <w:rFonts w:eastAsiaTheme="minorEastAsia" w:hint="eastAsia"/>
          <w:sz w:val="22"/>
          <w:szCs w:val="22"/>
        </w:rPr>
        <w:t>年協會（</w:t>
      </w:r>
      <w:r w:rsidRPr="003A7463">
        <w:rPr>
          <w:rFonts w:eastAsiaTheme="minorEastAsia" w:hint="eastAsia"/>
          <w:sz w:val="22"/>
          <w:szCs w:val="22"/>
        </w:rPr>
        <w:t>20</w:t>
      </w:r>
      <w:r w:rsidRPr="003A7463">
        <w:rPr>
          <w:rFonts w:eastAsiaTheme="minorEastAsia"/>
          <w:sz w:val="22"/>
          <w:szCs w:val="22"/>
        </w:rPr>
        <w:t>19b</w:t>
      </w:r>
      <w:r w:rsidRPr="003A7463">
        <w:rPr>
          <w:rFonts w:eastAsiaTheme="minorEastAsia" w:hint="eastAsia"/>
          <w:sz w:val="22"/>
          <w:szCs w:val="22"/>
        </w:rPr>
        <w:t>）</w:t>
      </w:r>
      <w:r w:rsidR="003D37BE" w:rsidRPr="003A7463">
        <w:rPr>
          <w:rFonts w:eastAsiaTheme="minorEastAsia" w:hint="eastAsia"/>
          <w:sz w:val="22"/>
          <w:szCs w:val="22"/>
        </w:rPr>
        <w:t>，《兩性關係及價值觀》</w:t>
      </w:r>
      <w:r w:rsidRPr="003A7463">
        <w:rPr>
          <w:rFonts w:eastAsiaTheme="minorEastAsia" w:hint="eastAsia"/>
          <w:sz w:val="22"/>
          <w:szCs w:val="22"/>
        </w:rPr>
        <w:t>；突破</w:t>
      </w:r>
      <w:r w:rsidRPr="003A7463">
        <w:rPr>
          <w:rFonts w:eastAsiaTheme="minorEastAsia"/>
          <w:sz w:val="22"/>
          <w:szCs w:val="22"/>
        </w:rPr>
        <w:t>機</w:t>
      </w:r>
      <w:r w:rsidRPr="003A7463">
        <w:rPr>
          <w:rFonts w:eastAsiaTheme="minorEastAsia" w:hint="eastAsia"/>
          <w:sz w:val="22"/>
          <w:szCs w:val="22"/>
        </w:rPr>
        <w:t>構（</w:t>
      </w:r>
      <w:r w:rsidRPr="003A7463">
        <w:rPr>
          <w:rFonts w:eastAsiaTheme="minorEastAsia"/>
          <w:sz w:val="22"/>
          <w:szCs w:val="22"/>
        </w:rPr>
        <w:t>2000</w:t>
      </w:r>
      <w:r w:rsidRPr="003A7463">
        <w:rPr>
          <w:rFonts w:eastAsiaTheme="minorEastAsia" w:hint="eastAsia"/>
          <w:sz w:val="22"/>
          <w:szCs w:val="22"/>
        </w:rPr>
        <w:t>）</w:t>
      </w:r>
      <w:r w:rsidR="003D37BE" w:rsidRPr="003A7463">
        <w:rPr>
          <w:rFonts w:eastAsiaTheme="minorEastAsia" w:hint="eastAsia"/>
          <w:sz w:val="22"/>
          <w:szCs w:val="22"/>
        </w:rPr>
        <w:t>，《青少年感情生活研究》</w:t>
      </w:r>
      <w:r w:rsidRPr="003A7463">
        <w:rPr>
          <w:rFonts w:eastAsiaTheme="minorEastAsia" w:hint="eastAsia"/>
          <w:sz w:val="22"/>
          <w:szCs w:val="22"/>
        </w:rPr>
        <w:t>。</w:t>
      </w:r>
      <w:r w:rsidR="001829B3" w:rsidRPr="003A7463">
        <w:rPr>
          <w:rFonts w:eastAsiaTheme="minorEastAsia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3A7DBE3D" wp14:editId="2E964F8A">
                <wp:simplePos x="0" y="0"/>
                <wp:positionH relativeFrom="column">
                  <wp:posOffset>48260</wp:posOffset>
                </wp:positionH>
                <wp:positionV relativeFrom="paragraph">
                  <wp:posOffset>2610773</wp:posOffset>
                </wp:positionV>
                <wp:extent cx="4634345" cy="1404620"/>
                <wp:effectExtent l="0" t="0" r="0" b="0"/>
                <wp:wrapNone/>
                <wp:docPr id="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43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2853A7" w14:textId="77777777" w:rsidR="00556D0C" w:rsidRDefault="00556D0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7DBE3D" id="_x0000_s1068" type="#_x0000_t202" style="position:absolute;margin-left:3.8pt;margin-top:205.55pt;width:364.9pt;height:110.6pt;z-index:2515758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" filled="f" stroked="f">
                <v:textbox style="mso-fit-shape-to-text:t">
                  <w:txbxContent>
                    <w:p w14:paraId="2E2853A7" w14:textId="77777777" w:rsidR="00556D0C" w:rsidRDefault="00556D0C"/>
                  </w:txbxContent>
                </v:textbox>
              </v:shape>
            </w:pict>
          </mc:Fallback>
        </mc:AlternateContent>
      </w:r>
      <w:r w:rsidR="00AB70F9" w:rsidRPr="003A7463">
        <w:rPr>
          <w:rFonts w:eastAsia="微軟正黑體"/>
          <w:b/>
          <w:sz w:val="28"/>
          <w:szCs w:val="22"/>
          <w:lang w:eastAsia="zh-HK"/>
        </w:rPr>
        <w:br w:type="page"/>
      </w:r>
    </w:p>
    <w:p w14:paraId="63FDF3B8" w14:textId="4E3D13E2" w:rsidR="00763408" w:rsidRPr="003A7463" w:rsidRDefault="00763408" w:rsidP="00763408">
      <w:pPr>
        <w:snapToGrid w:val="0"/>
        <w:spacing w:line="276" w:lineRule="auto"/>
        <w:rPr>
          <w:rFonts w:eastAsia="微軟正黑體"/>
          <w:b/>
          <w:sz w:val="28"/>
          <w:szCs w:val="22"/>
          <w:lang w:val="en-US" w:eastAsia="zh-HK"/>
        </w:rPr>
      </w:pPr>
      <w:r w:rsidRPr="003A7463">
        <w:rPr>
          <w:rFonts w:eastAsia="微軟正黑體"/>
          <w:b/>
          <w:noProof/>
          <w:sz w:val="28"/>
          <w:szCs w:val="22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45120" behindDoc="0" locked="0" layoutInCell="1" allowOverlap="1" wp14:anchorId="20EE6F69" wp14:editId="76B5E510">
                <wp:simplePos x="0" y="0"/>
                <wp:positionH relativeFrom="column">
                  <wp:posOffset>2308987</wp:posOffset>
                </wp:positionH>
                <wp:positionV relativeFrom="paragraph">
                  <wp:posOffset>-451409</wp:posOffset>
                </wp:positionV>
                <wp:extent cx="2959881" cy="830580"/>
                <wp:effectExtent l="0" t="0" r="12065" b="26670"/>
                <wp:wrapNone/>
                <wp:docPr id="496" name="圓角矩形 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9881" cy="83058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FF0000"/>
                          </a:solidFill>
                          <a:prstDash val="sysDash"/>
                          <a:miter lim="800000"/>
                        </a:ln>
                        <a:effectLst/>
                      </wps:spPr>
                      <wps:txbx>
                        <w:txbxContent>
                          <w:p w14:paraId="2B07F859" w14:textId="4AAD8954" w:rsidR="00556D0C" w:rsidRPr="00BA4FBF" w:rsidRDefault="00556D0C" w:rsidP="00B079D6">
                            <w:pPr>
                              <w:snapToGrid w:val="0"/>
                              <w:rPr>
                                <w:rFonts w:asciiTheme="minorEastAsia" w:eastAsiaTheme="minorEastAsia" w:hAnsiTheme="minorEastAsia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680798">
                              <w:rPr>
                                <w:rFonts w:asciiTheme="minorEastAsia" w:eastAsiaTheme="minorEastAsia" w:hAnsiTheme="minorEastAsia" w:cs="新細明體" w:hint="eastAsi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教學活動建議</w:t>
                            </w:r>
                            <w:r w:rsidRPr="00680798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：教師可選用部分的個案在堂上討論。未討論的個案可作功課，以鞏固知識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EE6F69" id="圓角矩形 496" o:spid="_x0000_s1069" style="position:absolute;margin-left:181.8pt;margin-top:-35.55pt;width:233.05pt;height:65.4pt;z-index:25184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" fillcolor="window" strokecolor="red" strokeweight="1.5pt">
                <v:stroke dashstyle="3 1" joinstyle="miter"/>
                <v:textbox>
                  <w:txbxContent>
                    <w:p w14:paraId="2B07F859" w14:textId="4AAD8954" w:rsidR="00556D0C" w:rsidRPr="00BA4FBF" w:rsidRDefault="00556D0C" w:rsidP="00B079D6">
                      <w:pPr>
                        <w:snapToGrid w:val="0"/>
                        <w:rPr>
                          <w:rFonts w:asciiTheme="minorEastAsia" w:eastAsiaTheme="minorEastAsia" w:hAnsiTheme="minorEastAsia"/>
                          <w:color w:val="FF0000"/>
                          <w:sz w:val="20"/>
                          <w:szCs w:val="20"/>
                        </w:rPr>
                      </w:pPr>
                      <w:r w:rsidRPr="00680798">
                        <w:rPr>
                          <w:rFonts w:asciiTheme="minorEastAsia" w:eastAsiaTheme="minorEastAsia" w:hAnsiTheme="minorEastAsia" w:cs="新細明體" w:hint="eastAsia"/>
                          <w:b/>
                          <w:color w:val="000000" w:themeColor="text1"/>
                          <w:sz w:val="20"/>
                          <w:szCs w:val="20"/>
                        </w:rPr>
                        <w:t>教學活動建議</w:t>
                      </w:r>
                      <w:r w:rsidRPr="00680798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：教師可選用部分的個案在堂上討論。未討論的個案可作功課，以鞏固知識。</w:t>
                      </w:r>
                    </w:p>
                  </w:txbxContent>
                </v:textbox>
              </v:roundrect>
            </w:pict>
          </mc:Fallback>
        </mc:AlternateContent>
      </w:r>
      <w:r w:rsidRPr="003A7463">
        <w:rPr>
          <w:rFonts w:eastAsia="微軟正黑體"/>
          <w:b/>
          <w:sz w:val="28"/>
          <w:szCs w:val="22"/>
          <w:lang w:val="en-US" w:eastAsia="zh-HK"/>
        </w:rPr>
        <w:t>活動一︰好好說分手</w:t>
      </w:r>
    </w:p>
    <w:p w14:paraId="6E3F3E9D" w14:textId="29059DBF" w:rsidR="009501E9" w:rsidRPr="003A7463" w:rsidRDefault="009501E9" w:rsidP="00763408">
      <w:pPr>
        <w:snapToGrid w:val="0"/>
        <w:spacing w:line="276" w:lineRule="auto"/>
        <w:rPr>
          <w:rFonts w:eastAsia="微軟正黑體"/>
          <w:szCs w:val="20"/>
          <w:lang w:val="en-US" w:eastAsia="zh-HK"/>
        </w:r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079D6" w:rsidRPr="003A7463" w14:paraId="6D725212" w14:textId="77777777" w:rsidTr="00AA07C9">
        <w:tc>
          <w:tcPr>
            <w:tcW w:w="9010" w:type="dxa"/>
            <w:shd w:val="clear" w:color="auto" w:fill="FFFFCC"/>
          </w:tcPr>
          <w:p w14:paraId="56EB9A67" w14:textId="77777777" w:rsidR="00680798" w:rsidRPr="003A7463" w:rsidRDefault="00680798" w:rsidP="00680798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278F552F" w14:textId="77777777" w:rsidR="00680798" w:rsidRPr="003A7463" w:rsidRDefault="00680798" w:rsidP="00680798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2F72EBDD" wp14:editId="66CF5A0B">
                  <wp:extent cx="355600" cy="346694"/>
                  <wp:effectExtent l="0" t="0" r="6350" b="0"/>
                  <wp:docPr id="97" name="圖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/>
                <w:b/>
                <w:sz w:val="24"/>
                <w:szCs w:val="24"/>
              </w:rPr>
              <w:t xml:space="preserve"> </w:t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和認識負責任的親密關係。</w:t>
            </w:r>
          </w:p>
          <w:p w14:paraId="272C66D9" w14:textId="40C3B7E7" w:rsidR="00B079D6" w:rsidRPr="003A7463" w:rsidRDefault="00680798" w:rsidP="00680798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color w:val="FF0000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3BBE5341" wp14:editId="0F8CB6BD">
                  <wp:extent cx="355600" cy="346694"/>
                  <wp:effectExtent l="0" t="0" r="6350" b="0"/>
                  <wp:docPr id="98" name="圖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/>
                <w:b/>
                <w:sz w:val="24"/>
                <w:szCs w:val="24"/>
              </w:rPr>
              <w:t xml:space="preserve"> </w:t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須提醒學生面對個人問題時，可尋求專業輔導、教師、社工、家人的幫助和建議。</w:t>
            </w:r>
          </w:p>
        </w:tc>
      </w:tr>
    </w:tbl>
    <w:p w14:paraId="17CC3852" w14:textId="40B86327" w:rsidR="009501E9" w:rsidRPr="003A7463" w:rsidRDefault="009501E9" w:rsidP="00763408">
      <w:pPr>
        <w:snapToGrid w:val="0"/>
        <w:spacing w:line="276" w:lineRule="auto"/>
        <w:rPr>
          <w:rFonts w:eastAsia="微軟正黑體"/>
          <w:szCs w:val="20"/>
          <w:lang w:val="en-US" w:eastAsia="zh-HK"/>
        </w:rPr>
      </w:pPr>
    </w:p>
    <w:p w14:paraId="207BD28E" w14:textId="3CD718D5" w:rsidR="00763408" w:rsidRPr="003A7463" w:rsidRDefault="00763408" w:rsidP="00763408">
      <w:pPr>
        <w:snapToGrid w:val="0"/>
        <w:spacing w:line="276" w:lineRule="auto"/>
        <w:rPr>
          <w:rFonts w:eastAsia="微軟正黑體"/>
          <w:szCs w:val="20"/>
          <w:lang w:val="en-US"/>
        </w:rPr>
      </w:pPr>
      <w:r w:rsidRPr="003A7463">
        <w:rPr>
          <w:rFonts w:eastAsia="微軟正黑體"/>
          <w:szCs w:val="20"/>
          <w:lang w:val="en-US" w:eastAsia="zh-HK"/>
        </w:rPr>
        <w:t>細閱以下個案，</w:t>
      </w:r>
      <w:r w:rsidRPr="003A7463">
        <w:rPr>
          <w:rFonts w:eastAsia="微軟正黑體"/>
          <w:bCs/>
          <w:lang w:eastAsia="zh-HK"/>
        </w:rPr>
        <w:t>回答</w:t>
      </w:r>
      <w:r w:rsidRPr="003A7463">
        <w:rPr>
          <w:rFonts w:eastAsia="微軟正黑體" w:hint="eastAsia"/>
          <w:bCs/>
          <w:lang w:eastAsia="zh-HK"/>
        </w:rPr>
        <w:t>相關</w:t>
      </w:r>
      <w:r w:rsidRPr="003A7463">
        <w:rPr>
          <w:rFonts w:eastAsia="微軟正黑體"/>
          <w:bCs/>
          <w:lang w:eastAsia="zh-HK"/>
        </w:rPr>
        <w:t>問題</w:t>
      </w:r>
      <w:r w:rsidRPr="003A7463">
        <w:rPr>
          <w:rFonts w:eastAsia="微軟正黑體"/>
          <w:bCs/>
        </w:rPr>
        <w:t>。</w:t>
      </w:r>
    </w:p>
    <w:p w14:paraId="49495CF7" w14:textId="77777777" w:rsidR="00763408" w:rsidRPr="003A7463" w:rsidRDefault="00763408" w:rsidP="00763408">
      <w:pPr>
        <w:snapToGrid w:val="0"/>
        <w:spacing w:line="276" w:lineRule="auto"/>
        <w:rPr>
          <w:rFonts w:eastAsia="微軟正黑體"/>
          <w:b/>
          <w:szCs w:val="20"/>
          <w:lang w:val="en-US" w:eastAsia="zh-HK"/>
        </w:rPr>
      </w:pPr>
    </w:p>
    <w:p w14:paraId="1E803F3B" w14:textId="379EF262" w:rsidR="00763408" w:rsidRPr="003A7463" w:rsidRDefault="00763408" w:rsidP="00763408">
      <w:pPr>
        <w:snapToGrid w:val="0"/>
        <w:spacing w:line="276" w:lineRule="auto"/>
        <w:rPr>
          <w:rFonts w:eastAsia="微軟正黑體"/>
          <w:b/>
          <w:szCs w:val="20"/>
          <w:lang w:val="en-US" w:eastAsia="zh-HK"/>
        </w:rPr>
      </w:pPr>
      <w:r w:rsidRPr="003A7463">
        <w:rPr>
          <w:rFonts w:eastAsia="微軟正黑體"/>
          <w:b/>
          <w:szCs w:val="20"/>
          <w:lang w:val="en-US" w:eastAsia="zh-HK"/>
        </w:rPr>
        <w:t>個案一</w:t>
      </w:r>
      <w:r w:rsidRPr="003A7463">
        <w:rPr>
          <w:rFonts w:eastAsia="微軟正黑體"/>
          <w:b/>
          <w:szCs w:val="20"/>
          <w:lang w:val="en-US" w:eastAsia="zh-HK"/>
        </w:rPr>
        <w:t xml:space="preserve">  </w:t>
      </w:r>
      <w:r w:rsidR="00392D9E" w:rsidRPr="003A7463">
        <w:rPr>
          <w:rFonts w:eastAsia="微軟正黑體" w:hint="eastAsia"/>
          <w:b/>
          <w:szCs w:val="20"/>
          <w:lang w:val="en-US" w:eastAsia="zh-HK"/>
        </w:rPr>
        <w:t>女友</w:t>
      </w:r>
      <w:r w:rsidRPr="003A7463">
        <w:rPr>
          <w:rFonts w:eastAsia="微軟正黑體"/>
          <w:b/>
          <w:szCs w:val="20"/>
          <w:lang w:val="en-US" w:eastAsia="zh-HK"/>
        </w:rPr>
        <w:t>不甘被分手</w:t>
      </w:r>
      <w:r w:rsidRPr="003A7463">
        <w:rPr>
          <w:rFonts w:eastAsia="微軟正黑體"/>
          <w:b/>
          <w:szCs w:val="20"/>
          <w:lang w:val="en-US" w:eastAsia="zh-HK"/>
        </w:rPr>
        <w:t xml:space="preserve"> </w:t>
      </w:r>
      <w:r w:rsidRPr="003A7463">
        <w:rPr>
          <w:rFonts w:eastAsia="微軟正黑體"/>
          <w:b/>
          <w:szCs w:val="20"/>
          <w:lang w:val="en-US" w:eastAsia="zh-HK"/>
        </w:rPr>
        <w:t>醋勁大發</w:t>
      </w:r>
      <w:r w:rsidR="00392D9E" w:rsidRPr="003A7463">
        <w:rPr>
          <w:rFonts w:eastAsia="微軟正黑體" w:hint="eastAsia"/>
          <w:b/>
          <w:szCs w:val="20"/>
          <w:lang w:val="en-US" w:eastAsia="zh-HK"/>
        </w:rPr>
        <w:t>向男友</w:t>
      </w:r>
      <w:r w:rsidRPr="003A7463">
        <w:rPr>
          <w:rFonts w:eastAsia="微軟正黑體" w:hint="eastAsia"/>
          <w:b/>
          <w:szCs w:val="20"/>
          <w:lang w:val="en-US" w:eastAsia="zh-HK"/>
        </w:rPr>
        <w:t>動粗</w:t>
      </w:r>
      <w:r w:rsidRPr="003A7463">
        <w:rPr>
          <w:rFonts w:eastAsia="微軟正黑體"/>
          <w:b/>
          <w:szCs w:val="20"/>
          <w:lang w:val="en-US" w:eastAsia="zh-HK"/>
        </w:rPr>
        <w:t>後離開</w:t>
      </w:r>
      <w:r w:rsidRPr="003A7463">
        <w:rPr>
          <w:rFonts w:eastAsia="微軟正黑體"/>
          <w:b/>
          <w:szCs w:val="20"/>
          <w:lang w:val="en-US" w:eastAsia="zh-HK"/>
        </w:rPr>
        <w:t xml:space="preserve"> </w:t>
      </w:r>
    </w:p>
    <w:p w14:paraId="3906898F" w14:textId="67C57529" w:rsidR="00763408" w:rsidRPr="003A7463" w:rsidRDefault="00763408" w:rsidP="00763408">
      <w:pPr>
        <w:snapToGrid w:val="0"/>
        <w:spacing w:line="276" w:lineRule="auto"/>
        <w:rPr>
          <w:rFonts w:eastAsia="微軟正黑體"/>
          <w:b/>
          <w:szCs w:val="20"/>
          <w:lang w:val="en-US" w:eastAsia="zh-HK"/>
        </w:rPr>
      </w:pPr>
    </w:p>
    <w:p w14:paraId="4AD80598" w14:textId="52324AA4" w:rsidR="00763408" w:rsidRPr="003A7463" w:rsidRDefault="00763408" w:rsidP="00763408">
      <w:pPr>
        <w:snapToGrid w:val="0"/>
        <w:spacing w:line="276" w:lineRule="auto"/>
        <w:jc w:val="both"/>
        <w:rPr>
          <w:rFonts w:eastAsia="微軟正黑體"/>
          <w:szCs w:val="20"/>
          <w:lang w:val="en-US" w:eastAsia="zh-HK"/>
        </w:rPr>
      </w:pPr>
      <w:r w:rsidRPr="003A7463">
        <w:rPr>
          <w:rFonts w:eastAsia="微軟正黑體"/>
          <w:noProof/>
          <w:szCs w:val="20"/>
          <w:lang w:val="en-US" w:eastAsia="zh-CN"/>
        </w:rPr>
        <w:drawing>
          <wp:anchor distT="0" distB="0" distL="114300" distR="114300" simplePos="0" relativeHeight="251844096" behindDoc="0" locked="0" layoutInCell="1" allowOverlap="1" wp14:anchorId="6484F81E" wp14:editId="5E66E8A8">
            <wp:simplePos x="0" y="0"/>
            <wp:positionH relativeFrom="column">
              <wp:posOffset>2981672</wp:posOffset>
            </wp:positionH>
            <wp:positionV relativeFrom="paragraph">
              <wp:posOffset>19050</wp:posOffset>
            </wp:positionV>
            <wp:extent cx="2216150" cy="1976120"/>
            <wp:effectExtent l="0" t="0" r="0" b="5080"/>
            <wp:wrapSquare wrapText="bothSides"/>
            <wp:docPr id="501" name="圖片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41.jfif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150" cy="197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rFonts w:eastAsia="微軟正黑體"/>
          <w:szCs w:val="20"/>
          <w:lang w:val="en-US" w:eastAsia="zh-HK"/>
        </w:rPr>
        <w:t>小</w:t>
      </w:r>
      <w:r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 w:eastAsia="zh-HK"/>
        </w:rPr>
        <w:t>與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交往約</w:t>
      </w:r>
      <w:r w:rsidRPr="003A7463">
        <w:rPr>
          <w:rFonts w:eastAsia="微軟正黑體"/>
          <w:szCs w:val="20"/>
          <w:lang w:val="en-US" w:eastAsia="zh-HK"/>
        </w:rPr>
        <w:t>1</w:t>
      </w:r>
      <w:r w:rsidRPr="003A7463">
        <w:rPr>
          <w:rFonts w:eastAsia="微軟正黑體"/>
          <w:szCs w:val="20"/>
          <w:lang w:val="en-US" w:eastAsia="zh-HK"/>
        </w:rPr>
        <w:t>年，小</w:t>
      </w:r>
      <w:r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/>
        </w:rPr>
        <w:t>在</w:t>
      </w:r>
      <w:r w:rsidRPr="003A7463">
        <w:rPr>
          <w:rFonts w:eastAsia="微軟正黑體"/>
          <w:szCs w:val="20"/>
          <w:lang w:val="en-US" w:eastAsia="zh-HK"/>
        </w:rPr>
        <w:t>交往期間不時因為對方的缺點及粗心大意而吵架，甚至向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辱</w:t>
      </w:r>
      <w:r w:rsidRPr="003A7463">
        <w:rPr>
          <w:rFonts w:eastAsia="微軟正黑體"/>
          <w:szCs w:val="20"/>
          <w:lang w:val="en-US"/>
        </w:rPr>
        <w:t>罵</w:t>
      </w:r>
      <w:r w:rsidRPr="003A7463">
        <w:rPr>
          <w:rFonts w:eastAsia="微軟正黑體"/>
          <w:szCs w:val="20"/>
          <w:lang w:val="en-US" w:eastAsia="zh-HK"/>
        </w:rPr>
        <w:t>及動手，最終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忍不住提出分手。小</w:t>
      </w:r>
      <w:r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 w:eastAsia="zh-HK"/>
        </w:rPr>
        <w:t>在分手後感到不甘心，認為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/>
        </w:rPr>
        <w:t>是因為</w:t>
      </w:r>
      <w:r w:rsidRPr="003A7463">
        <w:rPr>
          <w:rFonts w:eastAsia="微軟正黑體"/>
          <w:szCs w:val="20"/>
          <w:lang w:val="en-US" w:eastAsia="zh-HK"/>
        </w:rPr>
        <w:t>有新對象才放</w:t>
      </w:r>
      <w:r w:rsidRPr="003A7463">
        <w:rPr>
          <w:rFonts w:eastAsia="微軟正黑體"/>
          <w:szCs w:val="20"/>
          <w:lang w:val="en-US"/>
        </w:rPr>
        <w:t>棄</w:t>
      </w:r>
      <w:r w:rsidRPr="003A7463">
        <w:rPr>
          <w:rFonts w:eastAsia="微軟正黑體"/>
          <w:szCs w:val="20"/>
          <w:lang w:val="en-US" w:eastAsia="zh-HK"/>
        </w:rPr>
        <w:t>感情，於是在小</w:t>
      </w:r>
      <w:r w:rsidR="004B2E2F"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 w:eastAsia="zh-HK"/>
        </w:rPr>
        <w:t>每日放學後跟蹤對方，有一次更強迫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一起到餐</w:t>
      </w:r>
      <w:r w:rsidRPr="003A7463">
        <w:rPr>
          <w:rFonts w:eastAsia="微軟正黑體"/>
          <w:szCs w:val="20"/>
          <w:lang w:val="en-US"/>
        </w:rPr>
        <w:t>廳</w:t>
      </w:r>
      <w:r w:rsidRPr="003A7463">
        <w:rPr>
          <w:rFonts w:eastAsia="微軟正黑體" w:hint="eastAsia"/>
          <w:szCs w:val="20"/>
          <w:lang w:val="en-US"/>
        </w:rPr>
        <w:t>傾</w:t>
      </w:r>
      <w:r w:rsidRPr="003A7463">
        <w:rPr>
          <w:rFonts w:eastAsia="微軟正黑體"/>
          <w:szCs w:val="20"/>
          <w:lang w:val="en-US" w:eastAsia="zh-HK"/>
        </w:rPr>
        <w:t>談，</w:t>
      </w:r>
      <w:r w:rsidRPr="003A7463">
        <w:rPr>
          <w:rFonts w:eastAsia="微軟正黑體" w:hint="eastAsia"/>
          <w:szCs w:val="20"/>
          <w:lang w:val="en-US" w:eastAsia="zh-HK"/>
        </w:rPr>
        <w:t>要</w:t>
      </w:r>
      <w:r w:rsidRPr="003A7463">
        <w:rPr>
          <w:rFonts w:eastAsia="微軟正黑體" w:hint="eastAsia"/>
          <w:szCs w:val="20"/>
          <w:lang w:val="en-US"/>
        </w:rPr>
        <w:t>求</w:t>
      </w:r>
      <w:r w:rsidRPr="003A7463">
        <w:rPr>
          <w:rFonts w:eastAsia="微軟正黑體"/>
          <w:szCs w:val="20"/>
          <w:lang w:val="en-US"/>
        </w:rPr>
        <w:t>把</w:t>
      </w:r>
      <w:r w:rsidRPr="003A7463">
        <w:rPr>
          <w:rFonts w:eastAsia="微軟正黑體"/>
          <w:szCs w:val="20"/>
          <w:lang w:val="en-US" w:eastAsia="zh-HK"/>
        </w:rPr>
        <w:t>事情弄清才</w:t>
      </w:r>
      <w:r w:rsidRPr="003A7463">
        <w:rPr>
          <w:rFonts w:eastAsia="微軟正黑體" w:hint="eastAsia"/>
          <w:szCs w:val="20"/>
          <w:lang w:val="en-US" w:eastAsia="zh-HK"/>
        </w:rPr>
        <w:t>讓他</w:t>
      </w:r>
      <w:r w:rsidRPr="003A7463">
        <w:rPr>
          <w:rFonts w:eastAsia="微軟正黑體"/>
          <w:szCs w:val="20"/>
          <w:lang w:val="en-US" w:eastAsia="zh-HK"/>
        </w:rPr>
        <w:t>回家。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/>
        </w:rPr>
        <w:t>曾</w:t>
      </w:r>
      <w:r w:rsidRPr="003A7463">
        <w:rPr>
          <w:rFonts w:eastAsia="微軟正黑體"/>
          <w:szCs w:val="20"/>
          <w:lang w:val="en-US" w:eastAsia="zh-HK"/>
        </w:rPr>
        <w:t>表示希望理性處理彼此之間的感情問題，但</w:t>
      </w:r>
      <w:r w:rsidRPr="003A7463">
        <w:rPr>
          <w:rFonts w:eastAsia="微軟正黑體"/>
          <w:szCs w:val="20"/>
          <w:lang w:val="en-US"/>
        </w:rPr>
        <w:t>在</w:t>
      </w:r>
      <w:r w:rsidRPr="003A7463">
        <w:rPr>
          <w:rFonts w:eastAsia="微軟正黑體" w:hint="eastAsia"/>
          <w:szCs w:val="20"/>
          <w:lang w:val="en-US" w:eastAsia="zh-HK"/>
        </w:rPr>
        <w:t>傾談</w:t>
      </w:r>
      <w:r w:rsidRPr="003A7463">
        <w:rPr>
          <w:rFonts w:eastAsia="微軟正黑體"/>
          <w:szCs w:val="20"/>
          <w:lang w:val="en-US" w:eastAsia="zh-HK"/>
        </w:rPr>
        <w:t>期間小</w:t>
      </w:r>
      <w:r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 w:eastAsia="zh-HK"/>
        </w:rPr>
        <w:t>看到有</w:t>
      </w:r>
      <w:r w:rsidRPr="003A7463">
        <w:rPr>
          <w:rFonts w:eastAsia="微軟正黑體" w:hint="eastAsia"/>
          <w:szCs w:val="20"/>
          <w:lang w:val="en-US" w:eastAsia="zh-HK"/>
        </w:rPr>
        <w:t>女</w:t>
      </w:r>
      <w:r w:rsidRPr="003A7463">
        <w:rPr>
          <w:rFonts w:eastAsia="微軟正黑體"/>
          <w:szCs w:val="20"/>
          <w:lang w:val="en-US" w:eastAsia="zh-HK"/>
        </w:rPr>
        <w:t>性朋友</w:t>
      </w:r>
      <w:r w:rsidRPr="003A7463">
        <w:rPr>
          <w:rFonts w:eastAsia="微軟正黑體"/>
          <w:szCs w:val="20"/>
          <w:lang w:val="en-US"/>
        </w:rPr>
        <w:t>致電</w:t>
      </w:r>
      <w:r w:rsidRPr="003A7463">
        <w:rPr>
          <w:rFonts w:eastAsia="微軟正黑體"/>
          <w:szCs w:val="20"/>
          <w:lang w:val="en-US" w:eastAsia="zh-HK"/>
        </w:rPr>
        <w:t>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，醋勁大發甚至發脾氣</w:t>
      </w:r>
      <w:r w:rsidRPr="003A7463">
        <w:rPr>
          <w:rFonts w:eastAsia="微軟正黑體" w:hint="eastAsia"/>
          <w:szCs w:val="20"/>
          <w:lang w:val="en-US" w:eastAsia="zh-HK"/>
        </w:rPr>
        <w:t>和向他動粗</w:t>
      </w:r>
      <w:r w:rsidRPr="003A7463">
        <w:rPr>
          <w:rFonts w:eastAsia="微軟正黑體"/>
          <w:szCs w:val="20"/>
          <w:lang w:val="en-US" w:eastAsia="zh-HK"/>
        </w:rPr>
        <w:t>。小</w:t>
      </w:r>
      <w:r w:rsidRPr="003A7463">
        <w:rPr>
          <w:rFonts w:eastAsia="微軟正黑體" w:hint="eastAsia"/>
          <w:szCs w:val="20"/>
          <w:lang w:val="en-US" w:eastAsia="zh-HK"/>
        </w:rPr>
        <w:t>惠</w:t>
      </w:r>
      <w:r w:rsidRPr="003A7463">
        <w:rPr>
          <w:rFonts w:eastAsia="微軟正黑體"/>
          <w:szCs w:val="20"/>
          <w:lang w:val="en-US" w:eastAsia="zh-HK"/>
        </w:rPr>
        <w:t>事後解釋只是單純</w:t>
      </w:r>
      <w:r w:rsidRPr="003A7463">
        <w:rPr>
          <w:rFonts w:eastAsia="微軟正黑體"/>
          <w:szCs w:val="20"/>
          <w:lang w:val="en-US"/>
        </w:rPr>
        <w:t>希望和小</w:t>
      </w:r>
      <w:r w:rsidRPr="003A7463">
        <w:rPr>
          <w:rFonts w:eastAsia="微軟正黑體" w:hint="eastAsia"/>
          <w:szCs w:val="20"/>
          <w:lang w:val="en-US"/>
        </w:rPr>
        <w:t>強</w:t>
      </w:r>
      <w:r w:rsidRPr="003A7463">
        <w:rPr>
          <w:rFonts w:eastAsia="微軟正黑體"/>
          <w:szCs w:val="20"/>
          <w:lang w:val="en-US" w:eastAsia="zh-HK"/>
        </w:rPr>
        <w:t>商討復合，更表示一直對小</w:t>
      </w:r>
      <w:r w:rsidRPr="003A7463">
        <w:rPr>
          <w:rFonts w:eastAsia="微軟正黑體" w:hint="eastAsia"/>
          <w:szCs w:val="20"/>
          <w:lang w:val="en-US" w:eastAsia="zh-HK"/>
        </w:rPr>
        <w:t>強</w:t>
      </w:r>
      <w:r w:rsidRPr="003A7463">
        <w:rPr>
          <w:rFonts w:eastAsia="微軟正黑體"/>
          <w:szCs w:val="20"/>
          <w:lang w:val="en-US" w:eastAsia="zh-HK"/>
        </w:rPr>
        <w:t>很好，平時亦會請</w:t>
      </w:r>
      <w:r w:rsidRPr="003A7463">
        <w:rPr>
          <w:rFonts w:eastAsia="微軟正黑體" w:hint="eastAsia"/>
          <w:szCs w:val="20"/>
          <w:lang w:val="en-US" w:eastAsia="zh-HK"/>
        </w:rPr>
        <w:t>他</w:t>
      </w:r>
      <w:r w:rsidRPr="003A7463">
        <w:rPr>
          <w:rFonts w:eastAsia="微軟正黑體"/>
          <w:szCs w:val="20"/>
          <w:lang w:val="en-US" w:eastAsia="zh-HK"/>
        </w:rPr>
        <w:t>吃東西及送禮物</w:t>
      </w:r>
      <w:r w:rsidRPr="003A7463">
        <w:rPr>
          <w:rFonts w:eastAsia="微軟正黑體" w:hint="eastAsia"/>
          <w:szCs w:val="20"/>
          <w:lang w:val="en-US" w:eastAsia="zh-HK"/>
        </w:rPr>
        <w:t>給他</w:t>
      </w:r>
      <w:r w:rsidRPr="003A7463">
        <w:rPr>
          <w:rFonts w:eastAsia="微軟正黑體"/>
          <w:szCs w:val="20"/>
          <w:lang w:val="en-US" w:eastAsia="zh-HK"/>
        </w:rPr>
        <w:t>。</w:t>
      </w:r>
      <w:r w:rsidRPr="003A7463">
        <w:rPr>
          <w:rFonts w:eastAsia="微軟正黑體"/>
          <w:szCs w:val="20"/>
          <w:lang w:val="en-US" w:eastAsia="zh-HK"/>
        </w:rPr>
        <w:t xml:space="preserve"> </w:t>
      </w:r>
    </w:p>
    <w:p w14:paraId="5C5B7F78" w14:textId="77777777" w:rsidR="00763408" w:rsidRPr="003A7463" w:rsidRDefault="00763408" w:rsidP="00763408">
      <w:pPr>
        <w:snapToGrid w:val="0"/>
        <w:spacing w:line="276" w:lineRule="auto"/>
        <w:rPr>
          <w:rFonts w:eastAsia="微軟正黑體"/>
          <w:szCs w:val="20"/>
          <w:lang w:val="en-US" w:eastAsia="zh-HK"/>
        </w:rPr>
      </w:pPr>
    </w:p>
    <w:p w14:paraId="5C433814" w14:textId="77777777" w:rsidR="00763408" w:rsidRPr="003A7463" w:rsidRDefault="00763408" w:rsidP="00763408">
      <w:pPr>
        <w:rPr>
          <w:rFonts w:eastAsiaTheme="minorEastAsia"/>
          <w:lang w:val="en-US"/>
        </w:rPr>
      </w:pPr>
    </w:p>
    <w:p w14:paraId="19CB4231" w14:textId="77777777" w:rsidR="00763408" w:rsidRPr="003A7463" w:rsidRDefault="00763408" w:rsidP="00763408">
      <w:pPr>
        <w:rPr>
          <w:rFonts w:eastAsia="微軟正黑體"/>
          <w:b/>
          <w:szCs w:val="20"/>
          <w:lang w:val="en-US" w:eastAsia="zh-HK"/>
        </w:rPr>
      </w:pPr>
      <w:r w:rsidRPr="003A7463">
        <w:rPr>
          <w:rFonts w:eastAsia="微軟正黑體"/>
          <w:b/>
          <w:szCs w:val="20"/>
          <w:lang w:val="en-US" w:eastAsia="zh-HK"/>
        </w:rPr>
        <w:br w:type="page"/>
      </w:r>
    </w:p>
    <w:p w14:paraId="25B70CFF" w14:textId="77777777" w:rsidR="00763408" w:rsidRPr="003A7463" w:rsidRDefault="00763408" w:rsidP="00763408">
      <w:pPr>
        <w:snapToGrid w:val="0"/>
        <w:spacing w:line="276" w:lineRule="auto"/>
        <w:rPr>
          <w:rFonts w:asciiTheme="minorEastAsia" w:eastAsiaTheme="minorEastAsia" w:hAnsiTheme="minorEastAsia"/>
        </w:rPr>
      </w:pPr>
      <w:r w:rsidRPr="003A7463">
        <w:rPr>
          <w:rFonts w:asciiTheme="minorEastAsia" w:eastAsiaTheme="minorEastAsia" w:hAnsiTheme="minorEastAsia"/>
          <w:lang w:eastAsia="zh-HK"/>
        </w:rPr>
        <w:lastRenderedPageBreak/>
        <w:t>根</w:t>
      </w:r>
      <w:r w:rsidRPr="003A7463">
        <w:rPr>
          <w:rFonts w:asciiTheme="minorEastAsia" w:eastAsiaTheme="minorEastAsia" w:hAnsiTheme="minorEastAsia"/>
        </w:rPr>
        <w:t>據上文及個人看法，回答以下問題：</w:t>
      </w:r>
    </w:p>
    <w:p w14:paraId="7A7A5924" w14:textId="37651E1B" w:rsidR="00763408" w:rsidRPr="003A7463" w:rsidRDefault="00763408" w:rsidP="00763408">
      <w:pPr>
        <w:pStyle w:val="af1"/>
        <w:numPr>
          <w:ilvl w:val="0"/>
          <w:numId w:val="31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noProof/>
          <w:lang w:val="en-US" w:eastAsia="zh-TW"/>
        </w:rPr>
      </w:pPr>
      <w:r w:rsidRPr="003A7463">
        <w:rPr>
          <w:rFonts w:asciiTheme="minorEastAsia" w:eastAsiaTheme="minorEastAsia" w:hAnsiTheme="minorEastAsia"/>
          <w:noProof/>
          <w:lang w:val="en-US" w:eastAsia="zh-HK"/>
        </w:rPr>
        <w:t>小惠</w:t>
      </w:r>
      <w:r w:rsidRPr="003A7463">
        <w:rPr>
          <w:rFonts w:asciiTheme="minorEastAsia" w:eastAsiaTheme="minorEastAsia" w:hAnsiTheme="minorEastAsia" w:hint="eastAsia"/>
          <w:lang w:val="en-US" w:eastAsia="zh-HK"/>
        </w:rPr>
        <w:t>和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小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強</w:t>
      </w:r>
      <w:r w:rsidRPr="003A7463">
        <w:rPr>
          <w:rFonts w:asciiTheme="minorEastAsia" w:eastAsiaTheme="minorEastAsia" w:hAnsiTheme="minorEastAsia" w:hint="eastAsia"/>
          <w:noProof/>
          <w:lang w:val="en-US" w:eastAsia="zh-HK"/>
        </w:rPr>
        <w:t>之間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發生了甚麼問題？</w:t>
      </w:r>
    </w:p>
    <w:tbl>
      <w:tblPr>
        <w:tblStyle w:val="aa"/>
        <w:tblW w:w="7937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7"/>
      </w:tblGrid>
      <w:tr w:rsidR="00763408" w:rsidRPr="003A7463" w14:paraId="101912E0" w14:textId="77777777" w:rsidTr="00D055A5">
        <w:tc>
          <w:tcPr>
            <w:tcW w:w="7937" w:type="dxa"/>
          </w:tcPr>
          <w:p w14:paraId="42BAB75C" w14:textId="63B0DFB2" w:rsidR="00763408" w:rsidRPr="003A7463" w:rsidRDefault="00763408" w:rsidP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小惠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HK"/>
              </w:rPr>
              <w:t>對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小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強的粗心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大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意及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缺點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感到不滿，甚至向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小強辱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罵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及動手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。</w:t>
            </w:r>
          </w:p>
        </w:tc>
      </w:tr>
      <w:tr w:rsidR="00763408" w:rsidRPr="003A7463" w14:paraId="6E12E719" w14:textId="77777777" w:rsidTr="00D055A5">
        <w:tc>
          <w:tcPr>
            <w:tcW w:w="7937" w:type="dxa"/>
          </w:tcPr>
          <w:p w14:paraId="2CF5D5AC" w14:textId="77777777" w:rsidR="00763408" w:rsidRPr="003A7463" w:rsidRDefault="00763408" w:rsidP="0076340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</w:p>
        </w:tc>
      </w:tr>
    </w:tbl>
    <w:p w14:paraId="4EA87341" w14:textId="77777777" w:rsidR="00763408" w:rsidRPr="003A7463" w:rsidRDefault="00763408" w:rsidP="00763408">
      <w:pPr>
        <w:snapToGrid w:val="0"/>
        <w:spacing w:line="276" w:lineRule="auto"/>
        <w:rPr>
          <w:rFonts w:asciiTheme="minorEastAsia" w:eastAsiaTheme="minorEastAsia" w:hAnsiTheme="minorEastAsia"/>
          <w:noProof/>
          <w:lang w:val="en-US"/>
        </w:rPr>
      </w:pPr>
    </w:p>
    <w:p w14:paraId="2F5A5550" w14:textId="77777777" w:rsidR="00763408" w:rsidRPr="003A7463" w:rsidRDefault="00763408" w:rsidP="00763408">
      <w:pPr>
        <w:pStyle w:val="af1"/>
        <w:numPr>
          <w:ilvl w:val="0"/>
          <w:numId w:val="31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r w:rsidRPr="003A7463">
        <w:rPr>
          <w:rFonts w:asciiTheme="minorEastAsia" w:eastAsiaTheme="minorEastAsia" w:hAnsiTheme="minorEastAsia" w:hint="eastAsia"/>
          <w:lang w:val="en-US" w:eastAsia="zh-TW"/>
        </w:rPr>
        <w:t>你認</w:t>
      </w:r>
      <w:r w:rsidRPr="003A7463">
        <w:rPr>
          <w:rFonts w:asciiTheme="minorEastAsia" w:eastAsiaTheme="minorEastAsia" w:hAnsiTheme="minorEastAsia"/>
          <w:lang w:val="en-US" w:eastAsia="zh-HK"/>
        </w:rPr>
        <w:t>為</w:t>
      </w:r>
      <w:r w:rsidRPr="003A7463">
        <w:rPr>
          <w:rFonts w:asciiTheme="minorEastAsia" w:eastAsiaTheme="minorEastAsia" w:hAnsiTheme="minorEastAsia" w:hint="eastAsia"/>
          <w:lang w:val="en-US" w:eastAsia="zh-HK"/>
        </w:rPr>
        <w:t>導致他們分手的因素是甚麼？</w:t>
      </w:r>
    </w:p>
    <w:tbl>
      <w:tblPr>
        <w:tblStyle w:val="aa"/>
        <w:tblW w:w="7937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7"/>
      </w:tblGrid>
      <w:tr w:rsidR="00763408" w:rsidRPr="003A7463" w14:paraId="6A81E34A" w14:textId="77777777" w:rsidTr="00D055A5">
        <w:tc>
          <w:tcPr>
            <w:tcW w:w="7937" w:type="dxa"/>
          </w:tcPr>
          <w:p w14:paraId="3787A997" w14:textId="77777777" w:rsidR="00763408" w:rsidRPr="003A7463" w:rsidRDefault="00763408" w:rsidP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iCs/>
                <w:color w:val="FF0000"/>
                <w:sz w:val="24"/>
                <w:szCs w:val="24"/>
                <w:lang w:val="en-US" w:eastAsia="zh-TW"/>
              </w:rPr>
              <w:t>溝通失效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：他們的相處出現衝突，而衝突大多源於雙方的溝通和表</w:t>
            </w:r>
          </w:p>
        </w:tc>
      </w:tr>
      <w:tr w:rsidR="00763408" w:rsidRPr="003A7463" w14:paraId="64F57462" w14:textId="77777777" w:rsidTr="00D055A5">
        <w:tc>
          <w:tcPr>
            <w:tcW w:w="7937" w:type="dxa"/>
          </w:tcPr>
          <w:p w14:paraId="13F97B22" w14:textId="16FAF0D3" w:rsidR="00763408" w:rsidRPr="003A7463" w:rsidRDefault="00763408" w:rsidP="0076340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達方式例如小惠經常以惡劣及不當的態度作回應，令小強無法忍</w:t>
            </w:r>
            <w:r w:rsidR="00D055A5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受。</w:t>
            </w:r>
          </w:p>
        </w:tc>
      </w:tr>
      <w:tr w:rsidR="00763408" w:rsidRPr="003A7463" w14:paraId="3BA0880B" w14:textId="77777777" w:rsidTr="00D055A5">
        <w:tc>
          <w:tcPr>
            <w:tcW w:w="7937" w:type="dxa"/>
          </w:tcPr>
          <w:p w14:paraId="2807504E" w14:textId="77777777" w:rsidR="00763408" w:rsidRPr="003A7463" w:rsidRDefault="00763408" w:rsidP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b/>
                <w:i/>
                <w:iCs/>
                <w:color w:val="FF0000"/>
                <w:sz w:val="24"/>
                <w:szCs w:val="24"/>
                <w:lang w:val="en-US" w:eastAsia="zh-TW"/>
              </w:rPr>
              <w:t>未能滿足情感需要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：他們的衝突持續出現，令彼此難以維持當初的</w:t>
            </w:r>
          </w:p>
        </w:tc>
      </w:tr>
      <w:tr w:rsidR="00763408" w:rsidRPr="003A7463" w14:paraId="62C3B9AA" w14:textId="77777777" w:rsidTr="00D055A5">
        <w:tc>
          <w:tcPr>
            <w:tcW w:w="7937" w:type="dxa"/>
          </w:tcPr>
          <w:p w14:paraId="188FE152" w14:textId="77777777" w:rsidR="00763408" w:rsidRPr="003A7463" w:rsidRDefault="00763408" w:rsidP="0076340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熱情及承諾，戀愛關係亦隨之降至冰點，導致關係結束。</w:t>
            </w:r>
          </w:p>
        </w:tc>
      </w:tr>
    </w:tbl>
    <w:p w14:paraId="07FC099A" w14:textId="77777777" w:rsidR="00763408" w:rsidRPr="003A7463" w:rsidRDefault="00763408" w:rsidP="00763408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6B091ACE" w14:textId="6DCFEF2C" w:rsidR="00763408" w:rsidRPr="003A7463" w:rsidRDefault="00763408" w:rsidP="00763408">
      <w:pPr>
        <w:pStyle w:val="af1"/>
        <w:numPr>
          <w:ilvl w:val="0"/>
          <w:numId w:val="31"/>
        </w:numPr>
        <w:snapToGrid w:val="0"/>
        <w:spacing w:line="276" w:lineRule="auto"/>
        <w:ind w:leftChars="0"/>
        <w:rPr>
          <w:rFonts w:ascii="微軟正黑體" w:eastAsia="微軟正黑體" w:hAnsi="微軟正黑體"/>
          <w:lang w:val="en-US" w:eastAsia="zh-TW"/>
        </w:rPr>
      </w:pPr>
      <w:r w:rsidRPr="003A7463">
        <w:rPr>
          <w:rFonts w:asciiTheme="minorEastAsia" w:eastAsiaTheme="minorEastAsia" w:hAnsiTheme="minorEastAsia" w:hint="eastAsia"/>
          <w:lang w:val="en-US" w:eastAsia="zh-TW"/>
        </w:rPr>
        <w:t>小惠對於小強提出分手所抱持的態度和作出的行</w:t>
      </w:r>
      <w:r w:rsidRPr="003A7463">
        <w:rPr>
          <w:rFonts w:asciiTheme="minorEastAsia" w:eastAsiaTheme="minorEastAsia" w:hAnsiTheme="minorEastAsia"/>
          <w:lang w:val="en-US" w:eastAsia="zh-TW"/>
        </w:rPr>
        <w:t>為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是否恰當？</w:t>
      </w:r>
    </w:p>
    <w:tbl>
      <w:tblPr>
        <w:tblStyle w:val="aa"/>
        <w:tblW w:w="7937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7"/>
      </w:tblGrid>
      <w:tr w:rsidR="00763408" w:rsidRPr="003A7463" w14:paraId="237E74D4" w14:textId="77777777" w:rsidTr="00D055A5">
        <w:tc>
          <w:tcPr>
            <w:tcW w:w="7937" w:type="dxa"/>
          </w:tcPr>
          <w:p w14:paraId="57564413" w14:textId="6638A507" w:rsidR="00763408" w:rsidRPr="003A7463" w:rsidRDefault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不恰當。小惠不甘小強提出分手，認定對方有新的戀愛對象。他</w:t>
            </w:r>
          </w:p>
        </w:tc>
      </w:tr>
      <w:tr w:rsidR="00763408" w:rsidRPr="003A7463" w14:paraId="5F65417F" w14:textId="77777777" w:rsidTr="00D055A5">
        <w:tc>
          <w:tcPr>
            <w:tcW w:w="7937" w:type="dxa"/>
          </w:tcPr>
          <w:p w14:paraId="4554C062" w14:textId="31A758F8" w:rsidR="00763408" w:rsidRPr="003A7463" w:rsidRDefault="00FA5D80" w:rsidP="00D055A5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也沒反思他們之間早已存在分歧。小強提出分手後，她每天跟蹤</w:t>
            </w:r>
          </w:p>
        </w:tc>
      </w:tr>
      <w:tr w:rsidR="00763408" w:rsidRPr="003A7463" w14:paraId="5ABACB2F" w14:textId="77777777" w:rsidTr="00D055A5">
        <w:tc>
          <w:tcPr>
            <w:tcW w:w="7937" w:type="dxa"/>
          </w:tcPr>
          <w:p w14:paraId="4A8E936E" w14:textId="6EC13F84" w:rsidR="00763408" w:rsidRPr="003A7463" w:rsidRDefault="00D055A5" w:rsidP="00D055A5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小</w:t>
            </w:r>
            <w:r w:rsidR="00FA5D80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強，並強逼小強跟她對話</w:t>
            </w:r>
            <w:r w:rsidR="0079138D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。</w:t>
            </w:r>
          </w:p>
        </w:tc>
      </w:tr>
    </w:tbl>
    <w:p w14:paraId="4B11BD50" w14:textId="77777777" w:rsidR="00763408" w:rsidRPr="003A7463" w:rsidRDefault="00763408" w:rsidP="00763408">
      <w:pPr>
        <w:snapToGrid w:val="0"/>
        <w:spacing w:line="276" w:lineRule="auto"/>
        <w:rPr>
          <w:rFonts w:ascii="微軟正黑體" w:eastAsia="微軟正黑體" w:hAnsi="微軟正黑體"/>
        </w:rPr>
      </w:pPr>
    </w:p>
    <w:p w14:paraId="02988DD8" w14:textId="714004DF" w:rsidR="00763408" w:rsidRPr="003A7463" w:rsidRDefault="00763408" w:rsidP="00763408">
      <w:pPr>
        <w:pStyle w:val="af1"/>
        <w:numPr>
          <w:ilvl w:val="0"/>
          <w:numId w:val="31"/>
        </w:numPr>
        <w:snapToGrid w:val="0"/>
        <w:spacing w:line="276" w:lineRule="auto"/>
        <w:ind w:leftChars="0"/>
        <w:rPr>
          <w:rFonts w:ascii="微軟正黑體" w:eastAsia="微軟正黑體" w:hAnsi="微軟正黑體"/>
          <w:lang w:val="en-US" w:eastAsia="zh-TW"/>
        </w:rPr>
      </w:pPr>
      <w:r w:rsidRPr="003A7463">
        <w:rPr>
          <w:rFonts w:asciiTheme="minorEastAsia" w:eastAsiaTheme="minorEastAsia" w:hAnsiTheme="minorEastAsia" w:hint="eastAsia"/>
          <w:lang w:val="en-US" w:eastAsia="zh-TW"/>
        </w:rPr>
        <w:t>小強和小惠處理戀愛關係結束的方法有何不同</w:t>
      </w:r>
      <w:r w:rsidRPr="003A7463">
        <w:rPr>
          <w:rFonts w:asciiTheme="minorEastAsia" w:eastAsiaTheme="minorEastAsia" w:hAnsiTheme="minorEastAsia"/>
          <w:lang w:val="en-US" w:eastAsia="zh-TW"/>
        </w:rPr>
        <w:t>？你認為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他們的</w:t>
      </w:r>
      <w:r w:rsidRPr="003A7463">
        <w:rPr>
          <w:rFonts w:asciiTheme="minorEastAsia" w:eastAsiaTheme="minorEastAsia" w:hAnsiTheme="minorEastAsia"/>
          <w:lang w:val="en-US" w:eastAsia="zh-TW"/>
        </w:rPr>
        <w:t>方法有助解決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衝突問題</w:t>
      </w:r>
      <w:r w:rsidRPr="003A7463">
        <w:rPr>
          <w:rFonts w:asciiTheme="minorEastAsia" w:eastAsiaTheme="minorEastAsia" w:hAnsiTheme="minorEastAsia"/>
          <w:lang w:val="en-US" w:eastAsia="zh-TW"/>
        </w:rPr>
        <w:t>嗎？為甚麼？</w:t>
      </w:r>
    </w:p>
    <w:tbl>
      <w:tblPr>
        <w:tblStyle w:val="aa"/>
        <w:tblW w:w="7937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7"/>
      </w:tblGrid>
      <w:tr w:rsidR="00763408" w:rsidRPr="003A7463" w14:paraId="058073EA" w14:textId="77777777" w:rsidTr="00D055A5">
        <w:trPr>
          <w:trHeight w:val="426"/>
        </w:trPr>
        <w:tc>
          <w:tcPr>
            <w:tcW w:w="7937" w:type="dxa"/>
          </w:tcPr>
          <w:p w14:paraId="31863A89" w14:textId="068FCF63" w:rsidR="00763408" w:rsidRPr="003A7463" w:rsidRDefault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方法：小強希望以理性的方式處理與小惠之間的感情問題；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小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惠</w:t>
            </w:r>
          </w:p>
        </w:tc>
      </w:tr>
      <w:tr w:rsidR="00C844F9" w:rsidRPr="003A7463" w14:paraId="45948423" w14:textId="77777777" w:rsidTr="00D055A5">
        <w:trPr>
          <w:trHeight w:val="425"/>
        </w:trPr>
        <w:tc>
          <w:tcPr>
            <w:tcW w:w="7937" w:type="dxa"/>
          </w:tcPr>
          <w:p w14:paraId="65FD683B" w14:textId="028548AC" w:rsidR="00C844F9" w:rsidRPr="003A7463" w:rsidRDefault="00C844F9" w:rsidP="00DB2944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則選擇以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跟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蹤及強迫對話的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方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式來表達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自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己的情緒。</w:t>
            </w:r>
          </w:p>
        </w:tc>
      </w:tr>
      <w:tr w:rsidR="00763408" w:rsidRPr="003A7463" w14:paraId="06F99E39" w14:textId="77777777" w:rsidTr="00D055A5">
        <w:tc>
          <w:tcPr>
            <w:tcW w:w="7937" w:type="dxa"/>
          </w:tcPr>
          <w:p w14:paraId="2BEB8FD5" w14:textId="4EB826A5" w:rsidR="00763408" w:rsidRPr="003A7463" w:rsidRDefault="00763408" w:rsidP="00763408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效用：我認為小惠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方法無助解決問題。她以偏激的方式處理感情</w:t>
            </w:r>
          </w:p>
        </w:tc>
      </w:tr>
      <w:tr w:rsidR="00763408" w:rsidRPr="003A7463" w14:paraId="3D3E00C8" w14:textId="77777777" w:rsidTr="00D055A5">
        <w:tc>
          <w:tcPr>
            <w:tcW w:w="7937" w:type="dxa"/>
          </w:tcPr>
          <w:p w14:paraId="31379AE5" w14:textId="77777777" w:rsidR="00763408" w:rsidRPr="003A7463" w:rsidRDefault="00763408" w:rsidP="0076340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問題，不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單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無助理性溝通，共同商討解決方法，更會令對方感到害</w:t>
            </w:r>
          </w:p>
        </w:tc>
      </w:tr>
      <w:tr w:rsidR="00763408" w:rsidRPr="003A7463" w14:paraId="324E4F60" w14:textId="77777777" w:rsidTr="00D055A5">
        <w:tc>
          <w:tcPr>
            <w:tcW w:w="7937" w:type="dxa"/>
          </w:tcPr>
          <w:p w14:paraId="0EB0DE56" w14:textId="77777777" w:rsidR="00763408" w:rsidRPr="003A7463" w:rsidRDefault="00763408" w:rsidP="00763408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怕和反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感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。</w:t>
            </w:r>
          </w:p>
        </w:tc>
      </w:tr>
      <w:tr w:rsidR="00763408" w:rsidRPr="003A7463" w14:paraId="3FDB101E" w14:textId="77777777" w:rsidTr="00D055A5">
        <w:trPr>
          <w:trHeight w:val="426"/>
        </w:trPr>
        <w:tc>
          <w:tcPr>
            <w:tcW w:w="7937" w:type="dxa"/>
          </w:tcPr>
          <w:p w14:paraId="0147F051" w14:textId="27EDEB57" w:rsidR="00763408" w:rsidRPr="003A7463" w:rsidRDefault="00763408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效用：小強雖然希望理性地解決問題，唯他仍未掌握所需的溝通</w:t>
            </w:r>
          </w:p>
        </w:tc>
      </w:tr>
      <w:tr w:rsidR="00EF12B9" w:rsidRPr="003A7463" w14:paraId="7F0F5054" w14:textId="77777777" w:rsidTr="00D055A5">
        <w:trPr>
          <w:trHeight w:val="425"/>
        </w:trPr>
        <w:tc>
          <w:tcPr>
            <w:tcW w:w="7937" w:type="dxa"/>
          </w:tcPr>
          <w:p w14:paraId="41694881" w14:textId="7321F382" w:rsidR="00EF12B9" w:rsidRPr="003A7463" w:rsidRDefault="00EF12B9" w:rsidP="00DB2944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技巧，亦未有他人協助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容易產生反效果甚至發生危險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。</w:t>
            </w:r>
          </w:p>
        </w:tc>
      </w:tr>
    </w:tbl>
    <w:p w14:paraId="2078AA69" w14:textId="77777777" w:rsidR="00D055A5" w:rsidRPr="003A7463" w:rsidRDefault="00D055A5" w:rsidP="00D055A5">
      <w:pPr>
        <w:snapToGrid w:val="0"/>
        <w:spacing w:line="276" w:lineRule="auto"/>
        <w:rPr>
          <w:rFonts w:ascii="微軟正黑體" w:eastAsia="微軟正黑體" w:hAnsi="微軟正黑體"/>
          <w:lang w:val="en-US"/>
        </w:rPr>
      </w:pPr>
    </w:p>
    <w:p w14:paraId="52062DAF" w14:textId="1C98AE39" w:rsidR="00763408" w:rsidRPr="003A7463" w:rsidRDefault="00763408" w:rsidP="00763408">
      <w:pPr>
        <w:pStyle w:val="af1"/>
        <w:numPr>
          <w:ilvl w:val="0"/>
          <w:numId w:val="31"/>
        </w:numPr>
        <w:snapToGrid w:val="0"/>
        <w:spacing w:line="276" w:lineRule="auto"/>
        <w:ind w:leftChars="0"/>
        <w:rPr>
          <w:rFonts w:ascii="微軟正黑體" w:eastAsia="微軟正黑體" w:hAnsi="微軟正黑體"/>
          <w:lang w:val="en-US" w:eastAsia="zh-TW"/>
        </w:rPr>
      </w:pPr>
      <w:r w:rsidRPr="003A7463">
        <w:rPr>
          <w:rFonts w:asciiTheme="minorEastAsia" w:eastAsiaTheme="minorEastAsia" w:hAnsiTheme="minorEastAsia"/>
          <w:lang w:val="en-US" w:eastAsia="zh-TW"/>
        </w:rPr>
        <w:t>如果你是小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惠</w:t>
      </w:r>
      <w:r w:rsidRPr="003A7463">
        <w:rPr>
          <w:rFonts w:asciiTheme="minorEastAsia" w:eastAsiaTheme="minorEastAsia" w:hAnsiTheme="minorEastAsia"/>
          <w:lang w:val="en-US" w:eastAsia="zh-TW"/>
        </w:rPr>
        <w:t>的朋友，你會建議他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如何恰當地處理</w:t>
      </w:r>
      <w:r w:rsidRPr="003A7463">
        <w:rPr>
          <w:rFonts w:asciiTheme="minorEastAsia" w:eastAsiaTheme="minorEastAsia" w:hAnsiTheme="minorEastAsia"/>
          <w:lang w:val="en-US" w:eastAsia="zh-TW"/>
        </w:rPr>
        <w:t>小</w:t>
      </w:r>
      <w:r w:rsidRPr="003A7463">
        <w:rPr>
          <w:rFonts w:asciiTheme="minorEastAsia" w:eastAsiaTheme="minorEastAsia" w:hAnsiTheme="minorEastAsia" w:hint="eastAsia"/>
          <w:lang w:val="en-US" w:eastAsia="zh-TW"/>
        </w:rPr>
        <w:t>強</w:t>
      </w:r>
      <w:r w:rsidRPr="003A7463">
        <w:rPr>
          <w:rFonts w:asciiTheme="minorEastAsia" w:eastAsiaTheme="minorEastAsia" w:hAnsiTheme="minorEastAsia"/>
          <w:lang w:val="en-US" w:eastAsia="zh-TW"/>
        </w:rPr>
        <w:t>的關係？</w:t>
      </w:r>
    </w:p>
    <w:tbl>
      <w:tblPr>
        <w:tblStyle w:val="aa"/>
        <w:tblW w:w="7937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7"/>
      </w:tblGrid>
      <w:tr w:rsidR="00763408" w:rsidRPr="003A7463" w14:paraId="4EA02B44" w14:textId="77777777" w:rsidTr="00D055A5">
        <w:trPr>
          <w:trHeight w:val="418"/>
        </w:trPr>
        <w:tc>
          <w:tcPr>
            <w:tcW w:w="7937" w:type="dxa"/>
          </w:tcPr>
          <w:p w14:paraId="52136F42" w14:textId="2860869E" w:rsidR="00763408" w:rsidRPr="003A7463" w:rsidRDefault="00763408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我會勸戒小惠不能以傷害他人的方式處理感情問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亦應心平氣和了</w:t>
            </w:r>
          </w:p>
        </w:tc>
      </w:tr>
      <w:tr w:rsidR="00EF12B9" w:rsidRPr="003A7463" w14:paraId="0C393A71" w14:textId="77777777" w:rsidTr="00D055A5">
        <w:trPr>
          <w:trHeight w:val="417"/>
        </w:trPr>
        <w:tc>
          <w:tcPr>
            <w:tcW w:w="7937" w:type="dxa"/>
          </w:tcPr>
          <w:p w14:paraId="2F9BEF54" w14:textId="1CE64A67" w:rsidR="00EF12B9" w:rsidRPr="003A7463" w:rsidRDefault="00EF12B9" w:rsidP="00DB2944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解小強想分開的原因。再者，既然小惠和小強已無法自行解決他們之</w:t>
            </w:r>
          </w:p>
        </w:tc>
      </w:tr>
      <w:tr w:rsidR="00EF12B9" w:rsidRPr="003A7463" w14:paraId="7AAE6555" w14:textId="77777777" w:rsidTr="00D055A5">
        <w:trPr>
          <w:trHeight w:val="417"/>
        </w:trPr>
        <w:tc>
          <w:tcPr>
            <w:tcW w:w="7937" w:type="dxa"/>
          </w:tcPr>
          <w:p w14:paraId="0A83BB20" w14:textId="0D305381" w:rsidR="00EF12B9" w:rsidRPr="003A7463" w:rsidRDefault="00EF12B9" w:rsidP="00DB2944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間的問題，我會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建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議小強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在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朋友或其他可信任的人陪伴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下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跟小惠共同</w:t>
            </w:r>
          </w:p>
        </w:tc>
      </w:tr>
      <w:tr w:rsidR="00EF12B9" w:rsidRPr="003A7463" w14:paraId="3149CC28" w14:textId="77777777" w:rsidTr="00D055A5">
        <w:trPr>
          <w:trHeight w:val="417"/>
        </w:trPr>
        <w:tc>
          <w:tcPr>
            <w:tcW w:w="7937" w:type="dxa"/>
          </w:tcPr>
          <w:p w14:paraId="0F725C40" w14:textId="2C342760" w:rsidR="00EF12B9" w:rsidRPr="003A7463" w:rsidRDefault="00EF12B9" w:rsidP="00DB2944">
            <w:pPr>
              <w:pStyle w:val="af1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解決問題，以及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避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免單獨會面或作出不尊重別人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感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受的行為。</w:t>
            </w:r>
          </w:p>
        </w:tc>
      </w:tr>
    </w:tbl>
    <w:p w14:paraId="41EBA13E" w14:textId="769F073B" w:rsidR="00FD5F29" w:rsidRPr="003A7463" w:rsidRDefault="008567A3" w:rsidP="00DB2944">
      <w:pPr>
        <w:keepNext/>
        <w:rPr>
          <w:rFonts w:eastAsia="微軟正黑體"/>
          <w:b/>
          <w:szCs w:val="20"/>
          <w:lang w:val="en-US" w:eastAsia="zh-HK"/>
        </w:rPr>
      </w:pPr>
      <w:r w:rsidRPr="003A7463">
        <w:rPr>
          <w:rFonts w:eastAsia="微軟正黑體"/>
          <w:b/>
          <w:szCs w:val="20"/>
          <w:lang w:val="en-US" w:eastAsia="zh-HK"/>
        </w:rPr>
        <w:lastRenderedPageBreak/>
        <w:t>個案二</w:t>
      </w:r>
      <w:r w:rsidR="00BE20A8" w:rsidRPr="003A7463">
        <w:rPr>
          <w:rFonts w:eastAsia="微軟正黑體" w:hint="eastAsia"/>
          <w:b/>
          <w:szCs w:val="20"/>
          <w:lang w:val="en-US" w:eastAsia="zh-HK"/>
        </w:rPr>
        <w:t xml:space="preserve"> </w:t>
      </w:r>
      <w:r w:rsidRPr="003A7463">
        <w:rPr>
          <w:rFonts w:eastAsia="微軟正黑體"/>
          <w:b/>
          <w:szCs w:val="20"/>
          <w:lang w:val="en-US" w:eastAsia="zh-HK"/>
        </w:rPr>
        <w:t xml:space="preserve"> </w:t>
      </w:r>
      <w:r w:rsidR="007218A4" w:rsidRPr="003A7463">
        <w:rPr>
          <w:rFonts w:eastAsia="微軟正黑體"/>
          <w:b/>
          <w:szCs w:val="20"/>
          <w:lang w:val="en-US" w:eastAsia="zh-HK"/>
        </w:rPr>
        <w:t>情困</w:t>
      </w:r>
      <w:r w:rsidR="00B2188F" w:rsidRPr="003A7463">
        <w:rPr>
          <w:rFonts w:eastAsia="微軟正黑體"/>
          <w:b/>
          <w:szCs w:val="20"/>
          <w:lang w:val="en-US" w:eastAsia="zh-HK"/>
        </w:rPr>
        <w:t>小明</w:t>
      </w:r>
      <w:r w:rsidR="007218A4" w:rsidRPr="003A7463">
        <w:rPr>
          <w:rFonts w:eastAsia="微軟正黑體"/>
          <w:b/>
          <w:szCs w:val="20"/>
          <w:lang w:val="en-US" w:eastAsia="zh-HK"/>
        </w:rPr>
        <w:t>飲酒</w:t>
      </w:r>
      <w:r w:rsidR="001A0D0A" w:rsidRPr="003A7463">
        <w:rPr>
          <w:rFonts w:eastAsia="微軟正黑體" w:hint="eastAsia"/>
          <w:b/>
          <w:szCs w:val="20"/>
          <w:lang w:val="en-US" w:eastAsia="zh-HK"/>
        </w:rPr>
        <w:t>醉倒</w:t>
      </w:r>
    </w:p>
    <w:p w14:paraId="3718723F" w14:textId="51720A04" w:rsidR="00617599" w:rsidRPr="003A7463" w:rsidRDefault="00585EC2" w:rsidP="001A765D">
      <w:pPr>
        <w:snapToGrid w:val="0"/>
        <w:spacing w:line="276" w:lineRule="auto"/>
        <w:jc w:val="both"/>
        <w:rPr>
          <w:rFonts w:eastAsia="微軟正黑體"/>
          <w:szCs w:val="20"/>
          <w:lang w:val="en-US" w:eastAsia="zh-HK"/>
        </w:rPr>
      </w:pPr>
      <w:r w:rsidRPr="003A7463">
        <w:rPr>
          <w:rFonts w:eastAsiaTheme="minorEastAsia"/>
          <w:b/>
          <w:noProof/>
          <w:lang w:val="en-US" w:eastAsia="zh-CN"/>
        </w:rPr>
        <w:drawing>
          <wp:anchor distT="0" distB="0" distL="114300" distR="114300" simplePos="0" relativeHeight="251611648" behindDoc="0" locked="0" layoutInCell="1" allowOverlap="1" wp14:anchorId="141CAB60" wp14:editId="5F2C72E0">
            <wp:simplePos x="0" y="0"/>
            <wp:positionH relativeFrom="column">
              <wp:posOffset>2565977</wp:posOffset>
            </wp:positionH>
            <wp:positionV relativeFrom="paragraph">
              <wp:posOffset>24765</wp:posOffset>
            </wp:positionV>
            <wp:extent cx="2614295" cy="2005330"/>
            <wp:effectExtent l="0" t="0" r="1905" b="1270"/>
            <wp:wrapSquare wrapText="bothSides"/>
            <wp:docPr id="32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fGTyrYmWSWBjvfxzrZIHwYoGo_bvUTquaApNZOgKTU.jfif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4295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7599" w:rsidRPr="003A7463">
        <w:rPr>
          <w:rFonts w:eastAsia="微軟正黑體"/>
          <w:szCs w:val="20"/>
          <w:lang w:val="en-US" w:eastAsia="zh-HK"/>
        </w:rPr>
        <w:t>小明最近與小美感情出現問</w:t>
      </w:r>
      <w:r w:rsidR="00617599" w:rsidRPr="003A7463">
        <w:rPr>
          <w:rFonts w:eastAsia="微軟正黑體"/>
          <w:szCs w:val="20"/>
          <w:lang w:val="en-US"/>
        </w:rPr>
        <w:t>題</w:t>
      </w:r>
      <w:r w:rsidR="00617599" w:rsidRPr="003A7463">
        <w:rPr>
          <w:rFonts w:eastAsia="微軟正黑體"/>
          <w:szCs w:val="20"/>
          <w:lang w:val="en-US" w:eastAsia="zh-HK"/>
        </w:rPr>
        <w:t>，小美覺得小明對感情並不認真，雙方的想法及價值觀</w:t>
      </w:r>
      <w:r w:rsidR="007447B7" w:rsidRPr="003A7463">
        <w:rPr>
          <w:rFonts w:eastAsia="微軟正黑體" w:hint="eastAsia"/>
          <w:szCs w:val="20"/>
          <w:lang w:val="en-US"/>
        </w:rPr>
        <w:t>截然</w:t>
      </w:r>
      <w:r w:rsidR="00617599" w:rsidRPr="003A7463">
        <w:rPr>
          <w:rFonts w:eastAsia="微軟正黑體"/>
          <w:szCs w:val="20"/>
          <w:lang w:val="en-US" w:eastAsia="zh-HK"/>
        </w:rPr>
        <w:t>不同，例如</w:t>
      </w:r>
      <w:r w:rsidR="00CC0143" w:rsidRPr="003A7463">
        <w:rPr>
          <w:rFonts w:eastAsia="微軟正黑體"/>
          <w:szCs w:val="20"/>
          <w:lang w:val="en-US" w:eastAsia="zh-HK"/>
        </w:rPr>
        <w:t>小美</w:t>
      </w:r>
      <w:r w:rsidR="00CC0143" w:rsidRPr="003A7463">
        <w:rPr>
          <w:rFonts w:eastAsia="微軟正黑體"/>
          <w:szCs w:val="20"/>
          <w:lang w:val="en-US"/>
        </w:rPr>
        <w:t>認為小明</w:t>
      </w:r>
      <w:r w:rsidR="00617599" w:rsidRPr="003A7463">
        <w:rPr>
          <w:rFonts w:eastAsia="微軟正黑體"/>
          <w:szCs w:val="20"/>
          <w:lang w:val="en-US" w:eastAsia="zh-HK"/>
        </w:rPr>
        <w:t>沒有用心照顧她的感受及</w:t>
      </w:r>
      <w:r w:rsidR="00CC0143" w:rsidRPr="003A7463">
        <w:rPr>
          <w:rFonts w:eastAsia="微軟正黑體"/>
          <w:szCs w:val="20"/>
          <w:lang w:val="en-US"/>
        </w:rPr>
        <w:t>嘗試</w:t>
      </w:r>
      <w:r w:rsidR="00617599" w:rsidRPr="003A7463">
        <w:rPr>
          <w:rFonts w:eastAsia="微軟正黑體"/>
          <w:szCs w:val="20"/>
          <w:lang w:val="en-US" w:eastAsia="zh-HK"/>
        </w:rPr>
        <w:t>了解</w:t>
      </w:r>
      <w:r w:rsidR="00CC0143" w:rsidRPr="003A7463">
        <w:rPr>
          <w:rFonts w:eastAsia="微軟正黑體"/>
          <w:szCs w:val="20"/>
          <w:lang w:val="en-US"/>
        </w:rPr>
        <w:t>她</w:t>
      </w:r>
      <w:r w:rsidR="00617599" w:rsidRPr="003A7463">
        <w:rPr>
          <w:rFonts w:eastAsia="微軟正黑體"/>
          <w:szCs w:val="20"/>
          <w:lang w:val="en-US" w:eastAsia="zh-HK"/>
        </w:rPr>
        <w:t>，亦沒有好好計劃將來</w:t>
      </w:r>
      <w:r w:rsidR="00FF2096" w:rsidRPr="003A7463">
        <w:rPr>
          <w:rFonts w:eastAsia="微軟正黑體" w:hint="eastAsia"/>
          <w:szCs w:val="20"/>
          <w:lang w:val="en-US" w:eastAsia="zh-HK"/>
        </w:rPr>
        <w:t>，</w:t>
      </w:r>
      <w:r w:rsidR="00546191" w:rsidRPr="003A7463">
        <w:rPr>
          <w:rFonts w:eastAsia="微軟正黑體"/>
          <w:szCs w:val="20"/>
          <w:lang w:val="en-US"/>
        </w:rPr>
        <w:t>希望</w:t>
      </w:r>
      <w:r w:rsidR="003464F9" w:rsidRPr="003A7463">
        <w:rPr>
          <w:rFonts w:eastAsia="微軟正黑體"/>
          <w:szCs w:val="20"/>
          <w:lang w:val="en-US"/>
        </w:rPr>
        <w:t>改變</w:t>
      </w:r>
      <w:r w:rsidR="00617599" w:rsidRPr="003A7463">
        <w:rPr>
          <w:rFonts w:eastAsia="微軟正黑體"/>
          <w:szCs w:val="20"/>
          <w:lang w:val="en-US" w:eastAsia="zh-HK"/>
        </w:rPr>
        <w:t>小明</w:t>
      </w:r>
      <w:r w:rsidR="000061A3" w:rsidRPr="003A7463">
        <w:rPr>
          <w:rFonts w:eastAsia="微軟正黑體" w:hint="eastAsia"/>
          <w:szCs w:val="20"/>
          <w:lang w:val="en-US" w:eastAsia="zh-HK"/>
        </w:rPr>
        <w:t>。</w:t>
      </w:r>
      <w:r w:rsidR="00546191" w:rsidRPr="003A7463">
        <w:rPr>
          <w:rFonts w:eastAsia="微軟正黑體"/>
          <w:szCs w:val="20"/>
          <w:lang w:val="en-US"/>
        </w:rPr>
        <w:t>然而</w:t>
      </w:r>
      <w:r w:rsidR="00617599" w:rsidRPr="003A7463">
        <w:rPr>
          <w:rFonts w:eastAsia="微軟正黑體"/>
          <w:szCs w:val="20"/>
          <w:lang w:val="en-US" w:eastAsia="zh-HK"/>
        </w:rPr>
        <w:t>小明</w:t>
      </w:r>
      <w:r w:rsidR="000061A3" w:rsidRPr="003A7463">
        <w:rPr>
          <w:rFonts w:eastAsia="微軟正黑體" w:hint="eastAsia"/>
          <w:szCs w:val="20"/>
          <w:lang w:val="en-US" w:eastAsia="zh-HK"/>
        </w:rPr>
        <w:t>覺得自己是真心付出，亦</w:t>
      </w:r>
      <w:r w:rsidR="008927F7" w:rsidRPr="003A7463">
        <w:rPr>
          <w:rFonts w:eastAsia="微軟正黑體"/>
          <w:szCs w:val="20"/>
          <w:lang w:val="en-US"/>
        </w:rPr>
        <w:t>希望</w:t>
      </w:r>
      <w:r w:rsidR="000061A3" w:rsidRPr="003A7463">
        <w:rPr>
          <w:rFonts w:eastAsia="微軟正黑體" w:hint="eastAsia"/>
          <w:szCs w:val="20"/>
          <w:lang w:val="en-US"/>
        </w:rPr>
        <w:t>小美</w:t>
      </w:r>
      <w:r w:rsidR="008927F7" w:rsidRPr="003A7463">
        <w:rPr>
          <w:rFonts w:eastAsia="微軟正黑體"/>
          <w:szCs w:val="20"/>
          <w:lang w:val="en-US"/>
        </w:rPr>
        <w:t>能</w:t>
      </w:r>
      <w:r w:rsidR="00617599" w:rsidRPr="003A7463">
        <w:rPr>
          <w:rFonts w:eastAsia="微軟正黑體"/>
          <w:szCs w:val="20"/>
          <w:lang w:val="en-US" w:eastAsia="zh-HK"/>
        </w:rPr>
        <w:t>尊重他的獨特性及性格。</w:t>
      </w:r>
      <w:r w:rsidR="007447B7" w:rsidRPr="003A7463">
        <w:rPr>
          <w:rFonts w:eastAsia="微軟正黑體" w:hint="eastAsia"/>
          <w:szCs w:val="20"/>
          <w:lang w:val="en-US" w:eastAsia="zh-HK"/>
        </w:rPr>
        <w:t>最終，</w:t>
      </w:r>
      <w:r w:rsidR="00617599" w:rsidRPr="003A7463">
        <w:rPr>
          <w:rFonts w:eastAsia="微軟正黑體"/>
          <w:szCs w:val="20"/>
          <w:lang w:val="en-US" w:eastAsia="zh-HK"/>
        </w:rPr>
        <w:t>小美坦</w:t>
      </w:r>
      <w:r w:rsidR="00617599" w:rsidRPr="003A7463">
        <w:rPr>
          <w:rFonts w:eastAsia="微軟正黑體"/>
          <w:szCs w:val="20"/>
          <w:lang w:val="en-US"/>
        </w:rPr>
        <w:t>誠</w:t>
      </w:r>
      <w:r w:rsidR="00617599" w:rsidRPr="003A7463">
        <w:rPr>
          <w:rFonts w:eastAsia="微軟正黑體"/>
          <w:szCs w:val="20"/>
          <w:lang w:val="en-US" w:eastAsia="zh-HK"/>
        </w:rPr>
        <w:t>向小明表示希</w:t>
      </w:r>
      <w:r w:rsidR="00617599" w:rsidRPr="003A7463">
        <w:rPr>
          <w:rFonts w:eastAsia="微軟正黑體"/>
          <w:szCs w:val="20"/>
          <w:lang w:val="en-US"/>
        </w:rPr>
        <w:t>望</w:t>
      </w:r>
      <w:r w:rsidR="00617599" w:rsidRPr="003A7463">
        <w:rPr>
          <w:rFonts w:eastAsia="微軟正黑體"/>
          <w:szCs w:val="20"/>
          <w:lang w:val="en-US" w:eastAsia="zh-HK"/>
        </w:rPr>
        <w:t>分手做回好朋</w:t>
      </w:r>
      <w:r w:rsidR="00617599" w:rsidRPr="003A7463">
        <w:rPr>
          <w:rFonts w:eastAsia="微軟正黑體"/>
          <w:szCs w:val="20"/>
          <w:lang w:val="en-US"/>
        </w:rPr>
        <w:t>友</w:t>
      </w:r>
      <w:r w:rsidR="00546191" w:rsidRPr="003A7463">
        <w:rPr>
          <w:rFonts w:eastAsia="微軟正黑體"/>
          <w:szCs w:val="20"/>
          <w:lang w:val="en-US"/>
        </w:rPr>
        <w:t>，但</w:t>
      </w:r>
      <w:r w:rsidR="00617599" w:rsidRPr="003A7463">
        <w:rPr>
          <w:rFonts w:eastAsia="微軟正黑體"/>
          <w:szCs w:val="20"/>
          <w:lang w:val="en-US" w:eastAsia="zh-HK"/>
        </w:rPr>
        <w:t>小明</w:t>
      </w:r>
      <w:r w:rsidR="008418E6" w:rsidRPr="003A7463">
        <w:rPr>
          <w:rFonts w:eastAsia="微軟正黑體"/>
          <w:szCs w:val="20"/>
          <w:lang w:val="en-US" w:eastAsia="zh-HK"/>
        </w:rPr>
        <w:t>難以接受</w:t>
      </w:r>
      <w:r w:rsidR="00546191" w:rsidRPr="003A7463">
        <w:rPr>
          <w:rFonts w:eastAsia="微軟正黑體"/>
          <w:szCs w:val="20"/>
          <w:lang w:val="en-US"/>
        </w:rPr>
        <w:t>並</w:t>
      </w:r>
      <w:r w:rsidR="00617599" w:rsidRPr="003A7463">
        <w:rPr>
          <w:rFonts w:eastAsia="微軟正黑體"/>
          <w:szCs w:val="20"/>
          <w:lang w:val="en-US" w:eastAsia="zh-HK"/>
        </w:rPr>
        <w:t>回家</w:t>
      </w:r>
      <w:r w:rsidR="00546191" w:rsidRPr="003A7463">
        <w:rPr>
          <w:rFonts w:eastAsia="微軟正黑體"/>
          <w:szCs w:val="20"/>
          <w:lang w:val="en-US"/>
        </w:rPr>
        <w:t>痛</w:t>
      </w:r>
      <w:r w:rsidR="00617599" w:rsidRPr="003A7463">
        <w:rPr>
          <w:rFonts w:eastAsia="微軟正黑體"/>
          <w:szCs w:val="20"/>
          <w:lang w:val="en-US" w:eastAsia="zh-HK"/>
        </w:rPr>
        <w:t>哭</w:t>
      </w:r>
      <w:r w:rsidR="005518CA" w:rsidRPr="003A7463">
        <w:rPr>
          <w:rFonts w:eastAsia="微軟正黑體"/>
          <w:szCs w:val="20"/>
          <w:lang w:val="en-US"/>
        </w:rPr>
        <w:t>。由於其</w:t>
      </w:r>
      <w:r w:rsidR="005518CA" w:rsidRPr="003A7463">
        <w:rPr>
          <w:rFonts w:eastAsia="微軟正黑體"/>
          <w:szCs w:val="20"/>
          <w:lang w:val="en-US" w:eastAsia="zh-HK"/>
        </w:rPr>
        <w:t>家人一直反對</w:t>
      </w:r>
      <w:r w:rsidR="005518CA" w:rsidRPr="003A7463">
        <w:rPr>
          <w:rFonts w:eastAsia="微軟正黑體"/>
          <w:szCs w:val="20"/>
          <w:lang w:val="en-US"/>
        </w:rPr>
        <w:t>小明</w:t>
      </w:r>
      <w:r w:rsidR="005518CA" w:rsidRPr="003A7463">
        <w:rPr>
          <w:rFonts w:eastAsia="微軟正黑體"/>
          <w:szCs w:val="20"/>
          <w:lang w:val="en-US" w:eastAsia="zh-HK"/>
        </w:rPr>
        <w:t>太早談戀愛</w:t>
      </w:r>
      <w:r w:rsidR="005518CA" w:rsidRPr="003A7463">
        <w:rPr>
          <w:rFonts w:eastAsia="微軟正黑體"/>
          <w:szCs w:val="20"/>
          <w:lang w:val="en-US"/>
        </w:rPr>
        <w:t>，他</w:t>
      </w:r>
      <w:r w:rsidR="0025467A" w:rsidRPr="003A7463">
        <w:rPr>
          <w:rFonts w:eastAsia="微軟正黑體"/>
          <w:szCs w:val="20"/>
          <w:lang w:val="en-US" w:eastAsia="zh-HK"/>
        </w:rPr>
        <w:t>不敢跟家人</w:t>
      </w:r>
      <w:r w:rsidR="005518CA" w:rsidRPr="003A7463">
        <w:rPr>
          <w:rFonts w:eastAsia="微軟正黑體"/>
          <w:szCs w:val="20"/>
          <w:lang w:val="en-US"/>
        </w:rPr>
        <w:t>透露分手事宜。</w:t>
      </w:r>
      <w:r w:rsidR="009E796B" w:rsidRPr="003A7463">
        <w:rPr>
          <w:rFonts w:eastAsia="微軟正黑體"/>
          <w:szCs w:val="20"/>
          <w:lang w:val="en-US" w:eastAsia="zh-HK"/>
        </w:rPr>
        <w:t>小明</w:t>
      </w:r>
      <w:r w:rsidR="009E796B" w:rsidRPr="003A7463">
        <w:rPr>
          <w:rFonts w:eastAsia="微軟正黑體" w:hint="eastAsia"/>
          <w:szCs w:val="20"/>
          <w:lang w:val="en-US" w:eastAsia="zh-HK"/>
        </w:rPr>
        <w:t>認</w:t>
      </w:r>
      <w:r w:rsidR="00B5665C" w:rsidRPr="003A7463">
        <w:rPr>
          <w:rFonts w:eastAsia="微軟正黑體"/>
          <w:szCs w:val="20"/>
          <w:lang w:val="en-US"/>
        </w:rPr>
        <w:t>為小美</w:t>
      </w:r>
      <w:r w:rsidR="009E796B" w:rsidRPr="003A7463">
        <w:rPr>
          <w:rFonts w:eastAsia="微軟正黑體" w:hint="eastAsia"/>
          <w:szCs w:val="20"/>
          <w:lang w:val="en-US" w:eastAsia="zh-HK"/>
        </w:rPr>
        <w:t>不</w:t>
      </w:r>
      <w:r w:rsidR="00B5665C" w:rsidRPr="003A7463">
        <w:rPr>
          <w:rFonts w:eastAsia="微軟正黑體"/>
          <w:szCs w:val="20"/>
          <w:lang w:val="en-US"/>
        </w:rPr>
        <w:t>理解</w:t>
      </w:r>
      <w:r w:rsidR="00B5665C" w:rsidRPr="003A7463">
        <w:rPr>
          <w:rFonts w:eastAsia="微軟正黑體"/>
          <w:szCs w:val="20"/>
          <w:lang w:val="en-US" w:eastAsia="zh-HK"/>
        </w:rPr>
        <w:t>他</w:t>
      </w:r>
      <w:r w:rsidR="00B5665C" w:rsidRPr="003A7463">
        <w:rPr>
          <w:rFonts w:eastAsia="微軟正黑體"/>
          <w:szCs w:val="20"/>
          <w:lang w:val="en-US"/>
        </w:rPr>
        <w:t>對這段關係的</w:t>
      </w:r>
      <w:r w:rsidR="00B5665C" w:rsidRPr="003A7463">
        <w:rPr>
          <w:rFonts w:eastAsia="微軟正黑體"/>
          <w:szCs w:val="20"/>
          <w:lang w:val="en-US" w:eastAsia="zh-HK"/>
        </w:rPr>
        <w:t>付出及決心</w:t>
      </w:r>
      <w:r w:rsidR="005518CA" w:rsidRPr="003A7463">
        <w:rPr>
          <w:rFonts w:eastAsia="微軟正黑體"/>
          <w:szCs w:val="20"/>
          <w:lang w:val="en-US"/>
        </w:rPr>
        <w:t>，</w:t>
      </w:r>
      <w:r w:rsidR="00FF2096" w:rsidRPr="003A7463">
        <w:rPr>
          <w:rFonts w:eastAsia="微軟正黑體" w:hint="eastAsia"/>
          <w:szCs w:val="20"/>
          <w:lang w:val="en-US" w:eastAsia="zh-HK"/>
        </w:rPr>
        <w:t>終日</w:t>
      </w:r>
      <w:r w:rsidR="007A6DE3" w:rsidRPr="003A7463">
        <w:rPr>
          <w:rFonts w:eastAsia="微軟正黑體" w:hint="eastAsia"/>
          <w:szCs w:val="20"/>
          <w:lang w:val="en-US" w:eastAsia="zh-HK"/>
        </w:rPr>
        <w:t>飲酒</w:t>
      </w:r>
      <w:r w:rsidR="00AA4677" w:rsidRPr="003A7463">
        <w:rPr>
          <w:rFonts w:eastAsia="微軟正黑體" w:hint="eastAsia"/>
          <w:szCs w:val="20"/>
          <w:lang w:val="en-US" w:eastAsia="zh-HK"/>
        </w:rPr>
        <w:t>消愁</w:t>
      </w:r>
      <w:r w:rsidR="00617599" w:rsidRPr="003A7463">
        <w:rPr>
          <w:rFonts w:eastAsia="微軟正黑體"/>
          <w:szCs w:val="20"/>
          <w:lang w:val="en-US" w:eastAsia="zh-HK"/>
        </w:rPr>
        <w:t>。</w:t>
      </w:r>
    </w:p>
    <w:p w14:paraId="3A099D65" w14:textId="77777777" w:rsidR="007218A4" w:rsidRPr="003A7463" w:rsidRDefault="007218A4">
      <w:pPr>
        <w:rPr>
          <w:rFonts w:eastAsiaTheme="minorEastAsia"/>
          <w:b/>
          <w:lang w:val="en-US" w:eastAsia="zh-HK"/>
        </w:rPr>
      </w:pPr>
    </w:p>
    <w:p w14:paraId="674EB96A" w14:textId="77777777" w:rsidR="007218A4" w:rsidRPr="003A7463" w:rsidRDefault="007218A4">
      <w:pPr>
        <w:rPr>
          <w:rFonts w:eastAsiaTheme="minorEastAsia"/>
          <w:b/>
          <w:lang w:val="en-US" w:eastAsia="zh-HK"/>
        </w:rPr>
      </w:pPr>
    </w:p>
    <w:p w14:paraId="522C0CB2" w14:textId="77777777" w:rsidR="007218A4" w:rsidRPr="003A7463" w:rsidRDefault="007218A4">
      <w:pPr>
        <w:rPr>
          <w:rFonts w:eastAsiaTheme="minorEastAsia"/>
          <w:b/>
          <w:lang w:val="en-US" w:eastAsia="zh-HK"/>
        </w:rPr>
      </w:pPr>
    </w:p>
    <w:p w14:paraId="4A797E26" w14:textId="77777777" w:rsidR="008B011C" w:rsidRPr="003A7463" w:rsidRDefault="008B011C">
      <w:pPr>
        <w:rPr>
          <w:rFonts w:eastAsiaTheme="minorEastAsia"/>
          <w:b/>
          <w:lang w:val="en-US" w:eastAsia="zh-HK"/>
        </w:rPr>
      </w:pPr>
      <w:r w:rsidRPr="003A7463">
        <w:rPr>
          <w:rFonts w:eastAsiaTheme="minorEastAsia"/>
          <w:b/>
          <w:lang w:val="en-US" w:eastAsia="zh-HK"/>
        </w:rPr>
        <w:br w:type="page"/>
      </w:r>
    </w:p>
    <w:p w14:paraId="1FDDD9AF" w14:textId="2D713362" w:rsidR="007A044A" w:rsidRPr="003A7463" w:rsidRDefault="007A044A" w:rsidP="008A12FE">
      <w:pPr>
        <w:spacing w:line="276" w:lineRule="auto"/>
        <w:rPr>
          <w:rFonts w:asciiTheme="minorEastAsia" w:eastAsiaTheme="minorEastAsia" w:hAnsiTheme="minorEastAsia"/>
        </w:rPr>
      </w:pPr>
      <w:r w:rsidRPr="003A7463">
        <w:rPr>
          <w:rFonts w:asciiTheme="minorEastAsia" w:eastAsiaTheme="minorEastAsia" w:hAnsiTheme="minorEastAsia"/>
          <w:lang w:eastAsia="zh-HK"/>
        </w:rPr>
        <w:lastRenderedPageBreak/>
        <w:t>根</w:t>
      </w:r>
      <w:r w:rsidRPr="003A7463">
        <w:rPr>
          <w:rFonts w:asciiTheme="minorEastAsia" w:eastAsiaTheme="minorEastAsia" w:hAnsiTheme="minorEastAsia"/>
        </w:rPr>
        <w:t>據上文及個人看法，回答以下問題：</w:t>
      </w:r>
    </w:p>
    <w:p w14:paraId="0570B2D0" w14:textId="435A3F52" w:rsidR="0025467A" w:rsidRPr="003A7463" w:rsidRDefault="0025467A" w:rsidP="00F806D9">
      <w:pPr>
        <w:pStyle w:val="af1"/>
        <w:numPr>
          <w:ilvl w:val="0"/>
          <w:numId w:val="30"/>
        </w:numPr>
        <w:spacing w:line="276" w:lineRule="auto"/>
        <w:ind w:leftChars="0"/>
        <w:rPr>
          <w:rFonts w:asciiTheme="minorEastAsia" w:eastAsiaTheme="minorEastAsia" w:hAnsiTheme="minorEastAsia"/>
          <w:noProof/>
          <w:lang w:val="en-US" w:eastAsia="zh-TW"/>
        </w:rPr>
      </w:pPr>
      <w:r w:rsidRPr="003A7463">
        <w:rPr>
          <w:rFonts w:asciiTheme="minorEastAsia" w:eastAsiaTheme="minorEastAsia" w:hAnsiTheme="minorEastAsia"/>
          <w:noProof/>
          <w:lang w:val="en-US" w:eastAsia="zh-HK"/>
        </w:rPr>
        <w:t>小明</w:t>
      </w:r>
      <w:r w:rsidR="002A1758" w:rsidRPr="003A7463">
        <w:rPr>
          <w:rFonts w:asciiTheme="minorEastAsia" w:eastAsiaTheme="minorEastAsia" w:hAnsiTheme="minorEastAsia" w:hint="eastAsia"/>
          <w:lang w:val="en-US" w:eastAsia="zh-HK"/>
        </w:rPr>
        <w:t>和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小美發生了甚麼</w:t>
      </w:r>
      <w:r w:rsidR="00831725" w:rsidRPr="003A7463">
        <w:rPr>
          <w:rFonts w:asciiTheme="minorEastAsia" w:eastAsiaTheme="minorEastAsia" w:hAnsiTheme="minorEastAsia" w:hint="eastAsia"/>
          <w:noProof/>
          <w:lang w:val="en-US" w:eastAsia="zh-HK"/>
        </w:rPr>
        <w:t>的感情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問題</w:t>
      </w:r>
      <w:r w:rsidR="006C640B" w:rsidRPr="003A7463">
        <w:rPr>
          <w:rFonts w:asciiTheme="minorEastAsia" w:eastAsiaTheme="minorEastAsia" w:hAnsiTheme="minorEastAsia"/>
          <w:noProof/>
          <w:lang w:val="en-US"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2128DA0D" w14:textId="77777777" w:rsidTr="008E556E">
        <w:tc>
          <w:tcPr>
            <w:tcW w:w="7869" w:type="dxa"/>
          </w:tcPr>
          <w:p w14:paraId="3C3A3C52" w14:textId="56E113AA" w:rsidR="00BA5F7A" w:rsidRPr="003A7463" w:rsidRDefault="00BA5F7A" w:rsidP="00BA5F7A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他們的愛情期望有所不同。小美覺得小明不認真看待感情，沒有計</w:t>
            </w:r>
          </w:p>
        </w:tc>
      </w:tr>
      <w:tr w:rsidR="00BA5F7A" w:rsidRPr="003A7463" w14:paraId="12D76DDF" w14:textId="77777777" w:rsidTr="008E556E">
        <w:tc>
          <w:tcPr>
            <w:tcW w:w="7869" w:type="dxa"/>
          </w:tcPr>
          <w:p w14:paraId="4F087759" w14:textId="13BC544D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劃將來，亦不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願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意為她作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出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改變，接受不了彼此之間的差異，</w:t>
            </w:r>
          </w:p>
        </w:tc>
      </w:tr>
      <w:tr w:rsidR="00BA5F7A" w:rsidRPr="003A7463" w14:paraId="7ED2127B" w14:textId="77777777" w:rsidTr="008E556E">
        <w:tc>
          <w:tcPr>
            <w:tcW w:w="7869" w:type="dxa"/>
          </w:tcPr>
          <w:p w14:paraId="6D9EC3FF" w14:textId="5571A4D4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選擇跟小明分手。但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小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強認為自己對這段關係是真心付出，覺得小</w:t>
            </w:r>
          </w:p>
        </w:tc>
      </w:tr>
      <w:tr w:rsidR="00BA5F7A" w:rsidRPr="003A7463" w14:paraId="3872AADA" w14:textId="77777777" w:rsidTr="008E556E">
        <w:tc>
          <w:tcPr>
            <w:tcW w:w="7869" w:type="dxa"/>
          </w:tcPr>
          <w:p w14:paraId="5C1BFAD5" w14:textId="206CD205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美未有尊重他的獨特性及性格。</w:t>
            </w:r>
          </w:p>
        </w:tc>
      </w:tr>
      <w:tr w:rsidR="00BA5F7A" w:rsidRPr="003A7463" w14:paraId="680B925B" w14:textId="77777777" w:rsidTr="008E556E">
        <w:tc>
          <w:tcPr>
            <w:tcW w:w="7869" w:type="dxa"/>
          </w:tcPr>
          <w:p w14:paraId="3DFB2D74" w14:textId="777777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  <w:tr w:rsidR="00BA5F7A" w:rsidRPr="003A7463" w14:paraId="136D772E" w14:textId="77777777" w:rsidTr="008E556E">
        <w:tc>
          <w:tcPr>
            <w:tcW w:w="7869" w:type="dxa"/>
          </w:tcPr>
          <w:p w14:paraId="38C5B2E9" w14:textId="777777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</w:tbl>
    <w:p w14:paraId="15669A58" w14:textId="5CF66386" w:rsidR="001A765D" w:rsidRPr="003A7463" w:rsidRDefault="001A765D" w:rsidP="001A765D">
      <w:pPr>
        <w:pStyle w:val="af1"/>
        <w:snapToGrid w:val="0"/>
        <w:spacing w:line="276" w:lineRule="auto"/>
        <w:ind w:leftChars="0" w:left="360"/>
        <w:rPr>
          <w:rFonts w:asciiTheme="minorEastAsia" w:eastAsiaTheme="minorEastAsia" w:hAnsiTheme="minorEastAsia"/>
          <w:noProof/>
          <w:lang w:val="en-US" w:eastAsia="zh-HK"/>
        </w:rPr>
      </w:pPr>
    </w:p>
    <w:p w14:paraId="763930AF" w14:textId="53DDCB61" w:rsidR="0025467A" w:rsidRPr="003A7463" w:rsidRDefault="001B2934" w:rsidP="00F806D9">
      <w:pPr>
        <w:pStyle w:val="af1"/>
        <w:numPr>
          <w:ilvl w:val="0"/>
          <w:numId w:val="30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r w:rsidRPr="003A7463">
        <w:rPr>
          <w:rFonts w:asciiTheme="minorEastAsia" w:eastAsiaTheme="minorEastAsia" w:hAnsiTheme="minorEastAsia" w:hint="eastAsia"/>
          <w:lang w:val="en-US" w:eastAsia="zh-HK"/>
        </w:rPr>
        <w:t>小美和小明</w:t>
      </w:r>
      <w:r w:rsidR="00831725" w:rsidRPr="003A7463">
        <w:rPr>
          <w:rFonts w:asciiTheme="minorEastAsia" w:eastAsiaTheme="minorEastAsia" w:hAnsiTheme="minorEastAsia"/>
          <w:lang w:val="en-US" w:eastAsia="zh-HK"/>
        </w:rPr>
        <w:t>解決</w:t>
      </w:r>
      <w:r w:rsidR="00831725" w:rsidRPr="003A7463">
        <w:rPr>
          <w:rFonts w:asciiTheme="minorEastAsia" w:eastAsiaTheme="minorEastAsia" w:hAnsiTheme="minorEastAsia" w:hint="eastAsia"/>
          <w:lang w:val="en-US" w:eastAsia="zh-HK"/>
        </w:rPr>
        <w:t>感情問題的方法有何不同</w:t>
      </w:r>
      <w:r w:rsidR="0025467A" w:rsidRPr="003A7463">
        <w:rPr>
          <w:rFonts w:asciiTheme="minorEastAsia" w:eastAsiaTheme="minorEastAsia" w:hAnsiTheme="minorEastAsia"/>
          <w:lang w:val="en-US" w:eastAsia="zh-TW"/>
        </w:rPr>
        <w:t>？</w:t>
      </w:r>
      <w:r w:rsidR="00831725" w:rsidRPr="003A7463">
        <w:rPr>
          <w:rFonts w:asciiTheme="minorEastAsia" w:eastAsiaTheme="minorEastAsia" w:hAnsiTheme="minorEastAsia"/>
          <w:lang w:val="en-US" w:eastAsia="zh-HK"/>
        </w:rPr>
        <w:t>你認為</w:t>
      </w:r>
      <w:r w:rsidR="00831725" w:rsidRPr="003A7463">
        <w:rPr>
          <w:rFonts w:asciiTheme="minorEastAsia" w:eastAsiaTheme="minorEastAsia" w:hAnsiTheme="minorEastAsia" w:hint="eastAsia"/>
          <w:lang w:val="en-US" w:eastAsia="zh-HK"/>
        </w:rPr>
        <w:t>他們的</w:t>
      </w:r>
      <w:r w:rsidR="0025467A" w:rsidRPr="003A7463">
        <w:rPr>
          <w:rFonts w:asciiTheme="minorEastAsia" w:eastAsiaTheme="minorEastAsia" w:hAnsiTheme="minorEastAsia"/>
          <w:lang w:val="en-US" w:eastAsia="zh-HK"/>
        </w:rPr>
        <w:t>方法有助解決</w:t>
      </w:r>
      <w:r w:rsidR="00831725" w:rsidRPr="003A7463">
        <w:rPr>
          <w:rFonts w:asciiTheme="minorEastAsia" w:eastAsiaTheme="minorEastAsia" w:hAnsiTheme="minorEastAsia" w:hint="eastAsia"/>
          <w:lang w:val="en-US" w:eastAsia="zh-HK"/>
        </w:rPr>
        <w:t>感情</w:t>
      </w:r>
      <w:r w:rsidR="00FF2096" w:rsidRPr="003A7463">
        <w:rPr>
          <w:rFonts w:asciiTheme="minorEastAsia" w:eastAsiaTheme="minorEastAsia" w:hAnsiTheme="minorEastAsia" w:hint="eastAsia"/>
          <w:lang w:val="en-US" w:eastAsia="zh-HK"/>
        </w:rPr>
        <w:t>問題</w:t>
      </w:r>
      <w:r w:rsidR="0025467A" w:rsidRPr="003A7463">
        <w:rPr>
          <w:rFonts w:asciiTheme="minorEastAsia" w:eastAsiaTheme="minorEastAsia" w:hAnsiTheme="minorEastAsia"/>
          <w:lang w:val="en-US" w:eastAsia="zh-HK"/>
        </w:rPr>
        <w:t>嗎</w:t>
      </w:r>
      <w:r w:rsidR="006C640B" w:rsidRPr="003A7463">
        <w:rPr>
          <w:rFonts w:asciiTheme="minorEastAsia" w:eastAsiaTheme="minorEastAsia" w:hAnsiTheme="minorEastAsia"/>
          <w:lang w:val="en-US" w:eastAsia="zh-HK"/>
        </w:rPr>
        <w:t>？</w:t>
      </w:r>
      <w:r w:rsidR="0025467A" w:rsidRPr="003A7463">
        <w:rPr>
          <w:rFonts w:asciiTheme="minorEastAsia" w:eastAsiaTheme="minorEastAsia" w:hAnsiTheme="minorEastAsia"/>
          <w:lang w:val="en-US" w:eastAsia="zh-HK"/>
        </w:rPr>
        <w:t>為甚麼</w:t>
      </w:r>
      <w:r w:rsidR="006C640B" w:rsidRPr="003A7463">
        <w:rPr>
          <w:rFonts w:asciiTheme="minorEastAsia" w:eastAsiaTheme="minorEastAsia" w:hAnsiTheme="minorEastAsia"/>
          <w:lang w:val="en-US"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00742888" w14:textId="77777777" w:rsidTr="008E556E">
        <w:tc>
          <w:tcPr>
            <w:tcW w:w="7869" w:type="dxa"/>
          </w:tcPr>
          <w:p w14:paraId="3DC9C415" w14:textId="175B1D2B" w:rsidR="00BA5F7A" w:rsidRPr="003A7463" w:rsidRDefault="00CD2E79" w:rsidP="00CD2E79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方法：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小美希望單方面改變小明，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從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而迎合自己的期望，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可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惜並不</w:t>
            </w:r>
          </w:p>
        </w:tc>
      </w:tr>
      <w:tr w:rsidR="00BA5F7A" w:rsidRPr="003A7463" w14:paraId="55702A0E" w14:textId="77777777" w:rsidTr="008E556E">
        <w:tc>
          <w:tcPr>
            <w:tcW w:w="7869" w:type="dxa"/>
          </w:tcPr>
          <w:p w14:paraId="0343A727" w14:textId="1D7AB55E" w:rsidR="00BA5F7A" w:rsidRPr="003A7463" w:rsidRDefault="00CD2E79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成功，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因此選擇與小明分手，失去共同解決問題的機會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BA5F7A" w:rsidRPr="003A7463" w14:paraId="64E5ECF9" w14:textId="77777777" w:rsidTr="008E556E">
        <w:tc>
          <w:tcPr>
            <w:tcW w:w="7869" w:type="dxa"/>
          </w:tcPr>
          <w:p w14:paraId="4B0A4AD7" w14:textId="1F6C4AA1" w:rsidR="00BA5F7A" w:rsidRPr="003A7463" w:rsidRDefault="00CD2E79" w:rsidP="00CD2E79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效用：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小明未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能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接受分手的事實，回家大哭，更選擇酗酒的方式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 xml:space="preserve"> </w:t>
            </w:r>
          </w:p>
        </w:tc>
      </w:tr>
      <w:tr w:rsidR="00BA5F7A" w:rsidRPr="003A7463" w14:paraId="7F74480C" w14:textId="77777777" w:rsidTr="008E556E">
        <w:tc>
          <w:tcPr>
            <w:tcW w:w="7869" w:type="dxa"/>
          </w:tcPr>
          <w:p w14:paraId="63C1089D" w14:textId="2CD61814" w:rsidR="00BA5F7A" w:rsidRPr="003A7463" w:rsidRDefault="00D96108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試圖減輕他的悲痛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。然而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這個做</w:t>
            </w:r>
            <w:r w:rsidR="00BA5F7A"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法無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助解決衝突。</w:t>
            </w:r>
          </w:p>
        </w:tc>
      </w:tr>
      <w:tr w:rsidR="00BA5F7A" w:rsidRPr="003A7463" w14:paraId="44089807" w14:textId="77777777" w:rsidTr="008E556E">
        <w:tc>
          <w:tcPr>
            <w:tcW w:w="7869" w:type="dxa"/>
          </w:tcPr>
          <w:p w14:paraId="2AFCEC79" w14:textId="4FDCA164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</w:p>
        </w:tc>
      </w:tr>
    </w:tbl>
    <w:p w14:paraId="4E7763EA" w14:textId="77777777" w:rsidR="0025467A" w:rsidRPr="003A7463" w:rsidRDefault="0025467A" w:rsidP="0025467A">
      <w:pPr>
        <w:snapToGrid w:val="0"/>
        <w:spacing w:line="276" w:lineRule="auto"/>
        <w:ind w:left="480"/>
        <w:rPr>
          <w:rFonts w:asciiTheme="minorEastAsia" w:eastAsiaTheme="minorEastAsia" w:hAnsiTheme="minorEastAsia"/>
          <w:lang w:val="en-US"/>
        </w:rPr>
      </w:pPr>
    </w:p>
    <w:p w14:paraId="5540E631" w14:textId="722A770C" w:rsidR="0025467A" w:rsidRPr="003A7463" w:rsidRDefault="0025467A" w:rsidP="00F806D9">
      <w:pPr>
        <w:pStyle w:val="af1"/>
        <w:numPr>
          <w:ilvl w:val="0"/>
          <w:numId w:val="30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r w:rsidRPr="003A7463">
        <w:rPr>
          <w:rFonts w:asciiTheme="minorEastAsia" w:eastAsiaTheme="minorEastAsia" w:hAnsiTheme="minorEastAsia"/>
          <w:lang w:val="en-US" w:eastAsia="zh-HK"/>
        </w:rPr>
        <w:t>如</w:t>
      </w:r>
      <w:r w:rsidRPr="003A7463">
        <w:rPr>
          <w:rFonts w:asciiTheme="minorEastAsia" w:eastAsiaTheme="minorEastAsia" w:hAnsiTheme="minorEastAsia"/>
          <w:lang w:val="en-US" w:eastAsia="zh-TW"/>
        </w:rPr>
        <w:t>果</w:t>
      </w:r>
      <w:r w:rsidRPr="003A7463">
        <w:rPr>
          <w:rFonts w:asciiTheme="minorEastAsia" w:eastAsiaTheme="minorEastAsia" w:hAnsiTheme="minorEastAsia"/>
          <w:lang w:val="en-US" w:eastAsia="zh-HK"/>
        </w:rPr>
        <w:t>你是小</w:t>
      </w:r>
      <w:r w:rsidR="008418E6" w:rsidRPr="003A7463">
        <w:rPr>
          <w:rFonts w:asciiTheme="minorEastAsia" w:eastAsiaTheme="minorEastAsia" w:hAnsiTheme="minorEastAsia"/>
          <w:lang w:val="en-US" w:eastAsia="zh-HK"/>
        </w:rPr>
        <w:t>明</w:t>
      </w:r>
      <w:r w:rsidRPr="003A7463">
        <w:rPr>
          <w:rFonts w:asciiTheme="minorEastAsia" w:eastAsiaTheme="minorEastAsia" w:hAnsiTheme="minorEastAsia"/>
          <w:lang w:val="en-US" w:eastAsia="zh-HK"/>
        </w:rPr>
        <w:t>的朋</w:t>
      </w:r>
      <w:r w:rsidRPr="003A7463">
        <w:rPr>
          <w:rFonts w:asciiTheme="minorEastAsia" w:eastAsiaTheme="minorEastAsia" w:hAnsiTheme="minorEastAsia"/>
          <w:lang w:val="en-US" w:eastAsia="zh-TW"/>
        </w:rPr>
        <w:t>友</w:t>
      </w:r>
      <w:r w:rsidR="00BF3CEB" w:rsidRPr="003A7463">
        <w:rPr>
          <w:rFonts w:asciiTheme="minorEastAsia" w:eastAsiaTheme="minorEastAsia" w:hAnsiTheme="minorEastAsia"/>
          <w:lang w:val="en-US" w:eastAsia="zh-HK"/>
        </w:rPr>
        <w:t>，你會</w:t>
      </w:r>
      <w:r w:rsidRPr="003A7463">
        <w:rPr>
          <w:rFonts w:asciiTheme="minorEastAsia" w:eastAsiaTheme="minorEastAsia" w:hAnsiTheme="minorEastAsia"/>
          <w:lang w:val="en-US" w:eastAsia="zh-HK"/>
        </w:rPr>
        <w:t>建</w:t>
      </w:r>
      <w:r w:rsidRPr="003A7463">
        <w:rPr>
          <w:rFonts w:asciiTheme="minorEastAsia" w:eastAsiaTheme="minorEastAsia" w:hAnsiTheme="minorEastAsia"/>
          <w:lang w:val="en-US" w:eastAsia="zh-TW"/>
        </w:rPr>
        <w:t>議</w:t>
      </w:r>
      <w:r w:rsidRPr="003A7463">
        <w:rPr>
          <w:rFonts w:asciiTheme="minorEastAsia" w:eastAsiaTheme="minorEastAsia" w:hAnsiTheme="minorEastAsia"/>
          <w:lang w:val="en-US" w:eastAsia="zh-HK"/>
        </w:rPr>
        <w:t>他</w:t>
      </w:r>
      <w:r w:rsidR="00BF3CEB" w:rsidRPr="003A7463">
        <w:rPr>
          <w:rFonts w:asciiTheme="minorEastAsia" w:eastAsiaTheme="minorEastAsia" w:hAnsiTheme="minorEastAsia" w:hint="eastAsia"/>
          <w:lang w:val="en-US" w:eastAsia="zh-HK"/>
        </w:rPr>
        <w:t>如何恰當地</w:t>
      </w:r>
      <w:r w:rsidRPr="003A7463">
        <w:rPr>
          <w:rFonts w:asciiTheme="minorEastAsia" w:eastAsiaTheme="minorEastAsia" w:hAnsiTheme="minorEastAsia"/>
          <w:lang w:val="en-US" w:eastAsia="zh-HK"/>
        </w:rPr>
        <w:t>處理與小美的關係</w:t>
      </w:r>
      <w:r w:rsidR="006C640B" w:rsidRPr="003A7463">
        <w:rPr>
          <w:rFonts w:asciiTheme="minorEastAsia" w:eastAsiaTheme="minorEastAsia" w:hAnsiTheme="minorEastAsia"/>
          <w:lang w:val="en-US"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24704E1A" w14:textId="77777777" w:rsidTr="008E556E">
        <w:tc>
          <w:tcPr>
            <w:tcW w:w="7869" w:type="dxa"/>
          </w:tcPr>
          <w:p w14:paraId="711096A6" w14:textId="1262BC2F" w:rsidR="00BA5F7A" w:rsidRPr="003A7463" w:rsidRDefault="00BA5F7A" w:rsidP="00BA5F7A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我會鼓勵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小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明多表達自己的感受及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煩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惱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不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要獨自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面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對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有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需要時</w:t>
            </w:r>
          </w:p>
        </w:tc>
      </w:tr>
      <w:tr w:rsidR="00BA5F7A" w:rsidRPr="003A7463" w14:paraId="1E9624E4" w14:textId="77777777" w:rsidTr="008E556E">
        <w:tc>
          <w:tcPr>
            <w:tcW w:w="7869" w:type="dxa"/>
          </w:tcPr>
          <w:p w14:paraId="0370EF3A" w14:textId="70DA04DA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向可信任的人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尋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求意見及支援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時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我亦建議小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明可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以嘗試和小</w:t>
            </w:r>
          </w:p>
        </w:tc>
      </w:tr>
      <w:tr w:rsidR="00BA5F7A" w:rsidRPr="003A7463" w14:paraId="2BBF8706" w14:textId="77777777" w:rsidTr="008E556E">
        <w:tc>
          <w:tcPr>
            <w:tcW w:w="7869" w:type="dxa"/>
          </w:tcPr>
          <w:p w14:paraId="011207BD" w14:textId="3E568E69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美溝通，解釋他正面對來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自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家庭的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壓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力，但願意好好作出改善及配</w:t>
            </w:r>
          </w:p>
        </w:tc>
      </w:tr>
      <w:tr w:rsidR="00BA5F7A" w:rsidRPr="003A7463" w14:paraId="6E5F8C9D" w14:textId="77777777" w:rsidTr="008E556E">
        <w:tc>
          <w:tcPr>
            <w:tcW w:w="7869" w:type="dxa"/>
          </w:tcPr>
          <w:p w14:paraId="6DABAED8" w14:textId="16B4F481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合，希望小美能給予時間讓他作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出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改善。</w:t>
            </w:r>
          </w:p>
        </w:tc>
      </w:tr>
      <w:tr w:rsidR="00BA5F7A" w:rsidRPr="003A7463" w14:paraId="09673CB0" w14:textId="77777777" w:rsidTr="008E556E">
        <w:tc>
          <w:tcPr>
            <w:tcW w:w="7869" w:type="dxa"/>
          </w:tcPr>
          <w:p w14:paraId="62A25A18" w14:textId="1056BB25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</w:p>
        </w:tc>
      </w:tr>
    </w:tbl>
    <w:p w14:paraId="6226028A" w14:textId="6CE49B64" w:rsidR="00BA5F7A" w:rsidRPr="003A7463" w:rsidRDefault="00BA5F7A" w:rsidP="00BA5F7A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47EDE3FE" w14:textId="77777777" w:rsidR="00D32E86" w:rsidRPr="003A7463" w:rsidRDefault="00D32E86">
      <w:pPr>
        <w:rPr>
          <w:rFonts w:eastAsiaTheme="minorEastAsia"/>
          <w:b/>
          <w:lang w:val="en-US" w:eastAsia="zh-HK"/>
        </w:rPr>
      </w:pPr>
      <w:r w:rsidRPr="003A7463">
        <w:rPr>
          <w:rFonts w:eastAsiaTheme="minorEastAsia"/>
          <w:b/>
          <w:lang w:val="en-US" w:eastAsia="zh-HK"/>
        </w:rPr>
        <w:br w:type="page"/>
      </w:r>
    </w:p>
    <w:p w14:paraId="7EEFE5CC" w14:textId="7E56ADF1" w:rsidR="007218A4" w:rsidRPr="003A7463" w:rsidRDefault="00AB6227" w:rsidP="007A044A">
      <w:pPr>
        <w:snapToGrid w:val="0"/>
        <w:spacing w:line="276" w:lineRule="auto"/>
        <w:rPr>
          <w:rFonts w:eastAsia="微軟正黑體"/>
          <w:b/>
          <w:lang w:val="en-US"/>
        </w:rPr>
      </w:pPr>
      <w:r w:rsidRPr="003A7463">
        <w:rPr>
          <w:rFonts w:eastAsia="微軟正黑體"/>
          <w:b/>
          <w:lang w:val="en-US" w:eastAsia="zh-HK"/>
        </w:rPr>
        <w:lastRenderedPageBreak/>
        <w:t>個案三</w:t>
      </w:r>
      <w:r w:rsidR="00BE20A8" w:rsidRPr="003A7463">
        <w:rPr>
          <w:rFonts w:eastAsia="微軟正黑體" w:hint="eastAsia"/>
          <w:b/>
          <w:lang w:val="en-US" w:eastAsia="zh-HK"/>
        </w:rPr>
        <w:t xml:space="preserve"> </w:t>
      </w:r>
      <w:r w:rsidRPr="003A7463">
        <w:rPr>
          <w:rFonts w:eastAsia="微軟正黑體"/>
          <w:b/>
          <w:lang w:val="en-US" w:eastAsia="zh-HK"/>
        </w:rPr>
        <w:t xml:space="preserve"> </w:t>
      </w:r>
      <w:r w:rsidR="00B2188F" w:rsidRPr="003A7463">
        <w:rPr>
          <w:rFonts w:eastAsia="微軟正黑體"/>
          <w:b/>
          <w:lang w:val="en-US" w:eastAsia="zh-HK"/>
        </w:rPr>
        <w:t>難忍</w:t>
      </w:r>
      <w:r w:rsidR="003A6C04" w:rsidRPr="003A7463">
        <w:rPr>
          <w:rFonts w:eastAsia="微軟正黑體"/>
          <w:b/>
          <w:lang w:val="en-US" w:eastAsia="zh-HK"/>
        </w:rPr>
        <w:t>女</w:t>
      </w:r>
      <w:r w:rsidR="00B2188F" w:rsidRPr="003A7463">
        <w:rPr>
          <w:rFonts w:eastAsia="微軟正黑體"/>
          <w:b/>
          <w:lang w:val="en-US" w:eastAsia="zh-HK"/>
        </w:rPr>
        <w:t>友</w:t>
      </w:r>
      <w:r w:rsidR="00B476CF" w:rsidRPr="003A7463">
        <w:rPr>
          <w:rFonts w:eastAsia="微軟正黑體" w:hint="eastAsia"/>
          <w:b/>
          <w:lang w:val="en-US" w:eastAsia="zh-HK"/>
        </w:rPr>
        <w:t>有第三者</w:t>
      </w:r>
      <w:r w:rsidR="00B2188F" w:rsidRPr="003A7463">
        <w:rPr>
          <w:rFonts w:eastAsia="微軟正黑體"/>
          <w:b/>
          <w:lang w:val="en-US" w:eastAsia="zh-HK"/>
        </w:rPr>
        <w:t>提分手</w:t>
      </w:r>
      <w:r w:rsidR="00B2188F" w:rsidRPr="003A7463">
        <w:rPr>
          <w:rFonts w:eastAsia="微軟正黑體"/>
          <w:b/>
          <w:lang w:val="en-US" w:eastAsia="zh-HK"/>
        </w:rPr>
        <w:t xml:space="preserve"> </w:t>
      </w:r>
      <w:r w:rsidR="00B2188F" w:rsidRPr="003A7463">
        <w:rPr>
          <w:rFonts w:eastAsia="微軟正黑體"/>
          <w:b/>
          <w:lang w:val="en-US" w:eastAsia="zh-HK"/>
        </w:rPr>
        <w:t>日收</w:t>
      </w:r>
      <w:r w:rsidR="00B2188F" w:rsidRPr="003A7463">
        <w:rPr>
          <w:rFonts w:eastAsia="微軟正黑體"/>
          <w:b/>
          <w:lang w:val="en-US" w:eastAsia="zh-HK"/>
        </w:rPr>
        <w:t>60</w:t>
      </w:r>
      <w:r w:rsidR="00B2188F" w:rsidRPr="003A7463">
        <w:rPr>
          <w:rFonts w:eastAsia="微軟正黑體"/>
          <w:b/>
          <w:lang w:val="en-US" w:eastAsia="zh-HK"/>
        </w:rPr>
        <w:t>條辱罵短訊騷擾</w:t>
      </w:r>
    </w:p>
    <w:p w14:paraId="77E016C4" w14:textId="4DC09259" w:rsidR="008B011C" w:rsidRPr="003A7463" w:rsidRDefault="007A044A" w:rsidP="001340A7">
      <w:pPr>
        <w:snapToGrid w:val="0"/>
        <w:spacing w:line="276" w:lineRule="auto"/>
        <w:jc w:val="both"/>
        <w:rPr>
          <w:rFonts w:eastAsia="微軟正黑體"/>
          <w:szCs w:val="20"/>
          <w:lang w:val="en-US" w:eastAsia="zh-HK"/>
        </w:rPr>
      </w:pPr>
      <w:r w:rsidRPr="003A7463">
        <w:rPr>
          <w:rFonts w:eastAsiaTheme="minorEastAsia"/>
          <w:b/>
          <w:noProof/>
          <w:lang w:val="en-US" w:eastAsia="zh-CN"/>
        </w:rPr>
        <w:drawing>
          <wp:anchor distT="0" distB="0" distL="114300" distR="114300" simplePos="0" relativeHeight="251612672" behindDoc="0" locked="0" layoutInCell="1" allowOverlap="1" wp14:anchorId="0FDC1117" wp14:editId="473FE40D">
            <wp:simplePos x="0" y="0"/>
            <wp:positionH relativeFrom="column">
              <wp:posOffset>3480781</wp:posOffset>
            </wp:positionH>
            <wp:positionV relativeFrom="paragraph">
              <wp:posOffset>40005</wp:posOffset>
            </wp:positionV>
            <wp:extent cx="2068830" cy="2814320"/>
            <wp:effectExtent l="0" t="0" r="1270" b="5080"/>
            <wp:wrapSquare wrapText="bothSides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s.jfif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883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6C04" w:rsidRPr="003A7463">
        <w:rPr>
          <w:rFonts w:eastAsia="微軟正黑體"/>
          <w:szCs w:val="20"/>
          <w:lang w:val="en-US" w:eastAsia="zh-HK"/>
        </w:rPr>
        <w:t>小豪因無法忍受女友小倩</w:t>
      </w:r>
      <w:r w:rsidR="00B476CF" w:rsidRPr="003A7463">
        <w:rPr>
          <w:rFonts w:eastAsia="微軟正黑體" w:hint="eastAsia"/>
          <w:szCs w:val="20"/>
          <w:lang w:val="en-US" w:eastAsia="zh-HK"/>
        </w:rPr>
        <w:t>有第三者</w:t>
      </w:r>
      <w:r w:rsidR="003A6C04" w:rsidRPr="003A7463">
        <w:rPr>
          <w:rFonts w:eastAsia="微軟正黑體"/>
          <w:szCs w:val="20"/>
          <w:lang w:val="en-US" w:eastAsia="zh-HK"/>
        </w:rPr>
        <w:t>，繼而</w:t>
      </w:r>
      <w:r w:rsidR="002A5EF1" w:rsidRPr="003A7463">
        <w:rPr>
          <w:rFonts w:eastAsia="微軟正黑體"/>
          <w:szCs w:val="20"/>
          <w:lang w:val="en-US"/>
        </w:rPr>
        <w:t>向小倩透</w:t>
      </w:r>
      <w:r w:rsidR="006E663B" w:rsidRPr="003A7463">
        <w:rPr>
          <w:rFonts w:eastAsia="微軟正黑體"/>
          <w:szCs w:val="20"/>
          <w:lang w:val="en-US"/>
        </w:rPr>
        <w:t>露他的想法並</w:t>
      </w:r>
      <w:r w:rsidR="003A6C04" w:rsidRPr="003A7463">
        <w:rPr>
          <w:rFonts w:eastAsia="微軟正黑體"/>
          <w:szCs w:val="20"/>
          <w:lang w:val="en-US" w:eastAsia="zh-HK"/>
        </w:rPr>
        <w:t>提出結束關係，未料小倩無法接受事實，更不斷</w:t>
      </w:r>
      <w:r w:rsidR="00CF6CD0" w:rsidRPr="003A7463">
        <w:rPr>
          <w:rFonts w:eastAsia="微軟正黑體"/>
          <w:szCs w:val="20"/>
          <w:lang w:val="en-US"/>
        </w:rPr>
        <w:t>以</w:t>
      </w:r>
      <w:r w:rsidR="003A6C04" w:rsidRPr="003A7463">
        <w:rPr>
          <w:rFonts w:eastAsia="微軟正黑體"/>
          <w:szCs w:val="20"/>
          <w:lang w:val="en-US" w:eastAsia="zh-HK"/>
        </w:rPr>
        <w:t>打電話和傳短訊</w:t>
      </w:r>
      <w:r w:rsidR="00CF6CD0" w:rsidRPr="003A7463">
        <w:rPr>
          <w:rFonts w:eastAsia="微軟正黑體"/>
          <w:szCs w:val="20"/>
          <w:lang w:val="en-US"/>
        </w:rPr>
        <w:t>的方式作</w:t>
      </w:r>
      <w:r w:rsidR="00AD7ED5" w:rsidRPr="003A7463">
        <w:rPr>
          <w:rFonts w:eastAsia="微軟正黑體" w:hint="eastAsia"/>
          <w:szCs w:val="20"/>
          <w:lang w:val="en-US"/>
        </w:rPr>
        <w:t>出</w:t>
      </w:r>
      <w:r w:rsidR="003A6C04" w:rsidRPr="003A7463">
        <w:rPr>
          <w:rFonts w:eastAsia="微軟正黑體"/>
          <w:szCs w:val="20"/>
          <w:lang w:val="en-US" w:eastAsia="zh-HK"/>
        </w:rPr>
        <w:t>騷擾。</w:t>
      </w:r>
      <w:r w:rsidR="001340A7" w:rsidRPr="003A7463">
        <w:rPr>
          <w:rFonts w:eastAsia="微軟正黑體"/>
          <w:szCs w:val="20"/>
          <w:lang w:val="en-US" w:eastAsia="zh-HK"/>
        </w:rPr>
        <w:t>小</w:t>
      </w:r>
      <w:r w:rsidR="00D3558D" w:rsidRPr="003A7463">
        <w:rPr>
          <w:rFonts w:eastAsia="微軟正黑體" w:hint="eastAsia"/>
          <w:szCs w:val="20"/>
          <w:lang w:val="en-US" w:eastAsia="zh-HK"/>
        </w:rPr>
        <w:t>豪</w:t>
      </w:r>
      <w:r w:rsidR="003A6C04" w:rsidRPr="003A7463">
        <w:rPr>
          <w:rFonts w:eastAsia="微軟正黑體"/>
          <w:szCs w:val="20"/>
          <w:lang w:val="en-US" w:eastAsia="zh-HK"/>
        </w:rPr>
        <w:t>亦多次在聊天群組向朋友表示最近心情低落，壓力很大。</w:t>
      </w:r>
    </w:p>
    <w:p w14:paraId="6AD642E1" w14:textId="77777777" w:rsidR="008B011C" w:rsidRPr="003A7463" w:rsidRDefault="008B011C" w:rsidP="007A044A">
      <w:pPr>
        <w:snapToGrid w:val="0"/>
        <w:spacing w:line="276" w:lineRule="auto"/>
        <w:rPr>
          <w:rFonts w:eastAsia="微軟正黑體"/>
          <w:szCs w:val="20"/>
          <w:lang w:val="en-US" w:eastAsia="zh-HK"/>
        </w:rPr>
      </w:pPr>
    </w:p>
    <w:p w14:paraId="679DADCD" w14:textId="33C42376" w:rsidR="003A6C04" w:rsidRPr="003A7463" w:rsidRDefault="003A6C04" w:rsidP="001340A7">
      <w:pPr>
        <w:snapToGrid w:val="0"/>
        <w:spacing w:line="276" w:lineRule="auto"/>
        <w:jc w:val="both"/>
        <w:rPr>
          <w:rFonts w:eastAsia="微軟正黑體"/>
          <w:szCs w:val="20"/>
          <w:lang w:val="en-US" w:eastAsia="zh-HK"/>
        </w:rPr>
      </w:pPr>
      <w:r w:rsidRPr="003A7463">
        <w:rPr>
          <w:rFonts w:eastAsia="微軟正黑體"/>
          <w:szCs w:val="20"/>
          <w:lang w:val="en-US" w:eastAsia="zh-HK"/>
        </w:rPr>
        <w:t>小倩曾經在小息及午膳期間走到</w:t>
      </w:r>
      <w:r w:rsidR="00AD7ED5" w:rsidRPr="003A7463">
        <w:rPr>
          <w:rFonts w:eastAsia="微軟正黑體" w:hint="eastAsia"/>
          <w:szCs w:val="20"/>
          <w:lang w:val="en-US"/>
        </w:rPr>
        <w:t>小豪</w:t>
      </w:r>
      <w:r w:rsidR="00CF6CD0" w:rsidRPr="003A7463">
        <w:rPr>
          <w:rFonts w:eastAsia="微軟正黑體"/>
          <w:szCs w:val="20"/>
          <w:lang w:val="en-US"/>
        </w:rPr>
        <w:t>的課</w:t>
      </w:r>
      <w:r w:rsidRPr="003A7463">
        <w:rPr>
          <w:rFonts w:eastAsia="微軟正黑體"/>
          <w:szCs w:val="20"/>
          <w:lang w:val="en-US" w:eastAsia="zh-HK"/>
        </w:rPr>
        <w:t>室辱罵他，更試過在學校附近的道路上斥責對方的不是</w:t>
      </w:r>
      <w:r w:rsidR="005326D6" w:rsidRPr="003A7463">
        <w:rPr>
          <w:rFonts w:eastAsia="微軟正黑體"/>
          <w:szCs w:val="20"/>
          <w:lang w:val="en-US"/>
        </w:rPr>
        <w:t>。</w:t>
      </w:r>
      <w:r w:rsidRPr="003A7463">
        <w:rPr>
          <w:rFonts w:eastAsia="微軟正黑體"/>
          <w:szCs w:val="20"/>
          <w:lang w:val="en-US" w:eastAsia="zh-HK"/>
        </w:rPr>
        <w:t>小豪曾經嘗試找小倩</w:t>
      </w:r>
      <w:r w:rsidR="005326D6" w:rsidRPr="003A7463">
        <w:rPr>
          <w:rFonts w:eastAsia="微軟正黑體"/>
          <w:szCs w:val="20"/>
          <w:lang w:val="en-US"/>
        </w:rPr>
        <w:t>的</w:t>
      </w:r>
      <w:r w:rsidRPr="003A7463">
        <w:rPr>
          <w:rFonts w:eastAsia="微軟正黑體"/>
          <w:szCs w:val="20"/>
          <w:lang w:val="en-US" w:eastAsia="zh-HK"/>
        </w:rPr>
        <w:t>家人，希望</w:t>
      </w:r>
      <w:r w:rsidR="005326D6" w:rsidRPr="003A7463">
        <w:rPr>
          <w:rFonts w:eastAsia="微軟正黑體"/>
          <w:szCs w:val="20"/>
          <w:lang w:val="en-US"/>
        </w:rPr>
        <w:t>其家人能</w:t>
      </w:r>
      <w:r w:rsidRPr="003A7463">
        <w:rPr>
          <w:rFonts w:eastAsia="微軟正黑體"/>
          <w:szCs w:val="20"/>
          <w:lang w:val="en-US" w:eastAsia="zh-HK"/>
        </w:rPr>
        <w:t>與小倩好好商討，不要再騷擾他</w:t>
      </w:r>
      <w:r w:rsidR="005326D6" w:rsidRPr="003A7463">
        <w:rPr>
          <w:rFonts w:eastAsia="微軟正黑體"/>
          <w:szCs w:val="20"/>
          <w:lang w:val="en-US"/>
        </w:rPr>
        <w:t>。他同時</w:t>
      </w:r>
      <w:r w:rsidRPr="003A7463">
        <w:rPr>
          <w:rFonts w:eastAsia="微軟正黑體"/>
          <w:szCs w:val="20"/>
          <w:lang w:val="en-US" w:eastAsia="zh-HK"/>
        </w:rPr>
        <w:t>向</w:t>
      </w:r>
      <w:r w:rsidR="005326D6" w:rsidRPr="003A7463">
        <w:rPr>
          <w:rFonts w:eastAsia="微軟正黑體"/>
          <w:szCs w:val="20"/>
          <w:lang w:val="en-US"/>
        </w:rPr>
        <w:t>小倩的家人</w:t>
      </w:r>
      <w:r w:rsidRPr="003A7463">
        <w:rPr>
          <w:rFonts w:eastAsia="微軟正黑體"/>
          <w:szCs w:val="20"/>
          <w:lang w:val="en-US" w:eastAsia="zh-HK"/>
        </w:rPr>
        <w:t>展示短訊截圖，</w:t>
      </w:r>
      <w:r w:rsidR="005326D6" w:rsidRPr="003A7463">
        <w:rPr>
          <w:rFonts w:eastAsia="微軟正黑體"/>
          <w:szCs w:val="20"/>
          <w:lang w:val="en-US"/>
        </w:rPr>
        <w:t>讓他們</w:t>
      </w:r>
      <w:r w:rsidRPr="003A7463">
        <w:rPr>
          <w:rFonts w:eastAsia="微軟正黑體"/>
          <w:szCs w:val="20"/>
          <w:lang w:val="en-US" w:eastAsia="zh-HK"/>
        </w:rPr>
        <w:t>看到小倩</w:t>
      </w:r>
      <w:r w:rsidR="005326D6" w:rsidRPr="003A7463">
        <w:rPr>
          <w:rFonts w:eastAsia="微軟正黑體"/>
          <w:szCs w:val="20"/>
          <w:lang w:val="en-US"/>
        </w:rPr>
        <w:t>的</w:t>
      </w:r>
      <w:r w:rsidR="001340A7" w:rsidRPr="003A7463">
        <w:rPr>
          <w:rFonts w:eastAsia="微軟正黑體"/>
          <w:szCs w:val="20"/>
          <w:lang w:val="en-US" w:eastAsia="zh-HK"/>
        </w:rPr>
        <w:t>惡劣</w:t>
      </w:r>
      <w:r w:rsidR="004B0402" w:rsidRPr="003A7463">
        <w:rPr>
          <w:rFonts w:eastAsia="微軟正黑體"/>
          <w:szCs w:val="20"/>
          <w:lang w:val="en-US" w:eastAsia="zh-HK"/>
        </w:rPr>
        <w:t>態度，</w:t>
      </w:r>
      <w:r w:rsidR="00002341" w:rsidRPr="003A7463">
        <w:rPr>
          <w:rFonts w:eastAsia="微軟正黑體"/>
          <w:szCs w:val="20"/>
          <w:lang w:val="en-US"/>
        </w:rPr>
        <w:t>如</w:t>
      </w:r>
      <w:r w:rsidR="004B0402" w:rsidRPr="003A7463">
        <w:rPr>
          <w:rFonts w:eastAsia="微軟正黑體"/>
          <w:szCs w:val="20"/>
          <w:lang w:val="en-US" w:eastAsia="zh-HK"/>
        </w:rPr>
        <w:t>辱罵小豪「身材矮小」</w:t>
      </w:r>
      <w:r w:rsidR="00626C22" w:rsidRPr="003A7463">
        <w:rPr>
          <w:rFonts w:eastAsia="微軟正黑體" w:hint="eastAsia"/>
          <w:szCs w:val="20"/>
          <w:lang w:val="en-US" w:eastAsia="zh-HK"/>
        </w:rPr>
        <w:t>、</w:t>
      </w:r>
      <w:r w:rsidR="004B0402" w:rsidRPr="003A7463">
        <w:rPr>
          <w:rFonts w:eastAsia="微軟正黑體"/>
          <w:szCs w:val="20"/>
          <w:lang w:val="en-US" w:eastAsia="zh-HK"/>
        </w:rPr>
        <w:t>「你就是一個沒用的人」</w:t>
      </w:r>
      <w:r w:rsidR="00626C22" w:rsidRPr="003A7463">
        <w:rPr>
          <w:rFonts w:eastAsia="微軟正黑體" w:hint="eastAsia"/>
          <w:szCs w:val="20"/>
          <w:lang w:val="en-US" w:eastAsia="zh-HK"/>
        </w:rPr>
        <w:t>等</w:t>
      </w:r>
      <w:r w:rsidR="00153E5C" w:rsidRPr="003A7463">
        <w:rPr>
          <w:rFonts w:eastAsia="微軟正黑體"/>
          <w:szCs w:val="20"/>
          <w:lang w:val="en-US"/>
        </w:rPr>
        <w:t>。她的訊息亦</w:t>
      </w:r>
      <w:r w:rsidR="00002341" w:rsidRPr="003A7463">
        <w:rPr>
          <w:rFonts w:eastAsia="微軟正黑體"/>
          <w:szCs w:val="20"/>
          <w:lang w:val="en-US"/>
        </w:rPr>
        <w:t>表示</w:t>
      </w:r>
      <w:r w:rsidR="00002341" w:rsidRPr="003A7463">
        <w:rPr>
          <w:rFonts w:eastAsia="微軟正黑體"/>
          <w:szCs w:val="20"/>
          <w:lang w:val="en-US" w:eastAsia="zh-HK"/>
        </w:rPr>
        <w:t>「我一定能找到更好的」</w:t>
      </w:r>
      <w:r w:rsidR="00060522" w:rsidRPr="003A7463">
        <w:rPr>
          <w:rFonts w:eastAsia="微軟正黑體" w:hint="eastAsia"/>
          <w:szCs w:val="20"/>
          <w:lang w:val="en-US" w:eastAsia="zh-HK"/>
        </w:rPr>
        <w:t>，唯小倩家人認為感情是兩個人的事，他們也管不了小倩的感情事，叫他們自己處理。</w:t>
      </w:r>
    </w:p>
    <w:p w14:paraId="272185D7" w14:textId="77777777" w:rsidR="003A6C04" w:rsidRPr="003A7463" w:rsidRDefault="003A6C04">
      <w:pPr>
        <w:rPr>
          <w:rFonts w:eastAsiaTheme="minorEastAsia"/>
          <w:b/>
          <w:lang w:val="en-US" w:eastAsia="zh-HK"/>
        </w:rPr>
      </w:pPr>
    </w:p>
    <w:p w14:paraId="287E6117" w14:textId="5A268705" w:rsidR="004B0402" w:rsidRPr="003A7463" w:rsidRDefault="00B4795C" w:rsidP="0081770D">
      <w:pPr>
        <w:spacing w:line="0" w:lineRule="atLeast"/>
        <w:rPr>
          <w:rFonts w:eastAsiaTheme="minorEastAsia"/>
          <w:sz w:val="22"/>
          <w:szCs w:val="22"/>
          <w:lang w:val="en-US" w:eastAsia="zh-HK"/>
        </w:rPr>
      </w:pPr>
      <w:r w:rsidRPr="003A7463">
        <w:rPr>
          <w:rFonts w:eastAsiaTheme="minorEastAsia"/>
          <w:noProof/>
          <w:sz w:val="22"/>
          <w:szCs w:val="22"/>
          <w:lang w:eastAsia="zh-HK"/>
        </w:rPr>
        <w:t>資料來源：</w:t>
      </w:r>
      <w:r w:rsidRPr="003A7463">
        <w:rPr>
          <w:rFonts w:eastAsiaTheme="minorEastAsia"/>
          <w:sz w:val="22"/>
          <w:szCs w:val="22"/>
          <w:u w:val="single"/>
        </w:rPr>
        <w:t>節錄及改寫自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香港經濟日報</w:t>
      </w:r>
      <w:r w:rsidR="00E0558A" w:rsidRPr="003A7463">
        <w:rPr>
          <w:rFonts w:eastAsiaTheme="minorEastAsia"/>
          <w:sz w:val="22"/>
          <w:szCs w:val="22"/>
          <w:lang w:val="en-US"/>
        </w:rPr>
        <w:t>（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2019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年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12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月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31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日</w:t>
      </w:r>
      <w:r w:rsidR="00E0558A" w:rsidRPr="003A7463">
        <w:rPr>
          <w:rFonts w:eastAsiaTheme="minorEastAsia"/>
          <w:sz w:val="22"/>
          <w:szCs w:val="22"/>
          <w:lang w:val="en-US" w:eastAsia="zh-HK"/>
        </w:rPr>
        <w:t>）</w:t>
      </w:r>
      <w:r w:rsidR="0081770D" w:rsidRPr="003A7463">
        <w:rPr>
          <w:rFonts w:eastAsiaTheme="minorEastAsia" w:hint="eastAsia"/>
          <w:sz w:val="22"/>
          <w:szCs w:val="22"/>
          <w:lang w:val="en-US" w:eastAsia="zh-HK"/>
        </w:rPr>
        <w:t>，《女大學生難忍男友出軌提分手　日收</w:t>
      </w:r>
      <w:r w:rsidR="0081770D" w:rsidRPr="003A7463">
        <w:rPr>
          <w:rFonts w:eastAsiaTheme="minorEastAsia"/>
          <w:sz w:val="22"/>
          <w:szCs w:val="22"/>
          <w:lang w:val="en-US" w:eastAsia="zh-HK"/>
        </w:rPr>
        <w:t>60</w:t>
      </w:r>
      <w:r w:rsidR="0081770D" w:rsidRPr="003A7463">
        <w:rPr>
          <w:rFonts w:eastAsiaTheme="minorEastAsia" w:hint="eastAsia"/>
          <w:sz w:val="22"/>
          <w:szCs w:val="22"/>
          <w:lang w:val="en-US" w:eastAsia="zh-HK"/>
        </w:rPr>
        <w:t>條辱罵短訊不堪騷擾跳樓輕生》</w:t>
      </w:r>
      <w:r w:rsidR="008B011C" w:rsidRPr="003A7463">
        <w:rPr>
          <w:rFonts w:eastAsiaTheme="minorEastAsia"/>
          <w:sz w:val="22"/>
          <w:szCs w:val="22"/>
          <w:lang w:val="en-US" w:eastAsia="zh-HK"/>
        </w:rPr>
        <w:t>。</w:t>
      </w:r>
    </w:p>
    <w:p w14:paraId="52C318F9" w14:textId="77777777" w:rsidR="004B0402" w:rsidRPr="003A7463" w:rsidRDefault="004B0402">
      <w:pPr>
        <w:rPr>
          <w:rFonts w:eastAsiaTheme="minorEastAsia"/>
          <w:lang w:val="en-US" w:eastAsia="zh-HK"/>
        </w:rPr>
      </w:pPr>
      <w:r w:rsidRPr="003A7463">
        <w:rPr>
          <w:rFonts w:eastAsiaTheme="minorEastAsia"/>
          <w:lang w:val="en-US" w:eastAsia="zh-HK"/>
        </w:rPr>
        <w:br w:type="page"/>
      </w:r>
    </w:p>
    <w:p w14:paraId="6362A4C8" w14:textId="22B881AB" w:rsidR="00E0558A" w:rsidRPr="003A7463" w:rsidRDefault="00E0558A" w:rsidP="008A12FE">
      <w:pPr>
        <w:spacing w:line="276" w:lineRule="auto"/>
        <w:rPr>
          <w:rFonts w:asciiTheme="minorEastAsia" w:eastAsiaTheme="minorEastAsia" w:hAnsiTheme="minorEastAsia"/>
        </w:rPr>
      </w:pPr>
      <w:r w:rsidRPr="003A7463">
        <w:rPr>
          <w:rFonts w:asciiTheme="minorEastAsia" w:eastAsiaTheme="minorEastAsia" w:hAnsiTheme="minorEastAsia"/>
          <w:lang w:eastAsia="zh-HK"/>
        </w:rPr>
        <w:lastRenderedPageBreak/>
        <w:t>根</w:t>
      </w:r>
      <w:r w:rsidRPr="003A7463">
        <w:rPr>
          <w:rFonts w:asciiTheme="minorEastAsia" w:eastAsiaTheme="minorEastAsia" w:hAnsiTheme="minorEastAsia"/>
        </w:rPr>
        <w:t>據上文及個人看法，回答以下問題：</w:t>
      </w:r>
    </w:p>
    <w:p w14:paraId="74AA8C3C" w14:textId="51304C3F" w:rsidR="004A739A" w:rsidRPr="003A7463" w:rsidRDefault="004A739A" w:rsidP="00F806D9">
      <w:pPr>
        <w:pStyle w:val="af1"/>
        <w:numPr>
          <w:ilvl w:val="0"/>
          <w:numId w:val="32"/>
        </w:numPr>
        <w:spacing w:line="276" w:lineRule="auto"/>
        <w:ind w:leftChars="0"/>
        <w:rPr>
          <w:rFonts w:asciiTheme="minorEastAsia" w:eastAsiaTheme="minorEastAsia" w:hAnsiTheme="minorEastAsia"/>
          <w:noProof/>
          <w:lang w:val="en-US" w:eastAsia="zh-TW"/>
        </w:rPr>
      </w:pPr>
      <w:r w:rsidRPr="003A7463">
        <w:rPr>
          <w:rFonts w:asciiTheme="minorEastAsia" w:eastAsiaTheme="minorEastAsia" w:hAnsiTheme="minorEastAsia"/>
          <w:noProof/>
          <w:lang w:val="en-US" w:eastAsia="zh-HK"/>
        </w:rPr>
        <w:t>小</w:t>
      </w:r>
      <w:r w:rsidR="00453E3D" w:rsidRPr="003A7463">
        <w:rPr>
          <w:rFonts w:asciiTheme="minorEastAsia" w:eastAsiaTheme="minorEastAsia" w:hAnsiTheme="minorEastAsia"/>
          <w:noProof/>
          <w:lang w:val="en-US" w:eastAsia="zh-HK"/>
        </w:rPr>
        <w:t>豪</w:t>
      </w:r>
      <w:r w:rsidR="002A1758" w:rsidRPr="003A7463">
        <w:rPr>
          <w:rFonts w:asciiTheme="minorEastAsia" w:eastAsiaTheme="minorEastAsia" w:hAnsiTheme="minorEastAsia" w:hint="eastAsia"/>
          <w:lang w:val="en-US" w:eastAsia="zh-HK"/>
        </w:rPr>
        <w:t>和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小</w:t>
      </w:r>
      <w:r w:rsidR="00453E3D" w:rsidRPr="003A7463">
        <w:rPr>
          <w:rFonts w:asciiTheme="minorEastAsia" w:eastAsiaTheme="minorEastAsia" w:hAnsiTheme="minorEastAsia"/>
          <w:noProof/>
          <w:lang w:val="en-US" w:eastAsia="zh-HK"/>
        </w:rPr>
        <w:t>倩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發生了甚麼</w:t>
      </w:r>
      <w:r w:rsidR="00CD4550" w:rsidRPr="003A7463">
        <w:rPr>
          <w:rFonts w:asciiTheme="minorEastAsia" w:eastAsiaTheme="minorEastAsia" w:hAnsiTheme="minorEastAsia" w:hint="eastAsia"/>
          <w:noProof/>
          <w:lang w:val="en-US" w:eastAsia="zh-HK"/>
        </w:rPr>
        <w:t>的感情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問題</w:t>
      </w:r>
      <w:r w:rsidR="001B2934" w:rsidRPr="003A7463">
        <w:rPr>
          <w:rFonts w:asciiTheme="minorEastAsia" w:eastAsiaTheme="minorEastAsia" w:hAnsiTheme="minorEastAsia" w:hint="eastAsia"/>
          <w:noProof/>
          <w:lang w:val="en-US"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1F9DF822" w14:textId="77777777" w:rsidTr="008E556E">
        <w:tc>
          <w:tcPr>
            <w:tcW w:w="7869" w:type="dxa"/>
          </w:tcPr>
          <w:p w14:paraId="4DE9DBB1" w14:textId="6465ED7D" w:rsidR="00BA5F7A" w:rsidRPr="003A7463" w:rsidRDefault="00BA5F7A" w:rsidP="008E556E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小豪因無法忍受女友小倩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有第三者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，繼而提出結束關係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。</w:t>
            </w:r>
          </w:p>
        </w:tc>
      </w:tr>
      <w:tr w:rsidR="00BA5F7A" w:rsidRPr="003A7463" w14:paraId="13408706" w14:textId="77777777" w:rsidTr="008E556E">
        <w:tc>
          <w:tcPr>
            <w:tcW w:w="7869" w:type="dxa"/>
          </w:tcPr>
          <w:p w14:paraId="0A44FA3C" w14:textId="4A77FD0A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</w:p>
        </w:tc>
      </w:tr>
      <w:tr w:rsidR="00BA5F7A" w:rsidRPr="003A7463" w14:paraId="6D60FB5E" w14:textId="77777777" w:rsidTr="008E556E">
        <w:tc>
          <w:tcPr>
            <w:tcW w:w="7869" w:type="dxa"/>
          </w:tcPr>
          <w:p w14:paraId="2D889FA3" w14:textId="777777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</w:p>
        </w:tc>
      </w:tr>
    </w:tbl>
    <w:p w14:paraId="536BE0A6" w14:textId="5442A5EF" w:rsidR="001A765D" w:rsidRPr="003A7463" w:rsidRDefault="001A765D" w:rsidP="001A765D">
      <w:pPr>
        <w:pStyle w:val="af1"/>
        <w:snapToGrid w:val="0"/>
        <w:spacing w:line="0" w:lineRule="atLeast"/>
        <w:ind w:leftChars="0" w:left="360"/>
        <w:rPr>
          <w:rFonts w:asciiTheme="minorEastAsia" w:eastAsiaTheme="minorEastAsia" w:hAnsiTheme="minorEastAsia"/>
          <w:noProof/>
          <w:lang w:val="en-US" w:eastAsia="zh-HK"/>
        </w:rPr>
      </w:pPr>
    </w:p>
    <w:p w14:paraId="06BA01E0" w14:textId="1DB25D32" w:rsidR="00CD4550" w:rsidRPr="003A7463" w:rsidRDefault="00CD4550" w:rsidP="00F806D9">
      <w:pPr>
        <w:pStyle w:val="af1"/>
        <w:numPr>
          <w:ilvl w:val="0"/>
          <w:numId w:val="32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r w:rsidRPr="003A7463">
        <w:rPr>
          <w:rFonts w:asciiTheme="minorEastAsia" w:eastAsiaTheme="minorEastAsia" w:hAnsiTheme="minorEastAsia" w:hint="eastAsia"/>
          <w:lang w:val="en-US" w:eastAsia="zh-TW"/>
        </w:rPr>
        <w:t>小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倩</w:t>
      </w:r>
      <w:r w:rsidRPr="003A7463">
        <w:rPr>
          <w:rFonts w:asciiTheme="minorEastAsia" w:eastAsiaTheme="minorEastAsia" w:hAnsiTheme="minorEastAsia" w:hint="eastAsia"/>
          <w:noProof/>
          <w:lang w:val="en-US" w:eastAsia="zh-HK"/>
        </w:rPr>
        <w:t>對於小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豪</w:t>
      </w:r>
      <w:r w:rsidRPr="003A7463">
        <w:rPr>
          <w:rFonts w:asciiTheme="minorEastAsia" w:eastAsiaTheme="minorEastAsia" w:hAnsiTheme="minorEastAsia" w:hint="eastAsia"/>
          <w:noProof/>
          <w:lang w:val="en-US" w:eastAsia="zh-HK"/>
        </w:rPr>
        <w:t>提出分手所抱持的態度和作出的行為是否恰當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7FDF28DD" w14:textId="77777777" w:rsidTr="008E556E">
        <w:tc>
          <w:tcPr>
            <w:tcW w:w="7869" w:type="dxa"/>
          </w:tcPr>
          <w:p w14:paraId="7577615D" w14:textId="11B6951C" w:rsidR="00BA5F7A" w:rsidRPr="003A7463" w:rsidRDefault="00BA5F7A" w:rsidP="00BA5F7A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不恰當。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小倩無法接受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分手的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事實，更不斷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以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打電話和傳短訊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的方</w:t>
            </w:r>
          </w:p>
        </w:tc>
      </w:tr>
      <w:tr w:rsidR="00BA5F7A" w:rsidRPr="003A7463" w14:paraId="50E7E89B" w14:textId="77777777" w:rsidTr="008E556E">
        <w:tc>
          <w:tcPr>
            <w:tcW w:w="7869" w:type="dxa"/>
          </w:tcPr>
          <w:p w14:paraId="2F2F9EB2" w14:textId="248310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式作出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騷擾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，會令對方感到有壓力，影響對方的日常生活。</w:t>
            </w:r>
          </w:p>
        </w:tc>
      </w:tr>
      <w:tr w:rsidR="00BA5F7A" w:rsidRPr="003A7463" w14:paraId="2879F8D9" w14:textId="77777777" w:rsidTr="008E556E">
        <w:tc>
          <w:tcPr>
            <w:tcW w:w="7869" w:type="dxa"/>
          </w:tcPr>
          <w:p w14:paraId="6BD36942" w14:textId="1C95FB3A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  <w:tr w:rsidR="00BA5F7A" w:rsidRPr="003A7463" w14:paraId="0DCB6BB3" w14:textId="77777777" w:rsidTr="008E556E">
        <w:tc>
          <w:tcPr>
            <w:tcW w:w="7869" w:type="dxa"/>
          </w:tcPr>
          <w:p w14:paraId="6A4C57A6" w14:textId="40D3A65A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</w:tbl>
    <w:p w14:paraId="5EADFA1D" w14:textId="6299E9C5" w:rsidR="00BA5F7A" w:rsidRPr="003A7463" w:rsidRDefault="00BA5F7A" w:rsidP="00BA5F7A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2340937C" w14:textId="7D93C3D6" w:rsidR="004A739A" w:rsidRPr="003A7463" w:rsidRDefault="002A1758" w:rsidP="00F806D9">
      <w:pPr>
        <w:pStyle w:val="af1"/>
        <w:numPr>
          <w:ilvl w:val="0"/>
          <w:numId w:val="32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r w:rsidRPr="003A7463">
        <w:rPr>
          <w:rFonts w:asciiTheme="minorEastAsia" w:eastAsiaTheme="minorEastAsia" w:hAnsiTheme="minorEastAsia"/>
          <w:noProof/>
          <w:lang w:val="en-US" w:eastAsia="zh-HK"/>
        </w:rPr>
        <w:t>小豪</w:t>
      </w:r>
      <w:r w:rsidRPr="003A7463">
        <w:rPr>
          <w:rFonts w:asciiTheme="minorEastAsia" w:eastAsiaTheme="minorEastAsia" w:hAnsiTheme="minorEastAsia" w:hint="eastAsia"/>
          <w:lang w:val="en-US" w:eastAsia="zh-HK"/>
        </w:rPr>
        <w:t>和</w:t>
      </w:r>
      <w:r w:rsidRPr="003A7463">
        <w:rPr>
          <w:rFonts w:asciiTheme="minorEastAsia" w:eastAsiaTheme="minorEastAsia" w:hAnsiTheme="minorEastAsia"/>
          <w:noProof/>
          <w:lang w:val="en-US" w:eastAsia="zh-HK"/>
        </w:rPr>
        <w:t>小倩</w:t>
      </w:r>
      <w:r w:rsidR="00CD4550" w:rsidRPr="003A7463">
        <w:rPr>
          <w:rFonts w:asciiTheme="minorEastAsia" w:eastAsiaTheme="minorEastAsia" w:hAnsiTheme="minorEastAsia" w:hint="eastAsia"/>
          <w:noProof/>
          <w:lang w:val="en-US" w:eastAsia="zh-HK"/>
        </w:rPr>
        <w:t>處理戀愛關係結束的方法有何不同</w:t>
      </w:r>
      <w:r w:rsidR="004A739A" w:rsidRPr="003A7463">
        <w:rPr>
          <w:rFonts w:asciiTheme="minorEastAsia" w:eastAsiaTheme="minorEastAsia" w:hAnsiTheme="minorEastAsia"/>
          <w:lang w:val="en-US" w:eastAsia="zh-TW"/>
        </w:rPr>
        <w:t>？</w:t>
      </w:r>
      <w:r w:rsidR="00CD4550" w:rsidRPr="003A7463">
        <w:rPr>
          <w:rFonts w:asciiTheme="minorEastAsia" w:eastAsiaTheme="minorEastAsia" w:hAnsiTheme="minorEastAsia"/>
          <w:lang w:val="en-US" w:eastAsia="zh-HK"/>
        </w:rPr>
        <w:t>你認為</w:t>
      </w:r>
      <w:r w:rsidR="00CD4550" w:rsidRPr="003A7463">
        <w:rPr>
          <w:rFonts w:asciiTheme="minorEastAsia" w:eastAsiaTheme="minorEastAsia" w:hAnsiTheme="minorEastAsia" w:hint="eastAsia"/>
          <w:lang w:val="en-US" w:eastAsia="zh-HK"/>
        </w:rPr>
        <w:t>他們的</w:t>
      </w:r>
      <w:r w:rsidR="004A739A" w:rsidRPr="003A7463">
        <w:rPr>
          <w:rFonts w:asciiTheme="minorEastAsia" w:eastAsiaTheme="minorEastAsia" w:hAnsiTheme="minorEastAsia"/>
          <w:lang w:val="en-US" w:eastAsia="zh-HK"/>
        </w:rPr>
        <w:t>方法有助解決</w:t>
      </w:r>
      <w:r w:rsidR="00380ED7" w:rsidRPr="003A7463">
        <w:rPr>
          <w:rFonts w:asciiTheme="minorEastAsia" w:eastAsiaTheme="minorEastAsia" w:hAnsiTheme="minorEastAsia" w:hint="eastAsia"/>
          <w:lang w:val="en-US" w:eastAsia="zh-HK"/>
        </w:rPr>
        <w:t>衝</w:t>
      </w:r>
      <w:r w:rsidR="00CD4550" w:rsidRPr="003A7463">
        <w:rPr>
          <w:rFonts w:asciiTheme="minorEastAsia" w:eastAsiaTheme="minorEastAsia" w:hAnsiTheme="minorEastAsia" w:hint="eastAsia"/>
          <w:lang w:val="en-US" w:eastAsia="zh-HK"/>
        </w:rPr>
        <w:t>突</w:t>
      </w:r>
      <w:r w:rsidR="00626C22" w:rsidRPr="003A7463">
        <w:rPr>
          <w:rFonts w:asciiTheme="minorEastAsia" w:eastAsiaTheme="minorEastAsia" w:hAnsiTheme="minorEastAsia" w:hint="eastAsia"/>
          <w:lang w:val="en-US" w:eastAsia="zh-HK"/>
        </w:rPr>
        <w:t>問題</w:t>
      </w:r>
      <w:r w:rsidR="004A739A" w:rsidRPr="003A7463">
        <w:rPr>
          <w:rFonts w:asciiTheme="minorEastAsia" w:eastAsiaTheme="minorEastAsia" w:hAnsiTheme="minorEastAsia"/>
          <w:lang w:val="en-US" w:eastAsia="zh-HK"/>
        </w:rPr>
        <w:t>嗎</w:t>
      </w:r>
      <w:r w:rsidR="006C640B" w:rsidRPr="003A7463">
        <w:rPr>
          <w:rFonts w:asciiTheme="minorEastAsia" w:eastAsiaTheme="minorEastAsia" w:hAnsiTheme="minorEastAsia"/>
          <w:lang w:val="en-US" w:eastAsia="zh-HK"/>
        </w:rPr>
        <w:t>？</w:t>
      </w:r>
      <w:r w:rsidR="008A597C" w:rsidRPr="003A7463">
        <w:rPr>
          <w:rFonts w:asciiTheme="minorEastAsia" w:eastAsiaTheme="minorEastAsia" w:hAnsiTheme="minorEastAsia" w:hint="eastAsia"/>
          <w:lang w:val="en-US" w:eastAsia="zh-HK"/>
        </w:rPr>
        <w:t>為甚麼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15C14E7E" w14:textId="77777777" w:rsidTr="008E556E">
        <w:tc>
          <w:tcPr>
            <w:tcW w:w="7869" w:type="dxa"/>
          </w:tcPr>
          <w:p w14:paraId="5DAB7556" w14:textId="4B568712" w:rsidR="00BA5F7A" w:rsidRPr="003A7463" w:rsidRDefault="005D14FA" w:rsidP="003B1049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方法：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小倩透過騷擾及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辱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罵的方式，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希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望對方回心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轉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意，但這個</w:t>
            </w:r>
          </w:p>
        </w:tc>
      </w:tr>
      <w:tr w:rsidR="00BA5F7A" w:rsidRPr="003A7463" w14:paraId="264B626B" w14:textId="77777777" w:rsidTr="008E556E">
        <w:tc>
          <w:tcPr>
            <w:tcW w:w="7869" w:type="dxa"/>
          </w:tcPr>
          <w:p w14:paraId="33ED00FB" w14:textId="654A8EB6" w:rsidR="00BA5F7A" w:rsidRPr="003A7463" w:rsidRDefault="003B1049" w:rsidP="003B1049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方法無助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解決問題，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反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而令小豪感到更大的壓力，情緒日益低落，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 xml:space="preserve"> </w:t>
            </w:r>
          </w:p>
        </w:tc>
      </w:tr>
      <w:tr w:rsidR="00BA5F7A" w:rsidRPr="003A7463" w14:paraId="13CAAEA8" w14:textId="77777777" w:rsidTr="008E556E">
        <w:tc>
          <w:tcPr>
            <w:tcW w:w="7869" w:type="dxa"/>
          </w:tcPr>
          <w:p w14:paraId="350B766B" w14:textId="7851C863" w:rsidR="00BA5F7A" w:rsidRPr="003A7463" w:rsidRDefault="003B1049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對結束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關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係的想法更為堅定。</w:t>
            </w:r>
          </w:p>
        </w:tc>
      </w:tr>
      <w:tr w:rsidR="00BA5F7A" w:rsidRPr="003A7463" w14:paraId="15CC8A20" w14:textId="77777777" w:rsidTr="008E556E">
        <w:tc>
          <w:tcPr>
            <w:tcW w:w="7869" w:type="dxa"/>
          </w:tcPr>
          <w:p w14:paraId="619B16F4" w14:textId="05B2C3C6" w:rsidR="00BA5F7A" w:rsidRPr="003A7463" w:rsidRDefault="005D14FA" w:rsidP="005D14FA">
            <w:pPr>
              <w:pStyle w:val="af1"/>
              <w:numPr>
                <w:ilvl w:val="0"/>
                <w:numId w:val="51"/>
              </w:numPr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效用：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小豪面對衝突時嘗試找朋友傾吐，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亦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將事情告知小倩的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家</w:t>
            </w:r>
          </w:p>
        </w:tc>
      </w:tr>
      <w:tr w:rsidR="005D14FA" w:rsidRPr="003A7463" w14:paraId="634166F9" w14:textId="77777777" w:rsidTr="008E556E">
        <w:tc>
          <w:tcPr>
            <w:tcW w:w="7869" w:type="dxa"/>
          </w:tcPr>
          <w:p w14:paraId="0779B5D5" w14:textId="56752FBB" w:rsidR="005D14FA" w:rsidRPr="003A7463" w:rsidRDefault="005D14FA" w:rsidP="005D14FA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color w:val="FF0000"/>
                <w:lang w:val="en-US" w:eastAsia="zh-HK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人，希望他們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可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以從中協助調解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。</w:t>
            </w:r>
            <w:r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唯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朋友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的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傾聽雖然未能幫助直接</w:t>
            </w:r>
          </w:p>
        </w:tc>
      </w:tr>
      <w:tr w:rsidR="00BA5F7A" w:rsidRPr="003A7463" w14:paraId="20BA1D5C" w14:textId="77777777" w:rsidTr="008E556E">
        <w:tc>
          <w:tcPr>
            <w:tcW w:w="7869" w:type="dxa"/>
          </w:tcPr>
          <w:p w14:paraId="62DBAE49" w14:textId="5839EF5D" w:rsidR="00BA5F7A" w:rsidRPr="003A7463" w:rsidRDefault="005D14FA" w:rsidP="005D14FA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解決問題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但有助舒緩小豪的壓力。但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對方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家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人不願牽涉</w:t>
            </w:r>
            <w:r w:rsidR="00BA5F7A" w:rsidRPr="003A7463"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HK"/>
              </w:rPr>
              <w:t>其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中，未</w:t>
            </w:r>
          </w:p>
        </w:tc>
      </w:tr>
      <w:tr w:rsidR="00BA5F7A" w:rsidRPr="003A7463" w14:paraId="37EC7A54" w14:textId="77777777" w:rsidTr="008E556E">
        <w:tc>
          <w:tcPr>
            <w:tcW w:w="7869" w:type="dxa"/>
          </w:tcPr>
          <w:p w14:paraId="714324ED" w14:textId="41A0A551" w:rsidR="00BA5F7A" w:rsidRPr="003A7463" w:rsidRDefault="005D14F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能</w:t>
            </w:r>
            <w:r w:rsidR="00BA5F7A"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幫助解決問題。</w:t>
            </w:r>
          </w:p>
        </w:tc>
      </w:tr>
    </w:tbl>
    <w:p w14:paraId="28CCD5D7" w14:textId="13AF54EF" w:rsidR="00BA5F7A" w:rsidRPr="003A7463" w:rsidRDefault="00BA5F7A" w:rsidP="00BA5F7A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4E4B860C" w14:textId="37D973FD" w:rsidR="004A739A" w:rsidRPr="003A7463" w:rsidRDefault="004A739A" w:rsidP="00F806D9">
      <w:pPr>
        <w:pStyle w:val="af1"/>
        <w:numPr>
          <w:ilvl w:val="0"/>
          <w:numId w:val="32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lang w:val="en-US" w:eastAsia="zh-TW"/>
        </w:rPr>
      </w:pPr>
      <w:r w:rsidRPr="003A7463">
        <w:rPr>
          <w:rFonts w:asciiTheme="minorEastAsia" w:eastAsiaTheme="minorEastAsia" w:hAnsiTheme="minorEastAsia"/>
          <w:lang w:val="en-US" w:eastAsia="zh-HK"/>
        </w:rPr>
        <w:t>如</w:t>
      </w:r>
      <w:r w:rsidRPr="003A7463">
        <w:rPr>
          <w:rFonts w:asciiTheme="minorEastAsia" w:eastAsiaTheme="minorEastAsia" w:hAnsiTheme="minorEastAsia"/>
          <w:lang w:val="en-US" w:eastAsia="zh-TW"/>
        </w:rPr>
        <w:t>果</w:t>
      </w:r>
      <w:r w:rsidRPr="003A7463">
        <w:rPr>
          <w:rFonts w:asciiTheme="minorEastAsia" w:eastAsiaTheme="minorEastAsia" w:hAnsiTheme="minorEastAsia"/>
          <w:lang w:val="en-US" w:eastAsia="zh-HK"/>
        </w:rPr>
        <w:t>你是小</w:t>
      </w:r>
      <w:r w:rsidR="00DC3764" w:rsidRPr="003A7463">
        <w:rPr>
          <w:rFonts w:asciiTheme="minorEastAsia" w:eastAsiaTheme="minorEastAsia" w:hAnsiTheme="minorEastAsia"/>
          <w:lang w:val="en-US" w:eastAsia="zh-HK"/>
        </w:rPr>
        <w:t>倩</w:t>
      </w:r>
      <w:r w:rsidRPr="003A7463">
        <w:rPr>
          <w:rFonts w:asciiTheme="minorEastAsia" w:eastAsiaTheme="minorEastAsia" w:hAnsiTheme="minorEastAsia"/>
          <w:lang w:val="en-US" w:eastAsia="zh-HK"/>
        </w:rPr>
        <w:t>的朋</w:t>
      </w:r>
      <w:r w:rsidRPr="003A7463">
        <w:rPr>
          <w:rFonts w:asciiTheme="minorEastAsia" w:eastAsiaTheme="minorEastAsia" w:hAnsiTheme="minorEastAsia"/>
          <w:lang w:val="en-US" w:eastAsia="zh-TW"/>
        </w:rPr>
        <w:t>友</w:t>
      </w:r>
      <w:r w:rsidR="00CD4550" w:rsidRPr="003A7463">
        <w:rPr>
          <w:rFonts w:asciiTheme="minorEastAsia" w:eastAsiaTheme="minorEastAsia" w:hAnsiTheme="minorEastAsia"/>
          <w:lang w:val="en-US" w:eastAsia="zh-HK"/>
        </w:rPr>
        <w:t>，你會</w:t>
      </w:r>
      <w:r w:rsidRPr="003A7463">
        <w:rPr>
          <w:rFonts w:asciiTheme="minorEastAsia" w:eastAsiaTheme="minorEastAsia" w:hAnsiTheme="minorEastAsia"/>
          <w:lang w:val="en-US" w:eastAsia="zh-HK"/>
        </w:rPr>
        <w:t>建</w:t>
      </w:r>
      <w:r w:rsidRPr="003A7463">
        <w:rPr>
          <w:rFonts w:asciiTheme="minorEastAsia" w:eastAsiaTheme="minorEastAsia" w:hAnsiTheme="minorEastAsia"/>
          <w:lang w:val="en-US" w:eastAsia="zh-TW"/>
        </w:rPr>
        <w:t>議</w:t>
      </w:r>
      <w:r w:rsidR="00DC3764" w:rsidRPr="003A7463">
        <w:rPr>
          <w:rFonts w:asciiTheme="minorEastAsia" w:eastAsiaTheme="minorEastAsia" w:hAnsiTheme="minorEastAsia"/>
          <w:lang w:val="en-US" w:eastAsia="zh-HK"/>
        </w:rPr>
        <w:t>他</w:t>
      </w:r>
      <w:r w:rsidR="00CD4550" w:rsidRPr="003A7463">
        <w:rPr>
          <w:rFonts w:asciiTheme="minorEastAsia" w:eastAsiaTheme="minorEastAsia" w:hAnsiTheme="minorEastAsia" w:hint="eastAsia"/>
          <w:lang w:val="en-US" w:eastAsia="zh-HK"/>
        </w:rPr>
        <w:t>如何</w:t>
      </w:r>
      <w:r w:rsidR="00DC3764" w:rsidRPr="003A7463">
        <w:rPr>
          <w:rFonts w:asciiTheme="minorEastAsia" w:eastAsiaTheme="minorEastAsia" w:hAnsiTheme="minorEastAsia"/>
          <w:lang w:val="en-US" w:eastAsia="zh-HK"/>
        </w:rPr>
        <w:t>處理與小豪</w:t>
      </w:r>
      <w:r w:rsidRPr="003A7463">
        <w:rPr>
          <w:rFonts w:asciiTheme="minorEastAsia" w:eastAsiaTheme="minorEastAsia" w:hAnsiTheme="minorEastAsia"/>
          <w:lang w:val="en-US" w:eastAsia="zh-HK"/>
        </w:rPr>
        <w:t>的關係</w:t>
      </w:r>
      <w:r w:rsidR="006C640B" w:rsidRPr="003A7463">
        <w:rPr>
          <w:rFonts w:asciiTheme="minorEastAsia" w:eastAsiaTheme="minorEastAsia" w:hAnsiTheme="minorEastAsia"/>
          <w:lang w:val="en-US" w:eastAsia="zh-HK"/>
        </w:rPr>
        <w:t>？</w:t>
      </w:r>
    </w:p>
    <w:tbl>
      <w:tblPr>
        <w:tblStyle w:val="aa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69"/>
      </w:tblGrid>
      <w:tr w:rsidR="00BA5F7A" w:rsidRPr="003A7463" w14:paraId="24340D01" w14:textId="77777777" w:rsidTr="008E556E">
        <w:tc>
          <w:tcPr>
            <w:tcW w:w="7869" w:type="dxa"/>
          </w:tcPr>
          <w:p w14:paraId="1097A225" w14:textId="4A18DF45" w:rsidR="00BA5F7A" w:rsidRPr="003A7463" w:rsidRDefault="00BA5F7A" w:rsidP="00BA5F7A">
            <w:pPr>
              <w:pStyle w:val="af1"/>
              <w:numPr>
                <w:ilvl w:val="0"/>
                <w:numId w:val="51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val="en-US"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我會鼓勵小倩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切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勿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使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用騷擾和</w:t>
            </w:r>
            <w:r w:rsidRPr="003A746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HK"/>
              </w:rPr>
              <w:t>辱罵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方式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表達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對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關係的不捨或對對</w:t>
            </w:r>
          </w:p>
        </w:tc>
      </w:tr>
      <w:tr w:rsidR="00BA5F7A" w:rsidRPr="003A7463" w14:paraId="21E32FA0" w14:textId="77777777" w:rsidTr="008E556E">
        <w:tc>
          <w:tcPr>
            <w:tcW w:w="7869" w:type="dxa"/>
          </w:tcPr>
          <w:p w14:paraId="3FF4801A" w14:textId="297B53C6" w:rsidR="00BA5F7A" w:rsidRPr="003A7463" w:rsidRDefault="00BA5F7A" w:rsidP="00BA5F7A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方行為的不滿</w:t>
            </w:r>
            <w:r w:rsidR="00CB3083"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。她要理性地認清衝突源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於她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有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第三者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切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勿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因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對方</w:t>
            </w:r>
          </w:p>
        </w:tc>
      </w:tr>
      <w:tr w:rsidR="00BA5F7A" w:rsidRPr="003A7463" w14:paraId="53F4AF0A" w14:textId="77777777" w:rsidTr="008E556E">
        <w:tc>
          <w:tcPr>
            <w:tcW w:w="7869" w:type="dxa"/>
          </w:tcPr>
          <w:p w14:paraId="23A6E039" w14:textId="1C752F49" w:rsidR="00BA5F7A" w:rsidRPr="003A7463" w:rsidRDefault="00BA5F7A" w:rsidP="00BA5F7A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提出分手而做出傷害對方的行為。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如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有需要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應尋求他人的協助，</w:t>
            </w:r>
          </w:p>
        </w:tc>
      </w:tr>
      <w:tr w:rsidR="00BA5F7A" w:rsidRPr="003A7463" w14:paraId="35A1842D" w14:textId="77777777" w:rsidTr="008E556E">
        <w:tc>
          <w:tcPr>
            <w:tcW w:w="7869" w:type="dxa"/>
          </w:tcPr>
          <w:p w14:paraId="6CEC05A5" w14:textId="7505C5BB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</w:rPr>
            </w:pPr>
            <w:r w:rsidRPr="003A7463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找出解決方法</w:t>
            </w:r>
            <w:r w:rsidRPr="003A7463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</w:tc>
      </w:tr>
      <w:tr w:rsidR="00BA5F7A" w:rsidRPr="003A7463" w14:paraId="23A207AC" w14:textId="77777777" w:rsidTr="008E556E">
        <w:tc>
          <w:tcPr>
            <w:tcW w:w="7869" w:type="dxa"/>
          </w:tcPr>
          <w:p w14:paraId="2DDD736E" w14:textId="777777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  <w:tr w:rsidR="00BA5F7A" w:rsidRPr="003A7463" w14:paraId="73DA0B96" w14:textId="77777777" w:rsidTr="008E556E">
        <w:tc>
          <w:tcPr>
            <w:tcW w:w="7869" w:type="dxa"/>
          </w:tcPr>
          <w:p w14:paraId="6CE04C3F" w14:textId="77777777" w:rsidR="00BA5F7A" w:rsidRPr="003A7463" w:rsidRDefault="00BA5F7A" w:rsidP="008E556E">
            <w:pPr>
              <w:pStyle w:val="af1"/>
              <w:snapToGrid w:val="0"/>
              <w:spacing w:line="360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</w:p>
        </w:tc>
      </w:tr>
    </w:tbl>
    <w:p w14:paraId="2C43885A" w14:textId="72D896C1" w:rsidR="00BA5F7A" w:rsidRPr="003A7463" w:rsidRDefault="00BA5F7A" w:rsidP="00BA5F7A">
      <w:pPr>
        <w:snapToGrid w:val="0"/>
        <w:spacing w:line="276" w:lineRule="auto"/>
        <w:rPr>
          <w:rFonts w:asciiTheme="minorEastAsia" w:eastAsiaTheme="minorEastAsia" w:hAnsiTheme="minorEastAsia"/>
        </w:rPr>
      </w:pPr>
    </w:p>
    <w:p w14:paraId="49803C99" w14:textId="2D20A06B" w:rsidR="001A765D" w:rsidRPr="003A7463" w:rsidRDefault="001A765D" w:rsidP="001A765D">
      <w:pPr>
        <w:pStyle w:val="af1"/>
        <w:snapToGrid w:val="0"/>
        <w:spacing w:line="0" w:lineRule="atLeast"/>
        <w:ind w:leftChars="0" w:left="360"/>
        <w:rPr>
          <w:rFonts w:asciiTheme="minorEastAsia" w:eastAsiaTheme="minorEastAsia" w:hAnsiTheme="minorEastAsia"/>
          <w:lang w:val="en-US" w:eastAsia="zh-TW"/>
        </w:rPr>
      </w:pPr>
    </w:p>
    <w:p w14:paraId="3730C920" w14:textId="77777777" w:rsidR="004A739A" w:rsidRPr="003A7463" w:rsidRDefault="004A739A">
      <w:pPr>
        <w:rPr>
          <w:rFonts w:eastAsiaTheme="minorEastAsia"/>
          <w:b/>
          <w:lang w:val="en-US" w:eastAsia="zh-HK"/>
        </w:rPr>
      </w:pPr>
      <w:r w:rsidRPr="003A7463">
        <w:rPr>
          <w:rFonts w:eastAsiaTheme="minorEastAsia"/>
          <w:b/>
          <w:lang w:val="en-US" w:eastAsia="zh-HK"/>
        </w:rPr>
        <w:br w:type="page"/>
      </w:r>
    </w:p>
    <w:p w14:paraId="549E884B" w14:textId="60DF79FD" w:rsidR="00FA1D19" w:rsidRPr="003A7463" w:rsidRDefault="00FA1D19" w:rsidP="00E0558A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2"/>
          <w:lang w:val="en-US" w:eastAsia="zh-HK"/>
        </w:rPr>
      </w:pPr>
      <w:r w:rsidRPr="003A7463">
        <w:rPr>
          <w:rFonts w:asciiTheme="minorEastAsia" w:hAnsiTheme="minorEastAsia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821568" behindDoc="0" locked="0" layoutInCell="1" allowOverlap="1" wp14:anchorId="7857C974" wp14:editId="5AD8729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26" name="圖片 26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CA7166" w14:textId="6DB1AF49" w:rsidR="007D427D" w:rsidRPr="003A7463" w:rsidRDefault="008A12FE" w:rsidP="00E0558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ascii="微軟正黑體" w:eastAsia="微軟正黑體" w:hAnsi="微軟正黑體" w:hint="eastAsia"/>
          <w:b/>
          <w:sz w:val="28"/>
          <w:szCs w:val="22"/>
          <w:lang w:val="en-US" w:eastAsia="zh-HK"/>
        </w:rPr>
        <w:t>知識內容二</w:t>
      </w:r>
      <w:r w:rsidRPr="003A7463">
        <w:rPr>
          <w:rFonts w:ascii="微軟正黑體" w:eastAsia="微軟正黑體" w:hAnsi="微軟正黑體" w:hint="eastAsia"/>
          <w:b/>
          <w:sz w:val="28"/>
          <w:szCs w:val="22"/>
          <w:lang w:val="en-US"/>
        </w:rPr>
        <w:t>：</w:t>
      </w:r>
      <w:r w:rsidR="00E0558A" w:rsidRPr="003A7463">
        <w:rPr>
          <w:rFonts w:eastAsia="微軟正黑體"/>
          <w:b/>
          <w:sz w:val="28"/>
          <w:szCs w:val="28"/>
          <w:lang w:val="en-US" w:eastAsia="zh-HK"/>
        </w:rPr>
        <w:t>恰</w:t>
      </w:r>
      <w:r w:rsidR="00B2007B" w:rsidRPr="003A7463">
        <w:rPr>
          <w:rFonts w:eastAsia="微軟正黑體"/>
          <w:b/>
          <w:sz w:val="28"/>
          <w:szCs w:val="28"/>
          <w:lang w:val="en-US" w:eastAsia="zh-HK"/>
        </w:rPr>
        <w:t>當的處理方法</w:t>
      </w:r>
    </w:p>
    <w:p w14:paraId="6FFA77A1" w14:textId="2925FF25" w:rsidR="00863298" w:rsidRPr="003A7463" w:rsidRDefault="0065593E" w:rsidP="008A12F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 w:hint="eastAsia"/>
          <w:lang w:val="en-US" w:eastAsia="zh-HK"/>
        </w:rPr>
        <w:t>當</w:t>
      </w:r>
      <w:r w:rsidR="00863298" w:rsidRPr="003A7463">
        <w:rPr>
          <w:rFonts w:eastAsia="微軟正黑體"/>
          <w:lang w:val="en-US" w:eastAsia="zh-HK"/>
        </w:rPr>
        <w:t>一段戀愛關係</w:t>
      </w:r>
      <w:r w:rsidRPr="003A7463">
        <w:rPr>
          <w:rFonts w:eastAsia="微軟正黑體" w:hint="eastAsia"/>
          <w:lang w:val="en-US" w:eastAsia="zh-HK"/>
        </w:rPr>
        <w:t>已變質去到無法修補的地方</w:t>
      </w:r>
      <w:r w:rsidR="00863298" w:rsidRPr="003A7463">
        <w:rPr>
          <w:rFonts w:eastAsia="微軟正黑體"/>
          <w:lang w:val="en-US" w:eastAsia="zh-HK"/>
        </w:rPr>
        <w:t>，理性結束戀愛關係未嘗不是一</w:t>
      </w:r>
      <w:r w:rsidR="00EF42BE" w:rsidRPr="003A7463">
        <w:rPr>
          <w:rFonts w:eastAsia="微軟正黑體" w:hint="eastAsia"/>
          <w:lang w:val="en-US" w:eastAsia="zh-HK"/>
        </w:rPr>
        <w:t>種</w:t>
      </w:r>
      <w:r w:rsidR="00863298" w:rsidRPr="003A7463">
        <w:rPr>
          <w:rFonts w:eastAsia="微軟正黑體"/>
          <w:lang w:val="en-US" w:eastAsia="zh-HK"/>
        </w:rPr>
        <w:t>正確的解決方法。面對分手，我們有很多考慮、感受</w:t>
      </w:r>
      <w:r w:rsidR="00535CA8" w:rsidRPr="003A7463">
        <w:rPr>
          <w:rFonts w:eastAsia="微軟正黑體"/>
          <w:lang w:val="en-US"/>
        </w:rPr>
        <w:t>和</w:t>
      </w:r>
      <w:r w:rsidR="00863298" w:rsidRPr="003A7463">
        <w:rPr>
          <w:rFonts w:eastAsia="微軟正黑體"/>
          <w:lang w:val="en-US" w:eastAsia="zh-HK"/>
        </w:rPr>
        <w:t>想法</w:t>
      </w:r>
      <w:r w:rsidR="00EF42BE" w:rsidRPr="003A7463">
        <w:rPr>
          <w:rFonts w:eastAsia="微軟正黑體" w:hint="eastAsia"/>
          <w:lang w:val="en-US" w:eastAsia="zh-HK"/>
        </w:rPr>
        <w:t>，由於不捨、愛意或害怕，再三猶豫，對分手之事</w:t>
      </w:r>
      <w:r w:rsidR="00B413C9" w:rsidRPr="003A7463">
        <w:rPr>
          <w:rFonts w:eastAsia="微軟正黑體" w:hint="eastAsia"/>
          <w:lang w:val="en-US" w:eastAsia="zh-HK"/>
        </w:rPr>
        <w:t>遲遲不肯下決定</w:t>
      </w:r>
      <w:r w:rsidR="00EF42BE" w:rsidRPr="003A7463">
        <w:rPr>
          <w:rFonts w:eastAsia="微軟正黑體" w:hint="eastAsia"/>
          <w:lang w:val="en-US" w:eastAsia="zh-HK"/>
        </w:rPr>
        <w:t>，最終</w:t>
      </w:r>
      <w:r w:rsidR="00B413C9" w:rsidRPr="003A7463">
        <w:rPr>
          <w:rFonts w:eastAsia="微軟正黑體" w:hint="eastAsia"/>
          <w:lang w:val="en-US" w:eastAsia="zh-HK"/>
        </w:rPr>
        <w:t>做成更大傷害</w:t>
      </w:r>
      <w:r w:rsidR="00863298" w:rsidRPr="003A7463">
        <w:rPr>
          <w:rFonts w:eastAsia="微軟正黑體" w:hint="eastAsia"/>
          <w:lang w:val="en-US" w:eastAsia="zh-HK"/>
        </w:rPr>
        <w:t>。</w:t>
      </w:r>
      <w:r w:rsidR="00863298" w:rsidRPr="003A7463">
        <w:rPr>
          <w:rFonts w:eastAsia="微軟正黑體"/>
          <w:lang w:val="en-US" w:eastAsia="zh-HK"/>
        </w:rPr>
        <w:t>在戀愛關係中，我們需要為自己的</w:t>
      </w:r>
      <w:r w:rsidR="00535CA8" w:rsidRPr="003A7463">
        <w:rPr>
          <w:rFonts w:eastAsia="微軟正黑體"/>
          <w:lang w:val="en-US"/>
        </w:rPr>
        <w:t>行為和</w:t>
      </w:r>
      <w:r w:rsidR="00863298" w:rsidRPr="003A7463">
        <w:rPr>
          <w:rFonts w:eastAsia="微軟正黑體"/>
          <w:lang w:val="en-US" w:eastAsia="zh-HK"/>
        </w:rPr>
        <w:t>決定負責任，亦要考慮及尊重對方的感受，</w:t>
      </w:r>
      <w:r w:rsidR="00863298" w:rsidRPr="003A7463">
        <w:rPr>
          <w:rFonts w:eastAsia="微軟正黑體"/>
          <w:b/>
          <w:lang w:val="en-US" w:eastAsia="zh-HK"/>
        </w:rPr>
        <w:t>六何法</w:t>
      </w:r>
      <w:r w:rsidR="00EF42BE" w:rsidRPr="003A7463">
        <w:rPr>
          <w:rFonts w:eastAsia="微軟正黑體" w:hint="eastAsia"/>
          <w:lang w:val="en-US" w:eastAsia="zh-HK"/>
        </w:rPr>
        <w:t>有</w:t>
      </w:r>
      <w:r w:rsidR="00863298" w:rsidRPr="003A7463">
        <w:rPr>
          <w:rFonts w:eastAsia="微軟正黑體"/>
          <w:lang w:val="en-US" w:eastAsia="zh-HK"/>
        </w:rPr>
        <w:t>助我們</w:t>
      </w:r>
      <w:r w:rsidR="005A0A7C" w:rsidRPr="003A7463">
        <w:rPr>
          <w:rFonts w:eastAsia="微軟正黑體" w:hint="eastAsia"/>
          <w:lang w:val="en-US" w:eastAsia="zh-HK"/>
        </w:rPr>
        <w:t>冷</w:t>
      </w:r>
      <w:r w:rsidR="005A0A7C" w:rsidRPr="003A7463">
        <w:rPr>
          <w:rFonts w:eastAsia="微軟正黑體" w:hint="eastAsia"/>
          <w:lang w:val="en-US"/>
        </w:rPr>
        <w:t>靜</w:t>
      </w:r>
      <w:r w:rsidR="005A0A7C" w:rsidRPr="003A7463">
        <w:rPr>
          <w:rFonts w:eastAsia="微軟正黑體" w:hint="eastAsia"/>
          <w:lang w:val="en-US" w:eastAsia="zh-HK"/>
        </w:rPr>
        <w:t>分</w:t>
      </w:r>
      <w:r w:rsidR="005A0A7C" w:rsidRPr="003A7463">
        <w:rPr>
          <w:rFonts w:eastAsia="微軟正黑體" w:hint="eastAsia"/>
          <w:lang w:val="en-US"/>
        </w:rPr>
        <w:t>析</w:t>
      </w:r>
      <w:r w:rsidR="00863298" w:rsidRPr="003A7463">
        <w:rPr>
          <w:rFonts w:eastAsia="微軟正黑體"/>
          <w:lang w:val="en-US" w:eastAsia="zh-HK"/>
        </w:rPr>
        <w:t>戀愛</w:t>
      </w:r>
      <w:r w:rsidR="00535CA8" w:rsidRPr="003A7463">
        <w:rPr>
          <w:rFonts w:eastAsia="微軟正黑體"/>
          <w:lang w:val="en-US"/>
        </w:rPr>
        <w:t>關係中</w:t>
      </w:r>
      <w:r w:rsidR="00E43FA6" w:rsidRPr="003A7463">
        <w:rPr>
          <w:rFonts w:eastAsia="微軟正黑體"/>
          <w:lang w:val="en-US" w:eastAsia="zh-HK"/>
        </w:rPr>
        <w:t>發生了甚麼事、導致分手的原因及過程，以及評估</w:t>
      </w:r>
      <w:r w:rsidR="00535CA8" w:rsidRPr="003A7463">
        <w:rPr>
          <w:rFonts w:eastAsia="微軟正黑體"/>
          <w:lang w:val="en-US"/>
        </w:rPr>
        <w:t>在甚麼地方</w:t>
      </w:r>
      <w:r w:rsidR="00E43FA6" w:rsidRPr="003A7463">
        <w:rPr>
          <w:rFonts w:eastAsia="微軟正黑體"/>
          <w:lang w:val="en-US" w:eastAsia="zh-HK"/>
        </w:rPr>
        <w:t>、</w:t>
      </w:r>
      <w:r w:rsidR="00F533A6" w:rsidRPr="003A7463">
        <w:rPr>
          <w:rFonts w:eastAsia="微軟正黑體"/>
          <w:lang w:val="en-US"/>
        </w:rPr>
        <w:t>甚麼時間，以及找甚麼人協助</w:t>
      </w:r>
      <w:r w:rsidR="00E43FA6" w:rsidRPr="003A7463">
        <w:rPr>
          <w:rFonts w:eastAsia="微軟正黑體"/>
          <w:lang w:val="en-US" w:eastAsia="zh-HK"/>
        </w:rPr>
        <w:t>結束戀愛關係</w:t>
      </w:r>
      <w:r w:rsidR="00F533A6" w:rsidRPr="003A7463">
        <w:rPr>
          <w:rFonts w:eastAsia="微軟正黑體"/>
          <w:lang w:val="en-US" w:eastAsia="zh-HK"/>
        </w:rPr>
        <w:t>較</w:t>
      </w:r>
      <w:r w:rsidR="00E0558A" w:rsidRPr="003A7463">
        <w:rPr>
          <w:rFonts w:eastAsia="微軟正黑體"/>
          <w:lang w:val="en-US"/>
        </w:rPr>
        <w:t>為</w:t>
      </w:r>
      <w:r w:rsidR="00F533A6" w:rsidRPr="003A7463">
        <w:rPr>
          <w:rFonts w:eastAsia="微軟正黑體"/>
          <w:lang w:val="en-US" w:eastAsia="zh-HK"/>
        </w:rPr>
        <w:t>恰當</w:t>
      </w:r>
      <w:r w:rsidR="00E43FA6" w:rsidRPr="003A7463">
        <w:rPr>
          <w:rFonts w:eastAsia="微軟正黑體"/>
          <w:lang w:val="en-US" w:eastAsia="zh-HK"/>
        </w:rPr>
        <w:t>。</w:t>
      </w:r>
    </w:p>
    <w:p w14:paraId="4E5EAA65" w14:textId="2A4FC469" w:rsidR="00315F45" w:rsidRPr="003A7463" w:rsidRDefault="00585EC2">
      <w:pPr>
        <w:rPr>
          <w:rFonts w:eastAsiaTheme="minorEastAsia"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718144" behindDoc="0" locked="0" layoutInCell="1" allowOverlap="1" wp14:anchorId="0103486D" wp14:editId="791C970B">
            <wp:simplePos x="0" y="0"/>
            <wp:positionH relativeFrom="column">
              <wp:posOffset>3719944</wp:posOffset>
            </wp:positionH>
            <wp:positionV relativeFrom="paragraph">
              <wp:posOffset>3015357</wp:posOffset>
            </wp:positionV>
            <wp:extent cx="1901537" cy="2676428"/>
            <wp:effectExtent l="0" t="0" r="3810" b="3810"/>
            <wp:wrapNone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0355" cy="26888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4375" w:rsidRPr="003A7463">
        <w:rPr>
          <w:rFonts w:eastAsiaTheme="minorEastAsia"/>
          <w:b/>
          <w:noProof/>
          <w:lang w:val="en-US" w:eastAsia="zh-CN"/>
        </w:rPr>
        <w:drawing>
          <wp:inline distT="0" distB="0" distL="0" distR="0" wp14:anchorId="2E584318" wp14:editId="58DB7668">
            <wp:extent cx="5270500" cy="3896924"/>
            <wp:effectExtent l="0" t="0" r="0" b="66040"/>
            <wp:docPr id="11" name="資料庫圖表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6" r:lo="rId117" r:qs="rId118" r:cs="rId119"/>
              </a:graphicData>
            </a:graphic>
          </wp:inline>
        </w:drawing>
      </w:r>
      <w:r w:rsidR="005C4AEA" w:rsidRPr="003A7463">
        <w:rPr>
          <w:noProof/>
        </w:rPr>
        <w:t xml:space="preserve"> </w:t>
      </w:r>
    </w:p>
    <w:p w14:paraId="20BBBF6F" w14:textId="43EE5C17" w:rsidR="00315F45" w:rsidRPr="003A7463" w:rsidRDefault="00315F45">
      <w:pPr>
        <w:rPr>
          <w:rFonts w:eastAsiaTheme="minorEastAsia"/>
          <w:lang w:val="en-US" w:eastAsia="zh-HK"/>
        </w:rPr>
      </w:pPr>
    </w:p>
    <w:p w14:paraId="1EC3D174" w14:textId="3BA1CD11" w:rsidR="007D427D" w:rsidRPr="003A7463" w:rsidRDefault="00B14375">
      <w:pPr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t>圖</w:t>
      </w:r>
      <w:r w:rsidR="00046B58" w:rsidRPr="003A7463">
        <w:rPr>
          <w:rFonts w:eastAsia="微軟正黑體"/>
          <w:b/>
          <w:lang w:val="en-US"/>
        </w:rPr>
        <w:t xml:space="preserve">2  </w:t>
      </w:r>
      <w:r w:rsidRPr="003A7463">
        <w:rPr>
          <w:rFonts w:eastAsia="微軟正黑體"/>
          <w:b/>
          <w:lang w:val="en-US" w:eastAsia="zh-HK"/>
        </w:rPr>
        <w:t>關係結</w:t>
      </w:r>
      <w:r w:rsidRPr="003A7463">
        <w:rPr>
          <w:rFonts w:eastAsia="微軟正黑體"/>
          <w:b/>
          <w:lang w:val="en-US"/>
        </w:rPr>
        <w:t>束</w:t>
      </w:r>
      <w:r w:rsidRPr="003A7463">
        <w:rPr>
          <w:rFonts w:eastAsia="微軟正黑體"/>
          <w:b/>
          <w:lang w:val="en-US" w:eastAsia="zh-HK"/>
        </w:rPr>
        <w:t>處理六何法</w:t>
      </w:r>
    </w:p>
    <w:p w14:paraId="164B90B7" w14:textId="1AB953E4" w:rsidR="00E43FA6" w:rsidRPr="003A7463" w:rsidRDefault="00E43FA6">
      <w:pPr>
        <w:rPr>
          <w:rFonts w:eastAsiaTheme="minorEastAsia"/>
          <w:b/>
          <w:lang w:val="en-US" w:eastAsia="zh-HK"/>
        </w:rPr>
      </w:pPr>
      <w:r w:rsidRPr="003A7463">
        <w:rPr>
          <w:rFonts w:eastAsiaTheme="minorEastAsia"/>
          <w:b/>
          <w:lang w:val="en-US" w:eastAsia="zh-HK"/>
        </w:rPr>
        <w:br w:type="page"/>
      </w:r>
    </w:p>
    <w:p w14:paraId="6BFB7520" w14:textId="6E81F29C" w:rsidR="007D427D" w:rsidRPr="003A7463" w:rsidRDefault="008A12FE" w:rsidP="003C46E5">
      <w:pPr>
        <w:snapToGrid w:val="0"/>
        <w:spacing w:line="276" w:lineRule="auto"/>
        <w:rPr>
          <w:rFonts w:eastAsiaTheme="minorEastAsia"/>
          <w:b/>
          <w:sz w:val="28"/>
          <w:szCs w:val="28"/>
          <w:lang w:val="en-US" w:eastAsia="zh-HK"/>
        </w:rPr>
      </w:pPr>
      <w:r w:rsidRPr="003A7463">
        <w:rPr>
          <w:noProof/>
          <w:color w:val="000000" w:themeColor="text1"/>
          <w:lang w:val="en-US" w:eastAsia="zh-CN"/>
        </w:rPr>
        <w:lastRenderedPageBreak/>
        <w:drawing>
          <wp:anchor distT="0" distB="0" distL="114300" distR="114300" simplePos="0" relativeHeight="251723264" behindDoc="0" locked="0" layoutInCell="1" allowOverlap="1" wp14:anchorId="473EFE33" wp14:editId="765A65E5">
            <wp:simplePos x="0" y="0"/>
            <wp:positionH relativeFrom="leftMargin">
              <wp:align>right</wp:align>
            </wp:positionH>
            <wp:positionV relativeFrom="paragraph">
              <wp:posOffset>4675505</wp:posOffset>
            </wp:positionV>
            <wp:extent cx="651967" cy="914436"/>
            <wp:effectExtent l="0" t="0" r="0" b="0"/>
            <wp:wrapNone/>
            <wp:docPr id="120" name="圖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Is Your Kid Asking Too Much Questions? - 50 Thought Provoking Facts For You!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967" cy="914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A20" w:rsidRPr="003A7463">
        <w:rPr>
          <w:noProof/>
          <w:lang w:val="en-US" w:eastAsia="zh-CN"/>
        </w:rPr>
        <w:drawing>
          <wp:anchor distT="0" distB="0" distL="114300" distR="114300" simplePos="0" relativeHeight="251720192" behindDoc="0" locked="0" layoutInCell="1" allowOverlap="1" wp14:anchorId="705CF6B1" wp14:editId="0503F489">
            <wp:simplePos x="0" y="0"/>
            <wp:positionH relativeFrom="column">
              <wp:posOffset>-603714</wp:posOffset>
            </wp:positionH>
            <wp:positionV relativeFrom="paragraph">
              <wp:posOffset>1206632</wp:posOffset>
            </wp:positionV>
            <wp:extent cx="376292" cy="986178"/>
            <wp:effectExtent l="0" t="0" r="5080" b="4445"/>
            <wp:wrapNone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eople Cartoon png download - 446*592 - Free Transparent Question png 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2" cy="986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A20" w:rsidRPr="003A7463">
        <w:rPr>
          <w:noProof/>
          <w:lang w:val="en-US" w:eastAsia="zh-CN"/>
        </w:rPr>
        <w:drawing>
          <wp:anchor distT="0" distB="0" distL="114300" distR="114300" simplePos="0" relativeHeight="251719168" behindDoc="0" locked="0" layoutInCell="1" allowOverlap="1" wp14:anchorId="32E03B55" wp14:editId="03C8E671">
            <wp:simplePos x="0" y="0"/>
            <wp:positionH relativeFrom="leftMargin">
              <wp:posOffset>506825</wp:posOffset>
            </wp:positionH>
            <wp:positionV relativeFrom="paragraph">
              <wp:posOffset>2518030</wp:posOffset>
            </wp:positionV>
            <wp:extent cx="575247" cy="702754"/>
            <wp:effectExtent l="0" t="0" r="0" b="2540"/>
            <wp:wrapNone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Yellow Circle Icon With Man Confused With Question - Cartoon Clipart  (#5663802) - PinClipart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7" cy="702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A20" w:rsidRPr="003A7463">
        <w:rPr>
          <w:noProof/>
          <w:lang w:val="en-US" w:eastAsia="zh-CN"/>
        </w:rPr>
        <w:drawing>
          <wp:anchor distT="0" distB="0" distL="114300" distR="114300" simplePos="0" relativeHeight="251724288" behindDoc="0" locked="0" layoutInCell="1" allowOverlap="1" wp14:anchorId="2F449B9C" wp14:editId="4D3D3925">
            <wp:simplePos x="0" y="0"/>
            <wp:positionH relativeFrom="page">
              <wp:posOffset>492722</wp:posOffset>
            </wp:positionH>
            <wp:positionV relativeFrom="paragraph">
              <wp:posOffset>3371528</wp:posOffset>
            </wp:positionV>
            <wp:extent cx="363855" cy="870585"/>
            <wp:effectExtent l="0" t="0" r="4445" b="5715"/>
            <wp:wrapNone/>
            <wp:docPr id="121" name="圖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puzzled-guy - White Sands Federal Credit Union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" cy="87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A20" w:rsidRPr="003A7463">
        <w:rPr>
          <w:noProof/>
          <w:lang w:val="en-US" w:eastAsia="zh-CN"/>
        </w:rPr>
        <w:drawing>
          <wp:anchor distT="0" distB="0" distL="114300" distR="114300" simplePos="0" relativeHeight="251721216" behindDoc="0" locked="0" layoutInCell="1" allowOverlap="1" wp14:anchorId="2884023A" wp14:editId="40C60DD8">
            <wp:simplePos x="0" y="0"/>
            <wp:positionH relativeFrom="page">
              <wp:posOffset>540821</wp:posOffset>
            </wp:positionH>
            <wp:positionV relativeFrom="paragraph">
              <wp:posOffset>6352208</wp:posOffset>
            </wp:positionV>
            <wp:extent cx="545430" cy="880796"/>
            <wp:effectExtent l="0" t="0" r="7620" b="0"/>
            <wp:wrapNone/>
            <wp:docPr id="116" name="圖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and Drawn Cartoon Boys Question Free Map, Thinking Problem, Boy, Free  Buckle PNG Transparent Clipart Image and PSD File for Free Download"/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30" cy="880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A20" w:rsidRPr="003A7463">
        <w:rPr>
          <w:noProof/>
          <w:lang w:val="en-US" w:eastAsia="zh-CN"/>
        </w:rPr>
        <w:drawing>
          <wp:anchor distT="0" distB="0" distL="114300" distR="114300" simplePos="0" relativeHeight="251722240" behindDoc="0" locked="0" layoutInCell="1" allowOverlap="1" wp14:anchorId="0DB74304" wp14:editId="090DE34D">
            <wp:simplePos x="0" y="0"/>
            <wp:positionH relativeFrom="column">
              <wp:posOffset>-610737</wp:posOffset>
            </wp:positionH>
            <wp:positionV relativeFrom="paragraph">
              <wp:posOffset>7438083</wp:posOffset>
            </wp:positionV>
            <wp:extent cx="302690" cy="994888"/>
            <wp:effectExtent l="0" t="0" r="2540" b="0"/>
            <wp:wrapNone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18" cy="10031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6E5" w:rsidRPr="003A7463">
        <w:rPr>
          <w:rFonts w:eastAsia="微軟正黑體"/>
          <w:b/>
          <w:sz w:val="28"/>
          <w:szCs w:val="28"/>
          <w:lang w:val="en-US" w:eastAsia="zh-HK"/>
        </w:rPr>
        <w:t>關係結</w:t>
      </w:r>
      <w:r w:rsidR="003C46E5" w:rsidRPr="003A7463">
        <w:rPr>
          <w:rFonts w:eastAsia="微軟正黑體"/>
          <w:b/>
          <w:sz w:val="28"/>
          <w:szCs w:val="28"/>
          <w:lang w:val="en-US"/>
        </w:rPr>
        <w:t>束</w:t>
      </w:r>
      <w:r w:rsidR="003C46E5" w:rsidRPr="003A7463">
        <w:rPr>
          <w:rFonts w:eastAsia="微軟正黑體"/>
          <w:b/>
          <w:sz w:val="28"/>
          <w:szCs w:val="28"/>
          <w:lang w:val="en-US" w:eastAsia="zh-HK"/>
        </w:rPr>
        <w:t>處理六何法</w:t>
      </w:r>
    </w:p>
    <w:tbl>
      <w:tblPr>
        <w:tblStyle w:val="5-4"/>
        <w:tblW w:w="9214" w:type="dxa"/>
        <w:tblLook w:val="04A0" w:firstRow="1" w:lastRow="0" w:firstColumn="1" w:lastColumn="0" w:noHBand="0" w:noVBand="1"/>
      </w:tblPr>
      <w:tblGrid>
        <w:gridCol w:w="1561"/>
        <w:gridCol w:w="1841"/>
        <w:gridCol w:w="3488"/>
        <w:gridCol w:w="2324"/>
      </w:tblGrid>
      <w:tr w:rsidR="000F3AA1" w:rsidRPr="003A7463" w14:paraId="74BCEE67" w14:textId="527337C6" w:rsidTr="008A12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073F9B89" w14:textId="7BED1A00" w:rsidR="00A32CF0" w:rsidRPr="003A7463" w:rsidRDefault="000F3AA1" w:rsidP="003C46E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5W1H</w:t>
            </w:r>
          </w:p>
          <w:p w14:paraId="7F603055" w14:textId="2E3E85FA" w:rsidR="000F3AA1" w:rsidRPr="003A7463" w:rsidRDefault="000F3AA1" w:rsidP="003C46E5">
            <w:pPr>
              <w:snapToGrid w:val="0"/>
              <w:spacing w:line="276" w:lineRule="auto"/>
              <w:jc w:val="center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六何法</w:t>
            </w:r>
          </w:p>
        </w:tc>
        <w:tc>
          <w:tcPr>
            <w:tcW w:w="1841" w:type="dxa"/>
          </w:tcPr>
          <w:p w14:paraId="282B39E5" w14:textId="50DB0518" w:rsidR="000F3AA1" w:rsidRPr="003A7463" w:rsidRDefault="000F3AA1" w:rsidP="003C46E5">
            <w:pPr>
              <w:snapToGrid w:val="0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句型</w:t>
            </w:r>
          </w:p>
        </w:tc>
        <w:tc>
          <w:tcPr>
            <w:tcW w:w="3488" w:type="dxa"/>
          </w:tcPr>
          <w:p w14:paraId="1D58DA57" w14:textId="753DA9B2" w:rsidR="000F3AA1" w:rsidRPr="003A7463" w:rsidRDefault="000F3AA1" w:rsidP="003C46E5">
            <w:pPr>
              <w:snapToGrid w:val="0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內容</w:t>
            </w:r>
          </w:p>
        </w:tc>
        <w:tc>
          <w:tcPr>
            <w:tcW w:w="2324" w:type="dxa"/>
          </w:tcPr>
          <w:p w14:paraId="292F86FD" w14:textId="10B30DA4" w:rsidR="000F3AA1" w:rsidRPr="003A7463" w:rsidRDefault="000F3AA1" w:rsidP="003C46E5">
            <w:pPr>
              <w:snapToGrid w:val="0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例子</w:t>
            </w:r>
          </w:p>
        </w:tc>
      </w:tr>
      <w:tr w:rsidR="000F3AA1" w:rsidRPr="003A7463" w14:paraId="42EE52EF" w14:textId="2C79A921" w:rsidTr="008A12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7E65461C" w14:textId="3893DDBB" w:rsidR="000F3AA1" w:rsidRPr="003A7463" w:rsidRDefault="000F3AA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何事</w:t>
            </w:r>
          </w:p>
          <w:p w14:paraId="6A8F3215" w14:textId="47977038" w:rsidR="000F3AA1" w:rsidRPr="003A7463" w:rsidRDefault="008F6FD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（</w:t>
            </w:r>
            <w:r w:rsidR="000F3AA1"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WHAT</w:t>
            </w: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）</w:t>
            </w:r>
          </w:p>
          <w:p w14:paraId="7775B58D" w14:textId="4B5841F4" w:rsidR="000F3AA1" w:rsidRPr="003A7463" w:rsidRDefault="000F3AA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</w:p>
        </w:tc>
        <w:tc>
          <w:tcPr>
            <w:tcW w:w="1841" w:type="dxa"/>
          </w:tcPr>
          <w:p w14:paraId="79C2D83B" w14:textId="1B235B4A" w:rsidR="000F3AA1" w:rsidRPr="003A7463" w:rsidRDefault="0048327B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="000F3AA1" w:rsidRPr="003A7463">
              <w:rPr>
                <w:rFonts w:ascii="微軟正黑體" w:eastAsia="微軟正黑體" w:hAnsi="微軟正黑體"/>
                <w:lang w:val="en-US" w:eastAsia="zh-HK"/>
              </w:rPr>
              <w:t>麼事情導致戀愛關係</w:t>
            </w:r>
            <w:r w:rsidR="005972CB" w:rsidRPr="003A7463">
              <w:rPr>
                <w:rFonts w:ascii="微軟正黑體" w:eastAsia="微軟正黑體" w:hAnsi="微軟正黑體"/>
                <w:lang w:val="en-US" w:eastAsia="zh-HK"/>
              </w:rPr>
              <w:t>結束</w:t>
            </w:r>
            <w:r w:rsidR="006C640B" w:rsidRPr="003A7463">
              <w:rPr>
                <w:rFonts w:ascii="微軟正黑體" w:eastAsia="微軟正黑體" w:hAnsi="微軟正黑體"/>
                <w:lang w:val="en-US" w:eastAsia="zh-HK"/>
              </w:rPr>
              <w:t>？</w:t>
            </w:r>
          </w:p>
        </w:tc>
        <w:tc>
          <w:tcPr>
            <w:tcW w:w="3488" w:type="dxa"/>
          </w:tcPr>
          <w:p w14:paraId="761F972B" w14:textId="23DB28DB" w:rsidR="009536A2" w:rsidRPr="003A7463" w:rsidRDefault="009536A2" w:rsidP="00F806D9">
            <w:pPr>
              <w:pStyle w:val="af1"/>
              <w:numPr>
                <w:ilvl w:val="0"/>
                <w:numId w:val="22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最近</w:t>
            </w:r>
            <w:r w:rsidR="00184A28" w:rsidRPr="003A7463">
              <w:rPr>
                <w:rFonts w:ascii="微軟正黑體" w:eastAsia="微軟正黑體" w:hAnsi="微軟正黑體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持續發生一些衝突？</w:t>
            </w:r>
          </w:p>
          <w:p w14:paraId="386FA715" w14:textId="36F5D0DD" w:rsidR="009536A2" w:rsidRPr="003A7463" w:rsidRDefault="009536A2" w:rsidP="00F806D9">
            <w:pPr>
              <w:pStyle w:val="af1"/>
              <w:numPr>
                <w:ilvl w:val="0"/>
                <w:numId w:val="22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已經出現一些徵兆</w:t>
            </w:r>
            <w:r w:rsidR="00184A28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525A24B1" w14:textId="1D2F2E10" w:rsidR="000F3AA1" w:rsidRPr="003A7463" w:rsidRDefault="009536A2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一星期吵架</w:t>
            </w:r>
            <w:r w:rsidR="00184A28" w:rsidRPr="003A7463">
              <w:rPr>
                <w:rFonts w:ascii="微軟正黑體" w:eastAsia="微軟正黑體" w:hAnsi="微軟正黑體"/>
                <w:lang w:val="en-US"/>
              </w:rPr>
              <w:t>數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次，感到壓力很大，甚至</w:t>
            </w:r>
            <w:r w:rsidR="00184A28" w:rsidRPr="003A7463">
              <w:rPr>
                <w:rFonts w:ascii="微軟正黑體" w:eastAsia="微軟正黑體" w:hAnsi="微軟正黑體"/>
                <w:lang w:val="en-US"/>
              </w:rPr>
              <w:t>影響到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學業</w:t>
            </w:r>
            <w:r w:rsidR="007F2C01" w:rsidRPr="003A7463">
              <w:rPr>
                <w:rFonts w:ascii="微軟正黑體" w:eastAsia="微軟正黑體" w:hAnsi="微軟正黑體"/>
                <w:lang w:val="en-US"/>
              </w:rPr>
              <w:t>和日常作息</w:t>
            </w:r>
          </w:p>
        </w:tc>
      </w:tr>
      <w:tr w:rsidR="000F3AA1" w:rsidRPr="003A7463" w14:paraId="19C95499" w14:textId="673E72A4" w:rsidTr="008A12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37DF5701" w14:textId="4F84F581" w:rsidR="000F3AA1" w:rsidRPr="003A7463" w:rsidRDefault="000F3AA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為何</w:t>
            </w:r>
          </w:p>
          <w:p w14:paraId="4BF06C45" w14:textId="30A9AC7C" w:rsidR="000F3AA1" w:rsidRPr="003A7463" w:rsidRDefault="008F6FD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（</w:t>
            </w:r>
            <w:r w:rsidR="000F3AA1"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WHY</w:t>
            </w: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）</w:t>
            </w:r>
          </w:p>
        </w:tc>
        <w:tc>
          <w:tcPr>
            <w:tcW w:w="1841" w:type="dxa"/>
          </w:tcPr>
          <w:p w14:paraId="61767DEA" w14:textId="47D4D9CB" w:rsidR="000F3AA1" w:rsidRPr="003A7463" w:rsidRDefault="0048327B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="000F3AA1" w:rsidRPr="003A7463">
              <w:rPr>
                <w:rFonts w:ascii="微軟正黑體" w:eastAsia="微軟正黑體" w:hAnsi="微軟正黑體"/>
                <w:lang w:val="en-US" w:eastAsia="zh-HK"/>
              </w:rPr>
              <w:t>麼原因導致戀愛關係</w:t>
            </w:r>
            <w:r w:rsidR="005972CB" w:rsidRPr="003A7463">
              <w:rPr>
                <w:rFonts w:ascii="微軟正黑體" w:eastAsia="微軟正黑體" w:hAnsi="微軟正黑體"/>
                <w:lang w:val="en-US" w:eastAsia="zh-HK"/>
              </w:rPr>
              <w:t>結</w:t>
            </w:r>
            <w:r w:rsidR="005972CB" w:rsidRPr="003A7463">
              <w:rPr>
                <w:rFonts w:ascii="微軟正黑體" w:eastAsia="微軟正黑體" w:hAnsi="微軟正黑體"/>
                <w:lang w:val="en-US"/>
              </w:rPr>
              <w:t>束</w:t>
            </w:r>
            <w:r w:rsidR="000F3AA1" w:rsidRPr="003A7463">
              <w:rPr>
                <w:rFonts w:ascii="微軟正黑體" w:eastAsia="微軟正黑體" w:hAnsi="微軟正黑體"/>
                <w:lang w:val="en-US" w:eastAsia="zh-HK"/>
              </w:rPr>
              <w:t>？</w:t>
            </w:r>
          </w:p>
        </w:tc>
        <w:tc>
          <w:tcPr>
            <w:tcW w:w="3488" w:type="dxa"/>
          </w:tcPr>
          <w:p w14:paraId="64B1C6FE" w14:textId="4BB41C4F" w:rsidR="000F3AA1" w:rsidRPr="003A7463" w:rsidRDefault="005972CB" w:rsidP="00F806D9">
            <w:pPr>
              <w:pStyle w:val="af1"/>
              <w:numPr>
                <w:ilvl w:val="0"/>
                <w:numId w:val="23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lang w:val="en-US" w:eastAsia="zh-TW"/>
              </w:rPr>
              <w:t>曾經</w:t>
            </w:r>
            <w:r w:rsidR="009536A2" w:rsidRPr="003A7463">
              <w:rPr>
                <w:rFonts w:ascii="微軟正黑體" w:eastAsia="微軟正黑體" w:hAnsi="微軟正黑體"/>
                <w:lang w:val="en-US" w:eastAsia="zh-HK"/>
              </w:rPr>
              <w:t>嘗試解決當中問題</w:t>
            </w:r>
            <w:r w:rsidR="00B61094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3B141FB5" w14:textId="597EE1CB" w:rsidR="009536A2" w:rsidRPr="003A7463" w:rsidRDefault="009536A2" w:rsidP="00F806D9">
            <w:pPr>
              <w:pStyle w:val="af1"/>
              <w:numPr>
                <w:ilvl w:val="0"/>
                <w:numId w:val="23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問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題</w:t>
            </w:r>
            <w:r w:rsidR="00B61094" w:rsidRPr="003A7463">
              <w:rPr>
                <w:rFonts w:ascii="微軟正黑體" w:eastAsia="微軟正黑體" w:hAnsi="微軟正黑體"/>
                <w:lang w:val="en-US" w:eastAsia="zh-HK"/>
              </w:rPr>
              <w:t>是否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嚴重至</w:t>
            </w:r>
            <w:r w:rsidR="00B61094" w:rsidRPr="003A7463">
              <w:rPr>
                <w:rFonts w:ascii="微軟正黑體" w:eastAsia="微軟正黑體" w:hAnsi="微軟正黑體"/>
                <w:lang w:val="en-US" w:eastAsia="zh-TW"/>
              </w:rPr>
              <w:t>須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結束關係</w:t>
            </w:r>
            <w:r w:rsidR="00B61094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252B2160" w14:textId="65B38009" w:rsidR="009536A2" w:rsidRPr="003A7463" w:rsidRDefault="009536A2" w:rsidP="00F806D9">
            <w:pPr>
              <w:pStyle w:val="af1"/>
              <w:numPr>
                <w:ilvl w:val="0"/>
                <w:numId w:val="23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結束戀愛關係是否現時最合適的解決方法</w:t>
            </w:r>
            <w:r w:rsidR="00B61094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61C0DD56" w14:textId="278420BC" w:rsidR="000F3AA1" w:rsidRPr="003A7463" w:rsidRDefault="009536A2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對</w:t>
            </w:r>
            <w:r w:rsidR="00B413C9" w:rsidRPr="003A7463">
              <w:rPr>
                <w:rFonts w:ascii="微軟正黑體" w:eastAsia="微軟正黑體" w:hAnsi="微軟正黑體" w:hint="eastAsia"/>
                <w:lang w:val="en-US" w:eastAsia="zh-HK"/>
              </w:rPr>
              <w:t>如何處理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感情</w:t>
            </w:r>
            <w:r w:rsidR="00B61094" w:rsidRPr="003A7463">
              <w:rPr>
                <w:rFonts w:ascii="微軟正黑體" w:eastAsia="微軟正黑體" w:hAnsi="微軟正黑體"/>
                <w:lang w:val="en-US"/>
              </w:rPr>
              <w:t>有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不同</w:t>
            </w:r>
            <w:r w:rsidR="00B61094" w:rsidRPr="003A7463">
              <w:rPr>
                <w:rFonts w:ascii="微軟正黑體" w:eastAsia="微軟正黑體" w:hAnsi="微軟正黑體"/>
                <w:lang w:val="en-US"/>
              </w:rPr>
              <w:t>看法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，</w:t>
            </w:r>
            <w:r w:rsidR="005A0A7C" w:rsidRPr="003A7463">
              <w:rPr>
                <w:rFonts w:ascii="微軟正黑體" w:eastAsia="微軟正黑體" w:hAnsi="微軟正黑體" w:hint="eastAsia"/>
                <w:lang w:val="en-US" w:eastAsia="zh-HK"/>
              </w:rPr>
              <w:t>其中一方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希望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理性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解決問題，</w:t>
            </w:r>
            <w:r w:rsidR="00F1018A" w:rsidRPr="003A7463">
              <w:rPr>
                <w:rFonts w:ascii="微軟正黑體" w:eastAsia="微軟正黑體" w:hAnsi="微軟正黑體" w:hint="eastAsia"/>
                <w:lang w:val="en-US" w:eastAsia="zh-HK"/>
              </w:rPr>
              <w:t>但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對方</w:t>
            </w:r>
            <w:r w:rsidR="00EF070F" w:rsidRPr="003A7463">
              <w:rPr>
                <w:rFonts w:ascii="微軟正黑體" w:eastAsia="微軟正黑體" w:hAnsi="微軟正黑體"/>
                <w:lang w:val="en-US"/>
              </w:rPr>
              <w:t>只是不斷</w:t>
            </w:r>
            <w:r w:rsidR="00EF070F" w:rsidRPr="003A7463">
              <w:rPr>
                <w:rFonts w:ascii="微軟正黑體" w:eastAsia="微軟正黑體" w:hAnsi="微軟正黑體"/>
                <w:lang w:val="en-US" w:eastAsia="zh-HK"/>
              </w:rPr>
              <w:t>吵</w:t>
            </w:r>
            <w:r w:rsidR="00EF070F" w:rsidRPr="003A7463">
              <w:rPr>
                <w:rFonts w:ascii="微軟正黑體" w:eastAsia="微軟正黑體" w:hAnsi="微軟正黑體"/>
                <w:lang w:val="en-US"/>
              </w:rPr>
              <w:t>架</w:t>
            </w:r>
          </w:p>
        </w:tc>
      </w:tr>
      <w:tr w:rsidR="000F3AA1" w:rsidRPr="003A7463" w14:paraId="097388DF" w14:textId="3EF80B54" w:rsidTr="008A12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0E3FAC5E" w14:textId="64778680" w:rsidR="000F3AA1" w:rsidRPr="003A7463" w:rsidRDefault="000F3AA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如何</w:t>
            </w:r>
          </w:p>
          <w:p w14:paraId="5BBF3C36" w14:textId="4D98516F" w:rsidR="000F3AA1" w:rsidRPr="003A7463" w:rsidRDefault="008F6FD1" w:rsidP="003C46E5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（</w:t>
            </w:r>
            <w:r w:rsidR="000F3AA1"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HOW</w:t>
            </w: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）</w:t>
            </w:r>
          </w:p>
        </w:tc>
        <w:tc>
          <w:tcPr>
            <w:tcW w:w="1841" w:type="dxa"/>
          </w:tcPr>
          <w:p w14:paraId="5275BA29" w14:textId="1761BBAF" w:rsidR="000F3AA1" w:rsidRPr="003A7463" w:rsidRDefault="005972CB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lang w:val="en-US"/>
              </w:rPr>
              <w:t>以</w:t>
            </w:r>
            <w:r w:rsidR="0048327B"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="000F3AA1" w:rsidRPr="003A7463">
              <w:rPr>
                <w:rFonts w:ascii="微軟正黑體" w:eastAsia="微軟正黑體" w:hAnsi="微軟正黑體"/>
                <w:lang w:val="en-US" w:eastAsia="zh-HK"/>
              </w:rPr>
              <w:t>麼方式提出結束戀愛關係？</w:t>
            </w:r>
          </w:p>
        </w:tc>
        <w:tc>
          <w:tcPr>
            <w:tcW w:w="3488" w:type="dxa"/>
          </w:tcPr>
          <w:p w14:paraId="216E290F" w14:textId="6A1BAE21" w:rsidR="000F3AA1" w:rsidRPr="003A7463" w:rsidRDefault="00265195" w:rsidP="00F806D9">
            <w:pPr>
              <w:pStyle w:val="af1"/>
              <w:numPr>
                <w:ilvl w:val="0"/>
                <w:numId w:val="2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適合面對面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說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清楚</w:t>
            </w:r>
            <w:r w:rsidR="00EF070F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1E97738F" w14:textId="12AE706B" w:rsidR="009536A2" w:rsidRPr="003A7463" w:rsidRDefault="009536A2" w:rsidP="00F806D9">
            <w:pPr>
              <w:pStyle w:val="af1"/>
              <w:numPr>
                <w:ilvl w:val="0"/>
                <w:numId w:val="2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需要刪除所有聯繫及</w:t>
            </w:r>
            <w:r w:rsidR="00A96A16" w:rsidRPr="003A7463">
              <w:rPr>
                <w:rFonts w:ascii="微軟正黑體" w:eastAsia="微軟正黑體" w:hAnsi="微軟正黑體"/>
                <w:lang w:val="en-US" w:eastAsia="zh-TW"/>
              </w:rPr>
              <w:t>溝通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記錄</w:t>
            </w:r>
            <w:r w:rsidR="00EF070F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4CD75C3F" w14:textId="230656CD" w:rsidR="000F3AA1" w:rsidRPr="003A7463" w:rsidRDefault="000F3AA1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寫信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並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親身交給對方，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讓對方先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看完再補充</w:t>
            </w:r>
          </w:p>
        </w:tc>
      </w:tr>
      <w:tr w:rsidR="000C6C8F" w:rsidRPr="003A7463" w14:paraId="62166941" w14:textId="77777777" w:rsidTr="008A12FE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7C02CC10" w14:textId="5B4E8645" w:rsidR="000C6C8F" w:rsidRPr="003A7463" w:rsidRDefault="000C6C8F" w:rsidP="000C6C8F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何人（WHO）</w:t>
            </w:r>
          </w:p>
        </w:tc>
        <w:tc>
          <w:tcPr>
            <w:tcW w:w="1841" w:type="dxa"/>
          </w:tcPr>
          <w:p w14:paraId="125B81F1" w14:textId="04F5D3A1" w:rsidR="000C6C8F" w:rsidRPr="003A7463" w:rsidRDefault="000C6C8F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麼人適合幫助結束戀愛關係？</w:t>
            </w:r>
          </w:p>
        </w:tc>
        <w:tc>
          <w:tcPr>
            <w:tcW w:w="3488" w:type="dxa"/>
          </w:tcPr>
          <w:p w14:paraId="65C47C9C" w14:textId="77777777" w:rsidR="000C6C8F" w:rsidRPr="003A7463" w:rsidRDefault="000C6C8F" w:rsidP="00F806D9">
            <w:pPr>
              <w:pStyle w:val="af1"/>
              <w:numPr>
                <w:ilvl w:val="0"/>
                <w:numId w:val="19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詢問了朋友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老師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／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家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人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的意見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3DED648F" w14:textId="52D6C7D2" w:rsidR="000C6C8F" w:rsidRPr="003A7463" w:rsidRDefault="00526170" w:rsidP="00F806D9">
            <w:pPr>
              <w:pStyle w:val="af1"/>
              <w:numPr>
                <w:ilvl w:val="0"/>
                <w:numId w:val="19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有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否在</w:t>
            </w:r>
            <w:r w:rsidR="00534C9D" w:rsidRPr="003A7463">
              <w:rPr>
                <w:rFonts w:ascii="微軟正黑體" w:eastAsia="微軟正黑體" w:hAnsi="微軟正黑體" w:hint="eastAsia"/>
                <w:lang w:val="en-US" w:eastAsia="zh-HK"/>
              </w:rPr>
              <w:t>跟對方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分手前</w:t>
            </w:r>
            <w:r w:rsidRPr="003A7463">
              <w:rPr>
                <w:rFonts w:ascii="微軟正黑體" w:eastAsia="微軟正黑體" w:hAnsi="微軟正黑體" w:hint="eastAsia"/>
                <w:lang w:val="en-US" w:eastAsia="zh-TW"/>
              </w:rPr>
              <w:t>，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先將計劃詳情告知信任的人</w:t>
            </w:r>
            <w:r w:rsidR="000C6C8F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5B94C567" w14:textId="57378D67" w:rsidR="000C6C8F" w:rsidRPr="003A7463" w:rsidRDefault="000C6C8F" w:rsidP="00F806D9">
            <w:pPr>
              <w:pStyle w:val="af1"/>
              <w:numPr>
                <w:ilvl w:val="0"/>
                <w:numId w:val="24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適合單獨見面，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或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需要找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別人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陪伴及支援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09387EE4" w14:textId="39E1BEFD" w:rsidR="000C6C8F" w:rsidRPr="003A7463" w:rsidRDefault="000C6C8F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找朋友一起</w:t>
            </w:r>
            <w:r w:rsidRPr="003A7463">
              <w:rPr>
                <w:rFonts w:ascii="微軟正黑體" w:eastAsia="微軟正黑體" w:hAnsi="微軟正黑體"/>
                <w:lang w:val="en-US"/>
              </w:rPr>
              <w:t>商討</w:t>
            </w:r>
            <w:r w:rsidR="00534C9D" w:rsidRPr="003A7463">
              <w:rPr>
                <w:rFonts w:ascii="微軟正黑體" w:eastAsia="微軟正黑體" w:hAnsi="微軟正黑體" w:hint="eastAsia"/>
                <w:lang w:val="en-US"/>
              </w:rPr>
              <w:t>；</w:t>
            </w:r>
          </w:p>
          <w:p w14:paraId="7565EBDD" w14:textId="3E83B3BA" w:rsidR="000C6C8F" w:rsidRPr="003A7463" w:rsidRDefault="000C6C8F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預先告知父母在</w:t>
            </w:r>
            <w:r w:rsidRPr="003A7463">
              <w:rPr>
                <w:rFonts w:ascii="微軟正黑體" w:eastAsia="微軟正黑體" w:hAnsi="微軟正黑體"/>
                <w:lang w:val="en-US"/>
              </w:rPr>
              <w:t>甚麼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地方和時間</w:t>
            </w:r>
            <w:r w:rsidR="00534C9D" w:rsidRPr="003A7463">
              <w:rPr>
                <w:rFonts w:ascii="微軟正黑體" w:eastAsia="微軟正黑體" w:hAnsi="微軟正黑體" w:hint="eastAsia"/>
                <w:lang w:val="en-US" w:eastAsia="zh-HK"/>
              </w:rPr>
              <w:t>跟對方見面</w:t>
            </w:r>
          </w:p>
        </w:tc>
      </w:tr>
      <w:tr w:rsidR="000C6C8F" w:rsidRPr="003A7463" w14:paraId="2A2F48D4" w14:textId="77777777" w:rsidTr="008A12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623AEF9D" w14:textId="77777777" w:rsidR="000C6C8F" w:rsidRPr="003A7463" w:rsidRDefault="000C6C8F" w:rsidP="000C6C8F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何時</w:t>
            </w:r>
          </w:p>
          <w:p w14:paraId="20872E4B" w14:textId="4FE537FC" w:rsidR="000C6C8F" w:rsidRPr="003A7463" w:rsidRDefault="000C6C8F" w:rsidP="000C6C8F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（WHEN）</w:t>
            </w:r>
          </w:p>
        </w:tc>
        <w:tc>
          <w:tcPr>
            <w:tcW w:w="1841" w:type="dxa"/>
          </w:tcPr>
          <w:p w14:paraId="7D07C5AA" w14:textId="52D958FA" w:rsidR="000C6C8F" w:rsidRPr="003A7463" w:rsidRDefault="000C6C8F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麼日子適合提出結束戀愛關係？</w:t>
            </w:r>
          </w:p>
        </w:tc>
        <w:tc>
          <w:tcPr>
            <w:tcW w:w="3488" w:type="dxa"/>
          </w:tcPr>
          <w:p w14:paraId="77374150" w14:textId="77777777" w:rsidR="000C6C8F" w:rsidRPr="003A7463" w:rsidRDefault="000C6C8F" w:rsidP="00F806D9">
            <w:pPr>
              <w:pStyle w:val="af1"/>
              <w:numPr>
                <w:ilvl w:val="0"/>
                <w:numId w:val="20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給予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對方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足夠時間消化及心理準備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1DD199BE" w14:textId="5FC2BCB8" w:rsidR="000C6C8F" w:rsidRPr="003A7463" w:rsidRDefault="000C6C8F" w:rsidP="00F806D9">
            <w:pPr>
              <w:pStyle w:val="af1"/>
              <w:numPr>
                <w:ilvl w:val="0"/>
                <w:numId w:val="20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太突如其來或挑選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重要節日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提分手？</w:t>
            </w:r>
          </w:p>
          <w:p w14:paraId="2E370378" w14:textId="42EFEA25" w:rsidR="000C6C8F" w:rsidRPr="003A7463" w:rsidRDefault="000C6C8F" w:rsidP="00F806D9">
            <w:pPr>
              <w:pStyle w:val="af1"/>
              <w:numPr>
                <w:ilvl w:val="0"/>
                <w:numId w:val="24"/>
              </w:numPr>
              <w:snapToGrid w:val="0"/>
              <w:ind w:leftChars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 w:eastAsia="zh-HK"/>
              </w:rPr>
              <w:t>是否給予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對方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冷靜期及緩衝期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來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處理問題</w:t>
            </w:r>
            <w:r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0F8CDE0D" w14:textId="5D92C14F" w:rsidR="000C6C8F" w:rsidRPr="003A7463" w:rsidRDefault="000C6C8F" w:rsidP="008A12FE">
            <w:pPr>
              <w:snapToGri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儘量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避免</w:t>
            </w:r>
            <w:r w:rsidRPr="003A7463">
              <w:rPr>
                <w:rFonts w:ascii="微軟正黑體" w:eastAsia="微軟正黑體" w:hAnsi="微軟正黑體"/>
                <w:lang w:val="en-US"/>
              </w:rPr>
              <w:t>接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近節</w:t>
            </w:r>
            <w:r w:rsidR="005972CB" w:rsidRPr="003A7463">
              <w:rPr>
                <w:rFonts w:ascii="微軟正黑體" w:eastAsia="微軟正黑體" w:hAnsi="微軟正黑體" w:hint="eastAsia"/>
                <w:lang w:val="en-US" w:eastAsia="zh-HK"/>
              </w:rPr>
              <w:t>慶或紀念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日</w:t>
            </w:r>
            <w:r w:rsidR="00534C9D" w:rsidRPr="003A7463">
              <w:rPr>
                <w:rFonts w:ascii="微軟正黑體" w:eastAsia="微軟正黑體" w:hAnsi="微軟正黑體" w:hint="eastAsia"/>
                <w:lang w:val="en-US" w:eastAsia="zh-HK"/>
              </w:rPr>
              <w:t>；</w:t>
            </w:r>
            <w:r w:rsidRPr="003A7463">
              <w:rPr>
                <w:rFonts w:ascii="微軟正黑體" w:eastAsia="微軟正黑體" w:hAnsi="微軟正黑體"/>
                <w:lang w:val="en-US"/>
              </w:rPr>
              <w:t>可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相約週</w:t>
            </w:r>
            <w:r w:rsidRPr="003A7463">
              <w:rPr>
                <w:rFonts w:ascii="微軟正黑體" w:eastAsia="微軟正黑體" w:hAnsi="微軟正黑體"/>
                <w:lang w:val="en-US"/>
              </w:rPr>
              <w:t>末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中午時間</w:t>
            </w:r>
          </w:p>
        </w:tc>
      </w:tr>
      <w:tr w:rsidR="000C6C8F" w:rsidRPr="003A7463" w14:paraId="5642E055" w14:textId="77777777" w:rsidTr="008A12FE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</w:tcPr>
          <w:p w14:paraId="699EB8A1" w14:textId="77777777" w:rsidR="000C6C8F" w:rsidRPr="003A7463" w:rsidRDefault="000C6C8F" w:rsidP="000C6C8F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何地</w:t>
            </w:r>
          </w:p>
          <w:p w14:paraId="2ACB316E" w14:textId="091DE19E" w:rsidR="000C6C8F" w:rsidRPr="003A7463" w:rsidRDefault="000C6C8F" w:rsidP="000C6C8F">
            <w:pPr>
              <w:snapToGrid w:val="0"/>
              <w:spacing w:line="276" w:lineRule="auto"/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color w:val="000000" w:themeColor="text1"/>
                <w:lang w:val="en-US" w:eastAsia="zh-HK"/>
              </w:rPr>
              <w:t>（WHERE）</w:t>
            </w:r>
          </w:p>
        </w:tc>
        <w:tc>
          <w:tcPr>
            <w:tcW w:w="1841" w:type="dxa"/>
          </w:tcPr>
          <w:p w14:paraId="50342246" w14:textId="5A6517CE" w:rsidR="000C6C8F" w:rsidRPr="003A7463" w:rsidRDefault="000C6C8F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甚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麼地方適合提出結束戀愛關係？</w:t>
            </w:r>
          </w:p>
        </w:tc>
        <w:tc>
          <w:tcPr>
            <w:tcW w:w="3488" w:type="dxa"/>
          </w:tcPr>
          <w:p w14:paraId="734F1685" w14:textId="620ECC43" w:rsidR="000C6C8F" w:rsidRPr="003A7463" w:rsidRDefault="00534C9D" w:rsidP="00F806D9">
            <w:pPr>
              <w:pStyle w:val="af1"/>
              <w:numPr>
                <w:ilvl w:val="0"/>
                <w:numId w:val="21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TW"/>
              </w:rPr>
            </w:pPr>
            <w:r w:rsidRPr="003A7463">
              <w:rPr>
                <w:rFonts w:ascii="微軟正黑體" w:eastAsia="微軟正黑體" w:hAnsi="微軟正黑體" w:hint="eastAsia"/>
                <w:lang w:val="en-US" w:eastAsia="zh-TW"/>
              </w:rPr>
              <w:t>跟對方見面</w:t>
            </w:r>
            <w:r w:rsidR="000C6C8F" w:rsidRPr="003A7463">
              <w:rPr>
                <w:rFonts w:ascii="微軟正黑體" w:eastAsia="微軟正黑體" w:hAnsi="微軟正黑體"/>
                <w:lang w:val="en-US" w:eastAsia="zh-TW"/>
              </w:rPr>
              <w:t>的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地方附近有沒有危險設施</w:t>
            </w:r>
            <w:r w:rsidR="000C6C8F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  <w:p w14:paraId="7B13C50C" w14:textId="73F9C816" w:rsidR="000C6C8F" w:rsidRPr="003A7463" w:rsidRDefault="00534C9D" w:rsidP="00735BBB">
            <w:pPr>
              <w:pStyle w:val="af1"/>
              <w:numPr>
                <w:ilvl w:val="0"/>
                <w:numId w:val="24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如需</w:t>
            </w:r>
            <w:r w:rsidR="00735BBB" w:rsidRPr="003A7463">
              <w:rPr>
                <w:rFonts w:ascii="微軟正黑體" w:eastAsia="微軟正黑體" w:hAnsi="微軟正黑體" w:hint="eastAsia"/>
                <w:lang w:val="en-US" w:eastAsia="zh-HK"/>
              </w:rPr>
              <w:t>要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，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是否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容易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尋找</w:t>
            </w:r>
            <w:r w:rsidRPr="003A7463">
              <w:rPr>
                <w:rFonts w:ascii="微軟正黑體" w:eastAsia="微軟正黑體" w:hAnsi="微軟正黑體" w:hint="eastAsia"/>
                <w:lang w:val="en-US" w:eastAsia="zh-HK"/>
              </w:rPr>
              <w:t>協</w:t>
            </w:r>
            <w:r w:rsidR="000C6C8F" w:rsidRPr="003A7463">
              <w:rPr>
                <w:rFonts w:ascii="微軟正黑體" w:eastAsia="微軟正黑體" w:hAnsi="微軟正黑體"/>
                <w:lang w:val="en-US" w:eastAsia="zh-HK"/>
              </w:rPr>
              <w:t>助</w:t>
            </w:r>
            <w:r w:rsidR="000C6C8F" w:rsidRPr="003A7463">
              <w:rPr>
                <w:rFonts w:ascii="微軟正黑體" w:eastAsia="微軟正黑體" w:hAnsi="微軟正黑體"/>
                <w:lang w:val="en-US" w:eastAsia="zh-TW"/>
              </w:rPr>
              <w:t>？</w:t>
            </w:r>
          </w:p>
        </w:tc>
        <w:tc>
          <w:tcPr>
            <w:tcW w:w="2324" w:type="dxa"/>
          </w:tcPr>
          <w:p w14:paraId="407B5399" w14:textId="48DFC1DC" w:rsidR="000C6C8F" w:rsidRPr="003A7463" w:rsidRDefault="000C6C8F" w:rsidP="008A12FE">
            <w:pPr>
              <w:snapToGri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lang w:val="en-US" w:eastAsia="zh-HK"/>
              </w:rPr>
            </w:pPr>
            <w:r w:rsidRPr="003A7463">
              <w:rPr>
                <w:rFonts w:ascii="微軟正黑體" w:eastAsia="微軟正黑體" w:hAnsi="微軟正黑體"/>
                <w:lang w:val="en-US"/>
              </w:rPr>
              <w:t>相約在</w:t>
            </w:r>
            <w:r w:rsidRPr="003A7463">
              <w:rPr>
                <w:rFonts w:ascii="微軟正黑體" w:eastAsia="微軟正黑體" w:hAnsi="微軟正黑體"/>
                <w:lang w:val="en-US" w:eastAsia="zh-HK"/>
              </w:rPr>
              <w:t>鬧市的餐廳</w:t>
            </w:r>
            <w:r w:rsidRPr="003A7463">
              <w:rPr>
                <w:rFonts w:ascii="微軟正黑體" w:eastAsia="微軟正黑體" w:hAnsi="微軟正黑體"/>
                <w:lang w:val="en-US"/>
              </w:rPr>
              <w:t>商討</w:t>
            </w:r>
          </w:p>
        </w:tc>
      </w:tr>
    </w:tbl>
    <w:p w14:paraId="42E9FBD3" w14:textId="3ED41B67" w:rsidR="00B2007B" w:rsidRPr="003A7463" w:rsidRDefault="00B2007B">
      <w:pPr>
        <w:rPr>
          <w:rFonts w:eastAsiaTheme="minorEastAsia"/>
          <w:b/>
          <w:lang w:val="en-US" w:eastAsia="zh-HK"/>
        </w:rPr>
      </w:pPr>
      <w:r w:rsidRPr="003A7463">
        <w:rPr>
          <w:rFonts w:eastAsiaTheme="minorEastAsia"/>
          <w:b/>
          <w:lang w:val="en-US" w:eastAsia="zh-HK"/>
        </w:rPr>
        <w:br w:type="page"/>
      </w:r>
    </w:p>
    <w:p w14:paraId="5AF66822" w14:textId="120036D6" w:rsidR="00337EF1" w:rsidRPr="003A7463" w:rsidRDefault="00BE20A8">
      <w:pPr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noProof/>
          <w:sz w:val="28"/>
          <w:szCs w:val="28"/>
          <w:lang w:val="en-US" w:eastAsia="zh-CN"/>
        </w:rPr>
        <w:lastRenderedPageBreak/>
        <w:drawing>
          <wp:anchor distT="0" distB="0" distL="114300" distR="114300" simplePos="0" relativeHeight="251576832" behindDoc="1" locked="0" layoutInCell="1" allowOverlap="1" wp14:anchorId="7D11E9F2" wp14:editId="74D5AD8D">
            <wp:simplePos x="0" y="0"/>
            <wp:positionH relativeFrom="margin">
              <wp:posOffset>-746760</wp:posOffset>
            </wp:positionH>
            <wp:positionV relativeFrom="paragraph">
              <wp:posOffset>-899160</wp:posOffset>
            </wp:positionV>
            <wp:extent cx="6754495" cy="9753600"/>
            <wp:effectExtent l="0" t="0" r="8255" b="0"/>
            <wp:wrapNone/>
            <wp:docPr id="1056" name="圖片 1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56"/>
                    <a:stretch/>
                  </pic:blipFill>
                  <pic:spPr bwMode="auto">
                    <a:xfrm>
                      <a:off x="0" y="0"/>
                      <a:ext cx="6754495" cy="975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795C" w:rsidRPr="003A7463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5FF88FBF" wp14:editId="17571461">
                <wp:simplePos x="0" y="0"/>
                <wp:positionH relativeFrom="margin">
                  <wp:posOffset>3477491</wp:posOffset>
                </wp:positionH>
                <wp:positionV relativeFrom="paragraph">
                  <wp:posOffset>0</wp:posOffset>
                </wp:positionV>
                <wp:extent cx="1127009" cy="464127"/>
                <wp:effectExtent l="0" t="0" r="0" b="0"/>
                <wp:wrapNone/>
                <wp:docPr id="1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7009" cy="4641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C41E0F" w14:textId="297D7619" w:rsidR="00556D0C" w:rsidRPr="00BD4AEE" w:rsidRDefault="00556D0C" w:rsidP="003C46E5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BD4AEE">
                              <w:rPr>
                                <w:rFonts w:asciiTheme="minorEastAsia" w:eastAsiaTheme="minorEastAsia" w:hAnsiTheme="minorEastAsia" w:hint="eastAsia"/>
                              </w:rPr>
                              <w:t>附錄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</w:rPr>
                              <w:t>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88FBF" id="_x0000_s1070" type="#_x0000_t202" style="position:absolute;margin-left:273.8pt;margin-top:0;width:88.75pt;height:36.5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" stroked="f">
                <v:textbox>
                  <w:txbxContent>
                    <w:p w14:paraId="42C41E0F" w14:textId="297D7619" w:rsidR="00556D0C" w:rsidRPr="00BD4AEE" w:rsidRDefault="00556D0C" w:rsidP="003C46E5">
                      <w:pPr>
                        <w:snapToGrid w:val="0"/>
                        <w:spacing w:line="276" w:lineRule="auto"/>
                        <w:jc w:val="center"/>
                        <w:rPr>
                          <w:rFonts w:asciiTheme="minorEastAsia" w:eastAsiaTheme="minorEastAsia" w:hAnsiTheme="minorEastAsia"/>
                        </w:rPr>
                      </w:pPr>
                      <w:r w:rsidRPr="00BD4AEE">
                        <w:rPr>
                          <w:rFonts w:asciiTheme="minorEastAsia" w:eastAsiaTheme="minorEastAsia" w:hAnsiTheme="minorEastAsia" w:hint="eastAsia"/>
                        </w:rPr>
                        <w:t>附錄</w:t>
                      </w:r>
                      <w:r>
                        <w:rPr>
                          <w:rFonts w:asciiTheme="minorEastAsia" w:eastAsiaTheme="minorEastAsia" w:hAnsiTheme="minorEastAsia" w:hint="eastAsia"/>
                        </w:rPr>
                        <w:t>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4D3C38" w14:textId="0AC40F9C" w:rsidR="00337EF1" w:rsidRPr="003A7463" w:rsidRDefault="00337EF1" w:rsidP="00BE20A8">
      <w:pPr>
        <w:ind w:firstLineChars="713" w:firstLine="1996"/>
        <w:rPr>
          <w:rFonts w:eastAsia="微軟正黑體"/>
          <w:b/>
          <w:sz w:val="28"/>
          <w:szCs w:val="28"/>
          <w:lang w:val="en-US"/>
        </w:rPr>
      </w:pPr>
      <w:r w:rsidRPr="003A7463">
        <w:rPr>
          <w:rFonts w:eastAsia="微軟正黑體"/>
          <w:b/>
          <w:sz w:val="28"/>
          <w:szCs w:val="28"/>
          <w:lang w:eastAsia="zh-HK"/>
        </w:rPr>
        <w:t>知多一點點</w:t>
      </w:r>
      <w:r w:rsidRPr="003A7463">
        <w:rPr>
          <w:rFonts w:eastAsia="微軟正黑體"/>
          <w:b/>
          <w:sz w:val="28"/>
          <w:szCs w:val="28"/>
        </w:rPr>
        <w:t>：分手代理師</w:t>
      </w:r>
    </w:p>
    <w:p w14:paraId="25913B0A" w14:textId="10C4B105" w:rsidR="00337EF1" w:rsidRPr="003A7463" w:rsidRDefault="00E43FA6" w:rsidP="00B4795C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/>
          <w:lang w:val="en-US" w:eastAsia="zh-HK"/>
        </w:rPr>
        <w:t>早於</w:t>
      </w:r>
      <w:r w:rsidRPr="003A7463">
        <w:rPr>
          <w:rFonts w:eastAsia="微軟正黑體"/>
          <w:lang w:val="en-US" w:eastAsia="zh-HK"/>
        </w:rPr>
        <w:t>2006</w:t>
      </w:r>
      <w:r w:rsidR="003B1220" w:rsidRPr="003A7463">
        <w:rPr>
          <w:rFonts w:eastAsia="微軟正黑體"/>
          <w:lang w:val="en-US" w:eastAsia="zh-HK"/>
        </w:rPr>
        <w:t>年，德國有一</w:t>
      </w:r>
      <w:r w:rsidR="00F72483" w:rsidRPr="003A7463">
        <w:rPr>
          <w:rFonts w:eastAsia="微軟正黑體" w:hint="eastAsia"/>
          <w:lang w:val="en-US" w:eastAsia="zh-HK"/>
        </w:rPr>
        <w:t>所</w:t>
      </w:r>
      <w:r w:rsidR="003B1220" w:rsidRPr="003A7463">
        <w:rPr>
          <w:rFonts w:eastAsia="微軟正黑體"/>
          <w:lang w:val="en-US" w:eastAsia="zh-HK"/>
        </w:rPr>
        <w:t>公司</w:t>
      </w:r>
      <w:r w:rsidR="001C2F71" w:rsidRPr="003A7463">
        <w:rPr>
          <w:rFonts w:eastAsia="微軟正黑體" w:hint="eastAsia"/>
          <w:lang w:val="en-US" w:eastAsia="zh-HK"/>
        </w:rPr>
        <w:t>（</w:t>
      </w:r>
      <w:r w:rsidR="00D03F9F" w:rsidRPr="003A7463">
        <w:rPr>
          <w:rFonts w:eastAsia="微軟正黑體" w:hint="eastAsia"/>
          <w:lang w:val="en-US"/>
        </w:rPr>
        <w:t>S</w:t>
      </w:r>
      <w:r w:rsidR="00D03F9F" w:rsidRPr="003A7463">
        <w:rPr>
          <w:rFonts w:eastAsia="微軟正黑體"/>
          <w:lang w:val="en-US" w:eastAsia="zh-HK"/>
        </w:rPr>
        <w:t>chlussmachen</w:t>
      </w:r>
      <w:r w:rsidR="001C2F71" w:rsidRPr="003A7463">
        <w:rPr>
          <w:rFonts w:eastAsia="微軟正黑體" w:hint="eastAsia"/>
          <w:lang w:val="en-US" w:eastAsia="zh-HK"/>
        </w:rPr>
        <w:t>）</w:t>
      </w:r>
      <w:r w:rsidR="003B1220" w:rsidRPr="003A7463">
        <w:rPr>
          <w:rFonts w:eastAsia="微軟正黑體"/>
          <w:lang w:val="en-US" w:eastAsia="zh-HK"/>
        </w:rPr>
        <w:t>標榜幫助客人處理分手事宜</w:t>
      </w:r>
      <w:r w:rsidR="00CC48A0" w:rsidRPr="003A7463">
        <w:rPr>
          <w:rFonts w:eastAsia="微軟正黑體"/>
          <w:lang w:val="en-US"/>
        </w:rPr>
        <w:t>。該</w:t>
      </w:r>
      <w:r w:rsidR="003B1220" w:rsidRPr="003A7463">
        <w:rPr>
          <w:rFonts w:eastAsia="微軟正黑體"/>
          <w:lang w:val="en-US" w:eastAsia="zh-HK"/>
        </w:rPr>
        <w:t>公司</w:t>
      </w:r>
      <w:r w:rsidR="00CC48A0" w:rsidRPr="003A7463">
        <w:rPr>
          <w:rFonts w:eastAsia="微軟正黑體"/>
          <w:lang w:val="en-US"/>
        </w:rPr>
        <w:t>透過</w:t>
      </w:r>
      <w:r w:rsidR="003B1220" w:rsidRPr="003A7463">
        <w:rPr>
          <w:rFonts w:eastAsia="微軟正黑體"/>
          <w:lang w:val="en-US" w:eastAsia="zh-HK"/>
        </w:rPr>
        <w:t>打電話、面對面等</w:t>
      </w:r>
      <w:r w:rsidR="00CC48A0" w:rsidRPr="003A7463">
        <w:rPr>
          <w:rFonts w:eastAsia="微軟正黑體"/>
          <w:lang w:val="en-US"/>
        </w:rPr>
        <w:t>不同</w:t>
      </w:r>
      <w:r w:rsidR="003B1220" w:rsidRPr="003A7463">
        <w:rPr>
          <w:rFonts w:eastAsia="微軟正黑體"/>
          <w:lang w:val="en-US" w:eastAsia="zh-HK"/>
        </w:rPr>
        <w:t>方式，聲稱只需要</w:t>
      </w:r>
      <w:r w:rsidR="003B1220" w:rsidRPr="003A7463">
        <w:rPr>
          <w:rFonts w:eastAsia="微軟正黑體"/>
          <w:lang w:val="en-US" w:eastAsia="zh-HK"/>
        </w:rPr>
        <w:t>3</w:t>
      </w:r>
      <w:r w:rsidR="003B1220" w:rsidRPr="003A7463">
        <w:rPr>
          <w:rFonts w:eastAsia="微軟正黑體"/>
          <w:lang w:val="en-US" w:eastAsia="zh-HK"/>
        </w:rPr>
        <w:t>分鐘就可以</w:t>
      </w:r>
      <w:r w:rsidR="007F44A3" w:rsidRPr="003A7463">
        <w:rPr>
          <w:rFonts w:eastAsia="微軟正黑體" w:hint="eastAsia"/>
          <w:lang w:val="en-US" w:eastAsia="zh-HK"/>
        </w:rPr>
        <w:t>協助</w:t>
      </w:r>
      <w:r w:rsidR="003B1220" w:rsidRPr="003A7463">
        <w:rPr>
          <w:rFonts w:eastAsia="微軟正黑體"/>
          <w:lang w:val="en-US" w:eastAsia="zh-HK"/>
        </w:rPr>
        <w:t>客戶</w:t>
      </w:r>
      <w:r w:rsidR="005F7D94" w:rsidRPr="003A7463">
        <w:rPr>
          <w:rFonts w:eastAsia="微軟正黑體"/>
          <w:lang w:val="en-US"/>
        </w:rPr>
        <w:t>解決分手事</w:t>
      </w:r>
      <w:r w:rsidR="005249DE" w:rsidRPr="003A7463">
        <w:rPr>
          <w:rFonts w:eastAsia="微軟正黑體" w:hint="eastAsia"/>
          <w:lang w:val="en-US"/>
        </w:rPr>
        <w:t>務</w:t>
      </w:r>
      <w:r w:rsidR="003B1220" w:rsidRPr="003A7463">
        <w:rPr>
          <w:rFonts w:eastAsia="微軟正黑體"/>
          <w:lang w:val="en-US" w:eastAsia="zh-HK"/>
        </w:rPr>
        <w:t>，費</w:t>
      </w:r>
      <w:r w:rsidR="005F7D94" w:rsidRPr="003A7463">
        <w:rPr>
          <w:rFonts w:eastAsia="微軟正黑體"/>
          <w:lang w:val="en-US"/>
        </w:rPr>
        <w:t>用</w:t>
      </w:r>
      <w:r w:rsidR="003B1220" w:rsidRPr="003A7463">
        <w:rPr>
          <w:rFonts w:eastAsia="微軟正黑體"/>
          <w:lang w:val="en-US" w:eastAsia="zh-HK"/>
        </w:rPr>
        <w:t>約</w:t>
      </w:r>
      <w:r w:rsidR="003B1220" w:rsidRPr="003A7463">
        <w:rPr>
          <w:rFonts w:eastAsia="微軟正黑體"/>
          <w:lang w:val="en-US" w:eastAsia="zh-HK"/>
        </w:rPr>
        <w:t>30</w:t>
      </w:r>
      <w:r w:rsidR="003B1220" w:rsidRPr="003A7463">
        <w:rPr>
          <w:rFonts w:eastAsia="微軟正黑體"/>
          <w:lang w:val="en-US" w:eastAsia="zh-HK"/>
        </w:rPr>
        <w:t>歐元。加拿大近年亦有類似的網上</w:t>
      </w:r>
      <w:r w:rsidR="00147C08" w:rsidRPr="003A7463">
        <w:rPr>
          <w:rFonts w:eastAsia="微軟正黑體"/>
          <w:lang w:val="en-US"/>
        </w:rPr>
        <w:t>公司</w:t>
      </w:r>
      <w:r w:rsidR="003B1220" w:rsidRPr="003A7463">
        <w:rPr>
          <w:rFonts w:eastAsia="微軟正黑體"/>
          <w:lang w:val="en-US" w:eastAsia="zh-HK"/>
        </w:rPr>
        <w:t>，</w:t>
      </w:r>
      <w:r w:rsidR="005F7D94" w:rsidRPr="003A7463">
        <w:rPr>
          <w:rFonts w:eastAsia="微軟正黑體"/>
          <w:lang w:val="en-US"/>
        </w:rPr>
        <w:t>專門</w:t>
      </w:r>
      <w:r w:rsidR="003B1220" w:rsidRPr="003A7463">
        <w:rPr>
          <w:rFonts w:eastAsia="微軟正黑體"/>
          <w:lang w:val="en-US" w:eastAsia="zh-HK"/>
        </w:rPr>
        <w:t>為客戶</w:t>
      </w:r>
      <w:r w:rsidR="005F7D94" w:rsidRPr="003A7463">
        <w:rPr>
          <w:rFonts w:eastAsia="微軟正黑體"/>
          <w:lang w:val="en-US"/>
        </w:rPr>
        <w:t>處理</w:t>
      </w:r>
      <w:r w:rsidR="003B1220" w:rsidRPr="003A7463">
        <w:rPr>
          <w:rFonts w:eastAsia="微軟正黑體"/>
          <w:lang w:val="en-US" w:eastAsia="zh-HK"/>
        </w:rPr>
        <w:t>戀愛關係，</w:t>
      </w:r>
      <w:r w:rsidR="005F7D94" w:rsidRPr="003A7463">
        <w:rPr>
          <w:rFonts w:eastAsia="微軟正黑體"/>
          <w:lang w:val="en-US"/>
        </w:rPr>
        <w:t>其</w:t>
      </w:r>
      <w:r w:rsidR="003B1220" w:rsidRPr="003A7463">
        <w:rPr>
          <w:rFonts w:eastAsia="微軟正黑體"/>
          <w:lang w:val="en-US" w:eastAsia="zh-HK"/>
        </w:rPr>
        <w:t>方式</w:t>
      </w:r>
      <w:r w:rsidR="00D03812" w:rsidRPr="003A7463">
        <w:rPr>
          <w:rFonts w:eastAsia="微軟正黑體"/>
          <w:lang w:val="en-US"/>
        </w:rPr>
        <w:t>與上文提及的德國公司</w:t>
      </w:r>
      <w:r w:rsidR="003B1220" w:rsidRPr="003A7463">
        <w:rPr>
          <w:rFonts w:eastAsia="微軟正黑體"/>
          <w:lang w:val="en-US" w:eastAsia="zh-HK"/>
        </w:rPr>
        <w:t>大同小異</w:t>
      </w:r>
      <w:r w:rsidR="00D03812" w:rsidRPr="003A7463">
        <w:rPr>
          <w:rFonts w:eastAsia="微軟正黑體"/>
          <w:lang w:val="en-US"/>
        </w:rPr>
        <w:t>。這</w:t>
      </w:r>
      <w:r w:rsidR="00F72483" w:rsidRPr="003A7463">
        <w:rPr>
          <w:rFonts w:eastAsia="微軟正黑體" w:hint="eastAsia"/>
          <w:lang w:val="en-US"/>
        </w:rPr>
        <w:t>所</w:t>
      </w:r>
      <w:r w:rsidR="00147C08" w:rsidRPr="003A7463">
        <w:rPr>
          <w:rFonts w:eastAsia="微軟正黑體"/>
          <w:lang w:val="en-US"/>
        </w:rPr>
        <w:t>公司</w:t>
      </w:r>
      <w:r w:rsidR="003B1220" w:rsidRPr="003A7463">
        <w:rPr>
          <w:rFonts w:eastAsia="微軟正黑體"/>
          <w:lang w:val="en-US" w:eastAsia="zh-HK"/>
        </w:rPr>
        <w:t>強調</w:t>
      </w:r>
      <w:r w:rsidR="00147C08" w:rsidRPr="003A7463">
        <w:rPr>
          <w:rFonts w:eastAsia="微軟正黑體"/>
          <w:lang w:val="en-US"/>
        </w:rPr>
        <w:t>其</w:t>
      </w:r>
      <w:r w:rsidR="003B1220" w:rsidRPr="003A7463">
        <w:rPr>
          <w:rFonts w:eastAsia="微軟正黑體"/>
          <w:lang w:val="en-US" w:eastAsia="zh-HK"/>
        </w:rPr>
        <w:t>員工為分手專家，確保服務質素得到保證。</w:t>
      </w:r>
      <w:r w:rsidR="00147C08" w:rsidRPr="003A7463">
        <w:rPr>
          <w:rFonts w:eastAsia="微軟正黑體"/>
          <w:lang w:val="en-US"/>
        </w:rPr>
        <w:t>這些</w:t>
      </w:r>
      <w:r w:rsidR="00910CD1" w:rsidRPr="003A7463">
        <w:rPr>
          <w:rFonts w:eastAsia="微軟正黑體"/>
          <w:lang w:val="en-US"/>
        </w:rPr>
        <w:t>專門</w:t>
      </w:r>
      <w:r w:rsidR="00910CD1" w:rsidRPr="003A7463">
        <w:rPr>
          <w:rFonts w:eastAsia="微軟正黑體"/>
          <w:lang w:val="en-US" w:eastAsia="zh-HK"/>
        </w:rPr>
        <w:t>處理分手</w:t>
      </w:r>
      <w:r w:rsidR="001E3CAD" w:rsidRPr="003A7463">
        <w:rPr>
          <w:rFonts w:eastAsia="微軟正黑體"/>
          <w:lang w:val="en-US"/>
        </w:rPr>
        <w:t>事宜的</w:t>
      </w:r>
      <w:r w:rsidR="003B1220" w:rsidRPr="003A7463">
        <w:rPr>
          <w:rFonts w:eastAsia="微軟正黑體"/>
          <w:lang w:val="en-US" w:eastAsia="zh-HK"/>
        </w:rPr>
        <w:t>公司更會為客戶度身</w:t>
      </w:r>
      <w:r w:rsidR="00F72483" w:rsidRPr="003A7463">
        <w:rPr>
          <w:rFonts w:eastAsia="微軟正黑體" w:hint="eastAsia"/>
          <w:lang w:val="en-US" w:eastAsia="zh-HK"/>
        </w:rPr>
        <w:t>定立</w:t>
      </w:r>
      <w:r w:rsidR="003B1220" w:rsidRPr="003A7463">
        <w:rPr>
          <w:rFonts w:eastAsia="微軟正黑體"/>
          <w:lang w:val="en-US" w:eastAsia="zh-HK"/>
        </w:rPr>
        <w:t>個人方案，</w:t>
      </w:r>
      <w:r w:rsidR="005249DE" w:rsidRPr="003A7463">
        <w:rPr>
          <w:rFonts w:eastAsia="微軟正黑體" w:hint="eastAsia"/>
          <w:lang w:val="en-US" w:eastAsia="zh-HK"/>
        </w:rPr>
        <w:t>以調解員的模式，</w:t>
      </w:r>
      <w:r w:rsidR="003B1220" w:rsidRPr="003A7463">
        <w:rPr>
          <w:rFonts w:eastAsia="微軟正黑體"/>
          <w:lang w:val="en-US" w:eastAsia="zh-HK"/>
        </w:rPr>
        <w:t>根據雙方的性格及感情</w:t>
      </w:r>
      <w:r w:rsidR="00E45C76" w:rsidRPr="003A7463">
        <w:rPr>
          <w:rFonts w:eastAsia="微軟正黑體"/>
          <w:lang w:val="en-US"/>
        </w:rPr>
        <w:t>狀況</w:t>
      </w:r>
      <w:r w:rsidR="003B1220" w:rsidRPr="003A7463">
        <w:rPr>
          <w:rFonts w:eastAsia="微軟正黑體"/>
          <w:lang w:val="en-US" w:eastAsia="zh-HK"/>
        </w:rPr>
        <w:t>，幫</w:t>
      </w:r>
      <w:r w:rsidR="00E37C6B" w:rsidRPr="003A7463">
        <w:rPr>
          <w:rFonts w:eastAsia="微軟正黑體"/>
          <w:lang w:val="en-US"/>
        </w:rPr>
        <w:t>助有意分手的</w:t>
      </w:r>
      <w:r w:rsidR="003B1220" w:rsidRPr="003A7463">
        <w:rPr>
          <w:rFonts w:eastAsia="微軟正黑體"/>
          <w:lang w:val="en-US" w:eastAsia="zh-HK"/>
        </w:rPr>
        <w:t>情侶</w:t>
      </w:r>
      <w:r w:rsidR="00E37C6B" w:rsidRPr="003A7463">
        <w:rPr>
          <w:rFonts w:eastAsia="微軟正黑體"/>
          <w:lang w:val="en-US"/>
        </w:rPr>
        <w:t>以較間接</w:t>
      </w:r>
      <w:r w:rsidR="005249DE" w:rsidRPr="003A7463">
        <w:rPr>
          <w:rFonts w:eastAsia="微軟正黑體" w:hint="eastAsia"/>
          <w:lang w:val="en-US"/>
        </w:rPr>
        <w:t>及和平</w:t>
      </w:r>
      <w:r w:rsidR="00E37C6B" w:rsidRPr="003A7463">
        <w:rPr>
          <w:rFonts w:eastAsia="微軟正黑體" w:hint="eastAsia"/>
          <w:lang w:val="en-US"/>
        </w:rPr>
        <w:t>的</w:t>
      </w:r>
      <w:r w:rsidR="00E37C6B" w:rsidRPr="003A7463">
        <w:rPr>
          <w:rFonts w:eastAsia="微軟正黑體"/>
          <w:lang w:val="en-US"/>
        </w:rPr>
        <w:t>方式</w:t>
      </w:r>
      <w:r w:rsidR="003B1220" w:rsidRPr="003A7463">
        <w:rPr>
          <w:rFonts w:eastAsia="微軟正黑體"/>
          <w:lang w:val="en-US" w:eastAsia="zh-HK"/>
        </w:rPr>
        <w:t>處理分手問題。</w:t>
      </w:r>
      <w:r w:rsidR="000C6C8F" w:rsidRPr="003A7463">
        <w:rPr>
          <w:rFonts w:eastAsia="微軟正黑體" w:hint="eastAsia"/>
          <w:lang w:val="en-US" w:eastAsia="zh-HK"/>
        </w:rPr>
        <w:t>部分公司的對象不單是缺乏戀愛經驗的年青人，亦開始發展至上流人士及處理第三者服</w:t>
      </w:r>
      <w:r w:rsidR="000C6C8F" w:rsidRPr="003A7463">
        <w:rPr>
          <w:rFonts w:eastAsia="微軟正黑體" w:hint="eastAsia"/>
          <w:lang w:val="en-US"/>
        </w:rPr>
        <w:t>務</w:t>
      </w:r>
      <w:r w:rsidR="000C6C8F" w:rsidRPr="003A7463">
        <w:rPr>
          <w:rFonts w:eastAsia="微軟正黑體" w:hint="eastAsia"/>
          <w:lang w:val="en-US" w:eastAsia="zh-HK"/>
        </w:rPr>
        <w:t>。</w:t>
      </w:r>
    </w:p>
    <w:p w14:paraId="654C3107" w14:textId="77777777" w:rsidR="008C22A1" w:rsidRPr="003A7463" w:rsidRDefault="008C22A1">
      <w:pPr>
        <w:rPr>
          <w:rFonts w:eastAsia="微軟正黑體"/>
          <w:sz w:val="22"/>
          <w:szCs w:val="22"/>
          <w:lang w:val="en-US" w:eastAsia="zh-HK"/>
        </w:rPr>
      </w:pPr>
    </w:p>
    <w:p w14:paraId="3AA14EB0" w14:textId="42E47EC9" w:rsidR="003B1220" w:rsidRPr="003A7463" w:rsidRDefault="002D50EF">
      <w:pPr>
        <w:rPr>
          <w:rFonts w:eastAsia="微軟正黑體"/>
          <w:sz w:val="22"/>
          <w:szCs w:val="22"/>
          <w:lang w:val="en-US" w:eastAsia="zh-HK"/>
        </w:rPr>
      </w:pPr>
      <w:r w:rsidRPr="003A7463">
        <w:rPr>
          <w:rFonts w:eastAsia="微軟正黑體"/>
          <w:sz w:val="22"/>
          <w:szCs w:val="22"/>
          <w:lang w:val="en-US" w:eastAsia="zh-HK"/>
        </w:rPr>
        <w:t>資料來源︰</w:t>
      </w:r>
      <w:r w:rsidR="00DD24EE" w:rsidRPr="003A7463">
        <w:rPr>
          <w:rFonts w:eastAsiaTheme="minorEastAsia"/>
          <w:sz w:val="22"/>
          <w:szCs w:val="22"/>
          <w:u w:val="single"/>
        </w:rPr>
        <w:t>節錄及改寫自</w:t>
      </w:r>
      <w:r w:rsidR="00CB6CDE" w:rsidRPr="003A7463">
        <w:rPr>
          <w:rFonts w:eastAsiaTheme="minorEastAsia"/>
          <w:sz w:val="22"/>
          <w:szCs w:val="22"/>
          <w:lang w:eastAsia="zh-HK"/>
        </w:rPr>
        <w:t>Breakup Sho</w:t>
      </w:r>
      <w:r w:rsidR="00CB6CDE" w:rsidRPr="003A7463">
        <w:rPr>
          <w:rFonts w:eastAsiaTheme="minorEastAsia" w:hint="eastAsia"/>
          <w:sz w:val="22"/>
          <w:szCs w:val="22"/>
        </w:rPr>
        <w:t>p</w:t>
      </w:r>
      <w:r w:rsidR="00CB6CDE" w:rsidRPr="003A7463">
        <w:rPr>
          <w:rFonts w:eastAsiaTheme="minorEastAsia" w:hint="eastAsia"/>
          <w:sz w:val="22"/>
          <w:szCs w:val="22"/>
        </w:rPr>
        <w:t>（</w:t>
      </w:r>
      <w:r w:rsidR="00CB6CDE" w:rsidRPr="003A7463">
        <w:rPr>
          <w:rFonts w:eastAsiaTheme="minorEastAsia"/>
          <w:sz w:val="22"/>
          <w:szCs w:val="22"/>
          <w:lang w:eastAsia="zh-HK"/>
        </w:rPr>
        <w:t>2020</w:t>
      </w:r>
      <w:r w:rsidR="00CB6CDE" w:rsidRPr="003A7463">
        <w:rPr>
          <w:rFonts w:eastAsiaTheme="minorEastAsia" w:hint="eastAsia"/>
          <w:sz w:val="22"/>
          <w:szCs w:val="22"/>
          <w:lang w:eastAsia="zh-HK"/>
        </w:rPr>
        <w:t>）</w:t>
      </w:r>
      <w:r w:rsidR="00BD332F" w:rsidRPr="003A7463">
        <w:rPr>
          <w:rFonts w:eastAsiaTheme="minorEastAsia" w:hint="eastAsia"/>
          <w:sz w:val="22"/>
          <w:szCs w:val="22"/>
          <w:lang w:eastAsia="zh-HK"/>
        </w:rPr>
        <w:t>，</w:t>
      </w:r>
      <w:r w:rsidR="00BD332F" w:rsidRPr="003A7463">
        <w:rPr>
          <w:rFonts w:eastAsiaTheme="minorEastAsia"/>
          <w:sz w:val="22"/>
          <w:szCs w:val="22"/>
          <w:lang w:eastAsia="zh-HK"/>
        </w:rPr>
        <w:t>Bad breakup? We're here to help</w:t>
      </w:r>
      <w:r w:rsidR="00CB6CDE" w:rsidRPr="003A7463">
        <w:rPr>
          <w:rFonts w:eastAsiaTheme="minorEastAsia" w:hint="eastAsia"/>
          <w:sz w:val="22"/>
          <w:szCs w:val="22"/>
          <w:lang w:eastAsia="zh-HK"/>
        </w:rPr>
        <w:t>；</w:t>
      </w:r>
      <w:r w:rsidR="008C22A1" w:rsidRPr="003A7463">
        <w:rPr>
          <w:rFonts w:eastAsiaTheme="minorEastAsia"/>
          <w:sz w:val="22"/>
          <w:szCs w:val="22"/>
          <w:u w:val="single"/>
        </w:rPr>
        <w:t>Schlussmachen</w:t>
      </w:r>
      <w:r w:rsidR="006C6822" w:rsidRPr="003A7463">
        <w:rPr>
          <w:rFonts w:eastAsia="微軟正黑體" w:hint="eastAsia"/>
          <w:sz w:val="22"/>
          <w:szCs w:val="22"/>
          <w:lang w:val="en-US"/>
        </w:rPr>
        <w:t>（</w:t>
      </w:r>
      <w:r w:rsidR="006C6822" w:rsidRPr="003A7463">
        <w:rPr>
          <w:rFonts w:eastAsia="微軟正黑體"/>
          <w:sz w:val="22"/>
          <w:szCs w:val="22"/>
          <w:lang w:val="en-US"/>
        </w:rPr>
        <w:t>20</w:t>
      </w:r>
      <w:r w:rsidR="005A6E41" w:rsidRPr="003A7463">
        <w:rPr>
          <w:rFonts w:eastAsia="微軟正黑體"/>
          <w:sz w:val="22"/>
          <w:szCs w:val="22"/>
          <w:lang w:val="en-US"/>
        </w:rPr>
        <w:t>14</w:t>
      </w:r>
      <w:r w:rsidR="006C6822" w:rsidRPr="003A7463">
        <w:rPr>
          <w:rFonts w:eastAsia="微軟正黑體" w:hint="eastAsia"/>
          <w:sz w:val="22"/>
          <w:szCs w:val="22"/>
          <w:lang w:val="en-US"/>
        </w:rPr>
        <w:t>）</w:t>
      </w:r>
      <w:r w:rsidR="00BD332F" w:rsidRPr="003A7463">
        <w:rPr>
          <w:rFonts w:eastAsia="微軟正黑體" w:hint="eastAsia"/>
          <w:sz w:val="22"/>
          <w:szCs w:val="22"/>
          <w:lang w:val="en-US"/>
        </w:rPr>
        <w:t>，</w:t>
      </w:r>
      <w:r w:rsidR="00BD332F" w:rsidRPr="003A7463">
        <w:rPr>
          <w:rFonts w:eastAsia="微軟正黑體"/>
          <w:sz w:val="22"/>
          <w:szCs w:val="22"/>
          <w:lang w:val="en-US"/>
        </w:rPr>
        <w:t>Ihre Beziehung beenden! Einfach Schlussmachen!</w:t>
      </w:r>
      <w:r w:rsidR="008C22A1" w:rsidRPr="003A7463">
        <w:rPr>
          <w:rFonts w:eastAsia="微軟正黑體" w:hint="eastAsia"/>
          <w:sz w:val="22"/>
          <w:szCs w:val="22"/>
          <w:lang w:val="en-US"/>
        </w:rPr>
        <w:t>。</w:t>
      </w:r>
    </w:p>
    <w:p w14:paraId="4C67C7F4" w14:textId="1B4CDF8E" w:rsidR="003B1220" w:rsidRPr="003A7463" w:rsidRDefault="00E2773E">
      <w:pPr>
        <w:rPr>
          <w:rFonts w:eastAsia="微軟正黑體"/>
          <w:b/>
          <w:lang w:val="en-US" w:eastAsia="zh-HK"/>
        </w:rPr>
      </w:pPr>
      <w:r w:rsidRPr="003A7463">
        <w:rPr>
          <w:noProof/>
          <w:lang w:val="en-US" w:eastAsia="zh-CN"/>
        </w:rPr>
        <w:drawing>
          <wp:anchor distT="0" distB="0" distL="114300" distR="114300" simplePos="0" relativeHeight="251621888" behindDoc="0" locked="0" layoutInCell="1" allowOverlap="1" wp14:anchorId="0D2E35C6" wp14:editId="02B586F0">
            <wp:simplePos x="0" y="0"/>
            <wp:positionH relativeFrom="margin">
              <wp:posOffset>3093280</wp:posOffset>
            </wp:positionH>
            <wp:positionV relativeFrom="paragraph">
              <wp:posOffset>2101606</wp:posOffset>
            </wp:positionV>
            <wp:extent cx="1383083" cy="1762376"/>
            <wp:effectExtent l="0" t="0" r="7620" b="9525"/>
            <wp:wrapNone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83" cy="1762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7463">
        <w:rPr>
          <w:noProof/>
          <w:lang w:val="en-US" w:eastAsia="zh-CN"/>
        </w:rPr>
        <w:drawing>
          <wp:anchor distT="0" distB="0" distL="114300" distR="114300" simplePos="0" relativeHeight="251620864" behindDoc="0" locked="0" layoutInCell="1" allowOverlap="1" wp14:anchorId="1AC83054" wp14:editId="0906536C">
            <wp:simplePos x="0" y="0"/>
            <wp:positionH relativeFrom="column">
              <wp:posOffset>791307</wp:posOffset>
            </wp:positionH>
            <wp:positionV relativeFrom="paragraph">
              <wp:posOffset>2236666</wp:posOffset>
            </wp:positionV>
            <wp:extent cx="1292315" cy="1715525"/>
            <wp:effectExtent l="0" t="0" r="3175" b="0"/>
            <wp:wrapNone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315" cy="1715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6E5" w:rsidRPr="003A7463">
        <w:rPr>
          <w:rFonts w:eastAsia="微軟正黑體"/>
          <w:b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3B3AFBB5" wp14:editId="52BB0C7C">
                <wp:simplePos x="0" y="0"/>
                <wp:positionH relativeFrom="margin">
                  <wp:posOffset>274782</wp:posOffset>
                </wp:positionH>
                <wp:positionV relativeFrom="paragraph">
                  <wp:posOffset>449869</wp:posOffset>
                </wp:positionV>
                <wp:extent cx="4753610" cy="1558290"/>
                <wp:effectExtent l="19050" t="0" r="46990" b="41910"/>
                <wp:wrapNone/>
                <wp:docPr id="48" name="想法泡泡: 雲朵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53610" cy="1558290"/>
                        </a:xfrm>
                        <a:prstGeom prst="cloudCallout">
                          <a:avLst>
                            <a:gd name="adj1" fmla="val -46626"/>
                            <a:gd name="adj2" fmla="val 24269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AC0DA2" w14:textId="2ADF9AAE" w:rsidR="00556D0C" w:rsidRDefault="00556D0C" w:rsidP="003C46E5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 w:eastAsia="zh-HK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lang w:val="en-US" w:eastAsia="zh-HK"/>
                              </w:rPr>
                              <w:t>為何有人選擇</w:t>
                            </w:r>
                            <w:r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 w:eastAsia="zh-HK"/>
                              </w:rPr>
                              <w:t>使</w:t>
                            </w: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lang w:val="en-US" w:eastAsia="zh-HK"/>
                              </w:rPr>
                              <w:t>用代</w:t>
                            </w:r>
                            <w:r w:rsidRPr="003C46E5"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 w:eastAsia="zh-HK"/>
                              </w:rPr>
                              <w:t>理分手</w:t>
                            </w: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lang w:val="en-US" w:eastAsia="zh-HK"/>
                              </w:rPr>
                              <w:t>服務</w:t>
                            </w:r>
                            <w:r w:rsidRPr="003C46E5"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 w:eastAsia="zh-HK"/>
                              </w:rPr>
                              <w:t>？</w:t>
                            </w:r>
                          </w:p>
                          <w:p w14:paraId="7BA619D0" w14:textId="0561C415" w:rsidR="00556D0C" w:rsidRPr="003C46E5" w:rsidRDefault="00556D0C" w:rsidP="003C46E5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3C46E5"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/>
                              </w:rPr>
                              <w:t>這個方法有甚麼好處和壞處</w:t>
                            </w:r>
                            <w:r w:rsidRPr="003C46E5">
                              <w:rPr>
                                <w:rFonts w:eastAsia="微軟正黑體"/>
                                <w:b/>
                                <w:color w:val="000000" w:themeColor="text1"/>
                                <w:lang w:val="en-US" w:eastAsia="zh-HK"/>
                              </w:rPr>
                              <w:t>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AFBB5" id="想法泡泡: 雲朵 48" o:spid="_x0000_s1071" type="#_x0000_t106" style="position:absolute;margin-left:21.65pt;margin-top:35.4pt;width:374.3pt;height:122.7pt;z-index:251619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" adj="729,16042" filled="f" strokecolor="#1f4d78 [1604]" strokeweight="1pt">
                <v:stroke joinstyle="miter"/>
                <v:textbox>
                  <w:txbxContent>
                    <w:p w14:paraId="12AC0DA2" w14:textId="2ADF9AAE" w:rsidR="00556D0C" w:rsidRDefault="00556D0C" w:rsidP="003C46E5">
                      <w:pPr>
                        <w:snapToGrid w:val="0"/>
                        <w:spacing w:line="276" w:lineRule="auto"/>
                        <w:jc w:val="center"/>
                        <w:rPr>
                          <w:rFonts w:eastAsia="微軟正黑體"/>
                          <w:b/>
                          <w:color w:val="000000" w:themeColor="text1"/>
                          <w:lang w:val="en-US" w:eastAsia="zh-HK"/>
                        </w:rPr>
                      </w:pP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lang w:val="en-US" w:eastAsia="zh-HK"/>
                        </w:rPr>
                        <w:t>為何有人選擇</w:t>
                      </w:r>
                      <w:r>
                        <w:rPr>
                          <w:rFonts w:eastAsia="微軟正黑體"/>
                          <w:b/>
                          <w:color w:val="000000" w:themeColor="text1"/>
                          <w:lang w:val="en-US" w:eastAsia="zh-HK"/>
                        </w:rPr>
                        <w:t>使</w:t>
                      </w: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lang w:val="en-US" w:eastAsia="zh-HK"/>
                        </w:rPr>
                        <w:t>用代</w:t>
                      </w:r>
                      <w:r w:rsidRPr="003C46E5">
                        <w:rPr>
                          <w:rFonts w:eastAsia="微軟正黑體"/>
                          <w:b/>
                          <w:color w:val="000000" w:themeColor="text1"/>
                          <w:lang w:val="en-US" w:eastAsia="zh-HK"/>
                        </w:rPr>
                        <w:t>理分手</w:t>
                      </w: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lang w:val="en-US" w:eastAsia="zh-HK"/>
                        </w:rPr>
                        <w:t>服務</w:t>
                      </w:r>
                      <w:r w:rsidRPr="003C46E5">
                        <w:rPr>
                          <w:rFonts w:eastAsia="微軟正黑體"/>
                          <w:b/>
                          <w:color w:val="000000" w:themeColor="text1"/>
                          <w:lang w:val="en-US" w:eastAsia="zh-HK"/>
                        </w:rPr>
                        <w:t>？</w:t>
                      </w:r>
                    </w:p>
                    <w:p w14:paraId="7BA619D0" w14:textId="0561C415" w:rsidR="00556D0C" w:rsidRPr="003C46E5" w:rsidRDefault="00556D0C" w:rsidP="003C46E5">
                      <w:pPr>
                        <w:snapToGrid w:val="0"/>
                        <w:spacing w:line="276" w:lineRule="auto"/>
                        <w:jc w:val="center"/>
                        <w:rPr>
                          <w:color w:val="000000" w:themeColor="text1"/>
                        </w:rPr>
                      </w:pPr>
                      <w:r w:rsidRPr="003C46E5">
                        <w:rPr>
                          <w:rFonts w:eastAsia="微軟正黑體"/>
                          <w:b/>
                          <w:color w:val="000000" w:themeColor="text1"/>
                          <w:lang w:val="en-US"/>
                        </w:rPr>
                        <w:t>這個方法有甚麼好處和壞處</w:t>
                      </w:r>
                      <w:r w:rsidRPr="003C46E5">
                        <w:rPr>
                          <w:rFonts w:eastAsia="微軟正黑體"/>
                          <w:b/>
                          <w:color w:val="000000" w:themeColor="text1"/>
                          <w:lang w:val="en-US" w:eastAsia="zh-HK"/>
                        </w:rPr>
                        <w:t>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1220" w:rsidRPr="003A7463">
        <w:rPr>
          <w:rFonts w:eastAsia="微軟正黑體"/>
          <w:b/>
          <w:lang w:val="en-US" w:eastAsia="zh-HK"/>
        </w:rPr>
        <w:br w:type="page"/>
      </w:r>
    </w:p>
    <w:p w14:paraId="6486CBA1" w14:textId="298CDCB1" w:rsidR="003C46E5" w:rsidRPr="003A7463" w:rsidRDefault="00BE20A8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/>
          <w:b/>
          <w:noProof/>
          <w:sz w:val="28"/>
          <w:szCs w:val="22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733ACF57" wp14:editId="22519F87">
                <wp:simplePos x="0" y="0"/>
                <wp:positionH relativeFrom="column">
                  <wp:posOffset>2444750</wp:posOffset>
                </wp:positionH>
                <wp:positionV relativeFrom="paragraph">
                  <wp:posOffset>-533400</wp:posOffset>
                </wp:positionV>
                <wp:extent cx="2566035" cy="781050"/>
                <wp:effectExtent l="0" t="0" r="24765" b="19050"/>
                <wp:wrapNone/>
                <wp:docPr id="509" name="圓角矩形 5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6035" cy="7810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FF0000"/>
                          </a:solidFill>
                          <a:prstDash val="sysDash"/>
                          <a:miter lim="800000"/>
                        </a:ln>
                        <a:effectLst/>
                      </wps:spPr>
                      <wps:txbx>
                        <w:txbxContent>
                          <w:p w14:paraId="7A1B7413" w14:textId="577D2438" w:rsidR="00556D0C" w:rsidRPr="00BA4FBF" w:rsidRDefault="00556D0C" w:rsidP="00BE20A8">
                            <w:pPr>
                              <w:snapToGrid w:val="0"/>
                              <w:rPr>
                                <w:rFonts w:asciiTheme="minorEastAsia" w:eastAsiaTheme="minorEastAsia" w:hAnsiTheme="minorEastAsia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441328">
                              <w:rPr>
                                <w:rFonts w:asciiTheme="minorEastAsia" w:eastAsiaTheme="minorEastAsia" w:hAnsiTheme="minorEastAsia" w:cs="新細明體" w:hint="eastAsi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教學活動建議：</w:t>
                            </w:r>
                            <w:r w:rsidRPr="00441328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教師可選用部</w:t>
                            </w:r>
                            <w:r w:rsidRPr="00441328">
                              <w:rPr>
                                <w:rFonts w:asciiTheme="minorEastAsia" w:eastAsiaTheme="minorEastAsia" w:hAnsiTheme="minorEastAsia" w:cs="新細明體"/>
                                <w:color w:val="000000" w:themeColor="text1"/>
                                <w:sz w:val="20"/>
                                <w:szCs w:val="20"/>
                              </w:rPr>
                              <w:t>分</w:t>
                            </w:r>
                            <w:r w:rsidRPr="00441328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個案在堂上討論。未討論的個案可作功課，以鞏固知識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3ACF57" id="圓角矩形 509" o:spid="_x0000_s1072" style="position:absolute;left:0;text-align:left;margin-left:192.5pt;margin-top:-42pt;width:202.05pt;height:61.5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" fillcolor="window" strokecolor="red" strokeweight="1.5pt">
                <v:stroke dashstyle="3 1" joinstyle="miter"/>
                <v:textbox>
                  <w:txbxContent>
                    <w:p w14:paraId="7A1B7413" w14:textId="577D2438" w:rsidR="00556D0C" w:rsidRPr="00BA4FBF" w:rsidRDefault="00556D0C" w:rsidP="00BE20A8">
                      <w:pPr>
                        <w:snapToGrid w:val="0"/>
                        <w:rPr>
                          <w:rFonts w:asciiTheme="minorEastAsia" w:eastAsiaTheme="minorEastAsia" w:hAnsiTheme="minorEastAsia"/>
                          <w:color w:val="FF0000"/>
                          <w:sz w:val="20"/>
                          <w:szCs w:val="20"/>
                        </w:rPr>
                      </w:pPr>
                      <w:r w:rsidRPr="00441328">
                        <w:rPr>
                          <w:rFonts w:asciiTheme="minorEastAsia" w:eastAsiaTheme="minorEastAsia" w:hAnsiTheme="minorEastAsia" w:cs="新細明體" w:hint="eastAsia"/>
                          <w:b/>
                          <w:color w:val="000000" w:themeColor="text1"/>
                          <w:sz w:val="20"/>
                          <w:szCs w:val="20"/>
                        </w:rPr>
                        <w:t>教學活動建議：</w:t>
                      </w:r>
                      <w:r w:rsidRPr="00441328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教師可選用部</w:t>
                      </w:r>
                      <w:r w:rsidRPr="00441328">
                        <w:rPr>
                          <w:rFonts w:asciiTheme="minorEastAsia" w:eastAsiaTheme="minorEastAsia" w:hAnsiTheme="minorEastAsia" w:cs="新細明體"/>
                          <w:color w:val="000000" w:themeColor="text1"/>
                          <w:sz w:val="20"/>
                          <w:szCs w:val="20"/>
                        </w:rPr>
                        <w:t>分</w:t>
                      </w:r>
                      <w:r w:rsidRPr="00441328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個案在堂上討論。未討論的個案可作功課，以鞏固知識。</w:t>
                      </w:r>
                    </w:p>
                  </w:txbxContent>
                </v:textbox>
              </v:roundrect>
            </w:pict>
          </mc:Fallback>
        </mc:AlternateContent>
      </w:r>
      <w:r w:rsidR="00811597" w:rsidRPr="003A7463">
        <w:rPr>
          <w:rFonts w:eastAsia="微軟正黑體"/>
          <w:b/>
          <w:sz w:val="28"/>
          <w:szCs w:val="28"/>
          <w:lang w:val="en-US" w:eastAsia="zh-HK"/>
        </w:rPr>
        <w:t>活動二︰</w:t>
      </w:r>
      <w:r w:rsidR="00D43BA0" w:rsidRPr="003A7463">
        <w:rPr>
          <w:rFonts w:eastAsia="微軟正黑體" w:hint="eastAsia"/>
          <w:b/>
          <w:sz w:val="28"/>
          <w:szCs w:val="28"/>
          <w:lang w:val="en-US" w:eastAsia="zh-HK"/>
        </w:rPr>
        <w:t>分手評估報告</w:t>
      </w:r>
    </w:p>
    <w:p w14:paraId="7A78CCC5" w14:textId="77777777" w:rsidR="00CB719D" w:rsidRPr="003A7463" w:rsidRDefault="00CB719D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tbl>
      <w:tblPr>
        <w:tblStyle w:val="aa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41328" w:rsidRPr="003A7463" w14:paraId="685781AF" w14:textId="77777777" w:rsidTr="00130530">
        <w:tc>
          <w:tcPr>
            <w:tcW w:w="9010" w:type="dxa"/>
            <w:shd w:val="clear" w:color="auto" w:fill="FFFFCC"/>
          </w:tcPr>
          <w:p w14:paraId="0B8DE330" w14:textId="77777777" w:rsidR="00441328" w:rsidRPr="003A7463" w:rsidRDefault="00441328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A7463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5D516DAB" w14:textId="77777777" w:rsidR="00441328" w:rsidRPr="003A7463" w:rsidRDefault="00441328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lang w:val="en-US" w:eastAsia="zh-CN"/>
              </w:rPr>
              <w:drawing>
                <wp:inline distT="0" distB="0" distL="0" distR="0" wp14:anchorId="0017173B" wp14:editId="10E2E131">
                  <wp:extent cx="355600" cy="346694"/>
                  <wp:effectExtent l="0" t="0" r="6350" b="0"/>
                  <wp:docPr id="111" name="圖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/>
                <w:b/>
                <w:sz w:val="24"/>
                <w:szCs w:val="24"/>
              </w:rPr>
              <w:t xml:space="preserve"> </w:t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和認識負責任的親密關係。</w:t>
            </w:r>
          </w:p>
          <w:p w14:paraId="17E93308" w14:textId="77777777" w:rsidR="00441328" w:rsidRPr="003A7463" w:rsidRDefault="00441328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color w:val="FF0000"/>
                <w:sz w:val="24"/>
                <w:szCs w:val="24"/>
              </w:rPr>
            </w:pPr>
            <w:r w:rsidRPr="003A7463">
              <w:rPr>
                <w:rFonts w:ascii="微軟正黑體" w:eastAsia="微軟正黑體" w:hAnsi="微軟正黑體"/>
                <w:b/>
                <w:noProof/>
                <w:lang w:val="en-US" w:eastAsia="zh-CN"/>
              </w:rPr>
              <w:drawing>
                <wp:inline distT="0" distB="0" distL="0" distR="0" wp14:anchorId="6AE5D577" wp14:editId="0E3B145D">
                  <wp:extent cx="355600" cy="346694"/>
                  <wp:effectExtent l="0" t="0" r="6350" b="0"/>
                  <wp:docPr id="115" name="圖片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463">
              <w:rPr>
                <w:rFonts w:ascii="微軟正黑體" w:eastAsia="微軟正黑體" w:hAnsi="微軟正黑體"/>
                <w:b/>
                <w:sz w:val="24"/>
                <w:szCs w:val="24"/>
              </w:rPr>
              <w:t xml:space="preserve"> </w:t>
            </w:r>
            <w:r w:rsidRPr="003A7463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教師須提醒學生面對個人問題時，可尋求專業輔導、教師、社工、家人的幫助和建議。</w:t>
            </w:r>
          </w:p>
        </w:tc>
      </w:tr>
    </w:tbl>
    <w:p w14:paraId="1CBFE156" w14:textId="77777777" w:rsidR="001F6D34" w:rsidRPr="003A7463" w:rsidRDefault="001F6D34" w:rsidP="00C042EE">
      <w:pPr>
        <w:snapToGrid w:val="0"/>
        <w:spacing w:line="276" w:lineRule="auto"/>
        <w:jc w:val="both"/>
        <w:rPr>
          <w:rFonts w:eastAsia="微軟正黑體"/>
          <w:lang w:eastAsia="zh-HK"/>
        </w:rPr>
      </w:pPr>
    </w:p>
    <w:p w14:paraId="0F939AE2" w14:textId="17987403" w:rsidR="00315F45" w:rsidRPr="003A7463" w:rsidRDefault="00223EF1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 w:hint="eastAsia"/>
          <w:lang w:val="en-US" w:eastAsia="zh-HK"/>
        </w:rPr>
        <w:t>假如你是分手代理師，</w:t>
      </w:r>
      <w:r w:rsidR="00B14375" w:rsidRPr="003A7463">
        <w:rPr>
          <w:rFonts w:eastAsia="微軟正黑體" w:hint="eastAsia"/>
          <w:lang w:val="en-US" w:eastAsia="zh-HK"/>
        </w:rPr>
        <w:t>細閱以下個案</w:t>
      </w:r>
      <w:r w:rsidR="00463889" w:rsidRPr="003A7463">
        <w:rPr>
          <w:rFonts w:eastAsia="微軟正黑體" w:hint="eastAsia"/>
          <w:lang w:val="en-US"/>
        </w:rPr>
        <w:t>，</w:t>
      </w:r>
      <w:r w:rsidR="00DA6BF5" w:rsidRPr="003A7463">
        <w:rPr>
          <w:rFonts w:eastAsia="微軟正黑體" w:hint="eastAsia"/>
          <w:lang w:val="en-US" w:eastAsia="zh-HK"/>
        </w:rPr>
        <w:t>然後</w:t>
      </w:r>
      <w:r w:rsidR="00463889" w:rsidRPr="003A7463">
        <w:rPr>
          <w:rFonts w:eastAsia="微軟正黑體" w:hint="eastAsia"/>
          <w:szCs w:val="20"/>
          <w:lang w:val="en-US" w:eastAsia="zh-HK"/>
        </w:rPr>
        <w:t>填寫分手評估報告，</w:t>
      </w:r>
      <w:r w:rsidR="00463889" w:rsidRPr="003A7463">
        <w:rPr>
          <w:rFonts w:eastAsia="微軟正黑體" w:hint="eastAsia"/>
          <w:lang w:val="en-US" w:eastAsia="zh-HK"/>
        </w:rPr>
        <w:t>並</w:t>
      </w:r>
      <w:r w:rsidRPr="003A7463">
        <w:rPr>
          <w:rFonts w:eastAsia="微軟正黑體" w:hint="eastAsia"/>
          <w:lang w:val="en-US" w:eastAsia="zh-HK"/>
        </w:rPr>
        <w:t>建議</w:t>
      </w:r>
      <w:r w:rsidR="00463889" w:rsidRPr="003A7463">
        <w:rPr>
          <w:rFonts w:eastAsia="微軟正黑體" w:hint="eastAsia"/>
          <w:lang w:val="en-US" w:eastAsia="zh-HK"/>
        </w:rPr>
        <w:t>恰</w:t>
      </w:r>
      <w:r w:rsidR="00463889" w:rsidRPr="003A7463">
        <w:rPr>
          <w:rFonts w:eastAsia="微軟正黑體" w:hint="eastAsia"/>
          <w:lang w:val="en-US"/>
        </w:rPr>
        <w:t>當</w:t>
      </w:r>
      <w:r w:rsidRPr="003A7463">
        <w:rPr>
          <w:rFonts w:eastAsia="微軟正黑體" w:hint="eastAsia"/>
          <w:lang w:val="en-US" w:eastAsia="zh-HK"/>
        </w:rPr>
        <w:t>的處理方法</w:t>
      </w:r>
      <w:r w:rsidR="00463889" w:rsidRPr="003A7463">
        <w:rPr>
          <w:rFonts w:eastAsia="微軟正黑體" w:hint="eastAsia"/>
          <w:szCs w:val="20"/>
          <w:lang w:val="en-US"/>
        </w:rPr>
        <w:t>。</w:t>
      </w:r>
    </w:p>
    <w:p w14:paraId="2F3B8838" w14:textId="555A6AD8" w:rsidR="00042123" w:rsidRPr="003A7463" w:rsidRDefault="00042123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2CA97831" w14:textId="63B0388C" w:rsidR="00315F45" w:rsidRPr="003A7463" w:rsidRDefault="00315F45" w:rsidP="00C042EE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t>個案一</w:t>
      </w:r>
    </w:p>
    <w:p w14:paraId="22A47CC0" w14:textId="6C145F3A" w:rsidR="006370EE" w:rsidRPr="003A7463" w:rsidRDefault="00315F45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/>
          <w:lang w:val="en-US" w:eastAsia="zh-HK"/>
        </w:rPr>
        <w:t>小蘭和小鋒交往一年多</w:t>
      </w:r>
      <w:r w:rsidR="009649BA" w:rsidRPr="003A7463">
        <w:rPr>
          <w:rFonts w:eastAsia="微軟正黑體"/>
          <w:lang w:val="en-US"/>
        </w:rPr>
        <w:t>。</w:t>
      </w:r>
      <w:r w:rsidRPr="003A7463">
        <w:rPr>
          <w:rFonts w:eastAsia="微軟正黑體"/>
          <w:lang w:val="en-US" w:eastAsia="zh-HK"/>
        </w:rPr>
        <w:t>小鋒</w:t>
      </w:r>
      <w:r w:rsidR="009649BA" w:rsidRPr="003A7463">
        <w:rPr>
          <w:rFonts w:eastAsia="微軟正黑體"/>
          <w:lang w:val="en-US"/>
        </w:rPr>
        <w:t>熱愛</w:t>
      </w:r>
      <w:r w:rsidRPr="003A7463">
        <w:rPr>
          <w:rFonts w:eastAsia="微軟正黑體"/>
          <w:lang w:val="en-US" w:eastAsia="zh-HK"/>
        </w:rPr>
        <w:t>玩電動遊戲，</w:t>
      </w:r>
      <w:r w:rsidR="009649BA" w:rsidRPr="003A7463">
        <w:rPr>
          <w:rFonts w:eastAsia="微軟正黑體"/>
          <w:lang w:val="en-US" w:eastAsia="zh-HK"/>
        </w:rPr>
        <w:t>小蘭</w:t>
      </w:r>
      <w:r w:rsidRPr="003A7463">
        <w:rPr>
          <w:rFonts w:eastAsia="微軟正黑體"/>
          <w:lang w:val="en-US" w:eastAsia="zh-HK"/>
        </w:rPr>
        <w:t>平</w:t>
      </w:r>
      <w:r w:rsidR="006472D3" w:rsidRPr="003A7463">
        <w:rPr>
          <w:rFonts w:eastAsia="微軟正黑體" w:hint="eastAsia"/>
          <w:lang w:val="en-US" w:eastAsia="zh-HK"/>
        </w:rPr>
        <w:t>日</w:t>
      </w:r>
      <w:r w:rsidR="009649BA" w:rsidRPr="003A7463">
        <w:rPr>
          <w:rFonts w:eastAsia="微軟正黑體"/>
          <w:lang w:val="en-US"/>
        </w:rPr>
        <w:t>發</w:t>
      </w:r>
      <w:r w:rsidRPr="003A7463">
        <w:rPr>
          <w:rFonts w:eastAsia="微軟正黑體"/>
          <w:lang w:val="en-US" w:eastAsia="zh-HK"/>
        </w:rPr>
        <w:t>短訊及</w:t>
      </w:r>
      <w:r w:rsidR="006472D3" w:rsidRPr="003A7463">
        <w:rPr>
          <w:rFonts w:eastAsia="微軟正黑體" w:hint="eastAsia"/>
          <w:lang w:val="en-US" w:eastAsia="zh-HK"/>
        </w:rPr>
        <w:t>致</w:t>
      </w:r>
      <w:r w:rsidRPr="003A7463">
        <w:rPr>
          <w:rFonts w:eastAsia="微軟正黑體"/>
          <w:lang w:val="en-US" w:eastAsia="zh-HK"/>
        </w:rPr>
        <w:t>電</w:t>
      </w:r>
      <w:r w:rsidR="009649BA" w:rsidRPr="003A7463">
        <w:rPr>
          <w:rFonts w:eastAsia="微軟正黑體"/>
          <w:lang w:val="en-US"/>
        </w:rPr>
        <w:t>給小鋒，小鋒</w:t>
      </w:r>
      <w:r w:rsidRPr="003A7463">
        <w:rPr>
          <w:rFonts w:eastAsia="微軟正黑體"/>
          <w:lang w:val="en-US" w:eastAsia="zh-HK"/>
        </w:rPr>
        <w:t>都不</w:t>
      </w:r>
      <w:r w:rsidR="009649BA" w:rsidRPr="003A7463">
        <w:rPr>
          <w:rFonts w:eastAsia="微軟正黑體"/>
          <w:lang w:val="en-US"/>
        </w:rPr>
        <w:t>太</w:t>
      </w:r>
      <w:r w:rsidRPr="003A7463">
        <w:rPr>
          <w:rFonts w:eastAsia="微軟正黑體"/>
          <w:lang w:val="en-US" w:eastAsia="zh-HK"/>
        </w:rPr>
        <w:t>理會</w:t>
      </w:r>
      <w:r w:rsidR="009649BA" w:rsidRPr="003A7463">
        <w:rPr>
          <w:rFonts w:eastAsia="微軟正黑體"/>
          <w:lang w:val="en-US"/>
        </w:rPr>
        <w:t>。</w:t>
      </w:r>
      <w:r w:rsidRPr="003A7463">
        <w:rPr>
          <w:rFonts w:eastAsia="微軟正黑體"/>
          <w:lang w:val="en-US" w:eastAsia="zh-HK"/>
        </w:rPr>
        <w:t>小蘭感覺拍拖的日子很難過，有時更覺得自己好像一個人生活</w:t>
      </w:r>
      <w:r w:rsidR="006472D3" w:rsidRPr="003A7463">
        <w:rPr>
          <w:rFonts w:eastAsia="微軟正黑體" w:hint="eastAsia"/>
          <w:lang w:val="en-US" w:eastAsia="zh-HK"/>
        </w:rPr>
        <w:t>，同時亦</w:t>
      </w:r>
      <w:r w:rsidRPr="003A7463">
        <w:rPr>
          <w:rFonts w:eastAsia="微軟正黑體"/>
          <w:lang w:val="en-US" w:eastAsia="zh-HK"/>
        </w:rPr>
        <w:t>不滿意小鋒</w:t>
      </w:r>
      <w:r w:rsidR="00411866" w:rsidRPr="003A7463">
        <w:rPr>
          <w:rFonts w:eastAsia="微軟正黑體"/>
          <w:lang w:val="en-US" w:eastAsia="zh-HK"/>
        </w:rPr>
        <w:t>沒有履行</w:t>
      </w:r>
      <w:r w:rsidRPr="003A7463">
        <w:rPr>
          <w:rFonts w:eastAsia="微軟正黑體"/>
          <w:lang w:val="en-US" w:eastAsia="zh-HK"/>
        </w:rPr>
        <w:t>承諾</w:t>
      </w:r>
      <w:r w:rsidR="006472D3" w:rsidRPr="003A7463">
        <w:rPr>
          <w:rFonts w:eastAsia="微軟正黑體" w:hint="eastAsia"/>
          <w:lang w:val="en-US" w:eastAsia="zh-HK"/>
        </w:rPr>
        <w:t>過</w:t>
      </w:r>
      <w:r w:rsidRPr="003A7463">
        <w:rPr>
          <w:rFonts w:eastAsia="微軟正黑體"/>
          <w:lang w:val="en-US" w:eastAsia="zh-HK"/>
        </w:rPr>
        <w:t>的事情，甚至</w:t>
      </w:r>
      <w:r w:rsidR="006472D3" w:rsidRPr="003A7463">
        <w:rPr>
          <w:rFonts w:eastAsia="微軟正黑體" w:hint="eastAsia"/>
          <w:lang w:val="en-US" w:eastAsia="zh-HK"/>
        </w:rPr>
        <w:t>會</w:t>
      </w:r>
      <w:r w:rsidRPr="003A7463">
        <w:rPr>
          <w:rFonts w:eastAsia="微軟正黑體"/>
          <w:lang w:val="en-US" w:eastAsia="zh-HK"/>
        </w:rPr>
        <w:t>責怪她多管閒事，要求太多。小蘭和小鋒一星期最少發生一次衝突，小鋒覺得彼此的感情沒有任何問題，但小蘭覺得是時候結束戀愛關係，想</w:t>
      </w:r>
      <w:r w:rsidR="00411866" w:rsidRPr="003A7463">
        <w:rPr>
          <w:rFonts w:eastAsia="微軟正黑體"/>
          <w:lang w:val="en-US"/>
        </w:rPr>
        <w:t>發</w:t>
      </w:r>
      <w:r w:rsidRPr="003A7463">
        <w:rPr>
          <w:rFonts w:eastAsia="微軟正黑體"/>
          <w:lang w:val="en-US" w:eastAsia="zh-HK"/>
        </w:rPr>
        <w:t>短訊告知小鋒她的決定，但不知是否恰當？你可以幫助她嗎</w:t>
      </w:r>
      <w:r w:rsidR="00237294" w:rsidRPr="003A7463">
        <w:rPr>
          <w:rFonts w:eastAsia="微軟正黑體"/>
          <w:lang w:val="en-US"/>
        </w:rPr>
        <w:t>？</w:t>
      </w:r>
    </w:p>
    <w:p w14:paraId="7B064AE4" w14:textId="44975318" w:rsidR="00463889" w:rsidRPr="003A7463" w:rsidRDefault="00463889" w:rsidP="00463889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2789A285" w14:textId="6F85B660" w:rsidR="008149CD" w:rsidRPr="003A7463" w:rsidRDefault="005D1587">
      <w:r w:rsidRPr="003A7463">
        <w:rPr>
          <w:noProof/>
          <w:lang w:val="en-US" w:eastAsia="zh-CN"/>
        </w:rPr>
        <w:drawing>
          <wp:anchor distT="0" distB="0" distL="114300" distR="114300" simplePos="0" relativeHeight="251690496" behindDoc="0" locked="0" layoutInCell="1" allowOverlap="1" wp14:anchorId="4E5F53C8" wp14:editId="64A13323">
            <wp:simplePos x="0" y="0"/>
            <wp:positionH relativeFrom="column">
              <wp:posOffset>1318260</wp:posOffset>
            </wp:positionH>
            <wp:positionV relativeFrom="paragraph">
              <wp:posOffset>132080</wp:posOffset>
            </wp:positionV>
            <wp:extent cx="3107690" cy="2206625"/>
            <wp:effectExtent l="0" t="0" r="0" b="1270"/>
            <wp:wrapSquare wrapText="bothSides"/>
            <wp:docPr id="500" name="圖片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690" cy="2206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1A0B0A" w14:textId="2C87CE5B" w:rsidR="008149CD" w:rsidRPr="003A7463" w:rsidRDefault="008149CD"/>
    <w:p w14:paraId="298D1957" w14:textId="500AB021" w:rsidR="008149CD" w:rsidRPr="003A7463" w:rsidRDefault="008149CD"/>
    <w:p w14:paraId="50FB69D3" w14:textId="102B7DCC" w:rsidR="008149CD" w:rsidRPr="003A7463" w:rsidRDefault="008149CD"/>
    <w:p w14:paraId="23D08162" w14:textId="77777777" w:rsidR="008149CD" w:rsidRPr="003A7463" w:rsidRDefault="008149CD"/>
    <w:p w14:paraId="75F997FF" w14:textId="77777777" w:rsidR="008149CD" w:rsidRPr="003A7463" w:rsidRDefault="008149CD"/>
    <w:p w14:paraId="231D864A" w14:textId="77777777" w:rsidR="008149CD" w:rsidRPr="003A7463" w:rsidRDefault="008149CD"/>
    <w:p w14:paraId="1A3CC20D" w14:textId="77777777" w:rsidR="008149CD" w:rsidRPr="003A7463" w:rsidRDefault="008149CD"/>
    <w:p w14:paraId="11CB48B5" w14:textId="77777777" w:rsidR="008149CD" w:rsidRPr="003A7463" w:rsidRDefault="008149CD"/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405"/>
        <w:gridCol w:w="5885"/>
      </w:tblGrid>
      <w:tr w:rsidR="00463889" w:rsidRPr="003A7463" w14:paraId="6DE5807F" w14:textId="77777777" w:rsidTr="00F95964">
        <w:tc>
          <w:tcPr>
            <w:tcW w:w="8290" w:type="dxa"/>
            <w:gridSpan w:val="2"/>
            <w:shd w:val="clear" w:color="auto" w:fill="BDD6EE" w:themeFill="accent1" w:themeFillTint="66"/>
          </w:tcPr>
          <w:p w14:paraId="3B740B62" w14:textId="2579486A" w:rsidR="00463889" w:rsidRPr="003A7463" w:rsidRDefault="00463889" w:rsidP="006B1057">
            <w:pPr>
              <w:jc w:val="center"/>
              <w:rPr>
                <w:rFonts w:eastAsia="微軟正黑體"/>
                <w:b/>
                <w:color w:val="FF0000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lang w:val="en-US" w:eastAsia="zh-HK"/>
              </w:rPr>
              <w:lastRenderedPageBreak/>
              <w:t>分手評估報告</w:t>
            </w:r>
          </w:p>
        </w:tc>
      </w:tr>
      <w:tr w:rsidR="00463889" w:rsidRPr="003A7463" w14:paraId="31CAF851" w14:textId="77777777" w:rsidTr="006B1057">
        <w:tc>
          <w:tcPr>
            <w:tcW w:w="2405" w:type="dxa"/>
          </w:tcPr>
          <w:p w14:paraId="187F766F" w14:textId="2183B7D5" w:rsidR="00463889" w:rsidRPr="003A7463" w:rsidRDefault="00504C92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客戶</w:t>
            </w:r>
            <w:r w:rsidR="00463889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姓名</w:t>
            </w:r>
          </w:p>
        </w:tc>
        <w:tc>
          <w:tcPr>
            <w:tcW w:w="5885" w:type="dxa"/>
          </w:tcPr>
          <w:p w14:paraId="6CEF422F" w14:textId="62286E49" w:rsidR="00463889" w:rsidRPr="003A7463" w:rsidRDefault="00BE20A8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蘭</w:t>
            </w:r>
          </w:p>
        </w:tc>
      </w:tr>
      <w:tr w:rsidR="00463889" w:rsidRPr="003A7463" w14:paraId="3299E759" w14:textId="77777777" w:rsidTr="006B1057">
        <w:tc>
          <w:tcPr>
            <w:tcW w:w="2405" w:type="dxa"/>
          </w:tcPr>
          <w:p w14:paraId="52A4FCFD" w14:textId="53FDC2F5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504C92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面對戀愛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感受</w:t>
            </w:r>
          </w:p>
          <w:p w14:paraId="1E8A4D47" w14:textId="145D9DB4" w:rsidR="008643BB" w:rsidRPr="003A7463" w:rsidRDefault="008643BB" w:rsidP="00504C92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3E421882" w14:textId="77777777" w:rsidR="00463889" w:rsidRPr="003A7463" w:rsidRDefault="00BE20A8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蘭覺得難過，縱使自己曾努力及付出過，仍然得不到小鋒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  <w:t>極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回應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感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受不到戀愛的滋味。同時，她亦感到無奈，認為雙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的感情出現了很多問題，但對方卻不以為然，反而被怪責多管閒事。小蘭感到失望，認為是時候結束戀愛關係。</w:t>
            </w:r>
          </w:p>
          <w:p w14:paraId="7EDD01AE" w14:textId="77777777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B9873A9" w14:textId="76FDBA32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5D522CA5" w14:textId="77777777" w:rsidTr="00C40180">
        <w:trPr>
          <w:trHeight w:val="2128"/>
        </w:trPr>
        <w:tc>
          <w:tcPr>
            <w:tcW w:w="2405" w:type="dxa"/>
          </w:tcPr>
          <w:p w14:paraId="554D09B6" w14:textId="4DA5A250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F13A7D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如何</w:t>
            </w:r>
            <w:r w:rsidR="00F13A7D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問題</w:t>
            </w:r>
          </w:p>
          <w:p w14:paraId="077A76CB" w14:textId="5FCD9A24" w:rsidR="008643BB" w:rsidRPr="003A7463" w:rsidRDefault="008643BB" w:rsidP="00F13A7D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5B97726B" w14:textId="64E0FF9D" w:rsidR="0041569C" w:rsidRPr="003A7463" w:rsidRDefault="00744C82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蘭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嘗試主動以不同方式跟小鋒溝通，</w:t>
            </w:r>
            <w:r w:rsidR="00BE20A8"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但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得不到正</w:t>
            </w:r>
            <w:r w:rsidR="00BE20A8"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面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回應。小蘭亦曾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經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嘗試處理彼此之間的問題，但小鋒認為沒有問題，只是她小題大做。最後，小蘭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想發</w:t>
            </w:r>
            <w:r w:rsidR="00BE20A8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短訊告知小鋒她打算分手的決定。</w:t>
            </w:r>
          </w:p>
          <w:p w14:paraId="552EE4DD" w14:textId="77777777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32B82437" w14:textId="3A43C6D0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3570FB22" w14:textId="77777777" w:rsidTr="00C40180">
        <w:trPr>
          <w:trHeight w:val="1818"/>
        </w:trPr>
        <w:tc>
          <w:tcPr>
            <w:tcW w:w="2405" w:type="dxa"/>
          </w:tcPr>
          <w:p w14:paraId="348795ED" w14:textId="3D5DC457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專業意見</w:t>
            </w:r>
          </w:p>
          <w:p w14:paraId="1EB68D6D" w14:textId="4A95F0C8" w:rsidR="00463889" w:rsidRPr="003A7463" w:rsidRDefault="008F6FD1" w:rsidP="00F95964">
            <w:pPr>
              <w:snapToGrid w:val="0"/>
              <w:rPr>
                <w:rFonts w:eastAsia="微軟正黑體"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r w:rsidR="00C42377" w:rsidRPr="003A7463">
              <w:rPr>
                <w:rFonts w:eastAsia="微軟正黑體"/>
                <w:sz w:val="24"/>
                <w:szCs w:val="24"/>
                <w:lang w:val="en-US" w:eastAsia="zh-HK"/>
              </w:rPr>
              <w:t>你認同</w:t>
            </w:r>
            <w:r w:rsidR="00C42377" w:rsidRPr="003A7463">
              <w:rPr>
                <w:rFonts w:eastAsia="微軟正黑體" w:hint="eastAsia"/>
                <w:sz w:val="24"/>
                <w:szCs w:val="24"/>
                <w:lang w:val="en-US"/>
              </w:rPr>
              <w:t>客戶</w:t>
            </w:r>
            <w:r w:rsidR="00463889" w:rsidRPr="003A7463">
              <w:rPr>
                <w:rFonts w:eastAsia="微軟正黑體"/>
                <w:sz w:val="24"/>
                <w:szCs w:val="24"/>
                <w:lang w:val="en-US" w:eastAsia="zh-HK"/>
              </w:rPr>
              <w:t>的解決方法嗎？為甚麼？</w:t>
            </w:r>
            <w:r w:rsidRPr="003A7463">
              <w:rPr>
                <w:rFonts w:eastAsia="微軟正黑體"/>
                <w:sz w:val="24"/>
                <w:szCs w:val="24"/>
                <w:lang w:val="en-US"/>
              </w:rPr>
              <w:t>）</w:t>
            </w:r>
          </w:p>
          <w:p w14:paraId="508F72B9" w14:textId="77777777" w:rsidR="008643BB" w:rsidRPr="003A7463" w:rsidRDefault="008643BB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5CB6496D" w14:textId="085C8C57" w:rsidR="00463889" w:rsidRPr="003A7463" w:rsidRDefault="00BE20A8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我不認同</w:t>
            </w:r>
            <w:r w:rsidR="00673BBE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蘭的解決方法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以短訊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告知分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手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容易造成誤會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同時亦難以了解對方的情緒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者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小鋒平日不太理會小蘭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短訊，以發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短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訊的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告知分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手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不是合適的溝通方式。</w:t>
            </w:r>
          </w:p>
          <w:p w14:paraId="2A3103F1" w14:textId="1D7BA854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75731481" w14:textId="77777777" w:rsidTr="006B1057">
        <w:tc>
          <w:tcPr>
            <w:tcW w:w="2405" w:type="dxa"/>
          </w:tcPr>
          <w:p w14:paraId="4A5F253D" w14:textId="6C3AE4FB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C42377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對</w:t>
            </w:r>
            <w:r w:rsidR="00C42377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解決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態度</w:t>
            </w:r>
          </w:p>
          <w:p w14:paraId="3F245F7D" w14:textId="2F46947B" w:rsidR="008643BB" w:rsidRPr="003A7463" w:rsidRDefault="00C275EE" w:rsidP="00C42377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客戶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對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解決問題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的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態度是積極還是消極？）</w:t>
            </w:r>
          </w:p>
        </w:tc>
        <w:tc>
          <w:tcPr>
            <w:tcW w:w="5885" w:type="dxa"/>
          </w:tcPr>
          <w:p w14:paraId="6B705A27" w14:textId="007437AF" w:rsidR="00463889" w:rsidRPr="003A7463" w:rsidRDefault="00BE20A8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="00B41CE2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蘭一直以積極的態度面對戀愛</w:t>
            </w:r>
            <w:r w:rsidR="00B41CE2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多次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  <w:t>望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  <w:t>對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理性溝通解決問題，然而對方並未意識到問題的嚴重性，因此她才決定分手。</w:t>
            </w:r>
          </w:p>
          <w:p w14:paraId="355102E1" w14:textId="77777777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7C9F53B0" w14:textId="77777777" w:rsidR="003645D3" w:rsidRPr="003A7463" w:rsidRDefault="003645D3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71701F71" w14:textId="6E242B55" w:rsidR="003645D3" w:rsidRPr="003A7463" w:rsidRDefault="003645D3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577A5206" w14:textId="77777777" w:rsidTr="006B1057">
        <w:tc>
          <w:tcPr>
            <w:tcW w:w="2405" w:type="dxa"/>
          </w:tcPr>
          <w:p w14:paraId="4A420AD4" w14:textId="55120D21" w:rsidR="00184A4E" w:rsidRPr="003A7463" w:rsidRDefault="00184A4E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eastAsia="zh-HK"/>
              </w:rPr>
              <w:lastRenderedPageBreak/>
              <w:t>客戶的想法</w:t>
            </w:r>
          </w:p>
          <w:p w14:paraId="59CD0B2B" w14:textId="51B16EA7" w:rsidR="00463889" w:rsidRPr="003A7463" w:rsidRDefault="00184A4E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sz w:val="24"/>
                <w:szCs w:val="24"/>
                <w:lang w:val="en-US"/>
              </w:rPr>
              <w:t>(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客戶想維持關係還是結束關係呢？若是維持關係，</w:t>
            </w:r>
            <w:r w:rsidRPr="003A7463">
              <w:rPr>
                <w:rFonts w:eastAsia="微軟正黑體" w:hint="eastAsia"/>
                <w:sz w:val="24"/>
                <w:szCs w:val="24"/>
                <w:lang w:val="en-US"/>
              </w:rPr>
              <w:t>客戶</w:t>
            </w:r>
            <w:r w:rsidR="00463889" w:rsidRPr="003A7463">
              <w:rPr>
                <w:rFonts w:eastAsia="微軟正黑體"/>
                <w:sz w:val="24"/>
                <w:szCs w:val="24"/>
                <w:lang w:val="en-US" w:eastAsia="zh-HK"/>
              </w:rPr>
              <w:t>將會面對甚麼狀況？</w:t>
            </w:r>
            <w:r w:rsidRPr="003A7463">
              <w:rPr>
                <w:rFonts w:eastAsia="微軟正黑體" w:hint="eastAsia"/>
                <w:sz w:val="24"/>
                <w:szCs w:val="24"/>
                <w:lang w:val="en-US"/>
              </w:rPr>
              <w:t>)</w:t>
            </w:r>
          </w:p>
          <w:p w14:paraId="5AE68CC7" w14:textId="61047E8B" w:rsidR="008643BB" w:rsidRPr="003A7463" w:rsidRDefault="008643BB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59B38821" w14:textId="56F129C8" w:rsidR="00463889" w:rsidRPr="003A7463" w:rsidRDefault="00BE20A8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蘭想結束關係。假若勉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強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維持關係，只會讓小蘭繼續失望及傷心，產生的負面情緒會持續影響小蘭的生活。</w:t>
            </w:r>
          </w:p>
        </w:tc>
      </w:tr>
      <w:tr w:rsidR="00463889" w:rsidRPr="003A7463" w14:paraId="5CEC2074" w14:textId="77777777" w:rsidTr="00C40180">
        <w:trPr>
          <w:trHeight w:val="1910"/>
        </w:trPr>
        <w:tc>
          <w:tcPr>
            <w:tcW w:w="2405" w:type="dxa"/>
          </w:tcPr>
          <w:p w14:paraId="62C1736D" w14:textId="7563F038" w:rsidR="00463889" w:rsidRPr="003A7463" w:rsidRDefault="000E06BB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</w:t>
            </w:r>
            <w:r w:rsidR="00105971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評語／你的感受</w:t>
            </w:r>
          </w:p>
          <w:p w14:paraId="43999937" w14:textId="77777777" w:rsidR="00570DD3" w:rsidRPr="003A7463" w:rsidRDefault="00570DD3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  <w:p w14:paraId="7697AD1E" w14:textId="77777777" w:rsidR="00570DD3" w:rsidRPr="003A7463" w:rsidRDefault="00570DD3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  <w:p w14:paraId="0AA98993" w14:textId="77777777" w:rsidR="00570DD3" w:rsidRPr="003A7463" w:rsidRDefault="00570DD3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0ACAF4F5" w14:textId="77777777" w:rsidR="00463889" w:rsidRPr="003A7463" w:rsidRDefault="00BE20A8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我認為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蘭曾嘗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試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以正面的態度面對跟小鋒在感情方面的衝突，無奈雙方的不同看法和價值觀，令小蘭在情感需要方面得不到滿足。這提醒我們要小心挑選合適的伴侶，以免在戀愛過程中感到吃力和失落。</w:t>
            </w:r>
          </w:p>
          <w:p w14:paraId="5B88EA8A" w14:textId="77777777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250F7444" w14:textId="3F848FAE" w:rsidR="00F95964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1FACD632" w14:textId="77777777" w:rsidTr="006B1057">
        <w:tc>
          <w:tcPr>
            <w:tcW w:w="2405" w:type="dxa"/>
          </w:tcPr>
          <w:p w14:paraId="69A5F47B" w14:textId="4C0C4344" w:rsidR="00463889" w:rsidRPr="003A7463" w:rsidRDefault="00105971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你的建議</w:t>
            </w:r>
          </w:p>
        </w:tc>
        <w:tc>
          <w:tcPr>
            <w:tcW w:w="5885" w:type="dxa"/>
          </w:tcPr>
          <w:p w14:paraId="1EA0F391" w14:textId="61D4DF4C" w:rsidR="00463889" w:rsidRPr="003A7463" w:rsidRDefault="00463889" w:rsidP="00BA5F7A">
            <w:pPr>
              <w:snapToGrid w:val="0"/>
              <w:spacing w:line="360" w:lineRule="auto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分手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F95964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sym w:font="Wingdings 2" w:char="F052"/>
            </w:r>
            <w:r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 </w:t>
            </w:r>
            <w:r w:rsidR="00F95964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維持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F95964" w:rsidRPr="003A7463">
              <w:rPr>
                <w:rFonts w:eastAsia="微軟正黑體"/>
                <w:sz w:val="24"/>
                <w:szCs w:val="24"/>
                <w:lang w:val="en-US" w:eastAsia="zh-HK"/>
              </w:rPr>
              <w:sym w:font="Wingdings 2" w:char="F0A3"/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</w:p>
        </w:tc>
      </w:tr>
      <w:tr w:rsidR="00463889" w:rsidRPr="003A7463" w14:paraId="1891FD48" w14:textId="77777777" w:rsidTr="00F95964">
        <w:tc>
          <w:tcPr>
            <w:tcW w:w="8290" w:type="dxa"/>
            <w:gridSpan w:val="2"/>
            <w:shd w:val="clear" w:color="auto" w:fill="BDD6EE" w:themeFill="accent1" w:themeFillTint="66"/>
          </w:tcPr>
          <w:p w14:paraId="44A211CF" w14:textId="571AB77F" w:rsidR="00463889" w:rsidRPr="003A7463" w:rsidRDefault="00463889" w:rsidP="00BA5F7A">
            <w:pPr>
              <w:snapToGrid w:val="0"/>
              <w:spacing w:line="360" w:lineRule="auto"/>
              <w:jc w:val="center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分手方案</w:t>
            </w:r>
          </w:p>
        </w:tc>
      </w:tr>
      <w:tr w:rsidR="00463889" w:rsidRPr="003A7463" w14:paraId="44F38FDA" w14:textId="77777777" w:rsidTr="006B1057">
        <w:tc>
          <w:tcPr>
            <w:tcW w:w="2405" w:type="dxa"/>
          </w:tcPr>
          <w:p w14:paraId="2A325C5F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建議的主要原因</w:t>
            </w:r>
          </w:p>
          <w:p w14:paraId="33AE66C8" w14:textId="77777777" w:rsidR="008643BB" w:rsidRPr="003A7463" w:rsidRDefault="008643BB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44A9E644" w14:textId="66753A1F" w:rsidR="00F95964" w:rsidRPr="003A7463" w:rsidRDefault="00F95964" w:rsidP="00DB2944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彼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  <w:t>此的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看法及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價值觀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有明顯差異，亦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  <w:t>未能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收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  <w:t>窄分歧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改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  <w:t>善關係</w:t>
            </w:r>
          </w:p>
        </w:tc>
      </w:tr>
      <w:tr w:rsidR="00463889" w:rsidRPr="003A7463" w14:paraId="3E1876CB" w14:textId="77777777" w:rsidTr="006B1057">
        <w:tc>
          <w:tcPr>
            <w:tcW w:w="2405" w:type="dxa"/>
          </w:tcPr>
          <w:p w14:paraId="4EE26D2B" w14:textId="47145756" w:rsidR="00242340" w:rsidRPr="003A7463" w:rsidRDefault="007A09C4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實行建議的最佳方法</w:t>
            </w:r>
          </w:p>
        </w:tc>
        <w:tc>
          <w:tcPr>
            <w:tcW w:w="5885" w:type="dxa"/>
          </w:tcPr>
          <w:p w14:paraId="5F82F5B1" w14:textId="47691780" w:rsidR="00F95964" w:rsidRPr="003A7463" w:rsidRDefault="00F95964" w:rsidP="00DB2944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建議雙方以面對面的方式，心平氣和地分享彼此的想法和感受，並給予對方時間以消化分</w:t>
            </w:r>
            <w:r w:rsidRPr="003A7463"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  <w:t>手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一事</w:t>
            </w:r>
          </w:p>
        </w:tc>
      </w:tr>
      <w:tr w:rsidR="00463889" w:rsidRPr="003A7463" w14:paraId="125DCBE8" w14:textId="77777777" w:rsidTr="006B1057">
        <w:tc>
          <w:tcPr>
            <w:tcW w:w="2405" w:type="dxa"/>
          </w:tcPr>
          <w:p w14:paraId="690E63A1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時間？</w:t>
            </w:r>
          </w:p>
          <w:p w14:paraId="4B922E60" w14:textId="77777777" w:rsidR="008643BB" w:rsidRPr="003A7463" w:rsidRDefault="008643BB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4209F08B" w14:textId="284D877E" w:rsidR="00463889" w:rsidRPr="003A7463" w:rsidRDefault="00D82B86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日間</w:t>
            </w:r>
          </w:p>
        </w:tc>
      </w:tr>
      <w:tr w:rsidR="00463889" w:rsidRPr="003A7463" w14:paraId="2542B167" w14:textId="77777777" w:rsidTr="006B1057">
        <w:tc>
          <w:tcPr>
            <w:tcW w:w="2405" w:type="dxa"/>
          </w:tcPr>
          <w:p w14:paraId="6810FD63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地點？</w:t>
            </w:r>
          </w:p>
          <w:p w14:paraId="33643ABB" w14:textId="77777777" w:rsidR="008643BB" w:rsidRPr="003A7463" w:rsidRDefault="008643BB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272DDB4C" w14:textId="6D614A29" w:rsidR="00463889" w:rsidRPr="003A7463" w:rsidRDefault="00AD47D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公眾地方</w:t>
            </w:r>
          </w:p>
        </w:tc>
      </w:tr>
      <w:tr w:rsidR="00463889" w:rsidRPr="003A7463" w14:paraId="0060F8A7" w14:textId="77777777" w:rsidTr="006B1057">
        <w:tc>
          <w:tcPr>
            <w:tcW w:w="2405" w:type="dxa"/>
          </w:tcPr>
          <w:p w14:paraId="6ED5C05D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是否需要別人協助？</w:t>
            </w:r>
          </w:p>
          <w:p w14:paraId="0A9C7824" w14:textId="77777777" w:rsidR="008643BB" w:rsidRPr="003A7463" w:rsidRDefault="008643BB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2FB9A7A4" w14:textId="473091DA" w:rsidR="00463889" w:rsidRPr="003A7463" w:rsidRDefault="00AD47D4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可詢問師長的意見；有需要可找朋友陪同會面</w:t>
            </w:r>
          </w:p>
        </w:tc>
      </w:tr>
      <w:tr w:rsidR="00463889" w:rsidRPr="003A7463" w14:paraId="60F2861A" w14:textId="77777777" w:rsidTr="006B1057">
        <w:tc>
          <w:tcPr>
            <w:tcW w:w="2405" w:type="dxa"/>
          </w:tcPr>
          <w:p w14:paraId="1941A43A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簽名︰</w:t>
            </w:r>
          </w:p>
          <w:p w14:paraId="232FC961" w14:textId="77777777" w:rsidR="008643BB" w:rsidRPr="003A7463" w:rsidRDefault="008643BB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7B4D563E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日期︰</w:t>
            </w:r>
          </w:p>
        </w:tc>
      </w:tr>
    </w:tbl>
    <w:p w14:paraId="5375EEB0" w14:textId="40326C66" w:rsidR="00E42F89" w:rsidRPr="003A7463" w:rsidRDefault="00E42F89" w:rsidP="00C042EE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</w:p>
    <w:p w14:paraId="69755021" w14:textId="77777777" w:rsidR="00023A0E" w:rsidRPr="003A7463" w:rsidRDefault="00023A0E" w:rsidP="00C042EE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</w:p>
    <w:p w14:paraId="18F3004D" w14:textId="70785586" w:rsidR="006370EE" w:rsidRPr="003A7463" w:rsidRDefault="006370EE" w:rsidP="00C042EE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lastRenderedPageBreak/>
        <w:t>個案二</w:t>
      </w:r>
    </w:p>
    <w:p w14:paraId="6A402A3D" w14:textId="2D428D7E" w:rsidR="003B1220" w:rsidRPr="003A7463" w:rsidRDefault="006370EE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/>
          <w:lang w:val="en-US" w:eastAsia="zh-HK"/>
        </w:rPr>
        <w:t>小青與小藍一直都是別人眼中的模範情侶，人前表現</w:t>
      </w:r>
      <w:r w:rsidR="00BA0F76" w:rsidRPr="003A7463">
        <w:rPr>
          <w:rFonts w:eastAsia="微軟正黑體" w:hint="eastAsia"/>
          <w:lang w:val="en-US" w:eastAsia="zh-HK"/>
        </w:rPr>
        <w:t>十分</w:t>
      </w:r>
      <w:r w:rsidRPr="003A7463">
        <w:rPr>
          <w:rFonts w:eastAsia="微軟正黑體"/>
          <w:lang w:val="en-US" w:eastAsia="zh-HK"/>
        </w:rPr>
        <w:t>恩愛，</w:t>
      </w:r>
      <w:r w:rsidR="00F75191" w:rsidRPr="003A7463">
        <w:rPr>
          <w:rFonts w:eastAsia="微軟正黑體" w:hint="eastAsia"/>
          <w:lang w:val="en-US" w:eastAsia="zh-HK"/>
        </w:rPr>
        <w:t>但</w:t>
      </w:r>
      <w:r w:rsidRPr="003A7463">
        <w:rPr>
          <w:rFonts w:eastAsia="微軟正黑體"/>
          <w:lang w:val="en-US" w:eastAsia="zh-HK"/>
        </w:rPr>
        <w:t>他們之間</w:t>
      </w:r>
      <w:r w:rsidR="00F75191" w:rsidRPr="003A7463">
        <w:rPr>
          <w:rFonts w:eastAsia="微軟正黑體" w:hint="eastAsia"/>
          <w:lang w:val="en-US" w:eastAsia="zh-HK"/>
        </w:rPr>
        <w:t>早</w:t>
      </w:r>
      <w:r w:rsidRPr="003A7463">
        <w:rPr>
          <w:rFonts w:eastAsia="微軟正黑體"/>
          <w:lang w:val="en-US" w:eastAsia="zh-HK"/>
        </w:rPr>
        <w:t>已出現磨擦裂痕。小青</w:t>
      </w:r>
      <w:r w:rsidR="002C3A7D" w:rsidRPr="003A7463">
        <w:rPr>
          <w:rFonts w:eastAsia="微軟正黑體" w:hint="eastAsia"/>
          <w:lang w:val="en-US" w:eastAsia="zh-HK"/>
        </w:rPr>
        <w:t>責</w:t>
      </w:r>
      <w:r w:rsidR="005A0A7C" w:rsidRPr="003A7463">
        <w:rPr>
          <w:rFonts w:eastAsia="微軟正黑體" w:hint="eastAsia"/>
          <w:lang w:val="en-US" w:eastAsia="zh-HK"/>
        </w:rPr>
        <w:t>怪</w:t>
      </w:r>
      <w:r w:rsidRPr="003A7463">
        <w:rPr>
          <w:rFonts w:eastAsia="微軟正黑體"/>
          <w:lang w:val="en-US" w:eastAsia="zh-HK"/>
        </w:rPr>
        <w:t>小藍</w:t>
      </w:r>
      <w:r w:rsidR="00F37392" w:rsidRPr="003A7463">
        <w:rPr>
          <w:rFonts w:eastAsia="微軟正黑體" w:hint="eastAsia"/>
          <w:lang w:val="en-US" w:eastAsia="zh-HK"/>
        </w:rPr>
        <w:t>常常妒</w:t>
      </w:r>
      <w:r w:rsidR="00F37392" w:rsidRPr="003A7463">
        <w:rPr>
          <w:rFonts w:eastAsia="微軟正黑體" w:hint="eastAsia"/>
          <w:lang w:val="en-US"/>
        </w:rPr>
        <w:t>嫉</w:t>
      </w:r>
      <w:r w:rsidR="005A0A7C" w:rsidRPr="003A7463">
        <w:rPr>
          <w:rFonts w:eastAsia="微軟正黑體" w:hint="eastAsia"/>
          <w:lang w:val="en-US"/>
        </w:rPr>
        <w:t>，</w:t>
      </w:r>
      <w:r w:rsidR="00F37392" w:rsidRPr="003A7463">
        <w:rPr>
          <w:rFonts w:eastAsia="微軟正黑體" w:hint="eastAsia"/>
          <w:lang w:val="en-US" w:eastAsia="zh-HK"/>
        </w:rPr>
        <w:t>不夠體諒</w:t>
      </w:r>
      <w:r w:rsidR="005A0A7C" w:rsidRPr="003A7463">
        <w:rPr>
          <w:rFonts w:eastAsia="微軟正黑體" w:hint="eastAsia"/>
          <w:lang w:val="en-US"/>
        </w:rPr>
        <w:t>。</w:t>
      </w:r>
      <w:r w:rsidR="005A0A7C" w:rsidRPr="003A7463">
        <w:rPr>
          <w:rFonts w:eastAsia="微軟正黑體" w:hint="eastAsia"/>
          <w:lang w:val="en-US" w:eastAsia="zh-HK"/>
        </w:rPr>
        <w:t>兩人</w:t>
      </w:r>
      <w:r w:rsidRPr="003A7463">
        <w:rPr>
          <w:rFonts w:eastAsia="微軟正黑體"/>
          <w:lang w:val="en-US" w:eastAsia="zh-HK"/>
        </w:rPr>
        <w:t>吵架後，小青希望大家可以先</w:t>
      </w:r>
      <w:r w:rsidR="00F37392" w:rsidRPr="003A7463">
        <w:rPr>
          <w:rFonts w:eastAsia="微軟正黑體" w:hint="eastAsia"/>
          <w:lang w:val="en-US" w:eastAsia="zh-HK"/>
        </w:rPr>
        <w:t>分開</w:t>
      </w:r>
      <w:r w:rsidRPr="003A7463">
        <w:rPr>
          <w:rFonts w:eastAsia="微軟正黑體"/>
          <w:lang w:val="en-US" w:eastAsia="zh-HK"/>
        </w:rPr>
        <w:t>冷靜情緒，慢慢理性</w:t>
      </w:r>
      <w:r w:rsidR="00151515" w:rsidRPr="003A7463">
        <w:rPr>
          <w:rFonts w:eastAsia="微軟正黑體"/>
          <w:lang w:val="en-US"/>
        </w:rPr>
        <w:t>地</w:t>
      </w:r>
      <w:r w:rsidRPr="003A7463">
        <w:rPr>
          <w:rFonts w:eastAsia="微軟正黑體"/>
          <w:lang w:val="en-US" w:eastAsia="zh-HK"/>
        </w:rPr>
        <w:t>尋找解決方</w:t>
      </w:r>
      <w:r w:rsidR="00273320" w:rsidRPr="003A7463">
        <w:rPr>
          <w:rFonts w:eastAsia="微軟正黑體" w:hint="eastAsia"/>
          <w:lang w:val="en-US" w:eastAsia="zh-HK"/>
        </w:rPr>
        <w:t>法</w:t>
      </w:r>
      <w:r w:rsidRPr="003A7463">
        <w:rPr>
          <w:rFonts w:eastAsia="微軟正黑體"/>
          <w:lang w:val="en-US" w:eastAsia="zh-HK"/>
        </w:rPr>
        <w:t>，</w:t>
      </w:r>
      <w:r w:rsidR="00F75191" w:rsidRPr="003A7463">
        <w:rPr>
          <w:rFonts w:eastAsia="微軟正黑體" w:hint="eastAsia"/>
          <w:lang w:val="en-US" w:eastAsia="zh-HK"/>
        </w:rPr>
        <w:t>但</w:t>
      </w:r>
      <w:r w:rsidRPr="003A7463">
        <w:rPr>
          <w:rFonts w:eastAsia="微軟正黑體"/>
          <w:lang w:val="en-US" w:eastAsia="zh-HK"/>
        </w:rPr>
        <w:t>小藍卻認為對方使用冷暴力，以冷淡及不理會的態度攻擊</w:t>
      </w:r>
      <w:r w:rsidR="00BE09DB" w:rsidRPr="003A7463">
        <w:rPr>
          <w:rFonts w:eastAsia="微軟正黑體" w:hint="eastAsia"/>
          <w:lang w:val="en-US" w:eastAsia="zh-HK"/>
        </w:rPr>
        <w:t>他</w:t>
      </w:r>
      <w:r w:rsidRPr="003A7463">
        <w:rPr>
          <w:rFonts w:eastAsia="微軟正黑體"/>
          <w:lang w:val="en-US" w:eastAsia="zh-HK"/>
        </w:rPr>
        <w:t>，用沉默來</w:t>
      </w:r>
      <w:r w:rsidR="00BE09DB" w:rsidRPr="003A7463">
        <w:rPr>
          <w:rFonts w:eastAsia="微軟正黑體" w:hint="eastAsia"/>
          <w:lang w:val="en-US" w:eastAsia="zh-HK"/>
        </w:rPr>
        <w:t>表達</w:t>
      </w:r>
      <w:r w:rsidRPr="003A7463">
        <w:rPr>
          <w:rFonts w:eastAsia="微軟正黑體"/>
          <w:lang w:val="en-US" w:eastAsia="zh-HK"/>
        </w:rPr>
        <w:t>她的不快，於是</w:t>
      </w:r>
      <w:r w:rsidR="00F37392" w:rsidRPr="003A7463">
        <w:rPr>
          <w:rFonts w:eastAsia="微軟正黑體" w:hint="eastAsia"/>
          <w:lang w:val="en-US" w:eastAsia="zh-HK"/>
        </w:rPr>
        <w:t>二人</w:t>
      </w:r>
      <w:r w:rsidRPr="003A7463">
        <w:rPr>
          <w:rFonts w:eastAsia="微軟正黑體"/>
          <w:lang w:val="en-US" w:eastAsia="zh-HK"/>
        </w:rPr>
        <w:t>除了</w:t>
      </w:r>
      <w:r w:rsidR="00151515" w:rsidRPr="003A7463">
        <w:rPr>
          <w:rFonts w:eastAsia="微軟正黑體"/>
          <w:lang w:val="en-US"/>
        </w:rPr>
        <w:t>在</w:t>
      </w:r>
      <w:r w:rsidRPr="003A7463">
        <w:rPr>
          <w:rFonts w:eastAsia="微軟正黑體"/>
          <w:lang w:val="en-US" w:eastAsia="zh-HK"/>
        </w:rPr>
        <w:t>人前維持</w:t>
      </w:r>
      <w:r w:rsidR="00151515" w:rsidRPr="003A7463">
        <w:rPr>
          <w:rFonts w:eastAsia="微軟正黑體"/>
          <w:lang w:val="en-US" w:eastAsia="zh-HK"/>
        </w:rPr>
        <w:t>模範情侶</w:t>
      </w:r>
      <w:r w:rsidR="00151515" w:rsidRPr="003A7463">
        <w:rPr>
          <w:rFonts w:eastAsia="微軟正黑體"/>
          <w:lang w:val="en-US"/>
        </w:rPr>
        <w:t>的</w:t>
      </w:r>
      <w:r w:rsidRPr="003A7463">
        <w:rPr>
          <w:rFonts w:eastAsia="微軟正黑體"/>
          <w:lang w:val="en-US" w:eastAsia="zh-HK"/>
        </w:rPr>
        <w:t>形象外，其他時間都選擇逃避</w:t>
      </w:r>
      <w:r w:rsidR="002E04E4" w:rsidRPr="003A7463">
        <w:rPr>
          <w:rFonts w:eastAsia="微軟正黑體" w:hint="eastAsia"/>
          <w:lang w:val="en-US" w:eastAsia="zh-HK"/>
        </w:rPr>
        <w:t>和冷戰</w:t>
      </w:r>
      <w:r w:rsidR="009E21CA" w:rsidRPr="003A7463">
        <w:rPr>
          <w:rFonts w:eastAsia="微軟正黑體"/>
          <w:lang w:val="en-US"/>
        </w:rPr>
        <w:t>，</w:t>
      </w:r>
      <w:r w:rsidRPr="003A7463">
        <w:rPr>
          <w:rFonts w:eastAsia="微軟正黑體"/>
          <w:lang w:val="en-US" w:eastAsia="zh-HK"/>
        </w:rPr>
        <w:t>甚至認為只要堅持到最後</w:t>
      </w:r>
      <w:r w:rsidR="00F37392" w:rsidRPr="003A7463">
        <w:rPr>
          <w:rFonts w:eastAsia="微軟正黑體" w:hint="eastAsia"/>
          <w:lang w:val="en-US" w:eastAsia="zh-HK"/>
        </w:rPr>
        <w:t>其中一方</w:t>
      </w:r>
      <w:r w:rsidR="009E21CA" w:rsidRPr="003A7463">
        <w:rPr>
          <w:rFonts w:eastAsia="微軟正黑體"/>
          <w:lang w:val="en-US"/>
        </w:rPr>
        <w:t>便會屈服，</w:t>
      </w:r>
      <w:r w:rsidR="002E04E4" w:rsidRPr="003A7463">
        <w:rPr>
          <w:rFonts w:eastAsia="微軟正黑體" w:hint="eastAsia"/>
          <w:lang w:val="en-US" w:eastAsia="zh-HK"/>
        </w:rPr>
        <w:t>自己便</w:t>
      </w:r>
      <w:r w:rsidR="00F75191" w:rsidRPr="003A7463">
        <w:rPr>
          <w:rFonts w:eastAsia="微軟正黑體" w:hint="eastAsia"/>
          <w:lang w:val="en-US" w:eastAsia="zh-HK"/>
        </w:rPr>
        <w:t>能獲得</w:t>
      </w:r>
      <w:r w:rsidRPr="003A7463">
        <w:rPr>
          <w:rFonts w:eastAsia="微軟正黑體"/>
          <w:lang w:val="en-US" w:eastAsia="zh-HK"/>
        </w:rPr>
        <w:t>勝利</w:t>
      </w:r>
      <w:r w:rsidR="009E21CA" w:rsidRPr="003A7463">
        <w:rPr>
          <w:rFonts w:eastAsia="微軟正黑體"/>
          <w:lang w:val="en-US"/>
        </w:rPr>
        <w:t>。</w:t>
      </w:r>
      <w:r w:rsidR="00F37392" w:rsidRPr="003A7463">
        <w:rPr>
          <w:rFonts w:eastAsia="微軟正黑體" w:hint="eastAsia"/>
          <w:lang w:val="en-US" w:eastAsia="zh-HK"/>
        </w:rPr>
        <w:t>你會給予小青什麼建議？</w:t>
      </w:r>
    </w:p>
    <w:p w14:paraId="78615F6C" w14:textId="6309D3DF" w:rsidR="006370EE" w:rsidRPr="003A7463" w:rsidRDefault="006370EE" w:rsidP="00C042EE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1EB8BE73" w14:textId="7655967E" w:rsidR="00463889" w:rsidRPr="003A7463" w:rsidRDefault="00463889" w:rsidP="00463889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775A8C62" w14:textId="4C7B4766" w:rsidR="00534D2B" w:rsidRPr="003A7463" w:rsidRDefault="00C46B9F">
      <w:r w:rsidRPr="003A7463">
        <w:rPr>
          <w:noProof/>
          <w:lang w:val="en-US" w:eastAsia="zh-CN"/>
        </w:rPr>
        <w:drawing>
          <wp:anchor distT="0" distB="0" distL="114300" distR="114300" simplePos="0" relativeHeight="251692544" behindDoc="0" locked="0" layoutInCell="1" allowOverlap="1" wp14:anchorId="580D2A61" wp14:editId="471B4EFA">
            <wp:simplePos x="0" y="0"/>
            <wp:positionH relativeFrom="margin">
              <wp:posOffset>2009254</wp:posOffset>
            </wp:positionH>
            <wp:positionV relativeFrom="paragraph">
              <wp:posOffset>695505</wp:posOffset>
            </wp:positionV>
            <wp:extent cx="1572260" cy="2414905"/>
            <wp:effectExtent l="0" t="0" r="8890" b="4445"/>
            <wp:wrapSquare wrapText="bothSides"/>
            <wp:docPr id="503" name="圖片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26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4D2B" w:rsidRPr="003A7463">
        <w:br w:type="page"/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405"/>
        <w:gridCol w:w="5885"/>
      </w:tblGrid>
      <w:tr w:rsidR="00463889" w:rsidRPr="003A7463" w14:paraId="2FF97FCA" w14:textId="77777777" w:rsidTr="00F95964">
        <w:tc>
          <w:tcPr>
            <w:tcW w:w="8290" w:type="dxa"/>
            <w:gridSpan w:val="2"/>
            <w:shd w:val="clear" w:color="auto" w:fill="BDD6EE" w:themeFill="accent1" w:themeFillTint="66"/>
          </w:tcPr>
          <w:p w14:paraId="306F115A" w14:textId="49A421AF" w:rsidR="00463889" w:rsidRPr="003A7463" w:rsidRDefault="00463889" w:rsidP="00F95964">
            <w:pPr>
              <w:snapToGrid w:val="0"/>
              <w:spacing w:before="240" w:after="240"/>
              <w:jc w:val="center"/>
              <w:rPr>
                <w:rFonts w:eastAsia="微軟正黑體"/>
                <w:b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lastRenderedPageBreak/>
              <w:t>分手評估報告</w:t>
            </w:r>
          </w:p>
        </w:tc>
      </w:tr>
      <w:tr w:rsidR="00463889" w:rsidRPr="003A7463" w14:paraId="65D32B23" w14:textId="77777777" w:rsidTr="006B1057">
        <w:tc>
          <w:tcPr>
            <w:tcW w:w="2405" w:type="dxa"/>
          </w:tcPr>
          <w:p w14:paraId="11A836E9" w14:textId="59EFF996" w:rsidR="00463889" w:rsidRPr="003A7463" w:rsidRDefault="00F656A0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客戶</w:t>
            </w:r>
            <w:r w:rsidR="00463889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姓名</w:t>
            </w:r>
          </w:p>
        </w:tc>
        <w:tc>
          <w:tcPr>
            <w:tcW w:w="5885" w:type="dxa"/>
          </w:tcPr>
          <w:p w14:paraId="7D4F49E7" w14:textId="3A774E4A" w:rsidR="00463889" w:rsidRPr="003A7463" w:rsidRDefault="00F95964" w:rsidP="00BA5F7A">
            <w:pPr>
              <w:snapToGrid w:val="0"/>
              <w:spacing w:line="360" w:lineRule="auto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青</w:t>
            </w:r>
          </w:p>
        </w:tc>
      </w:tr>
      <w:tr w:rsidR="00463889" w:rsidRPr="003A7463" w14:paraId="26271D05" w14:textId="77777777" w:rsidTr="006B1057">
        <w:tc>
          <w:tcPr>
            <w:tcW w:w="2405" w:type="dxa"/>
          </w:tcPr>
          <w:p w14:paraId="712AC03E" w14:textId="59C05FB7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F656A0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面對戀愛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感受</w:t>
            </w:r>
          </w:p>
          <w:p w14:paraId="101E0542" w14:textId="77777777" w:rsidR="00806752" w:rsidRPr="003A7463" w:rsidRDefault="00806752" w:rsidP="00F656A0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2408E94C" w14:textId="2D366B5B" w:rsidR="00F95964" w:rsidRPr="003A7463" w:rsidRDefault="00F95964" w:rsidP="00BA5F7A">
            <w:pPr>
              <w:snapToGrid w:val="0"/>
              <w:spacing w:line="360" w:lineRule="auto"/>
              <w:ind w:left="1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青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  <w:t>現時的情況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感到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矛盾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疲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藍的</w:t>
            </w:r>
            <w:r w:rsidR="00F656A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關係已經出現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他在人前仍要裝作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恩愛。</w:t>
            </w:r>
          </w:p>
          <w:p w14:paraId="04EAD1BE" w14:textId="25DF297C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青對彼此相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處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感到失望。她嘗試用理性的方式紓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緩</w:t>
            </w:r>
            <w:r w:rsidR="00F656A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二人的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卻不被對方接納，更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反被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認為試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圖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使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用冷暴力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</w:t>
            </w:r>
          </w:p>
          <w:p w14:paraId="3F7D244A" w14:textId="77C8BF2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sz w:val="24"/>
                <w:szCs w:val="24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青感到無助，只能以逃避及沉默應對。</w:t>
            </w:r>
          </w:p>
          <w:p w14:paraId="6CE41067" w14:textId="77777777" w:rsidR="00463889" w:rsidRPr="003A7463" w:rsidRDefault="00463889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593E8D43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1A3CB637" w14:textId="4BF6E1BA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45B27E63" w14:textId="77777777" w:rsidTr="006B1057">
        <w:tc>
          <w:tcPr>
            <w:tcW w:w="2405" w:type="dxa"/>
          </w:tcPr>
          <w:p w14:paraId="459115C5" w14:textId="1304ECF8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09306A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如何</w:t>
            </w:r>
            <w:r w:rsidR="0009306A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問題</w:t>
            </w:r>
          </w:p>
          <w:p w14:paraId="69FCEEF2" w14:textId="07CD511A" w:rsidR="00C52EC7" w:rsidRPr="003A7463" w:rsidRDefault="00C52EC7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3B3F089C" w14:textId="5BFDB50C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sz w:val="24"/>
                <w:szCs w:val="24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青曾經嘗試以冷靜理性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與對方解決問題，亦希望避免雙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不和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事情曝光。</w:t>
            </w:r>
            <w:r w:rsidR="00C01CA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當她的方法未能成功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現在只能以被動逃避的態度處理問題。</w:t>
            </w:r>
          </w:p>
          <w:p w14:paraId="66E2B77A" w14:textId="77777777" w:rsidR="00463889" w:rsidRPr="003A7463" w:rsidRDefault="00463889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62C21A11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E484601" w14:textId="1063E12C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298FCABA" w14:textId="77777777" w:rsidTr="00184AF6">
        <w:trPr>
          <w:trHeight w:val="2214"/>
        </w:trPr>
        <w:tc>
          <w:tcPr>
            <w:tcW w:w="2405" w:type="dxa"/>
          </w:tcPr>
          <w:p w14:paraId="6BA776A0" w14:textId="7157CD1E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專業意見</w:t>
            </w:r>
          </w:p>
          <w:p w14:paraId="2F8B6DFE" w14:textId="4D863E47" w:rsidR="00463889" w:rsidRPr="003A7463" w:rsidRDefault="008F6FD1" w:rsidP="00F95964">
            <w:pPr>
              <w:snapToGrid w:val="0"/>
              <w:rPr>
                <w:rFonts w:eastAsia="微軟正黑體"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r w:rsidR="00C01CA0" w:rsidRPr="003A7463">
              <w:rPr>
                <w:rFonts w:eastAsia="微軟正黑體"/>
                <w:sz w:val="24"/>
                <w:szCs w:val="24"/>
                <w:lang w:val="en-US" w:eastAsia="zh-HK"/>
              </w:rPr>
              <w:t>你認同</w:t>
            </w:r>
            <w:r w:rsidR="00C01CA0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客戶</w:t>
            </w:r>
            <w:r w:rsidR="00463889" w:rsidRPr="003A7463">
              <w:rPr>
                <w:rFonts w:eastAsia="微軟正黑體"/>
                <w:sz w:val="24"/>
                <w:szCs w:val="24"/>
                <w:lang w:val="en-US" w:eastAsia="zh-HK"/>
              </w:rPr>
              <w:t>的解決方法嗎？為甚麼？</w:t>
            </w:r>
            <w:r w:rsidRPr="003A7463">
              <w:rPr>
                <w:rFonts w:eastAsia="微軟正黑體"/>
                <w:sz w:val="24"/>
                <w:szCs w:val="24"/>
                <w:lang w:val="en-US"/>
              </w:rPr>
              <w:t>）</w:t>
            </w:r>
          </w:p>
          <w:p w14:paraId="127ED017" w14:textId="77777777" w:rsidR="00C52EC7" w:rsidRPr="003A7463" w:rsidRDefault="00C52EC7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09E7AA31" w14:textId="35420272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我不認同</w:t>
            </w:r>
            <w:r w:rsidR="00CE688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青的解決方法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小青嘗試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以先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分開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冷靜情緒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r w:rsidR="00CE688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後尋求解決</w:t>
            </w:r>
            <w:r w:rsidR="00CE688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法</w:t>
            </w:r>
            <w:r w:rsidR="00CE688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去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處理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卻遭受對方誤會，</w:t>
            </w:r>
            <w:r w:rsidR="00CE6880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以為小青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沒有誠意解決問題。</w:t>
            </w:r>
          </w:p>
          <w:p w14:paraId="0F2A7405" w14:textId="77777777" w:rsidR="00463889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青可為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雙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定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立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冷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靜期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讓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大家心平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氣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和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才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極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處理關係中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尋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求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解決方案。</w:t>
            </w:r>
          </w:p>
          <w:p w14:paraId="76E6850B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018946DB" w14:textId="7D62619B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2601AE7D" w14:textId="2B9EAE16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431A1A5E" w14:textId="77777777" w:rsidTr="00DA069A">
        <w:trPr>
          <w:trHeight w:val="1531"/>
        </w:trPr>
        <w:tc>
          <w:tcPr>
            <w:tcW w:w="2405" w:type="dxa"/>
          </w:tcPr>
          <w:p w14:paraId="0C6108D5" w14:textId="28C88FDD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lastRenderedPageBreak/>
              <w:t>客戶</w:t>
            </w:r>
            <w:r w:rsidR="00FE0EC3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對</w:t>
            </w:r>
            <w:r w:rsidR="00FE0EC3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解決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態度</w:t>
            </w:r>
            <w:r w:rsidR="00AB48F7" w:rsidRPr="003A7463">
              <w:rPr>
                <w:rFonts w:eastAsia="微軟正黑體"/>
                <w:sz w:val="24"/>
                <w:szCs w:val="24"/>
                <w:lang w:val="en-US" w:eastAsia="zh-HK"/>
              </w:rPr>
              <w:t>（客戶</w:t>
            </w:r>
            <w:r w:rsidR="00AB48F7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對</w:t>
            </w:r>
            <w:r w:rsidR="00AB48F7" w:rsidRPr="003A7463">
              <w:rPr>
                <w:rFonts w:eastAsia="微軟正黑體"/>
                <w:sz w:val="24"/>
                <w:szCs w:val="24"/>
                <w:lang w:val="en-US" w:eastAsia="zh-HK"/>
              </w:rPr>
              <w:t>解決問題</w:t>
            </w:r>
            <w:r w:rsidR="00AB48F7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的</w:t>
            </w:r>
            <w:r w:rsidR="00AB48F7" w:rsidRPr="003A7463">
              <w:rPr>
                <w:rFonts w:eastAsia="微軟正黑體"/>
                <w:sz w:val="24"/>
                <w:szCs w:val="24"/>
                <w:lang w:val="en-US" w:eastAsia="zh-HK"/>
              </w:rPr>
              <w:t>態度是積極還是消極？）</w:t>
            </w:r>
          </w:p>
          <w:p w14:paraId="019C7CE5" w14:textId="3F595603" w:rsidR="00C52EC7" w:rsidRPr="003A7463" w:rsidRDefault="00C52EC7" w:rsidP="00FE0EC3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1E36D2E7" w14:textId="77777777" w:rsidR="00463889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青尚未解決問題，現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在只能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以被動消極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迴避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並期待其中一方失去耐性而選擇妥協。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然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他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們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本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問題未有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得到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正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面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解決。</w:t>
            </w:r>
          </w:p>
          <w:p w14:paraId="277A21F5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68AFBE7B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2EA135FF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6B70026E" w14:textId="790E24A8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4B62925B" w14:textId="77777777" w:rsidTr="006B1057">
        <w:tc>
          <w:tcPr>
            <w:tcW w:w="2405" w:type="dxa"/>
          </w:tcPr>
          <w:p w14:paraId="3372E20F" w14:textId="551C641D" w:rsidR="00FE0EC3" w:rsidRPr="003A7463" w:rsidRDefault="00FE0EC3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客戶的想法</w:t>
            </w:r>
          </w:p>
          <w:p w14:paraId="5B725672" w14:textId="2FFC8C3B" w:rsidR="00C52EC7" w:rsidRPr="003A7463" w:rsidRDefault="00FE0EC3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ascii="DengXian" w:eastAsia="DengXian" w:hAnsi="DengXian" w:hint="eastAsia"/>
                <w:sz w:val="24"/>
                <w:szCs w:val="24"/>
                <w:lang w:val="en-US"/>
              </w:rPr>
              <w:t>（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客戶想維持關係還是結束關係呢？若是維持關係，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客戶</w:t>
            </w:r>
            <w:r w:rsidR="00463889" w:rsidRPr="003A7463">
              <w:rPr>
                <w:rFonts w:eastAsia="微軟正黑體"/>
                <w:sz w:val="24"/>
                <w:szCs w:val="24"/>
                <w:lang w:val="en-US" w:eastAsia="zh-HK"/>
              </w:rPr>
              <w:t>將會面對甚麼狀況？</w:t>
            </w:r>
            <w:r w:rsidRPr="003A7463">
              <w:rPr>
                <w:rFonts w:ascii="DengXian" w:eastAsia="DengXian" w:hAnsi="DengXian" w:hint="eastAsia"/>
                <w:sz w:val="24"/>
                <w:szCs w:val="24"/>
                <w:lang w:val="en-US"/>
              </w:rPr>
              <w:t>）</w:t>
            </w:r>
          </w:p>
        </w:tc>
        <w:tc>
          <w:tcPr>
            <w:tcW w:w="5885" w:type="dxa"/>
          </w:tcPr>
          <w:p w14:paraId="10D580BB" w14:textId="77777777" w:rsidR="00463889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青想繼續維持關係，並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望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以勝利者的姿態解決爭吵，盼望對方跟從自己的心意處理問題。若是繼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維持關係，小青將面對人前恩愛，人後煩惱的落差，同時長期冷戰亦會破壞彼此的感情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。</w:t>
            </w:r>
          </w:p>
          <w:p w14:paraId="6F075DF9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74AB557B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C6B4C7F" w14:textId="5F705CF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4FA838A3" w14:textId="77777777" w:rsidTr="00B31E92">
        <w:trPr>
          <w:trHeight w:val="416"/>
        </w:trPr>
        <w:tc>
          <w:tcPr>
            <w:tcW w:w="2405" w:type="dxa"/>
          </w:tcPr>
          <w:p w14:paraId="528C919F" w14:textId="0702F014" w:rsidR="00463889" w:rsidRPr="003A7463" w:rsidRDefault="00183EAA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你的</w:t>
            </w:r>
            <w:r w:rsidR="00463889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評語</w:t>
            </w:r>
            <w:r w:rsidR="00463889" w:rsidRPr="003A7463">
              <w:rPr>
                <w:rFonts w:eastAsia="微軟正黑體"/>
                <w:b/>
                <w:sz w:val="24"/>
                <w:szCs w:val="24"/>
                <w:lang w:val="en-US"/>
              </w:rPr>
              <w:t>／</w:t>
            </w:r>
            <w:r w:rsidR="00463889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感受</w:t>
            </w:r>
          </w:p>
          <w:p w14:paraId="1F958E51" w14:textId="77777777" w:rsidR="00092D70" w:rsidRPr="003A7463" w:rsidRDefault="00092D70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3EC65C4D" w14:textId="6F2757FE" w:rsidR="00092D70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我認為感情難免發生爭吵，如何使雙方均同意解決方法才是重中之重。例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如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不是每人都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喜歡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以冷靜分開處理問題，有些人喜歡遇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到問題便即時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討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論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以免事情變得複雜。因此，雙方應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抱持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理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性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、坦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誠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、尊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重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、包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容的心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與伴侶溝通</w:t>
            </w:r>
            <w:r w:rsidR="00183EAA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找出處理問題的方法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。事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實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上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在爭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吵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時佔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上風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本無助於改善雙方的關係。</w:t>
            </w:r>
          </w:p>
          <w:p w14:paraId="70D476B3" w14:textId="77777777" w:rsidR="00A5220A" w:rsidRPr="003A7463" w:rsidRDefault="00A5220A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21DA98A8" w14:textId="77777777" w:rsidR="00A5220A" w:rsidRPr="003A7463" w:rsidRDefault="00A5220A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5A1F2099" w14:textId="77777777" w:rsidR="00A5220A" w:rsidRPr="003A7463" w:rsidRDefault="00A5220A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7818A6C" w14:textId="31113183" w:rsidR="00A5220A" w:rsidRPr="003A7463" w:rsidRDefault="00A5220A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463889" w:rsidRPr="003A7463" w14:paraId="7FBA9FAB" w14:textId="77777777" w:rsidTr="006B1057">
        <w:tc>
          <w:tcPr>
            <w:tcW w:w="2405" w:type="dxa"/>
          </w:tcPr>
          <w:p w14:paraId="0391922C" w14:textId="3C1677FD" w:rsidR="00463889" w:rsidRPr="003A7463" w:rsidRDefault="00B31E92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lastRenderedPageBreak/>
              <w:t>你的建議</w:t>
            </w:r>
          </w:p>
        </w:tc>
        <w:tc>
          <w:tcPr>
            <w:tcW w:w="5885" w:type="dxa"/>
          </w:tcPr>
          <w:p w14:paraId="02A14402" w14:textId="675EE10A" w:rsidR="00463889" w:rsidRPr="003A7463" w:rsidRDefault="00463889" w:rsidP="00BA5F7A">
            <w:pPr>
              <w:snapToGrid w:val="0"/>
              <w:spacing w:line="360" w:lineRule="auto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分手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F95964" w:rsidRPr="003A7463">
              <w:rPr>
                <w:rFonts w:eastAsia="微軟正黑體"/>
                <w:sz w:val="24"/>
                <w:szCs w:val="24"/>
                <w:lang w:val="en-US" w:eastAsia="zh-HK"/>
              </w:rPr>
              <w:sym w:font="Wingdings 2" w:char="F0A3"/>
            </w:r>
            <w:r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="00F95964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維持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F95964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sym w:font="Wingdings 2" w:char="F052"/>
            </w:r>
            <w:r w:rsidR="00E12BF7" w:rsidRPr="003A7463">
              <w:rPr>
                <w:rFonts w:eastAsia="微軟正黑體"/>
                <w:i/>
                <w:noProof/>
                <w:color w:val="FF0000"/>
                <w:sz w:val="24"/>
                <w:szCs w:val="24"/>
                <w:lang w:val="en-US"/>
              </w:rPr>
              <w:t xml:space="preserve"> </w:t>
            </w:r>
          </w:p>
        </w:tc>
      </w:tr>
      <w:tr w:rsidR="00463889" w:rsidRPr="003A7463" w14:paraId="65E52EBC" w14:textId="77777777" w:rsidTr="00F95964">
        <w:tc>
          <w:tcPr>
            <w:tcW w:w="8290" w:type="dxa"/>
            <w:gridSpan w:val="2"/>
            <w:shd w:val="clear" w:color="auto" w:fill="BDD6EE" w:themeFill="accent1" w:themeFillTint="66"/>
          </w:tcPr>
          <w:p w14:paraId="358C6400" w14:textId="408B6171" w:rsidR="00463889" w:rsidRPr="003A7463" w:rsidRDefault="00463889" w:rsidP="00F95964">
            <w:pPr>
              <w:snapToGrid w:val="0"/>
              <w:jc w:val="center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分手方案</w:t>
            </w:r>
          </w:p>
        </w:tc>
      </w:tr>
      <w:tr w:rsidR="00463889" w:rsidRPr="003A7463" w14:paraId="633FDB3B" w14:textId="77777777" w:rsidTr="006B1057">
        <w:tc>
          <w:tcPr>
            <w:tcW w:w="2405" w:type="dxa"/>
          </w:tcPr>
          <w:p w14:paraId="7691C7AB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建議的主要原因</w:t>
            </w:r>
          </w:p>
          <w:p w14:paraId="243EE13A" w14:textId="77777777" w:rsidR="00E12BF7" w:rsidRPr="003A7463" w:rsidRDefault="00E12BF7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1B533C5F" w14:textId="6E895A0A" w:rsidR="00463889" w:rsidRPr="003A7463" w:rsidRDefault="00F95964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不適用</w:t>
            </w:r>
          </w:p>
        </w:tc>
      </w:tr>
      <w:tr w:rsidR="00463889" w:rsidRPr="003A7463" w14:paraId="3E1F3418" w14:textId="77777777" w:rsidTr="006B1057">
        <w:tc>
          <w:tcPr>
            <w:tcW w:w="2405" w:type="dxa"/>
          </w:tcPr>
          <w:p w14:paraId="23CA54A8" w14:textId="1B0C2D47" w:rsidR="00E12BF7" w:rsidRPr="003A7463" w:rsidRDefault="00C6139D" w:rsidP="00C6139D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實行建議的最佳方法</w:t>
            </w:r>
          </w:p>
        </w:tc>
        <w:tc>
          <w:tcPr>
            <w:tcW w:w="5885" w:type="dxa"/>
          </w:tcPr>
          <w:p w14:paraId="241E6BED" w14:textId="2239564E" w:rsidR="00463889" w:rsidRPr="003A7463" w:rsidRDefault="00CC2658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不適用</w:t>
            </w:r>
          </w:p>
        </w:tc>
      </w:tr>
      <w:tr w:rsidR="00463889" w:rsidRPr="003A7463" w14:paraId="6907F45C" w14:textId="77777777" w:rsidTr="006B1057">
        <w:tc>
          <w:tcPr>
            <w:tcW w:w="2405" w:type="dxa"/>
          </w:tcPr>
          <w:p w14:paraId="64B7A71B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時間？</w:t>
            </w:r>
          </w:p>
          <w:p w14:paraId="4E1E641F" w14:textId="77777777" w:rsidR="00E12BF7" w:rsidRPr="003A7463" w:rsidRDefault="00E12BF7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7EF3C636" w14:textId="5807E8D8" w:rsidR="00463889" w:rsidRPr="003A7463" w:rsidRDefault="00CC2658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不適用</w:t>
            </w:r>
          </w:p>
        </w:tc>
      </w:tr>
      <w:tr w:rsidR="00463889" w:rsidRPr="003A7463" w14:paraId="280F3D64" w14:textId="77777777" w:rsidTr="006B1057">
        <w:tc>
          <w:tcPr>
            <w:tcW w:w="2405" w:type="dxa"/>
          </w:tcPr>
          <w:p w14:paraId="74929D28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地點？</w:t>
            </w:r>
          </w:p>
          <w:p w14:paraId="7136593E" w14:textId="77777777" w:rsidR="00E12BF7" w:rsidRPr="003A7463" w:rsidRDefault="00E12BF7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4D0A87F9" w14:textId="38536E7D" w:rsidR="00463889" w:rsidRPr="003A7463" w:rsidRDefault="00CC2658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不適用</w:t>
            </w:r>
          </w:p>
        </w:tc>
      </w:tr>
      <w:tr w:rsidR="00463889" w:rsidRPr="003A7463" w14:paraId="61F27C0E" w14:textId="77777777" w:rsidTr="006B1057">
        <w:tc>
          <w:tcPr>
            <w:tcW w:w="2405" w:type="dxa"/>
          </w:tcPr>
          <w:p w14:paraId="37A40C61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是否需要別人協助？</w:t>
            </w:r>
          </w:p>
          <w:p w14:paraId="6BB2E850" w14:textId="77777777" w:rsidR="00E12BF7" w:rsidRPr="003A7463" w:rsidRDefault="00E12BF7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49872DBD" w14:textId="428DD801" w:rsidR="00463889" w:rsidRPr="003A7463" w:rsidRDefault="00CC2658" w:rsidP="00F95964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不適用</w:t>
            </w:r>
          </w:p>
        </w:tc>
      </w:tr>
      <w:tr w:rsidR="00463889" w:rsidRPr="003A7463" w14:paraId="21265D8E" w14:textId="77777777" w:rsidTr="006B1057">
        <w:tc>
          <w:tcPr>
            <w:tcW w:w="2405" w:type="dxa"/>
          </w:tcPr>
          <w:p w14:paraId="2B7BC107" w14:textId="77777777" w:rsidR="00463889" w:rsidRPr="003A7463" w:rsidRDefault="0046388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簽名︰</w:t>
            </w:r>
          </w:p>
          <w:p w14:paraId="2E8E2178" w14:textId="0BDB5081" w:rsidR="00E12BF7" w:rsidRPr="003A7463" w:rsidRDefault="00E12BF7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1DA6C027" w14:textId="38B01FAC" w:rsidR="00463889" w:rsidRPr="003A7463" w:rsidRDefault="00F95964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noProof/>
                <w:lang w:val="en-US" w:eastAsia="zh-CN"/>
              </w:rPr>
              <w:drawing>
                <wp:anchor distT="0" distB="0" distL="114300" distR="114300" simplePos="0" relativeHeight="251749888" behindDoc="0" locked="0" layoutInCell="1" allowOverlap="1" wp14:anchorId="607924E3" wp14:editId="7DB1B352">
                  <wp:simplePos x="0" y="0"/>
                  <wp:positionH relativeFrom="margin">
                    <wp:posOffset>1822450</wp:posOffset>
                  </wp:positionH>
                  <wp:positionV relativeFrom="paragraph">
                    <wp:posOffset>321945</wp:posOffset>
                  </wp:positionV>
                  <wp:extent cx="1839595" cy="2143125"/>
                  <wp:effectExtent l="0" t="0" r="8255" b="9525"/>
                  <wp:wrapNone/>
                  <wp:docPr id="122" name="圖片 4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595" cy="2143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="00463889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日期︰</w:t>
            </w:r>
          </w:p>
        </w:tc>
      </w:tr>
    </w:tbl>
    <w:p w14:paraId="117D0B00" w14:textId="496B8326" w:rsidR="00F95964" w:rsidRPr="003A7463" w:rsidRDefault="00F95964">
      <w:pPr>
        <w:rPr>
          <w:rFonts w:eastAsia="微軟正黑體"/>
          <w:lang w:val="en-US" w:eastAsia="zh-HK"/>
        </w:rPr>
      </w:pPr>
    </w:p>
    <w:p w14:paraId="3C931ADA" w14:textId="77777777" w:rsidR="00F95964" w:rsidRPr="003A7463" w:rsidRDefault="00F95964">
      <w:pPr>
        <w:rPr>
          <w:rFonts w:eastAsia="微軟正黑體"/>
          <w:lang w:val="en-US" w:eastAsia="zh-HK"/>
        </w:rPr>
      </w:pPr>
      <w:r w:rsidRPr="003A7463">
        <w:rPr>
          <w:rFonts w:eastAsia="微軟正黑體"/>
          <w:lang w:val="en-US" w:eastAsia="zh-HK"/>
        </w:rPr>
        <w:br w:type="page"/>
      </w:r>
    </w:p>
    <w:p w14:paraId="23A09375" w14:textId="403EC9E5" w:rsidR="006370EE" w:rsidRPr="003A7463" w:rsidRDefault="006370EE" w:rsidP="00C042EE">
      <w:pPr>
        <w:snapToGrid w:val="0"/>
        <w:spacing w:line="276" w:lineRule="auto"/>
        <w:jc w:val="both"/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lastRenderedPageBreak/>
        <w:t>個案三</w:t>
      </w:r>
    </w:p>
    <w:p w14:paraId="366E2B00" w14:textId="25524EFA" w:rsidR="0082002D" w:rsidRPr="003A7463" w:rsidRDefault="006370EE" w:rsidP="009E21CA">
      <w:pPr>
        <w:snapToGrid w:val="0"/>
        <w:spacing w:line="276" w:lineRule="auto"/>
        <w:jc w:val="both"/>
        <w:rPr>
          <w:rFonts w:eastAsia="微軟正黑體"/>
          <w:lang w:val="en-US"/>
        </w:rPr>
      </w:pPr>
      <w:r w:rsidRPr="003A7463">
        <w:rPr>
          <w:rFonts w:eastAsia="微軟正黑體"/>
          <w:lang w:val="en-US" w:eastAsia="zh-HK"/>
        </w:rPr>
        <w:t>小美與小施一見鍾情，很快</w:t>
      </w:r>
      <w:r w:rsidR="00C82320" w:rsidRPr="003A7463">
        <w:rPr>
          <w:rFonts w:eastAsia="微軟正黑體" w:hint="eastAsia"/>
          <w:lang w:val="en-US" w:eastAsia="zh-HK"/>
        </w:rPr>
        <w:t>便</w:t>
      </w:r>
      <w:r w:rsidRPr="003A7463">
        <w:rPr>
          <w:rFonts w:eastAsia="微軟正黑體"/>
          <w:lang w:val="en-US" w:eastAsia="zh-HK"/>
        </w:rPr>
        <w:t>踏入熱戀期，雖然</w:t>
      </w:r>
      <w:r w:rsidR="00C82320" w:rsidRPr="003A7463">
        <w:rPr>
          <w:rFonts w:eastAsia="微軟正黑體" w:hint="eastAsia"/>
          <w:lang w:val="en-US" w:eastAsia="zh-HK"/>
        </w:rPr>
        <w:t>期</w:t>
      </w:r>
      <w:r w:rsidRPr="003A7463">
        <w:rPr>
          <w:rFonts w:eastAsia="微軟正黑體"/>
          <w:lang w:val="en-US" w:eastAsia="zh-HK"/>
        </w:rPr>
        <w:t>間</w:t>
      </w:r>
      <w:r w:rsidR="00794F77" w:rsidRPr="003A7463">
        <w:rPr>
          <w:rFonts w:eastAsia="微軟正黑體"/>
          <w:lang w:val="en-US"/>
        </w:rPr>
        <w:t>出現一</w:t>
      </w:r>
      <w:r w:rsidRPr="003A7463">
        <w:rPr>
          <w:rFonts w:eastAsia="微軟正黑體"/>
          <w:lang w:val="en-US" w:eastAsia="zh-HK"/>
        </w:rPr>
        <w:t>些衝突，但一直都</w:t>
      </w:r>
      <w:r w:rsidR="00750F24" w:rsidRPr="003A7463">
        <w:rPr>
          <w:rFonts w:eastAsia="微軟正黑體"/>
          <w:lang w:val="en-US"/>
        </w:rPr>
        <w:t>能</w:t>
      </w:r>
      <w:r w:rsidRPr="003A7463">
        <w:rPr>
          <w:rFonts w:eastAsia="微軟正黑體"/>
          <w:lang w:val="en-US" w:eastAsia="zh-HK"/>
        </w:rPr>
        <w:t>維持下去。</w:t>
      </w:r>
      <w:r w:rsidR="0082002D" w:rsidRPr="003A7463">
        <w:rPr>
          <w:rFonts w:eastAsia="微軟正黑體"/>
          <w:lang w:val="en-US" w:eastAsia="zh-HK"/>
        </w:rPr>
        <w:t>小施喜</w:t>
      </w:r>
      <w:r w:rsidR="0082002D" w:rsidRPr="003A7463">
        <w:rPr>
          <w:rFonts w:eastAsia="微軟正黑體"/>
          <w:lang w:val="en-US"/>
        </w:rPr>
        <w:t>歡</w:t>
      </w:r>
      <w:r w:rsidR="0082002D" w:rsidRPr="003A7463">
        <w:rPr>
          <w:rFonts w:eastAsia="微軟正黑體"/>
          <w:lang w:val="en-US" w:eastAsia="zh-HK"/>
        </w:rPr>
        <w:t>與小美相處，很多地方都被</w:t>
      </w:r>
      <w:r w:rsidR="00B37720" w:rsidRPr="003A7463">
        <w:rPr>
          <w:rFonts w:eastAsia="微軟正黑體" w:hint="eastAsia"/>
          <w:lang w:val="en-US" w:eastAsia="zh-HK"/>
        </w:rPr>
        <w:t>她</w:t>
      </w:r>
      <w:r w:rsidR="00C82320" w:rsidRPr="003A7463">
        <w:rPr>
          <w:rFonts w:eastAsia="微軟正黑體" w:hint="eastAsia"/>
          <w:lang w:val="en-US" w:eastAsia="zh-HK"/>
        </w:rPr>
        <w:t>深深</w:t>
      </w:r>
      <w:r w:rsidR="0082002D" w:rsidRPr="003A7463">
        <w:rPr>
          <w:rFonts w:eastAsia="微軟正黑體"/>
          <w:lang w:val="en-US" w:eastAsia="zh-HK"/>
        </w:rPr>
        <w:t>吸引，他喜</w:t>
      </w:r>
      <w:r w:rsidR="0082002D" w:rsidRPr="003A7463">
        <w:rPr>
          <w:rFonts w:eastAsia="微軟正黑體"/>
          <w:lang w:val="en-US"/>
        </w:rPr>
        <w:t>歡</w:t>
      </w:r>
      <w:r w:rsidR="00C82320" w:rsidRPr="003A7463">
        <w:rPr>
          <w:rFonts w:eastAsia="微軟正黑體" w:hint="eastAsia"/>
          <w:lang w:val="en-US"/>
        </w:rPr>
        <w:t>自己能</w:t>
      </w:r>
      <w:r w:rsidR="0082002D" w:rsidRPr="003A7463">
        <w:rPr>
          <w:rFonts w:eastAsia="微軟正黑體"/>
          <w:lang w:val="en-US" w:eastAsia="zh-HK"/>
        </w:rPr>
        <w:t>在小美面前</w:t>
      </w:r>
      <w:r w:rsidR="00C82320" w:rsidRPr="003A7463">
        <w:rPr>
          <w:rFonts w:eastAsia="微軟正黑體" w:hint="eastAsia"/>
          <w:lang w:val="en-US" w:eastAsia="zh-HK"/>
        </w:rPr>
        <w:t>展現最</w:t>
      </w:r>
      <w:r w:rsidR="0082002D" w:rsidRPr="003A7463">
        <w:rPr>
          <w:rFonts w:eastAsia="微軟正黑體"/>
          <w:lang w:val="en-US" w:eastAsia="zh-HK"/>
        </w:rPr>
        <w:t>真實的</w:t>
      </w:r>
      <w:r w:rsidR="00C82320" w:rsidRPr="003A7463">
        <w:rPr>
          <w:rFonts w:eastAsia="微軟正黑體" w:hint="eastAsia"/>
          <w:lang w:val="en-US"/>
        </w:rPr>
        <w:t>一面</w:t>
      </w:r>
      <w:r w:rsidR="0082002D" w:rsidRPr="003A7463">
        <w:rPr>
          <w:rFonts w:eastAsia="微軟正黑體"/>
          <w:lang w:val="en-US" w:eastAsia="zh-HK"/>
        </w:rPr>
        <w:t>。但小美</w:t>
      </w:r>
      <w:r w:rsidR="00C82320" w:rsidRPr="003A7463">
        <w:rPr>
          <w:rFonts w:eastAsia="微軟正黑體" w:hint="eastAsia"/>
          <w:lang w:val="en-US" w:eastAsia="zh-HK"/>
        </w:rPr>
        <w:t>卻認為</w:t>
      </w:r>
      <w:r w:rsidR="0082002D" w:rsidRPr="003A7463">
        <w:rPr>
          <w:rFonts w:eastAsia="微軟正黑體"/>
          <w:lang w:val="en-US" w:eastAsia="zh-HK"/>
        </w:rPr>
        <w:t>小施</w:t>
      </w:r>
      <w:r w:rsidR="005A0A7C" w:rsidRPr="003A7463">
        <w:rPr>
          <w:rFonts w:eastAsia="微軟正黑體" w:hint="eastAsia"/>
          <w:lang w:val="en-US" w:eastAsia="zh-HK"/>
        </w:rPr>
        <w:t>太</w:t>
      </w:r>
      <w:r w:rsidR="0082002D" w:rsidRPr="003A7463">
        <w:rPr>
          <w:rFonts w:eastAsia="微軟正黑體"/>
          <w:lang w:val="en-US" w:eastAsia="zh-HK"/>
        </w:rPr>
        <w:t>孩子氣，</w:t>
      </w:r>
      <w:r w:rsidR="005A0A7C" w:rsidRPr="003A7463">
        <w:rPr>
          <w:rFonts w:eastAsia="微軟正黑體" w:hint="eastAsia"/>
          <w:lang w:val="en-US" w:eastAsia="zh-HK"/>
        </w:rPr>
        <w:t>像</w:t>
      </w:r>
      <w:r w:rsidR="0082002D" w:rsidRPr="003A7463">
        <w:rPr>
          <w:rFonts w:eastAsia="微軟正黑體"/>
          <w:lang w:val="en-US" w:eastAsia="zh-HK"/>
        </w:rPr>
        <w:t>永遠長不大</w:t>
      </w:r>
      <w:r w:rsidR="00C82320" w:rsidRPr="003A7463">
        <w:rPr>
          <w:rFonts w:eastAsia="微軟正黑體" w:hint="eastAsia"/>
          <w:lang w:val="en-US" w:eastAsia="zh-HK"/>
        </w:rPr>
        <w:t>的小</w:t>
      </w:r>
      <w:r w:rsidR="00B37720" w:rsidRPr="003A7463">
        <w:rPr>
          <w:rFonts w:eastAsia="微軟正黑體" w:hint="eastAsia"/>
          <w:lang w:val="en-US" w:eastAsia="zh-HK"/>
        </w:rPr>
        <w:t>男</w:t>
      </w:r>
      <w:r w:rsidR="00C82320" w:rsidRPr="003A7463">
        <w:rPr>
          <w:rFonts w:eastAsia="微軟正黑體" w:hint="eastAsia"/>
          <w:lang w:val="en-US" w:eastAsia="zh-HK"/>
        </w:rPr>
        <w:t>孩</w:t>
      </w:r>
      <w:r w:rsidR="0082002D" w:rsidRPr="003A7463">
        <w:rPr>
          <w:rFonts w:eastAsia="微軟正黑體"/>
          <w:lang w:val="en-US" w:eastAsia="zh-HK"/>
        </w:rPr>
        <w:t>，每</w:t>
      </w:r>
      <w:r w:rsidR="00C82320" w:rsidRPr="003A7463">
        <w:rPr>
          <w:rFonts w:eastAsia="微軟正黑體" w:hint="eastAsia"/>
          <w:lang w:val="en-US" w:eastAsia="zh-HK"/>
        </w:rPr>
        <w:t>當</w:t>
      </w:r>
      <w:r w:rsidR="0082002D" w:rsidRPr="003A7463">
        <w:rPr>
          <w:rFonts w:eastAsia="微軟正黑體"/>
          <w:lang w:val="en-US" w:eastAsia="zh-HK"/>
        </w:rPr>
        <w:t>傾談一些認真的話題</w:t>
      </w:r>
      <w:r w:rsidR="00B37720" w:rsidRPr="003A7463">
        <w:rPr>
          <w:rFonts w:eastAsia="微軟正黑體" w:hint="eastAsia"/>
          <w:lang w:val="en-US" w:eastAsia="zh-HK"/>
        </w:rPr>
        <w:t>他總</w:t>
      </w:r>
      <w:r w:rsidR="0082002D" w:rsidRPr="003A7463">
        <w:rPr>
          <w:rFonts w:eastAsia="微軟正黑體"/>
          <w:lang w:val="en-US" w:eastAsia="zh-HK"/>
        </w:rPr>
        <w:t>是</w:t>
      </w:r>
      <w:r w:rsidR="00750F24" w:rsidRPr="003A7463">
        <w:rPr>
          <w:rFonts w:eastAsia="微軟正黑體"/>
          <w:lang w:val="en-US"/>
        </w:rPr>
        <w:t>以</w:t>
      </w:r>
      <w:r w:rsidR="0082002D" w:rsidRPr="003A7463">
        <w:rPr>
          <w:rFonts w:eastAsia="微軟正黑體"/>
          <w:lang w:val="en-US" w:eastAsia="zh-HK"/>
        </w:rPr>
        <w:t>嬉皮笑臉</w:t>
      </w:r>
      <w:r w:rsidR="00750F24" w:rsidRPr="003A7463">
        <w:rPr>
          <w:rFonts w:eastAsia="微軟正黑體"/>
          <w:lang w:val="en-US"/>
        </w:rPr>
        <w:t>的方式應對</w:t>
      </w:r>
      <w:r w:rsidR="0082002D" w:rsidRPr="003A7463">
        <w:rPr>
          <w:rFonts w:eastAsia="微軟正黑體"/>
          <w:lang w:val="en-US" w:eastAsia="zh-HK"/>
        </w:rPr>
        <w:t>，</w:t>
      </w:r>
      <w:r w:rsidR="00750F24" w:rsidRPr="003A7463">
        <w:rPr>
          <w:rFonts w:eastAsia="微軟正黑體"/>
          <w:lang w:val="en-US"/>
        </w:rPr>
        <w:t>她</w:t>
      </w:r>
      <w:r w:rsidR="0082002D" w:rsidRPr="003A7463">
        <w:rPr>
          <w:rFonts w:eastAsia="微軟正黑體"/>
          <w:lang w:val="en-US" w:eastAsia="zh-HK"/>
        </w:rPr>
        <w:t>經常要</w:t>
      </w:r>
      <w:r w:rsidR="00AA3C01" w:rsidRPr="003A7463">
        <w:rPr>
          <w:rFonts w:eastAsia="微軟正黑體" w:hint="eastAsia"/>
          <w:lang w:val="en-US" w:eastAsia="zh-HK"/>
        </w:rPr>
        <w:t>遷就</w:t>
      </w:r>
      <w:r w:rsidR="0082002D" w:rsidRPr="003A7463">
        <w:rPr>
          <w:rFonts w:eastAsia="微軟正黑體"/>
          <w:lang w:val="en-US" w:eastAsia="zh-HK"/>
        </w:rPr>
        <w:t>他</w:t>
      </w:r>
      <w:r w:rsidR="00AA19D5" w:rsidRPr="003A7463">
        <w:rPr>
          <w:rFonts w:eastAsia="微軟正黑體"/>
          <w:lang w:val="en-US"/>
        </w:rPr>
        <w:t>，小</w:t>
      </w:r>
      <w:r w:rsidR="0082002D" w:rsidRPr="003A7463">
        <w:rPr>
          <w:rFonts w:eastAsia="微軟正黑體"/>
          <w:lang w:val="en-US" w:eastAsia="zh-HK"/>
        </w:rPr>
        <w:t>美</w:t>
      </w:r>
      <w:r w:rsidR="00750F24" w:rsidRPr="003A7463">
        <w:rPr>
          <w:rFonts w:eastAsia="微軟正黑體"/>
          <w:lang w:val="en-US"/>
        </w:rPr>
        <w:t>對此</w:t>
      </w:r>
      <w:r w:rsidR="00C82320" w:rsidRPr="003A7463">
        <w:rPr>
          <w:rFonts w:eastAsia="微軟正黑體" w:hint="eastAsia"/>
          <w:lang w:val="en-US" w:eastAsia="zh-HK"/>
        </w:rPr>
        <w:t>感到</w:t>
      </w:r>
      <w:r w:rsidR="0082002D" w:rsidRPr="003A7463">
        <w:rPr>
          <w:rFonts w:eastAsia="微軟正黑體"/>
          <w:lang w:val="en-US" w:eastAsia="zh-HK"/>
        </w:rPr>
        <w:t>很</w:t>
      </w:r>
      <w:r w:rsidR="00750F24" w:rsidRPr="003A7463">
        <w:rPr>
          <w:rFonts w:eastAsia="微軟正黑體"/>
          <w:lang w:val="en-US"/>
        </w:rPr>
        <w:t>疲</w:t>
      </w:r>
      <w:r w:rsidR="0082002D" w:rsidRPr="003A7463">
        <w:rPr>
          <w:rFonts w:eastAsia="微軟正黑體"/>
          <w:lang w:val="en-US" w:eastAsia="zh-HK"/>
        </w:rPr>
        <w:t>累</w:t>
      </w:r>
      <w:r w:rsidR="00AA19D5" w:rsidRPr="003A7463">
        <w:rPr>
          <w:rFonts w:eastAsia="微軟正黑體"/>
          <w:lang w:val="en-US"/>
        </w:rPr>
        <w:t>。她</w:t>
      </w:r>
      <w:r w:rsidR="0082002D" w:rsidRPr="003A7463">
        <w:rPr>
          <w:rFonts w:eastAsia="微軟正黑體"/>
          <w:lang w:val="en-US" w:eastAsia="zh-HK"/>
        </w:rPr>
        <w:t>曾經想過</w:t>
      </w:r>
      <w:r w:rsidR="00AA19D5" w:rsidRPr="003A7463">
        <w:rPr>
          <w:rFonts w:eastAsia="微軟正黑體"/>
          <w:lang w:val="en-US"/>
        </w:rPr>
        <w:t>既然二人的發展</w:t>
      </w:r>
      <w:r w:rsidR="0082002D" w:rsidRPr="003A7463">
        <w:rPr>
          <w:rFonts w:eastAsia="微軟正黑體"/>
          <w:lang w:val="en-US" w:eastAsia="zh-HK"/>
        </w:rPr>
        <w:t>沒有將來</w:t>
      </w:r>
      <w:r w:rsidR="00AA19D5" w:rsidRPr="003A7463">
        <w:rPr>
          <w:rFonts w:eastAsia="微軟正黑體"/>
          <w:lang w:val="en-US"/>
        </w:rPr>
        <w:t>，</w:t>
      </w:r>
      <w:r w:rsidR="0082002D" w:rsidRPr="003A7463">
        <w:rPr>
          <w:rFonts w:eastAsia="微軟正黑體"/>
          <w:lang w:val="en-US" w:eastAsia="zh-HK"/>
        </w:rPr>
        <w:t>長痛不如短痛，</w:t>
      </w:r>
      <w:r w:rsidR="00AA19D5" w:rsidRPr="003A7463">
        <w:rPr>
          <w:rFonts w:eastAsia="微軟正黑體"/>
          <w:lang w:val="en-US"/>
        </w:rPr>
        <w:t>早點分手。</w:t>
      </w:r>
      <w:r w:rsidR="0082002D" w:rsidRPr="003A7463">
        <w:rPr>
          <w:rFonts w:eastAsia="微軟正黑體"/>
          <w:lang w:val="en-US" w:eastAsia="zh-HK"/>
        </w:rPr>
        <w:t>但二人一直處於熱戀，小美擔心</w:t>
      </w:r>
      <w:r w:rsidR="00C82320" w:rsidRPr="003A7463">
        <w:rPr>
          <w:rFonts w:eastAsia="微軟正黑體" w:hint="eastAsia"/>
          <w:lang w:val="en-US" w:eastAsia="zh-HK"/>
        </w:rPr>
        <w:t>是</w:t>
      </w:r>
      <w:r w:rsidR="0082002D" w:rsidRPr="003A7463">
        <w:rPr>
          <w:rFonts w:eastAsia="微軟正黑體"/>
          <w:lang w:val="en-US" w:eastAsia="zh-HK"/>
        </w:rPr>
        <w:t>自己沒有</w:t>
      </w:r>
      <w:r w:rsidR="00C82320" w:rsidRPr="003A7463">
        <w:rPr>
          <w:rFonts w:eastAsia="微軟正黑體" w:hint="eastAsia"/>
          <w:lang w:val="en-US" w:eastAsia="zh-HK"/>
        </w:rPr>
        <w:t>盡</w:t>
      </w:r>
      <w:r w:rsidR="0082002D" w:rsidRPr="003A7463">
        <w:rPr>
          <w:rFonts w:eastAsia="微軟正黑體" w:hint="eastAsia"/>
          <w:lang w:val="en-US" w:eastAsia="zh-HK"/>
        </w:rPr>
        <w:t>力</w:t>
      </w:r>
      <w:r w:rsidR="0082002D" w:rsidRPr="003A7463">
        <w:rPr>
          <w:rFonts w:eastAsia="微軟正黑體"/>
          <w:lang w:val="en-US" w:eastAsia="zh-HK"/>
        </w:rPr>
        <w:t>解決彼此分歧，也不知道是否</w:t>
      </w:r>
      <w:r w:rsidR="00C82320" w:rsidRPr="003A7463">
        <w:rPr>
          <w:rFonts w:eastAsia="微軟正黑體" w:hint="eastAsia"/>
          <w:lang w:val="en-US" w:eastAsia="zh-HK"/>
        </w:rPr>
        <w:t>合適</w:t>
      </w:r>
      <w:r w:rsidR="0082002D" w:rsidRPr="003A7463">
        <w:rPr>
          <w:rFonts w:eastAsia="微軟正黑體"/>
          <w:lang w:val="en-US" w:eastAsia="zh-HK"/>
        </w:rPr>
        <w:t>的時機結束戀愛關係</w:t>
      </w:r>
      <w:r w:rsidR="001A28A4" w:rsidRPr="003A7463">
        <w:rPr>
          <w:rFonts w:eastAsia="微軟正黑體"/>
          <w:lang w:val="en-US"/>
        </w:rPr>
        <w:t>。</w:t>
      </w:r>
    </w:p>
    <w:p w14:paraId="30B93E25" w14:textId="5F51C8F8" w:rsidR="00292610" w:rsidRPr="003A7463" w:rsidRDefault="00292610" w:rsidP="003946C8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111BACDE" w14:textId="181A72E2" w:rsidR="00534D2B" w:rsidRPr="003A7463" w:rsidRDefault="00F46497">
      <w:r w:rsidRPr="003A7463">
        <w:rPr>
          <w:noProof/>
          <w:lang w:val="en-US" w:eastAsia="zh-CN"/>
        </w:rPr>
        <w:drawing>
          <wp:anchor distT="0" distB="0" distL="114300" distR="114300" simplePos="0" relativeHeight="251689472" behindDoc="0" locked="0" layoutInCell="1" allowOverlap="1" wp14:anchorId="04873F83" wp14:editId="25393D36">
            <wp:simplePos x="0" y="0"/>
            <wp:positionH relativeFrom="margin">
              <wp:posOffset>2227580</wp:posOffset>
            </wp:positionH>
            <wp:positionV relativeFrom="paragraph">
              <wp:posOffset>969313</wp:posOffset>
            </wp:positionV>
            <wp:extent cx="1241425" cy="2933065"/>
            <wp:effectExtent l="0" t="0" r="0" b="635"/>
            <wp:wrapSquare wrapText="bothSides"/>
            <wp:docPr id="499" name="圖片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4D2B" w:rsidRPr="003A7463">
        <w:br w:type="page"/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405"/>
        <w:gridCol w:w="5885"/>
      </w:tblGrid>
      <w:tr w:rsidR="00804ED3" w:rsidRPr="003A7463" w14:paraId="6845BFC8" w14:textId="77777777" w:rsidTr="00F95964">
        <w:trPr>
          <w:trHeight w:val="530"/>
        </w:trPr>
        <w:tc>
          <w:tcPr>
            <w:tcW w:w="8290" w:type="dxa"/>
            <w:gridSpan w:val="2"/>
            <w:shd w:val="clear" w:color="auto" w:fill="BDD6EE" w:themeFill="accent1" w:themeFillTint="66"/>
          </w:tcPr>
          <w:p w14:paraId="65EDA0FC" w14:textId="3844F512" w:rsidR="00804ED3" w:rsidRPr="003A7463" w:rsidRDefault="00804ED3" w:rsidP="00F95964">
            <w:pPr>
              <w:snapToGrid w:val="0"/>
              <w:spacing w:before="240" w:after="240"/>
              <w:jc w:val="center"/>
              <w:rPr>
                <w:rFonts w:eastAsia="微軟正黑體"/>
                <w:b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lastRenderedPageBreak/>
              <w:t>分手評估報告</w:t>
            </w:r>
          </w:p>
        </w:tc>
      </w:tr>
      <w:tr w:rsidR="001A5A3F" w:rsidRPr="003A7463" w14:paraId="2B027B69" w14:textId="77777777" w:rsidTr="00F95964">
        <w:tc>
          <w:tcPr>
            <w:tcW w:w="2405" w:type="dxa"/>
          </w:tcPr>
          <w:p w14:paraId="38CE0781" w14:textId="0790F8A7" w:rsidR="001A5A3F" w:rsidRPr="003A7463" w:rsidRDefault="008364E6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客戶</w:t>
            </w:r>
            <w:r w:rsidR="001A5A3F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姓名</w:t>
            </w:r>
          </w:p>
        </w:tc>
        <w:tc>
          <w:tcPr>
            <w:tcW w:w="5885" w:type="dxa"/>
          </w:tcPr>
          <w:p w14:paraId="5302BC66" w14:textId="5067AC00" w:rsidR="001A5A3F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美</w:t>
            </w:r>
          </w:p>
        </w:tc>
      </w:tr>
      <w:tr w:rsidR="001A5A3F" w:rsidRPr="003A7463" w14:paraId="5D639FEF" w14:textId="77777777" w:rsidTr="00F95964">
        <w:trPr>
          <w:trHeight w:val="1866"/>
        </w:trPr>
        <w:tc>
          <w:tcPr>
            <w:tcW w:w="2405" w:type="dxa"/>
          </w:tcPr>
          <w:p w14:paraId="22005CED" w14:textId="49DDE18E" w:rsidR="001A5A3F" w:rsidRPr="003A7463" w:rsidRDefault="001A5A3F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8364E6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面對戀愛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感受</w:t>
            </w:r>
          </w:p>
          <w:p w14:paraId="19452345" w14:textId="0A107EF1" w:rsidR="00740C6A" w:rsidRPr="003A7463" w:rsidRDefault="00740C6A" w:rsidP="008364E6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11B58921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sz w:val="24"/>
                <w:szCs w:val="24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美感到疲累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沒有安全感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她接受不了小施的性格及溝通方式，更要經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常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遷就他。小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美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希望對方能夠成熟一點以及為他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們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將來作打算。</w:t>
            </w:r>
          </w:p>
          <w:p w14:paraId="551F23A1" w14:textId="54B16BDE" w:rsidR="00536BD9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美感到迷失，懷疑自己沒有在這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段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關係中付出努力，因此每次出現分手的想法時，都會感到愧疚。</w:t>
            </w:r>
          </w:p>
          <w:p w14:paraId="35840761" w14:textId="73D0B9D6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2976332A" w14:textId="77777777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0C66C36B" w14:textId="0CDFA455" w:rsidR="00F20C25" w:rsidRPr="003A7463" w:rsidRDefault="00F20C25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3CAC4667" w14:textId="77777777" w:rsidTr="00F95964">
        <w:tc>
          <w:tcPr>
            <w:tcW w:w="2405" w:type="dxa"/>
          </w:tcPr>
          <w:p w14:paraId="767C6454" w14:textId="66971065" w:rsidR="001A5A3F" w:rsidRPr="003A7463" w:rsidRDefault="001A5A3F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客戶</w:t>
            </w:r>
            <w:r w:rsidR="008364E6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如何</w:t>
            </w:r>
            <w:r w:rsidR="008364E6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問題</w:t>
            </w:r>
          </w:p>
          <w:p w14:paraId="51FB7947" w14:textId="4BD17A9F" w:rsidR="00411443" w:rsidRPr="003A7463" w:rsidRDefault="00411443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28DA6EF5" w14:textId="38F75F02" w:rsidR="00F95964" w:rsidRPr="003A7463" w:rsidRDefault="00F95964" w:rsidP="00BA5F7A">
            <w:pPr>
              <w:snapToGrid w:val="0"/>
              <w:spacing w:line="360" w:lineRule="auto"/>
              <w:ind w:left="1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美嘗試與小施理性溝通，希望藉此縮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分歧，甚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至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遷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就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方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性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格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無疑這些付出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確能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減少衝突發生的次數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但未能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釋除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美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這段關係的疑慮。</w:t>
            </w:r>
          </w:p>
          <w:p w14:paraId="050498DC" w14:textId="734F4F33" w:rsidR="002C3A7D" w:rsidRPr="003A7463" w:rsidRDefault="002C3A7D" w:rsidP="00BA5F7A">
            <w:pPr>
              <w:snapToGrid w:val="0"/>
              <w:spacing w:line="360" w:lineRule="auto"/>
              <w:ind w:left="1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49E3D5B" w14:textId="77777777" w:rsidR="002C3A7D" w:rsidRPr="003A7463" w:rsidRDefault="002C3A7D" w:rsidP="00BA5F7A">
            <w:pPr>
              <w:snapToGrid w:val="0"/>
              <w:spacing w:line="360" w:lineRule="auto"/>
              <w:ind w:left="1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37687063" w14:textId="3F2739F8" w:rsidR="003E6FD1" w:rsidRPr="003A7463" w:rsidRDefault="003E6FD1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711FD5E2" w14:textId="77777777" w:rsidTr="00F95964">
        <w:trPr>
          <w:trHeight w:val="1816"/>
        </w:trPr>
        <w:tc>
          <w:tcPr>
            <w:tcW w:w="2405" w:type="dxa"/>
          </w:tcPr>
          <w:p w14:paraId="7D39F360" w14:textId="77777777" w:rsidR="001A5A3F" w:rsidRPr="003A7463" w:rsidRDefault="001A5A3F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專業意見</w:t>
            </w:r>
          </w:p>
          <w:p w14:paraId="3815BF5A" w14:textId="274668E2" w:rsidR="001A5A3F" w:rsidRPr="003A7463" w:rsidRDefault="008F6FD1" w:rsidP="008364E6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你認同</w:t>
            </w:r>
            <w:r w:rsidR="008364E6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客戶</w:t>
            </w:r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的解決方法嗎？為甚麼？</w:t>
            </w:r>
            <w:r w:rsidRPr="003A7463">
              <w:rPr>
                <w:rFonts w:eastAsia="微軟正黑體"/>
                <w:sz w:val="24"/>
                <w:szCs w:val="24"/>
                <w:lang w:val="en-US"/>
              </w:rPr>
              <w:t>）</w:t>
            </w:r>
          </w:p>
        </w:tc>
        <w:tc>
          <w:tcPr>
            <w:tcW w:w="5885" w:type="dxa"/>
          </w:tcPr>
          <w:p w14:paraId="4D5DAF92" w14:textId="7B5987D0" w:rsidR="001A5A3F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我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認同小美的解決方法（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以理性的方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和小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施溝通）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他們一直處於熱戀的氣氛中，難免會受激情的影響下忽視對方的缺點，但小美卻早已為將來打算，察覺關係中存在的暗湧。如果他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們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能以理性溝通及早解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決眼前的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相信會令感情更好。</w:t>
            </w:r>
          </w:p>
          <w:p w14:paraId="34BC31BF" w14:textId="169CAA90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134812C8" w14:textId="77777777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355AA2AF" w14:textId="27DE8F0A" w:rsidR="00A2578B" w:rsidRPr="003A7463" w:rsidRDefault="00A2578B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08C92496" w14:textId="77777777" w:rsidTr="00DD565B">
        <w:trPr>
          <w:trHeight w:val="2117"/>
        </w:trPr>
        <w:tc>
          <w:tcPr>
            <w:tcW w:w="2405" w:type="dxa"/>
          </w:tcPr>
          <w:p w14:paraId="05AAA913" w14:textId="5C9EDF02" w:rsidR="001A5A3F" w:rsidRPr="003A7463" w:rsidRDefault="001A5A3F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lastRenderedPageBreak/>
              <w:t>客戶</w:t>
            </w:r>
            <w:r w:rsidR="006E51A5"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對解決問題</w:t>
            </w: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的態度</w:t>
            </w:r>
          </w:p>
          <w:p w14:paraId="09AD5F4E" w14:textId="4BB92C89" w:rsidR="001A5A3F" w:rsidRPr="003A7463" w:rsidRDefault="008F6FD1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客戶</w:t>
            </w:r>
            <w:r w:rsidR="00FF5418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對</w:t>
            </w:r>
            <w:r w:rsidR="00FF5418" w:rsidRPr="003A7463">
              <w:rPr>
                <w:rFonts w:eastAsia="微軟正黑體"/>
                <w:sz w:val="24"/>
                <w:szCs w:val="24"/>
                <w:lang w:val="en-US" w:eastAsia="zh-HK"/>
              </w:rPr>
              <w:t>解決</w:t>
            </w:r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問題</w:t>
            </w:r>
            <w:r w:rsidR="00FF5418"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的</w:t>
            </w:r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態度是積極還是消極？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）</w:t>
            </w:r>
          </w:p>
        </w:tc>
        <w:tc>
          <w:tcPr>
            <w:tcW w:w="5885" w:type="dxa"/>
          </w:tcPr>
          <w:p w14:paraId="2B2D0130" w14:textId="2277A40B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小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美以積極的方式解決問題，但暫時未能成功。理性溝通及遷就對方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確能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減少衝突，但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仍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  <w:t>與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/>
              </w:rPr>
              <w:t>她的期望有落差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因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令她不得不考慮分手。</w:t>
            </w:r>
          </w:p>
          <w:p w14:paraId="62DD0DB0" w14:textId="22BE9950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050C5234" w14:textId="77777777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5B2DD820" w14:textId="5EFCACE3" w:rsidR="003E6FD1" w:rsidRPr="003A7463" w:rsidRDefault="003E6FD1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09438370" w14:textId="77777777" w:rsidTr="002C3A7D">
        <w:trPr>
          <w:trHeight w:val="983"/>
        </w:trPr>
        <w:tc>
          <w:tcPr>
            <w:tcW w:w="2405" w:type="dxa"/>
          </w:tcPr>
          <w:p w14:paraId="41C26E51" w14:textId="1B676C10" w:rsidR="006E51A5" w:rsidRPr="003A7463" w:rsidRDefault="006E51A5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客戶的想法</w:t>
            </w:r>
          </w:p>
          <w:p w14:paraId="029AA4B9" w14:textId="45B64CF2" w:rsidR="001A5A3F" w:rsidRPr="003A7463" w:rsidRDefault="006E51A5" w:rsidP="006E51A5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（</w:t>
            </w:r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客戶想維持關係還是結束關係呢？若是維持關係，</w:t>
            </w:r>
            <w:r w:rsidRPr="003A7463">
              <w:rPr>
                <w:rFonts w:eastAsia="微軟正黑體" w:hint="eastAsia"/>
                <w:sz w:val="24"/>
                <w:szCs w:val="24"/>
                <w:lang w:val="en-US" w:eastAsia="zh-HK"/>
              </w:rPr>
              <w:t>客戶</w:t>
            </w:r>
            <w:r w:rsidR="001A5A3F" w:rsidRPr="003A7463">
              <w:rPr>
                <w:rFonts w:eastAsia="微軟正黑體"/>
                <w:sz w:val="24"/>
                <w:szCs w:val="24"/>
                <w:lang w:val="en-US" w:eastAsia="zh-HK"/>
              </w:rPr>
              <w:t>將會面對甚麼狀況？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）</w:t>
            </w:r>
          </w:p>
        </w:tc>
        <w:tc>
          <w:tcPr>
            <w:tcW w:w="5885" w:type="dxa"/>
          </w:tcPr>
          <w:p w14:paraId="037F30BA" w14:textId="6817F1D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小美認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為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長痛不如短痛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希望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分手。但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是，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擔心自己沒有在這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段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關係中付出努力。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而，若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繼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維持關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係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但彼此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問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仍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沒有得到正視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衝突只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會不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斷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出現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甚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至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逐漸變得激烈，小美可</w:t>
            </w:r>
            <w:r w:rsidR="00F240E6"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能</w:t>
            </w:r>
            <w:r w:rsidR="00F240E6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因不</w:t>
            </w:r>
            <w:r w:rsidR="00F240E6"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斷</w:t>
            </w:r>
            <w:r w:rsidR="00F240E6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強迫自己遷就對方，以致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對情況</w:t>
            </w:r>
            <w:r w:rsidR="00F240E6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感到愈來愈失望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最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終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感到</w:t>
            </w:r>
            <w:r w:rsidR="00C46FFD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疲累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和失落。</w:t>
            </w:r>
          </w:p>
          <w:p w14:paraId="748CA511" w14:textId="0A645EB4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791DA82" w14:textId="77777777" w:rsidR="002C3A7D" w:rsidRPr="003A7463" w:rsidRDefault="002C3A7D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01ADF2AD" w14:textId="2D8DA5B1" w:rsidR="001A5A3F" w:rsidRPr="003A7463" w:rsidRDefault="001A5A3F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26B4682A" w14:textId="77777777" w:rsidTr="00F95964">
        <w:tc>
          <w:tcPr>
            <w:tcW w:w="2405" w:type="dxa"/>
          </w:tcPr>
          <w:p w14:paraId="642548C5" w14:textId="12A4818D" w:rsidR="001A5A3F" w:rsidRPr="003A7463" w:rsidRDefault="00A36E76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t>你的</w:t>
            </w:r>
            <w:r w:rsidR="00617599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評語</w:t>
            </w:r>
            <w:r w:rsidR="003946C8" w:rsidRPr="003A7463">
              <w:rPr>
                <w:rFonts w:eastAsia="微軟正黑體"/>
                <w:b/>
                <w:sz w:val="24"/>
                <w:szCs w:val="24"/>
                <w:lang w:val="en-US"/>
              </w:rPr>
              <w:t>／</w:t>
            </w:r>
            <w:r w:rsidR="00617599"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你的感受</w:t>
            </w:r>
          </w:p>
        </w:tc>
        <w:tc>
          <w:tcPr>
            <w:tcW w:w="5885" w:type="dxa"/>
          </w:tcPr>
          <w:p w14:paraId="4115B49F" w14:textId="2850B245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/>
              </w:rPr>
            </w:pP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我認為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愛情是雙</w:t>
            </w:r>
            <w:r w:rsidR="00C46FFD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向溝通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的，不能只要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求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中一方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完全單方面遷就及滿足對方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需要。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反之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兩個人應以正面及認真的態度看待他們的愛情關係，互相尊重及接納對方的</w:t>
            </w:r>
            <w:r w:rsidR="00573FDF"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個人特質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。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只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要情侶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雙方抱持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相同積極的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態度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便能減少衝突。</w:t>
            </w:r>
          </w:p>
          <w:p w14:paraId="78BF0D54" w14:textId="77777777" w:rsidR="00F95964" w:rsidRPr="003A7463" w:rsidRDefault="00F95964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時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小美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應該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多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向小施表達她對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關係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的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憂心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疑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慮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，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從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共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同</w:t>
            </w: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商</w:t>
            </w:r>
            <w:r w:rsidRPr="003A7463"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  <w:t>議可行的解決方法。</w:t>
            </w:r>
          </w:p>
          <w:p w14:paraId="38A6D1C9" w14:textId="5DDE8043" w:rsidR="00986B63" w:rsidRPr="003A7463" w:rsidRDefault="00986B63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6E7C0819" w14:textId="3E4BBADD" w:rsidR="00986B63" w:rsidRPr="003A7463" w:rsidRDefault="00986B63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4C797383" w14:textId="3E7253EF" w:rsidR="00617599" w:rsidRPr="003A7463" w:rsidRDefault="00617599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6A513FBB" w14:textId="13C86E71" w:rsidR="0040719E" w:rsidRPr="003A7463" w:rsidRDefault="0040719E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  <w:p w14:paraId="05659FE9" w14:textId="3A0AE63B" w:rsidR="0040719E" w:rsidRPr="003A7463" w:rsidRDefault="0040719E" w:rsidP="00BA5F7A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1A5A3F" w:rsidRPr="003A7463" w14:paraId="75346772" w14:textId="77777777" w:rsidTr="00F95964">
        <w:tc>
          <w:tcPr>
            <w:tcW w:w="2405" w:type="dxa"/>
          </w:tcPr>
          <w:p w14:paraId="053BCCA4" w14:textId="11B04985" w:rsidR="001A5A3F" w:rsidRPr="003A7463" w:rsidRDefault="00A36E76" w:rsidP="00F95964">
            <w:pPr>
              <w:snapToGrid w:val="0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sz w:val="24"/>
                <w:szCs w:val="24"/>
                <w:lang w:val="en-US" w:eastAsia="zh-HK"/>
              </w:rPr>
              <w:lastRenderedPageBreak/>
              <w:t>你的</w:t>
            </w: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建議</w:t>
            </w:r>
          </w:p>
        </w:tc>
        <w:tc>
          <w:tcPr>
            <w:tcW w:w="5885" w:type="dxa"/>
          </w:tcPr>
          <w:p w14:paraId="62265FC1" w14:textId="407C56E0" w:rsidR="00617599" w:rsidRPr="003A7463" w:rsidRDefault="00617599" w:rsidP="00642F2E">
            <w:pPr>
              <w:snapToGrid w:val="0"/>
              <w:spacing w:line="360" w:lineRule="auto"/>
              <w:rPr>
                <w:rFonts w:eastAsia="微軟正黑體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分手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642F2E" w:rsidRPr="003A7463">
              <w:rPr>
                <w:rFonts w:eastAsia="微軟正黑體"/>
                <w:color w:val="FF0000"/>
                <w:lang w:val="en-US" w:eastAsia="zh-HK"/>
              </w:rPr>
              <w:sym w:font="Wingdings 2" w:char="F052"/>
            </w:r>
            <w:r w:rsidR="00E23D58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="002C3A7D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="00E23D58" w:rsidRPr="003A7463">
              <w:rPr>
                <w:rFonts w:eastAsia="微軟正黑體"/>
                <w:color w:val="FF0000"/>
                <w:sz w:val="24"/>
                <w:szCs w:val="24"/>
                <w:lang w:val="en-US" w:eastAsia="zh-HK"/>
              </w:rPr>
              <w:t xml:space="preserve"> 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>維持</w:t>
            </w:r>
            <w:r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CF7EB5" w:rsidRPr="003A7463">
              <w:rPr>
                <w:rFonts w:eastAsia="微軟正黑體"/>
                <w:sz w:val="24"/>
                <w:szCs w:val="24"/>
                <w:lang w:val="en-US" w:eastAsia="zh-HK"/>
              </w:rPr>
              <w:t xml:space="preserve"> </w:t>
            </w:r>
            <w:r w:rsidR="00642F2E" w:rsidRPr="003A7463">
              <w:rPr>
                <w:rFonts w:eastAsia="微軟正黑體"/>
                <w:sz w:val="24"/>
                <w:szCs w:val="24"/>
                <w:lang w:val="en-US" w:eastAsia="zh-HK"/>
              </w:rPr>
              <w:sym w:font="Wingdings 2" w:char="F0A3"/>
            </w:r>
          </w:p>
        </w:tc>
      </w:tr>
      <w:tr w:rsidR="00617599" w:rsidRPr="003A7463" w14:paraId="31E67D9F" w14:textId="77777777" w:rsidTr="00F95964">
        <w:tc>
          <w:tcPr>
            <w:tcW w:w="8290" w:type="dxa"/>
            <w:gridSpan w:val="2"/>
            <w:shd w:val="clear" w:color="auto" w:fill="BDD6EE" w:themeFill="accent1" w:themeFillTint="66"/>
          </w:tcPr>
          <w:p w14:paraId="2369EE44" w14:textId="6DC3826F" w:rsidR="00617599" w:rsidRPr="003A7463" w:rsidRDefault="00617599" w:rsidP="00F95964">
            <w:pPr>
              <w:snapToGrid w:val="0"/>
              <w:jc w:val="center"/>
              <w:rPr>
                <w:rFonts w:eastAsia="微軟正黑體"/>
                <w:b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sz w:val="24"/>
                <w:szCs w:val="24"/>
                <w:lang w:val="en-US" w:eastAsia="zh-HK"/>
              </w:rPr>
              <w:t>處理分手方案</w:t>
            </w:r>
          </w:p>
        </w:tc>
      </w:tr>
      <w:tr w:rsidR="001A5A3F" w:rsidRPr="003A7463" w14:paraId="14466A0B" w14:textId="77777777" w:rsidTr="001A5A3F">
        <w:tc>
          <w:tcPr>
            <w:tcW w:w="2405" w:type="dxa"/>
          </w:tcPr>
          <w:p w14:paraId="626E5941" w14:textId="77777777" w:rsidR="001A5A3F" w:rsidRPr="003A7463" w:rsidRDefault="001A5A3F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建議的主要原因</w:t>
            </w:r>
          </w:p>
          <w:p w14:paraId="56DB158B" w14:textId="70661CFE" w:rsidR="00740C6A" w:rsidRPr="003A7463" w:rsidRDefault="00740C6A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2DD660A5" w14:textId="74D20195" w:rsidR="001A5A3F" w:rsidRPr="003A7463" w:rsidRDefault="00642F2E" w:rsidP="00C35052">
            <w:pPr>
              <w:snapToGrid w:val="0"/>
              <w:spacing w:line="360" w:lineRule="auto"/>
              <w:jc w:val="both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這段感情與小美的要求有距離。小美已經盡力嘗試溝通，但小施在可見將來不會有太大的改變。</w:t>
            </w:r>
          </w:p>
        </w:tc>
      </w:tr>
      <w:tr w:rsidR="00642F2E" w:rsidRPr="003A7463" w14:paraId="0FA6FF76" w14:textId="77777777" w:rsidTr="001A5A3F">
        <w:tc>
          <w:tcPr>
            <w:tcW w:w="2405" w:type="dxa"/>
          </w:tcPr>
          <w:p w14:paraId="4CE5EF39" w14:textId="14771C1E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實行</w:t>
            </w: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建議</w:t>
            </w:r>
            <w:r w:rsidRPr="003A7463">
              <w:rPr>
                <w:rFonts w:eastAsia="微軟正黑體" w:hint="eastAsia"/>
                <w:b/>
                <w:bCs/>
                <w:sz w:val="24"/>
                <w:szCs w:val="24"/>
                <w:lang w:val="en-US" w:eastAsia="zh-HK"/>
              </w:rPr>
              <w:t>的最佳方法</w:t>
            </w:r>
          </w:p>
        </w:tc>
        <w:tc>
          <w:tcPr>
            <w:tcW w:w="5885" w:type="dxa"/>
          </w:tcPr>
          <w:p w14:paraId="25727326" w14:textId="0A2D6EEA" w:rsidR="00642F2E" w:rsidRPr="003A7463" w:rsidRDefault="00642F2E" w:rsidP="00642F2E">
            <w:pPr>
              <w:snapToGrid w:val="0"/>
              <w:spacing w:line="360" w:lineRule="auto"/>
              <w:jc w:val="both"/>
              <w:rPr>
                <w:rFonts w:ascii="微軟正黑體" w:eastAsia="微軟正黑體" w:hAnsi="微軟正黑體"/>
                <w:i/>
                <w:color w:val="FF0000"/>
                <w:sz w:val="24"/>
                <w:szCs w:val="24"/>
                <w:lang w:val="en-US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由於雙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方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仍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然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在熱戀之中，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建議雙方以面對面的方式，心平氣和地分享彼此的想法和感受，並給予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大家冷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靜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期</w:t>
            </w: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，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如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果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一段時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間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之後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，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雙方均仍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然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認為小施不可能達到小美心目中的成熟程度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，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就可以商討怎樣在減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緩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雙方的痛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楚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 w:eastAsia="zh-HK"/>
              </w:rPr>
              <w:t>下進入真正分手的階</w:t>
            </w:r>
            <w:r w:rsidR="005A7223"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段。</w:t>
            </w:r>
          </w:p>
          <w:p w14:paraId="2C1729B0" w14:textId="3793A724" w:rsidR="00642F2E" w:rsidRPr="003A7463" w:rsidRDefault="00642F2E" w:rsidP="00642F2E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</w:p>
        </w:tc>
      </w:tr>
      <w:tr w:rsidR="00642F2E" w:rsidRPr="003A7463" w14:paraId="50F65858" w14:textId="77777777" w:rsidTr="001A5A3F">
        <w:tc>
          <w:tcPr>
            <w:tcW w:w="2405" w:type="dxa"/>
          </w:tcPr>
          <w:p w14:paraId="78575ECB" w14:textId="77777777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時間？</w:t>
            </w:r>
          </w:p>
          <w:p w14:paraId="03E658BC" w14:textId="0B9BE3F9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36E6D7EC" w14:textId="367FED37" w:rsidR="00642F2E" w:rsidRPr="003A7463" w:rsidRDefault="00642F2E" w:rsidP="00642F2E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 w:hint="eastAsia"/>
                <w:i/>
                <w:color w:val="FF0000"/>
                <w:sz w:val="24"/>
                <w:szCs w:val="24"/>
                <w:lang w:val="en-US" w:eastAsia="zh-HK"/>
              </w:rPr>
              <w:t>日間</w:t>
            </w:r>
          </w:p>
        </w:tc>
      </w:tr>
      <w:tr w:rsidR="00642F2E" w:rsidRPr="003A7463" w14:paraId="6FB67AE3" w14:textId="77777777" w:rsidTr="001A5A3F">
        <w:tc>
          <w:tcPr>
            <w:tcW w:w="2405" w:type="dxa"/>
          </w:tcPr>
          <w:p w14:paraId="4ADC9C83" w14:textId="77777777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甚麼地點？</w:t>
            </w:r>
          </w:p>
          <w:p w14:paraId="4C9CD015" w14:textId="76857A08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36E7A520" w14:textId="64BC285A" w:rsidR="00642F2E" w:rsidRPr="003A7463" w:rsidRDefault="00642F2E" w:rsidP="00642F2E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公眾地方</w:t>
            </w:r>
          </w:p>
        </w:tc>
      </w:tr>
      <w:tr w:rsidR="00642F2E" w:rsidRPr="003A7463" w14:paraId="4F5F1802" w14:textId="77777777" w:rsidTr="001A5A3F">
        <w:tc>
          <w:tcPr>
            <w:tcW w:w="2405" w:type="dxa"/>
          </w:tcPr>
          <w:p w14:paraId="0C6D36B8" w14:textId="77777777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是否需要別人協助？</w:t>
            </w:r>
          </w:p>
          <w:p w14:paraId="04B2990D" w14:textId="79A7760B" w:rsidR="00642F2E" w:rsidRPr="003A7463" w:rsidRDefault="00642F2E" w:rsidP="00642F2E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52A642D7" w14:textId="2164E894" w:rsidR="00642F2E" w:rsidRPr="003A7463" w:rsidRDefault="00642F2E" w:rsidP="00642F2E">
            <w:pPr>
              <w:snapToGrid w:val="0"/>
              <w:rPr>
                <w:rFonts w:eastAsia="微軟正黑體"/>
                <w:i/>
                <w:color w:val="FF0000"/>
                <w:sz w:val="24"/>
                <w:szCs w:val="24"/>
                <w:lang w:val="en-US" w:eastAsia="zh-HK"/>
              </w:rPr>
            </w:pPr>
            <w:r w:rsidRPr="003A7463">
              <w:rPr>
                <w:rFonts w:ascii="微軟正黑體" w:eastAsia="微軟正黑體" w:hAnsi="微軟正黑體" w:hint="eastAsia"/>
                <w:i/>
                <w:color w:val="FF0000"/>
                <w:sz w:val="24"/>
                <w:szCs w:val="24"/>
                <w:lang w:val="en-US"/>
              </w:rPr>
              <w:t>可詢問師長的意見；有需要可找朋友陪同會面</w:t>
            </w:r>
          </w:p>
        </w:tc>
      </w:tr>
      <w:tr w:rsidR="00617599" w:rsidRPr="003A7463" w14:paraId="50549384" w14:textId="77777777" w:rsidTr="001A5A3F">
        <w:tc>
          <w:tcPr>
            <w:tcW w:w="2405" w:type="dxa"/>
          </w:tcPr>
          <w:p w14:paraId="54D8DE40" w14:textId="77777777" w:rsidR="00617599" w:rsidRPr="003A7463" w:rsidRDefault="0061759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簽名</w:t>
            </w:r>
            <w:r w:rsidR="002D50EF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︰</w:t>
            </w:r>
          </w:p>
          <w:p w14:paraId="4F1E8BB6" w14:textId="45023CDF" w:rsidR="00740C6A" w:rsidRPr="003A7463" w:rsidRDefault="00740C6A" w:rsidP="00F95964">
            <w:pPr>
              <w:snapToGrid w:val="0"/>
              <w:rPr>
                <w:rFonts w:eastAsia="微軟正黑體"/>
                <w:sz w:val="24"/>
                <w:szCs w:val="24"/>
                <w:lang w:val="en-US" w:eastAsia="zh-HK"/>
              </w:rPr>
            </w:pPr>
          </w:p>
        </w:tc>
        <w:tc>
          <w:tcPr>
            <w:tcW w:w="5885" w:type="dxa"/>
          </w:tcPr>
          <w:p w14:paraId="61E2AEB0" w14:textId="40B8CCF2" w:rsidR="00617599" w:rsidRPr="003A7463" w:rsidRDefault="00617599" w:rsidP="00F95964">
            <w:pPr>
              <w:snapToGrid w:val="0"/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</w:pPr>
            <w:r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日期</w:t>
            </w:r>
            <w:r w:rsidR="002D50EF" w:rsidRPr="003A7463">
              <w:rPr>
                <w:rFonts w:eastAsia="微軟正黑體"/>
                <w:b/>
                <w:bCs/>
                <w:sz w:val="24"/>
                <w:szCs w:val="24"/>
                <w:lang w:val="en-US" w:eastAsia="zh-HK"/>
              </w:rPr>
              <w:t>︰</w:t>
            </w:r>
          </w:p>
        </w:tc>
      </w:tr>
    </w:tbl>
    <w:p w14:paraId="4C876B17" w14:textId="0728EF92" w:rsidR="000A66C6" w:rsidRPr="003A7463" w:rsidRDefault="000A66C6">
      <w:pPr>
        <w:rPr>
          <w:rFonts w:eastAsia="微軟正黑體"/>
          <w:b/>
          <w:lang w:val="en-US" w:eastAsia="zh-HK"/>
        </w:rPr>
      </w:pPr>
    </w:p>
    <w:p w14:paraId="57A423D9" w14:textId="2EAD04D9" w:rsidR="000A66C6" w:rsidRPr="003A7463" w:rsidRDefault="000A66C6">
      <w:pPr>
        <w:rPr>
          <w:rFonts w:eastAsia="微軟正黑體"/>
          <w:b/>
          <w:lang w:val="en-US" w:eastAsia="zh-HK"/>
        </w:rPr>
      </w:pPr>
      <w:r w:rsidRPr="003A7463">
        <w:rPr>
          <w:rFonts w:eastAsia="微軟正黑體"/>
          <w:b/>
          <w:lang w:val="en-US" w:eastAsia="zh-HK"/>
        </w:rPr>
        <w:br w:type="page"/>
      </w:r>
    </w:p>
    <w:p w14:paraId="305BB436" w14:textId="3DCDD504" w:rsidR="00CE3C2F" w:rsidRPr="003A7463" w:rsidRDefault="004B0402" w:rsidP="00CF5695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3A7463">
        <w:rPr>
          <w:rFonts w:eastAsia="微軟正黑體"/>
          <w:b/>
          <w:sz w:val="28"/>
          <w:szCs w:val="28"/>
          <w:lang w:val="en-US" w:eastAsia="zh-HK"/>
        </w:rPr>
        <w:lastRenderedPageBreak/>
        <w:t>總結</w:t>
      </w:r>
    </w:p>
    <w:p w14:paraId="691E0C44" w14:textId="3D4614CB" w:rsidR="00F63BBC" w:rsidRPr="003A7463" w:rsidRDefault="004B0402" w:rsidP="00F95964">
      <w:pPr>
        <w:snapToGrid w:val="0"/>
        <w:spacing w:line="276" w:lineRule="auto"/>
        <w:jc w:val="both"/>
        <w:rPr>
          <w:rFonts w:eastAsia="微軟正黑體"/>
          <w:noProof/>
        </w:rPr>
      </w:pPr>
      <w:r w:rsidRPr="003A7463">
        <w:rPr>
          <w:rFonts w:eastAsia="微軟正黑體"/>
          <w:lang w:val="en-US" w:eastAsia="zh-HK"/>
        </w:rPr>
        <w:t>踏入青春期的少男少女，</w:t>
      </w:r>
      <w:r w:rsidR="00160172" w:rsidRPr="003A7463">
        <w:rPr>
          <w:rFonts w:eastAsia="微軟正黑體"/>
        </w:rPr>
        <w:t>對異性開始產生興趣</w:t>
      </w:r>
      <w:r w:rsidR="00CF5695" w:rsidRPr="003A7463">
        <w:rPr>
          <w:rFonts w:eastAsia="微軟正黑體"/>
        </w:rPr>
        <w:t>，</w:t>
      </w:r>
      <w:r w:rsidR="00160172" w:rsidRPr="003A7463">
        <w:rPr>
          <w:rFonts w:eastAsia="微軟正黑體"/>
        </w:rPr>
        <w:t>亦對愛情充滿的憧憬</w:t>
      </w:r>
      <w:r w:rsidR="00160172" w:rsidRPr="003A7463">
        <w:rPr>
          <w:rFonts w:eastAsia="微軟正黑體"/>
          <w:noProof/>
          <w:lang w:eastAsia="zh-HK"/>
        </w:rPr>
        <w:t>，希望結交異性朋友及發展愛情關係</w:t>
      </w:r>
      <w:r w:rsidR="00160172" w:rsidRPr="003A7463">
        <w:rPr>
          <w:rFonts w:eastAsia="微軟正黑體"/>
          <w:lang w:val="en-US" w:eastAsia="zh-HK"/>
        </w:rPr>
        <w:t>。</w:t>
      </w:r>
      <w:r w:rsidR="00D366AC" w:rsidRPr="003A7463">
        <w:rPr>
          <w:rFonts w:eastAsia="微軟正黑體" w:hint="eastAsia"/>
          <w:lang w:eastAsia="zh-HK"/>
        </w:rPr>
        <w:t>然</w:t>
      </w:r>
      <w:r w:rsidR="00D366AC" w:rsidRPr="003A7463">
        <w:rPr>
          <w:rFonts w:eastAsia="微軟正黑體" w:hint="eastAsia"/>
        </w:rPr>
        <w:t>而，</w:t>
      </w:r>
      <w:r w:rsidR="00D366AC" w:rsidRPr="003A7463">
        <w:rPr>
          <w:rFonts w:eastAsia="微軟正黑體" w:hint="eastAsia"/>
          <w:lang w:eastAsia="zh-HK"/>
        </w:rPr>
        <w:t>青</w:t>
      </w:r>
      <w:r w:rsidR="00D366AC" w:rsidRPr="003A7463">
        <w:rPr>
          <w:rFonts w:eastAsia="微軟正黑體" w:hint="eastAsia"/>
        </w:rPr>
        <w:t>少年</w:t>
      </w:r>
      <w:r w:rsidR="00D366AC" w:rsidRPr="003A7463">
        <w:rPr>
          <w:rFonts w:eastAsia="微軟正黑體" w:hint="eastAsia"/>
          <w:lang w:eastAsia="zh-HK"/>
        </w:rPr>
        <w:t>必</w:t>
      </w:r>
      <w:r w:rsidR="00D366AC" w:rsidRPr="003A7463">
        <w:rPr>
          <w:rFonts w:eastAsia="微軟正黑體" w:hint="eastAsia"/>
        </w:rPr>
        <w:t>須</w:t>
      </w:r>
      <w:r w:rsidR="00D366AC" w:rsidRPr="003A7463">
        <w:rPr>
          <w:rFonts w:eastAsia="微軟正黑體" w:hint="eastAsia"/>
          <w:lang w:eastAsia="zh-HK"/>
        </w:rPr>
        <w:t>知</w:t>
      </w:r>
      <w:r w:rsidR="00D366AC" w:rsidRPr="003A7463">
        <w:rPr>
          <w:rFonts w:eastAsia="微軟正黑體" w:hint="eastAsia"/>
        </w:rPr>
        <w:t>道</w:t>
      </w:r>
      <w:r w:rsidR="00160172" w:rsidRPr="003A7463">
        <w:rPr>
          <w:rFonts w:eastAsia="微軟正黑體"/>
          <w:lang w:val="en-US" w:eastAsia="zh-HK"/>
        </w:rPr>
        <w:t>愛情是人與人之間其中一種較親密的關係</w:t>
      </w:r>
      <w:r w:rsidR="00160172" w:rsidRPr="003A7463">
        <w:rPr>
          <w:rFonts w:eastAsia="微軟正黑體" w:hint="eastAsia"/>
          <w:noProof/>
          <w:lang w:eastAsia="zh-HK"/>
        </w:rPr>
        <w:t>，需要用心經營，才能茁壯成長</w:t>
      </w:r>
      <w:r w:rsidR="00160172" w:rsidRPr="003A7463">
        <w:rPr>
          <w:rFonts w:eastAsia="微軟正黑體"/>
          <w:lang w:val="en-US" w:eastAsia="zh-HK"/>
        </w:rPr>
        <w:t>。</w:t>
      </w:r>
      <w:r w:rsidR="00825226" w:rsidRPr="003A7463">
        <w:rPr>
          <w:rFonts w:eastAsia="微軟正黑體" w:hint="eastAsia"/>
          <w:lang w:val="en-US" w:eastAsia="zh-HK"/>
        </w:rPr>
        <w:t>當青少年</w:t>
      </w:r>
      <w:r w:rsidR="00825226" w:rsidRPr="003A7463">
        <w:rPr>
          <w:rFonts w:eastAsia="微軟正黑體" w:hint="eastAsia"/>
          <w:lang w:val="en-US"/>
        </w:rPr>
        <w:t>通過學習愛與被愛，</w:t>
      </w:r>
      <w:r w:rsidR="00C46FFD" w:rsidRPr="003A7463">
        <w:rPr>
          <w:rFonts w:eastAsia="微軟正黑體" w:hint="eastAsia"/>
          <w:lang w:val="en-US" w:eastAsia="zh-HK"/>
        </w:rPr>
        <w:t>漸漸</w:t>
      </w:r>
      <w:r w:rsidR="00825226" w:rsidRPr="003A7463">
        <w:rPr>
          <w:rFonts w:eastAsia="微軟正黑體" w:hint="eastAsia"/>
          <w:lang w:val="en-US"/>
        </w:rPr>
        <w:t>便能建立一個成熟負責任的自我，每段愛情都包含旁人難以明白的心路歷程，而這些經歷將促使他們反思以及改善，使自己至臻完美。</w:t>
      </w:r>
    </w:p>
    <w:p w14:paraId="09C3106C" w14:textId="77777777" w:rsidR="00F63BBC" w:rsidRPr="003A7463" w:rsidRDefault="00F63BBC" w:rsidP="00F95964">
      <w:pPr>
        <w:snapToGrid w:val="0"/>
        <w:spacing w:line="276" w:lineRule="auto"/>
        <w:jc w:val="both"/>
        <w:rPr>
          <w:rFonts w:eastAsia="微軟正黑體"/>
          <w:noProof/>
        </w:rPr>
      </w:pPr>
    </w:p>
    <w:p w14:paraId="7866FEDC" w14:textId="2BBC42D0" w:rsidR="00CF5695" w:rsidRPr="003A7463" w:rsidRDefault="00160172" w:rsidP="00F95964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 w:rsidRPr="003A7463">
        <w:rPr>
          <w:rFonts w:eastAsia="微軟正黑體"/>
          <w:noProof/>
        </w:rPr>
        <w:t>在</w:t>
      </w:r>
      <w:r w:rsidRPr="003A7463">
        <w:rPr>
          <w:rFonts w:eastAsia="微軟正黑體"/>
          <w:lang w:val="en-US" w:eastAsia="zh-HK"/>
        </w:rPr>
        <w:t>戀愛的</w:t>
      </w:r>
      <w:r w:rsidRPr="003A7463">
        <w:rPr>
          <w:rFonts w:eastAsia="微軟正黑體"/>
          <w:lang w:val="en-US"/>
        </w:rPr>
        <w:t>過</w:t>
      </w:r>
      <w:r w:rsidRPr="003A7463">
        <w:rPr>
          <w:rFonts w:eastAsia="微軟正黑體"/>
          <w:lang w:val="en-US" w:eastAsia="zh-HK"/>
        </w:rPr>
        <w:t>程</w:t>
      </w:r>
      <w:r w:rsidRPr="003A7463">
        <w:rPr>
          <w:rFonts w:eastAsia="微軟正黑體"/>
          <w:lang w:val="en-US"/>
        </w:rPr>
        <w:t>中，</w:t>
      </w:r>
      <w:r w:rsidRPr="003A7463">
        <w:rPr>
          <w:rFonts w:eastAsia="微軟正黑體"/>
          <w:lang w:val="en-US" w:eastAsia="zh-HK"/>
        </w:rPr>
        <w:t>難免</w:t>
      </w:r>
      <w:r w:rsidRPr="003A7463">
        <w:rPr>
          <w:rFonts w:eastAsia="微軟正黑體"/>
          <w:lang w:val="en-US"/>
        </w:rPr>
        <w:t>會</w:t>
      </w:r>
      <w:r w:rsidRPr="003A7463">
        <w:rPr>
          <w:rFonts w:eastAsia="微軟正黑體"/>
          <w:lang w:val="en-US" w:eastAsia="zh-HK"/>
        </w:rPr>
        <w:t>出現衝突</w:t>
      </w:r>
      <w:r w:rsidRPr="003A7463">
        <w:rPr>
          <w:rFonts w:eastAsia="微軟正黑體"/>
          <w:lang w:val="en-US"/>
        </w:rPr>
        <w:t>，</w:t>
      </w:r>
      <w:r w:rsidR="00AF19AB" w:rsidRPr="003A7463">
        <w:rPr>
          <w:rFonts w:eastAsia="微軟正黑體" w:hint="eastAsia"/>
          <w:lang w:val="en-US"/>
        </w:rPr>
        <w:t>當雙方無法再</w:t>
      </w:r>
      <w:r w:rsidR="00F96EE5" w:rsidRPr="003A7463">
        <w:rPr>
          <w:rFonts w:eastAsia="微軟正黑體" w:hint="eastAsia"/>
          <w:lang w:val="en-US"/>
        </w:rPr>
        <w:t>在</w:t>
      </w:r>
      <w:r w:rsidR="00AF19AB" w:rsidRPr="003A7463">
        <w:rPr>
          <w:rFonts w:eastAsia="微軟正黑體" w:hint="eastAsia"/>
          <w:lang w:val="en-US"/>
        </w:rPr>
        <w:t>戀愛關係中共處時，終結</w:t>
      </w:r>
      <w:r w:rsidRPr="003A7463">
        <w:rPr>
          <w:rFonts w:eastAsia="微軟正黑體"/>
          <w:lang w:val="en-US" w:eastAsia="zh-HK"/>
        </w:rPr>
        <w:t>關係</w:t>
      </w:r>
      <w:r w:rsidR="00AF19AB" w:rsidRPr="003A7463">
        <w:rPr>
          <w:rFonts w:eastAsia="微軟正黑體" w:hint="eastAsia"/>
          <w:lang w:val="en-US" w:eastAsia="zh-HK"/>
        </w:rPr>
        <w:t>亦是一種讓彼此喘息、成長的機會</w:t>
      </w:r>
      <w:r w:rsidRPr="003A7463">
        <w:rPr>
          <w:rFonts w:eastAsia="微軟正黑體" w:hint="eastAsia"/>
          <w:lang w:val="en-US"/>
        </w:rPr>
        <w:t>。</w:t>
      </w:r>
      <w:r w:rsidR="00AF19AB" w:rsidRPr="003A7463">
        <w:rPr>
          <w:rFonts w:eastAsia="微軟正黑體" w:hint="eastAsia"/>
          <w:lang w:val="en-US"/>
        </w:rPr>
        <w:t>不論是提出或是面對分手的一方，</w:t>
      </w:r>
      <w:r w:rsidR="00420CE2" w:rsidRPr="003A7463">
        <w:rPr>
          <w:rFonts w:eastAsia="微軟正黑體" w:hint="eastAsia"/>
          <w:lang w:val="en-US"/>
        </w:rPr>
        <w:t>理性與坦誠是尤為重要的關鍵，與對方坦誠談論和交流分手的原因，不單讓彼此少了埋怨和猜忌，更能藉此了解自己，接納彼此的不足並學習面對</w:t>
      </w:r>
      <w:r w:rsidR="00F96EE5" w:rsidRPr="003A7463">
        <w:rPr>
          <w:rFonts w:eastAsia="微軟正黑體" w:hint="eastAsia"/>
          <w:lang w:val="en-US"/>
        </w:rPr>
        <w:t>分手後</w:t>
      </w:r>
      <w:r w:rsidR="00420CE2" w:rsidRPr="003A7463">
        <w:rPr>
          <w:rFonts w:eastAsia="微軟正黑體" w:hint="eastAsia"/>
          <w:lang w:val="en-US"/>
        </w:rPr>
        <w:t>的生活。</w:t>
      </w:r>
      <w:r w:rsidRPr="003A7463">
        <w:rPr>
          <w:rFonts w:eastAsia="微軟正黑體"/>
          <w:lang w:val="en-US"/>
        </w:rPr>
        <w:t>戀愛</w:t>
      </w:r>
      <w:r w:rsidRPr="003A7463">
        <w:rPr>
          <w:rFonts w:eastAsia="微軟正黑體"/>
          <w:lang w:val="en-US" w:eastAsia="zh-HK"/>
        </w:rPr>
        <w:t>不是生命的全部，</w:t>
      </w:r>
      <w:r w:rsidR="00420CE2" w:rsidRPr="003A7463">
        <w:rPr>
          <w:rFonts w:eastAsia="微軟正黑體" w:hint="eastAsia"/>
          <w:lang w:val="en-US"/>
        </w:rPr>
        <w:t>分手亦非天塌下來之事，</w:t>
      </w:r>
      <w:r w:rsidRPr="003A7463">
        <w:rPr>
          <w:rFonts w:eastAsia="微軟正黑體"/>
          <w:lang w:val="en-US"/>
        </w:rPr>
        <w:t>重要的是我們</w:t>
      </w:r>
      <w:r w:rsidR="00F63BBC" w:rsidRPr="003A7463">
        <w:rPr>
          <w:rFonts w:eastAsia="微軟正黑體"/>
          <w:lang w:val="en-US"/>
        </w:rPr>
        <w:t>能從一段</w:t>
      </w:r>
      <w:r w:rsidRPr="003A7463">
        <w:rPr>
          <w:rFonts w:eastAsia="微軟正黑體"/>
          <w:lang w:val="en-US"/>
        </w:rPr>
        <w:t>戀愛關係中</w:t>
      </w:r>
      <w:r w:rsidR="00420CE2" w:rsidRPr="003A7463">
        <w:rPr>
          <w:rFonts w:eastAsia="微軟正黑體" w:hint="eastAsia"/>
          <w:lang w:val="en-US"/>
        </w:rPr>
        <w:t>獲</w:t>
      </w:r>
      <w:r w:rsidR="00F63BBC" w:rsidRPr="003A7463">
        <w:rPr>
          <w:rFonts w:eastAsia="微軟正黑體"/>
          <w:lang w:val="en-US"/>
        </w:rPr>
        <w:t>得反思，學會如何改進自己</w:t>
      </w:r>
      <w:r w:rsidRPr="003A7463">
        <w:rPr>
          <w:rFonts w:eastAsia="微軟正黑體"/>
          <w:lang w:val="en-US" w:eastAsia="zh-HK"/>
        </w:rPr>
        <w:t>，迎</w:t>
      </w:r>
      <w:r w:rsidRPr="003A7463">
        <w:rPr>
          <w:rFonts w:eastAsia="微軟正黑體"/>
          <w:lang w:val="en-US"/>
        </w:rPr>
        <w:t>接</w:t>
      </w:r>
      <w:r w:rsidR="00F63BBC" w:rsidRPr="003A7463">
        <w:rPr>
          <w:rFonts w:eastAsia="微軟正黑體"/>
          <w:lang w:val="en-US"/>
        </w:rPr>
        <w:t>日後</w:t>
      </w:r>
      <w:r w:rsidRPr="003A7463">
        <w:rPr>
          <w:rFonts w:eastAsia="微軟正黑體"/>
          <w:lang w:val="en-US" w:eastAsia="zh-HK"/>
        </w:rPr>
        <w:t>的挑戰</w:t>
      </w:r>
      <w:r w:rsidRPr="003A7463">
        <w:rPr>
          <w:rFonts w:eastAsia="微軟正黑體"/>
          <w:lang w:val="en-US"/>
        </w:rPr>
        <w:t>，</w:t>
      </w:r>
      <w:r w:rsidR="00BA0F80" w:rsidRPr="003A7463">
        <w:rPr>
          <w:rFonts w:eastAsia="微軟正黑體" w:hint="eastAsia"/>
          <w:lang w:val="en-US" w:eastAsia="zh-HK"/>
        </w:rPr>
        <w:t>發展出</w:t>
      </w:r>
      <w:r w:rsidR="00420CE2" w:rsidRPr="003A7463">
        <w:rPr>
          <w:rFonts w:eastAsia="微軟正黑體" w:hint="eastAsia"/>
          <w:lang w:val="en-US" w:eastAsia="zh-HK"/>
        </w:rPr>
        <w:t>更</w:t>
      </w:r>
      <w:r w:rsidR="00BA0F80" w:rsidRPr="003A7463">
        <w:rPr>
          <w:rFonts w:eastAsia="微軟正黑體" w:hint="eastAsia"/>
          <w:lang w:val="en-US" w:eastAsia="zh-HK"/>
        </w:rPr>
        <w:t>成</w:t>
      </w:r>
      <w:r w:rsidR="00BA0F80" w:rsidRPr="003A7463">
        <w:rPr>
          <w:rFonts w:eastAsia="微軟正黑體" w:hint="eastAsia"/>
          <w:lang w:val="en-US"/>
        </w:rPr>
        <w:t>熟</w:t>
      </w:r>
      <w:r w:rsidR="00BA0F80" w:rsidRPr="003A7463">
        <w:rPr>
          <w:rFonts w:eastAsia="微軟正黑體" w:hint="eastAsia"/>
          <w:lang w:val="en-US" w:eastAsia="zh-HK"/>
        </w:rPr>
        <w:t>的人際關係</w:t>
      </w:r>
      <w:r w:rsidRPr="003A7463">
        <w:rPr>
          <w:rFonts w:eastAsia="微軟正黑體"/>
          <w:lang w:val="en-US" w:eastAsia="zh-HK"/>
        </w:rPr>
        <w:t>。</w:t>
      </w:r>
    </w:p>
    <w:p w14:paraId="747BFE34" w14:textId="53D3FB10" w:rsidR="00420CE2" w:rsidRPr="003A7463" w:rsidRDefault="00420CE2" w:rsidP="00F95964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06537D7E" w14:textId="3547DF11" w:rsidR="00420CE2" w:rsidRDefault="00420CE2" w:rsidP="00F95964">
      <w:pPr>
        <w:snapToGrid w:val="0"/>
        <w:spacing w:line="276" w:lineRule="auto"/>
        <w:jc w:val="both"/>
        <w:rPr>
          <w:rFonts w:eastAsia="微軟正黑體"/>
          <w:lang w:val="en-US"/>
        </w:rPr>
      </w:pPr>
      <w:r w:rsidRPr="003A7463">
        <w:rPr>
          <w:rFonts w:eastAsia="微軟正黑體" w:hint="eastAsia"/>
          <w:lang w:val="en-US" w:eastAsia="zh-HK"/>
        </w:rPr>
        <w:t>然而，每段戀情都應以長久穩固作為目標。</w:t>
      </w:r>
      <w:r w:rsidRPr="003A7463">
        <w:rPr>
          <w:rFonts w:eastAsia="微軟正黑體" w:hint="eastAsia"/>
          <w:lang w:val="en-US"/>
        </w:rPr>
        <w:t>只要雙方願意花時間培養，對彼此作深入的思想交流，學習互相了解、尊重和接納，體貼並冀望給予對方幸福，不會勉強對方作違背心意的事，甘苦與共，既能分享彼此的歡樂順境，亦能共同面對挫折和考驗，一段美滿的童話式</w:t>
      </w:r>
      <w:r w:rsidR="00D64DB4" w:rsidRPr="003A7463">
        <w:rPr>
          <w:rFonts w:eastAsia="微軟正黑體" w:hint="eastAsia"/>
          <w:lang w:val="en-US"/>
        </w:rPr>
        <w:t>愛情相信便能觸手可得。</w:t>
      </w:r>
    </w:p>
    <w:p w14:paraId="4827EC8F" w14:textId="1B84D3CA" w:rsidR="00F36702" w:rsidRDefault="00D14C60" w:rsidP="00CF5695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  <w:r>
        <w:rPr>
          <w:rFonts w:eastAsia="微軟正黑體" w:hint="eastAsia"/>
          <w:noProof/>
          <w:lang w:val="en-US" w:eastAsia="zh-CN"/>
        </w:rPr>
        <w:drawing>
          <wp:anchor distT="0" distB="0" distL="114300" distR="114300" simplePos="0" relativeHeight="251741696" behindDoc="0" locked="0" layoutInCell="1" allowOverlap="1" wp14:anchorId="3C5F5CDD" wp14:editId="1FEE142A">
            <wp:simplePos x="0" y="0"/>
            <wp:positionH relativeFrom="column">
              <wp:posOffset>352425</wp:posOffset>
            </wp:positionH>
            <wp:positionV relativeFrom="paragraph">
              <wp:posOffset>95885</wp:posOffset>
            </wp:positionV>
            <wp:extent cx="4758690" cy="2884170"/>
            <wp:effectExtent l="0" t="0" r="3810" b="0"/>
            <wp:wrapSquare wrapText="bothSides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1439346466519.jpg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869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10B5D1" w14:textId="058E3C08" w:rsidR="00F36702" w:rsidRPr="00AF19AB" w:rsidRDefault="00F36702" w:rsidP="00CF5695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05AFC8E5" w14:textId="5BDB8E13" w:rsidR="006B1057" w:rsidRDefault="006B1057" w:rsidP="00CF5695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6B9BAC7F" w14:textId="18AB84C3" w:rsidR="006B1057" w:rsidRPr="006B1057" w:rsidRDefault="006B1057" w:rsidP="00CF5695">
      <w:pPr>
        <w:snapToGrid w:val="0"/>
        <w:spacing w:line="276" w:lineRule="auto"/>
        <w:jc w:val="both"/>
        <w:rPr>
          <w:rFonts w:eastAsia="微軟正黑體"/>
          <w:lang w:val="en-US" w:eastAsia="zh-HK"/>
        </w:rPr>
      </w:pPr>
    </w:p>
    <w:p w14:paraId="074E0EAA" w14:textId="77777777" w:rsidR="00CF5695" w:rsidRPr="00AC33CC" w:rsidRDefault="00CF5695">
      <w:pPr>
        <w:rPr>
          <w:rFonts w:eastAsia="微軟正黑體"/>
          <w:b/>
          <w:color w:val="000000"/>
          <w:lang w:eastAsia="zh-HK"/>
        </w:rPr>
      </w:pPr>
      <w:r w:rsidRPr="00AC33CC">
        <w:rPr>
          <w:rFonts w:eastAsia="微軟正黑體"/>
          <w:b/>
          <w:color w:val="000000"/>
          <w:lang w:eastAsia="zh-HK"/>
        </w:rPr>
        <w:br w:type="page"/>
      </w:r>
    </w:p>
    <w:p w14:paraId="31D702C5" w14:textId="34ADB6E4" w:rsidR="002513D0" w:rsidRPr="00AC33CC" w:rsidRDefault="002513D0" w:rsidP="002513D0">
      <w:pPr>
        <w:snapToGrid w:val="0"/>
        <w:spacing w:line="276" w:lineRule="auto"/>
        <w:rPr>
          <w:rFonts w:eastAsia="微軟正黑體"/>
          <w:b/>
          <w:color w:val="000000"/>
          <w:lang w:eastAsia="zh-HK"/>
        </w:rPr>
      </w:pPr>
      <w:r w:rsidRPr="00AC33CC">
        <w:rPr>
          <w:rFonts w:eastAsia="微軟正黑體"/>
          <w:b/>
          <w:color w:val="000000"/>
          <w:lang w:eastAsia="zh-HK"/>
        </w:rPr>
        <w:lastRenderedPageBreak/>
        <w:t>參考資料</w:t>
      </w:r>
    </w:p>
    <w:p w14:paraId="2A853C13" w14:textId="7FE0890B" w:rsidR="00C6322E" w:rsidRPr="006B0A41" w:rsidRDefault="00C6322E" w:rsidP="006B0A41">
      <w:pPr>
        <w:snapToGrid w:val="0"/>
        <w:spacing w:beforeLines="100" w:before="400" w:line="276" w:lineRule="auto"/>
        <w:ind w:left="960" w:hangingChars="400" w:hanging="960"/>
        <w:jc w:val="both"/>
        <w:rPr>
          <w:rFonts w:eastAsiaTheme="minorEastAsia"/>
          <w:lang w:eastAsia="zh-HK"/>
        </w:rPr>
      </w:pPr>
      <w:r w:rsidRPr="00232AB7">
        <w:rPr>
          <w:rFonts w:eastAsiaTheme="minorEastAsia" w:hint="eastAsia"/>
          <w:lang w:eastAsia="zh-HK"/>
        </w:rPr>
        <w:t>自由時報</w:t>
      </w:r>
      <w:r w:rsidRPr="00232AB7">
        <w:rPr>
          <w:rFonts w:eastAsiaTheme="minorEastAsia" w:hint="eastAsia"/>
          <w:lang w:eastAsia="zh-HK"/>
        </w:rPr>
        <w:t xml:space="preserve"> </w:t>
      </w:r>
      <w:r w:rsidRPr="00232AB7">
        <w:rPr>
          <w:rFonts w:eastAsiaTheme="minorEastAsia"/>
          <w:lang w:eastAsia="zh-HK"/>
        </w:rPr>
        <w:t>（</w:t>
      </w:r>
      <w:r w:rsidRPr="00232AB7">
        <w:rPr>
          <w:rFonts w:eastAsiaTheme="minorEastAsia" w:hint="eastAsia"/>
          <w:lang w:eastAsia="zh-HK"/>
        </w:rPr>
        <w:t>2018</w:t>
      </w:r>
      <w:r w:rsidRPr="00232AB7">
        <w:rPr>
          <w:rFonts w:eastAsiaTheme="minorEastAsia" w:hint="eastAsia"/>
          <w:lang w:eastAsia="zh-HK"/>
        </w:rPr>
        <w:t>年</w:t>
      </w:r>
      <w:r w:rsidRPr="00232AB7">
        <w:rPr>
          <w:rFonts w:eastAsiaTheme="minorEastAsia" w:hint="eastAsia"/>
          <w:lang w:eastAsia="zh-HK"/>
        </w:rPr>
        <w:t>6</w:t>
      </w:r>
      <w:r w:rsidRPr="00232AB7">
        <w:rPr>
          <w:rFonts w:eastAsiaTheme="minorEastAsia" w:hint="eastAsia"/>
          <w:lang w:eastAsia="zh-HK"/>
        </w:rPr>
        <w:t>月</w:t>
      </w:r>
      <w:r w:rsidRPr="00232AB7">
        <w:rPr>
          <w:rFonts w:eastAsiaTheme="minorEastAsia" w:hint="eastAsia"/>
          <w:lang w:eastAsia="zh-HK"/>
        </w:rPr>
        <w:t>22</w:t>
      </w:r>
      <w:r w:rsidRPr="00232AB7">
        <w:rPr>
          <w:rFonts w:eastAsiaTheme="minorEastAsia" w:hint="eastAsia"/>
          <w:lang w:eastAsia="zh-HK"/>
        </w:rPr>
        <w:t>日</w:t>
      </w:r>
      <w:r w:rsidRPr="00232AB7">
        <w:rPr>
          <w:rFonts w:eastAsiaTheme="minorEastAsia"/>
          <w:lang w:eastAsia="zh-HK"/>
        </w:rPr>
        <w:t>）。《</w:t>
      </w:r>
      <w:r w:rsidRPr="00232AB7">
        <w:rPr>
          <w:rFonts w:eastAsiaTheme="minorEastAsia" w:hint="eastAsia"/>
          <w:lang w:eastAsia="zh-HK"/>
        </w:rPr>
        <w:t>識．人．知．明</w:t>
      </w:r>
      <w:r w:rsidRPr="00232AB7">
        <w:rPr>
          <w:rFonts w:eastAsiaTheme="minorEastAsia" w:hint="eastAsia"/>
          <w:lang w:eastAsia="zh-HK"/>
        </w:rPr>
        <w:t xml:space="preserve"> </w:t>
      </w:r>
      <w:r w:rsidRPr="00232AB7">
        <w:rPr>
          <w:rFonts w:eastAsiaTheme="minorEastAsia" w:hint="eastAsia"/>
          <w:lang w:eastAsia="zh-HK"/>
        </w:rPr>
        <w:t>談戀愛</w:t>
      </w:r>
      <w:r w:rsidRPr="00232AB7">
        <w:rPr>
          <w:rFonts w:eastAsiaTheme="minorEastAsia" w:hint="eastAsia"/>
          <w:lang w:eastAsia="zh-HK"/>
        </w:rPr>
        <w:t>4</w:t>
      </w:r>
      <w:r w:rsidRPr="00232AB7">
        <w:rPr>
          <w:rFonts w:eastAsiaTheme="minorEastAsia" w:hint="eastAsia"/>
          <w:lang w:eastAsia="zh-HK"/>
        </w:rPr>
        <w:t>原則</w:t>
      </w:r>
      <w:r w:rsidRPr="00232AB7">
        <w:rPr>
          <w:rFonts w:eastAsiaTheme="minorEastAsia"/>
          <w:lang w:eastAsia="zh-HK"/>
        </w:rPr>
        <w:t>》。</w:t>
      </w:r>
      <w:hyperlink r:id="rId134" w:history="1">
        <w:r w:rsidRPr="00232AB7">
          <w:rPr>
            <w:rStyle w:val="af0"/>
          </w:rPr>
          <w:t>https://health.ltn.com.tw/article/paper/1210839</w:t>
        </w:r>
      </w:hyperlink>
    </w:p>
    <w:p w14:paraId="0FDB56FC" w14:textId="2EBF7426" w:rsidR="00DC2771" w:rsidRPr="00687975" w:rsidRDefault="00DC2771" w:rsidP="00687975">
      <w:pPr>
        <w:snapToGrid w:val="0"/>
        <w:spacing w:beforeLines="100" w:before="400"/>
        <w:ind w:left="1054" w:hangingChars="439" w:hanging="1054"/>
        <w:jc w:val="both"/>
        <w:rPr>
          <w:rStyle w:val="af0"/>
          <w:rFonts w:eastAsia="新細明體"/>
          <w:bCs/>
          <w:lang w:eastAsia="zh-HK"/>
        </w:rPr>
      </w:pPr>
      <w:r w:rsidRPr="00687975">
        <w:rPr>
          <w:rFonts w:eastAsia="新細明體"/>
          <w:bCs/>
          <w:lang w:eastAsia="zh-HK"/>
        </w:rPr>
        <w:t>東方日報</w:t>
      </w:r>
      <w:r w:rsidRPr="00687975">
        <w:rPr>
          <w:rFonts w:eastAsiaTheme="minorEastAsia"/>
          <w:noProof/>
          <w:lang w:eastAsia="zh-HK"/>
        </w:rPr>
        <w:t>（</w:t>
      </w:r>
      <w:r w:rsidRPr="00687975">
        <w:rPr>
          <w:rFonts w:eastAsiaTheme="minorEastAsia"/>
          <w:noProof/>
          <w:lang w:eastAsia="zh-HK"/>
        </w:rPr>
        <w:t>2020</w:t>
      </w:r>
      <w:r w:rsidRPr="00687975">
        <w:rPr>
          <w:rFonts w:eastAsiaTheme="minorEastAsia"/>
          <w:noProof/>
          <w:lang w:eastAsia="zh-HK"/>
        </w:rPr>
        <w:t>年</w:t>
      </w:r>
      <w:r w:rsidRPr="00687975">
        <w:rPr>
          <w:rFonts w:eastAsiaTheme="minorEastAsia"/>
          <w:noProof/>
          <w:lang w:eastAsia="zh-HK"/>
        </w:rPr>
        <w:t>8</w:t>
      </w:r>
      <w:r w:rsidRPr="00687975">
        <w:rPr>
          <w:rFonts w:eastAsiaTheme="minorEastAsia"/>
          <w:noProof/>
          <w:lang w:eastAsia="zh-HK"/>
        </w:rPr>
        <w:t>月</w:t>
      </w:r>
      <w:r w:rsidRPr="00687975">
        <w:rPr>
          <w:rFonts w:eastAsiaTheme="minorEastAsia"/>
          <w:noProof/>
          <w:lang w:eastAsia="zh-HK"/>
        </w:rPr>
        <w:t>27</w:t>
      </w:r>
      <w:r w:rsidRPr="00687975">
        <w:rPr>
          <w:rFonts w:eastAsiaTheme="minorEastAsia"/>
          <w:noProof/>
          <w:lang w:eastAsia="zh-HK"/>
        </w:rPr>
        <w:t>日</w:t>
      </w:r>
      <w:r w:rsidRPr="00687975">
        <w:rPr>
          <w:rFonts w:eastAsiaTheme="minorEastAsia"/>
          <w:noProof/>
        </w:rPr>
        <w:t>）</w:t>
      </w:r>
      <w:r w:rsidRPr="00687975">
        <w:rPr>
          <w:rFonts w:eastAsiaTheme="minorEastAsia"/>
          <w:noProof/>
          <w:lang w:eastAsia="zh-HK"/>
        </w:rPr>
        <w:t>。</w:t>
      </w:r>
      <w:r w:rsidRPr="00687975">
        <w:rPr>
          <w:rFonts w:eastAsiaTheme="minorEastAsia"/>
          <w:bCs/>
        </w:rPr>
        <w:t>《</w:t>
      </w:r>
      <w:r w:rsidRPr="00687975">
        <w:rPr>
          <w:rFonts w:eastAsiaTheme="minorEastAsia"/>
          <w:noProof/>
          <w:lang w:eastAsia="zh-HK"/>
        </w:rPr>
        <w:t>年過百歲老夫妻結婚</w:t>
      </w:r>
      <w:r w:rsidRPr="00687975">
        <w:rPr>
          <w:rFonts w:eastAsiaTheme="minorEastAsia"/>
          <w:noProof/>
          <w:lang w:eastAsia="zh-HK"/>
        </w:rPr>
        <w:t>79</w:t>
      </w:r>
      <w:r w:rsidRPr="00687975">
        <w:rPr>
          <w:rFonts w:eastAsiaTheme="minorEastAsia"/>
          <w:noProof/>
          <w:lang w:eastAsia="zh-HK"/>
        </w:rPr>
        <w:t>載　膺最年老在世夫婦</w:t>
      </w:r>
      <w:r w:rsidRPr="00687975">
        <w:rPr>
          <w:rFonts w:eastAsiaTheme="minorEastAsia"/>
          <w:bCs/>
        </w:rPr>
        <w:t>》</w:t>
      </w:r>
      <w:r w:rsidRPr="00687975">
        <w:rPr>
          <w:rFonts w:eastAsiaTheme="minorEastAsia"/>
          <w:noProof/>
          <w:lang w:eastAsia="zh-HK"/>
        </w:rPr>
        <w:t>。</w:t>
      </w:r>
      <w:r w:rsidR="00687975">
        <w:rPr>
          <w:rFonts w:eastAsiaTheme="minorEastAsia"/>
          <w:noProof/>
          <w:lang w:eastAsia="zh-HK"/>
        </w:rPr>
        <w:br/>
      </w:r>
      <w:hyperlink r:id="rId135" w:history="1">
        <w:r w:rsidRPr="00687975">
          <w:rPr>
            <w:rStyle w:val="af0"/>
            <w:rFonts w:eastAsia="新細明體"/>
            <w:bCs/>
            <w:lang w:eastAsia="zh-HK"/>
          </w:rPr>
          <w:t>https://hk.on.cc/hk/bkn/cnt/amenews/20200827/bkn-20200827230206332-0827_00972_001.html</w:t>
        </w:r>
      </w:hyperlink>
    </w:p>
    <w:p w14:paraId="46F4028A" w14:textId="64C611D9" w:rsidR="00D32E86" w:rsidRPr="00232AB7" w:rsidRDefault="007C0A25" w:rsidP="00E5006F">
      <w:pPr>
        <w:snapToGrid w:val="0"/>
        <w:spacing w:beforeLines="100" w:before="400"/>
        <w:ind w:leftChars="1" w:left="991" w:hangingChars="412" w:hanging="989"/>
        <w:rPr>
          <w:rFonts w:eastAsia="微軟正黑體"/>
          <w:bCs/>
          <w:lang w:eastAsia="zh-HK"/>
        </w:rPr>
      </w:pPr>
      <w:r w:rsidRPr="00232AB7">
        <w:rPr>
          <w:rFonts w:eastAsiaTheme="minorEastAsia"/>
          <w:bCs/>
          <w:lang w:eastAsia="zh-HK"/>
        </w:rPr>
        <w:t>香港青年協會</w:t>
      </w:r>
      <w:r w:rsidR="00CF5695" w:rsidRPr="00232AB7">
        <w:rPr>
          <w:rFonts w:eastAsiaTheme="minorEastAsia"/>
        </w:rPr>
        <w:t>（</w:t>
      </w:r>
      <w:r w:rsidRPr="00232AB7">
        <w:rPr>
          <w:rFonts w:eastAsiaTheme="minorEastAsia"/>
          <w:bCs/>
          <w:lang w:eastAsia="zh-HK"/>
        </w:rPr>
        <w:t>2018</w:t>
      </w:r>
      <w:r w:rsidR="00CF5695" w:rsidRPr="00232AB7">
        <w:rPr>
          <w:rFonts w:eastAsiaTheme="minorEastAsia"/>
        </w:rPr>
        <w:t>）</w:t>
      </w:r>
      <w:r w:rsidR="00356CC6" w:rsidRPr="00232AB7">
        <w:rPr>
          <w:rFonts w:eastAsiaTheme="minorEastAsia"/>
          <w:bCs/>
          <w:lang w:eastAsia="zh-HK"/>
        </w:rPr>
        <w:t>。</w:t>
      </w:r>
      <w:r w:rsidRPr="00232AB7">
        <w:rPr>
          <w:rFonts w:eastAsiaTheme="minorEastAsia"/>
          <w:bCs/>
        </w:rPr>
        <w:t>《「愛在</w:t>
      </w:r>
      <w:r w:rsidRPr="00232AB7">
        <w:rPr>
          <w:rFonts w:eastAsiaTheme="minorEastAsia"/>
          <w:bCs/>
        </w:rPr>
        <w:t xml:space="preserve"> i </w:t>
      </w:r>
      <w:r w:rsidRPr="00232AB7">
        <w:rPr>
          <w:rFonts w:eastAsiaTheme="minorEastAsia"/>
          <w:bCs/>
        </w:rPr>
        <w:t>世代」青少年戀愛觀調查》</w:t>
      </w:r>
      <w:r w:rsidRPr="00232AB7">
        <w:rPr>
          <w:rFonts w:eastAsiaTheme="minorEastAsia"/>
          <w:bCs/>
          <w:lang w:eastAsia="zh-HK"/>
        </w:rPr>
        <w:t>。</w:t>
      </w:r>
      <w:hyperlink r:id="rId136" w:history="1">
        <w:r w:rsidRPr="00232AB7">
          <w:rPr>
            <w:rStyle w:val="af0"/>
            <w:rFonts w:eastAsia="微軟正黑體"/>
            <w:bCs/>
            <w:lang w:eastAsia="zh-HK"/>
          </w:rPr>
          <w:t>https://hkfyg.org.hk/wp-content/uploads/2018/02/</w:t>
        </w:r>
        <w:r w:rsidR="004149A2" w:rsidRPr="004149A2">
          <w:rPr>
            <w:rStyle w:val="af0"/>
            <w:rFonts w:asciiTheme="minorEastAsia" w:eastAsiaTheme="minorEastAsia" w:hAnsiTheme="minorEastAsia" w:hint="eastAsia"/>
            <w:bCs/>
            <w:lang w:eastAsia="zh-HK"/>
          </w:rPr>
          <w:t>新聞稿</w:t>
        </w:r>
        <w:r w:rsidR="004149A2" w:rsidRPr="004149A2">
          <w:rPr>
            <w:rStyle w:val="af0"/>
            <w:rFonts w:asciiTheme="minorEastAsia" w:eastAsiaTheme="minorEastAsia" w:hAnsiTheme="minorEastAsia"/>
            <w:bCs/>
            <w:lang w:eastAsia="zh-HK"/>
          </w:rPr>
          <w:t>_</w:t>
        </w:r>
        <w:r w:rsidR="004149A2" w:rsidRPr="004149A2">
          <w:rPr>
            <w:rStyle w:val="af0"/>
            <w:rFonts w:asciiTheme="minorEastAsia" w:eastAsiaTheme="minorEastAsia" w:hAnsiTheme="minorEastAsia" w:hint="eastAsia"/>
            <w:bCs/>
            <w:lang w:eastAsia="zh-HK"/>
          </w:rPr>
          <w:t>青協公布「愛在</w:t>
        </w:r>
        <w:r w:rsidR="004149A2" w:rsidRPr="004149A2">
          <w:rPr>
            <w:rStyle w:val="af0"/>
            <w:rFonts w:asciiTheme="minorEastAsia" w:eastAsiaTheme="minorEastAsia" w:hAnsiTheme="minorEastAsia"/>
            <w:bCs/>
            <w:lang w:eastAsia="zh-HK"/>
          </w:rPr>
          <w:t>i</w:t>
        </w:r>
        <w:r w:rsidR="004149A2" w:rsidRPr="004149A2">
          <w:rPr>
            <w:rStyle w:val="af0"/>
            <w:rFonts w:asciiTheme="minorEastAsia" w:eastAsiaTheme="minorEastAsia" w:hAnsiTheme="minorEastAsia" w:hint="eastAsia"/>
            <w:bCs/>
            <w:lang w:eastAsia="zh-HK"/>
          </w:rPr>
          <w:t>世代」青少年戀愛觀調查結果</w:t>
        </w:r>
        <w:r w:rsidRPr="004149A2">
          <w:rPr>
            <w:rStyle w:val="af0"/>
            <w:rFonts w:asciiTheme="minorEastAsia" w:eastAsiaTheme="minorEastAsia" w:hAnsiTheme="minorEastAsia"/>
            <w:bCs/>
            <w:lang w:eastAsia="zh-HK"/>
          </w:rPr>
          <w:t>.pdf</w:t>
        </w:r>
      </w:hyperlink>
    </w:p>
    <w:p w14:paraId="38AB5D4A" w14:textId="75B3CEA7" w:rsidR="005C4574" w:rsidRPr="00232AB7" w:rsidRDefault="007C0A25" w:rsidP="005C4574">
      <w:pPr>
        <w:snapToGrid w:val="0"/>
        <w:spacing w:beforeLines="100" w:before="400"/>
        <w:rPr>
          <w:rFonts w:eastAsiaTheme="minorEastAsia"/>
          <w:bCs/>
          <w:lang w:eastAsia="zh-HK"/>
        </w:rPr>
      </w:pPr>
      <w:r w:rsidRPr="00232AB7">
        <w:rPr>
          <w:rFonts w:eastAsiaTheme="minorEastAsia"/>
          <w:bCs/>
          <w:lang w:eastAsia="zh-HK"/>
        </w:rPr>
        <w:t>香港青年協會</w:t>
      </w:r>
      <w:r w:rsidR="00CF5695" w:rsidRPr="00232AB7">
        <w:rPr>
          <w:rFonts w:eastAsiaTheme="minorEastAsia"/>
        </w:rPr>
        <w:t>（</w:t>
      </w:r>
      <w:r w:rsidRPr="00232AB7">
        <w:rPr>
          <w:rFonts w:eastAsiaTheme="minorEastAsia"/>
          <w:bCs/>
          <w:lang w:eastAsia="zh-HK"/>
        </w:rPr>
        <w:t>2019</w:t>
      </w:r>
      <w:r w:rsidR="00AF114A">
        <w:rPr>
          <w:rFonts w:eastAsiaTheme="minorEastAsia" w:hint="eastAsia"/>
          <w:bCs/>
        </w:rPr>
        <w:t>a</w:t>
      </w:r>
      <w:r w:rsidR="00CF5695" w:rsidRPr="00232AB7">
        <w:rPr>
          <w:rFonts w:eastAsiaTheme="minorEastAsia"/>
        </w:rPr>
        <w:t>）</w:t>
      </w:r>
      <w:r w:rsidR="00356CC6" w:rsidRPr="00232AB7">
        <w:rPr>
          <w:rFonts w:eastAsiaTheme="minorEastAsia"/>
          <w:bCs/>
          <w:lang w:eastAsia="zh-HK"/>
        </w:rPr>
        <w:t>。</w:t>
      </w:r>
      <w:r w:rsidRPr="00232AB7">
        <w:rPr>
          <w:rFonts w:eastAsiaTheme="minorEastAsia"/>
          <w:bCs/>
        </w:rPr>
        <w:t>《「</w:t>
      </w:r>
      <w:r w:rsidRPr="00232AB7">
        <w:rPr>
          <w:rFonts w:eastAsiaTheme="minorEastAsia"/>
          <w:bCs/>
          <w:lang w:eastAsia="zh-HK"/>
        </w:rPr>
        <w:t>愛情價值學</w:t>
      </w:r>
      <w:r w:rsidRPr="00232AB7">
        <w:rPr>
          <w:rFonts w:eastAsiaTheme="minorEastAsia"/>
          <w:bCs/>
        </w:rPr>
        <w:t>」</w:t>
      </w:r>
      <w:r w:rsidRPr="00232AB7">
        <w:rPr>
          <w:rFonts w:eastAsiaTheme="minorEastAsia"/>
          <w:bCs/>
          <w:lang w:eastAsia="zh-HK"/>
        </w:rPr>
        <w:t>教材套</w:t>
      </w:r>
      <w:r w:rsidRPr="00232AB7">
        <w:rPr>
          <w:rFonts w:eastAsiaTheme="minorEastAsia"/>
          <w:bCs/>
        </w:rPr>
        <w:t>》</w:t>
      </w:r>
      <w:r w:rsidRPr="00232AB7">
        <w:rPr>
          <w:rFonts w:eastAsiaTheme="minorEastAsia"/>
          <w:bCs/>
          <w:lang w:eastAsia="zh-HK"/>
        </w:rPr>
        <w:t>。香港︰香港青年協會</w:t>
      </w:r>
      <w:r w:rsidR="00356CC6" w:rsidRPr="00232AB7">
        <w:rPr>
          <w:rFonts w:eastAsiaTheme="minorEastAsia"/>
          <w:bCs/>
          <w:lang w:eastAsia="zh-HK"/>
        </w:rPr>
        <w:t>。</w:t>
      </w:r>
    </w:p>
    <w:p w14:paraId="5E4A7C32" w14:textId="6D976161" w:rsidR="007929D2" w:rsidRDefault="007929D2" w:rsidP="005C4574">
      <w:pPr>
        <w:snapToGrid w:val="0"/>
        <w:spacing w:beforeLines="100" w:before="400"/>
        <w:ind w:leftChars="1" w:left="991" w:hangingChars="412" w:hanging="989"/>
        <w:rPr>
          <w:rStyle w:val="af0"/>
          <w:rFonts w:eastAsia="微軟正黑體"/>
          <w:bCs/>
          <w:lang w:eastAsia="zh-HK"/>
        </w:rPr>
      </w:pPr>
      <w:r w:rsidRPr="00232AB7">
        <w:rPr>
          <w:rFonts w:eastAsiaTheme="minorEastAsia"/>
          <w:lang w:eastAsia="zh-HK"/>
        </w:rPr>
        <w:t>香港青年協會</w:t>
      </w:r>
      <w:r w:rsidRPr="00232AB7">
        <w:rPr>
          <w:rFonts w:eastAsiaTheme="minorEastAsia"/>
        </w:rPr>
        <w:t>（</w:t>
      </w:r>
      <w:r w:rsidRPr="00232AB7">
        <w:rPr>
          <w:rFonts w:eastAsiaTheme="minorEastAsia"/>
          <w:lang w:eastAsia="zh-HK"/>
        </w:rPr>
        <w:t>2019</w:t>
      </w:r>
      <w:r w:rsidR="00AF114A">
        <w:rPr>
          <w:rFonts w:eastAsiaTheme="minorEastAsia"/>
          <w:lang w:eastAsia="zh-HK"/>
        </w:rPr>
        <w:t>b</w:t>
      </w:r>
      <w:r w:rsidRPr="00232AB7">
        <w:rPr>
          <w:rFonts w:eastAsiaTheme="minorEastAsia"/>
        </w:rPr>
        <w:t>）</w:t>
      </w:r>
      <w:r w:rsidRPr="00232AB7">
        <w:rPr>
          <w:rFonts w:eastAsiaTheme="minorEastAsia"/>
          <w:lang w:eastAsia="zh-HK"/>
        </w:rPr>
        <w:t>。</w:t>
      </w:r>
      <w:r w:rsidRPr="00232AB7">
        <w:rPr>
          <w:rFonts w:eastAsiaTheme="minorEastAsia"/>
          <w:bCs/>
        </w:rPr>
        <w:t>《</w:t>
      </w:r>
      <w:r w:rsidRPr="00232AB7">
        <w:rPr>
          <w:rFonts w:eastAsiaTheme="minorEastAsia"/>
          <w:bCs/>
          <w:lang w:eastAsia="zh-HK"/>
        </w:rPr>
        <w:t>兩性關係及價值觀</w:t>
      </w:r>
      <w:r w:rsidRPr="00232AB7">
        <w:rPr>
          <w:rFonts w:eastAsiaTheme="minorEastAsia"/>
          <w:bCs/>
        </w:rPr>
        <w:t>》</w:t>
      </w:r>
      <w:r w:rsidRPr="00232AB7">
        <w:rPr>
          <w:rFonts w:eastAsiaTheme="minorEastAsia"/>
          <w:bCs/>
          <w:lang w:eastAsia="zh-HK"/>
        </w:rPr>
        <w:t>。</w:t>
      </w:r>
      <w:hyperlink r:id="rId137" w:history="1">
        <w:r w:rsidRPr="00232AB7">
          <w:rPr>
            <w:rStyle w:val="af0"/>
            <w:rFonts w:eastAsia="微軟正黑體"/>
            <w:bCs/>
            <w:lang w:eastAsia="zh-HK"/>
          </w:rPr>
          <w:t>https://hkfyg.org.hk/wp-content/uploads/2019/02/</w:t>
        </w:r>
        <w:r w:rsidR="002C3A7D" w:rsidRPr="002C3A7D">
          <w:rPr>
            <w:rStyle w:val="af0"/>
            <w:rFonts w:asciiTheme="minorEastAsia" w:eastAsiaTheme="minorEastAsia" w:hAnsiTheme="minorEastAsia" w:hint="eastAsia"/>
            <w:bCs/>
            <w:lang w:eastAsia="zh-HK"/>
          </w:rPr>
          <w:t>新聞稿</w:t>
        </w:r>
        <w:r w:rsidR="002C3A7D" w:rsidRPr="002C3A7D">
          <w:rPr>
            <w:rStyle w:val="af0"/>
            <w:rFonts w:asciiTheme="minorEastAsia" w:eastAsiaTheme="minorEastAsia" w:hAnsiTheme="minorEastAsia"/>
            <w:bCs/>
            <w:lang w:eastAsia="zh-HK"/>
          </w:rPr>
          <w:t>_</w:t>
        </w:r>
        <w:r w:rsidR="002C3A7D" w:rsidRPr="002C3A7D">
          <w:rPr>
            <w:rStyle w:val="af0"/>
            <w:rFonts w:asciiTheme="minorEastAsia" w:eastAsiaTheme="minorEastAsia" w:hAnsiTheme="minorEastAsia" w:hint="eastAsia"/>
            <w:bCs/>
            <w:lang w:eastAsia="zh-HK"/>
          </w:rPr>
          <w:t>青協公布「愛在</w:t>
        </w:r>
        <w:r w:rsidR="002C3A7D" w:rsidRPr="002C3A7D">
          <w:rPr>
            <w:rStyle w:val="af0"/>
            <w:rFonts w:asciiTheme="minorEastAsia" w:eastAsiaTheme="minorEastAsia" w:hAnsiTheme="minorEastAsia"/>
            <w:bCs/>
            <w:lang w:eastAsia="zh-HK"/>
          </w:rPr>
          <w:t>i</w:t>
        </w:r>
        <w:r w:rsidR="002C3A7D" w:rsidRPr="002C3A7D">
          <w:rPr>
            <w:rStyle w:val="af0"/>
            <w:rFonts w:asciiTheme="minorEastAsia" w:eastAsiaTheme="minorEastAsia" w:hAnsiTheme="minorEastAsia" w:hint="eastAsia"/>
            <w:bCs/>
            <w:lang w:eastAsia="zh-HK"/>
          </w:rPr>
          <w:t>世代」青少年戀愛觀調查結果</w:t>
        </w:r>
        <w:r w:rsidRPr="002C3A7D">
          <w:rPr>
            <w:rStyle w:val="af0"/>
            <w:rFonts w:asciiTheme="minorEastAsia" w:eastAsiaTheme="minorEastAsia" w:hAnsiTheme="minorEastAsia"/>
            <w:bCs/>
            <w:lang w:eastAsia="zh-HK"/>
          </w:rPr>
          <w:t>.pdf</w:t>
        </w:r>
      </w:hyperlink>
    </w:p>
    <w:p w14:paraId="54074828" w14:textId="77777777" w:rsidR="00DC2771" w:rsidRDefault="00DC2771" w:rsidP="00DC2771">
      <w:pPr>
        <w:snapToGrid w:val="0"/>
        <w:spacing w:beforeLines="100" w:before="400"/>
        <w:ind w:left="1054" w:hangingChars="439" w:hanging="1054"/>
        <w:jc w:val="both"/>
        <w:rPr>
          <w:rStyle w:val="af0"/>
          <w:rFonts w:eastAsiaTheme="minorEastAsia"/>
          <w:noProof/>
          <w:lang w:eastAsia="zh-HK"/>
        </w:rPr>
      </w:pPr>
      <w:r>
        <w:rPr>
          <w:rFonts w:eastAsia="新細明體" w:hint="eastAsia"/>
          <w:bCs/>
          <w:lang w:eastAsia="zh-HK"/>
        </w:rPr>
        <w:t>香港經濟日報</w:t>
      </w:r>
      <w:r w:rsidRPr="0098641C">
        <w:rPr>
          <w:rFonts w:eastAsiaTheme="minorEastAsia"/>
          <w:noProof/>
          <w:lang w:eastAsia="zh-HK"/>
        </w:rPr>
        <w:t>（</w:t>
      </w:r>
      <w:r w:rsidRPr="0098641C">
        <w:rPr>
          <w:rFonts w:eastAsiaTheme="minorEastAsia"/>
          <w:noProof/>
          <w:lang w:eastAsia="zh-HK"/>
        </w:rPr>
        <w:t>20</w:t>
      </w:r>
      <w:r>
        <w:rPr>
          <w:rFonts w:eastAsiaTheme="minorEastAsia"/>
          <w:noProof/>
          <w:lang w:eastAsia="zh-HK"/>
        </w:rPr>
        <w:t>20</w:t>
      </w:r>
      <w:r w:rsidRPr="0098641C">
        <w:rPr>
          <w:rFonts w:eastAsiaTheme="minorEastAsia"/>
          <w:noProof/>
          <w:lang w:eastAsia="zh-HK"/>
        </w:rPr>
        <w:t>年</w:t>
      </w:r>
      <w:r w:rsidRPr="0098641C">
        <w:rPr>
          <w:rFonts w:eastAsiaTheme="minorEastAsia"/>
          <w:noProof/>
          <w:lang w:eastAsia="zh-HK"/>
        </w:rPr>
        <w:t>2</w:t>
      </w:r>
      <w:r w:rsidRPr="0098641C">
        <w:rPr>
          <w:rFonts w:eastAsiaTheme="minorEastAsia"/>
          <w:noProof/>
          <w:lang w:eastAsia="zh-HK"/>
        </w:rPr>
        <w:t>月</w:t>
      </w:r>
      <w:r>
        <w:rPr>
          <w:rFonts w:eastAsiaTheme="minorEastAsia"/>
          <w:noProof/>
          <w:lang w:eastAsia="zh-HK"/>
        </w:rPr>
        <w:t>27</w:t>
      </w:r>
      <w:r w:rsidRPr="0098641C">
        <w:rPr>
          <w:rFonts w:eastAsiaTheme="minorEastAsia"/>
          <w:noProof/>
          <w:lang w:eastAsia="zh-HK"/>
        </w:rPr>
        <w:t>日</w:t>
      </w:r>
      <w:r w:rsidRPr="0098641C">
        <w:rPr>
          <w:rFonts w:eastAsiaTheme="minorEastAsia"/>
          <w:noProof/>
        </w:rPr>
        <w:t>）</w:t>
      </w:r>
      <w:r w:rsidRPr="0098641C">
        <w:rPr>
          <w:rFonts w:eastAsiaTheme="minorEastAsia"/>
          <w:noProof/>
          <w:lang w:eastAsia="zh-HK"/>
        </w:rPr>
        <w:t>。</w:t>
      </w:r>
      <w:r w:rsidRPr="0098641C">
        <w:rPr>
          <w:rFonts w:eastAsiaTheme="minorEastAsia"/>
          <w:bCs/>
        </w:rPr>
        <w:t>《</w:t>
      </w:r>
      <w:r w:rsidRPr="0077145D">
        <w:rPr>
          <w:rFonts w:eastAsiaTheme="minorEastAsia" w:hint="eastAsia"/>
          <w:noProof/>
          <w:lang w:eastAsia="zh-HK"/>
        </w:rPr>
        <w:t>20</w:t>
      </w:r>
      <w:r w:rsidRPr="0077145D">
        <w:rPr>
          <w:rFonts w:eastAsiaTheme="minorEastAsia" w:hint="eastAsia"/>
          <w:noProof/>
          <w:lang w:eastAsia="zh-HK"/>
        </w:rPr>
        <w:t>年友誼情不變　罕見病青年義務天天照顧輪椅上的朋友</w:t>
      </w:r>
      <w:r w:rsidRPr="0098641C">
        <w:rPr>
          <w:rFonts w:eastAsiaTheme="minorEastAsia"/>
          <w:bCs/>
        </w:rPr>
        <w:t>》</w:t>
      </w:r>
      <w:r w:rsidRPr="0098641C">
        <w:rPr>
          <w:rFonts w:eastAsiaTheme="minorEastAsia"/>
          <w:noProof/>
          <w:lang w:eastAsia="zh-HK"/>
        </w:rPr>
        <w:t>。</w:t>
      </w:r>
      <w:hyperlink r:id="rId138" w:history="1">
        <w:r w:rsidRPr="009F494E">
          <w:rPr>
            <w:rStyle w:val="af0"/>
            <w:rFonts w:eastAsiaTheme="minorEastAsia"/>
            <w:noProof/>
            <w:lang w:eastAsia="zh-HK"/>
          </w:rPr>
          <w:t>https://topick.hket.com/article/2576017?r=cpsdlc</w:t>
        </w:r>
      </w:hyperlink>
    </w:p>
    <w:p w14:paraId="5EF633FD" w14:textId="18A95A0E" w:rsidR="005C4574" w:rsidRDefault="005C4574" w:rsidP="005C4574">
      <w:pPr>
        <w:snapToGrid w:val="0"/>
        <w:spacing w:beforeLines="100" w:before="400"/>
        <w:ind w:leftChars="1" w:left="991" w:hangingChars="412" w:hanging="989"/>
      </w:pPr>
      <w:r w:rsidRPr="00232AB7">
        <w:rPr>
          <w:rFonts w:eastAsiaTheme="minorEastAsia"/>
          <w:lang w:eastAsia="zh-HK"/>
        </w:rPr>
        <w:t>突破機構</w:t>
      </w:r>
      <w:r w:rsidRPr="00232AB7">
        <w:rPr>
          <w:rFonts w:eastAsiaTheme="minorEastAsia"/>
        </w:rPr>
        <w:t>（</w:t>
      </w:r>
      <w:r w:rsidRPr="00232AB7">
        <w:rPr>
          <w:rFonts w:eastAsiaTheme="minorEastAsia"/>
          <w:lang w:eastAsia="zh-HK"/>
        </w:rPr>
        <w:t>2000</w:t>
      </w:r>
      <w:r w:rsidRPr="00232AB7">
        <w:rPr>
          <w:rFonts w:eastAsiaTheme="minorEastAsia"/>
        </w:rPr>
        <w:t>）</w:t>
      </w:r>
      <w:r w:rsidRPr="00232AB7">
        <w:rPr>
          <w:rFonts w:eastAsiaTheme="minorEastAsia"/>
          <w:lang w:eastAsia="zh-HK"/>
        </w:rPr>
        <w:t>。</w:t>
      </w:r>
      <w:r w:rsidRPr="00232AB7">
        <w:rPr>
          <w:rFonts w:eastAsiaTheme="minorEastAsia"/>
          <w:bCs/>
        </w:rPr>
        <w:t>《</w:t>
      </w:r>
      <w:r w:rsidRPr="00232AB7">
        <w:rPr>
          <w:rFonts w:eastAsiaTheme="minorEastAsia"/>
          <w:bCs/>
          <w:lang w:eastAsia="zh-HK"/>
        </w:rPr>
        <w:t>青少年感情生活研究</w:t>
      </w:r>
      <w:r w:rsidRPr="00232AB7">
        <w:rPr>
          <w:rFonts w:eastAsiaTheme="minorEastAsia"/>
          <w:bCs/>
        </w:rPr>
        <w:t>》</w:t>
      </w:r>
      <w:r w:rsidRPr="00232AB7">
        <w:rPr>
          <w:rFonts w:eastAsiaTheme="minorEastAsia"/>
          <w:bCs/>
          <w:lang w:eastAsia="zh-HK"/>
        </w:rPr>
        <w:t>。</w:t>
      </w:r>
      <w:hyperlink r:id="rId139" w:history="1">
        <w:r w:rsidR="00367D32" w:rsidRPr="0068253B">
          <w:rPr>
            <w:rStyle w:val="af0"/>
          </w:rPr>
          <w:t>https://ir.breakthrough.org.hk/btr15/</w:t>
        </w:r>
      </w:hyperlink>
    </w:p>
    <w:p w14:paraId="4B439255" w14:textId="77777777" w:rsidR="00FB5488" w:rsidRDefault="005C4574" w:rsidP="00FB5488">
      <w:pPr>
        <w:snapToGrid w:val="0"/>
        <w:spacing w:beforeLines="100" w:before="400"/>
        <w:ind w:left="1054" w:hangingChars="439" w:hanging="1054"/>
        <w:jc w:val="both"/>
        <w:rPr>
          <w:rStyle w:val="af0"/>
          <w:rFonts w:eastAsia="新細明體"/>
          <w:bCs/>
        </w:rPr>
      </w:pPr>
      <w:r w:rsidRPr="0098641C">
        <w:rPr>
          <w:rFonts w:eastAsiaTheme="minorEastAsia"/>
          <w:noProof/>
          <w:lang w:eastAsia="zh-HK"/>
        </w:rPr>
        <w:t>頭條新聞（</w:t>
      </w:r>
      <w:r w:rsidRPr="0098641C">
        <w:rPr>
          <w:rFonts w:eastAsiaTheme="minorEastAsia"/>
          <w:noProof/>
          <w:lang w:eastAsia="zh-HK"/>
        </w:rPr>
        <w:t>2019</w:t>
      </w:r>
      <w:r w:rsidRPr="0098641C">
        <w:rPr>
          <w:rFonts w:eastAsiaTheme="minorEastAsia"/>
          <w:noProof/>
          <w:lang w:eastAsia="zh-HK"/>
        </w:rPr>
        <w:t>年</w:t>
      </w:r>
      <w:r w:rsidRPr="0098641C">
        <w:rPr>
          <w:rFonts w:eastAsiaTheme="minorEastAsia"/>
          <w:noProof/>
          <w:lang w:eastAsia="zh-HK"/>
        </w:rPr>
        <w:t>2</w:t>
      </w:r>
      <w:r w:rsidRPr="0098641C">
        <w:rPr>
          <w:rFonts w:eastAsiaTheme="minorEastAsia"/>
          <w:noProof/>
          <w:lang w:eastAsia="zh-HK"/>
        </w:rPr>
        <w:t>月</w:t>
      </w:r>
      <w:r w:rsidRPr="0098641C">
        <w:rPr>
          <w:rFonts w:eastAsiaTheme="minorEastAsia"/>
          <w:noProof/>
          <w:lang w:eastAsia="zh-HK"/>
        </w:rPr>
        <w:t>18</w:t>
      </w:r>
      <w:r w:rsidRPr="0098641C">
        <w:rPr>
          <w:rFonts w:eastAsiaTheme="minorEastAsia"/>
          <w:noProof/>
          <w:lang w:eastAsia="zh-HK"/>
        </w:rPr>
        <w:t>日</w:t>
      </w:r>
      <w:r w:rsidRPr="0098641C">
        <w:rPr>
          <w:rFonts w:eastAsiaTheme="minorEastAsia"/>
          <w:noProof/>
        </w:rPr>
        <w:t>）</w:t>
      </w:r>
      <w:r w:rsidRPr="0098641C">
        <w:rPr>
          <w:rFonts w:eastAsiaTheme="minorEastAsia"/>
          <w:noProof/>
          <w:lang w:eastAsia="zh-HK"/>
        </w:rPr>
        <w:t>。</w:t>
      </w:r>
      <w:r w:rsidRPr="0098641C">
        <w:rPr>
          <w:rFonts w:eastAsiaTheme="minorEastAsia"/>
          <w:bCs/>
        </w:rPr>
        <w:t>《</w:t>
      </w:r>
      <w:r w:rsidRPr="0098641C">
        <w:rPr>
          <w:rFonts w:eastAsiaTheme="minorEastAsia"/>
          <w:noProof/>
          <w:lang w:eastAsia="zh-HK"/>
        </w:rPr>
        <w:t>學界推動戀愛教育</w:t>
      </w:r>
      <w:r w:rsidRPr="0098641C">
        <w:rPr>
          <w:rFonts w:eastAsiaTheme="minorEastAsia"/>
          <w:noProof/>
          <w:lang w:eastAsia="zh-HK"/>
        </w:rPr>
        <w:t xml:space="preserve"> </w:t>
      </w:r>
      <w:r w:rsidRPr="0098641C">
        <w:rPr>
          <w:rFonts w:eastAsiaTheme="minorEastAsia"/>
          <w:noProof/>
          <w:lang w:eastAsia="zh-HK"/>
        </w:rPr>
        <w:t>助建健康愛情觀</w:t>
      </w:r>
      <w:r w:rsidRPr="0098641C">
        <w:rPr>
          <w:rFonts w:eastAsiaTheme="minorEastAsia"/>
          <w:bCs/>
        </w:rPr>
        <w:t>》</w:t>
      </w:r>
      <w:r w:rsidRPr="0098641C">
        <w:rPr>
          <w:rFonts w:eastAsiaTheme="minorEastAsia"/>
          <w:noProof/>
          <w:lang w:eastAsia="zh-HK"/>
        </w:rPr>
        <w:t>。</w:t>
      </w:r>
      <w:hyperlink r:id="rId140" w:history="1">
        <w:r w:rsidRPr="00232AB7">
          <w:rPr>
            <w:rStyle w:val="af0"/>
            <w:rFonts w:eastAsia="新細明體"/>
            <w:bCs/>
          </w:rPr>
          <w:t>https://hd.stheadline.com/news/realtime/hk/1435278/%E5%8D%B3%E6%99%82-%E6%B8%AF%E8%81%9E-%E5%AD%B8%E7%95%8C%E6%8E%A8%E5%8B%95%E6%88%80%E6%84%9B%E6%95%99%E8%82%B2-%E5%8A%A9%E5%BB%BA%E5%81%A5%E5%BA%B7%E6%84%9B%E6%83%85%E8%A7%80</w:t>
        </w:r>
      </w:hyperlink>
    </w:p>
    <w:p w14:paraId="15D4D99F" w14:textId="46EEE960" w:rsidR="00B45EFE" w:rsidRDefault="00EB1EB1" w:rsidP="006D0E7C">
      <w:pPr>
        <w:snapToGrid w:val="0"/>
        <w:spacing w:beforeLines="100" w:before="400"/>
        <w:ind w:left="1054" w:hangingChars="439" w:hanging="1054"/>
        <w:rPr>
          <w:rFonts w:eastAsiaTheme="minorEastAsia"/>
          <w:lang w:eastAsia="zh-HK"/>
        </w:rPr>
      </w:pPr>
      <w:r w:rsidRPr="00EB1EB1">
        <w:rPr>
          <w:rFonts w:eastAsiaTheme="minorEastAsia"/>
          <w:lang w:eastAsia="zh-HK"/>
        </w:rPr>
        <w:t>Breakup Sho</w:t>
      </w:r>
      <w:r>
        <w:rPr>
          <w:rFonts w:eastAsiaTheme="minorEastAsia" w:hint="eastAsia"/>
        </w:rPr>
        <w:t>p</w:t>
      </w:r>
      <w:r>
        <w:rPr>
          <w:rFonts w:eastAsiaTheme="minorEastAsia" w:hint="eastAsia"/>
        </w:rPr>
        <w:t>（</w:t>
      </w:r>
      <w:r w:rsidRPr="00EB1EB1">
        <w:rPr>
          <w:rFonts w:eastAsiaTheme="minorEastAsia"/>
          <w:lang w:eastAsia="zh-HK"/>
        </w:rPr>
        <w:t>2020</w:t>
      </w:r>
      <w:r>
        <w:rPr>
          <w:rFonts w:eastAsiaTheme="minorEastAsia" w:hint="eastAsia"/>
          <w:lang w:eastAsia="zh-HK"/>
        </w:rPr>
        <w:t>）</w:t>
      </w:r>
      <w:r>
        <w:rPr>
          <w:rFonts w:eastAsiaTheme="minorEastAsia" w:hint="eastAsia"/>
        </w:rPr>
        <w:t>.</w:t>
      </w:r>
      <w:r w:rsidR="004D7818" w:rsidRPr="004D7818">
        <w:t xml:space="preserve"> </w:t>
      </w:r>
      <w:r w:rsidR="004D7818" w:rsidRPr="004D7818">
        <w:rPr>
          <w:rFonts w:eastAsiaTheme="minorEastAsia"/>
          <w:i/>
          <w:iCs/>
        </w:rPr>
        <w:t>Bad breakup? We're here to help</w:t>
      </w:r>
      <w:r w:rsidR="004D7818">
        <w:rPr>
          <w:rFonts w:eastAsiaTheme="minorEastAsia"/>
        </w:rPr>
        <w:t xml:space="preserve">. </w:t>
      </w:r>
      <w:hyperlink r:id="rId141" w:history="1">
        <w:r w:rsidR="004D7818" w:rsidRPr="00C11EDB">
          <w:rPr>
            <w:rStyle w:val="af0"/>
            <w:rFonts w:eastAsiaTheme="minorEastAsia"/>
            <w:lang w:eastAsia="zh-HK"/>
          </w:rPr>
          <w:t>https://breakupshop.com/?fbclid=IwAR0uRQKN5tkv7CeAAMM0mGgc0f4vY5R04CVCoRyu_l7blhr9LA-m-7om-vU</w:t>
        </w:r>
      </w:hyperlink>
    </w:p>
    <w:p w14:paraId="3FEE6C95" w14:textId="21AD7544" w:rsidR="00DC2771" w:rsidRDefault="00FB5488" w:rsidP="00DC2771">
      <w:pPr>
        <w:snapToGrid w:val="0"/>
        <w:spacing w:beforeLines="100" w:before="400"/>
        <w:ind w:left="1054" w:hangingChars="439" w:hanging="1054"/>
        <w:jc w:val="both"/>
        <w:rPr>
          <w:rFonts w:eastAsia="新細明體"/>
          <w:bCs/>
          <w:color w:val="0563C1" w:themeColor="hyperlink"/>
          <w:u w:val="single"/>
          <w:lang w:eastAsia="zh-HK"/>
        </w:rPr>
      </w:pPr>
      <w:r w:rsidRPr="00232AB7">
        <w:rPr>
          <w:rFonts w:eastAsiaTheme="minorEastAsia"/>
          <w:lang w:eastAsia="zh-HK"/>
        </w:rPr>
        <w:t xml:space="preserve">Rubin, Z. </w:t>
      </w:r>
      <w:r>
        <w:rPr>
          <w:rFonts w:eastAsiaTheme="minorEastAsia"/>
          <w:lang w:eastAsia="zh-HK"/>
        </w:rPr>
        <w:t>（</w:t>
      </w:r>
      <w:r w:rsidRPr="00232AB7">
        <w:rPr>
          <w:rFonts w:eastAsiaTheme="minorEastAsia"/>
          <w:lang w:eastAsia="zh-HK"/>
        </w:rPr>
        <w:t>1970</w:t>
      </w:r>
      <w:r>
        <w:rPr>
          <w:rFonts w:eastAsiaTheme="minorEastAsia"/>
          <w:lang w:eastAsia="zh-HK"/>
        </w:rPr>
        <w:t>）</w:t>
      </w:r>
      <w:r w:rsidRPr="00232AB7">
        <w:rPr>
          <w:rFonts w:eastAsiaTheme="minorEastAsia"/>
          <w:lang w:eastAsia="zh-HK"/>
        </w:rPr>
        <w:t xml:space="preserve">. Measurement of romantic love. </w:t>
      </w:r>
      <w:r w:rsidRPr="00232AB7">
        <w:rPr>
          <w:rFonts w:eastAsiaTheme="minorEastAsia"/>
          <w:i/>
          <w:lang w:eastAsia="zh-HK"/>
        </w:rPr>
        <w:t>Journal of Personality and Social Psychology,</w:t>
      </w:r>
      <w:r w:rsidRPr="00232AB7">
        <w:rPr>
          <w:rFonts w:eastAsiaTheme="minorEastAsia"/>
          <w:lang w:eastAsia="zh-HK"/>
        </w:rPr>
        <w:t xml:space="preserve"> 16</w:t>
      </w:r>
      <w:r>
        <w:rPr>
          <w:rFonts w:eastAsiaTheme="minorEastAsia"/>
          <w:lang w:eastAsia="zh-HK"/>
        </w:rPr>
        <w:t>（</w:t>
      </w:r>
      <w:r w:rsidRPr="00232AB7">
        <w:rPr>
          <w:rFonts w:eastAsiaTheme="minorEastAsia"/>
          <w:lang w:eastAsia="zh-HK"/>
        </w:rPr>
        <w:t>2</w:t>
      </w:r>
      <w:r>
        <w:rPr>
          <w:rFonts w:eastAsiaTheme="minorEastAsia"/>
          <w:lang w:eastAsia="zh-HK"/>
        </w:rPr>
        <w:t>）</w:t>
      </w:r>
      <w:r w:rsidRPr="00232AB7">
        <w:rPr>
          <w:rFonts w:eastAsiaTheme="minorEastAsia"/>
          <w:lang w:eastAsia="zh-HK"/>
        </w:rPr>
        <w:t xml:space="preserve">, 265–273. </w:t>
      </w:r>
      <w:hyperlink r:id="rId142" w:history="1">
        <w:r w:rsidRPr="0068253B">
          <w:rPr>
            <w:rStyle w:val="af0"/>
            <w:rFonts w:eastAsiaTheme="minorEastAsia"/>
            <w:lang w:eastAsia="zh-HK"/>
          </w:rPr>
          <w:t>https://doi.org/10.1037/h0029841</w:t>
        </w:r>
      </w:hyperlink>
    </w:p>
    <w:p w14:paraId="3B88862E" w14:textId="24834991" w:rsidR="00DC401D" w:rsidRDefault="00DC401D" w:rsidP="00DC401D">
      <w:pPr>
        <w:snapToGrid w:val="0"/>
        <w:spacing w:beforeLines="100" w:before="400"/>
        <w:ind w:leftChars="1" w:left="991" w:hangingChars="412" w:hanging="989"/>
        <w:rPr>
          <w:rFonts w:eastAsiaTheme="minorEastAsia"/>
        </w:rPr>
      </w:pPr>
      <w:r w:rsidRPr="000510A1">
        <w:rPr>
          <w:rFonts w:eastAsiaTheme="minorEastAsia"/>
          <w:lang w:eastAsia="zh-HK"/>
        </w:rPr>
        <w:lastRenderedPageBreak/>
        <w:t>Schlussmachen</w:t>
      </w:r>
      <w:r w:rsidRPr="000510A1">
        <w:rPr>
          <w:rFonts w:eastAsiaTheme="minorEastAsia" w:hint="eastAsia"/>
          <w:lang w:eastAsia="zh-HK"/>
        </w:rPr>
        <w:t>（</w:t>
      </w:r>
      <w:r w:rsidRPr="000510A1">
        <w:rPr>
          <w:rFonts w:eastAsiaTheme="minorEastAsia"/>
          <w:lang w:eastAsia="zh-HK"/>
        </w:rPr>
        <w:t>2014</w:t>
      </w:r>
      <w:r w:rsidRPr="000510A1">
        <w:rPr>
          <w:rFonts w:eastAsiaTheme="minorEastAsia" w:hint="eastAsia"/>
          <w:lang w:eastAsia="zh-HK"/>
        </w:rPr>
        <w:t>）</w:t>
      </w:r>
      <w:r>
        <w:rPr>
          <w:rFonts w:eastAsiaTheme="minorEastAsia" w:hint="eastAsia"/>
        </w:rPr>
        <w:t>.</w:t>
      </w:r>
      <w:r>
        <w:rPr>
          <w:rFonts w:eastAsiaTheme="minorEastAsia"/>
        </w:rPr>
        <w:t xml:space="preserve"> </w:t>
      </w:r>
      <w:r w:rsidRPr="00DC401D">
        <w:rPr>
          <w:rFonts w:eastAsiaTheme="minorEastAsia"/>
          <w:i/>
          <w:iCs/>
          <w:color w:val="000000" w:themeColor="text1"/>
          <w:lang w:val="en-US" w:eastAsia="zh-HK"/>
        </w:rPr>
        <w:t>Ihre Beziehung beenden! Einfach Schlussmachen!</w:t>
      </w:r>
      <w:r>
        <w:rPr>
          <w:rFonts w:eastAsiaTheme="minorEastAsia" w:hint="eastAsia"/>
        </w:rPr>
        <w:t xml:space="preserve"> </w:t>
      </w:r>
      <w:hyperlink r:id="rId143" w:history="1">
        <w:r w:rsidRPr="00A04D93">
          <w:rPr>
            <w:rStyle w:val="af0"/>
            <w:rFonts w:eastAsiaTheme="minorEastAsia"/>
          </w:rPr>
          <w:t>http://schlussmachen.info/</w:t>
        </w:r>
      </w:hyperlink>
    </w:p>
    <w:p w14:paraId="2E4DBA2A" w14:textId="516C39B3" w:rsidR="0098641C" w:rsidRPr="00DC2771" w:rsidRDefault="00FB5488" w:rsidP="00DC2771">
      <w:pPr>
        <w:snapToGrid w:val="0"/>
        <w:spacing w:beforeLines="100" w:before="400"/>
        <w:ind w:left="1054" w:hangingChars="439" w:hanging="1054"/>
        <w:jc w:val="both"/>
        <w:rPr>
          <w:rFonts w:eastAsia="新細明體"/>
          <w:bCs/>
          <w:color w:val="0563C1" w:themeColor="hyperlink"/>
          <w:u w:val="single"/>
          <w:lang w:eastAsia="zh-HK"/>
        </w:rPr>
      </w:pPr>
      <w:r w:rsidRPr="00232AB7">
        <w:rPr>
          <w:rFonts w:eastAsia="新細明體"/>
          <w:lang w:val="en-US"/>
        </w:rPr>
        <w:t xml:space="preserve">Ward, A. </w:t>
      </w:r>
      <w:r>
        <w:rPr>
          <w:rFonts w:eastAsia="新細明體"/>
          <w:lang w:val="en-US"/>
        </w:rPr>
        <w:t>（</w:t>
      </w:r>
      <w:r w:rsidRPr="00232AB7">
        <w:rPr>
          <w:rFonts w:eastAsia="新細明體"/>
          <w:lang w:val="en-US"/>
        </w:rPr>
        <w:t>2012, October 23</w:t>
      </w:r>
      <w:r>
        <w:rPr>
          <w:rFonts w:eastAsia="新細明體"/>
          <w:lang w:val="en-US"/>
        </w:rPr>
        <w:t>）</w:t>
      </w:r>
      <w:r w:rsidRPr="00232AB7">
        <w:rPr>
          <w:rFonts w:eastAsia="新細明體"/>
          <w:lang w:val="en-US"/>
        </w:rPr>
        <w:t>.</w:t>
      </w:r>
      <w:r w:rsidRPr="00232AB7">
        <w:rPr>
          <w:rFonts w:eastAsia="新細明體"/>
          <w:i/>
          <w:iCs/>
          <w:lang w:val="en-US"/>
        </w:rPr>
        <w:t xml:space="preserve"> Men and </w:t>
      </w:r>
      <w:r>
        <w:rPr>
          <w:rFonts w:eastAsia="新細明體" w:hint="eastAsia"/>
          <w:i/>
          <w:iCs/>
          <w:lang w:val="en-US"/>
        </w:rPr>
        <w:t>w</w:t>
      </w:r>
      <w:r w:rsidRPr="00232AB7">
        <w:rPr>
          <w:rFonts w:eastAsia="新細明體"/>
          <w:i/>
          <w:iCs/>
          <w:lang w:val="en-US"/>
        </w:rPr>
        <w:t xml:space="preserve">omen </w:t>
      </w:r>
      <w:r>
        <w:rPr>
          <w:rFonts w:eastAsia="新細明體"/>
          <w:i/>
          <w:iCs/>
          <w:lang w:val="en-US"/>
        </w:rPr>
        <w:t>c</w:t>
      </w:r>
      <w:r w:rsidRPr="00232AB7">
        <w:rPr>
          <w:rFonts w:eastAsia="新細明體"/>
          <w:i/>
          <w:iCs/>
          <w:lang w:val="en-US"/>
        </w:rPr>
        <w:t xml:space="preserve">an't </w:t>
      </w:r>
      <w:r>
        <w:rPr>
          <w:rFonts w:eastAsia="新細明體"/>
          <w:i/>
          <w:iCs/>
          <w:lang w:val="en-US"/>
        </w:rPr>
        <w:t>b</w:t>
      </w:r>
      <w:r w:rsidRPr="00232AB7">
        <w:rPr>
          <w:rFonts w:eastAsia="新細明體"/>
          <w:i/>
          <w:iCs/>
          <w:lang w:val="en-US"/>
        </w:rPr>
        <w:t xml:space="preserve">e </w:t>
      </w:r>
      <w:r w:rsidRPr="00232AB7">
        <w:rPr>
          <w:rFonts w:eastAsia="新細明體"/>
          <w:i/>
          <w:iCs/>
        </w:rPr>
        <w:t>“</w:t>
      </w:r>
      <w:r>
        <w:rPr>
          <w:rFonts w:eastAsia="新細明體"/>
          <w:i/>
          <w:iCs/>
          <w:lang w:val="en-US"/>
        </w:rPr>
        <w:t>j</w:t>
      </w:r>
      <w:r w:rsidRPr="00232AB7">
        <w:rPr>
          <w:rFonts w:eastAsia="新細明體"/>
          <w:i/>
          <w:iCs/>
          <w:lang w:val="en-US"/>
        </w:rPr>
        <w:t xml:space="preserve">ust </w:t>
      </w:r>
      <w:r>
        <w:rPr>
          <w:rFonts w:eastAsia="新細明體"/>
          <w:i/>
          <w:iCs/>
          <w:lang w:val="en-US"/>
        </w:rPr>
        <w:t>f</w:t>
      </w:r>
      <w:r w:rsidRPr="00232AB7">
        <w:rPr>
          <w:rFonts w:eastAsia="新細明體"/>
          <w:i/>
          <w:iCs/>
          <w:lang w:val="en-US"/>
        </w:rPr>
        <w:t>riends”</w:t>
      </w:r>
      <w:r>
        <w:rPr>
          <w:rFonts w:eastAsia="新細明體"/>
          <w:i/>
          <w:iCs/>
          <w:lang w:val="en-US"/>
        </w:rPr>
        <w:t>.</w:t>
      </w:r>
      <w:r w:rsidRPr="00232AB7">
        <w:rPr>
          <w:rFonts w:eastAsia="新細明體"/>
          <w:lang w:val="en-US"/>
        </w:rPr>
        <w:t xml:space="preserve"> </w:t>
      </w:r>
      <w:hyperlink r:id="rId144" w:history="1">
        <w:r w:rsidRPr="00232AB7">
          <w:rPr>
            <w:rStyle w:val="af0"/>
            <w:rFonts w:eastAsia="新細明體"/>
            <w:lang w:val="en-US"/>
          </w:rPr>
          <w:t>https://www.scientificamerican.com/article/men-and-women-cant-be-just-friends/</w:t>
        </w:r>
      </w:hyperlink>
      <w:r w:rsidR="0098641C">
        <w:rPr>
          <w:rFonts w:eastAsia="微軟正黑體"/>
          <w:b/>
          <w:sz w:val="28"/>
          <w:szCs w:val="28"/>
        </w:rPr>
        <w:br w:type="page"/>
      </w:r>
    </w:p>
    <w:p w14:paraId="3DFEB9D2" w14:textId="728258BA" w:rsidR="00EA7DC6" w:rsidRPr="00AC33CC" w:rsidRDefault="009B3C8C" w:rsidP="007E4A73">
      <w:pPr>
        <w:jc w:val="center"/>
        <w:rPr>
          <w:rFonts w:eastAsiaTheme="minorEastAsia"/>
        </w:rPr>
      </w:pPr>
      <w:r w:rsidRPr="00AC33CC">
        <w:rPr>
          <w:rFonts w:eastAsiaTheme="minorEastAsia"/>
          <w:bCs/>
          <w:noProof/>
          <w:color w:val="000000" w:themeColor="text1"/>
          <w:lang w:val="en-US" w:eastAsia="zh-CN"/>
        </w:rPr>
        <w:lastRenderedPageBreak/>
        <w:drawing>
          <wp:anchor distT="0" distB="0" distL="114300" distR="114300" simplePos="0" relativeHeight="251549184" behindDoc="1" locked="0" layoutInCell="1" allowOverlap="1" wp14:anchorId="6D1951C2" wp14:editId="0B88570B">
            <wp:simplePos x="0" y="0"/>
            <wp:positionH relativeFrom="column">
              <wp:posOffset>-1131668</wp:posOffset>
            </wp:positionH>
            <wp:positionV relativeFrom="paragraph">
              <wp:posOffset>-1023718</wp:posOffset>
            </wp:positionV>
            <wp:extent cx="7664773" cy="10800488"/>
            <wp:effectExtent l="0" t="0" r="6350" b="0"/>
            <wp:wrapNone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A7DC6" w:rsidRPr="00AC33CC" w:rsidSect="001014E2">
      <w:type w:val="continuous"/>
      <w:pgSz w:w="11900" w:h="16840"/>
      <w:pgMar w:top="1440" w:right="1800" w:bottom="1440" w:left="1800" w:header="851" w:footer="738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08826A" w14:textId="77777777" w:rsidR="006A0E52" w:rsidRDefault="006A0E52">
      <w:r>
        <w:separator/>
      </w:r>
    </w:p>
  </w:endnote>
  <w:endnote w:type="continuationSeparator" w:id="0">
    <w:p w14:paraId="10C1C109" w14:textId="77777777" w:rsidR="006A0E52" w:rsidRDefault="006A0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JhengHeiRegular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835751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4463CC80" w14:textId="523B00B8" w:rsidR="00556D0C" w:rsidRPr="00275F57" w:rsidRDefault="00556D0C">
        <w:pPr>
          <w:pStyle w:val="a6"/>
          <w:jc w:val="center"/>
          <w:rPr>
            <w:sz w:val="20"/>
            <w:szCs w:val="20"/>
          </w:rPr>
        </w:pPr>
        <w:r w:rsidRPr="00275F57">
          <w:rPr>
            <w:sz w:val="20"/>
            <w:szCs w:val="20"/>
          </w:rPr>
          <w:fldChar w:fldCharType="begin"/>
        </w:r>
        <w:r w:rsidRPr="00275F57">
          <w:rPr>
            <w:sz w:val="20"/>
            <w:szCs w:val="20"/>
          </w:rPr>
          <w:instrText>PAGE   \* MERGEFORMAT</w:instrText>
        </w:r>
        <w:r w:rsidRPr="00275F57">
          <w:rPr>
            <w:sz w:val="20"/>
            <w:szCs w:val="20"/>
          </w:rPr>
          <w:fldChar w:fldCharType="separate"/>
        </w:r>
        <w:r w:rsidR="0056188F" w:rsidRPr="0056188F">
          <w:rPr>
            <w:noProof/>
            <w:sz w:val="20"/>
            <w:szCs w:val="20"/>
            <w:lang w:val="zh-TW"/>
          </w:rPr>
          <w:t>60</w:t>
        </w:r>
        <w:r w:rsidRPr="00275F57">
          <w:rPr>
            <w:sz w:val="20"/>
            <w:szCs w:val="20"/>
          </w:rPr>
          <w:fldChar w:fldCharType="end"/>
        </w:r>
      </w:p>
    </w:sdtContent>
  </w:sdt>
  <w:p w14:paraId="43A92AEF" w14:textId="77777777" w:rsidR="00556D0C" w:rsidRDefault="00556D0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3E696B" w14:textId="77777777" w:rsidR="006A0E52" w:rsidRDefault="006A0E52">
      <w:r>
        <w:separator/>
      </w:r>
    </w:p>
  </w:footnote>
  <w:footnote w:type="continuationSeparator" w:id="0">
    <w:p w14:paraId="74C47E59" w14:textId="77777777" w:rsidR="006A0E52" w:rsidRDefault="006A0E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1BD9DB" w14:textId="77777777" w:rsidR="00556D0C" w:rsidRPr="00DD754D" w:rsidRDefault="00556D0C" w:rsidP="007721C2">
    <w:pPr>
      <w:pStyle w:val="a4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8A047A8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41669B"/>
    <w:multiLevelType w:val="hybridMultilevel"/>
    <w:tmpl w:val="3D8EE8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950592"/>
    <w:multiLevelType w:val="multilevel"/>
    <w:tmpl w:val="046CE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" w15:restartNumberingAfterBreak="0">
    <w:nsid w:val="0E200FCE"/>
    <w:multiLevelType w:val="hybridMultilevel"/>
    <w:tmpl w:val="1000186C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F597A01"/>
    <w:multiLevelType w:val="multilevel"/>
    <w:tmpl w:val="DC9E42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5" w15:restartNumberingAfterBreak="0">
    <w:nsid w:val="0F5A1E2D"/>
    <w:multiLevelType w:val="hybridMultilevel"/>
    <w:tmpl w:val="BD40E8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3A77A6"/>
    <w:multiLevelType w:val="hybridMultilevel"/>
    <w:tmpl w:val="5DF4D108"/>
    <w:lvl w:ilvl="0" w:tplc="95348F2E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9505168"/>
    <w:multiLevelType w:val="hybridMultilevel"/>
    <w:tmpl w:val="C16A9E5C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E3BCD"/>
    <w:multiLevelType w:val="hybridMultilevel"/>
    <w:tmpl w:val="49164888"/>
    <w:lvl w:ilvl="0" w:tplc="E6E451E6">
      <w:start w:val="1"/>
      <w:numFmt w:val="bullet"/>
      <w:lvlText w:val=""/>
      <w:lvlJc w:val="left"/>
      <w:pPr>
        <w:ind w:left="960" w:hanging="480"/>
      </w:pPr>
      <w:rPr>
        <w:rFonts w:ascii="Wingdings" w:hAnsi="Wingdings" w:hint="default"/>
        <w:color w:val="000000" w:themeColor="text1"/>
        <w:sz w:val="24"/>
        <w:u w:color="0000FF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1A985F0F"/>
    <w:multiLevelType w:val="hybridMultilevel"/>
    <w:tmpl w:val="1B142AEA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ADC1350"/>
    <w:multiLevelType w:val="multilevel"/>
    <w:tmpl w:val="DC9E42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1" w15:restartNumberingAfterBreak="0">
    <w:nsid w:val="1B2E7A2D"/>
    <w:multiLevelType w:val="hybridMultilevel"/>
    <w:tmpl w:val="40BAA97C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C384A09"/>
    <w:multiLevelType w:val="hybridMultilevel"/>
    <w:tmpl w:val="15860C18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DA2120C"/>
    <w:multiLevelType w:val="hybridMultilevel"/>
    <w:tmpl w:val="1B26FBB0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DA44D4C"/>
    <w:multiLevelType w:val="multilevel"/>
    <w:tmpl w:val="E9366B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5" w15:restartNumberingAfterBreak="0">
    <w:nsid w:val="20BF7984"/>
    <w:multiLevelType w:val="multilevel"/>
    <w:tmpl w:val="DC9E42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6" w15:restartNumberingAfterBreak="0">
    <w:nsid w:val="22113056"/>
    <w:multiLevelType w:val="multilevel"/>
    <w:tmpl w:val="86C6F5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7" w15:restartNumberingAfterBreak="0">
    <w:nsid w:val="241C0434"/>
    <w:multiLevelType w:val="hybridMultilevel"/>
    <w:tmpl w:val="19BA77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B6504EC"/>
    <w:multiLevelType w:val="hybridMultilevel"/>
    <w:tmpl w:val="0C267E60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2B872466"/>
    <w:multiLevelType w:val="hybridMultilevel"/>
    <w:tmpl w:val="16D8B45C"/>
    <w:lvl w:ilvl="0" w:tplc="D6003A14">
      <w:start w:val="1"/>
      <w:numFmt w:val="bullet"/>
      <w:lvlText w:val=""/>
      <w:lvlJc w:val="left"/>
      <w:pPr>
        <w:ind w:left="480" w:hanging="480"/>
      </w:pPr>
      <w:rPr>
        <w:rFonts w:ascii="Wingdings 3" w:hAnsi="Wingdings 3" w:hint="default"/>
        <w:color w:val="auto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2C847F2E"/>
    <w:multiLevelType w:val="hybridMultilevel"/>
    <w:tmpl w:val="C862F8C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0125604"/>
    <w:multiLevelType w:val="hybridMultilevel"/>
    <w:tmpl w:val="29CE237A"/>
    <w:lvl w:ilvl="0" w:tplc="3E6C204A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1DF6A38"/>
    <w:multiLevelType w:val="hybridMultilevel"/>
    <w:tmpl w:val="F30EF7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475309C"/>
    <w:multiLevelType w:val="hybridMultilevel"/>
    <w:tmpl w:val="E6CCA370"/>
    <w:lvl w:ilvl="0" w:tplc="35820306">
      <w:start w:val="1"/>
      <w:numFmt w:val="bullet"/>
      <w:lvlText w:val=""/>
      <w:lvlJc w:val="left"/>
      <w:pPr>
        <w:ind w:left="761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19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7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5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3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1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7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56" w:hanging="480"/>
      </w:pPr>
      <w:rPr>
        <w:rFonts w:ascii="Wingdings" w:hAnsi="Wingdings" w:hint="default"/>
      </w:rPr>
    </w:lvl>
  </w:abstractNum>
  <w:abstractNum w:abstractNumId="24" w15:restartNumberingAfterBreak="0">
    <w:nsid w:val="37992B73"/>
    <w:multiLevelType w:val="hybridMultilevel"/>
    <w:tmpl w:val="4316F214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39F351C6"/>
    <w:multiLevelType w:val="hybridMultilevel"/>
    <w:tmpl w:val="A9CECCFE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3AE3495B"/>
    <w:multiLevelType w:val="hybridMultilevel"/>
    <w:tmpl w:val="E60050C6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3BFC6369"/>
    <w:multiLevelType w:val="hybridMultilevel"/>
    <w:tmpl w:val="1F54636C"/>
    <w:lvl w:ilvl="0" w:tplc="A20299B8">
      <w:start w:val="1"/>
      <w:numFmt w:val="bullet"/>
      <w:lvlText w:val=""/>
      <w:lvlJc w:val="left"/>
      <w:pPr>
        <w:ind w:left="1440" w:hanging="480"/>
      </w:pPr>
      <w:rPr>
        <w:rFonts w:ascii="Wingdings 3" w:hAnsi="Wingdings 3" w:hint="default"/>
        <w:color w:val="000000" w:themeColor="text1"/>
        <w:sz w:val="20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8" w15:restartNumberingAfterBreak="0">
    <w:nsid w:val="3EEF1277"/>
    <w:multiLevelType w:val="hybridMultilevel"/>
    <w:tmpl w:val="10BE9B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0FC36E5"/>
    <w:multiLevelType w:val="hybridMultilevel"/>
    <w:tmpl w:val="54721AF0"/>
    <w:lvl w:ilvl="0" w:tplc="840C26D6">
      <w:start w:val="1"/>
      <w:numFmt w:val="bullet"/>
      <w:lvlText w:val=""/>
      <w:lvlJc w:val="left"/>
      <w:pPr>
        <w:ind w:left="960" w:hanging="480"/>
      </w:pPr>
      <w:rPr>
        <w:rFonts w:ascii="Wingdings" w:hAnsi="Wingdings" w:hint="default"/>
        <w:color w:val="0070C0"/>
        <w:sz w:val="2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0" w15:restartNumberingAfterBreak="0">
    <w:nsid w:val="428D6BCD"/>
    <w:multiLevelType w:val="hybridMultilevel"/>
    <w:tmpl w:val="E3223F40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43403AAA"/>
    <w:multiLevelType w:val="hybridMultilevel"/>
    <w:tmpl w:val="B0788EDE"/>
    <w:lvl w:ilvl="0" w:tplc="39EEA84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4D7F430E"/>
    <w:multiLevelType w:val="multilevel"/>
    <w:tmpl w:val="3E1417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3" w15:restartNumberingAfterBreak="0">
    <w:nsid w:val="4F7200D8"/>
    <w:multiLevelType w:val="hybridMultilevel"/>
    <w:tmpl w:val="2F682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743195"/>
    <w:multiLevelType w:val="hybridMultilevel"/>
    <w:tmpl w:val="8E66461A"/>
    <w:lvl w:ilvl="0" w:tplc="CFEAFC52">
      <w:start w:val="1"/>
      <w:numFmt w:val="bullet"/>
      <w:lvlText w:val=""/>
      <w:lvlJc w:val="left"/>
      <w:pPr>
        <w:ind w:left="360" w:hanging="360"/>
      </w:pPr>
      <w:rPr>
        <w:rFonts w:ascii="Wingdings 2" w:eastAsiaTheme="minorEastAsia" w:hAnsi="Wingdings 2" w:cs="Times New Roman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621764C"/>
    <w:multiLevelType w:val="hybridMultilevel"/>
    <w:tmpl w:val="361E8450"/>
    <w:lvl w:ilvl="0" w:tplc="35820306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6" w15:restartNumberingAfterBreak="0">
    <w:nsid w:val="565E1704"/>
    <w:multiLevelType w:val="hybridMultilevel"/>
    <w:tmpl w:val="0B262D1E"/>
    <w:lvl w:ilvl="0" w:tplc="3996C03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5A5C4101"/>
    <w:multiLevelType w:val="hybridMultilevel"/>
    <w:tmpl w:val="8340CE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C903ED1"/>
    <w:multiLevelType w:val="hybridMultilevel"/>
    <w:tmpl w:val="A90018E4"/>
    <w:lvl w:ilvl="0" w:tplc="2FE857D2">
      <w:start w:val="1"/>
      <w:numFmt w:val="bullet"/>
      <w:lvlText w:val="-"/>
      <w:lvlJc w:val="left"/>
      <w:pPr>
        <w:ind w:left="132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39" w15:restartNumberingAfterBreak="0">
    <w:nsid w:val="5CEC132F"/>
    <w:multiLevelType w:val="multilevel"/>
    <w:tmpl w:val="C23284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0" w15:restartNumberingAfterBreak="0">
    <w:nsid w:val="61497141"/>
    <w:multiLevelType w:val="hybridMultilevel"/>
    <w:tmpl w:val="4CF24C28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37E14B7"/>
    <w:multiLevelType w:val="hybridMultilevel"/>
    <w:tmpl w:val="9E2A440E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63CE1E2C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64142E20"/>
    <w:multiLevelType w:val="hybridMultilevel"/>
    <w:tmpl w:val="DB642ABC"/>
    <w:lvl w:ilvl="0" w:tplc="3E6C204A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66A05C60"/>
    <w:multiLevelType w:val="hybridMultilevel"/>
    <w:tmpl w:val="B060CC82"/>
    <w:lvl w:ilvl="0" w:tplc="3E6C204A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69937836"/>
    <w:multiLevelType w:val="hybridMultilevel"/>
    <w:tmpl w:val="E20470E6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6A661BF5"/>
    <w:multiLevelType w:val="hybridMultilevel"/>
    <w:tmpl w:val="50D45778"/>
    <w:lvl w:ilvl="0" w:tplc="13B688A8">
      <w:start w:val="1"/>
      <w:numFmt w:val="decimal"/>
      <w:lvlText w:val="%1."/>
      <w:lvlJc w:val="left"/>
      <w:pPr>
        <w:ind w:left="480" w:hanging="480"/>
      </w:pPr>
      <w:rPr>
        <w:rFonts w:ascii="Times New Roman" w:eastAsia="微軟正黑體" w:hAnsi="Times New Roman" w:cs="Times New Roman"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6C4F5E72"/>
    <w:multiLevelType w:val="hybridMultilevel"/>
    <w:tmpl w:val="80C8EB4C"/>
    <w:lvl w:ilvl="0" w:tplc="8038803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6DAE7C56"/>
    <w:multiLevelType w:val="hybridMultilevel"/>
    <w:tmpl w:val="794840C8"/>
    <w:lvl w:ilvl="0" w:tplc="BD223298">
      <w:start w:val="1"/>
      <w:numFmt w:val="bullet"/>
      <w:lvlText w:val=""/>
      <w:lvlJc w:val="left"/>
      <w:pPr>
        <w:ind w:left="360" w:hanging="360"/>
      </w:pPr>
      <w:rPr>
        <w:rFonts w:ascii="Wingdings 2" w:eastAsiaTheme="minorEastAsia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70BB1006"/>
    <w:multiLevelType w:val="hybridMultilevel"/>
    <w:tmpl w:val="26B2CFD2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72283C0E"/>
    <w:multiLevelType w:val="multilevel"/>
    <w:tmpl w:val="F2487B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51" w15:restartNumberingAfterBreak="0">
    <w:nsid w:val="729B6611"/>
    <w:multiLevelType w:val="hybridMultilevel"/>
    <w:tmpl w:val="C19E61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2" w15:restartNumberingAfterBreak="0">
    <w:nsid w:val="7322235A"/>
    <w:multiLevelType w:val="hybridMultilevel"/>
    <w:tmpl w:val="98662F50"/>
    <w:lvl w:ilvl="0" w:tplc="35043458">
      <w:start w:val="1"/>
      <w:numFmt w:val="bullet"/>
      <w:lvlText w:val=""/>
      <w:lvlJc w:val="left"/>
      <w:pPr>
        <w:ind w:left="480" w:hanging="480"/>
      </w:pPr>
      <w:rPr>
        <w:rFonts w:ascii="Wingdings 3" w:hAnsi="Wingdings 3" w:hint="default"/>
        <w:color w:val="FF0000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3" w15:restartNumberingAfterBreak="0">
    <w:nsid w:val="73AB49B4"/>
    <w:multiLevelType w:val="hybridMultilevel"/>
    <w:tmpl w:val="690C5502"/>
    <w:lvl w:ilvl="0" w:tplc="25127CEA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4" w15:restartNumberingAfterBreak="0">
    <w:nsid w:val="7824490E"/>
    <w:multiLevelType w:val="hybridMultilevel"/>
    <w:tmpl w:val="E74AC8EE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5" w15:restartNumberingAfterBreak="0">
    <w:nsid w:val="78372A09"/>
    <w:multiLevelType w:val="hybridMultilevel"/>
    <w:tmpl w:val="AF969450"/>
    <w:lvl w:ilvl="0" w:tplc="3E6C204A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78E52D87"/>
    <w:multiLevelType w:val="hybridMultilevel"/>
    <w:tmpl w:val="3AECD2A8"/>
    <w:lvl w:ilvl="0" w:tplc="6BAE58C6">
      <w:start w:val="1"/>
      <w:numFmt w:val="bullet"/>
      <w:lvlText w:val=""/>
      <w:lvlJc w:val="left"/>
      <w:pPr>
        <w:ind w:left="960" w:hanging="480"/>
      </w:pPr>
      <w:rPr>
        <w:rFonts w:ascii="Wingdings" w:hAnsi="Wingdings" w:hint="default"/>
        <w:color w:val="FF0000"/>
        <w:sz w:val="2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7" w15:restartNumberingAfterBreak="0">
    <w:nsid w:val="7ADA5BF0"/>
    <w:multiLevelType w:val="hybridMultilevel"/>
    <w:tmpl w:val="B5120A7C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8" w15:restartNumberingAfterBreak="0">
    <w:nsid w:val="7E073133"/>
    <w:multiLevelType w:val="hybridMultilevel"/>
    <w:tmpl w:val="9E188C94"/>
    <w:lvl w:ilvl="0" w:tplc="25127CEA">
      <w:start w:val="1"/>
      <w:numFmt w:val="bullet"/>
      <w:lvlText w:val="-"/>
      <w:lvlJc w:val="left"/>
      <w:pPr>
        <w:ind w:left="360" w:hanging="36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2"/>
  </w:num>
  <w:num w:numId="2">
    <w:abstractNumId w:val="31"/>
  </w:num>
  <w:num w:numId="3">
    <w:abstractNumId w:val="50"/>
  </w:num>
  <w:num w:numId="4">
    <w:abstractNumId w:val="35"/>
  </w:num>
  <w:num w:numId="5">
    <w:abstractNumId w:val="38"/>
  </w:num>
  <w:num w:numId="6">
    <w:abstractNumId w:val="2"/>
  </w:num>
  <w:num w:numId="7">
    <w:abstractNumId w:val="23"/>
  </w:num>
  <w:num w:numId="8">
    <w:abstractNumId w:val="0"/>
  </w:num>
  <w:num w:numId="9">
    <w:abstractNumId w:val="26"/>
  </w:num>
  <w:num w:numId="10">
    <w:abstractNumId w:val="9"/>
  </w:num>
  <w:num w:numId="11">
    <w:abstractNumId w:val="6"/>
  </w:num>
  <w:num w:numId="12">
    <w:abstractNumId w:val="46"/>
  </w:num>
  <w:num w:numId="13">
    <w:abstractNumId w:val="7"/>
  </w:num>
  <w:num w:numId="14">
    <w:abstractNumId w:val="57"/>
  </w:num>
  <w:num w:numId="15">
    <w:abstractNumId w:val="13"/>
  </w:num>
  <w:num w:numId="16">
    <w:abstractNumId w:val="41"/>
  </w:num>
  <w:num w:numId="17">
    <w:abstractNumId w:val="24"/>
  </w:num>
  <w:num w:numId="18">
    <w:abstractNumId w:val="47"/>
  </w:num>
  <w:num w:numId="19">
    <w:abstractNumId w:val="17"/>
  </w:num>
  <w:num w:numId="20">
    <w:abstractNumId w:val="22"/>
  </w:num>
  <w:num w:numId="21">
    <w:abstractNumId w:val="1"/>
  </w:num>
  <w:num w:numId="22">
    <w:abstractNumId w:val="5"/>
  </w:num>
  <w:num w:numId="23">
    <w:abstractNumId w:val="20"/>
  </w:num>
  <w:num w:numId="24">
    <w:abstractNumId w:val="51"/>
  </w:num>
  <w:num w:numId="25">
    <w:abstractNumId w:val="49"/>
  </w:num>
  <w:num w:numId="26">
    <w:abstractNumId w:val="18"/>
  </w:num>
  <w:num w:numId="27">
    <w:abstractNumId w:val="12"/>
  </w:num>
  <w:num w:numId="28">
    <w:abstractNumId w:val="3"/>
  </w:num>
  <w:num w:numId="29">
    <w:abstractNumId w:val="53"/>
  </w:num>
  <w:num w:numId="30">
    <w:abstractNumId w:val="32"/>
  </w:num>
  <w:num w:numId="31">
    <w:abstractNumId w:val="39"/>
  </w:num>
  <w:num w:numId="32">
    <w:abstractNumId w:val="16"/>
  </w:num>
  <w:num w:numId="33">
    <w:abstractNumId w:val="14"/>
  </w:num>
  <w:num w:numId="34">
    <w:abstractNumId w:val="11"/>
  </w:num>
  <w:num w:numId="35">
    <w:abstractNumId w:val="28"/>
  </w:num>
  <w:num w:numId="36">
    <w:abstractNumId w:val="54"/>
  </w:num>
  <w:num w:numId="37">
    <w:abstractNumId w:val="30"/>
  </w:num>
  <w:num w:numId="38">
    <w:abstractNumId w:val="44"/>
  </w:num>
  <w:num w:numId="39">
    <w:abstractNumId w:val="10"/>
  </w:num>
  <w:num w:numId="40">
    <w:abstractNumId w:val="15"/>
  </w:num>
  <w:num w:numId="41">
    <w:abstractNumId w:val="43"/>
  </w:num>
  <w:num w:numId="42">
    <w:abstractNumId w:val="55"/>
  </w:num>
  <w:num w:numId="43">
    <w:abstractNumId w:val="4"/>
  </w:num>
  <w:num w:numId="44">
    <w:abstractNumId w:val="21"/>
  </w:num>
  <w:num w:numId="45">
    <w:abstractNumId w:val="25"/>
  </w:num>
  <w:num w:numId="46">
    <w:abstractNumId w:val="34"/>
  </w:num>
  <w:num w:numId="47">
    <w:abstractNumId w:val="48"/>
  </w:num>
  <w:num w:numId="48">
    <w:abstractNumId w:val="58"/>
  </w:num>
  <w:num w:numId="49">
    <w:abstractNumId w:val="45"/>
  </w:num>
  <w:num w:numId="50">
    <w:abstractNumId w:val="40"/>
  </w:num>
  <w:num w:numId="51">
    <w:abstractNumId w:val="36"/>
  </w:num>
  <w:num w:numId="52">
    <w:abstractNumId w:val="37"/>
  </w:num>
  <w:num w:numId="53">
    <w:abstractNumId w:val="52"/>
  </w:num>
  <w:num w:numId="54">
    <w:abstractNumId w:val="19"/>
  </w:num>
  <w:num w:numId="55">
    <w:abstractNumId w:val="29"/>
  </w:num>
  <w:num w:numId="56">
    <w:abstractNumId w:val="8"/>
  </w:num>
  <w:num w:numId="57">
    <w:abstractNumId w:val="56"/>
  </w:num>
  <w:num w:numId="58">
    <w:abstractNumId w:val="27"/>
  </w:num>
  <w:num w:numId="59">
    <w:abstractNumId w:val="33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MzU2sLAwsrA0NjBX0lEKTi0uzszPAykwqQUAXJ6vNSwAAAA="/>
  </w:docVars>
  <w:rsids>
    <w:rsidRoot w:val="009401A1"/>
    <w:rsid w:val="000001B3"/>
    <w:rsid w:val="00000620"/>
    <w:rsid w:val="000010B2"/>
    <w:rsid w:val="00001E0B"/>
    <w:rsid w:val="00001FC4"/>
    <w:rsid w:val="0000211B"/>
    <w:rsid w:val="000021BF"/>
    <w:rsid w:val="00002341"/>
    <w:rsid w:val="00002653"/>
    <w:rsid w:val="00002903"/>
    <w:rsid w:val="00002A0A"/>
    <w:rsid w:val="00002C3B"/>
    <w:rsid w:val="000034C3"/>
    <w:rsid w:val="000037CA"/>
    <w:rsid w:val="00003993"/>
    <w:rsid w:val="00003C40"/>
    <w:rsid w:val="00004238"/>
    <w:rsid w:val="0000451C"/>
    <w:rsid w:val="00004AC2"/>
    <w:rsid w:val="00005135"/>
    <w:rsid w:val="0000585A"/>
    <w:rsid w:val="00005B05"/>
    <w:rsid w:val="00005C75"/>
    <w:rsid w:val="000061A3"/>
    <w:rsid w:val="000069DE"/>
    <w:rsid w:val="00006A6D"/>
    <w:rsid w:val="00006A86"/>
    <w:rsid w:val="00006C20"/>
    <w:rsid w:val="00007807"/>
    <w:rsid w:val="000079DE"/>
    <w:rsid w:val="00007B7A"/>
    <w:rsid w:val="00007D4D"/>
    <w:rsid w:val="00010262"/>
    <w:rsid w:val="00010989"/>
    <w:rsid w:val="00010CE7"/>
    <w:rsid w:val="00010F0D"/>
    <w:rsid w:val="000115B4"/>
    <w:rsid w:val="0001245F"/>
    <w:rsid w:val="00012791"/>
    <w:rsid w:val="00013309"/>
    <w:rsid w:val="000133E2"/>
    <w:rsid w:val="0001354B"/>
    <w:rsid w:val="000143EE"/>
    <w:rsid w:val="00014546"/>
    <w:rsid w:val="00014565"/>
    <w:rsid w:val="0001545E"/>
    <w:rsid w:val="000155EC"/>
    <w:rsid w:val="00015D73"/>
    <w:rsid w:val="00015EA7"/>
    <w:rsid w:val="000167D0"/>
    <w:rsid w:val="00016800"/>
    <w:rsid w:val="00016D75"/>
    <w:rsid w:val="0001701F"/>
    <w:rsid w:val="0001773A"/>
    <w:rsid w:val="00017843"/>
    <w:rsid w:val="00017E9C"/>
    <w:rsid w:val="00020310"/>
    <w:rsid w:val="00021136"/>
    <w:rsid w:val="000211E2"/>
    <w:rsid w:val="000214F5"/>
    <w:rsid w:val="00021565"/>
    <w:rsid w:val="00021618"/>
    <w:rsid w:val="000226E0"/>
    <w:rsid w:val="000228FC"/>
    <w:rsid w:val="00022E45"/>
    <w:rsid w:val="0002369C"/>
    <w:rsid w:val="00023A0E"/>
    <w:rsid w:val="00023DA3"/>
    <w:rsid w:val="000241BF"/>
    <w:rsid w:val="00024459"/>
    <w:rsid w:val="00024A50"/>
    <w:rsid w:val="00024DFF"/>
    <w:rsid w:val="00025FAA"/>
    <w:rsid w:val="00026F5C"/>
    <w:rsid w:val="000273FE"/>
    <w:rsid w:val="0003095C"/>
    <w:rsid w:val="00030A58"/>
    <w:rsid w:val="00030A81"/>
    <w:rsid w:val="00030C63"/>
    <w:rsid w:val="000313E0"/>
    <w:rsid w:val="000316A8"/>
    <w:rsid w:val="000319BC"/>
    <w:rsid w:val="00031A3C"/>
    <w:rsid w:val="00031BB6"/>
    <w:rsid w:val="00032003"/>
    <w:rsid w:val="00032110"/>
    <w:rsid w:val="0003238F"/>
    <w:rsid w:val="00032840"/>
    <w:rsid w:val="000333BA"/>
    <w:rsid w:val="000334FC"/>
    <w:rsid w:val="000337B2"/>
    <w:rsid w:val="00033AEE"/>
    <w:rsid w:val="00033D60"/>
    <w:rsid w:val="00033DD7"/>
    <w:rsid w:val="00035594"/>
    <w:rsid w:val="0003597F"/>
    <w:rsid w:val="00035D52"/>
    <w:rsid w:val="000365C5"/>
    <w:rsid w:val="00036767"/>
    <w:rsid w:val="000367FD"/>
    <w:rsid w:val="00036D6F"/>
    <w:rsid w:val="00036E5B"/>
    <w:rsid w:val="00036EA2"/>
    <w:rsid w:val="00037180"/>
    <w:rsid w:val="000371BE"/>
    <w:rsid w:val="0003751D"/>
    <w:rsid w:val="000377B3"/>
    <w:rsid w:val="00037AF5"/>
    <w:rsid w:val="00037C1B"/>
    <w:rsid w:val="0004028C"/>
    <w:rsid w:val="00040300"/>
    <w:rsid w:val="000405B0"/>
    <w:rsid w:val="00040912"/>
    <w:rsid w:val="0004096A"/>
    <w:rsid w:val="000409B4"/>
    <w:rsid w:val="000409C6"/>
    <w:rsid w:val="00041BCB"/>
    <w:rsid w:val="00041C17"/>
    <w:rsid w:val="00042123"/>
    <w:rsid w:val="000428A5"/>
    <w:rsid w:val="0004299E"/>
    <w:rsid w:val="00042D0C"/>
    <w:rsid w:val="00042D1D"/>
    <w:rsid w:val="00043232"/>
    <w:rsid w:val="000433A4"/>
    <w:rsid w:val="0004343B"/>
    <w:rsid w:val="000436C9"/>
    <w:rsid w:val="00043769"/>
    <w:rsid w:val="000438AE"/>
    <w:rsid w:val="00043AB3"/>
    <w:rsid w:val="00043D9B"/>
    <w:rsid w:val="000440EC"/>
    <w:rsid w:val="0004494A"/>
    <w:rsid w:val="00044AE9"/>
    <w:rsid w:val="00044B92"/>
    <w:rsid w:val="00044E49"/>
    <w:rsid w:val="00044EBD"/>
    <w:rsid w:val="00044ED8"/>
    <w:rsid w:val="00045668"/>
    <w:rsid w:val="0004592E"/>
    <w:rsid w:val="00045C73"/>
    <w:rsid w:val="000460A3"/>
    <w:rsid w:val="00046210"/>
    <w:rsid w:val="000463A7"/>
    <w:rsid w:val="000467A8"/>
    <w:rsid w:val="00046B58"/>
    <w:rsid w:val="000470BE"/>
    <w:rsid w:val="00047214"/>
    <w:rsid w:val="0004794D"/>
    <w:rsid w:val="00047A67"/>
    <w:rsid w:val="00047EB7"/>
    <w:rsid w:val="00047EF9"/>
    <w:rsid w:val="00050255"/>
    <w:rsid w:val="00050682"/>
    <w:rsid w:val="00050915"/>
    <w:rsid w:val="000509EE"/>
    <w:rsid w:val="00050D2E"/>
    <w:rsid w:val="000510A1"/>
    <w:rsid w:val="000510C7"/>
    <w:rsid w:val="000512FA"/>
    <w:rsid w:val="00051649"/>
    <w:rsid w:val="000524AE"/>
    <w:rsid w:val="000526BF"/>
    <w:rsid w:val="00052D01"/>
    <w:rsid w:val="00053283"/>
    <w:rsid w:val="00053771"/>
    <w:rsid w:val="00053B28"/>
    <w:rsid w:val="00053BD5"/>
    <w:rsid w:val="00053C62"/>
    <w:rsid w:val="00053D96"/>
    <w:rsid w:val="00054188"/>
    <w:rsid w:val="00054488"/>
    <w:rsid w:val="000545FB"/>
    <w:rsid w:val="00054ED3"/>
    <w:rsid w:val="00055137"/>
    <w:rsid w:val="000551FC"/>
    <w:rsid w:val="00055CB0"/>
    <w:rsid w:val="00055F0D"/>
    <w:rsid w:val="0005659B"/>
    <w:rsid w:val="00056609"/>
    <w:rsid w:val="00056C0C"/>
    <w:rsid w:val="00057688"/>
    <w:rsid w:val="00057752"/>
    <w:rsid w:val="00057759"/>
    <w:rsid w:val="00057E67"/>
    <w:rsid w:val="00057E6E"/>
    <w:rsid w:val="0006007D"/>
    <w:rsid w:val="00060522"/>
    <w:rsid w:val="00060588"/>
    <w:rsid w:val="00060A73"/>
    <w:rsid w:val="00060CA8"/>
    <w:rsid w:val="00060D75"/>
    <w:rsid w:val="00060FE8"/>
    <w:rsid w:val="00061453"/>
    <w:rsid w:val="000615FB"/>
    <w:rsid w:val="00061974"/>
    <w:rsid w:val="00061C73"/>
    <w:rsid w:val="00061E23"/>
    <w:rsid w:val="00062ADF"/>
    <w:rsid w:val="000630BD"/>
    <w:rsid w:val="000630CD"/>
    <w:rsid w:val="00063418"/>
    <w:rsid w:val="0006358B"/>
    <w:rsid w:val="00063801"/>
    <w:rsid w:val="00063A52"/>
    <w:rsid w:val="00063E61"/>
    <w:rsid w:val="0006419C"/>
    <w:rsid w:val="000649DE"/>
    <w:rsid w:val="00064D76"/>
    <w:rsid w:val="0006547C"/>
    <w:rsid w:val="00065915"/>
    <w:rsid w:val="000660D8"/>
    <w:rsid w:val="00066140"/>
    <w:rsid w:val="00066933"/>
    <w:rsid w:val="00067058"/>
    <w:rsid w:val="000674FE"/>
    <w:rsid w:val="0007012D"/>
    <w:rsid w:val="000702FA"/>
    <w:rsid w:val="00070651"/>
    <w:rsid w:val="000711AF"/>
    <w:rsid w:val="00071431"/>
    <w:rsid w:val="000715B5"/>
    <w:rsid w:val="000715E3"/>
    <w:rsid w:val="00071F44"/>
    <w:rsid w:val="0007232C"/>
    <w:rsid w:val="00072A9A"/>
    <w:rsid w:val="00072FC3"/>
    <w:rsid w:val="00072FD5"/>
    <w:rsid w:val="00073266"/>
    <w:rsid w:val="000739D9"/>
    <w:rsid w:val="00073C7A"/>
    <w:rsid w:val="0007456A"/>
    <w:rsid w:val="000750F7"/>
    <w:rsid w:val="000755A7"/>
    <w:rsid w:val="0007575E"/>
    <w:rsid w:val="00075B5B"/>
    <w:rsid w:val="00075BB0"/>
    <w:rsid w:val="00075FA1"/>
    <w:rsid w:val="00076661"/>
    <w:rsid w:val="000766B5"/>
    <w:rsid w:val="000766FB"/>
    <w:rsid w:val="0007720C"/>
    <w:rsid w:val="0007760F"/>
    <w:rsid w:val="000801D8"/>
    <w:rsid w:val="000803E3"/>
    <w:rsid w:val="00080990"/>
    <w:rsid w:val="00080C8A"/>
    <w:rsid w:val="00080EA7"/>
    <w:rsid w:val="00081385"/>
    <w:rsid w:val="00081A22"/>
    <w:rsid w:val="00082331"/>
    <w:rsid w:val="0008237E"/>
    <w:rsid w:val="000823B1"/>
    <w:rsid w:val="0008242F"/>
    <w:rsid w:val="00082888"/>
    <w:rsid w:val="00083299"/>
    <w:rsid w:val="000836BA"/>
    <w:rsid w:val="0008395D"/>
    <w:rsid w:val="000845BB"/>
    <w:rsid w:val="000848B5"/>
    <w:rsid w:val="0008536B"/>
    <w:rsid w:val="000855AA"/>
    <w:rsid w:val="00085646"/>
    <w:rsid w:val="000858A8"/>
    <w:rsid w:val="00085C6D"/>
    <w:rsid w:val="00085F95"/>
    <w:rsid w:val="000861DA"/>
    <w:rsid w:val="000864F7"/>
    <w:rsid w:val="000866CC"/>
    <w:rsid w:val="0008738E"/>
    <w:rsid w:val="0008781E"/>
    <w:rsid w:val="00087A25"/>
    <w:rsid w:val="00087FF4"/>
    <w:rsid w:val="0009052E"/>
    <w:rsid w:val="0009127E"/>
    <w:rsid w:val="00091430"/>
    <w:rsid w:val="000914DF"/>
    <w:rsid w:val="000918B5"/>
    <w:rsid w:val="000919FD"/>
    <w:rsid w:val="00091F13"/>
    <w:rsid w:val="00092D70"/>
    <w:rsid w:val="0009306A"/>
    <w:rsid w:val="00093D00"/>
    <w:rsid w:val="00093E43"/>
    <w:rsid w:val="000943CC"/>
    <w:rsid w:val="000946EE"/>
    <w:rsid w:val="000947A0"/>
    <w:rsid w:val="00094815"/>
    <w:rsid w:val="00094B5F"/>
    <w:rsid w:val="000957CE"/>
    <w:rsid w:val="00095DE8"/>
    <w:rsid w:val="00095FA5"/>
    <w:rsid w:val="000964F1"/>
    <w:rsid w:val="000967E7"/>
    <w:rsid w:val="00096C87"/>
    <w:rsid w:val="00097B09"/>
    <w:rsid w:val="00097CE4"/>
    <w:rsid w:val="00097D9A"/>
    <w:rsid w:val="000A06E8"/>
    <w:rsid w:val="000A074C"/>
    <w:rsid w:val="000A0EC3"/>
    <w:rsid w:val="000A11A5"/>
    <w:rsid w:val="000A134C"/>
    <w:rsid w:val="000A164C"/>
    <w:rsid w:val="000A1AE6"/>
    <w:rsid w:val="000A2522"/>
    <w:rsid w:val="000A26E3"/>
    <w:rsid w:val="000A2A04"/>
    <w:rsid w:val="000A2A33"/>
    <w:rsid w:val="000A32F7"/>
    <w:rsid w:val="000A3E89"/>
    <w:rsid w:val="000A3F42"/>
    <w:rsid w:val="000A44C9"/>
    <w:rsid w:val="000A52C0"/>
    <w:rsid w:val="000A54E3"/>
    <w:rsid w:val="000A5652"/>
    <w:rsid w:val="000A57C6"/>
    <w:rsid w:val="000A5CD0"/>
    <w:rsid w:val="000A63FB"/>
    <w:rsid w:val="000A6589"/>
    <w:rsid w:val="000A66C6"/>
    <w:rsid w:val="000A68A5"/>
    <w:rsid w:val="000A6E47"/>
    <w:rsid w:val="000A6F0E"/>
    <w:rsid w:val="000A7BF5"/>
    <w:rsid w:val="000A7DDE"/>
    <w:rsid w:val="000B07DA"/>
    <w:rsid w:val="000B0DA4"/>
    <w:rsid w:val="000B1114"/>
    <w:rsid w:val="000B15A8"/>
    <w:rsid w:val="000B15CC"/>
    <w:rsid w:val="000B1B10"/>
    <w:rsid w:val="000B1CD8"/>
    <w:rsid w:val="000B1D82"/>
    <w:rsid w:val="000B2004"/>
    <w:rsid w:val="000B2348"/>
    <w:rsid w:val="000B240A"/>
    <w:rsid w:val="000B2C0F"/>
    <w:rsid w:val="000B2FDE"/>
    <w:rsid w:val="000B3B5C"/>
    <w:rsid w:val="000B3B67"/>
    <w:rsid w:val="000B3E4A"/>
    <w:rsid w:val="000B4440"/>
    <w:rsid w:val="000B46EA"/>
    <w:rsid w:val="000B4752"/>
    <w:rsid w:val="000B488E"/>
    <w:rsid w:val="000B4CFB"/>
    <w:rsid w:val="000B4F2A"/>
    <w:rsid w:val="000B5994"/>
    <w:rsid w:val="000B5AB8"/>
    <w:rsid w:val="000B5E53"/>
    <w:rsid w:val="000B64BB"/>
    <w:rsid w:val="000B650E"/>
    <w:rsid w:val="000B6B7E"/>
    <w:rsid w:val="000B6CD1"/>
    <w:rsid w:val="000B6E80"/>
    <w:rsid w:val="000B70DA"/>
    <w:rsid w:val="000B7680"/>
    <w:rsid w:val="000B76C0"/>
    <w:rsid w:val="000B7B6F"/>
    <w:rsid w:val="000B7B85"/>
    <w:rsid w:val="000B7D48"/>
    <w:rsid w:val="000B7EC8"/>
    <w:rsid w:val="000C061B"/>
    <w:rsid w:val="000C0D4F"/>
    <w:rsid w:val="000C0DE8"/>
    <w:rsid w:val="000C1247"/>
    <w:rsid w:val="000C1696"/>
    <w:rsid w:val="000C1827"/>
    <w:rsid w:val="000C1858"/>
    <w:rsid w:val="000C1CEF"/>
    <w:rsid w:val="000C27C8"/>
    <w:rsid w:val="000C2806"/>
    <w:rsid w:val="000C2892"/>
    <w:rsid w:val="000C318E"/>
    <w:rsid w:val="000C3248"/>
    <w:rsid w:val="000C37FF"/>
    <w:rsid w:val="000C3BC9"/>
    <w:rsid w:val="000C3D54"/>
    <w:rsid w:val="000C4250"/>
    <w:rsid w:val="000C4576"/>
    <w:rsid w:val="000C5C46"/>
    <w:rsid w:val="000C6032"/>
    <w:rsid w:val="000C617C"/>
    <w:rsid w:val="000C63D6"/>
    <w:rsid w:val="000C67CE"/>
    <w:rsid w:val="000C6A9A"/>
    <w:rsid w:val="000C6ACC"/>
    <w:rsid w:val="000C6B7B"/>
    <w:rsid w:val="000C6C8F"/>
    <w:rsid w:val="000C6E70"/>
    <w:rsid w:val="000C73CC"/>
    <w:rsid w:val="000C7BCD"/>
    <w:rsid w:val="000C7E86"/>
    <w:rsid w:val="000D0266"/>
    <w:rsid w:val="000D065C"/>
    <w:rsid w:val="000D0764"/>
    <w:rsid w:val="000D0C19"/>
    <w:rsid w:val="000D0C50"/>
    <w:rsid w:val="000D19B8"/>
    <w:rsid w:val="000D1C6B"/>
    <w:rsid w:val="000D22D3"/>
    <w:rsid w:val="000D24BC"/>
    <w:rsid w:val="000D264F"/>
    <w:rsid w:val="000D2958"/>
    <w:rsid w:val="000D2D12"/>
    <w:rsid w:val="000D2EED"/>
    <w:rsid w:val="000D315A"/>
    <w:rsid w:val="000D32EC"/>
    <w:rsid w:val="000D3404"/>
    <w:rsid w:val="000D39CD"/>
    <w:rsid w:val="000D3EB8"/>
    <w:rsid w:val="000D3F6C"/>
    <w:rsid w:val="000D4195"/>
    <w:rsid w:val="000D43DC"/>
    <w:rsid w:val="000D4549"/>
    <w:rsid w:val="000D499F"/>
    <w:rsid w:val="000D5565"/>
    <w:rsid w:val="000D5DFF"/>
    <w:rsid w:val="000D63F2"/>
    <w:rsid w:val="000D66F7"/>
    <w:rsid w:val="000D67B8"/>
    <w:rsid w:val="000D69C8"/>
    <w:rsid w:val="000D69CA"/>
    <w:rsid w:val="000D6B21"/>
    <w:rsid w:val="000D7A0E"/>
    <w:rsid w:val="000E06A9"/>
    <w:rsid w:val="000E06AF"/>
    <w:rsid w:val="000E06B2"/>
    <w:rsid w:val="000E06BB"/>
    <w:rsid w:val="000E0AF5"/>
    <w:rsid w:val="000E0F34"/>
    <w:rsid w:val="000E148B"/>
    <w:rsid w:val="000E15B6"/>
    <w:rsid w:val="000E1907"/>
    <w:rsid w:val="000E2294"/>
    <w:rsid w:val="000E2304"/>
    <w:rsid w:val="000E236E"/>
    <w:rsid w:val="000E2A4B"/>
    <w:rsid w:val="000E3130"/>
    <w:rsid w:val="000E3194"/>
    <w:rsid w:val="000E34B6"/>
    <w:rsid w:val="000E3623"/>
    <w:rsid w:val="000E3A0D"/>
    <w:rsid w:val="000E3DA8"/>
    <w:rsid w:val="000E3FBB"/>
    <w:rsid w:val="000E4111"/>
    <w:rsid w:val="000E4C6C"/>
    <w:rsid w:val="000E4E4E"/>
    <w:rsid w:val="000E5341"/>
    <w:rsid w:val="000E5659"/>
    <w:rsid w:val="000E566E"/>
    <w:rsid w:val="000E5813"/>
    <w:rsid w:val="000E58DF"/>
    <w:rsid w:val="000E62AB"/>
    <w:rsid w:val="000E683D"/>
    <w:rsid w:val="000E6A56"/>
    <w:rsid w:val="000E6E43"/>
    <w:rsid w:val="000E6F67"/>
    <w:rsid w:val="000E700E"/>
    <w:rsid w:val="000E7269"/>
    <w:rsid w:val="000E7BC3"/>
    <w:rsid w:val="000F0529"/>
    <w:rsid w:val="000F056F"/>
    <w:rsid w:val="000F07F9"/>
    <w:rsid w:val="000F0946"/>
    <w:rsid w:val="000F0BC9"/>
    <w:rsid w:val="000F1250"/>
    <w:rsid w:val="000F1A9C"/>
    <w:rsid w:val="000F25F2"/>
    <w:rsid w:val="000F2876"/>
    <w:rsid w:val="000F2945"/>
    <w:rsid w:val="000F3994"/>
    <w:rsid w:val="000F3AA1"/>
    <w:rsid w:val="000F3AAD"/>
    <w:rsid w:val="000F3EF1"/>
    <w:rsid w:val="000F4074"/>
    <w:rsid w:val="000F40A4"/>
    <w:rsid w:val="000F411A"/>
    <w:rsid w:val="000F4379"/>
    <w:rsid w:val="000F4C6C"/>
    <w:rsid w:val="000F518D"/>
    <w:rsid w:val="000F5438"/>
    <w:rsid w:val="000F63AB"/>
    <w:rsid w:val="000F6434"/>
    <w:rsid w:val="000F648E"/>
    <w:rsid w:val="000F6643"/>
    <w:rsid w:val="000F672E"/>
    <w:rsid w:val="000F698B"/>
    <w:rsid w:val="000F6AD3"/>
    <w:rsid w:val="000F6B59"/>
    <w:rsid w:val="000F6C57"/>
    <w:rsid w:val="000F7E07"/>
    <w:rsid w:val="00100652"/>
    <w:rsid w:val="00100CFB"/>
    <w:rsid w:val="00101208"/>
    <w:rsid w:val="00101251"/>
    <w:rsid w:val="001014E2"/>
    <w:rsid w:val="0010165D"/>
    <w:rsid w:val="001018B2"/>
    <w:rsid w:val="00101F2E"/>
    <w:rsid w:val="00101FA2"/>
    <w:rsid w:val="0010270B"/>
    <w:rsid w:val="00102A25"/>
    <w:rsid w:val="00102C22"/>
    <w:rsid w:val="001030BB"/>
    <w:rsid w:val="00103A18"/>
    <w:rsid w:val="00103ECB"/>
    <w:rsid w:val="001044E1"/>
    <w:rsid w:val="00104510"/>
    <w:rsid w:val="00104989"/>
    <w:rsid w:val="00104D8C"/>
    <w:rsid w:val="0010565F"/>
    <w:rsid w:val="00105971"/>
    <w:rsid w:val="00105BC0"/>
    <w:rsid w:val="001060F0"/>
    <w:rsid w:val="001067E5"/>
    <w:rsid w:val="00107062"/>
    <w:rsid w:val="001071E9"/>
    <w:rsid w:val="001072BA"/>
    <w:rsid w:val="00107639"/>
    <w:rsid w:val="00107D27"/>
    <w:rsid w:val="001103D9"/>
    <w:rsid w:val="00110CE4"/>
    <w:rsid w:val="0011146A"/>
    <w:rsid w:val="00111CEC"/>
    <w:rsid w:val="00111E0F"/>
    <w:rsid w:val="00112148"/>
    <w:rsid w:val="00112405"/>
    <w:rsid w:val="00112608"/>
    <w:rsid w:val="001126FC"/>
    <w:rsid w:val="001129CF"/>
    <w:rsid w:val="00112FB9"/>
    <w:rsid w:val="0011344A"/>
    <w:rsid w:val="0011366A"/>
    <w:rsid w:val="00113B38"/>
    <w:rsid w:val="00114425"/>
    <w:rsid w:val="001148AE"/>
    <w:rsid w:val="00114970"/>
    <w:rsid w:val="00114BF6"/>
    <w:rsid w:val="00114D29"/>
    <w:rsid w:val="0011505C"/>
    <w:rsid w:val="00115100"/>
    <w:rsid w:val="0011521B"/>
    <w:rsid w:val="0011540B"/>
    <w:rsid w:val="0011553A"/>
    <w:rsid w:val="00115937"/>
    <w:rsid w:val="00115AE1"/>
    <w:rsid w:val="00115D44"/>
    <w:rsid w:val="001162A9"/>
    <w:rsid w:val="001164A5"/>
    <w:rsid w:val="0011675E"/>
    <w:rsid w:val="001167D7"/>
    <w:rsid w:val="0011682E"/>
    <w:rsid w:val="00116AA0"/>
    <w:rsid w:val="00116AE3"/>
    <w:rsid w:val="00116BDD"/>
    <w:rsid w:val="00117099"/>
    <w:rsid w:val="00117744"/>
    <w:rsid w:val="00120D60"/>
    <w:rsid w:val="00121315"/>
    <w:rsid w:val="0012197D"/>
    <w:rsid w:val="00121ED6"/>
    <w:rsid w:val="0012213F"/>
    <w:rsid w:val="00122470"/>
    <w:rsid w:val="00122651"/>
    <w:rsid w:val="00123049"/>
    <w:rsid w:val="00123720"/>
    <w:rsid w:val="00123D5B"/>
    <w:rsid w:val="0012400A"/>
    <w:rsid w:val="00124317"/>
    <w:rsid w:val="001243D2"/>
    <w:rsid w:val="00124401"/>
    <w:rsid w:val="00124EF9"/>
    <w:rsid w:val="001250D7"/>
    <w:rsid w:val="0012566B"/>
    <w:rsid w:val="0012578E"/>
    <w:rsid w:val="001257F4"/>
    <w:rsid w:val="00125B76"/>
    <w:rsid w:val="00126942"/>
    <w:rsid w:val="00126D8F"/>
    <w:rsid w:val="00126DA0"/>
    <w:rsid w:val="001274AA"/>
    <w:rsid w:val="00127D4F"/>
    <w:rsid w:val="00130216"/>
    <w:rsid w:val="0013041F"/>
    <w:rsid w:val="00130A5A"/>
    <w:rsid w:val="00130DB0"/>
    <w:rsid w:val="00131B66"/>
    <w:rsid w:val="00131CF6"/>
    <w:rsid w:val="00131EEE"/>
    <w:rsid w:val="001324BF"/>
    <w:rsid w:val="00132953"/>
    <w:rsid w:val="00132CD7"/>
    <w:rsid w:val="00133357"/>
    <w:rsid w:val="00133399"/>
    <w:rsid w:val="001334F6"/>
    <w:rsid w:val="0013360F"/>
    <w:rsid w:val="00133722"/>
    <w:rsid w:val="0013381E"/>
    <w:rsid w:val="001340A7"/>
    <w:rsid w:val="0013422C"/>
    <w:rsid w:val="00134866"/>
    <w:rsid w:val="00135259"/>
    <w:rsid w:val="0013555A"/>
    <w:rsid w:val="00135620"/>
    <w:rsid w:val="00136211"/>
    <w:rsid w:val="001362CE"/>
    <w:rsid w:val="001366F4"/>
    <w:rsid w:val="0013698A"/>
    <w:rsid w:val="00136CCE"/>
    <w:rsid w:val="001373D4"/>
    <w:rsid w:val="0013768C"/>
    <w:rsid w:val="001379F4"/>
    <w:rsid w:val="0014002E"/>
    <w:rsid w:val="0014036B"/>
    <w:rsid w:val="00140548"/>
    <w:rsid w:val="00140839"/>
    <w:rsid w:val="00140870"/>
    <w:rsid w:val="00140B4B"/>
    <w:rsid w:val="00140FBA"/>
    <w:rsid w:val="001421EF"/>
    <w:rsid w:val="00142C96"/>
    <w:rsid w:val="00143175"/>
    <w:rsid w:val="00143725"/>
    <w:rsid w:val="001437DF"/>
    <w:rsid w:val="00143A84"/>
    <w:rsid w:val="00143EBA"/>
    <w:rsid w:val="00144049"/>
    <w:rsid w:val="0014433C"/>
    <w:rsid w:val="001443CF"/>
    <w:rsid w:val="0014544C"/>
    <w:rsid w:val="001456B2"/>
    <w:rsid w:val="001456C5"/>
    <w:rsid w:val="00145D57"/>
    <w:rsid w:val="00145E80"/>
    <w:rsid w:val="00145F89"/>
    <w:rsid w:val="0014626A"/>
    <w:rsid w:val="00146289"/>
    <w:rsid w:val="00146D64"/>
    <w:rsid w:val="00146DCE"/>
    <w:rsid w:val="00146E72"/>
    <w:rsid w:val="00147C08"/>
    <w:rsid w:val="00147E21"/>
    <w:rsid w:val="00147E70"/>
    <w:rsid w:val="00147F87"/>
    <w:rsid w:val="00150001"/>
    <w:rsid w:val="001504EB"/>
    <w:rsid w:val="0015090B"/>
    <w:rsid w:val="00150915"/>
    <w:rsid w:val="00150A3A"/>
    <w:rsid w:val="00151508"/>
    <w:rsid w:val="00151515"/>
    <w:rsid w:val="001524B4"/>
    <w:rsid w:val="001524F8"/>
    <w:rsid w:val="001530AD"/>
    <w:rsid w:val="001530EA"/>
    <w:rsid w:val="00153344"/>
    <w:rsid w:val="00153453"/>
    <w:rsid w:val="00153933"/>
    <w:rsid w:val="00153C97"/>
    <w:rsid w:val="00153E5C"/>
    <w:rsid w:val="00154A21"/>
    <w:rsid w:val="00154B6C"/>
    <w:rsid w:val="001550F1"/>
    <w:rsid w:val="00155BE6"/>
    <w:rsid w:val="0015666F"/>
    <w:rsid w:val="00157015"/>
    <w:rsid w:val="00157AA5"/>
    <w:rsid w:val="00160172"/>
    <w:rsid w:val="00160A72"/>
    <w:rsid w:val="00160DBE"/>
    <w:rsid w:val="00160EDA"/>
    <w:rsid w:val="0016152F"/>
    <w:rsid w:val="001615C1"/>
    <w:rsid w:val="001616E8"/>
    <w:rsid w:val="00161AF6"/>
    <w:rsid w:val="00161D7F"/>
    <w:rsid w:val="00162474"/>
    <w:rsid w:val="00162AC9"/>
    <w:rsid w:val="00162D67"/>
    <w:rsid w:val="00162EA1"/>
    <w:rsid w:val="00163078"/>
    <w:rsid w:val="00163319"/>
    <w:rsid w:val="00163427"/>
    <w:rsid w:val="0016352B"/>
    <w:rsid w:val="00163A1B"/>
    <w:rsid w:val="00163E39"/>
    <w:rsid w:val="0016403C"/>
    <w:rsid w:val="001643D9"/>
    <w:rsid w:val="00164658"/>
    <w:rsid w:val="001649DE"/>
    <w:rsid w:val="0016561A"/>
    <w:rsid w:val="00165906"/>
    <w:rsid w:val="00165AAA"/>
    <w:rsid w:val="00165CD2"/>
    <w:rsid w:val="00166141"/>
    <w:rsid w:val="001661E2"/>
    <w:rsid w:val="00166241"/>
    <w:rsid w:val="00166264"/>
    <w:rsid w:val="00166642"/>
    <w:rsid w:val="00167AEB"/>
    <w:rsid w:val="00167D80"/>
    <w:rsid w:val="001703E5"/>
    <w:rsid w:val="00170A74"/>
    <w:rsid w:val="001716C6"/>
    <w:rsid w:val="0017185E"/>
    <w:rsid w:val="0017261C"/>
    <w:rsid w:val="0017285F"/>
    <w:rsid w:val="00172C73"/>
    <w:rsid w:val="00172EAA"/>
    <w:rsid w:val="00173068"/>
    <w:rsid w:val="00173395"/>
    <w:rsid w:val="00173586"/>
    <w:rsid w:val="0017368B"/>
    <w:rsid w:val="00173757"/>
    <w:rsid w:val="00173B67"/>
    <w:rsid w:val="00173E4D"/>
    <w:rsid w:val="00174346"/>
    <w:rsid w:val="00174C9E"/>
    <w:rsid w:val="00174D0E"/>
    <w:rsid w:val="001756EF"/>
    <w:rsid w:val="00175785"/>
    <w:rsid w:val="0017619D"/>
    <w:rsid w:val="00176D63"/>
    <w:rsid w:val="00176D64"/>
    <w:rsid w:val="0017708E"/>
    <w:rsid w:val="0017777E"/>
    <w:rsid w:val="0018036C"/>
    <w:rsid w:val="001807BC"/>
    <w:rsid w:val="00180BA8"/>
    <w:rsid w:val="00180D0C"/>
    <w:rsid w:val="00181809"/>
    <w:rsid w:val="001819C8"/>
    <w:rsid w:val="001822AD"/>
    <w:rsid w:val="00182680"/>
    <w:rsid w:val="001829B3"/>
    <w:rsid w:val="00182D78"/>
    <w:rsid w:val="00182E57"/>
    <w:rsid w:val="001831A0"/>
    <w:rsid w:val="001836A7"/>
    <w:rsid w:val="0018371D"/>
    <w:rsid w:val="00183B65"/>
    <w:rsid w:val="00183DBC"/>
    <w:rsid w:val="00183E0C"/>
    <w:rsid w:val="00183EAA"/>
    <w:rsid w:val="00183FDD"/>
    <w:rsid w:val="0018410B"/>
    <w:rsid w:val="00184429"/>
    <w:rsid w:val="0018492D"/>
    <w:rsid w:val="00184A28"/>
    <w:rsid w:val="00184A4E"/>
    <w:rsid w:val="00184A9B"/>
    <w:rsid w:val="00184AF6"/>
    <w:rsid w:val="00184E11"/>
    <w:rsid w:val="00185285"/>
    <w:rsid w:val="001856E8"/>
    <w:rsid w:val="00185787"/>
    <w:rsid w:val="00185A71"/>
    <w:rsid w:val="00187E5C"/>
    <w:rsid w:val="0019010A"/>
    <w:rsid w:val="001907CB"/>
    <w:rsid w:val="00190BCF"/>
    <w:rsid w:val="00190DAD"/>
    <w:rsid w:val="00191A56"/>
    <w:rsid w:val="001931F7"/>
    <w:rsid w:val="0019332E"/>
    <w:rsid w:val="001934E9"/>
    <w:rsid w:val="001938DB"/>
    <w:rsid w:val="00193E91"/>
    <w:rsid w:val="00194157"/>
    <w:rsid w:val="001949F8"/>
    <w:rsid w:val="00195467"/>
    <w:rsid w:val="00195B39"/>
    <w:rsid w:val="00195E6C"/>
    <w:rsid w:val="00196038"/>
    <w:rsid w:val="00196214"/>
    <w:rsid w:val="001965BD"/>
    <w:rsid w:val="00196669"/>
    <w:rsid w:val="001966AF"/>
    <w:rsid w:val="00196A0C"/>
    <w:rsid w:val="001973A9"/>
    <w:rsid w:val="001976A0"/>
    <w:rsid w:val="001A02C4"/>
    <w:rsid w:val="001A03C4"/>
    <w:rsid w:val="001A06B3"/>
    <w:rsid w:val="001A0A68"/>
    <w:rsid w:val="001A0B2E"/>
    <w:rsid w:val="001A0BD7"/>
    <w:rsid w:val="001A0D0A"/>
    <w:rsid w:val="001A0D28"/>
    <w:rsid w:val="001A109B"/>
    <w:rsid w:val="001A1804"/>
    <w:rsid w:val="001A1BBE"/>
    <w:rsid w:val="001A1E35"/>
    <w:rsid w:val="001A1F67"/>
    <w:rsid w:val="001A215D"/>
    <w:rsid w:val="001A2201"/>
    <w:rsid w:val="001A234F"/>
    <w:rsid w:val="001A24AD"/>
    <w:rsid w:val="001A28A0"/>
    <w:rsid w:val="001A28A4"/>
    <w:rsid w:val="001A2A27"/>
    <w:rsid w:val="001A2C39"/>
    <w:rsid w:val="001A41DA"/>
    <w:rsid w:val="001A4518"/>
    <w:rsid w:val="001A451C"/>
    <w:rsid w:val="001A4A8D"/>
    <w:rsid w:val="001A4F99"/>
    <w:rsid w:val="001A5119"/>
    <w:rsid w:val="001A5623"/>
    <w:rsid w:val="001A5A3F"/>
    <w:rsid w:val="001A5AB6"/>
    <w:rsid w:val="001A611D"/>
    <w:rsid w:val="001A6AF7"/>
    <w:rsid w:val="001A7066"/>
    <w:rsid w:val="001A735C"/>
    <w:rsid w:val="001A7651"/>
    <w:rsid w:val="001A765D"/>
    <w:rsid w:val="001A7DCB"/>
    <w:rsid w:val="001A7E56"/>
    <w:rsid w:val="001B01DD"/>
    <w:rsid w:val="001B02F8"/>
    <w:rsid w:val="001B0B38"/>
    <w:rsid w:val="001B0C76"/>
    <w:rsid w:val="001B0C88"/>
    <w:rsid w:val="001B0CB9"/>
    <w:rsid w:val="001B0D65"/>
    <w:rsid w:val="001B1045"/>
    <w:rsid w:val="001B18DE"/>
    <w:rsid w:val="001B2442"/>
    <w:rsid w:val="001B24E3"/>
    <w:rsid w:val="001B26AE"/>
    <w:rsid w:val="001B2777"/>
    <w:rsid w:val="001B2934"/>
    <w:rsid w:val="001B29DD"/>
    <w:rsid w:val="001B2A1D"/>
    <w:rsid w:val="001B2B18"/>
    <w:rsid w:val="001B2B82"/>
    <w:rsid w:val="001B2EF8"/>
    <w:rsid w:val="001B2F79"/>
    <w:rsid w:val="001B3F2B"/>
    <w:rsid w:val="001B48C2"/>
    <w:rsid w:val="001B49E2"/>
    <w:rsid w:val="001B4B8D"/>
    <w:rsid w:val="001B4ECA"/>
    <w:rsid w:val="001B52EA"/>
    <w:rsid w:val="001B5CD6"/>
    <w:rsid w:val="001B5E2E"/>
    <w:rsid w:val="001B5E73"/>
    <w:rsid w:val="001B5F89"/>
    <w:rsid w:val="001B619E"/>
    <w:rsid w:val="001B634F"/>
    <w:rsid w:val="001B6587"/>
    <w:rsid w:val="001B6981"/>
    <w:rsid w:val="001B6E28"/>
    <w:rsid w:val="001B76A6"/>
    <w:rsid w:val="001B7729"/>
    <w:rsid w:val="001B7868"/>
    <w:rsid w:val="001C00CD"/>
    <w:rsid w:val="001C0801"/>
    <w:rsid w:val="001C0C38"/>
    <w:rsid w:val="001C1021"/>
    <w:rsid w:val="001C20BD"/>
    <w:rsid w:val="001C219A"/>
    <w:rsid w:val="001C2642"/>
    <w:rsid w:val="001C2D20"/>
    <w:rsid w:val="001C2F71"/>
    <w:rsid w:val="001C30B2"/>
    <w:rsid w:val="001C3615"/>
    <w:rsid w:val="001C3790"/>
    <w:rsid w:val="001C3F00"/>
    <w:rsid w:val="001C4D8D"/>
    <w:rsid w:val="001C4F5F"/>
    <w:rsid w:val="001C533D"/>
    <w:rsid w:val="001C5410"/>
    <w:rsid w:val="001C5417"/>
    <w:rsid w:val="001C5A33"/>
    <w:rsid w:val="001C5CF2"/>
    <w:rsid w:val="001C687D"/>
    <w:rsid w:val="001C6E2A"/>
    <w:rsid w:val="001C6F50"/>
    <w:rsid w:val="001C72C7"/>
    <w:rsid w:val="001C7344"/>
    <w:rsid w:val="001C7798"/>
    <w:rsid w:val="001C79BB"/>
    <w:rsid w:val="001D01A6"/>
    <w:rsid w:val="001D0D3B"/>
    <w:rsid w:val="001D19E4"/>
    <w:rsid w:val="001D1A53"/>
    <w:rsid w:val="001D232C"/>
    <w:rsid w:val="001D2368"/>
    <w:rsid w:val="001D270C"/>
    <w:rsid w:val="001D277F"/>
    <w:rsid w:val="001D3293"/>
    <w:rsid w:val="001D3AE3"/>
    <w:rsid w:val="001D4490"/>
    <w:rsid w:val="001D4A8F"/>
    <w:rsid w:val="001D4AB6"/>
    <w:rsid w:val="001D5F5B"/>
    <w:rsid w:val="001D63FE"/>
    <w:rsid w:val="001D6C86"/>
    <w:rsid w:val="001D7386"/>
    <w:rsid w:val="001D74D0"/>
    <w:rsid w:val="001D7949"/>
    <w:rsid w:val="001D7D9D"/>
    <w:rsid w:val="001E0030"/>
    <w:rsid w:val="001E01B7"/>
    <w:rsid w:val="001E0952"/>
    <w:rsid w:val="001E0ACE"/>
    <w:rsid w:val="001E1511"/>
    <w:rsid w:val="001E1F03"/>
    <w:rsid w:val="001E20BE"/>
    <w:rsid w:val="001E21CF"/>
    <w:rsid w:val="001E246E"/>
    <w:rsid w:val="001E2487"/>
    <w:rsid w:val="001E26AA"/>
    <w:rsid w:val="001E26CF"/>
    <w:rsid w:val="001E29DD"/>
    <w:rsid w:val="001E399A"/>
    <w:rsid w:val="001E3A95"/>
    <w:rsid w:val="001E3CAD"/>
    <w:rsid w:val="001E3FD9"/>
    <w:rsid w:val="001E4176"/>
    <w:rsid w:val="001E485F"/>
    <w:rsid w:val="001E4A0B"/>
    <w:rsid w:val="001E4B45"/>
    <w:rsid w:val="001E4DAF"/>
    <w:rsid w:val="001E524E"/>
    <w:rsid w:val="001E59DB"/>
    <w:rsid w:val="001E5AFB"/>
    <w:rsid w:val="001E5D03"/>
    <w:rsid w:val="001E725C"/>
    <w:rsid w:val="001E72B2"/>
    <w:rsid w:val="001E745A"/>
    <w:rsid w:val="001E7F95"/>
    <w:rsid w:val="001F020C"/>
    <w:rsid w:val="001F044C"/>
    <w:rsid w:val="001F1857"/>
    <w:rsid w:val="001F18D6"/>
    <w:rsid w:val="001F1AD8"/>
    <w:rsid w:val="001F1B87"/>
    <w:rsid w:val="001F2215"/>
    <w:rsid w:val="001F2412"/>
    <w:rsid w:val="001F242E"/>
    <w:rsid w:val="001F3AE1"/>
    <w:rsid w:val="001F4021"/>
    <w:rsid w:val="001F4872"/>
    <w:rsid w:val="001F5762"/>
    <w:rsid w:val="001F6281"/>
    <w:rsid w:val="001F6341"/>
    <w:rsid w:val="001F65B0"/>
    <w:rsid w:val="001F6A3D"/>
    <w:rsid w:val="001F6D34"/>
    <w:rsid w:val="001F7B1B"/>
    <w:rsid w:val="001F7B2D"/>
    <w:rsid w:val="001F7D0A"/>
    <w:rsid w:val="00200068"/>
    <w:rsid w:val="00200C26"/>
    <w:rsid w:val="00200C9B"/>
    <w:rsid w:val="00200CD0"/>
    <w:rsid w:val="002012A7"/>
    <w:rsid w:val="002012BE"/>
    <w:rsid w:val="00201E7D"/>
    <w:rsid w:val="00201EEA"/>
    <w:rsid w:val="00201F0D"/>
    <w:rsid w:val="00201FE3"/>
    <w:rsid w:val="00202849"/>
    <w:rsid w:val="00202AD1"/>
    <w:rsid w:val="00202CC1"/>
    <w:rsid w:val="0020317D"/>
    <w:rsid w:val="00203374"/>
    <w:rsid w:val="002035DC"/>
    <w:rsid w:val="00203F71"/>
    <w:rsid w:val="00204B11"/>
    <w:rsid w:val="00204D1A"/>
    <w:rsid w:val="00205325"/>
    <w:rsid w:val="00205481"/>
    <w:rsid w:val="00205C6E"/>
    <w:rsid w:val="00205D72"/>
    <w:rsid w:val="002061B4"/>
    <w:rsid w:val="002064F3"/>
    <w:rsid w:val="0020684F"/>
    <w:rsid w:val="00206A9B"/>
    <w:rsid w:val="00206AF0"/>
    <w:rsid w:val="00206D20"/>
    <w:rsid w:val="00206DA4"/>
    <w:rsid w:val="00207712"/>
    <w:rsid w:val="00210737"/>
    <w:rsid w:val="002107A3"/>
    <w:rsid w:val="00210889"/>
    <w:rsid w:val="0021137F"/>
    <w:rsid w:val="002118D7"/>
    <w:rsid w:val="00211DD8"/>
    <w:rsid w:val="0021201E"/>
    <w:rsid w:val="00212460"/>
    <w:rsid w:val="00212BE5"/>
    <w:rsid w:val="002130E8"/>
    <w:rsid w:val="002131F2"/>
    <w:rsid w:val="002133E3"/>
    <w:rsid w:val="00213429"/>
    <w:rsid w:val="00213735"/>
    <w:rsid w:val="002137A3"/>
    <w:rsid w:val="002137DA"/>
    <w:rsid w:val="00213844"/>
    <w:rsid w:val="00213A03"/>
    <w:rsid w:val="00213B61"/>
    <w:rsid w:val="0021401E"/>
    <w:rsid w:val="00214F75"/>
    <w:rsid w:val="00215018"/>
    <w:rsid w:val="002153FF"/>
    <w:rsid w:val="0021552A"/>
    <w:rsid w:val="0021559F"/>
    <w:rsid w:val="00215C68"/>
    <w:rsid w:val="00215E38"/>
    <w:rsid w:val="0021628A"/>
    <w:rsid w:val="00216838"/>
    <w:rsid w:val="00216A15"/>
    <w:rsid w:val="002170B4"/>
    <w:rsid w:val="002172FD"/>
    <w:rsid w:val="00217A65"/>
    <w:rsid w:val="002209E3"/>
    <w:rsid w:val="00220B85"/>
    <w:rsid w:val="0022112F"/>
    <w:rsid w:val="00221428"/>
    <w:rsid w:val="002217F7"/>
    <w:rsid w:val="00221BF7"/>
    <w:rsid w:val="00221F12"/>
    <w:rsid w:val="0022215F"/>
    <w:rsid w:val="0022232F"/>
    <w:rsid w:val="002223EF"/>
    <w:rsid w:val="00222995"/>
    <w:rsid w:val="00222AE0"/>
    <w:rsid w:val="00222B4F"/>
    <w:rsid w:val="00222F4C"/>
    <w:rsid w:val="00223EF1"/>
    <w:rsid w:val="002242A4"/>
    <w:rsid w:val="00224670"/>
    <w:rsid w:val="00224932"/>
    <w:rsid w:val="00224FCB"/>
    <w:rsid w:val="00225316"/>
    <w:rsid w:val="00225970"/>
    <w:rsid w:val="00226B11"/>
    <w:rsid w:val="00227786"/>
    <w:rsid w:val="00227DF9"/>
    <w:rsid w:val="002301CA"/>
    <w:rsid w:val="002304D8"/>
    <w:rsid w:val="00230FFA"/>
    <w:rsid w:val="00231376"/>
    <w:rsid w:val="00231D66"/>
    <w:rsid w:val="002321AD"/>
    <w:rsid w:val="0023257E"/>
    <w:rsid w:val="00232AB7"/>
    <w:rsid w:val="00232BAF"/>
    <w:rsid w:val="00232DF0"/>
    <w:rsid w:val="00232F38"/>
    <w:rsid w:val="002330A3"/>
    <w:rsid w:val="00233116"/>
    <w:rsid w:val="002337B4"/>
    <w:rsid w:val="00233B12"/>
    <w:rsid w:val="00233FFA"/>
    <w:rsid w:val="002340C5"/>
    <w:rsid w:val="002342AF"/>
    <w:rsid w:val="002342B4"/>
    <w:rsid w:val="0023454D"/>
    <w:rsid w:val="002346AC"/>
    <w:rsid w:val="002347CB"/>
    <w:rsid w:val="00235C83"/>
    <w:rsid w:val="00236FC8"/>
    <w:rsid w:val="00237294"/>
    <w:rsid w:val="00237636"/>
    <w:rsid w:val="002378C6"/>
    <w:rsid w:val="00237A8A"/>
    <w:rsid w:val="0024001A"/>
    <w:rsid w:val="002409A2"/>
    <w:rsid w:val="00241299"/>
    <w:rsid w:val="0024153A"/>
    <w:rsid w:val="002417C8"/>
    <w:rsid w:val="0024190E"/>
    <w:rsid w:val="00241E53"/>
    <w:rsid w:val="00242340"/>
    <w:rsid w:val="00242D37"/>
    <w:rsid w:val="00242EB3"/>
    <w:rsid w:val="002433CA"/>
    <w:rsid w:val="002433EF"/>
    <w:rsid w:val="00243D68"/>
    <w:rsid w:val="00244108"/>
    <w:rsid w:val="00244138"/>
    <w:rsid w:val="0024497D"/>
    <w:rsid w:val="00244D14"/>
    <w:rsid w:val="002453D9"/>
    <w:rsid w:val="00245549"/>
    <w:rsid w:val="00246818"/>
    <w:rsid w:val="00246BF2"/>
    <w:rsid w:val="0024728F"/>
    <w:rsid w:val="00247414"/>
    <w:rsid w:val="002504C4"/>
    <w:rsid w:val="002504F7"/>
    <w:rsid w:val="00250555"/>
    <w:rsid w:val="002506D0"/>
    <w:rsid w:val="002508E8"/>
    <w:rsid w:val="0025131D"/>
    <w:rsid w:val="002513D0"/>
    <w:rsid w:val="0025177B"/>
    <w:rsid w:val="00251AF4"/>
    <w:rsid w:val="00251B90"/>
    <w:rsid w:val="00251D94"/>
    <w:rsid w:val="0025210C"/>
    <w:rsid w:val="002522AE"/>
    <w:rsid w:val="00252597"/>
    <w:rsid w:val="00252617"/>
    <w:rsid w:val="00253250"/>
    <w:rsid w:val="00253F1B"/>
    <w:rsid w:val="00254637"/>
    <w:rsid w:val="0025467A"/>
    <w:rsid w:val="0025486E"/>
    <w:rsid w:val="00254959"/>
    <w:rsid w:val="00254A19"/>
    <w:rsid w:val="00254C31"/>
    <w:rsid w:val="00254DA3"/>
    <w:rsid w:val="00254F0B"/>
    <w:rsid w:val="00255398"/>
    <w:rsid w:val="00255534"/>
    <w:rsid w:val="00255E83"/>
    <w:rsid w:val="002563D8"/>
    <w:rsid w:val="002567B6"/>
    <w:rsid w:val="002568E2"/>
    <w:rsid w:val="00256C66"/>
    <w:rsid w:val="00256D79"/>
    <w:rsid w:val="002571DE"/>
    <w:rsid w:val="002575B6"/>
    <w:rsid w:val="002579C7"/>
    <w:rsid w:val="00260D8A"/>
    <w:rsid w:val="00261139"/>
    <w:rsid w:val="002618DA"/>
    <w:rsid w:val="00261E94"/>
    <w:rsid w:val="00262018"/>
    <w:rsid w:val="002626FF"/>
    <w:rsid w:val="00262706"/>
    <w:rsid w:val="0026308E"/>
    <w:rsid w:val="00263357"/>
    <w:rsid w:val="002636EC"/>
    <w:rsid w:val="002637D6"/>
    <w:rsid w:val="00263ADA"/>
    <w:rsid w:val="00263C9D"/>
    <w:rsid w:val="00263CF7"/>
    <w:rsid w:val="002641D4"/>
    <w:rsid w:val="00264C50"/>
    <w:rsid w:val="00264D42"/>
    <w:rsid w:val="00264E32"/>
    <w:rsid w:val="00264ED5"/>
    <w:rsid w:val="00265133"/>
    <w:rsid w:val="00265195"/>
    <w:rsid w:val="00265217"/>
    <w:rsid w:val="002652CE"/>
    <w:rsid w:val="00265501"/>
    <w:rsid w:val="00266001"/>
    <w:rsid w:val="0026690E"/>
    <w:rsid w:val="00266919"/>
    <w:rsid w:val="00266F84"/>
    <w:rsid w:val="002673A7"/>
    <w:rsid w:val="002676C2"/>
    <w:rsid w:val="002703BF"/>
    <w:rsid w:val="00270D12"/>
    <w:rsid w:val="00270D47"/>
    <w:rsid w:val="00271D69"/>
    <w:rsid w:val="00272010"/>
    <w:rsid w:val="00272201"/>
    <w:rsid w:val="0027268D"/>
    <w:rsid w:val="002727C5"/>
    <w:rsid w:val="00272860"/>
    <w:rsid w:val="00272A7E"/>
    <w:rsid w:val="00272FA2"/>
    <w:rsid w:val="00273320"/>
    <w:rsid w:val="00273AA5"/>
    <w:rsid w:val="0027429A"/>
    <w:rsid w:val="0027472C"/>
    <w:rsid w:val="002747C6"/>
    <w:rsid w:val="0027486C"/>
    <w:rsid w:val="002748B4"/>
    <w:rsid w:val="002748F5"/>
    <w:rsid w:val="00274D60"/>
    <w:rsid w:val="00274F63"/>
    <w:rsid w:val="00275622"/>
    <w:rsid w:val="00275B00"/>
    <w:rsid w:val="00276122"/>
    <w:rsid w:val="00277841"/>
    <w:rsid w:val="00277C40"/>
    <w:rsid w:val="00277E86"/>
    <w:rsid w:val="00277F50"/>
    <w:rsid w:val="0028008F"/>
    <w:rsid w:val="002800A7"/>
    <w:rsid w:val="00280711"/>
    <w:rsid w:val="00280F44"/>
    <w:rsid w:val="0028138E"/>
    <w:rsid w:val="00281487"/>
    <w:rsid w:val="002815AC"/>
    <w:rsid w:val="00281950"/>
    <w:rsid w:val="00281A09"/>
    <w:rsid w:val="002821CC"/>
    <w:rsid w:val="002822B1"/>
    <w:rsid w:val="00282423"/>
    <w:rsid w:val="00282A4C"/>
    <w:rsid w:val="00282CD8"/>
    <w:rsid w:val="00282D2F"/>
    <w:rsid w:val="00282E7D"/>
    <w:rsid w:val="002830A9"/>
    <w:rsid w:val="00283DB3"/>
    <w:rsid w:val="002847F1"/>
    <w:rsid w:val="00284B42"/>
    <w:rsid w:val="00284D0B"/>
    <w:rsid w:val="00285599"/>
    <w:rsid w:val="002856AC"/>
    <w:rsid w:val="00285DEF"/>
    <w:rsid w:val="00285F32"/>
    <w:rsid w:val="002861E3"/>
    <w:rsid w:val="0028648C"/>
    <w:rsid w:val="00286C99"/>
    <w:rsid w:val="00290DDE"/>
    <w:rsid w:val="0029103F"/>
    <w:rsid w:val="00291A25"/>
    <w:rsid w:val="00291A78"/>
    <w:rsid w:val="00291E8D"/>
    <w:rsid w:val="002921A5"/>
    <w:rsid w:val="00292610"/>
    <w:rsid w:val="002927EB"/>
    <w:rsid w:val="00292C5C"/>
    <w:rsid w:val="00292F3B"/>
    <w:rsid w:val="0029321A"/>
    <w:rsid w:val="002934C0"/>
    <w:rsid w:val="002934C9"/>
    <w:rsid w:val="00293803"/>
    <w:rsid w:val="0029387E"/>
    <w:rsid w:val="00293948"/>
    <w:rsid w:val="00293CAF"/>
    <w:rsid w:val="002940A8"/>
    <w:rsid w:val="002942B8"/>
    <w:rsid w:val="00294CD9"/>
    <w:rsid w:val="002951E5"/>
    <w:rsid w:val="002955B8"/>
    <w:rsid w:val="00295A7B"/>
    <w:rsid w:val="00296012"/>
    <w:rsid w:val="00296228"/>
    <w:rsid w:val="00296B49"/>
    <w:rsid w:val="00296B51"/>
    <w:rsid w:val="00296F53"/>
    <w:rsid w:val="002973FE"/>
    <w:rsid w:val="002A1076"/>
    <w:rsid w:val="002A11F0"/>
    <w:rsid w:val="002A1758"/>
    <w:rsid w:val="002A2403"/>
    <w:rsid w:val="002A28F4"/>
    <w:rsid w:val="002A2BF1"/>
    <w:rsid w:val="002A3FE1"/>
    <w:rsid w:val="002A411B"/>
    <w:rsid w:val="002A4180"/>
    <w:rsid w:val="002A482D"/>
    <w:rsid w:val="002A48C3"/>
    <w:rsid w:val="002A5D9F"/>
    <w:rsid w:val="002A5EF1"/>
    <w:rsid w:val="002A5F8E"/>
    <w:rsid w:val="002A6197"/>
    <w:rsid w:val="002A61C6"/>
    <w:rsid w:val="002A6B3F"/>
    <w:rsid w:val="002A6D06"/>
    <w:rsid w:val="002A7016"/>
    <w:rsid w:val="002A7EDE"/>
    <w:rsid w:val="002B069F"/>
    <w:rsid w:val="002B0893"/>
    <w:rsid w:val="002B19B3"/>
    <w:rsid w:val="002B1B3C"/>
    <w:rsid w:val="002B1F3E"/>
    <w:rsid w:val="002B1FB0"/>
    <w:rsid w:val="002B214F"/>
    <w:rsid w:val="002B2226"/>
    <w:rsid w:val="002B26F3"/>
    <w:rsid w:val="002B2856"/>
    <w:rsid w:val="002B2991"/>
    <w:rsid w:val="002B2BFE"/>
    <w:rsid w:val="002B2D32"/>
    <w:rsid w:val="002B324B"/>
    <w:rsid w:val="002B3EC3"/>
    <w:rsid w:val="002B41F2"/>
    <w:rsid w:val="002B4594"/>
    <w:rsid w:val="002B4671"/>
    <w:rsid w:val="002B4F92"/>
    <w:rsid w:val="002B5016"/>
    <w:rsid w:val="002B5126"/>
    <w:rsid w:val="002B5158"/>
    <w:rsid w:val="002B5A40"/>
    <w:rsid w:val="002B6049"/>
    <w:rsid w:val="002B6275"/>
    <w:rsid w:val="002B65AE"/>
    <w:rsid w:val="002B65EA"/>
    <w:rsid w:val="002B669B"/>
    <w:rsid w:val="002B6CF2"/>
    <w:rsid w:val="002B6E5D"/>
    <w:rsid w:val="002B70C2"/>
    <w:rsid w:val="002B7514"/>
    <w:rsid w:val="002B7619"/>
    <w:rsid w:val="002B78D1"/>
    <w:rsid w:val="002B7A9E"/>
    <w:rsid w:val="002B7EC3"/>
    <w:rsid w:val="002B7F40"/>
    <w:rsid w:val="002C0071"/>
    <w:rsid w:val="002C0716"/>
    <w:rsid w:val="002C0C6F"/>
    <w:rsid w:val="002C0F02"/>
    <w:rsid w:val="002C103D"/>
    <w:rsid w:val="002C1083"/>
    <w:rsid w:val="002C13A4"/>
    <w:rsid w:val="002C1D8F"/>
    <w:rsid w:val="002C2398"/>
    <w:rsid w:val="002C29B6"/>
    <w:rsid w:val="002C2C6C"/>
    <w:rsid w:val="002C3498"/>
    <w:rsid w:val="002C35DD"/>
    <w:rsid w:val="002C374E"/>
    <w:rsid w:val="002C3A7D"/>
    <w:rsid w:val="002C3BFB"/>
    <w:rsid w:val="002C3FCD"/>
    <w:rsid w:val="002C4040"/>
    <w:rsid w:val="002C40C2"/>
    <w:rsid w:val="002C4E8E"/>
    <w:rsid w:val="002C5012"/>
    <w:rsid w:val="002C50F0"/>
    <w:rsid w:val="002C552F"/>
    <w:rsid w:val="002C55EC"/>
    <w:rsid w:val="002C5D29"/>
    <w:rsid w:val="002C5F50"/>
    <w:rsid w:val="002C6133"/>
    <w:rsid w:val="002C701E"/>
    <w:rsid w:val="002C7D57"/>
    <w:rsid w:val="002C7F5F"/>
    <w:rsid w:val="002D010D"/>
    <w:rsid w:val="002D03BB"/>
    <w:rsid w:val="002D07A6"/>
    <w:rsid w:val="002D0AD2"/>
    <w:rsid w:val="002D0C31"/>
    <w:rsid w:val="002D17D2"/>
    <w:rsid w:val="002D17F3"/>
    <w:rsid w:val="002D1951"/>
    <w:rsid w:val="002D292F"/>
    <w:rsid w:val="002D30D7"/>
    <w:rsid w:val="002D3D33"/>
    <w:rsid w:val="002D3E2C"/>
    <w:rsid w:val="002D4202"/>
    <w:rsid w:val="002D42B9"/>
    <w:rsid w:val="002D462B"/>
    <w:rsid w:val="002D468E"/>
    <w:rsid w:val="002D484F"/>
    <w:rsid w:val="002D4963"/>
    <w:rsid w:val="002D50EF"/>
    <w:rsid w:val="002D5337"/>
    <w:rsid w:val="002D53AC"/>
    <w:rsid w:val="002D5994"/>
    <w:rsid w:val="002D6221"/>
    <w:rsid w:val="002D665D"/>
    <w:rsid w:val="002D6D9E"/>
    <w:rsid w:val="002D707B"/>
    <w:rsid w:val="002D7AE9"/>
    <w:rsid w:val="002D7B5A"/>
    <w:rsid w:val="002D7D63"/>
    <w:rsid w:val="002E02DC"/>
    <w:rsid w:val="002E0436"/>
    <w:rsid w:val="002E04E4"/>
    <w:rsid w:val="002E0518"/>
    <w:rsid w:val="002E0623"/>
    <w:rsid w:val="002E0906"/>
    <w:rsid w:val="002E0F31"/>
    <w:rsid w:val="002E16DF"/>
    <w:rsid w:val="002E2157"/>
    <w:rsid w:val="002E29A9"/>
    <w:rsid w:val="002E2A50"/>
    <w:rsid w:val="002E2A81"/>
    <w:rsid w:val="002E2C4B"/>
    <w:rsid w:val="002E2D8B"/>
    <w:rsid w:val="002E3CC2"/>
    <w:rsid w:val="002E3E3F"/>
    <w:rsid w:val="002E42FE"/>
    <w:rsid w:val="002E471D"/>
    <w:rsid w:val="002E4731"/>
    <w:rsid w:val="002E4890"/>
    <w:rsid w:val="002E5224"/>
    <w:rsid w:val="002E56D8"/>
    <w:rsid w:val="002E5796"/>
    <w:rsid w:val="002E5C2B"/>
    <w:rsid w:val="002E5DFE"/>
    <w:rsid w:val="002E6014"/>
    <w:rsid w:val="002E718D"/>
    <w:rsid w:val="002E758E"/>
    <w:rsid w:val="002E7A6A"/>
    <w:rsid w:val="002E7B93"/>
    <w:rsid w:val="002E7D35"/>
    <w:rsid w:val="002E7E85"/>
    <w:rsid w:val="002F02F2"/>
    <w:rsid w:val="002F0341"/>
    <w:rsid w:val="002F05D0"/>
    <w:rsid w:val="002F0C6D"/>
    <w:rsid w:val="002F0CAA"/>
    <w:rsid w:val="002F1991"/>
    <w:rsid w:val="002F22D9"/>
    <w:rsid w:val="002F33AD"/>
    <w:rsid w:val="002F3747"/>
    <w:rsid w:val="002F4189"/>
    <w:rsid w:val="002F4977"/>
    <w:rsid w:val="002F536F"/>
    <w:rsid w:val="002F58FC"/>
    <w:rsid w:val="002F5B3C"/>
    <w:rsid w:val="002F61C2"/>
    <w:rsid w:val="002F671C"/>
    <w:rsid w:val="002F76C2"/>
    <w:rsid w:val="002F7AD4"/>
    <w:rsid w:val="002F7B9D"/>
    <w:rsid w:val="002F7D8C"/>
    <w:rsid w:val="0030038E"/>
    <w:rsid w:val="003009BC"/>
    <w:rsid w:val="00300C82"/>
    <w:rsid w:val="00300DF3"/>
    <w:rsid w:val="00301439"/>
    <w:rsid w:val="00301693"/>
    <w:rsid w:val="00301ABF"/>
    <w:rsid w:val="00301C4C"/>
    <w:rsid w:val="00301E22"/>
    <w:rsid w:val="00301F67"/>
    <w:rsid w:val="003025B0"/>
    <w:rsid w:val="00302BCA"/>
    <w:rsid w:val="00302F7C"/>
    <w:rsid w:val="0030311B"/>
    <w:rsid w:val="003035B4"/>
    <w:rsid w:val="00303EBA"/>
    <w:rsid w:val="00303EBC"/>
    <w:rsid w:val="003044B2"/>
    <w:rsid w:val="00304B28"/>
    <w:rsid w:val="00304BC0"/>
    <w:rsid w:val="00304CAB"/>
    <w:rsid w:val="00306301"/>
    <w:rsid w:val="0030698C"/>
    <w:rsid w:val="00306C5D"/>
    <w:rsid w:val="00306D0A"/>
    <w:rsid w:val="00307183"/>
    <w:rsid w:val="0030734E"/>
    <w:rsid w:val="00307D59"/>
    <w:rsid w:val="00307F09"/>
    <w:rsid w:val="00310282"/>
    <w:rsid w:val="00310729"/>
    <w:rsid w:val="00311326"/>
    <w:rsid w:val="00311479"/>
    <w:rsid w:val="00311818"/>
    <w:rsid w:val="00311BA7"/>
    <w:rsid w:val="0031251D"/>
    <w:rsid w:val="0031268B"/>
    <w:rsid w:val="00312797"/>
    <w:rsid w:val="003127FA"/>
    <w:rsid w:val="00312EC1"/>
    <w:rsid w:val="00313257"/>
    <w:rsid w:val="00314666"/>
    <w:rsid w:val="00314810"/>
    <w:rsid w:val="00314B5B"/>
    <w:rsid w:val="00314CFE"/>
    <w:rsid w:val="00315207"/>
    <w:rsid w:val="00315C3F"/>
    <w:rsid w:val="00315F44"/>
    <w:rsid w:val="00315F45"/>
    <w:rsid w:val="00315FDA"/>
    <w:rsid w:val="00316457"/>
    <w:rsid w:val="00316E5D"/>
    <w:rsid w:val="00316FC0"/>
    <w:rsid w:val="00317079"/>
    <w:rsid w:val="0031709B"/>
    <w:rsid w:val="003173D4"/>
    <w:rsid w:val="003179A6"/>
    <w:rsid w:val="00317D1B"/>
    <w:rsid w:val="00320074"/>
    <w:rsid w:val="0032066F"/>
    <w:rsid w:val="003206E2"/>
    <w:rsid w:val="00320CED"/>
    <w:rsid w:val="003211CA"/>
    <w:rsid w:val="003212EB"/>
    <w:rsid w:val="003213F3"/>
    <w:rsid w:val="00321579"/>
    <w:rsid w:val="00323223"/>
    <w:rsid w:val="00323275"/>
    <w:rsid w:val="003232A4"/>
    <w:rsid w:val="0032345A"/>
    <w:rsid w:val="00323545"/>
    <w:rsid w:val="0032362C"/>
    <w:rsid w:val="0032379F"/>
    <w:rsid w:val="003238B3"/>
    <w:rsid w:val="00324445"/>
    <w:rsid w:val="003246FA"/>
    <w:rsid w:val="00324837"/>
    <w:rsid w:val="003254EE"/>
    <w:rsid w:val="00325F15"/>
    <w:rsid w:val="003266E9"/>
    <w:rsid w:val="00326E0B"/>
    <w:rsid w:val="00327655"/>
    <w:rsid w:val="003276D1"/>
    <w:rsid w:val="003276DC"/>
    <w:rsid w:val="00327724"/>
    <w:rsid w:val="00327788"/>
    <w:rsid w:val="00327B94"/>
    <w:rsid w:val="00327CF6"/>
    <w:rsid w:val="00327DAD"/>
    <w:rsid w:val="00330038"/>
    <w:rsid w:val="0033074D"/>
    <w:rsid w:val="003308C2"/>
    <w:rsid w:val="00330A7F"/>
    <w:rsid w:val="0033197A"/>
    <w:rsid w:val="003322D1"/>
    <w:rsid w:val="00332975"/>
    <w:rsid w:val="00332D1C"/>
    <w:rsid w:val="00332D60"/>
    <w:rsid w:val="00332ED1"/>
    <w:rsid w:val="0033315B"/>
    <w:rsid w:val="00333A3A"/>
    <w:rsid w:val="00333B95"/>
    <w:rsid w:val="0033409C"/>
    <w:rsid w:val="003342BC"/>
    <w:rsid w:val="00334F43"/>
    <w:rsid w:val="003354B0"/>
    <w:rsid w:val="00335B24"/>
    <w:rsid w:val="00335F3B"/>
    <w:rsid w:val="00335FAD"/>
    <w:rsid w:val="00336D11"/>
    <w:rsid w:val="00337AAF"/>
    <w:rsid w:val="00337D98"/>
    <w:rsid w:val="00337EF1"/>
    <w:rsid w:val="00337FA5"/>
    <w:rsid w:val="0034004E"/>
    <w:rsid w:val="00340082"/>
    <w:rsid w:val="003400F9"/>
    <w:rsid w:val="00340288"/>
    <w:rsid w:val="0034073D"/>
    <w:rsid w:val="00340832"/>
    <w:rsid w:val="0034087E"/>
    <w:rsid w:val="00341240"/>
    <w:rsid w:val="00341EE6"/>
    <w:rsid w:val="003421D1"/>
    <w:rsid w:val="00342388"/>
    <w:rsid w:val="00342732"/>
    <w:rsid w:val="003430BB"/>
    <w:rsid w:val="00343C63"/>
    <w:rsid w:val="00344A9F"/>
    <w:rsid w:val="00344C7D"/>
    <w:rsid w:val="003452FE"/>
    <w:rsid w:val="003453D8"/>
    <w:rsid w:val="00345513"/>
    <w:rsid w:val="00345856"/>
    <w:rsid w:val="00345CA6"/>
    <w:rsid w:val="003462A6"/>
    <w:rsid w:val="003464F9"/>
    <w:rsid w:val="003467E5"/>
    <w:rsid w:val="00346CF0"/>
    <w:rsid w:val="00346D52"/>
    <w:rsid w:val="003471CA"/>
    <w:rsid w:val="003473D8"/>
    <w:rsid w:val="003475F7"/>
    <w:rsid w:val="00347D7B"/>
    <w:rsid w:val="00347DA4"/>
    <w:rsid w:val="00347F42"/>
    <w:rsid w:val="003500FD"/>
    <w:rsid w:val="00350760"/>
    <w:rsid w:val="00350769"/>
    <w:rsid w:val="00350789"/>
    <w:rsid w:val="00350CAD"/>
    <w:rsid w:val="00350FB9"/>
    <w:rsid w:val="00350FBA"/>
    <w:rsid w:val="00352569"/>
    <w:rsid w:val="00353020"/>
    <w:rsid w:val="0035351E"/>
    <w:rsid w:val="00354327"/>
    <w:rsid w:val="003543A8"/>
    <w:rsid w:val="00355018"/>
    <w:rsid w:val="0035569E"/>
    <w:rsid w:val="00355C8E"/>
    <w:rsid w:val="00356375"/>
    <w:rsid w:val="0035639C"/>
    <w:rsid w:val="00356670"/>
    <w:rsid w:val="003566BB"/>
    <w:rsid w:val="00356750"/>
    <w:rsid w:val="003567D9"/>
    <w:rsid w:val="00356BFF"/>
    <w:rsid w:val="00356CC6"/>
    <w:rsid w:val="003571D8"/>
    <w:rsid w:val="00357523"/>
    <w:rsid w:val="003577AA"/>
    <w:rsid w:val="0035787F"/>
    <w:rsid w:val="00357E89"/>
    <w:rsid w:val="00360430"/>
    <w:rsid w:val="003606A3"/>
    <w:rsid w:val="00360CE8"/>
    <w:rsid w:val="00360DDF"/>
    <w:rsid w:val="00361139"/>
    <w:rsid w:val="003614D4"/>
    <w:rsid w:val="003614EC"/>
    <w:rsid w:val="00361906"/>
    <w:rsid w:val="00361B25"/>
    <w:rsid w:val="00361B4D"/>
    <w:rsid w:val="00361BCF"/>
    <w:rsid w:val="003623BF"/>
    <w:rsid w:val="00362FCB"/>
    <w:rsid w:val="003633C0"/>
    <w:rsid w:val="003635DE"/>
    <w:rsid w:val="003636C1"/>
    <w:rsid w:val="00363906"/>
    <w:rsid w:val="00363A60"/>
    <w:rsid w:val="003645D3"/>
    <w:rsid w:val="003647BA"/>
    <w:rsid w:val="0036548D"/>
    <w:rsid w:val="0036550C"/>
    <w:rsid w:val="003657AB"/>
    <w:rsid w:val="003659F2"/>
    <w:rsid w:val="00365CA3"/>
    <w:rsid w:val="00366E69"/>
    <w:rsid w:val="00366EC4"/>
    <w:rsid w:val="00366FC5"/>
    <w:rsid w:val="00367626"/>
    <w:rsid w:val="0036792C"/>
    <w:rsid w:val="00367932"/>
    <w:rsid w:val="003679A3"/>
    <w:rsid w:val="00367B61"/>
    <w:rsid w:val="00367C27"/>
    <w:rsid w:val="00367D32"/>
    <w:rsid w:val="00367F9F"/>
    <w:rsid w:val="003701D9"/>
    <w:rsid w:val="003706C6"/>
    <w:rsid w:val="00370B06"/>
    <w:rsid w:val="00370E27"/>
    <w:rsid w:val="00371364"/>
    <w:rsid w:val="00371396"/>
    <w:rsid w:val="003714B8"/>
    <w:rsid w:val="00371F0E"/>
    <w:rsid w:val="00372282"/>
    <w:rsid w:val="003724AF"/>
    <w:rsid w:val="003728A9"/>
    <w:rsid w:val="003728AE"/>
    <w:rsid w:val="00372981"/>
    <w:rsid w:val="00373221"/>
    <w:rsid w:val="003735E8"/>
    <w:rsid w:val="003739A2"/>
    <w:rsid w:val="00373CC6"/>
    <w:rsid w:val="00373F52"/>
    <w:rsid w:val="00374BCE"/>
    <w:rsid w:val="00374BD5"/>
    <w:rsid w:val="00374CA3"/>
    <w:rsid w:val="0037533A"/>
    <w:rsid w:val="00375A0F"/>
    <w:rsid w:val="00375BD0"/>
    <w:rsid w:val="0037611D"/>
    <w:rsid w:val="00376C56"/>
    <w:rsid w:val="00376F8C"/>
    <w:rsid w:val="00377287"/>
    <w:rsid w:val="0037753E"/>
    <w:rsid w:val="0038031E"/>
    <w:rsid w:val="003804ED"/>
    <w:rsid w:val="00380819"/>
    <w:rsid w:val="00380BCA"/>
    <w:rsid w:val="00380BDA"/>
    <w:rsid w:val="00380DA9"/>
    <w:rsid w:val="00380ED7"/>
    <w:rsid w:val="00381120"/>
    <w:rsid w:val="0038112F"/>
    <w:rsid w:val="0038118E"/>
    <w:rsid w:val="00381321"/>
    <w:rsid w:val="00381A2F"/>
    <w:rsid w:val="00381F58"/>
    <w:rsid w:val="003823BF"/>
    <w:rsid w:val="0038353F"/>
    <w:rsid w:val="0038389C"/>
    <w:rsid w:val="00383CFD"/>
    <w:rsid w:val="003847EF"/>
    <w:rsid w:val="00385267"/>
    <w:rsid w:val="00385299"/>
    <w:rsid w:val="00385439"/>
    <w:rsid w:val="00385631"/>
    <w:rsid w:val="003858A0"/>
    <w:rsid w:val="00386A5E"/>
    <w:rsid w:val="0038720B"/>
    <w:rsid w:val="00387D37"/>
    <w:rsid w:val="00390209"/>
    <w:rsid w:val="00390537"/>
    <w:rsid w:val="00391832"/>
    <w:rsid w:val="003919D4"/>
    <w:rsid w:val="0039229B"/>
    <w:rsid w:val="003925AD"/>
    <w:rsid w:val="00392D21"/>
    <w:rsid w:val="00392D9E"/>
    <w:rsid w:val="00393490"/>
    <w:rsid w:val="00393BAA"/>
    <w:rsid w:val="003945EE"/>
    <w:rsid w:val="003946C8"/>
    <w:rsid w:val="00394B82"/>
    <w:rsid w:val="00394DFA"/>
    <w:rsid w:val="00395565"/>
    <w:rsid w:val="0039572A"/>
    <w:rsid w:val="0039678B"/>
    <w:rsid w:val="003967A2"/>
    <w:rsid w:val="003967C6"/>
    <w:rsid w:val="00396CB9"/>
    <w:rsid w:val="00396DAA"/>
    <w:rsid w:val="00396DAF"/>
    <w:rsid w:val="003972BE"/>
    <w:rsid w:val="00397D72"/>
    <w:rsid w:val="00397F90"/>
    <w:rsid w:val="003A0569"/>
    <w:rsid w:val="003A07BA"/>
    <w:rsid w:val="003A0971"/>
    <w:rsid w:val="003A0A32"/>
    <w:rsid w:val="003A0B0C"/>
    <w:rsid w:val="003A0B82"/>
    <w:rsid w:val="003A0C0F"/>
    <w:rsid w:val="003A0F74"/>
    <w:rsid w:val="003A12A7"/>
    <w:rsid w:val="003A13BD"/>
    <w:rsid w:val="003A1925"/>
    <w:rsid w:val="003A21BA"/>
    <w:rsid w:val="003A25BA"/>
    <w:rsid w:val="003A28FC"/>
    <w:rsid w:val="003A2950"/>
    <w:rsid w:val="003A2D0B"/>
    <w:rsid w:val="003A34E7"/>
    <w:rsid w:val="003A35D3"/>
    <w:rsid w:val="003A3CB6"/>
    <w:rsid w:val="003A434F"/>
    <w:rsid w:val="003A45B6"/>
    <w:rsid w:val="003A59A9"/>
    <w:rsid w:val="003A5E5C"/>
    <w:rsid w:val="003A5EC7"/>
    <w:rsid w:val="003A6C04"/>
    <w:rsid w:val="003A6D57"/>
    <w:rsid w:val="003A6D77"/>
    <w:rsid w:val="003A7463"/>
    <w:rsid w:val="003A7759"/>
    <w:rsid w:val="003A77D8"/>
    <w:rsid w:val="003A7B71"/>
    <w:rsid w:val="003A7C63"/>
    <w:rsid w:val="003A7CF2"/>
    <w:rsid w:val="003B035C"/>
    <w:rsid w:val="003B0BB8"/>
    <w:rsid w:val="003B1049"/>
    <w:rsid w:val="003B1220"/>
    <w:rsid w:val="003B1422"/>
    <w:rsid w:val="003B1DD4"/>
    <w:rsid w:val="003B1F41"/>
    <w:rsid w:val="003B2950"/>
    <w:rsid w:val="003B2BC8"/>
    <w:rsid w:val="003B3955"/>
    <w:rsid w:val="003B3B5A"/>
    <w:rsid w:val="003B3D68"/>
    <w:rsid w:val="003B3DE5"/>
    <w:rsid w:val="003B40D4"/>
    <w:rsid w:val="003B42C3"/>
    <w:rsid w:val="003B49A2"/>
    <w:rsid w:val="003B4C16"/>
    <w:rsid w:val="003B522A"/>
    <w:rsid w:val="003B53C1"/>
    <w:rsid w:val="003B5CC6"/>
    <w:rsid w:val="003B5ECC"/>
    <w:rsid w:val="003B6696"/>
    <w:rsid w:val="003B6C63"/>
    <w:rsid w:val="003B6D40"/>
    <w:rsid w:val="003B6F5C"/>
    <w:rsid w:val="003B78D8"/>
    <w:rsid w:val="003C0019"/>
    <w:rsid w:val="003C0835"/>
    <w:rsid w:val="003C0C78"/>
    <w:rsid w:val="003C0E09"/>
    <w:rsid w:val="003C0FA2"/>
    <w:rsid w:val="003C19F9"/>
    <w:rsid w:val="003C29EE"/>
    <w:rsid w:val="003C2FE5"/>
    <w:rsid w:val="003C3163"/>
    <w:rsid w:val="003C33B3"/>
    <w:rsid w:val="003C43F4"/>
    <w:rsid w:val="003C46E5"/>
    <w:rsid w:val="003C4797"/>
    <w:rsid w:val="003C5C75"/>
    <w:rsid w:val="003C5ECD"/>
    <w:rsid w:val="003C6786"/>
    <w:rsid w:val="003C6BCF"/>
    <w:rsid w:val="003C7510"/>
    <w:rsid w:val="003C75C8"/>
    <w:rsid w:val="003C7761"/>
    <w:rsid w:val="003C780A"/>
    <w:rsid w:val="003C7850"/>
    <w:rsid w:val="003C7A3E"/>
    <w:rsid w:val="003C7CEE"/>
    <w:rsid w:val="003D0029"/>
    <w:rsid w:val="003D00DF"/>
    <w:rsid w:val="003D0585"/>
    <w:rsid w:val="003D0D84"/>
    <w:rsid w:val="003D0EA0"/>
    <w:rsid w:val="003D0F02"/>
    <w:rsid w:val="003D1F18"/>
    <w:rsid w:val="003D2311"/>
    <w:rsid w:val="003D25DB"/>
    <w:rsid w:val="003D2A23"/>
    <w:rsid w:val="003D2C64"/>
    <w:rsid w:val="003D2E53"/>
    <w:rsid w:val="003D2EC2"/>
    <w:rsid w:val="003D32C2"/>
    <w:rsid w:val="003D37BE"/>
    <w:rsid w:val="003D38CF"/>
    <w:rsid w:val="003D39D8"/>
    <w:rsid w:val="003D3A72"/>
    <w:rsid w:val="003D3E70"/>
    <w:rsid w:val="003D4020"/>
    <w:rsid w:val="003D413A"/>
    <w:rsid w:val="003D4453"/>
    <w:rsid w:val="003D4951"/>
    <w:rsid w:val="003D5424"/>
    <w:rsid w:val="003D55C7"/>
    <w:rsid w:val="003D5667"/>
    <w:rsid w:val="003D589F"/>
    <w:rsid w:val="003D5B18"/>
    <w:rsid w:val="003D5B5F"/>
    <w:rsid w:val="003D5D20"/>
    <w:rsid w:val="003D61D5"/>
    <w:rsid w:val="003D6648"/>
    <w:rsid w:val="003D6972"/>
    <w:rsid w:val="003D712F"/>
    <w:rsid w:val="003D72DC"/>
    <w:rsid w:val="003D74BB"/>
    <w:rsid w:val="003D74E2"/>
    <w:rsid w:val="003D76ED"/>
    <w:rsid w:val="003D7796"/>
    <w:rsid w:val="003D78C4"/>
    <w:rsid w:val="003D7B7B"/>
    <w:rsid w:val="003E028D"/>
    <w:rsid w:val="003E0D22"/>
    <w:rsid w:val="003E0EB9"/>
    <w:rsid w:val="003E11AA"/>
    <w:rsid w:val="003E13AB"/>
    <w:rsid w:val="003E1936"/>
    <w:rsid w:val="003E1AF0"/>
    <w:rsid w:val="003E1B12"/>
    <w:rsid w:val="003E1B32"/>
    <w:rsid w:val="003E28C0"/>
    <w:rsid w:val="003E2AC9"/>
    <w:rsid w:val="003E2F4E"/>
    <w:rsid w:val="003E3145"/>
    <w:rsid w:val="003E34A1"/>
    <w:rsid w:val="003E3689"/>
    <w:rsid w:val="003E36A6"/>
    <w:rsid w:val="003E41C9"/>
    <w:rsid w:val="003E4DB1"/>
    <w:rsid w:val="003E4E28"/>
    <w:rsid w:val="003E51BE"/>
    <w:rsid w:val="003E625A"/>
    <w:rsid w:val="003E657F"/>
    <w:rsid w:val="003E6934"/>
    <w:rsid w:val="003E6C50"/>
    <w:rsid w:val="003E6E9E"/>
    <w:rsid w:val="003E6F75"/>
    <w:rsid w:val="003E6FD1"/>
    <w:rsid w:val="003E7110"/>
    <w:rsid w:val="003E75DB"/>
    <w:rsid w:val="003E7A21"/>
    <w:rsid w:val="003E7AF0"/>
    <w:rsid w:val="003E7CEB"/>
    <w:rsid w:val="003F0D69"/>
    <w:rsid w:val="003F151A"/>
    <w:rsid w:val="003F2696"/>
    <w:rsid w:val="003F2CAB"/>
    <w:rsid w:val="003F3142"/>
    <w:rsid w:val="003F34C6"/>
    <w:rsid w:val="003F3DDF"/>
    <w:rsid w:val="003F4072"/>
    <w:rsid w:val="003F48BE"/>
    <w:rsid w:val="003F49C4"/>
    <w:rsid w:val="003F4DD1"/>
    <w:rsid w:val="003F4F13"/>
    <w:rsid w:val="003F5515"/>
    <w:rsid w:val="003F5D5D"/>
    <w:rsid w:val="003F658B"/>
    <w:rsid w:val="003F664E"/>
    <w:rsid w:val="003F67FB"/>
    <w:rsid w:val="003F6945"/>
    <w:rsid w:val="003F6B7A"/>
    <w:rsid w:val="003F6E9E"/>
    <w:rsid w:val="003F7019"/>
    <w:rsid w:val="004001B7"/>
    <w:rsid w:val="00400402"/>
    <w:rsid w:val="004005FE"/>
    <w:rsid w:val="0040065A"/>
    <w:rsid w:val="00400EB4"/>
    <w:rsid w:val="0040123A"/>
    <w:rsid w:val="00401794"/>
    <w:rsid w:val="004017D4"/>
    <w:rsid w:val="00402414"/>
    <w:rsid w:val="0040272F"/>
    <w:rsid w:val="00402D7E"/>
    <w:rsid w:val="004031C2"/>
    <w:rsid w:val="004035C5"/>
    <w:rsid w:val="004039A4"/>
    <w:rsid w:val="00403CB9"/>
    <w:rsid w:val="00404798"/>
    <w:rsid w:val="00404DA5"/>
    <w:rsid w:val="00404E02"/>
    <w:rsid w:val="00404EEE"/>
    <w:rsid w:val="004050B0"/>
    <w:rsid w:val="004055C6"/>
    <w:rsid w:val="00405749"/>
    <w:rsid w:val="00405975"/>
    <w:rsid w:val="00405DF4"/>
    <w:rsid w:val="0040607A"/>
    <w:rsid w:val="00406930"/>
    <w:rsid w:val="0040719E"/>
    <w:rsid w:val="0040743A"/>
    <w:rsid w:val="004079BE"/>
    <w:rsid w:val="00407A28"/>
    <w:rsid w:val="0041029E"/>
    <w:rsid w:val="0041031C"/>
    <w:rsid w:val="00410A1A"/>
    <w:rsid w:val="00410C82"/>
    <w:rsid w:val="00410DF1"/>
    <w:rsid w:val="00410F3E"/>
    <w:rsid w:val="00411222"/>
    <w:rsid w:val="00411443"/>
    <w:rsid w:val="0041146D"/>
    <w:rsid w:val="00411552"/>
    <w:rsid w:val="004117AF"/>
    <w:rsid w:val="00411866"/>
    <w:rsid w:val="004120E9"/>
    <w:rsid w:val="004121AA"/>
    <w:rsid w:val="00412549"/>
    <w:rsid w:val="004127B1"/>
    <w:rsid w:val="00412BD0"/>
    <w:rsid w:val="00412CFE"/>
    <w:rsid w:val="00412EE6"/>
    <w:rsid w:val="00413252"/>
    <w:rsid w:val="004134D0"/>
    <w:rsid w:val="0041429C"/>
    <w:rsid w:val="004148D9"/>
    <w:rsid w:val="0041490B"/>
    <w:rsid w:val="004149A2"/>
    <w:rsid w:val="0041569C"/>
    <w:rsid w:val="00415F52"/>
    <w:rsid w:val="004165A6"/>
    <w:rsid w:val="00416722"/>
    <w:rsid w:val="00416E48"/>
    <w:rsid w:val="00416EA7"/>
    <w:rsid w:val="00417133"/>
    <w:rsid w:val="0041765D"/>
    <w:rsid w:val="004178C9"/>
    <w:rsid w:val="00417F5D"/>
    <w:rsid w:val="00420CE2"/>
    <w:rsid w:val="00420CFA"/>
    <w:rsid w:val="00421996"/>
    <w:rsid w:val="00421B53"/>
    <w:rsid w:val="00421E51"/>
    <w:rsid w:val="00422347"/>
    <w:rsid w:val="00422383"/>
    <w:rsid w:val="004224C4"/>
    <w:rsid w:val="00422CB5"/>
    <w:rsid w:val="00423752"/>
    <w:rsid w:val="00423C80"/>
    <w:rsid w:val="0042458A"/>
    <w:rsid w:val="0042474D"/>
    <w:rsid w:val="00425829"/>
    <w:rsid w:val="00425B8C"/>
    <w:rsid w:val="00426026"/>
    <w:rsid w:val="00426080"/>
    <w:rsid w:val="0042673E"/>
    <w:rsid w:val="00426771"/>
    <w:rsid w:val="00426A4F"/>
    <w:rsid w:val="00426B20"/>
    <w:rsid w:val="00430021"/>
    <w:rsid w:val="00430024"/>
    <w:rsid w:val="004302C2"/>
    <w:rsid w:val="004302F4"/>
    <w:rsid w:val="004304DD"/>
    <w:rsid w:val="00430607"/>
    <w:rsid w:val="004307F4"/>
    <w:rsid w:val="004309D6"/>
    <w:rsid w:val="004312A6"/>
    <w:rsid w:val="004315E6"/>
    <w:rsid w:val="00432071"/>
    <w:rsid w:val="0043227E"/>
    <w:rsid w:val="004322C3"/>
    <w:rsid w:val="004324BD"/>
    <w:rsid w:val="00432565"/>
    <w:rsid w:val="00432618"/>
    <w:rsid w:val="004327F8"/>
    <w:rsid w:val="00432C51"/>
    <w:rsid w:val="00432F52"/>
    <w:rsid w:val="0043302D"/>
    <w:rsid w:val="004332D6"/>
    <w:rsid w:val="00433365"/>
    <w:rsid w:val="00433567"/>
    <w:rsid w:val="00433E5A"/>
    <w:rsid w:val="004341D8"/>
    <w:rsid w:val="00434B74"/>
    <w:rsid w:val="00435084"/>
    <w:rsid w:val="004354FD"/>
    <w:rsid w:val="00435812"/>
    <w:rsid w:val="0043583D"/>
    <w:rsid w:val="00435BF3"/>
    <w:rsid w:val="004362A1"/>
    <w:rsid w:val="0043662F"/>
    <w:rsid w:val="0043679C"/>
    <w:rsid w:val="00436B5C"/>
    <w:rsid w:val="00436BE0"/>
    <w:rsid w:val="00436CFB"/>
    <w:rsid w:val="00436D62"/>
    <w:rsid w:val="00436EE9"/>
    <w:rsid w:val="00436F20"/>
    <w:rsid w:val="00437047"/>
    <w:rsid w:val="00437A5B"/>
    <w:rsid w:val="0044078D"/>
    <w:rsid w:val="00440AA3"/>
    <w:rsid w:val="00440C73"/>
    <w:rsid w:val="00440EBF"/>
    <w:rsid w:val="00441328"/>
    <w:rsid w:val="004418F2"/>
    <w:rsid w:val="00441CC8"/>
    <w:rsid w:val="00442364"/>
    <w:rsid w:val="004423B0"/>
    <w:rsid w:val="004424D4"/>
    <w:rsid w:val="00442FB1"/>
    <w:rsid w:val="004436AB"/>
    <w:rsid w:val="00443A21"/>
    <w:rsid w:val="00443AC0"/>
    <w:rsid w:val="00443E65"/>
    <w:rsid w:val="004442D2"/>
    <w:rsid w:val="00444489"/>
    <w:rsid w:val="00444498"/>
    <w:rsid w:val="004445C7"/>
    <w:rsid w:val="00444C78"/>
    <w:rsid w:val="00444E32"/>
    <w:rsid w:val="00445C09"/>
    <w:rsid w:val="0044740C"/>
    <w:rsid w:val="00447500"/>
    <w:rsid w:val="00447E12"/>
    <w:rsid w:val="00447E76"/>
    <w:rsid w:val="0045007A"/>
    <w:rsid w:val="004502F5"/>
    <w:rsid w:val="00450800"/>
    <w:rsid w:val="00450AF8"/>
    <w:rsid w:val="00450CAA"/>
    <w:rsid w:val="00450E3C"/>
    <w:rsid w:val="004510C1"/>
    <w:rsid w:val="004511F4"/>
    <w:rsid w:val="0045155A"/>
    <w:rsid w:val="0045209E"/>
    <w:rsid w:val="0045214A"/>
    <w:rsid w:val="00452635"/>
    <w:rsid w:val="00452FB4"/>
    <w:rsid w:val="00453120"/>
    <w:rsid w:val="00453684"/>
    <w:rsid w:val="00453771"/>
    <w:rsid w:val="004538B1"/>
    <w:rsid w:val="00453D52"/>
    <w:rsid w:val="00453E3D"/>
    <w:rsid w:val="00454AA8"/>
    <w:rsid w:val="00454FF7"/>
    <w:rsid w:val="004553B0"/>
    <w:rsid w:val="00455AF4"/>
    <w:rsid w:val="004560E8"/>
    <w:rsid w:val="004564F1"/>
    <w:rsid w:val="004577DC"/>
    <w:rsid w:val="00457C10"/>
    <w:rsid w:val="004609FE"/>
    <w:rsid w:val="00460D5A"/>
    <w:rsid w:val="00460E0E"/>
    <w:rsid w:val="00460E87"/>
    <w:rsid w:val="00460FCD"/>
    <w:rsid w:val="00462521"/>
    <w:rsid w:val="004625CD"/>
    <w:rsid w:val="004627B1"/>
    <w:rsid w:val="00462B51"/>
    <w:rsid w:val="00462BD2"/>
    <w:rsid w:val="00462E8C"/>
    <w:rsid w:val="00462ECF"/>
    <w:rsid w:val="00463234"/>
    <w:rsid w:val="0046349D"/>
    <w:rsid w:val="00463889"/>
    <w:rsid w:val="0046481C"/>
    <w:rsid w:val="00465872"/>
    <w:rsid w:val="00466F23"/>
    <w:rsid w:val="0046742D"/>
    <w:rsid w:val="004700DF"/>
    <w:rsid w:val="00470214"/>
    <w:rsid w:val="00470609"/>
    <w:rsid w:val="004707EF"/>
    <w:rsid w:val="00470E09"/>
    <w:rsid w:val="00470ED7"/>
    <w:rsid w:val="0047104B"/>
    <w:rsid w:val="004710B4"/>
    <w:rsid w:val="00471225"/>
    <w:rsid w:val="004721C1"/>
    <w:rsid w:val="00472417"/>
    <w:rsid w:val="00472E78"/>
    <w:rsid w:val="004735AB"/>
    <w:rsid w:val="004736CF"/>
    <w:rsid w:val="00473840"/>
    <w:rsid w:val="0047499B"/>
    <w:rsid w:val="00474DDF"/>
    <w:rsid w:val="00475270"/>
    <w:rsid w:val="0047538E"/>
    <w:rsid w:val="00475A6D"/>
    <w:rsid w:val="00475DEA"/>
    <w:rsid w:val="00475E20"/>
    <w:rsid w:val="0047656C"/>
    <w:rsid w:val="00476735"/>
    <w:rsid w:val="00476C75"/>
    <w:rsid w:val="00476D9A"/>
    <w:rsid w:val="00476E1F"/>
    <w:rsid w:val="00476EB7"/>
    <w:rsid w:val="004771A7"/>
    <w:rsid w:val="0047768B"/>
    <w:rsid w:val="00477E80"/>
    <w:rsid w:val="00480096"/>
    <w:rsid w:val="0048010F"/>
    <w:rsid w:val="00480804"/>
    <w:rsid w:val="004808B4"/>
    <w:rsid w:val="004811E9"/>
    <w:rsid w:val="00481D47"/>
    <w:rsid w:val="004820C9"/>
    <w:rsid w:val="004823BF"/>
    <w:rsid w:val="0048241A"/>
    <w:rsid w:val="004824FA"/>
    <w:rsid w:val="0048327B"/>
    <w:rsid w:val="004832CC"/>
    <w:rsid w:val="00483946"/>
    <w:rsid w:val="00483F90"/>
    <w:rsid w:val="00484126"/>
    <w:rsid w:val="00484524"/>
    <w:rsid w:val="004846DC"/>
    <w:rsid w:val="00484C9B"/>
    <w:rsid w:val="00484EC1"/>
    <w:rsid w:val="00484F19"/>
    <w:rsid w:val="0048599C"/>
    <w:rsid w:val="00485DE0"/>
    <w:rsid w:val="00485E3B"/>
    <w:rsid w:val="00485E99"/>
    <w:rsid w:val="004861FB"/>
    <w:rsid w:val="00486915"/>
    <w:rsid w:val="0048765D"/>
    <w:rsid w:val="00487718"/>
    <w:rsid w:val="00487F88"/>
    <w:rsid w:val="00490329"/>
    <w:rsid w:val="00490B2D"/>
    <w:rsid w:val="0049102C"/>
    <w:rsid w:val="004915C3"/>
    <w:rsid w:val="00491B0B"/>
    <w:rsid w:val="00491C1E"/>
    <w:rsid w:val="00491DA9"/>
    <w:rsid w:val="00491EE2"/>
    <w:rsid w:val="00491FDD"/>
    <w:rsid w:val="0049218B"/>
    <w:rsid w:val="00492434"/>
    <w:rsid w:val="004924B9"/>
    <w:rsid w:val="00492A3D"/>
    <w:rsid w:val="00492C1D"/>
    <w:rsid w:val="00492CC7"/>
    <w:rsid w:val="00493178"/>
    <w:rsid w:val="004937A7"/>
    <w:rsid w:val="00493D35"/>
    <w:rsid w:val="00493E05"/>
    <w:rsid w:val="00494D22"/>
    <w:rsid w:val="00494D5C"/>
    <w:rsid w:val="004959C2"/>
    <w:rsid w:val="00495B01"/>
    <w:rsid w:val="00495BAA"/>
    <w:rsid w:val="00495CA5"/>
    <w:rsid w:val="00495F9E"/>
    <w:rsid w:val="00496032"/>
    <w:rsid w:val="004962CE"/>
    <w:rsid w:val="004966B2"/>
    <w:rsid w:val="00496B6D"/>
    <w:rsid w:val="00497A0E"/>
    <w:rsid w:val="00497C6A"/>
    <w:rsid w:val="00497DA1"/>
    <w:rsid w:val="004A0336"/>
    <w:rsid w:val="004A067E"/>
    <w:rsid w:val="004A0B9C"/>
    <w:rsid w:val="004A0C6A"/>
    <w:rsid w:val="004A0CB8"/>
    <w:rsid w:val="004A0FAA"/>
    <w:rsid w:val="004A1334"/>
    <w:rsid w:val="004A144D"/>
    <w:rsid w:val="004A1A53"/>
    <w:rsid w:val="004A1B4F"/>
    <w:rsid w:val="004A1E65"/>
    <w:rsid w:val="004A2476"/>
    <w:rsid w:val="004A2C60"/>
    <w:rsid w:val="004A2FAC"/>
    <w:rsid w:val="004A36A2"/>
    <w:rsid w:val="004A3B24"/>
    <w:rsid w:val="004A4228"/>
    <w:rsid w:val="004A45E7"/>
    <w:rsid w:val="004A46B7"/>
    <w:rsid w:val="004A48A6"/>
    <w:rsid w:val="004A49B2"/>
    <w:rsid w:val="004A4FF8"/>
    <w:rsid w:val="004A52B6"/>
    <w:rsid w:val="004A5715"/>
    <w:rsid w:val="004A6D5F"/>
    <w:rsid w:val="004A6EB9"/>
    <w:rsid w:val="004A70D6"/>
    <w:rsid w:val="004A739A"/>
    <w:rsid w:val="004A77C5"/>
    <w:rsid w:val="004B0402"/>
    <w:rsid w:val="004B0915"/>
    <w:rsid w:val="004B0EB0"/>
    <w:rsid w:val="004B0FB9"/>
    <w:rsid w:val="004B100E"/>
    <w:rsid w:val="004B11C2"/>
    <w:rsid w:val="004B15AC"/>
    <w:rsid w:val="004B18D7"/>
    <w:rsid w:val="004B1A00"/>
    <w:rsid w:val="004B1DAE"/>
    <w:rsid w:val="004B253F"/>
    <w:rsid w:val="004B285C"/>
    <w:rsid w:val="004B29B0"/>
    <w:rsid w:val="004B2B2A"/>
    <w:rsid w:val="004B2D4B"/>
    <w:rsid w:val="004B2E2F"/>
    <w:rsid w:val="004B2EEF"/>
    <w:rsid w:val="004B3304"/>
    <w:rsid w:val="004B40E8"/>
    <w:rsid w:val="004B4149"/>
    <w:rsid w:val="004B4269"/>
    <w:rsid w:val="004B4522"/>
    <w:rsid w:val="004B485D"/>
    <w:rsid w:val="004B4AC3"/>
    <w:rsid w:val="004B4B66"/>
    <w:rsid w:val="004B4D67"/>
    <w:rsid w:val="004B4E8E"/>
    <w:rsid w:val="004B537F"/>
    <w:rsid w:val="004B5952"/>
    <w:rsid w:val="004B5B2D"/>
    <w:rsid w:val="004B5CFC"/>
    <w:rsid w:val="004B5DDD"/>
    <w:rsid w:val="004B671D"/>
    <w:rsid w:val="004B6C31"/>
    <w:rsid w:val="004B711A"/>
    <w:rsid w:val="004B7C13"/>
    <w:rsid w:val="004C00E8"/>
    <w:rsid w:val="004C0212"/>
    <w:rsid w:val="004C17D1"/>
    <w:rsid w:val="004C1EF2"/>
    <w:rsid w:val="004C21A6"/>
    <w:rsid w:val="004C3D64"/>
    <w:rsid w:val="004C4681"/>
    <w:rsid w:val="004C4B4E"/>
    <w:rsid w:val="004C515E"/>
    <w:rsid w:val="004C5AD7"/>
    <w:rsid w:val="004C5E8A"/>
    <w:rsid w:val="004C66C5"/>
    <w:rsid w:val="004C68F6"/>
    <w:rsid w:val="004C7393"/>
    <w:rsid w:val="004C7516"/>
    <w:rsid w:val="004C758A"/>
    <w:rsid w:val="004C75CF"/>
    <w:rsid w:val="004C7B34"/>
    <w:rsid w:val="004C7E05"/>
    <w:rsid w:val="004D0469"/>
    <w:rsid w:val="004D0C3E"/>
    <w:rsid w:val="004D17E2"/>
    <w:rsid w:val="004D1E4A"/>
    <w:rsid w:val="004D2223"/>
    <w:rsid w:val="004D28FA"/>
    <w:rsid w:val="004D2A0D"/>
    <w:rsid w:val="004D2E10"/>
    <w:rsid w:val="004D2FB8"/>
    <w:rsid w:val="004D2FDD"/>
    <w:rsid w:val="004D3B2C"/>
    <w:rsid w:val="004D4CA5"/>
    <w:rsid w:val="004D4E85"/>
    <w:rsid w:val="004D50F3"/>
    <w:rsid w:val="004D5D26"/>
    <w:rsid w:val="004D5F34"/>
    <w:rsid w:val="004D688B"/>
    <w:rsid w:val="004D6A29"/>
    <w:rsid w:val="004D717E"/>
    <w:rsid w:val="004D77C0"/>
    <w:rsid w:val="004D7818"/>
    <w:rsid w:val="004E0926"/>
    <w:rsid w:val="004E1B4C"/>
    <w:rsid w:val="004E1B56"/>
    <w:rsid w:val="004E2AC0"/>
    <w:rsid w:val="004E38E5"/>
    <w:rsid w:val="004E3AB1"/>
    <w:rsid w:val="004E3D22"/>
    <w:rsid w:val="004E3FCC"/>
    <w:rsid w:val="004E4402"/>
    <w:rsid w:val="004E45CC"/>
    <w:rsid w:val="004E49CE"/>
    <w:rsid w:val="004E4C41"/>
    <w:rsid w:val="004E5544"/>
    <w:rsid w:val="004E56D5"/>
    <w:rsid w:val="004E5C62"/>
    <w:rsid w:val="004E5CD7"/>
    <w:rsid w:val="004E73FF"/>
    <w:rsid w:val="004F05DE"/>
    <w:rsid w:val="004F07A9"/>
    <w:rsid w:val="004F0C1E"/>
    <w:rsid w:val="004F1457"/>
    <w:rsid w:val="004F2659"/>
    <w:rsid w:val="004F27F6"/>
    <w:rsid w:val="004F2D64"/>
    <w:rsid w:val="004F2E4B"/>
    <w:rsid w:val="004F3978"/>
    <w:rsid w:val="004F4268"/>
    <w:rsid w:val="004F4AB3"/>
    <w:rsid w:val="004F4B65"/>
    <w:rsid w:val="004F5805"/>
    <w:rsid w:val="004F5E50"/>
    <w:rsid w:val="004F6757"/>
    <w:rsid w:val="004F6915"/>
    <w:rsid w:val="004F6A78"/>
    <w:rsid w:val="004F6B7F"/>
    <w:rsid w:val="004F6C97"/>
    <w:rsid w:val="004F6E36"/>
    <w:rsid w:val="004F6EB6"/>
    <w:rsid w:val="004F70F9"/>
    <w:rsid w:val="004F71EA"/>
    <w:rsid w:val="004F7247"/>
    <w:rsid w:val="004F729F"/>
    <w:rsid w:val="004F75DC"/>
    <w:rsid w:val="004F7C29"/>
    <w:rsid w:val="004F7D3C"/>
    <w:rsid w:val="0050020F"/>
    <w:rsid w:val="0050027E"/>
    <w:rsid w:val="00500498"/>
    <w:rsid w:val="00500DF7"/>
    <w:rsid w:val="00500F49"/>
    <w:rsid w:val="005011DB"/>
    <w:rsid w:val="005019C2"/>
    <w:rsid w:val="00502049"/>
    <w:rsid w:val="0050218A"/>
    <w:rsid w:val="00502316"/>
    <w:rsid w:val="00502422"/>
    <w:rsid w:val="00502897"/>
    <w:rsid w:val="00502D42"/>
    <w:rsid w:val="005034D4"/>
    <w:rsid w:val="00503C42"/>
    <w:rsid w:val="00503ED7"/>
    <w:rsid w:val="0050438E"/>
    <w:rsid w:val="0050493B"/>
    <w:rsid w:val="00504C92"/>
    <w:rsid w:val="00504FBF"/>
    <w:rsid w:val="005052FF"/>
    <w:rsid w:val="00505C59"/>
    <w:rsid w:val="005060E4"/>
    <w:rsid w:val="005062CD"/>
    <w:rsid w:val="0050638A"/>
    <w:rsid w:val="005064AC"/>
    <w:rsid w:val="00506644"/>
    <w:rsid w:val="00506697"/>
    <w:rsid w:val="00506799"/>
    <w:rsid w:val="00507234"/>
    <w:rsid w:val="005072BE"/>
    <w:rsid w:val="0050772D"/>
    <w:rsid w:val="005101D9"/>
    <w:rsid w:val="0051037D"/>
    <w:rsid w:val="005108B6"/>
    <w:rsid w:val="00510F1E"/>
    <w:rsid w:val="00511667"/>
    <w:rsid w:val="00511CBA"/>
    <w:rsid w:val="00511EBD"/>
    <w:rsid w:val="00511F60"/>
    <w:rsid w:val="00512611"/>
    <w:rsid w:val="005126D3"/>
    <w:rsid w:val="00512A27"/>
    <w:rsid w:val="00512BF7"/>
    <w:rsid w:val="0051348F"/>
    <w:rsid w:val="00513AFA"/>
    <w:rsid w:val="00513C02"/>
    <w:rsid w:val="00513E7F"/>
    <w:rsid w:val="00513FC1"/>
    <w:rsid w:val="0051405B"/>
    <w:rsid w:val="00514982"/>
    <w:rsid w:val="00514A68"/>
    <w:rsid w:val="00514C6C"/>
    <w:rsid w:val="0051546F"/>
    <w:rsid w:val="00515548"/>
    <w:rsid w:val="00515725"/>
    <w:rsid w:val="00516493"/>
    <w:rsid w:val="00516B24"/>
    <w:rsid w:val="00516E72"/>
    <w:rsid w:val="0051712E"/>
    <w:rsid w:val="00517A15"/>
    <w:rsid w:val="00517BAF"/>
    <w:rsid w:val="005200B3"/>
    <w:rsid w:val="00520194"/>
    <w:rsid w:val="005203D0"/>
    <w:rsid w:val="00520BE8"/>
    <w:rsid w:val="00520E5E"/>
    <w:rsid w:val="00521128"/>
    <w:rsid w:val="005212CD"/>
    <w:rsid w:val="005214F6"/>
    <w:rsid w:val="005215F1"/>
    <w:rsid w:val="0052180B"/>
    <w:rsid w:val="00521C7D"/>
    <w:rsid w:val="005225C8"/>
    <w:rsid w:val="0052278B"/>
    <w:rsid w:val="00523084"/>
    <w:rsid w:val="0052393A"/>
    <w:rsid w:val="00523988"/>
    <w:rsid w:val="00523A63"/>
    <w:rsid w:val="005243BE"/>
    <w:rsid w:val="0052481F"/>
    <w:rsid w:val="005249DE"/>
    <w:rsid w:val="00524D1B"/>
    <w:rsid w:val="0052529E"/>
    <w:rsid w:val="0052558A"/>
    <w:rsid w:val="005259A2"/>
    <w:rsid w:val="005259B7"/>
    <w:rsid w:val="00526170"/>
    <w:rsid w:val="00526672"/>
    <w:rsid w:val="00526D5A"/>
    <w:rsid w:val="00526F2C"/>
    <w:rsid w:val="005273B5"/>
    <w:rsid w:val="005273BF"/>
    <w:rsid w:val="005273E3"/>
    <w:rsid w:val="00527937"/>
    <w:rsid w:val="00527ACF"/>
    <w:rsid w:val="00530155"/>
    <w:rsid w:val="00530218"/>
    <w:rsid w:val="00530778"/>
    <w:rsid w:val="00530DC4"/>
    <w:rsid w:val="00530F6D"/>
    <w:rsid w:val="00530F6F"/>
    <w:rsid w:val="005311D6"/>
    <w:rsid w:val="00531375"/>
    <w:rsid w:val="0053139F"/>
    <w:rsid w:val="0053157A"/>
    <w:rsid w:val="00531BB5"/>
    <w:rsid w:val="00532023"/>
    <w:rsid w:val="005320FC"/>
    <w:rsid w:val="005321AE"/>
    <w:rsid w:val="005326D6"/>
    <w:rsid w:val="00532704"/>
    <w:rsid w:val="005329C5"/>
    <w:rsid w:val="00532A83"/>
    <w:rsid w:val="005331AC"/>
    <w:rsid w:val="005338DE"/>
    <w:rsid w:val="00534998"/>
    <w:rsid w:val="00534C9D"/>
    <w:rsid w:val="00534D2B"/>
    <w:rsid w:val="00534DEB"/>
    <w:rsid w:val="00534E7C"/>
    <w:rsid w:val="00535BFA"/>
    <w:rsid w:val="00535CA8"/>
    <w:rsid w:val="005361D3"/>
    <w:rsid w:val="00536BD9"/>
    <w:rsid w:val="005372DE"/>
    <w:rsid w:val="00537FA9"/>
    <w:rsid w:val="0054036E"/>
    <w:rsid w:val="005403E0"/>
    <w:rsid w:val="00540C82"/>
    <w:rsid w:val="005412AA"/>
    <w:rsid w:val="0054143F"/>
    <w:rsid w:val="005417D1"/>
    <w:rsid w:val="00542083"/>
    <w:rsid w:val="00542270"/>
    <w:rsid w:val="00542521"/>
    <w:rsid w:val="005426A6"/>
    <w:rsid w:val="00542C19"/>
    <w:rsid w:val="00542EB8"/>
    <w:rsid w:val="00542F67"/>
    <w:rsid w:val="0054330E"/>
    <w:rsid w:val="005433D7"/>
    <w:rsid w:val="0054381B"/>
    <w:rsid w:val="005438B2"/>
    <w:rsid w:val="0054410B"/>
    <w:rsid w:val="00544123"/>
    <w:rsid w:val="005449F1"/>
    <w:rsid w:val="00544DF0"/>
    <w:rsid w:val="00545CA1"/>
    <w:rsid w:val="00545D81"/>
    <w:rsid w:val="00545DD7"/>
    <w:rsid w:val="00545EF7"/>
    <w:rsid w:val="00546191"/>
    <w:rsid w:val="005461BF"/>
    <w:rsid w:val="005472FE"/>
    <w:rsid w:val="00550B16"/>
    <w:rsid w:val="00550BD5"/>
    <w:rsid w:val="00550D19"/>
    <w:rsid w:val="00550EE1"/>
    <w:rsid w:val="005518CA"/>
    <w:rsid w:val="0055203D"/>
    <w:rsid w:val="005523EE"/>
    <w:rsid w:val="005525CC"/>
    <w:rsid w:val="00552798"/>
    <w:rsid w:val="00552E3F"/>
    <w:rsid w:val="00553220"/>
    <w:rsid w:val="005535A0"/>
    <w:rsid w:val="005535F3"/>
    <w:rsid w:val="005536BB"/>
    <w:rsid w:val="005537B1"/>
    <w:rsid w:val="005537EC"/>
    <w:rsid w:val="00553A88"/>
    <w:rsid w:val="00554366"/>
    <w:rsid w:val="005545CC"/>
    <w:rsid w:val="005546BB"/>
    <w:rsid w:val="005546BD"/>
    <w:rsid w:val="005549DE"/>
    <w:rsid w:val="00554A18"/>
    <w:rsid w:val="0055527D"/>
    <w:rsid w:val="00555B46"/>
    <w:rsid w:val="00555DB7"/>
    <w:rsid w:val="00555E95"/>
    <w:rsid w:val="005561A5"/>
    <w:rsid w:val="005561C2"/>
    <w:rsid w:val="005561D5"/>
    <w:rsid w:val="00556A9A"/>
    <w:rsid w:val="00556A9B"/>
    <w:rsid w:val="00556D0C"/>
    <w:rsid w:val="0055753E"/>
    <w:rsid w:val="005577D7"/>
    <w:rsid w:val="0056039F"/>
    <w:rsid w:val="005604A3"/>
    <w:rsid w:val="0056070B"/>
    <w:rsid w:val="005610D8"/>
    <w:rsid w:val="005612BB"/>
    <w:rsid w:val="00561623"/>
    <w:rsid w:val="00561740"/>
    <w:rsid w:val="0056188F"/>
    <w:rsid w:val="005619A4"/>
    <w:rsid w:val="00562B79"/>
    <w:rsid w:val="00562CD4"/>
    <w:rsid w:val="0056333F"/>
    <w:rsid w:val="00563CB4"/>
    <w:rsid w:val="0056419B"/>
    <w:rsid w:val="00564609"/>
    <w:rsid w:val="005646BE"/>
    <w:rsid w:val="00564CDF"/>
    <w:rsid w:val="005652C7"/>
    <w:rsid w:val="00565455"/>
    <w:rsid w:val="00565881"/>
    <w:rsid w:val="00565AF8"/>
    <w:rsid w:val="00565C4C"/>
    <w:rsid w:val="00565F8E"/>
    <w:rsid w:val="0056630B"/>
    <w:rsid w:val="00566543"/>
    <w:rsid w:val="00566A2D"/>
    <w:rsid w:val="00567394"/>
    <w:rsid w:val="00567D77"/>
    <w:rsid w:val="0057018A"/>
    <w:rsid w:val="005704F7"/>
    <w:rsid w:val="005704FD"/>
    <w:rsid w:val="005709F4"/>
    <w:rsid w:val="00570AFC"/>
    <w:rsid w:val="00570CAD"/>
    <w:rsid w:val="00570DD3"/>
    <w:rsid w:val="0057126A"/>
    <w:rsid w:val="0057140E"/>
    <w:rsid w:val="00571558"/>
    <w:rsid w:val="005718F4"/>
    <w:rsid w:val="00571A95"/>
    <w:rsid w:val="00571E81"/>
    <w:rsid w:val="005721A8"/>
    <w:rsid w:val="00572B18"/>
    <w:rsid w:val="005735D0"/>
    <w:rsid w:val="00573691"/>
    <w:rsid w:val="005736B8"/>
    <w:rsid w:val="00573979"/>
    <w:rsid w:val="00573FDF"/>
    <w:rsid w:val="005740D3"/>
    <w:rsid w:val="005741AA"/>
    <w:rsid w:val="00574348"/>
    <w:rsid w:val="0057449A"/>
    <w:rsid w:val="00574537"/>
    <w:rsid w:val="00574E4F"/>
    <w:rsid w:val="00574EB2"/>
    <w:rsid w:val="00575E36"/>
    <w:rsid w:val="005760BF"/>
    <w:rsid w:val="00576A39"/>
    <w:rsid w:val="00576C6B"/>
    <w:rsid w:val="00577307"/>
    <w:rsid w:val="0057743F"/>
    <w:rsid w:val="00580415"/>
    <w:rsid w:val="0058069E"/>
    <w:rsid w:val="00580C44"/>
    <w:rsid w:val="00581031"/>
    <w:rsid w:val="00581145"/>
    <w:rsid w:val="00581416"/>
    <w:rsid w:val="00581669"/>
    <w:rsid w:val="00582BBD"/>
    <w:rsid w:val="00582C95"/>
    <w:rsid w:val="00583708"/>
    <w:rsid w:val="00583931"/>
    <w:rsid w:val="00583FEF"/>
    <w:rsid w:val="00584578"/>
    <w:rsid w:val="005848C2"/>
    <w:rsid w:val="00584A86"/>
    <w:rsid w:val="00584ABD"/>
    <w:rsid w:val="00584C06"/>
    <w:rsid w:val="00584DAF"/>
    <w:rsid w:val="00585467"/>
    <w:rsid w:val="00585768"/>
    <w:rsid w:val="00585913"/>
    <w:rsid w:val="00585BB7"/>
    <w:rsid w:val="00585D22"/>
    <w:rsid w:val="00585EC2"/>
    <w:rsid w:val="00586036"/>
    <w:rsid w:val="005865CF"/>
    <w:rsid w:val="0058685C"/>
    <w:rsid w:val="005876EE"/>
    <w:rsid w:val="005878C2"/>
    <w:rsid w:val="0058795F"/>
    <w:rsid w:val="00587D12"/>
    <w:rsid w:val="00587F3B"/>
    <w:rsid w:val="00590B10"/>
    <w:rsid w:val="00590B3A"/>
    <w:rsid w:val="00590E9E"/>
    <w:rsid w:val="0059116D"/>
    <w:rsid w:val="0059153D"/>
    <w:rsid w:val="0059376F"/>
    <w:rsid w:val="00594676"/>
    <w:rsid w:val="005947E7"/>
    <w:rsid w:val="00594B6C"/>
    <w:rsid w:val="00594E78"/>
    <w:rsid w:val="00594EAA"/>
    <w:rsid w:val="00594FF2"/>
    <w:rsid w:val="00595464"/>
    <w:rsid w:val="00595870"/>
    <w:rsid w:val="005959AB"/>
    <w:rsid w:val="00596B11"/>
    <w:rsid w:val="005972CB"/>
    <w:rsid w:val="00597439"/>
    <w:rsid w:val="00597CCD"/>
    <w:rsid w:val="005A05CE"/>
    <w:rsid w:val="005A0A7C"/>
    <w:rsid w:val="005A0AA4"/>
    <w:rsid w:val="005A0AED"/>
    <w:rsid w:val="005A1020"/>
    <w:rsid w:val="005A1383"/>
    <w:rsid w:val="005A1CA9"/>
    <w:rsid w:val="005A1CB8"/>
    <w:rsid w:val="005A221B"/>
    <w:rsid w:val="005A2283"/>
    <w:rsid w:val="005A2474"/>
    <w:rsid w:val="005A3397"/>
    <w:rsid w:val="005A3AE2"/>
    <w:rsid w:val="005A3C9A"/>
    <w:rsid w:val="005A45EF"/>
    <w:rsid w:val="005A4769"/>
    <w:rsid w:val="005A4F52"/>
    <w:rsid w:val="005A574D"/>
    <w:rsid w:val="005A57C7"/>
    <w:rsid w:val="005A5DDB"/>
    <w:rsid w:val="005A6B1A"/>
    <w:rsid w:val="005A6BFD"/>
    <w:rsid w:val="005A6D9A"/>
    <w:rsid w:val="005A6E41"/>
    <w:rsid w:val="005A7014"/>
    <w:rsid w:val="005A7114"/>
    <w:rsid w:val="005A7223"/>
    <w:rsid w:val="005A7285"/>
    <w:rsid w:val="005A72CA"/>
    <w:rsid w:val="005A790C"/>
    <w:rsid w:val="005A7971"/>
    <w:rsid w:val="005A7BD3"/>
    <w:rsid w:val="005A7CB9"/>
    <w:rsid w:val="005A7D97"/>
    <w:rsid w:val="005B11ED"/>
    <w:rsid w:val="005B1628"/>
    <w:rsid w:val="005B2010"/>
    <w:rsid w:val="005B2359"/>
    <w:rsid w:val="005B264E"/>
    <w:rsid w:val="005B2998"/>
    <w:rsid w:val="005B2B5F"/>
    <w:rsid w:val="005B2BA8"/>
    <w:rsid w:val="005B2C30"/>
    <w:rsid w:val="005B3794"/>
    <w:rsid w:val="005B3DD5"/>
    <w:rsid w:val="005B51D1"/>
    <w:rsid w:val="005B535E"/>
    <w:rsid w:val="005B5DC7"/>
    <w:rsid w:val="005B6196"/>
    <w:rsid w:val="005B63F2"/>
    <w:rsid w:val="005B6407"/>
    <w:rsid w:val="005B67F0"/>
    <w:rsid w:val="005B6865"/>
    <w:rsid w:val="005B6B25"/>
    <w:rsid w:val="005B76BF"/>
    <w:rsid w:val="005B7C2C"/>
    <w:rsid w:val="005B7CB2"/>
    <w:rsid w:val="005B7F04"/>
    <w:rsid w:val="005C0322"/>
    <w:rsid w:val="005C0816"/>
    <w:rsid w:val="005C09F2"/>
    <w:rsid w:val="005C1685"/>
    <w:rsid w:val="005C2173"/>
    <w:rsid w:val="005C24BD"/>
    <w:rsid w:val="005C27A3"/>
    <w:rsid w:val="005C2DB2"/>
    <w:rsid w:val="005C31B7"/>
    <w:rsid w:val="005C3205"/>
    <w:rsid w:val="005C3260"/>
    <w:rsid w:val="005C417A"/>
    <w:rsid w:val="005C4574"/>
    <w:rsid w:val="005C46D1"/>
    <w:rsid w:val="005C4AEA"/>
    <w:rsid w:val="005C4D8B"/>
    <w:rsid w:val="005C4F24"/>
    <w:rsid w:val="005C54AC"/>
    <w:rsid w:val="005C5D33"/>
    <w:rsid w:val="005C5D4E"/>
    <w:rsid w:val="005C6511"/>
    <w:rsid w:val="005C6517"/>
    <w:rsid w:val="005C6E7F"/>
    <w:rsid w:val="005C7039"/>
    <w:rsid w:val="005C77CB"/>
    <w:rsid w:val="005C79D7"/>
    <w:rsid w:val="005C7D51"/>
    <w:rsid w:val="005D040A"/>
    <w:rsid w:val="005D0D2F"/>
    <w:rsid w:val="005D1496"/>
    <w:rsid w:val="005D14FA"/>
    <w:rsid w:val="005D1587"/>
    <w:rsid w:val="005D1748"/>
    <w:rsid w:val="005D21B5"/>
    <w:rsid w:val="005D2AEE"/>
    <w:rsid w:val="005D2CDF"/>
    <w:rsid w:val="005D2ECF"/>
    <w:rsid w:val="005D3282"/>
    <w:rsid w:val="005D32EC"/>
    <w:rsid w:val="005D38B9"/>
    <w:rsid w:val="005D38FF"/>
    <w:rsid w:val="005D3AE0"/>
    <w:rsid w:val="005D4747"/>
    <w:rsid w:val="005D48E6"/>
    <w:rsid w:val="005D4916"/>
    <w:rsid w:val="005D4BB7"/>
    <w:rsid w:val="005D50BA"/>
    <w:rsid w:val="005D5849"/>
    <w:rsid w:val="005D59FB"/>
    <w:rsid w:val="005D6BD9"/>
    <w:rsid w:val="005D7495"/>
    <w:rsid w:val="005D7550"/>
    <w:rsid w:val="005D765C"/>
    <w:rsid w:val="005D7A5E"/>
    <w:rsid w:val="005E0064"/>
    <w:rsid w:val="005E0282"/>
    <w:rsid w:val="005E08C7"/>
    <w:rsid w:val="005E2119"/>
    <w:rsid w:val="005E2640"/>
    <w:rsid w:val="005E28CA"/>
    <w:rsid w:val="005E32A7"/>
    <w:rsid w:val="005E3936"/>
    <w:rsid w:val="005E3C2D"/>
    <w:rsid w:val="005E4007"/>
    <w:rsid w:val="005E459F"/>
    <w:rsid w:val="005E4BE5"/>
    <w:rsid w:val="005E4CCE"/>
    <w:rsid w:val="005E4D2E"/>
    <w:rsid w:val="005E5099"/>
    <w:rsid w:val="005E5206"/>
    <w:rsid w:val="005E5F9D"/>
    <w:rsid w:val="005E6015"/>
    <w:rsid w:val="005E64C6"/>
    <w:rsid w:val="005E6BD7"/>
    <w:rsid w:val="005E6C28"/>
    <w:rsid w:val="005E72AE"/>
    <w:rsid w:val="005E7A13"/>
    <w:rsid w:val="005E7E1A"/>
    <w:rsid w:val="005E7ECF"/>
    <w:rsid w:val="005F01CC"/>
    <w:rsid w:val="005F01EB"/>
    <w:rsid w:val="005F038C"/>
    <w:rsid w:val="005F03E3"/>
    <w:rsid w:val="005F0501"/>
    <w:rsid w:val="005F075E"/>
    <w:rsid w:val="005F0FF9"/>
    <w:rsid w:val="005F1106"/>
    <w:rsid w:val="005F1532"/>
    <w:rsid w:val="005F158C"/>
    <w:rsid w:val="005F16BB"/>
    <w:rsid w:val="005F19F0"/>
    <w:rsid w:val="005F2237"/>
    <w:rsid w:val="005F25A5"/>
    <w:rsid w:val="005F25DF"/>
    <w:rsid w:val="005F2ED6"/>
    <w:rsid w:val="005F3199"/>
    <w:rsid w:val="005F357F"/>
    <w:rsid w:val="005F3A1A"/>
    <w:rsid w:val="005F4314"/>
    <w:rsid w:val="005F4436"/>
    <w:rsid w:val="005F46C4"/>
    <w:rsid w:val="005F4FB7"/>
    <w:rsid w:val="005F51F1"/>
    <w:rsid w:val="005F5F16"/>
    <w:rsid w:val="005F68BF"/>
    <w:rsid w:val="005F6F03"/>
    <w:rsid w:val="005F6FB8"/>
    <w:rsid w:val="005F724A"/>
    <w:rsid w:val="005F7399"/>
    <w:rsid w:val="005F78B6"/>
    <w:rsid w:val="005F7D94"/>
    <w:rsid w:val="00600515"/>
    <w:rsid w:val="00600FF6"/>
    <w:rsid w:val="006021BF"/>
    <w:rsid w:val="00602688"/>
    <w:rsid w:val="006036E0"/>
    <w:rsid w:val="0060370C"/>
    <w:rsid w:val="00603772"/>
    <w:rsid w:val="00603B55"/>
    <w:rsid w:val="00603CB9"/>
    <w:rsid w:val="006040FF"/>
    <w:rsid w:val="00604362"/>
    <w:rsid w:val="006043BA"/>
    <w:rsid w:val="00604522"/>
    <w:rsid w:val="00604612"/>
    <w:rsid w:val="00604E24"/>
    <w:rsid w:val="006055D9"/>
    <w:rsid w:val="0060584E"/>
    <w:rsid w:val="00605ADA"/>
    <w:rsid w:val="00605E5C"/>
    <w:rsid w:val="00605EC9"/>
    <w:rsid w:val="006062B8"/>
    <w:rsid w:val="00606D78"/>
    <w:rsid w:val="00607372"/>
    <w:rsid w:val="006073B1"/>
    <w:rsid w:val="0060757B"/>
    <w:rsid w:val="006075C6"/>
    <w:rsid w:val="00607662"/>
    <w:rsid w:val="00607A5E"/>
    <w:rsid w:val="00607D6F"/>
    <w:rsid w:val="00610590"/>
    <w:rsid w:val="006109DE"/>
    <w:rsid w:val="00610ACA"/>
    <w:rsid w:val="00610F4D"/>
    <w:rsid w:val="00610FCD"/>
    <w:rsid w:val="0061126F"/>
    <w:rsid w:val="00611E16"/>
    <w:rsid w:val="006120DD"/>
    <w:rsid w:val="006131B5"/>
    <w:rsid w:val="00613474"/>
    <w:rsid w:val="006136D8"/>
    <w:rsid w:val="00613951"/>
    <w:rsid w:val="00614185"/>
    <w:rsid w:val="00614927"/>
    <w:rsid w:val="00614B70"/>
    <w:rsid w:val="00614EC5"/>
    <w:rsid w:val="0061519B"/>
    <w:rsid w:val="006153EA"/>
    <w:rsid w:val="00615898"/>
    <w:rsid w:val="00615B4B"/>
    <w:rsid w:val="00616672"/>
    <w:rsid w:val="006166FA"/>
    <w:rsid w:val="00616700"/>
    <w:rsid w:val="00616CD0"/>
    <w:rsid w:val="00617599"/>
    <w:rsid w:val="00617CDD"/>
    <w:rsid w:val="00617D17"/>
    <w:rsid w:val="006206B5"/>
    <w:rsid w:val="00621155"/>
    <w:rsid w:val="00621480"/>
    <w:rsid w:val="006214D1"/>
    <w:rsid w:val="0062190C"/>
    <w:rsid w:val="00621A04"/>
    <w:rsid w:val="00621C55"/>
    <w:rsid w:val="00621DEE"/>
    <w:rsid w:val="006229DF"/>
    <w:rsid w:val="006229F0"/>
    <w:rsid w:val="00622BBA"/>
    <w:rsid w:val="00622D79"/>
    <w:rsid w:val="00623B15"/>
    <w:rsid w:val="00623BC5"/>
    <w:rsid w:val="0062452A"/>
    <w:rsid w:val="0062452D"/>
    <w:rsid w:val="006248D4"/>
    <w:rsid w:val="0062496A"/>
    <w:rsid w:val="0062501D"/>
    <w:rsid w:val="006251B5"/>
    <w:rsid w:val="00625A09"/>
    <w:rsid w:val="00625CA1"/>
    <w:rsid w:val="006261F8"/>
    <w:rsid w:val="00626246"/>
    <w:rsid w:val="006262A3"/>
    <w:rsid w:val="0062686B"/>
    <w:rsid w:val="006268E7"/>
    <w:rsid w:val="00626C22"/>
    <w:rsid w:val="00627243"/>
    <w:rsid w:val="00627DD4"/>
    <w:rsid w:val="00630046"/>
    <w:rsid w:val="00630298"/>
    <w:rsid w:val="00630A72"/>
    <w:rsid w:val="00630EB8"/>
    <w:rsid w:val="006312A0"/>
    <w:rsid w:val="006313B6"/>
    <w:rsid w:val="00631F02"/>
    <w:rsid w:val="00631F84"/>
    <w:rsid w:val="00631FD0"/>
    <w:rsid w:val="006327FE"/>
    <w:rsid w:val="00632829"/>
    <w:rsid w:val="00632D84"/>
    <w:rsid w:val="00633424"/>
    <w:rsid w:val="0063375B"/>
    <w:rsid w:val="00633A7D"/>
    <w:rsid w:val="00633D54"/>
    <w:rsid w:val="00634585"/>
    <w:rsid w:val="00634650"/>
    <w:rsid w:val="006349B9"/>
    <w:rsid w:val="006349C3"/>
    <w:rsid w:val="0063514B"/>
    <w:rsid w:val="00635C10"/>
    <w:rsid w:val="00635F4B"/>
    <w:rsid w:val="00636070"/>
    <w:rsid w:val="006367E2"/>
    <w:rsid w:val="00636BD8"/>
    <w:rsid w:val="00636D82"/>
    <w:rsid w:val="006370EE"/>
    <w:rsid w:val="00637126"/>
    <w:rsid w:val="0063738C"/>
    <w:rsid w:val="00637749"/>
    <w:rsid w:val="00637768"/>
    <w:rsid w:val="006378AA"/>
    <w:rsid w:val="00637E55"/>
    <w:rsid w:val="0064063B"/>
    <w:rsid w:val="0064084E"/>
    <w:rsid w:val="00640ACB"/>
    <w:rsid w:val="00640BDE"/>
    <w:rsid w:val="00641817"/>
    <w:rsid w:val="00641C40"/>
    <w:rsid w:val="00642166"/>
    <w:rsid w:val="006423CD"/>
    <w:rsid w:val="006424DD"/>
    <w:rsid w:val="006425FE"/>
    <w:rsid w:val="00642C24"/>
    <w:rsid w:val="00642F2E"/>
    <w:rsid w:val="006437FE"/>
    <w:rsid w:val="0064385D"/>
    <w:rsid w:val="0064393D"/>
    <w:rsid w:val="00643EE3"/>
    <w:rsid w:val="00644948"/>
    <w:rsid w:val="00644DCE"/>
    <w:rsid w:val="00644E7B"/>
    <w:rsid w:val="00645203"/>
    <w:rsid w:val="006458DE"/>
    <w:rsid w:val="00645ACE"/>
    <w:rsid w:val="006465A2"/>
    <w:rsid w:val="006472D3"/>
    <w:rsid w:val="00647B79"/>
    <w:rsid w:val="006502FE"/>
    <w:rsid w:val="00650F97"/>
    <w:rsid w:val="006515D8"/>
    <w:rsid w:val="00651C4B"/>
    <w:rsid w:val="006527BB"/>
    <w:rsid w:val="00653060"/>
    <w:rsid w:val="00653592"/>
    <w:rsid w:val="0065367F"/>
    <w:rsid w:val="0065378D"/>
    <w:rsid w:val="00653B0A"/>
    <w:rsid w:val="00654404"/>
    <w:rsid w:val="00654551"/>
    <w:rsid w:val="0065544C"/>
    <w:rsid w:val="00655852"/>
    <w:rsid w:val="0065593E"/>
    <w:rsid w:val="00655E06"/>
    <w:rsid w:val="006565DE"/>
    <w:rsid w:val="00656DAF"/>
    <w:rsid w:val="00656EE7"/>
    <w:rsid w:val="006573E9"/>
    <w:rsid w:val="00657E4C"/>
    <w:rsid w:val="006609C3"/>
    <w:rsid w:val="00660A0F"/>
    <w:rsid w:val="00660C6C"/>
    <w:rsid w:val="0066115D"/>
    <w:rsid w:val="006618A7"/>
    <w:rsid w:val="00661990"/>
    <w:rsid w:val="00661BB6"/>
    <w:rsid w:val="00662242"/>
    <w:rsid w:val="00662298"/>
    <w:rsid w:val="00662584"/>
    <w:rsid w:val="00662845"/>
    <w:rsid w:val="006635B4"/>
    <w:rsid w:val="00663BB9"/>
    <w:rsid w:val="00663BF8"/>
    <w:rsid w:val="0066459C"/>
    <w:rsid w:val="00664B35"/>
    <w:rsid w:val="00664BA9"/>
    <w:rsid w:val="00665340"/>
    <w:rsid w:val="00665465"/>
    <w:rsid w:val="0066583D"/>
    <w:rsid w:val="00666BDB"/>
    <w:rsid w:val="00666CE0"/>
    <w:rsid w:val="006671A9"/>
    <w:rsid w:val="006672AC"/>
    <w:rsid w:val="006673CE"/>
    <w:rsid w:val="00667FAB"/>
    <w:rsid w:val="006701F1"/>
    <w:rsid w:val="0067046E"/>
    <w:rsid w:val="00670A18"/>
    <w:rsid w:val="00670EB7"/>
    <w:rsid w:val="0067128B"/>
    <w:rsid w:val="0067136C"/>
    <w:rsid w:val="0067148C"/>
    <w:rsid w:val="0067156A"/>
    <w:rsid w:val="006715C5"/>
    <w:rsid w:val="0067167C"/>
    <w:rsid w:val="006718E1"/>
    <w:rsid w:val="00672026"/>
    <w:rsid w:val="006720E0"/>
    <w:rsid w:val="006723FC"/>
    <w:rsid w:val="00672918"/>
    <w:rsid w:val="00672E9E"/>
    <w:rsid w:val="0067362E"/>
    <w:rsid w:val="006736E5"/>
    <w:rsid w:val="00673BBE"/>
    <w:rsid w:val="00673C88"/>
    <w:rsid w:val="00674715"/>
    <w:rsid w:val="006755FB"/>
    <w:rsid w:val="00676381"/>
    <w:rsid w:val="00676A4D"/>
    <w:rsid w:val="0067714D"/>
    <w:rsid w:val="006772AD"/>
    <w:rsid w:val="0067767E"/>
    <w:rsid w:val="006779EA"/>
    <w:rsid w:val="00677AFE"/>
    <w:rsid w:val="006802FE"/>
    <w:rsid w:val="006804F0"/>
    <w:rsid w:val="00680798"/>
    <w:rsid w:val="006809B5"/>
    <w:rsid w:val="00680E91"/>
    <w:rsid w:val="006812F5"/>
    <w:rsid w:val="006818B3"/>
    <w:rsid w:val="00681E2D"/>
    <w:rsid w:val="0068228C"/>
    <w:rsid w:val="00683092"/>
    <w:rsid w:val="0068341D"/>
    <w:rsid w:val="0068421B"/>
    <w:rsid w:val="00684262"/>
    <w:rsid w:val="006844EB"/>
    <w:rsid w:val="00684796"/>
    <w:rsid w:val="0068492C"/>
    <w:rsid w:val="00684AB2"/>
    <w:rsid w:val="00684D83"/>
    <w:rsid w:val="00685115"/>
    <w:rsid w:val="006854C4"/>
    <w:rsid w:val="006856A7"/>
    <w:rsid w:val="006859D4"/>
    <w:rsid w:val="00686BA4"/>
    <w:rsid w:val="0068716C"/>
    <w:rsid w:val="006875AE"/>
    <w:rsid w:val="00687975"/>
    <w:rsid w:val="00687A1B"/>
    <w:rsid w:val="00687EF7"/>
    <w:rsid w:val="00690120"/>
    <w:rsid w:val="00690172"/>
    <w:rsid w:val="006909FA"/>
    <w:rsid w:val="00690D2D"/>
    <w:rsid w:val="006910E6"/>
    <w:rsid w:val="00691723"/>
    <w:rsid w:val="00692089"/>
    <w:rsid w:val="00692994"/>
    <w:rsid w:val="006931EA"/>
    <w:rsid w:val="006932B5"/>
    <w:rsid w:val="00693308"/>
    <w:rsid w:val="00694289"/>
    <w:rsid w:val="006947E0"/>
    <w:rsid w:val="006947F1"/>
    <w:rsid w:val="00695FFA"/>
    <w:rsid w:val="0069652C"/>
    <w:rsid w:val="006966E3"/>
    <w:rsid w:val="00697253"/>
    <w:rsid w:val="0069731F"/>
    <w:rsid w:val="0069787D"/>
    <w:rsid w:val="00697D12"/>
    <w:rsid w:val="006A016A"/>
    <w:rsid w:val="006A03DB"/>
    <w:rsid w:val="006A0E52"/>
    <w:rsid w:val="006A0EF9"/>
    <w:rsid w:val="006A1493"/>
    <w:rsid w:val="006A14B0"/>
    <w:rsid w:val="006A22F4"/>
    <w:rsid w:val="006A238B"/>
    <w:rsid w:val="006A27C3"/>
    <w:rsid w:val="006A2DD8"/>
    <w:rsid w:val="006A2E55"/>
    <w:rsid w:val="006A31FD"/>
    <w:rsid w:val="006A35C5"/>
    <w:rsid w:val="006A3735"/>
    <w:rsid w:val="006A3CC1"/>
    <w:rsid w:val="006A3E1E"/>
    <w:rsid w:val="006A4150"/>
    <w:rsid w:val="006A450B"/>
    <w:rsid w:val="006A4E2A"/>
    <w:rsid w:val="006A4F0C"/>
    <w:rsid w:val="006A56AC"/>
    <w:rsid w:val="006A5BEC"/>
    <w:rsid w:val="006A5BED"/>
    <w:rsid w:val="006A60DB"/>
    <w:rsid w:val="006A632D"/>
    <w:rsid w:val="006A6FCC"/>
    <w:rsid w:val="006A7367"/>
    <w:rsid w:val="006A75F4"/>
    <w:rsid w:val="006A7BA9"/>
    <w:rsid w:val="006A7C5B"/>
    <w:rsid w:val="006A7DB7"/>
    <w:rsid w:val="006B0099"/>
    <w:rsid w:val="006B02FE"/>
    <w:rsid w:val="006B06F0"/>
    <w:rsid w:val="006B0721"/>
    <w:rsid w:val="006B0A41"/>
    <w:rsid w:val="006B0D42"/>
    <w:rsid w:val="006B0EB2"/>
    <w:rsid w:val="006B0EFA"/>
    <w:rsid w:val="006B1057"/>
    <w:rsid w:val="006B12DD"/>
    <w:rsid w:val="006B14C2"/>
    <w:rsid w:val="006B16F5"/>
    <w:rsid w:val="006B1D41"/>
    <w:rsid w:val="006B202F"/>
    <w:rsid w:val="006B2271"/>
    <w:rsid w:val="006B32A5"/>
    <w:rsid w:val="006B373B"/>
    <w:rsid w:val="006B3DB6"/>
    <w:rsid w:val="006B4424"/>
    <w:rsid w:val="006B481B"/>
    <w:rsid w:val="006B4B73"/>
    <w:rsid w:val="006B4CAE"/>
    <w:rsid w:val="006B4DDD"/>
    <w:rsid w:val="006B511C"/>
    <w:rsid w:val="006B5871"/>
    <w:rsid w:val="006B592E"/>
    <w:rsid w:val="006B5A2B"/>
    <w:rsid w:val="006B5DF4"/>
    <w:rsid w:val="006B61FF"/>
    <w:rsid w:val="006B6694"/>
    <w:rsid w:val="006B766A"/>
    <w:rsid w:val="006B7ACE"/>
    <w:rsid w:val="006C0239"/>
    <w:rsid w:val="006C03AF"/>
    <w:rsid w:val="006C052A"/>
    <w:rsid w:val="006C0DAD"/>
    <w:rsid w:val="006C1859"/>
    <w:rsid w:val="006C1B9A"/>
    <w:rsid w:val="006C1E73"/>
    <w:rsid w:val="006C1FE8"/>
    <w:rsid w:val="006C2381"/>
    <w:rsid w:val="006C2A5F"/>
    <w:rsid w:val="006C35E7"/>
    <w:rsid w:val="006C3AD7"/>
    <w:rsid w:val="006C4090"/>
    <w:rsid w:val="006C419C"/>
    <w:rsid w:val="006C4668"/>
    <w:rsid w:val="006C488A"/>
    <w:rsid w:val="006C4DD3"/>
    <w:rsid w:val="006C4F0D"/>
    <w:rsid w:val="006C5015"/>
    <w:rsid w:val="006C5340"/>
    <w:rsid w:val="006C5387"/>
    <w:rsid w:val="006C553F"/>
    <w:rsid w:val="006C5DA4"/>
    <w:rsid w:val="006C6171"/>
    <w:rsid w:val="006C640B"/>
    <w:rsid w:val="006C6822"/>
    <w:rsid w:val="006C68BC"/>
    <w:rsid w:val="006C717F"/>
    <w:rsid w:val="006C7366"/>
    <w:rsid w:val="006C77B3"/>
    <w:rsid w:val="006C7984"/>
    <w:rsid w:val="006C7E19"/>
    <w:rsid w:val="006D0428"/>
    <w:rsid w:val="006D05FF"/>
    <w:rsid w:val="006D07D2"/>
    <w:rsid w:val="006D0C92"/>
    <w:rsid w:val="006D0E7C"/>
    <w:rsid w:val="006D0FCF"/>
    <w:rsid w:val="006D1165"/>
    <w:rsid w:val="006D1293"/>
    <w:rsid w:val="006D1303"/>
    <w:rsid w:val="006D1804"/>
    <w:rsid w:val="006D1CF0"/>
    <w:rsid w:val="006D2056"/>
    <w:rsid w:val="006D22EF"/>
    <w:rsid w:val="006D2650"/>
    <w:rsid w:val="006D2D1A"/>
    <w:rsid w:val="006D2F55"/>
    <w:rsid w:val="006D3D58"/>
    <w:rsid w:val="006D3D89"/>
    <w:rsid w:val="006D439F"/>
    <w:rsid w:val="006D47E1"/>
    <w:rsid w:val="006D48CF"/>
    <w:rsid w:val="006D5B16"/>
    <w:rsid w:val="006D5C77"/>
    <w:rsid w:val="006D63DC"/>
    <w:rsid w:val="006D72CD"/>
    <w:rsid w:val="006D7326"/>
    <w:rsid w:val="006D75A0"/>
    <w:rsid w:val="006D7642"/>
    <w:rsid w:val="006D7F65"/>
    <w:rsid w:val="006E0049"/>
    <w:rsid w:val="006E0958"/>
    <w:rsid w:val="006E0B38"/>
    <w:rsid w:val="006E0BAC"/>
    <w:rsid w:val="006E0BC2"/>
    <w:rsid w:val="006E1BBC"/>
    <w:rsid w:val="006E2837"/>
    <w:rsid w:val="006E2B32"/>
    <w:rsid w:val="006E2EB1"/>
    <w:rsid w:val="006E3288"/>
    <w:rsid w:val="006E36E5"/>
    <w:rsid w:val="006E3DC6"/>
    <w:rsid w:val="006E3E7E"/>
    <w:rsid w:val="006E44A4"/>
    <w:rsid w:val="006E45E7"/>
    <w:rsid w:val="006E4ADC"/>
    <w:rsid w:val="006E4BC1"/>
    <w:rsid w:val="006E51A5"/>
    <w:rsid w:val="006E567E"/>
    <w:rsid w:val="006E5776"/>
    <w:rsid w:val="006E5AC5"/>
    <w:rsid w:val="006E5C0C"/>
    <w:rsid w:val="006E5E1C"/>
    <w:rsid w:val="006E5E2A"/>
    <w:rsid w:val="006E5F24"/>
    <w:rsid w:val="006E5FEA"/>
    <w:rsid w:val="006E663B"/>
    <w:rsid w:val="006E68F6"/>
    <w:rsid w:val="006E6922"/>
    <w:rsid w:val="006E6F72"/>
    <w:rsid w:val="006E706E"/>
    <w:rsid w:val="006E70A0"/>
    <w:rsid w:val="006E76A3"/>
    <w:rsid w:val="006E78FC"/>
    <w:rsid w:val="006F000C"/>
    <w:rsid w:val="006F0674"/>
    <w:rsid w:val="006F0A3A"/>
    <w:rsid w:val="006F0B1F"/>
    <w:rsid w:val="006F1A8A"/>
    <w:rsid w:val="006F1A9F"/>
    <w:rsid w:val="006F1ADE"/>
    <w:rsid w:val="006F2096"/>
    <w:rsid w:val="006F299F"/>
    <w:rsid w:val="006F2EB9"/>
    <w:rsid w:val="006F3310"/>
    <w:rsid w:val="006F33E0"/>
    <w:rsid w:val="006F34FD"/>
    <w:rsid w:val="006F3718"/>
    <w:rsid w:val="006F42CC"/>
    <w:rsid w:val="006F452F"/>
    <w:rsid w:val="006F48FC"/>
    <w:rsid w:val="006F5787"/>
    <w:rsid w:val="006F5DF8"/>
    <w:rsid w:val="006F629E"/>
    <w:rsid w:val="006F6937"/>
    <w:rsid w:val="006F69D1"/>
    <w:rsid w:val="006F6CC0"/>
    <w:rsid w:val="006F7162"/>
    <w:rsid w:val="006F73B8"/>
    <w:rsid w:val="006F73C8"/>
    <w:rsid w:val="006F7E35"/>
    <w:rsid w:val="007005F2"/>
    <w:rsid w:val="00700AB4"/>
    <w:rsid w:val="00700C44"/>
    <w:rsid w:val="007011BF"/>
    <w:rsid w:val="00701465"/>
    <w:rsid w:val="00701C93"/>
    <w:rsid w:val="00701EA5"/>
    <w:rsid w:val="00701F72"/>
    <w:rsid w:val="0070209B"/>
    <w:rsid w:val="00702A8E"/>
    <w:rsid w:val="00702E6A"/>
    <w:rsid w:val="0070305A"/>
    <w:rsid w:val="00703259"/>
    <w:rsid w:val="007037EC"/>
    <w:rsid w:val="00703824"/>
    <w:rsid w:val="0070386B"/>
    <w:rsid w:val="00703EBF"/>
    <w:rsid w:val="00704772"/>
    <w:rsid w:val="007048BB"/>
    <w:rsid w:val="00705452"/>
    <w:rsid w:val="007056A6"/>
    <w:rsid w:val="00705C24"/>
    <w:rsid w:val="00705D48"/>
    <w:rsid w:val="00706530"/>
    <w:rsid w:val="00706714"/>
    <w:rsid w:val="00706812"/>
    <w:rsid w:val="00706925"/>
    <w:rsid w:val="00706B48"/>
    <w:rsid w:val="00706D3C"/>
    <w:rsid w:val="0070767F"/>
    <w:rsid w:val="0070789A"/>
    <w:rsid w:val="00707904"/>
    <w:rsid w:val="00710386"/>
    <w:rsid w:val="007108DE"/>
    <w:rsid w:val="007109BB"/>
    <w:rsid w:val="007115CA"/>
    <w:rsid w:val="0071261D"/>
    <w:rsid w:val="0071271F"/>
    <w:rsid w:val="00712995"/>
    <w:rsid w:val="00712DC7"/>
    <w:rsid w:val="0071395E"/>
    <w:rsid w:val="00713E24"/>
    <w:rsid w:val="00713ECC"/>
    <w:rsid w:val="007143C5"/>
    <w:rsid w:val="00714703"/>
    <w:rsid w:val="007150D0"/>
    <w:rsid w:val="00715361"/>
    <w:rsid w:val="007158FB"/>
    <w:rsid w:val="0071592E"/>
    <w:rsid w:val="007159B8"/>
    <w:rsid w:val="00715B08"/>
    <w:rsid w:val="007168E3"/>
    <w:rsid w:val="00716A20"/>
    <w:rsid w:val="00716BC8"/>
    <w:rsid w:val="00717825"/>
    <w:rsid w:val="00717C0E"/>
    <w:rsid w:val="00717E1E"/>
    <w:rsid w:val="00720333"/>
    <w:rsid w:val="007203B2"/>
    <w:rsid w:val="007206B4"/>
    <w:rsid w:val="00721272"/>
    <w:rsid w:val="007214D8"/>
    <w:rsid w:val="007218A4"/>
    <w:rsid w:val="00721BD8"/>
    <w:rsid w:val="00721CBA"/>
    <w:rsid w:val="007221CA"/>
    <w:rsid w:val="00722406"/>
    <w:rsid w:val="007228ED"/>
    <w:rsid w:val="00722A49"/>
    <w:rsid w:val="00722D19"/>
    <w:rsid w:val="00723123"/>
    <w:rsid w:val="007231CC"/>
    <w:rsid w:val="0072357D"/>
    <w:rsid w:val="007238E3"/>
    <w:rsid w:val="00723F82"/>
    <w:rsid w:val="007242DA"/>
    <w:rsid w:val="00724416"/>
    <w:rsid w:val="00724707"/>
    <w:rsid w:val="00724EAF"/>
    <w:rsid w:val="00724FD2"/>
    <w:rsid w:val="007253A9"/>
    <w:rsid w:val="00725A04"/>
    <w:rsid w:val="007260D4"/>
    <w:rsid w:val="007262D2"/>
    <w:rsid w:val="007263A2"/>
    <w:rsid w:val="0072738B"/>
    <w:rsid w:val="007276DF"/>
    <w:rsid w:val="00727756"/>
    <w:rsid w:val="00727C3E"/>
    <w:rsid w:val="00727CF6"/>
    <w:rsid w:val="0073027F"/>
    <w:rsid w:val="00730395"/>
    <w:rsid w:val="00730432"/>
    <w:rsid w:val="00730A9A"/>
    <w:rsid w:val="00731507"/>
    <w:rsid w:val="00731961"/>
    <w:rsid w:val="00731A8F"/>
    <w:rsid w:val="00731ECA"/>
    <w:rsid w:val="007323C1"/>
    <w:rsid w:val="00732451"/>
    <w:rsid w:val="00732680"/>
    <w:rsid w:val="00732C88"/>
    <w:rsid w:val="00732D78"/>
    <w:rsid w:val="00732F8E"/>
    <w:rsid w:val="00732FB9"/>
    <w:rsid w:val="0073305B"/>
    <w:rsid w:val="007330D1"/>
    <w:rsid w:val="0073375B"/>
    <w:rsid w:val="0073427C"/>
    <w:rsid w:val="00734A52"/>
    <w:rsid w:val="0073503C"/>
    <w:rsid w:val="00735100"/>
    <w:rsid w:val="00735BBB"/>
    <w:rsid w:val="007362CD"/>
    <w:rsid w:val="00736579"/>
    <w:rsid w:val="00736821"/>
    <w:rsid w:val="007369A6"/>
    <w:rsid w:val="007369CD"/>
    <w:rsid w:val="0073725F"/>
    <w:rsid w:val="007374DE"/>
    <w:rsid w:val="00737F8F"/>
    <w:rsid w:val="00740279"/>
    <w:rsid w:val="00740688"/>
    <w:rsid w:val="00740942"/>
    <w:rsid w:val="00740B94"/>
    <w:rsid w:val="00740C6A"/>
    <w:rsid w:val="00740D40"/>
    <w:rsid w:val="00740D5A"/>
    <w:rsid w:val="0074121C"/>
    <w:rsid w:val="00741604"/>
    <w:rsid w:val="00741AA2"/>
    <w:rsid w:val="00741AF5"/>
    <w:rsid w:val="0074365E"/>
    <w:rsid w:val="00743B14"/>
    <w:rsid w:val="00744380"/>
    <w:rsid w:val="007447B7"/>
    <w:rsid w:val="00744C82"/>
    <w:rsid w:val="00744D68"/>
    <w:rsid w:val="00744F7A"/>
    <w:rsid w:val="0074578A"/>
    <w:rsid w:val="0074661B"/>
    <w:rsid w:val="0074699C"/>
    <w:rsid w:val="007473AF"/>
    <w:rsid w:val="0074778C"/>
    <w:rsid w:val="00747831"/>
    <w:rsid w:val="00750F24"/>
    <w:rsid w:val="0075189B"/>
    <w:rsid w:val="00752A82"/>
    <w:rsid w:val="00752AB8"/>
    <w:rsid w:val="00752FA3"/>
    <w:rsid w:val="0075364E"/>
    <w:rsid w:val="0075374B"/>
    <w:rsid w:val="0075383A"/>
    <w:rsid w:val="00753C9E"/>
    <w:rsid w:val="00753D60"/>
    <w:rsid w:val="00753FC9"/>
    <w:rsid w:val="00754861"/>
    <w:rsid w:val="00754FF9"/>
    <w:rsid w:val="00755039"/>
    <w:rsid w:val="00755818"/>
    <w:rsid w:val="00755CE4"/>
    <w:rsid w:val="0075675E"/>
    <w:rsid w:val="0075678F"/>
    <w:rsid w:val="00756A5E"/>
    <w:rsid w:val="00756C92"/>
    <w:rsid w:val="00756ED0"/>
    <w:rsid w:val="007575E1"/>
    <w:rsid w:val="007578D9"/>
    <w:rsid w:val="0076014D"/>
    <w:rsid w:val="007601D2"/>
    <w:rsid w:val="00760299"/>
    <w:rsid w:val="00760927"/>
    <w:rsid w:val="00760FE6"/>
    <w:rsid w:val="00761380"/>
    <w:rsid w:val="0076154C"/>
    <w:rsid w:val="00761FF2"/>
    <w:rsid w:val="007620AB"/>
    <w:rsid w:val="00762B43"/>
    <w:rsid w:val="00762C12"/>
    <w:rsid w:val="00762CDC"/>
    <w:rsid w:val="00762E71"/>
    <w:rsid w:val="00762EEE"/>
    <w:rsid w:val="00762F86"/>
    <w:rsid w:val="00763363"/>
    <w:rsid w:val="00763408"/>
    <w:rsid w:val="00763676"/>
    <w:rsid w:val="007636E6"/>
    <w:rsid w:val="00763AA3"/>
    <w:rsid w:val="00764090"/>
    <w:rsid w:val="007643EA"/>
    <w:rsid w:val="0076487C"/>
    <w:rsid w:val="00764AC3"/>
    <w:rsid w:val="00764D74"/>
    <w:rsid w:val="0076620F"/>
    <w:rsid w:val="00766247"/>
    <w:rsid w:val="00766611"/>
    <w:rsid w:val="007667E8"/>
    <w:rsid w:val="00766F54"/>
    <w:rsid w:val="007670D9"/>
    <w:rsid w:val="00770D2A"/>
    <w:rsid w:val="00771049"/>
    <w:rsid w:val="0077145D"/>
    <w:rsid w:val="00771804"/>
    <w:rsid w:val="00771C56"/>
    <w:rsid w:val="00771CF2"/>
    <w:rsid w:val="007721C2"/>
    <w:rsid w:val="00772509"/>
    <w:rsid w:val="00772523"/>
    <w:rsid w:val="007725E3"/>
    <w:rsid w:val="00772745"/>
    <w:rsid w:val="007730A2"/>
    <w:rsid w:val="00773731"/>
    <w:rsid w:val="007738CF"/>
    <w:rsid w:val="00774360"/>
    <w:rsid w:val="007745F0"/>
    <w:rsid w:val="0077532F"/>
    <w:rsid w:val="0077535A"/>
    <w:rsid w:val="007753B1"/>
    <w:rsid w:val="00775E89"/>
    <w:rsid w:val="0077630B"/>
    <w:rsid w:val="0077689B"/>
    <w:rsid w:val="00776FDB"/>
    <w:rsid w:val="00776FF8"/>
    <w:rsid w:val="0077717C"/>
    <w:rsid w:val="0077736E"/>
    <w:rsid w:val="007778E3"/>
    <w:rsid w:val="007778F1"/>
    <w:rsid w:val="0077794A"/>
    <w:rsid w:val="007779BC"/>
    <w:rsid w:val="00777F29"/>
    <w:rsid w:val="00781406"/>
    <w:rsid w:val="0078196E"/>
    <w:rsid w:val="007819EE"/>
    <w:rsid w:val="007820B9"/>
    <w:rsid w:val="007820BE"/>
    <w:rsid w:val="00782F9B"/>
    <w:rsid w:val="0078307A"/>
    <w:rsid w:val="00783487"/>
    <w:rsid w:val="007835BC"/>
    <w:rsid w:val="00783BC6"/>
    <w:rsid w:val="00783E07"/>
    <w:rsid w:val="007847FA"/>
    <w:rsid w:val="007848D0"/>
    <w:rsid w:val="00784A32"/>
    <w:rsid w:val="00784E31"/>
    <w:rsid w:val="007856BD"/>
    <w:rsid w:val="00785B1C"/>
    <w:rsid w:val="00785DF1"/>
    <w:rsid w:val="007867B4"/>
    <w:rsid w:val="00787620"/>
    <w:rsid w:val="007877DD"/>
    <w:rsid w:val="007907A5"/>
    <w:rsid w:val="00790AE0"/>
    <w:rsid w:val="00790DD0"/>
    <w:rsid w:val="0079130D"/>
    <w:rsid w:val="0079138D"/>
    <w:rsid w:val="00791516"/>
    <w:rsid w:val="00792077"/>
    <w:rsid w:val="007921B8"/>
    <w:rsid w:val="00792229"/>
    <w:rsid w:val="007929D2"/>
    <w:rsid w:val="00792AFC"/>
    <w:rsid w:val="007931D2"/>
    <w:rsid w:val="0079337B"/>
    <w:rsid w:val="00793B9E"/>
    <w:rsid w:val="00793BF2"/>
    <w:rsid w:val="00793D44"/>
    <w:rsid w:val="0079435C"/>
    <w:rsid w:val="00794BEF"/>
    <w:rsid w:val="00794F77"/>
    <w:rsid w:val="0079551D"/>
    <w:rsid w:val="00795747"/>
    <w:rsid w:val="00795848"/>
    <w:rsid w:val="007958F0"/>
    <w:rsid w:val="00797210"/>
    <w:rsid w:val="007977F4"/>
    <w:rsid w:val="00797A9E"/>
    <w:rsid w:val="00797ACE"/>
    <w:rsid w:val="00797F1E"/>
    <w:rsid w:val="00797F97"/>
    <w:rsid w:val="007A00E9"/>
    <w:rsid w:val="007A01E4"/>
    <w:rsid w:val="007A023E"/>
    <w:rsid w:val="007A044A"/>
    <w:rsid w:val="007A04B9"/>
    <w:rsid w:val="007A07C8"/>
    <w:rsid w:val="007A09C4"/>
    <w:rsid w:val="007A1BFB"/>
    <w:rsid w:val="007A2549"/>
    <w:rsid w:val="007A2593"/>
    <w:rsid w:val="007A27B1"/>
    <w:rsid w:val="007A2B92"/>
    <w:rsid w:val="007A2EE8"/>
    <w:rsid w:val="007A3502"/>
    <w:rsid w:val="007A3892"/>
    <w:rsid w:val="007A39B9"/>
    <w:rsid w:val="007A3DFF"/>
    <w:rsid w:val="007A426A"/>
    <w:rsid w:val="007A4733"/>
    <w:rsid w:val="007A4BAF"/>
    <w:rsid w:val="007A4D3F"/>
    <w:rsid w:val="007A50A0"/>
    <w:rsid w:val="007A57A0"/>
    <w:rsid w:val="007A5AC5"/>
    <w:rsid w:val="007A5B7F"/>
    <w:rsid w:val="007A5DFC"/>
    <w:rsid w:val="007A5EA9"/>
    <w:rsid w:val="007A645E"/>
    <w:rsid w:val="007A64A3"/>
    <w:rsid w:val="007A6DE3"/>
    <w:rsid w:val="007A79E0"/>
    <w:rsid w:val="007A7A7E"/>
    <w:rsid w:val="007A7F69"/>
    <w:rsid w:val="007A7FCC"/>
    <w:rsid w:val="007B017B"/>
    <w:rsid w:val="007B0461"/>
    <w:rsid w:val="007B0DEA"/>
    <w:rsid w:val="007B11D4"/>
    <w:rsid w:val="007B1F66"/>
    <w:rsid w:val="007B2294"/>
    <w:rsid w:val="007B26A5"/>
    <w:rsid w:val="007B2A9A"/>
    <w:rsid w:val="007B315A"/>
    <w:rsid w:val="007B31FB"/>
    <w:rsid w:val="007B36E2"/>
    <w:rsid w:val="007B4E2D"/>
    <w:rsid w:val="007B4F2C"/>
    <w:rsid w:val="007B54E2"/>
    <w:rsid w:val="007B5C1E"/>
    <w:rsid w:val="007B5D01"/>
    <w:rsid w:val="007B624E"/>
    <w:rsid w:val="007B62E4"/>
    <w:rsid w:val="007B6840"/>
    <w:rsid w:val="007B6AEF"/>
    <w:rsid w:val="007B6CF8"/>
    <w:rsid w:val="007B6EFB"/>
    <w:rsid w:val="007C0A25"/>
    <w:rsid w:val="007C1245"/>
    <w:rsid w:val="007C169C"/>
    <w:rsid w:val="007C1B3E"/>
    <w:rsid w:val="007C1C49"/>
    <w:rsid w:val="007C2789"/>
    <w:rsid w:val="007C2C46"/>
    <w:rsid w:val="007C2CD0"/>
    <w:rsid w:val="007C3AE9"/>
    <w:rsid w:val="007C3D78"/>
    <w:rsid w:val="007C4317"/>
    <w:rsid w:val="007C46DC"/>
    <w:rsid w:val="007C4968"/>
    <w:rsid w:val="007C5A02"/>
    <w:rsid w:val="007C5DD8"/>
    <w:rsid w:val="007C5F0B"/>
    <w:rsid w:val="007C667A"/>
    <w:rsid w:val="007C6795"/>
    <w:rsid w:val="007C6DB7"/>
    <w:rsid w:val="007C7561"/>
    <w:rsid w:val="007C78EE"/>
    <w:rsid w:val="007C7D99"/>
    <w:rsid w:val="007D05F1"/>
    <w:rsid w:val="007D060D"/>
    <w:rsid w:val="007D0D79"/>
    <w:rsid w:val="007D158D"/>
    <w:rsid w:val="007D15D3"/>
    <w:rsid w:val="007D1FFB"/>
    <w:rsid w:val="007D286B"/>
    <w:rsid w:val="007D2934"/>
    <w:rsid w:val="007D29CF"/>
    <w:rsid w:val="007D2D1A"/>
    <w:rsid w:val="007D363F"/>
    <w:rsid w:val="007D3972"/>
    <w:rsid w:val="007D3A76"/>
    <w:rsid w:val="007D427D"/>
    <w:rsid w:val="007D45C4"/>
    <w:rsid w:val="007D4CAF"/>
    <w:rsid w:val="007D5000"/>
    <w:rsid w:val="007D56FF"/>
    <w:rsid w:val="007D5B9F"/>
    <w:rsid w:val="007D5D1D"/>
    <w:rsid w:val="007D60F4"/>
    <w:rsid w:val="007D62B1"/>
    <w:rsid w:val="007D6577"/>
    <w:rsid w:val="007D659B"/>
    <w:rsid w:val="007D72E8"/>
    <w:rsid w:val="007D76C5"/>
    <w:rsid w:val="007D7F20"/>
    <w:rsid w:val="007E0CC6"/>
    <w:rsid w:val="007E0FF9"/>
    <w:rsid w:val="007E171B"/>
    <w:rsid w:val="007E219D"/>
    <w:rsid w:val="007E281D"/>
    <w:rsid w:val="007E2ED0"/>
    <w:rsid w:val="007E3886"/>
    <w:rsid w:val="007E3F83"/>
    <w:rsid w:val="007E44A4"/>
    <w:rsid w:val="007E4688"/>
    <w:rsid w:val="007E4A56"/>
    <w:rsid w:val="007E4A73"/>
    <w:rsid w:val="007E51A5"/>
    <w:rsid w:val="007E51CF"/>
    <w:rsid w:val="007E5A47"/>
    <w:rsid w:val="007E5EE7"/>
    <w:rsid w:val="007E631E"/>
    <w:rsid w:val="007E64E1"/>
    <w:rsid w:val="007E6826"/>
    <w:rsid w:val="007E683A"/>
    <w:rsid w:val="007E701C"/>
    <w:rsid w:val="007E74D4"/>
    <w:rsid w:val="007E74EA"/>
    <w:rsid w:val="007E7B8C"/>
    <w:rsid w:val="007E7BFB"/>
    <w:rsid w:val="007E7DE1"/>
    <w:rsid w:val="007F0488"/>
    <w:rsid w:val="007F12A0"/>
    <w:rsid w:val="007F2152"/>
    <w:rsid w:val="007F2C01"/>
    <w:rsid w:val="007F314C"/>
    <w:rsid w:val="007F34AE"/>
    <w:rsid w:val="007F3F76"/>
    <w:rsid w:val="007F3FAD"/>
    <w:rsid w:val="007F447E"/>
    <w:rsid w:val="007F44A3"/>
    <w:rsid w:val="007F57C3"/>
    <w:rsid w:val="007F5C6B"/>
    <w:rsid w:val="007F656F"/>
    <w:rsid w:val="007F6594"/>
    <w:rsid w:val="007F65DE"/>
    <w:rsid w:val="007F7AA0"/>
    <w:rsid w:val="008001B8"/>
    <w:rsid w:val="008002DF"/>
    <w:rsid w:val="008004AF"/>
    <w:rsid w:val="008004ED"/>
    <w:rsid w:val="0080144A"/>
    <w:rsid w:val="008016EF"/>
    <w:rsid w:val="008023DC"/>
    <w:rsid w:val="00802A08"/>
    <w:rsid w:val="00802A7D"/>
    <w:rsid w:val="00802A9A"/>
    <w:rsid w:val="0080364B"/>
    <w:rsid w:val="00803C90"/>
    <w:rsid w:val="00803FA0"/>
    <w:rsid w:val="00804152"/>
    <w:rsid w:val="00804DD5"/>
    <w:rsid w:val="00804ED3"/>
    <w:rsid w:val="00805408"/>
    <w:rsid w:val="008057B3"/>
    <w:rsid w:val="008061CF"/>
    <w:rsid w:val="00806752"/>
    <w:rsid w:val="00806A4E"/>
    <w:rsid w:val="00806C9C"/>
    <w:rsid w:val="008075CE"/>
    <w:rsid w:val="00807EA8"/>
    <w:rsid w:val="00810A13"/>
    <w:rsid w:val="00810A29"/>
    <w:rsid w:val="00810F9C"/>
    <w:rsid w:val="008111BE"/>
    <w:rsid w:val="008113D8"/>
    <w:rsid w:val="00811445"/>
    <w:rsid w:val="00811597"/>
    <w:rsid w:val="00811B11"/>
    <w:rsid w:val="00811FF8"/>
    <w:rsid w:val="00812077"/>
    <w:rsid w:val="008121E3"/>
    <w:rsid w:val="00812D18"/>
    <w:rsid w:val="0081338D"/>
    <w:rsid w:val="00813453"/>
    <w:rsid w:val="00813612"/>
    <w:rsid w:val="00813661"/>
    <w:rsid w:val="008138B8"/>
    <w:rsid w:val="00813DDA"/>
    <w:rsid w:val="00813E25"/>
    <w:rsid w:val="00814311"/>
    <w:rsid w:val="008145CF"/>
    <w:rsid w:val="008145D9"/>
    <w:rsid w:val="00814713"/>
    <w:rsid w:val="00814924"/>
    <w:rsid w:val="008149CD"/>
    <w:rsid w:val="00814F3A"/>
    <w:rsid w:val="008156F4"/>
    <w:rsid w:val="00815845"/>
    <w:rsid w:val="00815D41"/>
    <w:rsid w:val="00816026"/>
    <w:rsid w:val="00816227"/>
    <w:rsid w:val="00816B30"/>
    <w:rsid w:val="00816C16"/>
    <w:rsid w:val="00816E57"/>
    <w:rsid w:val="0081770D"/>
    <w:rsid w:val="008179F3"/>
    <w:rsid w:val="00817A2C"/>
    <w:rsid w:val="0082002D"/>
    <w:rsid w:val="0082019C"/>
    <w:rsid w:val="0082028C"/>
    <w:rsid w:val="00821610"/>
    <w:rsid w:val="0082245C"/>
    <w:rsid w:val="008224AF"/>
    <w:rsid w:val="0082253E"/>
    <w:rsid w:val="008231A3"/>
    <w:rsid w:val="008236D7"/>
    <w:rsid w:val="00823F91"/>
    <w:rsid w:val="008241FD"/>
    <w:rsid w:val="00824265"/>
    <w:rsid w:val="008244B7"/>
    <w:rsid w:val="00824952"/>
    <w:rsid w:val="00824CF1"/>
    <w:rsid w:val="00825226"/>
    <w:rsid w:val="008256CD"/>
    <w:rsid w:val="00825D60"/>
    <w:rsid w:val="008261B0"/>
    <w:rsid w:val="00826389"/>
    <w:rsid w:val="00826BCB"/>
    <w:rsid w:val="00826E66"/>
    <w:rsid w:val="008270E8"/>
    <w:rsid w:val="008271C0"/>
    <w:rsid w:val="008273F9"/>
    <w:rsid w:val="00827489"/>
    <w:rsid w:val="00827578"/>
    <w:rsid w:val="00827682"/>
    <w:rsid w:val="00827C15"/>
    <w:rsid w:val="00827D62"/>
    <w:rsid w:val="00830483"/>
    <w:rsid w:val="0083059F"/>
    <w:rsid w:val="00830829"/>
    <w:rsid w:val="00831214"/>
    <w:rsid w:val="00831269"/>
    <w:rsid w:val="00831601"/>
    <w:rsid w:val="00831689"/>
    <w:rsid w:val="008316BB"/>
    <w:rsid w:val="00831725"/>
    <w:rsid w:val="00831EC0"/>
    <w:rsid w:val="00831F65"/>
    <w:rsid w:val="008322FF"/>
    <w:rsid w:val="00832376"/>
    <w:rsid w:val="00832589"/>
    <w:rsid w:val="00833118"/>
    <w:rsid w:val="00833128"/>
    <w:rsid w:val="008332D9"/>
    <w:rsid w:val="008336A0"/>
    <w:rsid w:val="00833C69"/>
    <w:rsid w:val="00833EFA"/>
    <w:rsid w:val="00833F7E"/>
    <w:rsid w:val="00835760"/>
    <w:rsid w:val="00835835"/>
    <w:rsid w:val="00835879"/>
    <w:rsid w:val="008364E6"/>
    <w:rsid w:val="008367B6"/>
    <w:rsid w:val="008369F6"/>
    <w:rsid w:val="00836D28"/>
    <w:rsid w:val="00836F41"/>
    <w:rsid w:val="0083754E"/>
    <w:rsid w:val="00837799"/>
    <w:rsid w:val="008409D4"/>
    <w:rsid w:val="008413F7"/>
    <w:rsid w:val="008418E6"/>
    <w:rsid w:val="00841C0B"/>
    <w:rsid w:val="00841F8F"/>
    <w:rsid w:val="00842083"/>
    <w:rsid w:val="008421B6"/>
    <w:rsid w:val="00842228"/>
    <w:rsid w:val="0084231A"/>
    <w:rsid w:val="008424F5"/>
    <w:rsid w:val="00842A65"/>
    <w:rsid w:val="00842EF9"/>
    <w:rsid w:val="00842F85"/>
    <w:rsid w:val="00844161"/>
    <w:rsid w:val="00844268"/>
    <w:rsid w:val="00844BDC"/>
    <w:rsid w:val="00844C50"/>
    <w:rsid w:val="008450F4"/>
    <w:rsid w:val="0084582B"/>
    <w:rsid w:val="008459AD"/>
    <w:rsid w:val="0084624B"/>
    <w:rsid w:val="0084628E"/>
    <w:rsid w:val="00846304"/>
    <w:rsid w:val="0084668C"/>
    <w:rsid w:val="008466DD"/>
    <w:rsid w:val="00846998"/>
    <w:rsid w:val="00846C06"/>
    <w:rsid w:val="00846D97"/>
    <w:rsid w:val="00847553"/>
    <w:rsid w:val="00847AAD"/>
    <w:rsid w:val="00847BBE"/>
    <w:rsid w:val="00847BDA"/>
    <w:rsid w:val="00850172"/>
    <w:rsid w:val="00850CCB"/>
    <w:rsid w:val="00851277"/>
    <w:rsid w:val="0085138B"/>
    <w:rsid w:val="008518CC"/>
    <w:rsid w:val="00851D12"/>
    <w:rsid w:val="008520DF"/>
    <w:rsid w:val="008521FF"/>
    <w:rsid w:val="008528FF"/>
    <w:rsid w:val="00852A6D"/>
    <w:rsid w:val="00852AE0"/>
    <w:rsid w:val="00852F06"/>
    <w:rsid w:val="008532AC"/>
    <w:rsid w:val="00853460"/>
    <w:rsid w:val="008534D9"/>
    <w:rsid w:val="008537F2"/>
    <w:rsid w:val="008539B6"/>
    <w:rsid w:val="0085437E"/>
    <w:rsid w:val="00854509"/>
    <w:rsid w:val="008546C6"/>
    <w:rsid w:val="00854931"/>
    <w:rsid w:val="00854A64"/>
    <w:rsid w:val="00854BF1"/>
    <w:rsid w:val="00855368"/>
    <w:rsid w:val="008553D7"/>
    <w:rsid w:val="00855664"/>
    <w:rsid w:val="00855858"/>
    <w:rsid w:val="00855B79"/>
    <w:rsid w:val="00855F86"/>
    <w:rsid w:val="00856381"/>
    <w:rsid w:val="00856453"/>
    <w:rsid w:val="008567A3"/>
    <w:rsid w:val="00856AF0"/>
    <w:rsid w:val="00856FF2"/>
    <w:rsid w:val="00857C3E"/>
    <w:rsid w:val="00857D7C"/>
    <w:rsid w:val="00860D76"/>
    <w:rsid w:val="0086102D"/>
    <w:rsid w:val="008619AC"/>
    <w:rsid w:val="00861C07"/>
    <w:rsid w:val="008621FC"/>
    <w:rsid w:val="00862388"/>
    <w:rsid w:val="0086285E"/>
    <w:rsid w:val="00862942"/>
    <w:rsid w:val="00862A2E"/>
    <w:rsid w:val="00862A4E"/>
    <w:rsid w:val="00862D38"/>
    <w:rsid w:val="00863298"/>
    <w:rsid w:val="008632EF"/>
    <w:rsid w:val="00863636"/>
    <w:rsid w:val="00863A6A"/>
    <w:rsid w:val="00864095"/>
    <w:rsid w:val="0086435F"/>
    <w:rsid w:val="008643BB"/>
    <w:rsid w:val="008648ED"/>
    <w:rsid w:val="00864CC2"/>
    <w:rsid w:val="00864CF4"/>
    <w:rsid w:val="0086590A"/>
    <w:rsid w:val="00865BBF"/>
    <w:rsid w:val="00866278"/>
    <w:rsid w:val="00866763"/>
    <w:rsid w:val="00866EB6"/>
    <w:rsid w:val="00866FF7"/>
    <w:rsid w:val="008671DF"/>
    <w:rsid w:val="00867EFC"/>
    <w:rsid w:val="008700D1"/>
    <w:rsid w:val="0087017B"/>
    <w:rsid w:val="0087042D"/>
    <w:rsid w:val="0087063E"/>
    <w:rsid w:val="0087075D"/>
    <w:rsid w:val="00870E21"/>
    <w:rsid w:val="00870FBC"/>
    <w:rsid w:val="008715D5"/>
    <w:rsid w:val="00871BE7"/>
    <w:rsid w:val="00871C3D"/>
    <w:rsid w:val="00871E52"/>
    <w:rsid w:val="00872682"/>
    <w:rsid w:val="00873A84"/>
    <w:rsid w:val="00873B7B"/>
    <w:rsid w:val="008743DD"/>
    <w:rsid w:val="008744E9"/>
    <w:rsid w:val="00874630"/>
    <w:rsid w:val="0087495D"/>
    <w:rsid w:val="00874A14"/>
    <w:rsid w:val="00874C2F"/>
    <w:rsid w:val="0087524B"/>
    <w:rsid w:val="008753DB"/>
    <w:rsid w:val="0087575C"/>
    <w:rsid w:val="00875A5D"/>
    <w:rsid w:val="00876597"/>
    <w:rsid w:val="0087693F"/>
    <w:rsid w:val="00876987"/>
    <w:rsid w:val="00876AEF"/>
    <w:rsid w:val="00876E14"/>
    <w:rsid w:val="00876F66"/>
    <w:rsid w:val="008778B1"/>
    <w:rsid w:val="00877903"/>
    <w:rsid w:val="008809C0"/>
    <w:rsid w:val="00880E1D"/>
    <w:rsid w:val="008810B4"/>
    <w:rsid w:val="00881821"/>
    <w:rsid w:val="00881AE0"/>
    <w:rsid w:val="00881E48"/>
    <w:rsid w:val="0088276D"/>
    <w:rsid w:val="0088299F"/>
    <w:rsid w:val="00882B28"/>
    <w:rsid w:val="00882B5D"/>
    <w:rsid w:val="008837E6"/>
    <w:rsid w:val="00883A86"/>
    <w:rsid w:val="008847AA"/>
    <w:rsid w:val="00884D02"/>
    <w:rsid w:val="008851E9"/>
    <w:rsid w:val="008857B9"/>
    <w:rsid w:val="00885C59"/>
    <w:rsid w:val="00885FBB"/>
    <w:rsid w:val="00886077"/>
    <w:rsid w:val="00886AC4"/>
    <w:rsid w:val="00886ACF"/>
    <w:rsid w:val="00887B9F"/>
    <w:rsid w:val="008904C3"/>
    <w:rsid w:val="008905CC"/>
    <w:rsid w:val="00890C65"/>
    <w:rsid w:val="00890D49"/>
    <w:rsid w:val="00890E17"/>
    <w:rsid w:val="00890F61"/>
    <w:rsid w:val="008916EA"/>
    <w:rsid w:val="00891921"/>
    <w:rsid w:val="00891EF0"/>
    <w:rsid w:val="00891F09"/>
    <w:rsid w:val="00891F7E"/>
    <w:rsid w:val="008923CB"/>
    <w:rsid w:val="0089272D"/>
    <w:rsid w:val="008927E9"/>
    <w:rsid w:val="008927F7"/>
    <w:rsid w:val="008928BD"/>
    <w:rsid w:val="00892A5C"/>
    <w:rsid w:val="00892BFA"/>
    <w:rsid w:val="008930F4"/>
    <w:rsid w:val="0089345B"/>
    <w:rsid w:val="00893564"/>
    <w:rsid w:val="00893653"/>
    <w:rsid w:val="00894112"/>
    <w:rsid w:val="00894728"/>
    <w:rsid w:val="00894CA0"/>
    <w:rsid w:val="00894E18"/>
    <w:rsid w:val="008950C6"/>
    <w:rsid w:val="00895FC9"/>
    <w:rsid w:val="008963E6"/>
    <w:rsid w:val="00897B23"/>
    <w:rsid w:val="00897BB6"/>
    <w:rsid w:val="008A0012"/>
    <w:rsid w:val="008A0766"/>
    <w:rsid w:val="008A1026"/>
    <w:rsid w:val="008A12FE"/>
    <w:rsid w:val="008A19F1"/>
    <w:rsid w:val="008A210D"/>
    <w:rsid w:val="008A2329"/>
    <w:rsid w:val="008A2741"/>
    <w:rsid w:val="008A2CF5"/>
    <w:rsid w:val="008A3110"/>
    <w:rsid w:val="008A356C"/>
    <w:rsid w:val="008A3C74"/>
    <w:rsid w:val="008A461B"/>
    <w:rsid w:val="008A46B9"/>
    <w:rsid w:val="008A4DFC"/>
    <w:rsid w:val="008A5035"/>
    <w:rsid w:val="008A507A"/>
    <w:rsid w:val="008A52EA"/>
    <w:rsid w:val="008A55C7"/>
    <w:rsid w:val="008A5662"/>
    <w:rsid w:val="008A584C"/>
    <w:rsid w:val="008A5893"/>
    <w:rsid w:val="008A597C"/>
    <w:rsid w:val="008A5CDF"/>
    <w:rsid w:val="008A5DE1"/>
    <w:rsid w:val="008A5E7C"/>
    <w:rsid w:val="008A605C"/>
    <w:rsid w:val="008A691C"/>
    <w:rsid w:val="008A7562"/>
    <w:rsid w:val="008A7DB5"/>
    <w:rsid w:val="008A7EE3"/>
    <w:rsid w:val="008A7F1E"/>
    <w:rsid w:val="008B011C"/>
    <w:rsid w:val="008B0698"/>
    <w:rsid w:val="008B07ED"/>
    <w:rsid w:val="008B0848"/>
    <w:rsid w:val="008B0E0C"/>
    <w:rsid w:val="008B1103"/>
    <w:rsid w:val="008B14AD"/>
    <w:rsid w:val="008B1FDF"/>
    <w:rsid w:val="008B200D"/>
    <w:rsid w:val="008B2450"/>
    <w:rsid w:val="008B279F"/>
    <w:rsid w:val="008B2EB5"/>
    <w:rsid w:val="008B2F91"/>
    <w:rsid w:val="008B3526"/>
    <w:rsid w:val="008B38B8"/>
    <w:rsid w:val="008B4561"/>
    <w:rsid w:val="008B5179"/>
    <w:rsid w:val="008B69EB"/>
    <w:rsid w:val="008B6DD7"/>
    <w:rsid w:val="008B706F"/>
    <w:rsid w:val="008B71F4"/>
    <w:rsid w:val="008B795E"/>
    <w:rsid w:val="008B7CD4"/>
    <w:rsid w:val="008B7E3E"/>
    <w:rsid w:val="008C013B"/>
    <w:rsid w:val="008C0451"/>
    <w:rsid w:val="008C0634"/>
    <w:rsid w:val="008C0819"/>
    <w:rsid w:val="008C085D"/>
    <w:rsid w:val="008C0E94"/>
    <w:rsid w:val="008C0FC3"/>
    <w:rsid w:val="008C102C"/>
    <w:rsid w:val="008C189D"/>
    <w:rsid w:val="008C18AE"/>
    <w:rsid w:val="008C2000"/>
    <w:rsid w:val="008C22A1"/>
    <w:rsid w:val="008C22DA"/>
    <w:rsid w:val="008C2992"/>
    <w:rsid w:val="008C2CC7"/>
    <w:rsid w:val="008C2E0F"/>
    <w:rsid w:val="008C3145"/>
    <w:rsid w:val="008C31D2"/>
    <w:rsid w:val="008C3364"/>
    <w:rsid w:val="008C35B6"/>
    <w:rsid w:val="008C40ED"/>
    <w:rsid w:val="008C468A"/>
    <w:rsid w:val="008C4977"/>
    <w:rsid w:val="008C4AD5"/>
    <w:rsid w:val="008C4B2F"/>
    <w:rsid w:val="008C504A"/>
    <w:rsid w:val="008C509D"/>
    <w:rsid w:val="008C53F1"/>
    <w:rsid w:val="008C5AE3"/>
    <w:rsid w:val="008C5CEC"/>
    <w:rsid w:val="008C5D50"/>
    <w:rsid w:val="008C61DD"/>
    <w:rsid w:val="008C6BC7"/>
    <w:rsid w:val="008C6D5C"/>
    <w:rsid w:val="008C72A9"/>
    <w:rsid w:val="008C73A5"/>
    <w:rsid w:val="008C7544"/>
    <w:rsid w:val="008C7671"/>
    <w:rsid w:val="008D0D41"/>
    <w:rsid w:val="008D0ECD"/>
    <w:rsid w:val="008D134E"/>
    <w:rsid w:val="008D13A6"/>
    <w:rsid w:val="008D1875"/>
    <w:rsid w:val="008D19EB"/>
    <w:rsid w:val="008D1CA3"/>
    <w:rsid w:val="008D1E6A"/>
    <w:rsid w:val="008D1EAD"/>
    <w:rsid w:val="008D21C0"/>
    <w:rsid w:val="008D28E8"/>
    <w:rsid w:val="008D2DA1"/>
    <w:rsid w:val="008D2F61"/>
    <w:rsid w:val="008D30D4"/>
    <w:rsid w:val="008D3B2C"/>
    <w:rsid w:val="008D4088"/>
    <w:rsid w:val="008D411C"/>
    <w:rsid w:val="008D466E"/>
    <w:rsid w:val="008D47EC"/>
    <w:rsid w:val="008D4C1D"/>
    <w:rsid w:val="008D4CE2"/>
    <w:rsid w:val="008D583E"/>
    <w:rsid w:val="008D64B0"/>
    <w:rsid w:val="008D6AA4"/>
    <w:rsid w:val="008D6AD0"/>
    <w:rsid w:val="008D721C"/>
    <w:rsid w:val="008D7283"/>
    <w:rsid w:val="008D7630"/>
    <w:rsid w:val="008D7A8D"/>
    <w:rsid w:val="008D7E08"/>
    <w:rsid w:val="008E0106"/>
    <w:rsid w:val="008E01F5"/>
    <w:rsid w:val="008E04FC"/>
    <w:rsid w:val="008E0981"/>
    <w:rsid w:val="008E0AD8"/>
    <w:rsid w:val="008E0AF0"/>
    <w:rsid w:val="008E0B40"/>
    <w:rsid w:val="008E1916"/>
    <w:rsid w:val="008E22D6"/>
    <w:rsid w:val="008E230B"/>
    <w:rsid w:val="008E231F"/>
    <w:rsid w:val="008E2D60"/>
    <w:rsid w:val="008E2DE9"/>
    <w:rsid w:val="008E30DB"/>
    <w:rsid w:val="008E30E7"/>
    <w:rsid w:val="008E334C"/>
    <w:rsid w:val="008E3638"/>
    <w:rsid w:val="008E3A86"/>
    <w:rsid w:val="008E3E91"/>
    <w:rsid w:val="008E451F"/>
    <w:rsid w:val="008E4663"/>
    <w:rsid w:val="008E4825"/>
    <w:rsid w:val="008E4D2C"/>
    <w:rsid w:val="008E4F70"/>
    <w:rsid w:val="008E556E"/>
    <w:rsid w:val="008E5E29"/>
    <w:rsid w:val="008E6473"/>
    <w:rsid w:val="008E6635"/>
    <w:rsid w:val="008E6D98"/>
    <w:rsid w:val="008E6DBF"/>
    <w:rsid w:val="008E70FD"/>
    <w:rsid w:val="008E755B"/>
    <w:rsid w:val="008E789C"/>
    <w:rsid w:val="008E7932"/>
    <w:rsid w:val="008E7BB6"/>
    <w:rsid w:val="008E7EE5"/>
    <w:rsid w:val="008F02D6"/>
    <w:rsid w:val="008F0BC6"/>
    <w:rsid w:val="008F12EF"/>
    <w:rsid w:val="008F17CB"/>
    <w:rsid w:val="008F183D"/>
    <w:rsid w:val="008F2009"/>
    <w:rsid w:val="008F24CB"/>
    <w:rsid w:val="008F27E5"/>
    <w:rsid w:val="008F2E06"/>
    <w:rsid w:val="008F2EAA"/>
    <w:rsid w:val="008F3349"/>
    <w:rsid w:val="008F35EA"/>
    <w:rsid w:val="008F39C4"/>
    <w:rsid w:val="008F3B81"/>
    <w:rsid w:val="008F5B0C"/>
    <w:rsid w:val="008F5E26"/>
    <w:rsid w:val="008F5EF5"/>
    <w:rsid w:val="008F6183"/>
    <w:rsid w:val="008F6A91"/>
    <w:rsid w:val="008F6BB5"/>
    <w:rsid w:val="008F6C2D"/>
    <w:rsid w:val="008F6FD1"/>
    <w:rsid w:val="008F792D"/>
    <w:rsid w:val="008F7B68"/>
    <w:rsid w:val="008F7BAF"/>
    <w:rsid w:val="009005BF"/>
    <w:rsid w:val="0090091E"/>
    <w:rsid w:val="00900B27"/>
    <w:rsid w:val="00900F1C"/>
    <w:rsid w:val="009010C2"/>
    <w:rsid w:val="00901103"/>
    <w:rsid w:val="00902087"/>
    <w:rsid w:val="0090235D"/>
    <w:rsid w:val="009024B5"/>
    <w:rsid w:val="009025A1"/>
    <w:rsid w:val="0090294E"/>
    <w:rsid w:val="00902BC5"/>
    <w:rsid w:val="00902EF1"/>
    <w:rsid w:val="00903481"/>
    <w:rsid w:val="00903483"/>
    <w:rsid w:val="009037AC"/>
    <w:rsid w:val="00903C64"/>
    <w:rsid w:val="00903F05"/>
    <w:rsid w:val="00903FAA"/>
    <w:rsid w:val="00904469"/>
    <w:rsid w:val="00904CEF"/>
    <w:rsid w:val="00905C63"/>
    <w:rsid w:val="00905E59"/>
    <w:rsid w:val="009060FB"/>
    <w:rsid w:val="00906338"/>
    <w:rsid w:val="00906384"/>
    <w:rsid w:val="009064B4"/>
    <w:rsid w:val="00906657"/>
    <w:rsid w:val="00906A1A"/>
    <w:rsid w:val="00906C8C"/>
    <w:rsid w:val="00907930"/>
    <w:rsid w:val="00910CA2"/>
    <w:rsid w:val="00910CD1"/>
    <w:rsid w:val="0091109E"/>
    <w:rsid w:val="00911E82"/>
    <w:rsid w:val="00913050"/>
    <w:rsid w:val="009130F5"/>
    <w:rsid w:val="0091376E"/>
    <w:rsid w:val="0091390C"/>
    <w:rsid w:val="009139AD"/>
    <w:rsid w:val="00913A4F"/>
    <w:rsid w:val="00913BD9"/>
    <w:rsid w:val="00913E2E"/>
    <w:rsid w:val="00914189"/>
    <w:rsid w:val="00914349"/>
    <w:rsid w:val="009145E0"/>
    <w:rsid w:val="0091486C"/>
    <w:rsid w:val="00914CE0"/>
    <w:rsid w:val="00915010"/>
    <w:rsid w:val="009156F7"/>
    <w:rsid w:val="00915A24"/>
    <w:rsid w:val="00915B65"/>
    <w:rsid w:val="00915FB2"/>
    <w:rsid w:val="00915FF4"/>
    <w:rsid w:val="0091605F"/>
    <w:rsid w:val="00916237"/>
    <w:rsid w:val="009167A2"/>
    <w:rsid w:val="0091702E"/>
    <w:rsid w:val="009177EC"/>
    <w:rsid w:val="00917878"/>
    <w:rsid w:val="00917D07"/>
    <w:rsid w:val="0092126C"/>
    <w:rsid w:val="00921827"/>
    <w:rsid w:val="00921CBC"/>
    <w:rsid w:val="0092202F"/>
    <w:rsid w:val="009228A2"/>
    <w:rsid w:val="00922A85"/>
    <w:rsid w:val="00922D47"/>
    <w:rsid w:val="00922DA7"/>
    <w:rsid w:val="00922F30"/>
    <w:rsid w:val="0092324F"/>
    <w:rsid w:val="00923282"/>
    <w:rsid w:val="009232D1"/>
    <w:rsid w:val="00923D6D"/>
    <w:rsid w:val="00924048"/>
    <w:rsid w:val="00924803"/>
    <w:rsid w:val="00924CD7"/>
    <w:rsid w:val="00925461"/>
    <w:rsid w:val="009254FD"/>
    <w:rsid w:val="00925698"/>
    <w:rsid w:val="009256C4"/>
    <w:rsid w:val="00925ADE"/>
    <w:rsid w:val="009265F7"/>
    <w:rsid w:val="0092710A"/>
    <w:rsid w:val="00927590"/>
    <w:rsid w:val="0092770C"/>
    <w:rsid w:val="00927DA9"/>
    <w:rsid w:val="00930387"/>
    <w:rsid w:val="00930AF6"/>
    <w:rsid w:val="00930D40"/>
    <w:rsid w:val="00930E5D"/>
    <w:rsid w:val="009312E8"/>
    <w:rsid w:val="009313D9"/>
    <w:rsid w:val="00931975"/>
    <w:rsid w:val="00931A42"/>
    <w:rsid w:val="00932160"/>
    <w:rsid w:val="009333BC"/>
    <w:rsid w:val="009334B2"/>
    <w:rsid w:val="0093368C"/>
    <w:rsid w:val="009336E9"/>
    <w:rsid w:val="00933E0D"/>
    <w:rsid w:val="00934B55"/>
    <w:rsid w:val="009368B1"/>
    <w:rsid w:val="00936AE8"/>
    <w:rsid w:val="00936BFC"/>
    <w:rsid w:val="00937352"/>
    <w:rsid w:val="009401A1"/>
    <w:rsid w:val="00940C7D"/>
    <w:rsid w:val="00940CA4"/>
    <w:rsid w:val="00941272"/>
    <w:rsid w:val="0094132A"/>
    <w:rsid w:val="00942090"/>
    <w:rsid w:val="00942807"/>
    <w:rsid w:val="00942B36"/>
    <w:rsid w:val="009434DB"/>
    <w:rsid w:val="0094376E"/>
    <w:rsid w:val="00943A00"/>
    <w:rsid w:val="00943ADF"/>
    <w:rsid w:val="00943C2E"/>
    <w:rsid w:val="00943C8C"/>
    <w:rsid w:val="00943ED1"/>
    <w:rsid w:val="009448EF"/>
    <w:rsid w:val="00945718"/>
    <w:rsid w:val="00945990"/>
    <w:rsid w:val="00945FE6"/>
    <w:rsid w:val="00947202"/>
    <w:rsid w:val="0094759E"/>
    <w:rsid w:val="00947940"/>
    <w:rsid w:val="00947B74"/>
    <w:rsid w:val="009500AF"/>
    <w:rsid w:val="009501E9"/>
    <w:rsid w:val="009513D0"/>
    <w:rsid w:val="009516E2"/>
    <w:rsid w:val="0095196D"/>
    <w:rsid w:val="009519C6"/>
    <w:rsid w:val="00951A3A"/>
    <w:rsid w:val="00951DF2"/>
    <w:rsid w:val="00951E8D"/>
    <w:rsid w:val="0095252A"/>
    <w:rsid w:val="00952B2D"/>
    <w:rsid w:val="00952E3C"/>
    <w:rsid w:val="00952F8A"/>
    <w:rsid w:val="009536A2"/>
    <w:rsid w:val="00953788"/>
    <w:rsid w:val="009538F5"/>
    <w:rsid w:val="00953A59"/>
    <w:rsid w:val="00953A6B"/>
    <w:rsid w:val="009551E7"/>
    <w:rsid w:val="00955327"/>
    <w:rsid w:val="00955350"/>
    <w:rsid w:val="00955353"/>
    <w:rsid w:val="009553CE"/>
    <w:rsid w:val="00955481"/>
    <w:rsid w:val="009558F3"/>
    <w:rsid w:val="00955C7E"/>
    <w:rsid w:val="009569C2"/>
    <w:rsid w:val="009572FA"/>
    <w:rsid w:val="0095738F"/>
    <w:rsid w:val="00957549"/>
    <w:rsid w:val="00957B9B"/>
    <w:rsid w:val="009604E2"/>
    <w:rsid w:val="00960692"/>
    <w:rsid w:val="0096083C"/>
    <w:rsid w:val="00961610"/>
    <w:rsid w:val="00961CF8"/>
    <w:rsid w:val="00961F0B"/>
    <w:rsid w:val="00962095"/>
    <w:rsid w:val="00962688"/>
    <w:rsid w:val="00962712"/>
    <w:rsid w:val="00962997"/>
    <w:rsid w:val="0096381E"/>
    <w:rsid w:val="00963A29"/>
    <w:rsid w:val="00963F99"/>
    <w:rsid w:val="00964175"/>
    <w:rsid w:val="00964812"/>
    <w:rsid w:val="009649BA"/>
    <w:rsid w:val="00964D8B"/>
    <w:rsid w:val="00965118"/>
    <w:rsid w:val="00965674"/>
    <w:rsid w:val="00965E08"/>
    <w:rsid w:val="009662B2"/>
    <w:rsid w:val="00966321"/>
    <w:rsid w:val="009663DB"/>
    <w:rsid w:val="009665F0"/>
    <w:rsid w:val="00966780"/>
    <w:rsid w:val="00966E37"/>
    <w:rsid w:val="00967027"/>
    <w:rsid w:val="00967177"/>
    <w:rsid w:val="00967300"/>
    <w:rsid w:val="009673B7"/>
    <w:rsid w:val="009674A7"/>
    <w:rsid w:val="009678DF"/>
    <w:rsid w:val="00967CDE"/>
    <w:rsid w:val="00967DE1"/>
    <w:rsid w:val="00970185"/>
    <w:rsid w:val="00970375"/>
    <w:rsid w:val="00970918"/>
    <w:rsid w:val="00970CA2"/>
    <w:rsid w:val="009715E5"/>
    <w:rsid w:val="00971719"/>
    <w:rsid w:val="00971B34"/>
    <w:rsid w:val="00972166"/>
    <w:rsid w:val="00972315"/>
    <w:rsid w:val="00972452"/>
    <w:rsid w:val="00972D37"/>
    <w:rsid w:val="0097319C"/>
    <w:rsid w:val="00973258"/>
    <w:rsid w:val="009732CE"/>
    <w:rsid w:val="00973359"/>
    <w:rsid w:val="0097444D"/>
    <w:rsid w:val="00974515"/>
    <w:rsid w:val="0097452D"/>
    <w:rsid w:val="00974559"/>
    <w:rsid w:val="00974A8C"/>
    <w:rsid w:val="00974B93"/>
    <w:rsid w:val="00975536"/>
    <w:rsid w:val="0097573B"/>
    <w:rsid w:val="009758F5"/>
    <w:rsid w:val="009759E5"/>
    <w:rsid w:val="00975C14"/>
    <w:rsid w:val="00975C21"/>
    <w:rsid w:val="00976214"/>
    <w:rsid w:val="00976818"/>
    <w:rsid w:val="009769DB"/>
    <w:rsid w:val="00976CC7"/>
    <w:rsid w:val="00976D41"/>
    <w:rsid w:val="00976DAD"/>
    <w:rsid w:val="00976E22"/>
    <w:rsid w:val="00977605"/>
    <w:rsid w:val="00977664"/>
    <w:rsid w:val="0097784E"/>
    <w:rsid w:val="0097792E"/>
    <w:rsid w:val="00977A08"/>
    <w:rsid w:val="00977C56"/>
    <w:rsid w:val="00977CB2"/>
    <w:rsid w:val="00980339"/>
    <w:rsid w:val="009810FB"/>
    <w:rsid w:val="0098111A"/>
    <w:rsid w:val="00981354"/>
    <w:rsid w:val="0098202A"/>
    <w:rsid w:val="009824A9"/>
    <w:rsid w:val="00982943"/>
    <w:rsid w:val="00983204"/>
    <w:rsid w:val="00983210"/>
    <w:rsid w:val="00983531"/>
    <w:rsid w:val="0098367B"/>
    <w:rsid w:val="00983D18"/>
    <w:rsid w:val="0098412E"/>
    <w:rsid w:val="00985052"/>
    <w:rsid w:val="00985157"/>
    <w:rsid w:val="00985165"/>
    <w:rsid w:val="0098641C"/>
    <w:rsid w:val="00986629"/>
    <w:rsid w:val="00986B13"/>
    <w:rsid w:val="00986B63"/>
    <w:rsid w:val="00986FC8"/>
    <w:rsid w:val="0098736F"/>
    <w:rsid w:val="00987436"/>
    <w:rsid w:val="009874D6"/>
    <w:rsid w:val="00990073"/>
    <w:rsid w:val="0099022A"/>
    <w:rsid w:val="009903A4"/>
    <w:rsid w:val="00990795"/>
    <w:rsid w:val="009919BA"/>
    <w:rsid w:val="009929FD"/>
    <w:rsid w:val="00992A7A"/>
    <w:rsid w:val="009930D6"/>
    <w:rsid w:val="00993318"/>
    <w:rsid w:val="00993465"/>
    <w:rsid w:val="0099390B"/>
    <w:rsid w:val="00993E46"/>
    <w:rsid w:val="00993E7D"/>
    <w:rsid w:val="00994376"/>
    <w:rsid w:val="0099482F"/>
    <w:rsid w:val="0099556F"/>
    <w:rsid w:val="00995E0D"/>
    <w:rsid w:val="009962AC"/>
    <w:rsid w:val="00996933"/>
    <w:rsid w:val="00996CA3"/>
    <w:rsid w:val="00996D24"/>
    <w:rsid w:val="00996E86"/>
    <w:rsid w:val="00996F65"/>
    <w:rsid w:val="00996FA6"/>
    <w:rsid w:val="009971EE"/>
    <w:rsid w:val="00997341"/>
    <w:rsid w:val="009976B3"/>
    <w:rsid w:val="00997756"/>
    <w:rsid w:val="00997FCC"/>
    <w:rsid w:val="009A03BD"/>
    <w:rsid w:val="009A0B9F"/>
    <w:rsid w:val="009A0C85"/>
    <w:rsid w:val="009A0D21"/>
    <w:rsid w:val="009A105E"/>
    <w:rsid w:val="009A1267"/>
    <w:rsid w:val="009A1405"/>
    <w:rsid w:val="009A1D4C"/>
    <w:rsid w:val="009A2034"/>
    <w:rsid w:val="009A2341"/>
    <w:rsid w:val="009A282D"/>
    <w:rsid w:val="009A2C7E"/>
    <w:rsid w:val="009A3E1A"/>
    <w:rsid w:val="009A3FCE"/>
    <w:rsid w:val="009A4028"/>
    <w:rsid w:val="009A410C"/>
    <w:rsid w:val="009A4643"/>
    <w:rsid w:val="009A4AD8"/>
    <w:rsid w:val="009A4FE9"/>
    <w:rsid w:val="009A5426"/>
    <w:rsid w:val="009A5660"/>
    <w:rsid w:val="009A5C6C"/>
    <w:rsid w:val="009A5CD9"/>
    <w:rsid w:val="009A6147"/>
    <w:rsid w:val="009A638C"/>
    <w:rsid w:val="009A6697"/>
    <w:rsid w:val="009A691E"/>
    <w:rsid w:val="009A6985"/>
    <w:rsid w:val="009A6DE7"/>
    <w:rsid w:val="009A6FAA"/>
    <w:rsid w:val="009A7222"/>
    <w:rsid w:val="009A7969"/>
    <w:rsid w:val="009A79DB"/>
    <w:rsid w:val="009B0BAE"/>
    <w:rsid w:val="009B0EED"/>
    <w:rsid w:val="009B2B7A"/>
    <w:rsid w:val="009B2FD7"/>
    <w:rsid w:val="009B38C7"/>
    <w:rsid w:val="009B3C8C"/>
    <w:rsid w:val="009B47A8"/>
    <w:rsid w:val="009B4E3A"/>
    <w:rsid w:val="009B4FA3"/>
    <w:rsid w:val="009B6254"/>
    <w:rsid w:val="009B65F4"/>
    <w:rsid w:val="009B67AA"/>
    <w:rsid w:val="009B6F9B"/>
    <w:rsid w:val="009B70F4"/>
    <w:rsid w:val="009B74AF"/>
    <w:rsid w:val="009B7C69"/>
    <w:rsid w:val="009B7CAE"/>
    <w:rsid w:val="009C00B5"/>
    <w:rsid w:val="009C01A2"/>
    <w:rsid w:val="009C0F3D"/>
    <w:rsid w:val="009C1538"/>
    <w:rsid w:val="009C17C5"/>
    <w:rsid w:val="009C1BCB"/>
    <w:rsid w:val="009C1CE7"/>
    <w:rsid w:val="009C1E40"/>
    <w:rsid w:val="009C1E74"/>
    <w:rsid w:val="009C1FEA"/>
    <w:rsid w:val="009C223A"/>
    <w:rsid w:val="009C2304"/>
    <w:rsid w:val="009C2575"/>
    <w:rsid w:val="009C2709"/>
    <w:rsid w:val="009C2C53"/>
    <w:rsid w:val="009C2D39"/>
    <w:rsid w:val="009C2DEF"/>
    <w:rsid w:val="009C2E44"/>
    <w:rsid w:val="009C2EF1"/>
    <w:rsid w:val="009C2FD1"/>
    <w:rsid w:val="009C30FD"/>
    <w:rsid w:val="009C31B0"/>
    <w:rsid w:val="009C3266"/>
    <w:rsid w:val="009C368D"/>
    <w:rsid w:val="009C39C9"/>
    <w:rsid w:val="009C3AF2"/>
    <w:rsid w:val="009C3FF3"/>
    <w:rsid w:val="009C413A"/>
    <w:rsid w:val="009C458B"/>
    <w:rsid w:val="009C4D5F"/>
    <w:rsid w:val="009C5FC4"/>
    <w:rsid w:val="009C60A5"/>
    <w:rsid w:val="009C6338"/>
    <w:rsid w:val="009C6476"/>
    <w:rsid w:val="009C6722"/>
    <w:rsid w:val="009C67CC"/>
    <w:rsid w:val="009C6906"/>
    <w:rsid w:val="009C6913"/>
    <w:rsid w:val="009C6B31"/>
    <w:rsid w:val="009C6C32"/>
    <w:rsid w:val="009C7BD7"/>
    <w:rsid w:val="009D016A"/>
    <w:rsid w:val="009D07E0"/>
    <w:rsid w:val="009D099F"/>
    <w:rsid w:val="009D0CD0"/>
    <w:rsid w:val="009D0CDE"/>
    <w:rsid w:val="009D1238"/>
    <w:rsid w:val="009D1CBF"/>
    <w:rsid w:val="009D282D"/>
    <w:rsid w:val="009D2AA5"/>
    <w:rsid w:val="009D3154"/>
    <w:rsid w:val="009D3193"/>
    <w:rsid w:val="009D31D7"/>
    <w:rsid w:val="009D36E8"/>
    <w:rsid w:val="009D3929"/>
    <w:rsid w:val="009D3F2E"/>
    <w:rsid w:val="009D4078"/>
    <w:rsid w:val="009D41D7"/>
    <w:rsid w:val="009D47B8"/>
    <w:rsid w:val="009D4EA3"/>
    <w:rsid w:val="009D5122"/>
    <w:rsid w:val="009D52D0"/>
    <w:rsid w:val="009D5439"/>
    <w:rsid w:val="009D56C7"/>
    <w:rsid w:val="009D5DDA"/>
    <w:rsid w:val="009D6AB2"/>
    <w:rsid w:val="009D6E04"/>
    <w:rsid w:val="009D78DA"/>
    <w:rsid w:val="009D79C0"/>
    <w:rsid w:val="009D7BC2"/>
    <w:rsid w:val="009D7C2F"/>
    <w:rsid w:val="009D7D6C"/>
    <w:rsid w:val="009E058A"/>
    <w:rsid w:val="009E0D3A"/>
    <w:rsid w:val="009E1485"/>
    <w:rsid w:val="009E1E15"/>
    <w:rsid w:val="009E1E20"/>
    <w:rsid w:val="009E211A"/>
    <w:rsid w:val="009E21CA"/>
    <w:rsid w:val="009E2A6E"/>
    <w:rsid w:val="009E2AB3"/>
    <w:rsid w:val="009E329D"/>
    <w:rsid w:val="009E3584"/>
    <w:rsid w:val="009E3C9E"/>
    <w:rsid w:val="009E420C"/>
    <w:rsid w:val="009E4A1D"/>
    <w:rsid w:val="009E4AF4"/>
    <w:rsid w:val="009E5AE3"/>
    <w:rsid w:val="009E5F6F"/>
    <w:rsid w:val="009E62B8"/>
    <w:rsid w:val="009E6A4E"/>
    <w:rsid w:val="009E6BF5"/>
    <w:rsid w:val="009E72F3"/>
    <w:rsid w:val="009E7563"/>
    <w:rsid w:val="009E796B"/>
    <w:rsid w:val="009E7DB2"/>
    <w:rsid w:val="009E7DC8"/>
    <w:rsid w:val="009F0016"/>
    <w:rsid w:val="009F07EF"/>
    <w:rsid w:val="009F124B"/>
    <w:rsid w:val="009F1655"/>
    <w:rsid w:val="009F1903"/>
    <w:rsid w:val="009F1C32"/>
    <w:rsid w:val="009F267E"/>
    <w:rsid w:val="009F3357"/>
    <w:rsid w:val="009F3576"/>
    <w:rsid w:val="009F4490"/>
    <w:rsid w:val="009F49C3"/>
    <w:rsid w:val="009F4D5A"/>
    <w:rsid w:val="009F51DC"/>
    <w:rsid w:val="009F5EA6"/>
    <w:rsid w:val="009F5EBD"/>
    <w:rsid w:val="009F5EF3"/>
    <w:rsid w:val="009F60BD"/>
    <w:rsid w:val="009F670A"/>
    <w:rsid w:val="009F75C9"/>
    <w:rsid w:val="009F765B"/>
    <w:rsid w:val="00A0068C"/>
    <w:rsid w:val="00A00905"/>
    <w:rsid w:val="00A00A33"/>
    <w:rsid w:val="00A00C73"/>
    <w:rsid w:val="00A011BB"/>
    <w:rsid w:val="00A01912"/>
    <w:rsid w:val="00A01B4E"/>
    <w:rsid w:val="00A01D16"/>
    <w:rsid w:val="00A01F7E"/>
    <w:rsid w:val="00A01FF8"/>
    <w:rsid w:val="00A024AC"/>
    <w:rsid w:val="00A02687"/>
    <w:rsid w:val="00A029A5"/>
    <w:rsid w:val="00A02C26"/>
    <w:rsid w:val="00A02F63"/>
    <w:rsid w:val="00A0326B"/>
    <w:rsid w:val="00A033D9"/>
    <w:rsid w:val="00A0348E"/>
    <w:rsid w:val="00A03CD4"/>
    <w:rsid w:val="00A0436F"/>
    <w:rsid w:val="00A046EB"/>
    <w:rsid w:val="00A0478E"/>
    <w:rsid w:val="00A047DD"/>
    <w:rsid w:val="00A04DD4"/>
    <w:rsid w:val="00A04ED5"/>
    <w:rsid w:val="00A0500F"/>
    <w:rsid w:val="00A053D5"/>
    <w:rsid w:val="00A054B3"/>
    <w:rsid w:val="00A05CEF"/>
    <w:rsid w:val="00A06117"/>
    <w:rsid w:val="00A06568"/>
    <w:rsid w:val="00A066A3"/>
    <w:rsid w:val="00A075EB"/>
    <w:rsid w:val="00A07673"/>
    <w:rsid w:val="00A076D8"/>
    <w:rsid w:val="00A07DA5"/>
    <w:rsid w:val="00A07E5D"/>
    <w:rsid w:val="00A104D2"/>
    <w:rsid w:val="00A109F5"/>
    <w:rsid w:val="00A10BFE"/>
    <w:rsid w:val="00A116F2"/>
    <w:rsid w:val="00A12C79"/>
    <w:rsid w:val="00A13004"/>
    <w:rsid w:val="00A13D31"/>
    <w:rsid w:val="00A140F0"/>
    <w:rsid w:val="00A1544E"/>
    <w:rsid w:val="00A1581E"/>
    <w:rsid w:val="00A15EEA"/>
    <w:rsid w:val="00A16074"/>
    <w:rsid w:val="00A16725"/>
    <w:rsid w:val="00A16E13"/>
    <w:rsid w:val="00A16F11"/>
    <w:rsid w:val="00A17504"/>
    <w:rsid w:val="00A17721"/>
    <w:rsid w:val="00A20421"/>
    <w:rsid w:val="00A2082C"/>
    <w:rsid w:val="00A21B0A"/>
    <w:rsid w:val="00A223EF"/>
    <w:rsid w:val="00A22629"/>
    <w:rsid w:val="00A22ABC"/>
    <w:rsid w:val="00A22E8D"/>
    <w:rsid w:val="00A22F27"/>
    <w:rsid w:val="00A232CF"/>
    <w:rsid w:val="00A238D0"/>
    <w:rsid w:val="00A2398D"/>
    <w:rsid w:val="00A23B77"/>
    <w:rsid w:val="00A24317"/>
    <w:rsid w:val="00A244FF"/>
    <w:rsid w:val="00A24C80"/>
    <w:rsid w:val="00A24CAD"/>
    <w:rsid w:val="00A24CC8"/>
    <w:rsid w:val="00A24CCC"/>
    <w:rsid w:val="00A24D01"/>
    <w:rsid w:val="00A25128"/>
    <w:rsid w:val="00A253E0"/>
    <w:rsid w:val="00A255E0"/>
    <w:rsid w:val="00A2578B"/>
    <w:rsid w:val="00A2592C"/>
    <w:rsid w:val="00A25B62"/>
    <w:rsid w:val="00A25CC0"/>
    <w:rsid w:val="00A25CD3"/>
    <w:rsid w:val="00A2607F"/>
    <w:rsid w:val="00A26106"/>
    <w:rsid w:val="00A261C9"/>
    <w:rsid w:val="00A26589"/>
    <w:rsid w:val="00A266C0"/>
    <w:rsid w:val="00A26EC1"/>
    <w:rsid w:val="00A272E5"/>
    <w:rsid w:val="00A27CC7"/>
    <w:rsid w:val="00A27E2B"/>
    <w:rsid w:val="00A3087F"/>
    <w:rsid w:val="00A30DAA"/>
    <w:rsid w:val="00A316BE"/>
    <w:rsid w:val="00A317CA"/>
    <w:rsid w:val="00A31C03"/>
    <w:rsid w:val="00A32054"/>
    <w:rsid w:val="00A322BB"/>
    <w:rsid w:val="00A32CE5"/>
    <w:rsid w:val="00A32CF0"/>
    <w:rsid w:val="00A33554"/>
    <w:rsid w:val="00A338C0"/>
    <w:rsid w:val="00A3471C"/>
    <w:rsid w:val="00A34CC4"/>
    <w:rsid w:val="00A34D02"/>
    <w:rsid w:val="00A350FB"/>
    <w:rsid w:val="00A35403"/>
    <w:rsid w:val="00A35A39"/>
    <w:rsid w:val="00A35B73"/>
    <w:rsid w:val="00A35B75"/>
    <w:rsid w:val="00A35C61"/>
    <w:rsid w:val="00A35D4F"/>
    <w:rsid w:val="00A361BD"/>
    <w:rsid w:val="00A36C2D"/>
    <w:rsid w:val="00A36D9C"/>
    <w:rsid w:val="00A36E76"/>
    <w:rsid w:val="00A373C3"/>
    <w:rsid w:val="00A3775A"/>
    <w:rsid w:val="00A37C13"/>
    <w:rsid w:val="00A37F9C"/>
    <w:rsid w:val="00A4039A"/>
    <w:rsid w:val="00A409D4"/>
    <w:rsid w:val="00A40B45"/>
    <w:rsid w:val="00A4104F"/>
    <w:rsid w:val="00A41135"/>
    <w:rsid w:val="00A416A5"/>
    <w:rsid w:val="00A41939"/>
    <w:rsid w:val="00A419B8"/>
    <w:rsid w:val="00A42378"/>
    <w:rsid w:val="00A42392"/>
    <w:rsid w:val="00A42802"/>
    <w:rsid w:val="00A4295E"/>
    <w:rsid w:val="00A42AED"/>
    <w:rsid w:val="00A42D2F"/>
    <w:rsid w:val="00A433B9"/>
    <w:rsid w:val="00A435FB"/>
    <w:rsid w:val="00A438BF"/>
    <w:rsid w:val="00A43B7A"/>
    <w:rsid w:val="00A43C91"/>
    <w:rsid w:val="00A43CC9"/>
    <w:rsid w:val="00A43D3E"/>
    <w:rsid w:val="00A44061"/>
    <w:rsid w:val="00A4448B"/>
    <w:rsid w:val="00A449A6"/>
    <w:rsid w:val="00A4544A"/>
    <w:rsid w:val="00A45B66"/>
    <w:rsid w:val="00A45E00"/>
    <w:rsid w:val="00A45FCF"/>
    <w:rsid w:val="00A46164"/>
    <w:rsid w:val="00A46576"/>
    <w:rsid w:val="00A4683F"/>
    <w:rsid w:val="00A46A1E"/>
    <w:rsid w:val="00A46B8B"/>
    <w:rsid w:val="00A46C86"/>
    <w:rsid w:val="00A4705A"/>
    <w:rsid w:val="00A47285"/>
    <w:rsid w:val="00A473B6"/>
    <w:rsid w:val="00A47A74"/>
    <w:rsid w:val="00A47F5E"/>
    <w:rsid w:val="00A5010C"/>
    <w:rsid w:val="00A50122"/>
    <w:rsid w:val="00A50807"/>
    <w:rsid w:val="00A50A04"/>
    <w:rsid w:val="00A50A17"/>
    <w:rsid w:val="00A50B74"/>
    <w:rsid w:val="00A513C8"/>
    <w:rsid w:val="00A513EB"/>
    <w:rsid w:val="00A51424"/>
    <w:rsid w:val="00A5143C"/>
    <w:rsid w:val="00A518CF"/>
    <w:rsid w:val="00A51C70"/>
    <w:rsid w:val="00A5220A"/>
    <w:rsid w:val="00A524E1"/>
    <w:rsid w:val="00A526CC"/>
    <w:rsid w:val="00A52757"/>
    <w:rsid w:val="00A531F9"/>
    <w:rsid w:val="00A53864"/>
    <w:rsid w:val="00A538CB"/>
    <w:rsid w:val="00A540D4"/>
    <w:rsid w:val="00A5459D"/>
    <w:rsid w:val="00A5464E"/>
    <w:rsid w:val="00A54D33"/>
    <w:rsid w:val="00A55139"/>
    <w:rsid w:val="00A5535C"/>
    <w:rsid w:val="00A55529"/>
    <w:rsid w:val="00A5561D"/>
    <w:rsid w:val="00A5571B"/>
    <w:rsid w:val="00A562F1"/>
    <w:rsid w:val="00A562FC"/>
    <w:rsid w:val="00A56348"/>
    <w:rsid w:val="00A568A7"/>
    <w:rsid w:val="00A56A56"/>
    <w:rsid w:val="00A572CA"/>
    <w:rsid w:val="00A5730E"/>
    <w:rsid w:val="00A57404"/>
    <w:rsid w:val="00A57861"/>
    <w:rsid w:val="00A57EFA"/>
    <w:rsid w:val="00A57FEC"/>
    <w:rsid w:val="00A6064F"/>
    <w:rsid w:val="00A60A5F"/>
    <w:rsid w:val="00A61C9B"/>
    <w:rsid w:val="00A625B4"/>
    <w:rsid w:val="00A62806"/>
    <w:rsid w:val="00A6293C"/>
    <w:rsid w:val="00A62A32"/>
    <w:rsid w:val="00A62A98"/>
    <w:rsid w:val="00A62F2C"/>
    <w:rsid w:val="00A63120"/>
    <w:rsid w:val="00A639EC"/>
    <w:rsid w:val="00A63EB1"/>
    <w:rsid w:val="00A640FD"/>
    <w:rsid w:val="00A641DA"/>
    <w:rsid w:val="00A6447F"/>
    <w:rsid w:val="00A64E78"/>
    <w:rsid w:val="00A65066"/>
    <w:rsid w:val="00A657C8"/>
    <w:rsid w:val="00A6691B"/>
    <w:rsid w:val="00A66926"/>
    <w:rsid w:val="00A66C68"/>
    <w:rsid w:val="00A67484"/>
    <w:rsid w:val="00A703DA"/>
    <w:rsid w:val="00A70451"/>
    <w:rsid w:val="00A713AF"/>
    <w:rsid w:val="00A71415"/>
    <w:rsid w:val="00A715FD"/>
    <w:rsid w:val="00A71B63"/>
    <w:rsid w:val="00A72299"/>
    <w:rsid w:val="00A72DEE"/>
    <w:rsid w:val="00A72EB9"/>
    <w:rsid w:val="00A73AE4"/>
    <w:rsid w:val="00A73E57"/>
    <w:rsid w:val="00A75061"/>
    <w:rsid w:val="00A750F4"/>
    <w:rsid w:val="00A758CC"/>
    <w:rsid w:val="00A758CF"/>
    <w:rsid w:val="00A76907"/>
    <w:rsid w:val="00A76A76"/>
    <w:rsid w:val="00A76D4C"/>
    <w:rsid w:val="00A807A9"/>
    <w:rsid w:val="00A80E3F"/>
    <w:rsid w:val="00A8106D"/>
    <w:rsid w:val="00A815FC"/>
    <w:rsid w:val="00A817ED"/>
    <w:rsid w:val="00A829D3"/>
    <w:rsid w:val="00A82A79"/>
    <w:rsid w:val="00A82D8A"/>
    <w:rsid w:val="00A83057"/>
    <w:rsid w:val="00A83108"/>
    <w:rsid w:val="00A836D5"/>
    <w:rsid w:val="00A83878"/>
    <w:rsid w:val="00A83E8E"/>
    <w:rsid w:val="00A8402A"/>
    <w:rsid w:val="00A8421A"/>
    <w:rsid w:val="00A842E6"/>
    <w:rsid w:val="00A845DB"/>
    <w:rsid w:val="00A84790"/>
    <w:rsid w:val="00A849DD"/>
    <w:rsid w:val="00A85121"/>
    <w:rsid w:val="00A857DE"/>
    <w:rsid w:val="00A858AE"/>
    <w:rsid w:val="00A85F33"/>
    <w:rsid w:val="00A8611C"/>
    <w:rsid w:val="00A865B9"/>
    <w:rsid w:val="00A8708B"/>
    <w:rsid w:val="00A87BFC"/>
    <w:rsid w:val="00A9023D"/>
    <w:rsid w:val="00A90A0D"/>
    <w:rsid w:val="00A90D16"/>
    <w:rsid w:val="00A90D26"/>
    <w:rsid w:val="00A91572"/>
    <w:rsid w:val="00A91709"/>
    <w:rsid w:val="00A923DC"/>
    <w:rsid w:val="00A92505"/>
    <w:rsid w:val="00A92B65"/>
    <w:rsid w:val="00A9355E"/>
    <w:rsid w:val="00A9397F"/>
    <w:rsid w:val="00A93B31"/>
    <w:rsid w:val="00A93DE5"/>
    <w:rsid w:val="00A93E35"/>
    <w:rsid w:val="00A93EEF"/>
    <w:rsid w:val="00A9402B"/>
    <w:rsid w:val="00A94268"/>
    <w:rsid w:val="00A94326"/>
    <w:rsid w:val="00A949EA"/>
    <w:rsid w:val="00A94B3F"/>
    <w:rsid w:val="00A94E3C"/>
    <w:rsid w:val="00A95091"/>
    <w:rsid w:val="00A959FC"/>
    <w:rsid w:val="00A95A40"/>
    <w:rsid w:val="00A95DF2"/>
    <w:rsid w:val="00A96135"/>
    <w:rsid w:val="00A962C5"/>
    <w:rsid w:val="00A96532"/>
    <w:rsid w:val="00A9681D"/>
    <w:rsid w:val="00A96923"/>
    <w:rsid w:val="00A96949"/>
    <w:rsid w:val="00A96966"/>
    <w:rsid w:val="00A96A16"/>
    <w:rsid w:val="00A96C34"/>
    <w:rsid w:val="00A96C97"/>
    <w:rsid w:val="00A971B0"/>
    <w:rsid w:val="00AA07C9"/>
    <w:rsid w:val="00AA09DD"/>
    <w:rsid w:val="00AA135D"/>
    <w:rsid w:val="00AA13C5"/>
    <w:rsid w:val="00AA19D5"/>
    <w:rsid w:val="00AA1C69"/>
    <w:rsid w:val="00AA246B"/>
    <w:rsid w:val="00AA273C"/>
    <w:rsid w:val="00AA2FFB"/>
    <w:rsid w:val="00AA3310"/>
    <w:rsid w:val="00AA34A8"/>
    <w:rsid w:val="00AA3678"/>
    <w:rsid w:val="00AA38B0"/>
    <w:rsid w:val="00AA39A9"/>
    <w:rsid w:val="00AA3B1E"/>
    <w:rsid w:val="00AA3C01"/>
    <w:rsid w:val="00AA4215"/>
    <w:rsid w:val="00AA4677"/>
    <w:rsid w:val="00AA4D6B"/>
    <w:rsid w:val="00AA4FC8"/>
    <w:rsid w:val="00AA5094"/>
    <w:rsid w:val="00AA58A0"/>
    <w:rsid w:val="00AA5957"/>
    <w:rsid w:val="00AA624C"/>
    <w:rsid w:val="00AA62C4"/>
    <w:rsid w:val="00AA65E6"/>
    <w:rsid w:val="00AA6722"/>
    <w:rsid w:val="00AA6A32"/>
    <w:rsid w:val="00AA6BEF"/>
    <w:rsid w:val="00AA6F27"/>
    <w:rsid w:val="00AA6FB4"/>
    <w:rsid w:val="00AA7117"/>
    <w:rsid w:val="00AA7BF0"/>
    <w:rsid w:val="00AA7D8E"/>
    <w:rsid w:val="00AB0267"/>
    <w:rsid w:val="00AB0361"/>
    <w:rsid w:val="00AB0403"/>
    <w:rsid w:val="00AB0C2D"/>
    <w:rsid w:val="00AB1248"/>
    <w:rsid w:val="00AB19BE"/>
    <w:rsid w:val="00AB1B6A"/>
    <w:rsid w:val="00AB1D4C"/>
    <w:rsid w:val="00AB2042"/>
    <w:rsid w:val="00AB2303"/>
    <w:rsid w:val="00AB2906"/>
    <w:rsid w:val="00AB3306"/>
    <w:rsid w:val="00AB3564"/>
    <w:rsid w:val="00AB3861"/>
    <w:rsid w:val="00AB3AF5"/>
    <w:rsid w:val="00AB3B88"/>
    <w:rsid w:val="00AB3D1A"/>
    <w:rsid w:val="00AB3E83"/>
    <w:rsid w:val="00AB4438"/>
    <w:rsid w:val="00AB482C"/>
    <w:rsid w:val="00AB48F7"/>
    <w:rsid w:val="00AB4979"/>
    <w:rsid w:val="00AB49AF"/>
    <w:rsid w:val="00AB4C0D"/>
    <w:rsid w:val="00AB4D54"/>
    <w:rsid w:val="00AB53CB"/>
    <w:rsid w:val="00AB61DA"/>
    <w:rsid w:val="00AB6227"/>
    <w:rsid w:val="00AB63B3"/>
    <w:rsid w:val="00AB650D"/>
    <w:rsid w:val="00AB654C"/>
    <w:rsid w:val="00AB66EC"/>
    <w:rsid w:val="00AB70F9"/>
    <w:rsid w:val="00AB7138"/>
    <w:rsid w:val="00AB7754"/>
    <w:rsid w:val="00AB7B0B"/>
    <w:rsid w:val="00AC0998"/>
    <w:rsid w:val="00AC0D58"/>
    <w:rsid w:val="00AC0FCB"/>
    <w:rsid w:val="00AC193D"/>
    <w:rsid w:val="00AC21B6"/>
    <w:rsid w:val="00AC25FB"/>
    <w:rsid w:val="00AC2CC5"/>
    <w:rsid w:val="00AC3155"/>
    <w:rsid w:val="00AC33CC"/>
    <w:rsid w:val="00AC359E"/>
    <w:rsid w:val="00AC36A2"/>
    <w:rsid w:val="00AC3762"/>
    <w:rsid w:val="00AC39F9"/>
    <w:rsid w:val="00AC4107"/>
    <w:rsid w:val="00AC44BF"/>
    <w:rsid w:val="00AC4734"/>
    <w:rsid w:val="00AC479A"/>
    <w:rsid w:val="00AC49D1"/>
    <w:rsid w:val="00AC4E32"/>
    <w:rsid w:val="00AC552B"/>
    <w:rsid w:val="00AC5CB4"/>
    <w:rsid w:val="00AC5F77"/>
    <w:rsid w:val="00AC74C9"/>
    <w:rsid w:val="00AC7536"/>
    <w:rsid w:val="00AC799D"/>
    <w:rsid w:val="00AC7C0F"/>
    <w:rsid w:val="00AC7FBD"/>
    <w:rsid w:val="00AD0065"/>
    <w:rsid w:val="00AD00D5"/>
    <w:rsid w:val="00AD035B"/>
    <w:rsid w:val="00AD0D3C"/>
    <w:rsid w:val="00AD18CE"/>
    <w:rsid w:val="00AD1B94"/>
    <w:rsid w:val="00AD208E"/>
    <w:rsid w:val="00AD2151"/>
    <w:rsid w:val="00AD24DD"/>
    <w:rsid w:val="00AD27B6"/>
    <w:rsid w:val="00AD2D96"/>
    <w:rsid w:val="00AD3067"/>
    <w:rsid w:val="00AD3334"/>
    <w:rsid w:val="00AD3D70"/>
    <w:rsid w:val="00AD45C5"/>
    <w:rsid w:val="00AD4776"/>
    <w:rsid w:val="00AD47D4"/>
    <w:rsid w:val="00AD557A"/>
    <w:rsid w:val="00AD55A0"/>
    <w:rsid w:val="00AD55CB"/>
    <w:rsid w:val="00AD5705"/>
    <w:rsid w:val="00AD68A5"/>
    <w:rsid w:val="00AD6A6C"/>
    <w:rsid w:val="00AD74ED"/>
    <w:rsid w:val="00AD7ED5"/>
    <w:rsid w:val="00AD7F62"/>
    <w:rsid w:val="00AE0026"/>
    <w:rsid w:val="00AE088B"/>
    <w:rsid w:val="00AE08C1"/>
    <w:rsid w:val="00AE0F94"/>
    <w:rsid w:val="00AE1172"/>
    <w:rsid w:val="00AE1D07"/>
    <w:rsid w:val="00AE1D7B"/>
    <w:rsid w:val="00AE1F3F"/>
    <w:rsid w:val="00AE2296"/>
    <w:rsid w:val="00AE22A6"/>
    <w:rsid w:val="00AE273E"/>
    <w:rsid w:val="00AE2E91"/>
    <w:rsid w:val="00AE2FBD"/>
    <w:rsid w:val="00AE335F"/>
    <w:rsid w:val="00AE3976"/>
    <w:rsid w:val="00AE3F18"/>
    <w:rsid w:val="00AE43A8"/>
    <w:rsid w:val="00AE46CD"/>
    <w:rsid w:val="00AE56A6"/>
    <w:rsid w:val="00AE5B1F"/>
    <w:rsid w:val="00AE5DD0"/>
    <w:rsid w:val="00AE6014"/>
    <w:rsid w:val="00AE67E2"/>
    <w:rsid w:val="00AE7957"/>
    <w:rsid w:val="00AE7DEC"/>
    <w:rsid w:val="00AF0176"/>
    <w:rsid w:val="00AF03D2"/>
    <w:rsid w:val="00AF03E0"/>
    <w:rsid w:val="00AF114A"/>
    <w:rsid w:val="00AF1343"/>
    <w:rsid w:val="00AF1491"/>
    <w:rsid w:val="00AF1903"/>
    <w:rsid w:val="00AF19AB"/>
    <w:rsid w:val="00AF1C06"/>
    <w:rsid w:val="00AF1C28"/>
    <w:rsid w:val="00AF1C77"/>
    <w:rsid w:val="00AF291F"/>
    <w:rsid w:val="00AF2C55"/>
    <w:rsid w:val="00AF2DA6"/>
    <w:rsid w:val="00AF3124"/>
    <w:rsid w:val="00AF448A"/>
    <w:rsid w:val="00AF4558"/>
    <w:rsid w:val="00AF470D"/>
    <w:rsid w:val="00AF48A7"/>
    <w:rsid w:val="00AF50D1"/>
    <w:rsid w:val="00AF56B1"/>
    <w:rsid w:val="00AF585A"/>
    <w:rsid w:val="00AF5991"/>
    <w:rsid w:val="00AF5A8D"/>
    <w:rsid w:val="00AF5B8F"/>
    <w:rsid w:val="00AF61AD"/>
    <w:rsid w:val="00AF622A"/>
    <w:rsid w:val="00AF67F1"/>
    <w:rsid w:val="00AF6DC3"/>
    <w:rsid w:val="00AF73E7"/>
    <w:rsid w:val="00AF78EB"/>
    <w:rsid w:val="00AF7B2F"/>
    <w:rsid w:val="00AF7D08"/>
    <w:rsid w:val="00AF7F61"/>
    <w:rsid w:val="00B0068F"/>
    <w:rsid w:val="00B00A5C"/>
    <w:rsid w:val="00B011B8"/>
    <w:rsid w:val="00B0189E"/>
    <w:rsid w:val="00B01D28"/>
    <w:rsid w:val="00B01FBF"/>
    <w:rsid w:val="00B023BE"/>
    <w:rsid w:val="00B02C74"/>
    <w:rsid w:val="00B033DE"/>
    <w:rsid w:val="00B034BF"/>
    <w:rsid w:val="00B03CD0"/>
    <w:rsid w:val="00B03FC2"/>
    <w:rsid w:val="00B04229"/>
    <w:rsid w:val="00B04578"/>
    <w:rsid w:val="00B047F8"/>
    <w:rsid w:val="00B04D7C"/>
    <w:rsid w:val="00B0505B"/>
    <w:rsid w:val="00B05872"/>
    <w:rsid w:val="00B05F50"/>
    <w:rsid w:val="00B06350"/>
    <w:rsid w:val="00B069B3"/>
    <w:rsid w:val="00B06D90"/>
    <w:rsid w:val="00B07893"/>
    <w:rsid w:val="00B079D6"/>
    <w:rsid w:val="00B1003C"/>
    <w:rsid w:val="00B101D3"/>
    <w:rsid w:val="00B10788"/>
    <w:rsid w:val="00B10804"/>
    <w:rsid w:val="00B109C1"/>
    <w:rsid w:val="00B10BBA"/>
    <w:rsid w:val="00B10BEC"/>
    <w:rsid w:val="00B10C1B"/>
    <w:rsid w:val="00B118B9"/>
    <w:rsid w:val="00B1229D"/>
    <w:rsid w:val="00B12794"/>
    <w:rsid w:val="00B1285E"/>
    <w:rsid w:val="00B12D98"/>
    <w:rsid w:val="00B1312F"/>
    <w:rsid w:val="00B13650"/>
    <w:rsid w:val="00B14199"/>
    <w:rsid w:val="00B14375"/>
    <w:rsid w:val="00B14D58"/>
    <w:rsid w:val="00B1506A"/>
    <w:rsid w:val="00B15097"/>
    <w:rsid w:val="00B152D1"/>
    <w:rsid w:val="00B154E1"/>
    <w:rsid w:val="00B15575"/>
    <w:rsid w:val="00B1642D"/>
    <w:rsid w:val="00B164DF"/>
    <w:rsid w:val="00B171A6"/>
    <w:rsid w:val="00B1737B"/>
    <w:rsid w:val="00B17546"/>
    <w:rsid w:val="00B17C56"/>
    <w:rsid w:val="00B17E7F"/>
    <w:rsid w:val="00B2007B"/>
    <w:rsid w:val="00B20158"/>
    <w:rsid w:val="00B20B4C"/>
    <w:rsid w:val="00B20BB1"/>
    <w:rsid w:val="00B20BD2"/>
    <w:rsid w:val="00B20DF0"/>
    <w:rsid w:val="00B21130"/>
    <w:rsid w:val="00B2114D"/>
    <w:rsid w:val="00B2188F"/>
    <w:rsid w:val="00B21B42"/>
    <w:rsid w:val="00B2215A"/>
    <w:rsid w:val="00B2232E"/>
    <w:rsid w:val="00B22C3E"/>
    <w:rsid w:val="00B23132"/>
    <w:rsid w:val="00B24104"/>
    <w:rsid w:val="00B249C2"/>
    <w:rsid w:val="00B24EE4"/>
    <w:rsid w:val="00B2542E"/>
    <w:rsid w:val="00B2561B"/>
    <w:rsid w:val="00B2590C"/>
    <w:rsid w:val="00B25B0E"/>
    <w:rsid w:val="00B25F30"/>
    <w:rsid w:val="00B26AFF"/>
    <w:rsid w:val="00B26D91"/>
    <w:rsid w:val="00B26E20"/>
    <w:rsid w:val="00B271EC"/>
    <w:rsid w:val="00B2745A"/>
    <w:rsid w:val="00B27885"/>
    <w:rsid w:val="00B27DF8"/>
    <w:rsid w:val="00B27FB0"/>
    <w:rsid w:val="00B303DA"/>
    <w:rsid w:val="00B30482"/>
    <w:rsid w:val="00B308B9"/>
    <w:rsid w:val="00B30A2E"/>
    <w:rsid w:val="00B31B79"/>
    <w:rsid w:val="00B31E92"/>
    <w:rsid w:val="00B32530"/>
    <w:rsid w:val="00B32F02"/>
    <w:rsid w:val="00B32FBE"/>
    <w:rsid w:val="00B33218"/>
    <w:rsid w:val="00B3372F"/>
    <w:rsid w:val="00B337C5"/>
    <w:rsid w:val="00B340D1"/>
    <w:rsid w:val="00B34409"/>
    <w:rsid w:val="00B347DD"/>
    <w:rsid w:val="00B34A46"/>
    <w:rsid w:val="00B35588"/>
    <w:rsid w:val="00B355D9"/>
    <w:rsid w:val="00B357BC"/>
    <w:rsid w:val="00B35B19"/>
    <w:rsid w:val="00B363B9"/>
    <w:rsid w:val="00B36A9D"/>
    <w:rsid w:val="00B36C65"/>
    <w:rsid w:val="00B37720"/>
    <w:rsid w:val="00B37892"/>
    <w:rsid w:val="00B37EC7"/>
    <w:rsid w:val="00B4058C"/>
    <w:rsid w:val="00B40AD4"/>
    <w:rsid w:val="00B40BB4"/>
    <w:rsid w:val="00B40BFC"/>
    <w:rsid w:val="00B40E50"/>
    <w:rsid w:val="00B40F41"/>
    <w:rsid w:val="00B413C9"/>
    <w:rsid w:val="00B413DC"/>
    <w:rsid w:val="00B41446"/>
    <w:rsid w:val="00B415DB"/>
    <w:rsid w:val="00B41CE2"/>
    <w:rsid w:val="00B42005"/>
    <w:rsid w:val="00B420A1"/>
    <w:rsid w:val="00B421F7"/>
    <w:rsid w:val="00B4289F"/>
    <w:rsid w:val="00B42989"/>
    <w:rsid w:val="00B43228"/>
    <w:rsid w:val="00B43783"/>
    <w:rsid w:val="00B43985"/>
    <w:rsid w:val="00B43B18"/>
    <w:rsid w:val="00B4436F"/>
    <w:rsid w:val="00B444C1"/>
    <w:rsid w:val="00B444EA"/>
    <w:rsid w:val="00B448AE"/>
    <w:rsid w:val="00B4491B"/>
    <w:rsid w:val="00B44B90"/>
    <w:rsid w:val="00B45341"/>
    <w:rsid w:val="00B455EB"/>
    <w:rsid w:val="00B45C3F"/>
    <w:rsid w:val="00B45D46"/>
    <w:rsid w:val="00B45EFE"/>
    <w:rsid w:val="00B4649F"/>
    <w:rsid w:val="00B46949"/>
    <w:rsid w:val="00B46A30"/>
    <w:rsid w:val="00B46DE3"/>
    <w:rsid w:val="00B47536"/>
    <w:rsid w:val="00B476CF"/>
    <w:rsid w:val="00B47723"/>
    <w:rsid w:val="00B4795C"/>
    <w:rsid w:val="00B47A3A"/>
    <w:rsid w:val="00B506E4"/>
    <w:rsid w:val="00B5104B"/>
    <w:rsid w:val="00B517A5"/>
    <w:rsid w:val="00B51850"/>
    <w:rsid w:val="00B51968"/>
    <w:rsid w:val="00B52493"/>
    <w:rsid w:val="00B52553"/>
    <w:rsid w:val="00B527E5"/>
    <w:rsid w:val="00B52B03"/>
    <w:rsid w:val="00B52FD3"/>
    <w:rsid w:val="00B532CB"/>
    <w:rsid w:val="00B532EF"/>
    <w:rsid w:val="00B5335A"/>
    <w:rsid w:val="00B53A54"/>
    <w:rsid w:val="00B54220"/>
    <w:rsid w:val="00B54280"/>
    <w:rsid w:val="00B545C7"/>
    <w:rsid w:val="00B54E56"/>
    <w:rsid w:val="00B554F5"/>
    <w:rsid w:val="00B55F60"/>
    <w:rsid w:val="00B565BC"/>
    <w:rsid w:val="00B56632"/>
    <w:rsid w:val="00B56658"/>
    <w:rsid w:val="00B5665C"/>
    <w:rsid w:val="00B56D98"/>
    <w:rsid w:val="00B56E95"/>
    <w:rsid w:val="00B57643"/>
    <w:rsid w:val="00B57672"/>
    <w:rsid w:val="00B577BB"/>
    <w:rsid w:val="00B5780D"/>
    <w:rsid w:val="00B57B43"/>
    <w:rsid w:val="00B6083B"/>
    <w:rsid w:val="00B60F11"/>
    <w:rsid w:val="00B61094"/>
    <w:rsid w:val="00B610B4"/>
    <w:rsid w:val="00B61208"/>
    <w:rsid w:val="00B61527"/>
    <w:rsid w:val="00B6191A"/>
    <w:rsid w:val="00B620D5"/>
    <w:rsid w:val="00B623A7"/>
    <w:rsid w:val="00B62843"/>
    <w:rsid w:val="00B62FD9"/>
    <w:rsid w:val="00B6370C"/>
    <w:rsid w:val="00B6388F"/>
    <w:rsid w:val="00B63BD3"/>
    <w:rsid w:val="00B63E5D"/>
    <w:rsid w:val="00B6405C"/>
    <w:rsid w:val="00B640EC"/>
    <w:rsid w:val="00B64AE3"/>
    <w:rsid w:val="00B64D31"/>
    <w:rsid w:val="00B650A6"/>
    <w:rsid w:val="00B6540E"/>
    <w:rsid w:val="00B65A90"/>
    <w:rsid w:val="00B65D1C"/>
    <w:rsid w:val="00B65D74"/>
    <w:rsid w:val="00B66678"/>
    <w:rsid w:val="00B66848"/>
    <w:rsid w:val="00B66D62"/>
    <w:rsid w:val="00B67036"/>
    <w:rsid w:val="00B67354"/>
    <w:rsid w:val="00B679F5"/>
    <w:rsid w:val="00B67B8A"/>
    <w:rsid w:val="00B67C5B"/>
    <w:rsid w:val="00B70DF9"/>
    <w:rsid w:val="00B70E16"/>
    <w:rsid w:val="00B7123C"/>
    <w:rsid w:val="00B71254"/>
    <w:rsid w:val="00B7144A"/>
    <w:rsid w:val="00B72093"/>
    <w:rsid w:val="00B722B6"/>
    <w:rsid w:val="00B724DD"/>
    <w:rsid w:val="00B7264F"/>
    <w:rsid w:val="00B7348D"/>
    <w:rsid w:val="00B734D4"/>
    <w:rsid w:val="00B739B8"/>
    <w:rsid w:val="00B73A81"/>
    <w:rsid w:val="00B73ACC"/>
    <w:rsid w:val="00B73F48"/>
    <w:rsid w:val="00B744F8"/>
    <w:rsid w:val="00B74579"/>
    <w:rsid w:val="00B74995"/>
    <w:rsid w:val="00B74D70"/>
    <w:rsid w:val="00B74DDA"/>
    <w:rsid w:val="00B7573B"/>
    <w:rsid w:val="00B75EB5"/>
    <w:rsid w:val="00B76139"/>
    <w:rsid w:val="00B763D9"/>
    <w:rsid w:val="00B76424"/>
    <w:rsid w:val="00B76476"/>
    <w:rsid w:val="00B76826"/>
    <w:rsid w:val="00B769D4"/>
    <w:rsid w:val="00B77587"/>
    <w:rsid w:val="00B77821"/>
    <w:rsid w:val="00B80AA1"/>
    <w:rsid w:val="00B8118F"/>
    <w:rsid w:val="00B81307"/>
    <w:rsid w:val="00B8130C"/>
    <w:rsid w:val="00B8192C"/>
    <w:rsid w:val="00B81A42"/>
    <w:rsid w:val="00B81C08"/>
    <w:rsid w:val="00B81C0F"/>
    <w:rsid w:val="00B822A5"/>
    <w:rsid w:val="00B83647"/>
    <w:rsid w:val="00B841B2"/>
    <w:rsid w:val="00B84625"/>
    <w:rsid w:val="00B852A9"/>
    <w:rsid w:val="00B8542D"/>
    <w:rsid w:val="00B8580C"/>
    <w:rsid w:val="00B85856"/>
    <w:rsid w:val="00B8600A"/>
    <w:rsid w:val="00B860BC"/>
    <w:rsid w:val="00B86885"/>
    <w:rsid w:val="00B86EBF"/>
    <w:rsid w:val="00B86F65"/>
    <w:rsid w:val="00B8761A"/>
    <w:rsid w:val="00B87C31"/>
    <w:rsid w:val="00B87E7F"/>
    <w:rsid w:val="00B90020"/>
    <w:rsid w:val="00B90068"/>
    <w:rsid w:val="00B9062F"/>
    <w:rsid w:val="00B90647"/>
    <w:rsid w:val="00B90D9D"/>
    <w:rsid w:val="00B90F18"/>
    <w:rsid w:val="00B91106"/>
    <w:rsid w:val="00B914F7"/>
    <w:rsid w:val="00B919FA"/>
    <w:rsid w:val="00B91A00"/>
    <w:rsid w:val="00B91D6C"/>
    <w:rsid w:val="00B92091"/>
    <w:rsid w:val="00B92FF7"/>
    <w:rsid w:val="00B937DA"/>
    <w:rsid w:val="00B93E50"/>
    <w:rsid w:val="00B93F02"/>
    <w:rsid w:val="00B94029"/>
    <w:rsid w:val="00B942FC"/>
    <w:rsid w:val="00B94819"/>
    <w:rsid w:val="00B948F9"/>
    <w:rsid w:val="00B951A7"/>
    <w:rsid w:val="00B955C9"/>
    <w:rsid w:val="00B963CF"/>
    <w:rsid w:val="00B963E8"/>
    <w:rsid w:val="00B969FB"/>
    <w:rsid w:val="00B96C95"/>
    <w:rsid w:val="00B96CC4"/>
    <w:rsid w:val="00B974AA"/>
    <w:rsid w:val="00B975A7"/>
    <w:rsid w:val="00B976D0"/>
    <w:rsid w:val="00B97B12"/>
    <w:rsid w:val="00B97CE5"/>
    <w:rsid w:val="00BA06A6"/>
    <w:rsid w:val="00BA09FE"/>
    <w:rsid w:val="00BA0F76"/>
    <w:rsid w:val="00BA0F80"/>
    <w:rsid w:val="00BA105D"/>
    <w:rsid w:val="00BA1670"/>
    <w:rsid w:val="00BA2323"/>
    <w:rsid w:val="00BA2638"/>
    <w:rsid w:val="00BA2746"/>
    <w:rsid w:val="00BA371A"/>
    <w:rsid w:val="00BA413D"/>
    <w:rsid w:val="00BA42E3"/>
    <w:rsid w:val="00BA4AA0"/>
    <w:rsid w:val="00BA4FBF"/>
    <w:rsid w:val="00BA5529"/>
    <w:rsid w:val="00BA5F7A"/>
    <w:rsid w:val="00BA60DA"/>
    <w:rsid w:val="00BA6354"/>
    <w:rsid w:val="00BA7414"/>
    <w:rsid w:val="00BA74AD"/>
    <w:rsid w:val="00BA7595"/>
    <w:rsid w:val="00BA76B5"/>
    <w:rsid w:val="00BA77BF"/>
    <w:rsid w:val="00BA7919"/>
    <w:rsid w:val="00BA7921"/>
    <w:rsid w:val="00BA7955"/>
    <w:rsid w:val="00BA7A94"/>
    <w:rsid w:val="00BA7AC7"/>
    <w:rsid w:val="00BA7B07"/>
    <w:rsid w:val="00BB0060"/>
    <w:rsid w:val="00BB03D5"/>
    <w:rsid w:val="00BB03DF"/>
    <w:rsid w:val="00BB047C"/>
    <w:rsid w:val="00BB0480"/>
    <w:rsid w:val="00BB1012"/>
    <w:rsid w:val="00BB1559"/>
    <w:rsid w:val="00BB17E1"/>
    <w:rsid w:val="00BB1A59"/>
    <w:rsid w:val="00BB1ADF"/>
    <w:rsid w:val="00BB2206"/>
    <w:rsid w:val="00BB22A6"/>
    <w:rsid w:val="00BB27FC"/>
    <w:rsid w:val="00BB2BF6"/>
    <w:rsid w:val="00BB2EA3"/>
    <w:rsid w:val="00BB2FB2"/>
    <w:rsid w:val="00BB35FB"/>
    <w:rsid w:val="00BB40AB"/>
    <w:rsid w:val="00BB4BD5"/>
    <w:rsid w:val="00BB4C52"/>
    <w:rsid w:val="00BB4E12"/>
    <w:rsid w:val="00BB51AD"/>
    <w:rsid w:val="00BB57B9"/>
    <w:rsid w:val="00BB5D5B"/>
    <w:rsid w:val="00BB652C"/>
    <w:rsid w:val="00BB6D02"/>
    <w:rsid w:val="00BB7838"/>
    <w:rsid w:val="00BB78C4"/>
    <w:rsid w:val="00BB7A93"/>
    <w:rsid w:val="00BB7F59"/>
    <w:rsid w:val="00BC00CE"/>
    <w:rsid w:val="00BC013B"/>
    <w:rsid w:val="00BC0325"/>
    <w:rsid w:val="00BC03D9"/>
    <w:rsid w:val="00BC04D2"/>
    <w:rsid w:val="00BC09A9"/>
    <w:rsid w:val="00BC1CBB"/>
    <w:rsid w:val="00BC1D1E"/>
    <w:rsid w:val="00BC2435"/>
    <w:rsid w:val="00BC24B6"/>
    <w:rsid w:val="00BC2EBC"/>
    <w:rsid w:val="00BC2FC1"/>
    <w:rsid w:val="00BC378A"/>
    <w:rsid w:val="00BC38A5"/>
    <w:rsid w:val="00BC391F"/>
    <w:rsid w:val="00BC3974"/>
    <w:rsid w:val="00BC3DC2"/>
    <w:rsid w:val="00BC4116"/>
    <w:rsid w:val="00BC4B23"/>
    <w:rsid w:val="00BC4B40"/>
    <w:rsid w:val="00BC4E88"/>
    <w:rsid w:val="00BC5FFC"/>
    <w:rsid w:val="00BC675F"/>
    <w:rsid w:val="00BC68D6"/>
    <w:rsid w:val="00BC7192"/>
    <w:rsid w:val="00BC7228"/>
    <w:rsid w:val="00BC7306"/>
    <w:rsid w:val="00BC7F37"/>
    <w:rsid w:val="00BD0659"/>
    <w:rsid w:val="00BD08FA"/>
    <w:rsid w:val="00BD0D00"/>
    <w:rsid w:val="00BD0FCF"/>
    <w:rsid w:val="00BD141D"/>
    <w:rsid w:val="00BD1992"/>
    <w:rsid w:val="00BD1D0F"/>
    <w:rsid w:val="00BD1D4A"/>
    <w:rsid w:val="00BD250F"/>
    <w:rsid w:val="00BD2D89"/>
    <w:rsid w:val="00BD2ED0"/>
    <w:rsid w:val="00BD2F7C"/>
    <w:rsid w:val="00BD332F"/>
    <w:rsid w:val="00BD34C0"/>
    <w:rsid w:val="00BD3D04"/>
    <w:rsid w:val="00BD4267"/>
    <w:rsid w:val="00BD452D"/>
    <w:rsid w:val="00BD46A4"/>
    <w:rsid w:val="00BD47A4"/>
    <w:rsid w:val="00BD4819"/>
    <w:rsid w:val="00BD4A26"/>
    <w:rsid w:val="00BD4AEE"/>
    <w:rsid w:val="00BD4EA8"/>
    <w:rsid w:val="00BD50C7"/>
    <w:rsid w:val="00BD55E0"/>
    <w:rsid w:val="00BD55E2"/>
    <w:rsid w:val="00BD5673"/>
    <w:rsid w:val="00BD595B"/>
    <w:rsid w:val="00BD5D35"/>
    <w:rsid w:val="00BD5D5D"/>
    <w:rsid w:val="00BD5D8B"/>
    <w:rsid w:val="00BD5D94"/>
    <w:rsid w:val="00BD603A"/>
    <w:rsid w:val="00BD68E0"/>
    <w:rsid w:val="00BD6A86"/>
    <w:rsid w:val="00BD74AE"/>
    <w:rsid w:val="00BE00FC"/>
    <w:rsid w:val="00BE0352"/>
    <w:rsid w:val="00BE065D"/>
    <w:rsid w:val="00BE0706"/>
    <w:rsid w:val="00BE09DB"/>
    <w:rsid w:val="00BE0C12"/>
    <w:rsid w:val="00BE11F9"/>
    <w:rsid w:val="00BE1929"/>
    <w:rsid w:val="00BE1B1F"/>
    <w:rsid w:val="00BE1C31"/>
    <w:rsid w:val="00BE2002"/>
    <w:rsid w:val="00BE20A8"/>
    <w:rsid w:val="00BE20DC"/>
    <w:rsid w:val="00BE28EE"/>
    <w:rsid w:val="00BE29F8"/>
    <w:rsid w:val="00BE3030"/>
    <w:rsid w:val="00BE317C"/>
    <w:rsid w:val="00BE3280"/>
    <w:rsid w:val="00BE3460"/>
    <w:rsid w:val="00BE3618"/>
    <w:rsid w:val="00BE3E6A"/>
    <w:rsid w:val="00BE45B4"/>
    <w:rsid w:val="00BE4D90"/>
    <w:rsid w:val="00BE4FBD"/>
    <w:rsid w:val="00BE503D"/>
    <w:rsid w:val="00BE5121"/>
    <w:rsid w:val="00BE623B"/>
    <w:rsid w:val="00BE638D"/>
    <w:rsid w:val="00BE6ECC"/>
    <w:rsid w:val="00BE72AA"/>
    <w:rsid w:val="00BE7F73"/>
    <w:rsid w:val="00BF0055"/>
    <w:rsid w:val="00BF0285"/>
    <w:rsid w:val="00BF05A9"/>
    <w:rsid w:val="00BF116E"/>
    <w:rsid w:val="00BF18E1"/>
    <w:rsid w:val="00BF1EFC"/>
    <w:rsid w:val="00BF27A1"/>
    <w:rsid w:val="00BF28EE"/>
    <w:rsid w:val="00BF2903"/>
    <w:rsid w:val="00BF2DDE"/>
    <w:rsid w:val="00BF2ECF"/>
    <w:rsid w:val="00BF3C47"/>
    <w:rsid w:val="00BF3CEB"/>
    <w:rsid w:val="00BF3CFB"/>
    <w:rsid w:val="00BF4362"/>
    <w:rsid w:val="00BF450F"/>
    <w:rsid w:val="00BF4594"/>
    <w:rsid w:val="00BF4A35"/>
    <w:rsid w:val="00BF506F"/>
    <w:rsid w:val="00BF62AA"/>
    <w:rsid w:val="00BF6580"/>
    <w:rsid w:val="00BF67DB"/>
    <w:rsid w:val="00BF6C33"/>
    <w:rsid w:val="00BF73E8"/>
    <w:rsid w:val="00BF759D"/>
    <w:rsid w:val="00BF7892"/>
    <w:rsid w:val="00BF7F41"/>
    <w:rsid w:val="00C00042"/>
    <w:rsid w:val="00C0082B"/>
    <w:rsid w:val="00C008FF"/>
    <w:rsid w:val="00C013DE"/>
    <w:rsid w:val="00C01B6B"/>
    <w:rsid w:val="00C01CA0"/>
    <w:rsid w:val="00C01E16"/>
    <w:rsid w:val="00C021D4"/>
    <w:rsid w:val="00C027BF"/>
    <w:rsid w:val="00C032ED"/>
    <w:rsid w:val="00C034BC"/>
    <w:rsid w:val="00C038DA"/>
    <w:rsid w:val="00C042EE"/>
    <w:rsid w:val="00C04370"/>
    <w:rsid w:val="00C049C4"/>
    <w:rsid w:val="00C04E7F"/>
    <w:rsid w:val="00C06016"/>
    <w:rsid w:val="00C064FD"/>
    <w:rsid w:val="00C06A7E"/>
    <w:rsid w:val="00C06EA9"/>
    <w:rsid w:val="00C07E55"/>
    <w:rsid w:val="00C07EC9"/>
    <w:rsid w:val="00C100D3"/>
    <w:rsid w:val="00C1087A"/>
    <w:rsid w:val="00C1104E"/>
    <w:rsid w:val="00C11380"/>
    <w:rsid w:val="00C113A7"/>
    <w:rsid w:val="00C116A1"/>
    <w:rsid w:val="00C11E01"/>
    <w:rsid w:val="00C12431"/>
    <w:rsid w:val="00C12538"/>
    <w:rsid w:val="00C12E4D"/>
    <w:rsid w:val="00C130ED"/>
    <w:rsid w:val="00C1331A"/>
    <w:rsid w:val="00C13A9F"/>
    <w:rsid w:val="00C13EFE"/>
    <w:rsid w:val="00C148FF"/>
    <w:rsid w:val="00C149C4"/>
    <w:rsid w:val="00C14D66"/>
    <w:rsid w:val="00C14F90"/>
    <w:rsid w:val="00C15EF8"/>
    <w:rsid w:val="00C1655F"/>
    <w:rsid w:val="00C16589"/>
    <w:rsid w:val="00C166F2"/>
    <w:rsid w:val="00C169D7"/>
    <w:rsid w:val="00C16C5C"/>
    <w:rsid w:val="00C16FA3"/>
    <w:rsid w:val="00C17CF5"/>
    <w:rsid w:val="00C20E32"/>
    <w:rsid w:val="00C2104D"/>
    <w:rsid w:val="00C21F9F"/>
    <w:rsid w:val="00C2206E"/>
    <w:rsid w:val="00C220FD"/>
    <w:rsid w:val="00C22351"/>
    <w:rsid w:val="00C22357"/>
    <w:rsid w:val="00C22756"/>
    <w:rsid w:val="00C22EB3"/>
    <w:rsid w:val="00C22FDF"/>
    <w:rsid w:val="00C233F0"/>
    <w:rsid w:val="00C23611"/>
    <w:rsid w:val="00C246B7"/>
    <w:rsid w:val="00C249AC"/>
    <w:rsid w:val="00C249FB"/>
    <w:rsid w:val="00C24FC8"/>
    <w:rsid w:val="00C2607B"/>
    <w:rsid w:val="00C260D2"/>
    <w:rsid w:val="00C261E8"/>
    <w:rsid w:val="00C26349"/>
    <w:rsid w:val="00C2682F"/>
    <w:rsid w:val="00C268E9"/>
    <w:rsid w:val="00C275EE"/>
    <w:rsid w:val="00C277CE"/>
    <w:rsid w:val="00C27B8C"/>
    <w:rsid w:val="00C27C80"/>
    <w:rsid w:val="00C27F5A"/>
    <w:rsid w:val="00C3024B"/>
    <w:rsid w:val="00C3077D"/>
    <w:rsid w:val="00C30A06"/>
    <w:rsid w:val="00C30B52"/>
    <w:rsid w:val="00C30E08"/>
    <w:rsid w:val="00C31A78"/>
    <w:rsid w:val="00C31C3B"/>
    <w:rsid w:val="00C32A19"/>
    <w:rsid w:val="00C330EA"/>
    <w:rsid w:val="00C33BEB"/>
    <w:rsid w:val="00C33FA4"/>
    <w:rsid w:val="00C342F8"/>
    <w:rsid w:val="00C34492"/>
    <w:rsid w:val="00C3454E"/>
    <w:rsid w:val="00C34D47"/>
    <w:rsid w:val="00C34EED"/>
    <w:rsid w:val="00C3503C"/>
    <w:rsid w:val="00C35052"/>
    <w:rsid w:val="00C3531D"/>
    <w:rsid w:val="00C35C09"/>
    <w:rsid w:val="00C35C85"/>
    <w:rsid w:val="00C35F71"/>
    <w:rsid w:val="00C36C3B"/>
    <w:rsid w:val="00C36FF9"/>
    <w:rsid w:val="00C37101"/>
    <w:rsid w:val="00C3716C"/>
    <w:rsid w:val="00C37A75"/>
    <w:rsid w:val="00C37D7A"/>
    <w:rsid w:val="00C4001F"/>
    <w:rsid w:val="00C40180"/>
    <w:rsid w:val="00C40A36"/>
    <w:rsid w:val="00C40F34"/>
    <w:rsid w:val="00C41128"/>
    <w:rsid w:val="00C4157E"/>
    <w:rsid w:val="00C41D3F"/>
    <w:rsid w:val="00C4225E"/>
    <w:rsid w:val="00C42377"/>
    <w:rsid w:val="00C4275A"/>
    <w:rsid w:val="00C42987"/>
    <w:rsid w:val="00C42F6F"/>
    <w:rsid w:val="00C42FE1"/>
    <w:rsid w:val="00C437D2"/>
    <w:rsid w:val="00C438DE"/>
    <w:rsid w:val="00C43FEF"/>
    <w:rsid w:val="00C43FFF"/>
    <w:rsid w:val="00C44353"/>
    <w:rsid w:val="00C4449F"/>
    <w:rsid w:val="00C444F6"/>
    <w:rsid w:val="00C44FB4"/>
    <w:rsid w:val="00C455C2"/>
    <w:rsid w:val="00C46177"/>
    <w:rsid w:val="00C46585"/>
    <w:rsid w:val="00C46B9F"/>
    <w:rsid w:val="00C46ED2"/>
    <w:rsid w:val="00C46F75"/>
    <w:rsid w:val="00C46FFD"/>
    <w:rsid w:val="00C471AC"/>
    <w:rsid w:val="00C4735C"/>
    <w:rsid w:val="00C475CD"/>
    <w:rsid w:val="00C47BE1"/>
    <w:rsid w:val="00C50490"/>
    <w:rsid w:val="00C506EA"/>
    <w:rsid w:val="00C50722"/>
    <w:rsid w:val="00C5082F"/>
    <w:rsid w:val="00C50A8E"/>
    <w:rsid w:val="00C51139"/>
    <w:rsid w:val="00C513F8"/>
    <w:rsid w:val="00C521A9"/>
    <w:rsid w:val="00C5271A"/>
    <w:rsid w:val="00C52A97"/>
    <w:rsid w:val="00C52E91"/>
    <w:rsid w:val="00C52EC7"/>
    <w:rsid w:val="00C532CE"/>
    <w:rsid w:val="00C53B3A"/>
    <w:rsid w:val="00C53D8E"/>
    <w:rsid w:val="00C54839"/>
    <w:rsid w:val="00C551BB"/>
    <w:rsid w:val="00C5559D"/>
    <w:rsid w:val="00C5562B"/>
    <w:rsid w:val="00C559C7"/>
    <w:rsid w:val="00C55CA3"/>
    <w:rsid w:val="00C55F05"/>
    <w:rsid w:val="00C561C8"/>
    <w:rsid w:val="00C56265"/>
    <w:rsid w:val="00C562FD"/>
    <w:rsid w:val="00C56832"/>
    <w:rsid w:val="00C568CE"/>
    <w:rsid w:val="00C568E4"/>
    <w:rsid w:val="00C573C7"/>
    <w:rsid w:val="00C5752C"/>
    <w:rsid w:val="00C57A68"/>
    <w:rsid w:val="00C57E45"/>
    <w:rsid w:val="00C60081"/>
    <w:rsid w:val="00C60306"/>
    <w:rsid w:val="00C6073F"/>
    <w:rsid w:val="00C608CA"/>
    <w:rsid w:val="00C60B66"/>
    <w:rsid w:val="00C60C15"/>
    <w:rsid w:val="00C6102E"/>
    <w:rsid w:val="00C611A0"/>
    <w:rsid w:val="00C6139D"/>
    <w:rsid w:val="00C6143D"/>
    <w:rsid w:val="00C615E2"/>
    <w:rsid w:val="00C61A31"/>
    <w:rsid w:val="00C61C2B"/>
    <w:rsid w:val="00C6276B"/>
    <w:rsid w:val="00C627F9"/>
    <w:rsid w:val="00C6299E"/>
    <w:rsid w:val="00C62A0A"/>
    <w:rsid w:val="00C6322E"/>
    <w:rsid w:val="00C63316"/>
    <w:rsid w:val="00C637EA"/>
    <w:rsid w:val="00C6423D"/>
    <w:rsid w:val="00C64420"/>
    <w:rsid w:val="00C64468"/>
    <w:rsid w:val="00C64AE4"/>
    <w:rsid w:val="00C64FC2"/>
    <w:rsid w:val="00C65174"/>
    <w:rsid w:val="00C65373"/>
    <w:rsid w:val="00C6541A"/>
    <w:rsid w:val="00C6565F"/>
    <w:rsid w:val="00C65E94"/>
    <w:rsid w:val="00C6600B"/>
    <w:rsid w:val="00C66200"/>
    <w:rsid w:val="00C662EF"/>
    <w:rsid w:val="00C664B9"/>
    <w:rsid w:val="00C6729E"/>
    <w:rsid w:val="00C6752C"/>
    <w:rsid w:val="00C67956"/>
    <w:rsid w:val="00C7020A"/>
    <w:rsid w:val="00C704B0"/>
    <w:rsid w:val="00C706FB"/>
    <w:rsid w:val="00C7086B"/>
    <w:rsid w:val="00C70D59"/>
    <w:rsid w:val="00C70E97"/>
    <w:rsid w:val="00C70EDD"/>
    <w:rsid w:val="00C7108D"/>
    <w:rsid w:val="00C7199A"/>
    <w:rsid w:val="00C71EE3"/>
    <w:rsid w:val="00C71F90"/>
    <w:rsid w:val="00C7211B"/>
    <w:rsid w:val="00C72234"/>
    <w:rsid w:val="00C72A4A"/>
    <w:rsid w:val="00C72BFB"/>
    <w:rsid w:val="00C72C02"/>
    <w:rsid w:val="00C735CB"/>
    <w:rsid w:val="00C7370B"/>
    <w:rsid w:val="00C737C0"/>
    <w:rsid w:val="00C738E1"/>
    <w:rsid w:val="00C73B0C"/>
    <w:rsid w:val="00C73D90"/>
    <w:rsid w:val="00C7412A"/>
    <w:rsid w:val="00C741D5"/>
    <w:rsid w:val="00C74273"/>
    <w:rsid w:val="00C744FC"/>
    <w:rsid w:val="00C74510"/>
    <w:rsid w:val="00C75013"/>
    <w:rsid w:val="00C750AB"/>
    <w:rsid w:val="00C752AD"/>
    <w:rsid w:val="00C7544B"/>
    <w:rsid w:val="00C75859"/>
    <w:rsid w:val="00C75B1D"/>
    <w:rsid w:val="00C75FA9"/>
    <w:rsid w:val="00C76157"/>
    <w:rsid w:val="00C76770"/>
    <w:rsid w:val="00C76780"/>
    <w:rsid w:val="00C76810"/>
    <w:rsid w:val="00C768DE"/>
    <w:rsid w:val="00C76C35"/>
    <w:rsid w:val="00C76DAF"/>
    <w:rsid w:val="00C77122"/>
    <w:rsid w:val="00C77359"/>
    <w:rsid w:val="00C77FF0"/>
    <w:rsid w:val="00C80D08"/>
    <w:rsid w:val="00C80E32"/>
    <w:rsid w:val="00C80E86"/>
    <w:rsid w:val="00C812F9"/>
    <w:rsid w:val="00C8176A"/>
    <w:rsid w:val="00C8180C"/>
    <w:rsid w:val="00C81C36"/>
    <w:rsid w:val="00C81DEA"/>
    <w:rsid w:val="00C82140"/>
    <w:rsid w:val="00C82320"/>
    <w:rsid w:val="00C82326"/>
    <w:rsid w:val="00C82A33"/>
    <w:rsid w:val="00C83274"/>
    <w:rsid w:val="00C833D6"/>
    <w:rsid w:val="00C8358C"/>
    <w:rsid w:val="00C835E6"/>
    <w:rsid w:val="00C83683"/>
    <w:rsid w:val="00C83C52"/>
    <w:rsid w:val="00C83CFB"/>
    <w:rsid w:val="00C83DDF"/>
    <w:rsid w:val="00C83E71"/>
    <w:rsid w:val="00C84003"/>
    <w:rsid w:val="00C844F9"/>
    <w:rsid w:val="00C8510F"/>
    <w:rsid w:val="00C85326"/>
    <w:rsid w:val="00C853EB"/>
    <w:rsid w:val="00C855C1"/>
    <w:rsid w:val="00C8597B"/>
    <w:rsid w:val="00C85B94"/>
    <w:rsid w:val="00C86450"/>
    <w:rsid w:val="00C86490"/>
    <w:rsid w:val="00C86E1E"/>
    <w:rsid w:val="00C874A1"/>
    <w:rsid w:val="00C87BF8"/>
    <w:rsid w:val="00C9008A"/>
    <w:rsid w:val="00C907FC"/>
    <w:rsid w:val="00C90878"/>
    <w:rsid w:val="00C90BE1"/>
    <w:rsid w:val="00C90C62"/>
    <w:rsid w:val="00C90D53"/>
    <w:rsid w:val="00C90F7F"/>
    <w:rsid w:val="00C9149A"/>
    <w:rsid w:val="00C918F7"/>
    <w:rsid w:val="00C91AF9"/>
    <w:rsid w:val="00C92B52"/>
    <w:rsid w:val="00C92CBE"/>
    <w:rsid w:val="00C92E29"/>
    <w:rsid w:val="00C9326A"/>
    <w:rsid w:val="00C938F2"/>
    <w:rsid w:val="00C9395F"/>
    <w:rsid w:val="00C93A4D"/>
    <w:rsid w:val="00C93B5D"/>
    <w:rsid w:val="00C93EC3"/>
    <w:rsid w:val="00C94C07"/>
    <w:rsid w:val="00C9635A"/>
    <w:rsid w:val="00C96895"/>
    <w:rsid w:val="00C96C6B"/>
    <w:rsid w:val="00C96CBB"/>
    <w:rsid w:val="00C96CC2"/>
    <w:rsid w:val="00C96D0F"/>
    <w:rsid w:val="00C96E76"/>
    <w:rsid w:val="00C972C5"/>
    <w:rsid w:val="00C97307"/>
    <w:rsid w:val="00C97501"/>
    <w:rsid w:val="00C97629"/>
    <w:rsid w:val="00C97661"/>
    <w:rsid w:val="00C97B4D"/>
    <w:rsid w:val="00C97E28"/>
    <w:rsid w:val="00CA08B4"/>
    <w:rsid w:val="00CA0B60"/>
    <w:rsid w:val="00CA0C84"/>
    <w:rsid w:val="00CA0E49"/>
    <w:rsid w:val="00CA1225"/>
    <w:rsid w:val="00CA1323"/>
    <w:rsid w:val="00CA1FEB"/>
    <w:rsid w:val="00CA216E"/>
    <w:rsid w:val="00CA299D"/>
    <w:rsid w:val="00CA2BC0"/>
    <w:rsid w:val="00CA3744"/>
    <w:rsid w:val="00CA4A62"/>
    <w:rsid w:val="00CA4DFC"/>
    <w:rsid w:val="00CA5718"/>
    <w:rsid w:val="00CA631D"/>
    <w:rsid w:val="00CA69C7"/>
    <w:rsid w:val="00CA7596"/>
    <w:rsid w:val="00CA7615"/>
    <w:rsid w:val="00CA77C3"/>
    <w:rsid w:val="00CA7987"/>
    <w:rsid w:val="00CA7B0A"/>
    <w:rsid w:val="00CB08C7"/>
    <w:rsid w:val="00CB0EFB"/>
    <w:rsid w:val="00CB0F54"/>
    <w:rsid w:val="00CB11C5"/>
    <w:rsid w:val="00CB12E5"/>
    <w:rsid w:val="00CB1392"/>
    <w:rsid w:val="00CB13A3"/>
    <w:rsid w:val="00CB1551"/>
    <w:rsid w:val="00CB1727"/>
    <w:rsid w:val="00CB2515"/>
    <w:rsid w:val="00CB2880"/>
    <w:rsid w:val="00CB297D"/>
    <w:rsid w:val="00CB2B4F"/>
    <w:rsid w:val="00CB3083"/>
    <w:rsid w:val="00CB3333"/>
    <w:rsid w:val="00CB352A"/>
    <w:rsid w:val="00CB3574"/>
    <w:rsid w:val="00CB3772"/>
    <w:rsid w:val="00CB38AB"/>
    <w:rsid w:val="00CB3956"/>
    <w:rsid w:val="00CB5B1C"/>
    <w:rsid w:val="00CB5B69"/>
    <w:rsid w:val="00CB5F38"/>
    <w:rsid w:val="00CB610E"/>
    <w:rsid w:val="00CB6234"/>
    <w:rsid w:val="00CB6CDE"/>
    <w:rsid w:val="00CB6DC1"/>
    <w:rsid w:val="00CB719D"/>
    <w:rsid w:val="00CB7B2B"/>
    <w:rsid w:val="00CB7D52"/>
    <w:rsid w:val="00CC0143"/>
    <w:rsid w:val="00CC0888"/>
    <w:rsid w:val="00CC0A2B"/>
    <w:rsid w:val="00CC1065"/>
    <w:rsid w:val="00CC14E3"/>
    <w:rsid w:val="00CC16F8"/>
    <w:rsid w:val="00CC18B5"/>
    <w:rsid w:val="00CC19B8"/>
    <w:rsid w:val="00CC1FB2"/>
    <w:rsid w:val="00CC2221"/>
    <w:rsid w:val="00CC2658"/>
    <w:rsid w:val="00CC353E"/>
    <w:rsid w:val="00CC3C66"/>
    <w:rsid w:val="00CC3D42"/>
    <w:rsid w:val="00CC3DCD"/>
    <w:rsid w:val="00CC4013"/>
    <w:rsid w:val="00CC4611"/>
    <w:rsid w:val="00CC4743"/>
    <w:rsid w:val="00CC4832"/>
    <w:rsid w:val="00CC48A0"/>
    <w:rsid w:val="00CC48D6"/>
    <w:rsid w:val="00CC4E40"/>
    <w:rsid w:val="00CC4F0F"/>
    <w:rsid w:val="00CC64C9"/>
    <w:rsid w:val="00CC66FD"/>
    <w:rsid w:val="00CC682C"/>
    <w:rsid w:val="00CC68DC"/>
    <w:rsid w:val="00CC6BD7"/>
    <w:rsid w:val="00CC6C92"/>
    <w:rsid w:val="00CC6E19"/>
    <w:rsid w:val="00CC6FE5"/>
    <w:rsid w:val="00CC6FED"/>
    <w:rsid w:val="00CD0495"/>
    <w:rsid w:val="00CD18B0"/>
    <w:rsid w:val="00CD18FC"/>
    <w:rsid w:val="00CD2506"/>
    <w:rsid w:val="00CD2868"/>
    <w:rsid w:val="00CD2B29"/>
    <w:rsid w:val="00CD2E79"/>
    <w:rsid w:val="00CD3165"/>
    <w:rsid w:val="00CD32D2"/>
    <w:rsid w:val="00CD3617"/>
    <w:rsid w:val="00CD40B4"/>
    <w:rsid w:val="00CD4550"/>
    <w:rsid w:val="00CD45D0"/>
    <w:rsid w:val="00CD45E3"/>
    <w:rsid w:val="00CD4C96"/>
    <w:rsid w:val="00CD4DA9"/>
    <w:rsid w:val="00CD4F36"/>
    <w:rsid w:val="00CD5012"/>
    <w:rsid w:val="00CD5BAA"/>
    <w:rsid w:val="00CD5F33"/>
    <w:rsid w:val="00CD64F7"/>
    <w:rsid w:val="00CD69D4"/>
    <w:rsid w:val="00CD69FD"/>
    <w:rsid w:val="00CD6B03"/>
    <w:rsid w:val="00CD7B7A"/>
    <w:rsid w:val="00CD7DEE"/>
    <w:rsid w:val="00CD7F54"/>
    <w:rsid w:val="00CE01EE"/>
    <w:rsid w:val="00CE0419"/>
    <w:rsid w:val="00CE0498"/>
    <w:rsid w:val="00CE04AE"/>
    <w:rsid w:val="00CE0A0B"/>
    <w:rsid w:val="00CE141F"/>
    <w:rsid w:val="00CE16E3"/>
    <w:rsid w:val="00CE1C30"/>
    <w:rsid w:val="00CE1FD5"/>
    <w:rsid w:val="00CE20E1"/>
    <w:rsid w:val="00CE24AD"/>
    <w:rsid w:val="00CE27FC"/>
    <w:rsid w:val="00CE2CE3"/>
    <w:rsid w:val="00CE2FB9"/>
    <w:rsid w:val="00CE3017"/>
    <w:rsid w:val="00CE317B"/>
    <w:rsid w:val="00CE3679"/>
    <w:rsid w:val="00CE3966"/>
    <w:rsid w:val="00CE3C2F"/>
    <w:rsid w:val="00CE4948"/>
    <w:rsid w:val="00CE56BA"/>
    <w:rsid w:val="00CE5F07"/>
    <w:rsid w:val="00CE5F59"/>
    <w:rsid w:val="00CE5FBC"/>
    <w:rsid w:val="00CE61B7"/>
    <w:rsid w:val="00CE6880"/>
    <w:rsid w:val="00CE6EF2"/>
    <w:rsid w:val="00CE723C"/>
    <w:rsid w:val="00CE7E00"/>
    <w:rsid w:val="00CF01E6"/>
    <w:rsid w:val="00CF021A"/>
    <w:rsid w:val="00CF0371"/>
    <w:rsid w:val="00CF0BE9"/>
    <w:rsid w:val="00CF114B"/>
    <w:rsid w:val="00CF1248"/>
    <w:rsid w:val="00CF12B4"/>
    <w:rsid w:val="00CF19FB"/>
    <w:rsid w:val="00CF1AB3"/>
    <w:rsid w:val="00CF2AF0"/>
    <w:rsid w:val="00CF2CBD"/>
    <w:rsid w:val="00CF3452"/>
    <w:rsid w:val="00CF371C"/>
    <w:rsid w:val="00CF3958"/>
    <w:rsid w:val="00CF3A4F"/>
    <w:rsid w:val="00CF5695"/>
    <w:rsid w:val="00CF56DF"/>
    <w:rsid w:val="00CF5BE4"/>
    <w:rsid w:val="00CF5C45"/>
    <w:rsid w:val="00CF61A9"/>
    <w:rsid w:val="00CF6485"/>
    <w:rsid w:val="00CF651B"/>
    <w:rsid w:val="00CF68CA"/>
    <w:rsid w:val="00CF6CD0"/>
    <w:rsid w:val="00CF799B"/>
    <w:rsid w:val="00CF7D2F"/>
    <w:rsid w:val="00CF7EB5"/>
    <w:rsid w:val="00D00797"/>
    <w:rsid w:val="00D0084A"/>
    <w:rsid w:val="00D0109F"/>
    <w:rsid w:val="00D0137C"/>
    <w:rsid w:val="00D0177B"/>
    <w:rsid w:val="00D021CF"/>
    <w:rsid w:val="00D02200"/>
    <w:rsid w:val="00D02721"/>
    <w:rsid w:val="00D028BA"/>
    <w:rsid w:val="00D02AD8"/>
    <w:rsid w:val="00D02FE8"/>
    <w:rsid w:val="00D034B0"/>
    <w:rsid w:val="00D0355D"/>
    <w:rsid w:val="00D03812"/>
    <w:rsid w:val="00D03870"/>
    <w:rsid w:val="00D039F3"/>
    <w:rsid w:val="00D03E70"/>
    <w:rsid w:val="00D03F9F"/>
    <w:rsid w:val="00D0424C"/>
    <w:rsid w:val="00D04506"/>
    <w:rsid w:val="00D04945"/>
    <w:rsid w:val="00D04D2B"/>
    <w:rsid w:val="00D052FE"/>
    <w:rsid w:val="00D054D7"/>
    <w:rsid w:val="00D055A5"/>
    <w:rsid w:val="00D06088"/>
    <w:rsid w:val="00D06175"/>
    <w:rsid w:val="00D06DE7"/>
    <w:rsid w:val="00D0727F"/>
    <w:rsid w:val="00D074B7"/>
    <w:rsid w:val="00D076E2"/>
    <w:rsid w:val="00D078A9"/>
    <w:rsid w:val="00D07970"/>
    <w:rsid w:val="00D07AF2"/>
    <w:rsid w:val="00D07BCA"/>
    <w:rsid w:val="00D101F1"/>
    <w:rsid w:val="00D10708"/>
    <w:rsid w:val="00D10871"/>
    <w:rsid w:val="00D10964"/>
    <w:rsid w:val="00D10D78"/>
    <w:rsid w:val="00D11980"/>
    <w:rsid w:val="00D122C6"/>
    <w:rsid w:val="00D12376"/>
    <w:rsid w:val="00D12909"/>
    <w:rsid w:val="00D1319A"/>
    <w:rsid w:val="00D13BA4"/>
    <w:rsid w:val="00D13FFC"/>
    <w:rsid w:val="00D14060"/>
    <w:rsid w:val="00D14449"/>
    <w:rsid w:val="00D149CB"/>
    <w:rsid w:val="00D14C60"/>
    <w:rsid w:val="00D1508D"/>
    <w:rsid w:val="00D1554E"/>
    <w:rsid w:val="00D167DF"/>
    <w:rsid w:val="00D16FE6"/>
    <w:rsid w:val="00D1742D"/>
    <w:rsid w:val="00D1775E"/>
    <w:rsid w:val="00D17ABC"/>
    <w:rsid w:val="00D17CA7"/>
    <w:rsid w:val="00D2083D"/>
    <w:rsid w:val="00D208B1"/>
    <w:rsid w:val="00D208C1"/>
    <w:rsid w:val="00D20FFC"/>
    <w:rsid w:val="00D210E7"/>
    <w:rsid w:val="00D21180"/>
    <w:rsid w:val="00D213DA"/>
    <w:rsid w:val="00D21777"/>
    <w:rsid w:val="00D219A2"/>
    <w:rsid w:val="00D2265C"/>
    <w:rsid w:val="00D231D6"/>
    <w:rsid w:val="00D23210"/>
    <w:rsid w:val="00D23741"/>
    <w:rsid w:val="00D23F48"/>
    <w:rsid w:val="00D24367"/>
    <w:rsid w:val="00D247E4"/>
    <w:rsid w:val="00D24949"/>
    <w:rsid w:val="00D24ACF"/>
    <w:rsid w:val="00D24F4D"/>
    <w:rsid w:val="00D25036"/>
    <w:rsid w:val="00D2535B"/>
    <w:rsid w:val="00D253D7"/>
    <w:rsid w:val="00D2558F"/>
    <w:rsid w:val="00D26CDA"/>
    <w:rsid w:val="00D26EA9"/>
    <w:rsid w:val="00D27018"/>
    <w:rsid w:val="00D27152"/>
    <w:rsid w:val="00D271C6"/>
    <w:rsid w:val="00D27603"/>
    <w:rsid w:val="00D27DD8"/>
    <w:rsid w:val="00D27F83"/>
    <w:rsid w:val="00D3013E"/>
    <w:rsid w:val="00D304F7"/>
    <w:rsid w:val="00D306AE"/>
    <w:rsid w:val="00D309D5"/>
    <w:rsid w:val="00D30C3B"/>
    <w:rsid w:val="00D30E75"/>
    <w:rsid w:val="00D31C02"/>
    <w:rsid w:val="00D3252A"/>
    <w:rsid w:val="00D328D9"/>
    <w:rsid w:val="00D32AFD"/>
    <w:rsid w:val="00D32D83"/>
    <w:rsid w:val="00D32E86"/>
    <w:rsid w:val="00D330DE"/>
    <w:rsid w:val="00D3437E"/>
    <w:rsid w:val="00D344DB"/>
    <w:rsid w:val="00D349D6"/>
    <w:rsid w:val="00D34E18"/>
    <w:rsid w:val="00D3558D"/>
    <w:rsid w:val="00D35925"/>
    <w:rsid w:val="00D366AC"/>
    <w:rsid w:val="00D3738E"/>
    <w:rsid w:val="00D37803"/>
    <w:rsid w:val="00D37A06"/>
    <w:rsid w:val="00D37F7B"/>
    <w:rsid w:val="00D40B6B"/>
    <w:rsid w:val="00D40BB2"/>
    <w:rsid w:val="00D40C13"/>
    <w:rsid w:val="00D411F4"/>
    <w:rsid w:val="00D41631"/>
    <w:rsid w:val="00D41708"/>
    <w:rsid w:val="00D41C6C"/>
    <w:rsid w:val="00D422C9"/>
    <w:rsid w:val="00D427EF"/>
    <w:rsid w:val="00D4280B"/>
    <w:rsid w:val="00D42E68"/>
    <w:rsid w:val="00D42EE7"/>
    <w:rsid w:val="00D4338D"/>
    <w:rsid w:val="00D43AA5"/>
    <w:rsid w:val="00D43B89"/>
    <w:rsid w:val="00D43BA0"/>
    <w:rsid w:val="00D44500"/>
    <w:rsid w:val="00D44644"/>
    <w:rsid w:val="00D45348"/>
    <w:rsid w:val="00D45364"/>
    <w:rsid w:val="00D45524"/>
    <w:rsid w:val="00D45698"/>
    <w:rsid w:val="00D45803"/>
    <w:rsid w:val="00D45942"/>
    <w:rsid w:val="00D45AEC"/>
    <w:rsid w:val="00D45D69"/>
    <w:rsid w:val="00D46098"/>
    <w:rsid w:val="00D46281"/>
    <w:rsid w:val="00D46A69"/>
    <w:rsid w:val="00D47043"/>
    <w:rsid w:val="00D472D7"/>
    <w:rsid w:val="00D47A34"/>
    <w:rsid w:val="00D5033F"/>
    <w:rsid w:val="00D510B4"/>
    <w:rsid w:val="00D51296"/>
    <w:rsid w:val="00D51353"/>
    <w:rsid w:val="00D5187C"/>
    <w:rsid w:val="00D5198D"/>
    <w:rsid w:val="00D51EC2"/>
    <w:rsid w:val="00D51F15"/>
    <w:rsid w:val="00D52091"/>
    <w:rsid w:val="00D52414"/>
    <w:rsid w:val="00D52881"/>
    <w:rsid w:val="00D52934"/>
    <w:rsid w:val="00D52ABA"/>
    <w:rsid w:val="00D52AE4"/>
    <w:rsid w:val="00D5336E"/>
    <w:rsid w:val="00D5381E"/>
    <w:rsid w:val="00D53A0C"/>
    <w:rsid w:val="00D54022"/>
    <w:rsid w:val="00D54483"/>
    <w:rsid w:val="00D545A2"/>
    <w:rsid w:val="00D54627"/>
    <w:rsid w:val="00D547DD"/>
    <w:rsid w:val="00D54C3B"/>
    <w:rsid w:val="00D54C4C"/>
    <w:rsid w:val="00D5554D"/>
    <w:rsid w:val="00D567A8"/>
    <w:rsid w:val="00D568FE"/>
    <w:rsid w:val="00D5699E"/>
    <w:rsid w:val="00D5701C"/>
    <w:rsid w:val="00D57315"/>
    <w:rsid w:val="00D57BB0"/>
    <w:rsid w:val="00D6049E"/>
    <w:rsid w:val="00D6088C"/>
    <w:rsid w:val="00D609AE"/>
    <w:rsid w:val="00D60B23"/>
    <w:rsid w:val="00D60BEB"/>
    <w:rsid w:val="00D60E74"/>
    <w:rsid w:val="00D61180"/>
    <w:rsid w:val="00D611C0"/>
    <w:rsid w:val="00D61D17"/>
    <w:rsid w:val="00D61ED0"/>
    <w:rsid w:val="00D62813"/>
    <w:rsid w:val="00D62C72"/>
    <w:rsid w:val="00D62D13"/>
    <w:rsid w:val="00D645F1"/>
    <w:rsid w:val="00D64DB4"/>
    <w:rsid w:val="00D662E8"/>
    <w:rsid w:val="00D664BE"/>
    <w:rsid w:val="00D66C93"/>
    <w:rsid w:val="00D67096"/>
    <w:rsid w:val="00D67A1C"/>
    <w:rsid w:val="00D67FD6"/>
    <w:rsid w:val="00D705F1"/>
    <w:rsid w:val="00D70A8A"/>
    <w:rsid w:val="00D70D2A"/>
    <w:rsid w:val="00D70F6A"/>
    <w:rsid w:val="00D7169D"/>
    <w:rsid w:val="00D71A48"/>
    <w:rsid w:val="00D71AA5"/>
    <w:rsid w:val="00D7214F"/>
    <w:rsid w:val="00D721EB"/>
    <w:rsid w:val="00D7248A"/>
    <w:rsid w:val="00D72873"/>
    <w:rsid w:val="00D72954"/>
    <w:rsid w:val="00D72A94"/>
    <w:rsid w:val="00D72A95"/>
    <w:rsid w:val="00D731F4"/>
    <w:rsid w:val="00D7344B"/>
    <w:rsid w:val="00D737E6"/>
    <w:rsid w:val="00D74D68"/>
    <w:rsid w:val="00D74E16"/>
    <w:rsid w:val="00D7535D"/>
    <w:rsid w:val="00D75A01"/>
    <w:rsid w:val="00D75DBA"/>
    <w:rsid w:val="00D764A3"/>
    <w:rsid w:val="00D7657D"/>
    <w:rsid w:val="00D766CE"/>
    <w:rsid w:val="00D77285"/>
    <w:rsid w:val="00D77A2E"/>
    <w:rsid w:val="00D804B3"/>
    <w:rsid w:val="00D805FD"/>
    <w:rsid w:val="00D8098F"/>
    <w:rsid w:val="00D80A18"/>
    <w:rsid w:val="00D81648"/>
    <w:rsid w:val="00D816AC"/>
    <w:rsid w:val="00D81A2F"/>
    <w:rsid w:val="00D81D88"/>
    <w:rsid w:val="00D81EEB"/>
    <w:rsid w:val="00D820DC"/>
    <w:rsid w:val="00D82457"/>
    <w:rsid w:val="00D82B86"/>
    <w:rsid w:val="00D82DC5"/>
    <w:rsid w:val="00D83363"/>
    <w:rsid w:val="00D83E5F"/>
    <w:rsid w:val="00D83F10"/>
    <w:rsid w:val="00D8422B"/>
    <w:rsid w:val="00D84C3A"/>
    <w:rsid w:val="00D85AA1"/>
    <w:rsid w:val="00D85C3C"/>
    <w:rsid w:val="00D85C74"/>
    <w:rsid w:val="00D85CAF"/>
    <w:rsid w:val="00D85D7A"/>
    <w:rsid w:val="00D85EFD"/>
    <w:rsid w:val="00D8729E"/>
    <w:rsid w:val="00D874C3"/>
    <w:rsid w:val="00D8761C"/>
    <w:rsid w:val="00D8775A"/>
    <w:rsid w:val="00D87A09"/>
    <w:rsid w:val="00D87C4A"/>
    <w:rsid w:val="00D90241"/>
    <w:rsid w:val="00D902A6"/>
    <w:rsid w:val="00D9032E"/>
    <w:rsid w:val="00D90C50"/>
    <w:rsid w:val="00D90CC1"/>
    <w:rsid w:val="00D90CEC"/>
    <w:rsid w:val="00D90DA5"/>
    <w:rsid w:val="00D91250"/>
    <w:rsid w:val="00D913A3"/>
    <w:rsid w:val="00D918B8"/>
    <w:rsid w:val="00D91B09"/>
    <w:rsid w:val="00D92251"/>
    <w:rsid w:val="00D92B00"/>
    <w:rsid w:val="00D92F67"/>
    <w:rsid w:val="00D92F89"/>
    <w:rsid w:val="00D92FE5"/>
    <w:rsid w:val="00D930B8"/>
    <w:rsid w:val="00D93AB8"/>
    <w:rsid w:val="00D93CCF"/>
    <w:rsid w:val="00D93E94"/>
    <w:rsid w:val="00D94027"/>
    <w:rsid w:val="00D94456"/>
    <w:rsid w:val="00D9476C"/>
    <w:rsid w:val="00D947F0"/>
    <w:rsid w:val="00D94E69"/>
    <w:rsid w:val="00D95207"/>
    <w:rsid w:val="00D958D5"/>
    <w:rsid w:val="00D9592F"/>
    <w:rsid w:val="00D96108"/>
    <w:rsid w:val="00D9632B"/>
    <w:rsid w:val="00D96499"/>
    <w:rsid w:val="00D964F9"/>
    <w:rsid w:val="00D96C76"/>
    <w:rsid w:val="00DA069A"/>
    <w:rsid w:val="00DA10DA"/>
    <w:rsid w:val="00DA1EC2"/>
    <w:rsid w:val="00DA20D0"/>
    <w:rsid w:val="00DA23C8"/>
    <w:rsid w:val="00DA250E"/>
    <w:rsid w:val="00DA291E"/>
    <w:rsid w:val="00DA29C3"/>
    <w:rsid w:val="00DA2B46"/>
    <w:rsid w:val="00DA3DB1"/>
    <w:rsid w:val="00DA4045"/>
    <w:rsid w:val="00DA42BA"/>
    <w:rsid w:val="00DA454F"/>
    <w:rsid w:val="00DA4E0B"/>
    <w:rsid w:val="00DA50A5"/>
    <w:rsid w:val="00DA5190"/>
    <w:rsid w:val="00DA52ED"/>
    <w:rsid w:val="00DA5893"/>
    <w:rsid w:val="00DA65D2"/>
    <w:rsid w:val="00DA668D"/>
    <w:rsid w:val="00DA685A"/>
    <w:rsid w:val="00DA6BF5"/>
    <w:rsid w:val="00DA6FCE"/>
    <w:rsid w:val="00DA7488"/>
    <w:rsid w:val="00DA7ABE"/>
    <w:rsid w:val="00DA7E87"/>
    <w:rsid w:val="00DA7F92"/>
    <w:rsid w:val="00DA7FA6"/>
    <w:rsid w:val="00DB0B84"/>
    <w:rsid w:val="00DB0BD0"/>
    <w:rsid w:val="00DB0D4A"/>
    <w:rsid w:val="00DB197B"/>
    <w:rsid w:val="00DB1C1A"/>
    <w:rsid w:val="00DB1F94"/>
    <w:rsid w:val="00DB219A"/>
    <w:rsid w:val="00DB23F2"/>
    <w:rsid w:val="00DB278E"/>
    <w:rsid w:val="00DB2944"/>
    <w:rsid w:val="00DB2FA0"/>
    <w:rsid w:val="00DB315F"/>
    <w:rsid w:val="00DB32C0"/>
    <w:rsid w:val="00DB3AC4"/>
    <w:rsid w:val="00DB4E74"/>
    <w:rsid w:val="00DB501E"/>
    <w:rsid w:val="00DB5929"/>
    <w:rsid w:val="00DB68C0"/>
    <w:rsid w:val="00DB6945"/>
    <w:rsid w:val="00DB698F"/>
    <w:rsid w:val="00DB6B59"/>
    <w:rsid w:val="00DB6DE7"/>
    <w:rsid w:val="00DB6E39"/>
    <w:rsid w:val="00DB6FFC"/>
    <w:rsid w:val="00DB70F0"/>
    <w:rsid w:val="00DB71BE"/>
    <w:rsid w:val="00DB71D7"/>
    <w:rsid w:val="00DB747E"/>
    <w:rsid w:val="00DB7B47"/>
    <w:rsid w:val="00DB7F47"/>
    <w:rsid w:val="00DC020B"/>
    <w:rsid w:val="00DC0295"/>
    <w:rsid w:val="00DC0510"/>
    <w:rsid w:val="00DC0A63"/>
    <w:rsid w:val="00DC0A80"/>
    <w:rsid w:val="00DC0CC2"/>
    <w:rsid w:val="00DC1407"/>
    <w:rsid w:val="00DC1437"/>
    <w:rsid w:val="00DC1678"/>
    <w:rsid w:val="00DC175E"/>
    <w:rsid w:val="00DC1B75"/>
    <w:rsid w:val="00DC2165"/>
    <w:rsid w:val="00DC222B"/>
    <w:rsid w:val="00DC23F1"/>
    <w:rsid w:val="00DC260E"/>
    <w:rsid w:val="00DC2771"/>
    <w:rsid w:val="00DC2800"/>
    <w:rsid w:val="00DC2C42"/>
    <w:rsid w:val="00DC2CD7"/>
    <w:rsid w:val="00DC370E"/>
    <w:rsid w:val="00DC3764"/>
    <w:rsid w:val="00DC3FFB"/>
    <w:rsid w:val="00DC401D"/>
    <w:rsid w:val="00DC4375"/>
    <w:rsid w:val="00DC4AEF"/>
    <w:rsid w:val="00DC5871"/>
    <w:rsid w:val="00DC59AE"/>
    <w:rsid w:val="00DC5B3C"/>
    <w:rsid w:val="00DC5F3E"/>
    <w:rsid w:val="00DC6003"/>
    <w:rsid w:val="00DC6286"/>
    <w:rsid w:val="00DC66B9"/>
    <w:rsid w:val="00DC6D19"/>
    <w:rsid w:val="00DC6F7E"/>
    <w:rsid w:val="00DC71C8"/>
    <w:rsid w:val="00DC755F"/>
    <w:rsid w:val="00DC7CA0"/>
    <w:rsid w:val="00DD08A4"/>
    <w:rsid w:val="00DD0936"/>
    <w:rsid w:val="00DD0AAE"/>
    <w:rsid w:val="00DD0BB6"/>
    <w:rsid w:val="00DD1524"/>
    <w:rsid w:val="00DD1574"/>
    <w:rsid w:val="00DD15BB"/>
    <w:rsid w:val="00DD1AD9"/>
    <w:rsid w:val="00DD1B58"/>
    <w:rsid w:val="00DD1F46"/>
    <w:rsid w:val="00DD1F9B"/>
    <w:rsid w:val="00DD2322"/>
    <w:rsid w:val="00DD24EE"/>
    <w:rsid w:val="00DD2A73"/>
    <w:rsid w:val="00DD2D48"/>
    <w:rsid w:val="00DD2D8A"/>
    <w:rsid w:val="00DD2FA0"/>
    <w:rsid w:val="00DD41DA"/>
    <w:rsid w:val="00DD46AC"/>
    <w:rsid w:val="00DD4892"/>
    <w:rsid w:val="00DD4939"/>
    <w:rsid w:val="00DD565B"/>
    <w:rsid w:val="00DD5A5C"/>
    <w:rsid w:val="00DD5CF1"/>
    <w:rsid w:val="00DD6151"/>
    <w:rsid w:val="00DD6313"/>
    <w:rsid w:val="00DD6800"/>
    <w:rsid w:val="00DD6CEB"/>
    <w:rsid w:val="00DD7031"/>
    <w:rsid w:val="00DD77A8"/>
    <w:rsid w:val="00DD79BF"/>
    <w:rsid w:val="00DD7F13"/>
    <w:rsid w:val="00DE06A3"/>
    <w:rsid w:val="00DE0B2F"/>
    <w:rsid w:val="00DE0E8F"/>
    <w:rsid w:val="00DE14E2"/>
    <w:rsid w:val="00DE1524"/>
    <w:rsid w:val="00DE1A3E"/>
    <w:rsid w:val="00DE1BC8"/>
    <w:rsid w:val="00DE22C7"/>
    <w:rsid w:val="00DE32B4"/>
    <w:rsid w:val="00DE4AB5"/>
    <w:rsid w:val="00DE513E"/>
    <w:rsid w:val="00DE60C1"/>
    <w:rsid w:val="00DE677B"/>
    <w:rsid w:val="00DE6E34"/>
    <w:rsid w:val="00DE719B"/>
    <w:rsid w:val="00DE7870"/>
    <w:rsid w:val="00DE79CD"/>
    <w:rsid w:val="00DE7B6B"/>
    <w:rsid w:val="00DF2708"/>
    <w:rsid w:val="00DF36B8"/>
    <w:rsid w:val="00DF3AFA"/>
    <w:rsid w:val="00DF40B9"/>
    <w:rsid w:val="00DF415D"/>
    <w:rsid w:val="00DF466A"/>
    <w:rsid w:val="00DF4C86"/>
    <w:rsid w:val="00DF4EEF"/>
    <w:rsid w:val="00DF54FC"/>
    <w:rsid w:val="00DF57DE"/>
    <w:rsid w:val="00DF57E5"/>
    <w:rsid w:val="00DF5E5B"/>
    <w:rsid w:val="00DF5FBD"/>
    <w:rsid w:val="00DF60E6"/>
    <w:rsid w:val="00DF63BF"/>
    <w:rsid w:val="00DF6BA1"/>
    <w:rsid w:val="00DF700E"/>
    <w:rsid w:val="00DF7D09"/>
    <w:rsid w:val="00E00838"/>
    <w:rsid w:val="00E013F2"/>
    <w:rsid w:val="00E01671"/>
    <w:rsid w:val="00E02A39"/>
    <w:rsid w:val="00E02A93"/>
    <w:rsid w:val="00E0338C"/>
    <w:rsid w:val="00E034E8"/>
    <w:rsid w:val="00E035C0"/>
    <w:rsid w:val="00E0367E"/>
    <w:rsid w:val="00E039B3"/>
    <w:rsid w:val="00E03A9A"/>
    <w:rsid w:val="00E03B10"/>
    <w:rsid w:val="00E03CC3"/>
    <w:rsid w:val="00E04488"/>
    <w:rsid w:val="00E045C3"/>
    <w:rsid w:val="00E04FA5"/>
    <w:rsid w:val="00E0545C"/>
    <w:rsid w:val="00E0558A"/>
    <w:rsid w:val="00E058A0"/>
    <w:rsid w:val="00E05BB5"/>
    <w:rsid w:val="00E063C0"/>
    <w:rsid w:val="00E064F7"/>
    <w:rsid w:val="00E0663A"/>
    <w:rsid w:val="00E0663F"/>
    <w:rsid w:val="00E0670C"/>
    <w:rsid w:val="00E0676E"/>
    <w:rsid w:val="00E06AFA"/>
    <w:rsid w:val="00E06B7E"/>
    <w:rsid w:val="00E07204"/>
    <w:rsid w:val="00E07466"/>
    <w:rsid w:val="00E07901"/>
    <w:rsid w:val="00E10B22"/>
    <w:rsid w:val="00E10B4C"/>
    <w:rsid w:val="00E10EE0"/>
    <w:rsid w:val="00E10EEB"/>
    <w:rsid w:val="00E11300"/>
    <w:rsid w:val="00E113B4"/>
    <w:rsid w:val="00E11AB5"/>
    <w:rsid w:val="00E11B89"/>
    <w:rsid w:val="00E12390"/>
    <w:rsid w:val="00E1275B"/>
    <w:rsid w:val="00E12B77"/>
    <w:rsid w:val="00E12BF7"/>
    <w:rsid w:val="00E13529"/>
    <w:rsid w:val="00E1368A"/>
    <w:rsid w:val="00E137CE"/>
    <w:rsid w:val="00E13831"/>
    <w:rsid w:val="00E13855"/>
    <w:rsid w:val="00E13C2C"/>
    <w:rsid w:val="00E1476E"/>
    <w:rsid w:val="00E14843"/>
    <w:rsid w:val="00E1488C"/>
    <w:rsid w:val="00E14C63"/>
    <w:rsid w:val="00E14DE4"/>
    <w:rsid w:val="00E154DC"/>
    <w:rsid w:val="00E154E9"/>
    <w:rsid w:val="00E156BD"/>
    <w:rsid w:val="00E15BF8"/>
    <w:rsid w:val="00E15C4B"/>
    <w:rsid w:val="00E15F45"/>
    <w:rsid w:val="00E1651B"/>
    <w:rsid w:val="00E17114"/>
    <w:rsid w:val="00E206B3"/>
    <w:rsid w:val="00E209B4"/>
    <w:rsid w:val="00E2101B"/>
    <w:rsid w:val="00E21102"/>
    <w:rsid w:val="00E21DED"/>
    <w:rsid w:val="00E21EA7"/>
    <w:rsid w:val="00E22373"/>
    <w:rsid w:val="00E22B6F"/>
    <w:rsid w:val="00E22D81"/>
    <w:rsid w:val="00E22EDC"/>
    <w:rsid w:val="00E22F7B"/>
    <w:rsid w:val="00E231BC"/>
    <w:rsid w:val="00E234B0"/>
    <w:rsid w:val="00E23D58"/>
    <w:rsid w:val="00E24289"/>
    <w:rsid w:val="00E242E1"/>
    <w:rsid w:val="00E244A4"/>
    <w:rsid w:val="00E24B81"/>
    <w:rsid w:val="00E24C5B"/>
    <w:rsid w:val="00E24E72"/>
    <w:rsid w:val="00E25036"/>
    <w:rsid w:val="00E25393"/>
    <w:rsid w:val="00E2541E"/>
    <w:rsid w:val="00E2586E"/>
    <w:rsid w:val="00E25C7E"/>
    <w:rsid w:val="00E26079"/>
    <w:rsid w:val="00E26721"/>
    <w:rsid w:val="00E2674C"/>
    <w:rsid w:val="00E26C1A"/>
    <w:rsid w:val="00E26EEF"/>
    <w:rsid w:val="00E26F40"/>
    <w:rsid w:val="00E273F4"/>
    <w:rsid w:val="00E275AF"/>
    <w:rsid w:val="00E2773E"/>
    <w:rsid w:val="00E27D9C"/>
    <w:rsid w:val="00E27FE8"/>
    <w:rsid w:val="00E3066C"/>
    <w:rsid w:val="00E30D29"/>
    <w:rsid w:val="00E31024"/>
    <w:rsid w:val="00E3132B"/>
    <w:rsid w:val="00E316FB"/>
    <w:rsid w:val="00E31717"/>
    <w:rsid w:val="00E325C4"/>
    <w:rsid w:val="00E32878"/>
    <w:rsid w:val="00E32AD9"/>
    <w:rsid w:val="00E3338E"/>
    <w:rsid w:val="00E333A7"/>
    <w:rsid w:val="00E3385D"/>
    <w:rsid w:val="00E34003"/>
    <w:rsid w:val="00E34097"/>
    <w:rsid w:val="00E3418A"/>
    <w:rsid w:val="00E3450A"/>
    <w:rsid w:val="00E34AD7"/>
    <w:rsid w:val="00E34D43"/>
    <w:rsid w:val="00E3542F"/>
    <w:rsid w:val="00E356D7"/>
    <w:rsid w:val="00E35B1C"/>
    <w:rsid w:val="00E35DE7"/>
    <w:rsid w:val="00E3612A"/>
    <w:rsid w:val="00E36670"/>
    <w:rsid w:val="00E37690"/>
    <w:rsid w:val="00E37AA5"/>
    <w:rsid w:val="00E37AE1"/>
    <w:rsid w:val="00E37C6B"/>
    <w:rsid w:val="00E37DA0"/>
    <w:rsid w:val="00E40F7B"/>
    <w:rsid w:val="00E41399"/>
    <w:rsid w:val="00E415F0"/>
    <w:rsid w:val="00E4177B"/>
    <w:rsid w:val="00E41AD0"/>
    <w:rsid w:val="00E41FA4"/>
    <w:rsid w:val="00E42438"/>
    <w:rsid w:val="00E426E0"/>
    <w:rsid w:val="00E426E3"/>
    <w:rsid w:val="00E42E04"/>
    <w:rsid w:val="00E42F89"/>
    <w:rsid w:val="00E43385"/>
    <w:rsid w:val="00E435AE"/>
    <w:rsid w:val="00E43CDD"/>
    <w:rsid w:val="00E43FA6"/>
    <w:rsid w:val="00E4413F"/>
    <w:rsid w:val="00E44312"/>
    <w:rsid w:val="00E456DD"/>
    <w:rsid w:val="00E45C76"/>
    <w:rsid w:val="00E460EE"/>
    <w:rsid w:val="00E46129"/>
    <w:rsid w:val="00E46F78"/>
    <w:rsid w:val="00E47505"/>
    <w:rsid w:val="00E47CA5"/>
    <w:rsid w:val="00E5004F"/>
    <w:rsid w:val="00E5006F"/>
    <w:rsid w:val="00E5071A"/>
    <w:rsid w:val="00E5085E"/>
    <w:rsid w:val="00E50C03"/>
    <w:rsid w:val="00E50ED1"/>
    <w:rsid w:val="00E50F0F"/>
    <w:rsid w:val="00E50FFF"/>
    <w:rsid w:val="00E514E2"/>
    <w:rsid w:val="00E51D58"/>
    <w:rsid w:val="00E51DCE"/>
    <w:rsid w:val="00E51E4E"/>
    <w:rsid w:val="00E51F76"/>
    <w:rsid w:val="00E52017"/>
    <w:rsid w:val="00E52601"/>
    <w:rsid w:val="00E526DC"/>
    <w:rsid w:val="00E52B89"/>
    <w:rsid w:val="00E52F3B"/>
    <w:rsid w:val="00E52F3D"/>
    <w:rsid w:val="00E5357B"/>
    <w:rsid w:val="00E53940"/>
    <w:rsid w:val="00E53A56"/>
    <w:rsid w:val="00E53F48"/>
    <w:rsid w:val="00E541F4"/>
    <w:rsid w:val="00E54242"/>
    <w:rsid w:val="00E544C9"/>
    <w:rsid w:val="00E545CF"/>
    <w:rsid w:val="00E5485E"/>
    <w:rsid w:val="00E5541D"/>
    <w:rsid w:val="00E55611"/>
    <w:rsid w:val="00E556B6"/>
    <w:rsid w:val="00E55BFB"/>
    <w:rsid w:val="00E55CDE"/>
    <w:rsid w:val="00E55E5A"/>
    <w:rsid w:val="00E55EDC"/>
    <w:rsid w:val="00E5639F"/>
    <w:rsid w:val="00E56687"/>
    <w:rsid w:val="00E56AC3"/>
    <w:rsid w:val="00E57333"/>
    <w:rsid w:val="00E57B7D"/>
    <w:rsid w:val="00E601C3"/>
    <w:rsid w:val="00E60264"/>
    <w:rsid w:val="00E61934"/>
    <w:rsid w:val="00E6274A"/>
    <w:rsid w:val="00E627BB"/>
    <w:rsid w:val="00E628A9"/>
    <w:rsid w:val="00E62E67"/>
    <w:rsid w:val="00E63392"/>
    <w:rsid w:val="00E63AAC"/>
    <w:rsid w:val="00E63C85"/>
    <w:rsid w:val="00E6434E"/>
    <w:rsid w:val="00E64D12"/>
    <w:rsid w:val="00E64DBF"/>
    <w:rsid w:val="00E64E5C"/>
    <w:rsid w:val="00E6520F"/>
    <w:rsid w:val="00E6569F"/>
    <w:rsid w:val="00E65DA5"/>
    <w:rsid w:val="00E65FD6"/>
    <w:rsid w:val="00E66332"/>
    <w:rsid w:val="00E66561"/>
    <w:rsid w:val="00E66BD1"/>
    <w:rsid w:val="00E676D9"/>
    <w:rsid w:val="00E67734"/>
    <w:rsid w:val="00E67795"/>
    <w:rsid w:val="00E70722"/>
    <w:rsid w:val="00E707F9"/>
    <w:rsid w:val="00E70987"/>
    <w:rsid w:val="00E70DD9"/>
    <w:rsid w:val="00E7150D"/>
    <w:rsid w:val="00E71612"/>
    <w:rsid w:val="00E71998"/>
    <w:rsid w:val="00E719EE"/>
    <w:rsid w:val="00E7274E"/>
    <w:rsid w:val="00E7279A"/>
    <w:rsid w:val="00E727F5"/>
    <w:rsid w:val="00E72838"/>
    <w:rsid w:val="00E72F12"/>
    <w:rsid w:val="00E74DE0"/>
    <w:rsid w:val="00E75B81"/>
    <w:rsid w:val="00E75E16"/>
    <w:rsid w:val="00E76283"/>
    <w:rsid w:val="00E7665D"/>
    <w:rsid w:val="00E767EB"/>
    <w:rsid w:val="00E76DE9"/>
    <w:rsid w:val="00E772C2"/>
    <w:rsid w:val="00E7751C"/>
    <w:rsid w:val="00E77A11"/>
    <w:rsid w:val="00E80333"/>
    <w:rsid w:val="00E807A4"/>
    <w:rsid w:val="00E80B41"/>
    <w:rsid w:val="00E80D4F"/>
    <w:rsid w:val="00E80E44"/>
    <w:rsid w:val="00E810AA"/>
    <w:rsid w:val="00E811CA"/>
    <w:rsid w:val="00E81B4A"/>
    <w:rsid w:val="00E81CE8"/>
    <w:rsid w:val="00E81D8C"/>
    <w:rsid w:val="00E8228C"/>
    <w:rsid w:val="00E82A2A"/>
    <w:rsid w:val="00E82CED"/>
    <w:rsid w:val="00E83437"/>
    <w:rsid w:val="00E83F0E"/>
    <w:rsid w:val="00E8455F"/>
    <w:rsid w:val="00E8530F"/>
    <w:rsid w:val="00E85401"/>
    <w:rsid w:val="00E856E8"/>
    <w:rsid w:val="00E858BA"/>
    <w:rsid w:val="00E8621B"/>
    <w:rsid w:val="00E86EDE"/>
    <w:rsid w:val="00E86FA8"/>
    <w:rsid w:val="00E8701D"/>
    <w:rsid w:val="00E87A1F"/>
    <w:rsid w:val="00E87DCB"/>
    <w:rsid w:val="00E87DE7"/>
    <w:rsid w:val="00E87FED"/>
    <w:rsid w:val="00E903E8"/>
    <w:rsid w:val="00E90571"/>
    <w:rsid w:val="00E905DB"/>
    <w:rsid w:val="00E90A32"/>
    <w:rsid w:val="00E92123"/>
    <w:rsid w:val="00E921F7"/>
    <w:rsid w:val="00E924F8"/>
    <w:rsid w:val="00E92711"/>
    <w:rsid w:val="00E92798"/>
    <w:rsid w:val="00E92C98"/>
    <w:rsid w:val="00E94006"/>
    <w:rsid w:val="00E94C1A"/>
    <w:rsid w:val="00E94DC0"/>
    <w:rsid w:val="00E94FF0"/>
    <w:rsid w:val="00E951E9"/>
    <w:rsid w:val="00E9539F"/>
    <w:rsid w:val="00E95583"/>
    <w:rsid w:val="00E95963"/>
    <w:rsid w:val="00E95D4D"/>
    <w:rsid w:val="00E968D2"/>
    <w:rsid w:val="00E96A25"/>
    <w:rsid w:val="00E96A93"/>
    <w:rsid w:val="00E96AC0"/>
    <w:rsid w:val="00E976F4"/>
    <w:rsid w:val="00E97770"/>
    <w:rsid w:val="00EA034F"/>
    <w:rsid w:val="00EA0B6D"/>
    <w:rsid w:val="00EA114B"/>
    <w:rsid w:val="00EA1451"/>
    <w:rsid w:val="00EA16DB"/>
    <w:rsid w:val="00EA1B63"/>
    <w:rsid w:val="00EA1F6F"/>
    <w:rsid w:val="00EA2263"/>
    <w:rsid w:val="00EA283E"/>
    <w:rsid w:val="00EA2E63"/>
    <w:rsid w:val="00EA2EED"/>
    <w:rsid w:val="00EA2F8B"/>
    <w:rsid w:val="00EA3072"/>
    <w:rsid w:val="00EA35B8"/>
    <w:rsid w:val="00EA3E61"/>
    <w:rsid w:val="00EA40DD"/>
    <w:rsid w:val="00EA45D1"/>
    <w:rsid w:val="00EA50B8"/>
    <w:rsid w:val="00EA50E8"/>
    <w:rsid w:val="00EA5938"/>
    <w:rsid w:val="00EA5C98"/>
    <w:rsid w:val="00EA5F09"/>
    <w:rsid w:val="00EA60A4"/>
    <w:rsid w:val="00EA644F"/>
    <w:rsid w:val="00EA649E"/>
    <w:rsid w:val="00EA661B"/>
    <w:rsid w:val="00EA66B6"/>
    <w:rsid w:val="00EA6C73"/>
    <w:rsid w:val="00EA6E86"/>
    <w:rsid w:val="00EA7263"/>
    <w:rsid w:val="00EA7366"/>
    <w:rsid w:val="00EA753E"/>
    <w:rsid w:val="00EA759E"/>
    <w:rsid w:val="00EA7651"/>
    <w:rsid w:val="00EA7816"/>
    <w:rsid w:val="00EA7DC6"/>
    <w:rsid w:val="00EB0217"/>
    <w:rsid w:val="00EB0362"/>
    <w:rsid w:val="00EB03C6"/>
    <w:rsid w:val="00EB060B"/>
    <w:rsid w:val="00EB09C7"/>
    <w:rsid w:val="00EB0BD4"/>
    <w:rsid w:val="00EB13BC"/>
    <w:rsid w:val="00EB15CA"/>
    <w:rsid w:val="00EB19F8"/>
    <w:rsid w:val="00EB1D18"/>
    <w:rsid w:val="00EB1DE5"/>
    <w:rsid w:val="00EB1E37"/>
    <w:rsid w:val="00EB1EB1"/>
    <w:rsid w:val="00EB26B1"/>
    <w:rsid w:val="00EB2ACF"/>
    <w:rsid w:val="00EB2DF4"/>
    <w:rsid w:val="00EB2E3F"/>
    <w:rsid w:val="00EB3063"/>
    <w:rsid w:val="00EB309F"/>
    <w:rsid w:val="00EB328F"/>
    <w:rsid w:val="00EB33C4"/>
    <w:rsid w:val="00EB36E4"/>
    <w:rsid w:val="00EB3E75"/>
    <w:rsid w:val="00EB49D2"/>
    <w:rsid w:val="00EB4B05"/>
    <w:rsid w:val="00EB4D09"/>
    <w:rsid w:val="00EB4EF6"/>
    <w:rsid w:val="00EB51A9"/>
    <w:rsid w:val="00EB564C"/>
    <w:rsid w:val="00EB5959"/>
    <w:rsid w:val="00EB5A37"/>
    <w:rsid w:val="00EB5D56"/>
    <w:rsid w:val="00EB5DFD"/>
    <w:rsid w:val="00EB5F1A"/>
    <w:rsid w:val="00EB65DC"/>
    <w:rsid w:val="00EB6A43"/>
    <w:rsid w:val="00EB719B"/>
    <w:rsid w:val="00EB74DB"/>
    <w:rsid w:val="00EB74F3"/>
    <w:rsid w:val="00EB7E8D"/>
    <w:rsid w:val="00EB7FA8"/>
    <w:rsid w:val="00EC1766"/>
    <w:rsid w:val="00EC18C0"/>
    <w:rsid w:val="00EC1F9D"/>
    <w:rsid w:val="00EC2EDB"/>
    <w:rsid w:val="00EC31F1"/>
    <w:rsid w:val="00EC325D"/>
    <w:rsid w:val="00EC3364"/>
    <w:rsid w:val="00EC34BD"/>
    <w:rsid w:val="00EC37E1"/>
    <w:rsid w:val="00EC3E98"/>
    <w:rsid w:val="00EC49A7"/>
    <w:rsid w:val="00EC4ADA"/>
    <w:rsid w:val="00EC4C75"/>
    <w:rsid w:val="00EC4EEF"/>
    <w:rsid w:val="00EC5088"/>
    <w:rsid w:val="00EC590F"/>
    <w:rsid w:val="00EC59C7"/>
    <w:rsid w:val="00ED147A"/>
    <w:rsid w:val="00ED1511"/>
    <w:rsid w:val="00ED17B6"/>
    <w:rsid w:val="00ED1BE9"/>
    <w:rsid w:val="00ED24A7"/>
    <w:rsid w:val="00ED2992"/>
    <w:rsid w:val="00ED2A3B"/>
    <w:rsid w:val="00ED2C36"/>
    <w:rsid w:val="00ED3553"/>
    <w:rsid w:val="00ED3939"/>
    <w:rsid w:val="00ED450F"/>
    <w:rsid w:val="00ED4664"/>
    <w:rsid w:val="00ED490E"/>
    <w:rsid w:val="00ED4E6B"/>
    <w:rsid w:val="00ED55C5"/>
    <w:rsid w:val="00ED59C1"/>
    <w:rsid w:val="00ED5AD7"/>
    <w:rsid w:val="00ED5CA2"/>
    <w:rsid w:val="00ED6105"/>
    <w:rsid w:val="00ED6151"/>
    <w:rsid w:val="00ED629B"/>
    <w:rsid w:val="00ED6F72"/>
    <w:rsid w:val="00EE021E"/>
    <w:rsid w:val="00EE030F"/>
    <w:rsid w:val="00EE078F"/>
    <w:rsid w:val="00EE0E04"/>
    <w:rsid w:val="00EE1077"/>
    <w:rsid w:val="00EE11C5"/>
    <w:rsid w:val="00EE1773"/>
    <w:rsid w:val="00EE1812"/>
    <w:rsid w:val="00EE187A"/>
    <w:rsid w:val="00EE19B8"/>
    <w:rsid w:val="00EE1F00"/>
    <w:rsid w:val="00EE213D"/>
    <w:rsid w:val="00EE267A"/>
    <w:rsid w:val="00EE26C3"/>
    <w:rsid w:val="00EE2C55"/>
    <w:rsid w:val="00EE3A9F"/>
    <w:rsid w:val="00EE3B85"/>
    <w:rsid w:val="00EE3CC7"/>
    <w:rsid w:val="00EE3CE7"/>
    <w:rsid w:val="00EE3D02"/>
    <w:rsid w:val="00EE3F32"/>
    <w:rsid w:val="00EE4539"/>
    <w:rsid w:val="00EE4B90"/>
    <w:rsid w:val="00EE4FA7"/>
    <w:rsid w:val="00EE5254"/>
    <w:rsid w:val="00EE57A8"/>
    <w:rsid w:val="00EE5945"/>
    <w:rsid w:val="00EE5F6B"/>
    <w:rsid w:val="00EE629E"/>
    <w:rsid w:val="00EE6B68"/>
    <w:rsid w:val="00EE6C99"/>
    <w:rsid w:val="00EE74C5"/>
    <w:rsid w:val="00EE777A"/>
    <w:rsid w:val="00EF0267"/>
    <w:rsid w:val="00EF070F"/>
    <w:rsid w:val="00EF0A67"/>
    <w:rsid w:val="00EF12B9"/>
    <w:rsid w:val="00EF12C9"/>
    <w:rsid w:val="00EF2077"/>
    <w:rsid w:val="00EF23EB"/>
    <w:rsid w:val="00EF2974"/>
    <w:rsid w:val="00EF29E9"/>
    <w:rsid w:val="00EF305E"/>
    <w:rsid w:val="00EF35DE"/>
    <w:rsid w:val="00EF377B"/>
    <w:rsid w:val="00EF3CCF"/>
    <w:rsid w:val="00EF42BE"/>
    <w:rsid w:val="00EF480B"/>
    <w:rsid w:val="00EF4BFF"/>
    <w:rsid w:val="00EF541A"/>
    <w:rsid w:val="00EF5983"/>
    <w:rsid w:val="00EF5EA3"/>
    <w:rsid w:val="00EF5F30"/>
    <w:rsid w:val="00EF5FC7"/>
    <w:rsid w:val="00EF60F8"/>
    <w:rsid w:val="00EF6124"/>
    <w:rsid w:val="00EF6214"/>
    <w:rsid w:val="00EF6C38"/>
    <w:rsid w:val="00EF6F21"/>
    <w:rsid w:val="00EF6F7D"/>
    <w:rsid w:val="00F00020"/>
    <w:rsid w:val="00F00E02"/>
    <w:rsid w:val="00F00FB7"/>
    <w:rsid w:val="00F010D5"/>
    <w:rsid w:val="00F011E3"/>
    <w:rsid w:val="00F01242"/>
    <w:rsid w:val="00F0161A"/>
    <w:rsid w:val="00F01878"/>
    <w:rsid w:val="00F01D98"/>
    <w:rsid w:val="00F022C5"/>
    <w:rsid w:val="00F02529"/>
    <w:rsid w:val="00F02DCD"/>
    <w:rsid w:val="00F030F8"/>
    <w:rsid w:val="00F03280"/>
    <w:rsid w:val="00F038B5"/>
    <w:rsid w:val="00F040A1"/>
    <w:rsid w:val="00F0424B"/>
    <w:rsid w:val="00F04E65"/>
    <w:rsid w:val="00F0563F"/>
    <w:rsid w:val="00F05CA1"/>
    <w:rsid w:val="00F06166"/>
    <w:rsid w:val="00F062C8"/>
    <w:rsid w:val="00F0661B"/>
    <w:rsid w:val="00F070A5"/>
    <w:rsid w:val="00F0720F"/>
    <w:rsid w:val="00F1018A"/>
    <w:rsid w:val="00F1077D"/>
    <w:rsid w:val="00F10C00"/>
    <w:rsid w:val="00F1109B"/>
    <w:rsid w:val="00F11BCC"/>
    <w:rsid w:val="00F120E0"/>
    <w:rsid w:val="00F1222A"/>
    <w:rsid w:val="00F12909"/>
    <w:rsid w:val="00F129CF"/>
    <w:rsid w:val="00F133C2"/>
    <w:rsid w:val="00F13508"/>
    <w:rsid w:val="00F1398B"/>
    <w:rsid w:val="00F13A7D"/>
    <w:rsid w:val="00F14415"/>
    <w:rsid w:val="00F149CB"/>
    <w:rsid w:val="00F14CE0"/>
    <w:rsid w:val="00F15492"/>
    <w:rsid w:val="00F1562A"/>
    <w:rsid w:val="00F16076"/>
    <w:rsid w:val="00F1673A"/>
    <w:rsid w:val="00F16F64"/>
    <w:rsid w:val="00F17A2E"/>
    <w:rsid w:val="00F17DBC"/>
    <w:rsid w:val="00F20BAA"/>
    <w:rsid w:val="00F20C25"/>
    <w:rsid w:val="00F210A5"/>
    <w:rsid w:val="00F21242"/>
    <w:rsid w:val="00F21278"/>
    <w:rsid w:val="00F21585"/>
    <w:rsid w:val="00F217BE"/>
    <w:rsid w:val="00F219EA"/>
    <w:rsid w:val="00F21D85"/>
    <w:rsid w:val="00F21F60"/>
    <w:rsid w:val="00F225B3"/>
    <w:rsid w:val="00F229FD"/>
    <w:rsid w:val="00F22C28"/>
    <w:rsid w:val="00F230FD"/>
    <w:rsid w:val="00F235C6"/>
    <w:rsid w:val="00F240E6"/>
    <w:rsid w:val="00F24287"/>
    <w:rsid w:val="00F24BC5"/>
    <w:rsid w:val="00F24E5F"/>
    <w:rsid w:val="00F24EE4"/>
    <w:rsid w:val="00F25054"/>
    <w:rsid w:val="00F251EA"/>
    <w:rsid w:val="00F253D3"/>
    <w:rsid w:val="00F2544E"/>
    <w:rsid w:val="00F2590C"/>
    <w:rsid w:val="00F25D95"/>
    <w:rsid w:val="00F26DD1"/>
    <w:rsid w:val="00F26F6A"/>
    <w:rsid w:val="00F27581"/>
    <w:rsid w:val="00F27B53"/>
    <w:rsid w:val="00F30611"/>
    <w:rsid w:val="00F308D4"/>
    <w:rsid w:val="00F308E7"/>
    <w:rsid w:val="00F30AE6"/>
    <w:rsid w:val="00F31430"/>
    <w:rsid w:val="00F3174B"/>
    <w:rsid w:val="00F3199D"/>
    <w:rsid w:val="00F31C6B"/>
    <w:rsid w:val="00F32017"/>
    <w:rsid w:val="00F3227F"/>
    <w:rsid w:val="00F33082"/>
    <w:rsid w:val="00F34202"/>
    <w:rsid w:val="00F347B2"/>
    <w:rsid w:val="00F3482A"/>
    <w:rsid w:val="00F3528A"/>
    <w:rsid w:val="00F352E9"/>
    <w:rsid w:val="00F3538E"/>
    <w:rsid w:val="00F35A76"/>
    <w:rsid w:val="00F35E8C"/>
    <w:rsid w:val="00F36702"/>
    <w:rsid w:val="00F36D56"/>
    <w:rsid w:val="00F37184"/>
    <w:rsid w:val="00F37392"/>
    <w:rsid w:val="00F37BFE"/>
    <w:rsid w:val="00F400B2"/>
    <w:rsid w:val="00F4037D"/>
    <w:rsid w:val="00F405BD"/>
    <w:rsid w:val="00F406CB"/>
    <w:rsid w:val="00F40ABF"/>
    <w:rsid w:val="00F40E6F"/>
    <w:rsid w:val="00F40F46"/>
    <w:rsid w:val="00F40FF9"/>
    <w:rsid w:val="00F41152"/>
    <w:rsid w:val="00F41207"/>
    <w:rsid w:val="00F41567"/>
    <w:rsid w:val="00F41D41"/>
    <w:rsid w:val="00F424F4"/>
    <w:rsid w:val="00F426CC"/>
    <w:rsid w:val="00F43845"/>
    <w:rsid w:val="00F43C39"/>
    <w:rsid w:val="00F442E3"/>
    <w:rsid w:val="00F44791"/>
    <w:rsid w:val="00F44795"/>
    <w:rsid w:val="00F44C03"/>
    <w:rsid w:val="00F44D2E"/>
    <w:rsid w:val="00F44EB4"/>
    <w:rsid w:val="00F45120"/>
    <w:rsid w:val="00F451E8"/>
    <w:rsid w:val="00F45578"/>
    <w:rsid w:val="00F456C4"/>
    <w:rsid w:val="00F45806"/>
    <w:rsid w:val="00F4582F"/>
    <w:rsid w:val="00F45E33"/>
    <w:rsid w:val="00F45F09"/>
    <w:rsid w:val="00F46497"/>
    <w:rsid w:val="00F465CA"/>
    <w:rsid w:val="00F469AB"/>
    <w:rsid w:val="00F46B5A"/>
    <w:rsid w:val="00F471A1"/>
    <w:rsid w:val="00F47218"/>
    <w:rsid w:val="00F4748D"/>
    <w:rsid w:val="00F4777A"/>
    <w:rsid w:val="00F47A14"/>
    <w:rsid w:val="00F47A98"/>
    <w:rsid w:val="00F47B1B"/>
    <w:rsid w:val="00F501FD"/>
    <w:rsid w:val="00F504C0"/>
    <w:rsid w:val="00F507AB"/>
    <w:rsid w:val="00F50F8B"/>
    <w:rsid w:val="00F51818"/>
    <w:rsid w:val="00F51D46"/>
    <w:rsid w:val="00F52100"/>
    <w:rsid w:val="00F5245C"/>
    <w:rsid w:val="00F52742"/>
    <w:rsid w:val="00F5295E"/>
    <w:rsid w:val="00F52AF4"/>
    <w:rsid w:val="00F533A6"/>
    <w:rsid w:val="00F53411"/>
    <w:rsid w:val="00F5388B"/>
    <w:rsid w:val="00F53D71"/>
    <w:rsid w:val="00F541B1"/>
    <w:rsid w:val="00F543FE"/>
    <w:rsid w:val="00F54C9C"/>
    <w:rsid w:val="00F5501E"/>
    <w:rsid w:val="00F555C1"/>
    <w:rsid w:val="00F56525"/>
    <w:rsid w:val="00F565D2"/>
    <w:rsid w:val="00F57703"/>
    <w:rsid w:val="00F57733"/>
    <w:rsid w:val="00F5775F"/>
    <w:rsid w:val="00F579E3"/>
    <w:rsid w:val="00F57B09"/>
    <w:rsid w:val="00F604CB"/>
    <w:rsid w:val="00F608BE"/>
    <w:rsid w:val="00F60FAD"/>
    <w:rsid w:val="00F615B3"/>
    <w:rsid w:val="00F6174E"/>
    <w:rsid w:val="00F61914"/>
    <w:rsid w:val="00F624C5"/>
    <w:rsid w:val="00F62736"/>
    <w:rsid w:val="00F62F66"/>
    <w:rsid w:val="00F632DC"/>
    <w:rsid w:val="00F638C0"/>
    <w:rsid w:val="00F63AEF"/>
    <w:rsid w:val="00F63B7D"/>
    <w:rsid w:val="00F63BBC"/>
    <w:rsid w:val="00F642EA"/>
    <w:rsid w:val="00F644B8"/>
    <w:rsid w:val="00F64A2D"/>
    <w:rsid w:val="00F64C2A"/>
    <w:rsid w:val="00F656A0"/>
    <w:rsid w:val="00F6578A"/>
    <w:rsid w:val="00F65B32"/>
    <w:rsid w:val="00F66069"/>
    <w:rsid w:val="00F66CF0"/>
    <w:rsid w:val="00F67451"/>
    <w:rsid w:val="00F67519"/>
    <w:rsid w:val="00F676BA"/>
    <w:rsid w:val="00F67A72"/>
    <w:rsid w:val="00F67F5C"/>
    <w:rsid w:val="00F70C01"/>
    <w:rsid w:val="00F70E6E"/>
    <w:rsid w:val="00F70EE9"/>
    <w:rsid w:val="00F712D8"/>
    <w:rsid w:val="00F71509"/>
    <w:rsid w:val="00F7174E"/>
    <w:rsid w:val="00F71777"/>
    <w:rsid w:val="00F71BE5"/>
    <w:rsid w:val="00F7221F"/>
    <w:rsid w:val="00F72360"/>
    <w:rsid w:val="00F72483"/>
    <w:rsid w:val="00F738B1"/>
    <w:rsid w:val="00F73D35"/>
    <w:rsid w:val="00F74148"/>
    <w:rsid w:val="00F745AB"/>
    <w:rsid w:val="00F74687"/>
    <w:rsid w:val="00F746CA"/>
    <w:rsid w:val="00F74CC0"/>
    <w:rsid w:val="00F75191"/>
    <w:rsid w:val="00F75261"/>
    <w:rsid w:val="00F757D9"/>
    <w:rsid w:val="00F75851"/>
    <w:rsid w:val="00F75913"/>
    <w:rsid w:val="00F75BED"/>
    <w:rsid w:val="00F75D01"/>
    <w:rsid w:val="00F75F51"/>
    <w:rsid w:val="00F75FFC"/>
    <w:rsid w:val="00F76079"/>
    <w:rsid w:val="00F7612F"/>
    <w:rsid w:val="00F7646D"/>
    <w:rsid w:val="00F76BDD"/>
    <w:rsid w:val="00F76C4B"/>
    <w:rsid w:val="00F77466"/>
    <w:rsid w:val="00F77845"/>
    <w:rsid w:val="00F77D2C"/>
    <w:rsid w:val="00F8030C"/>
    <w:rsid w:val="00F8044C"/>
    <w:rsid w:val="00F806D9"/>
    <w:rsid w:val="00F808D6"/>
    <w:rsid w:val="00F80934"/>
    <w:rsid w:val="00F810D5"/>
    <w:rsid w:val="00F813C1"/>
    <w:rsid w:val="00F81A59"/>
    <w:rsid w:val="00F81B8F"/>
    <w:rsid w:val="00F8264F"/>
    <w:rsid w:val="00F82AE7"/>
    <w:rsid w:val="00F82DCF"/>
    <w:rsid w:val="00F838CE"/>
    <w:rsid w:val="00F83E6A"/>
    <w:rsid w:val="00F8491E"/>
    <w:rsid w:val="00F84E7E"/>
    <w:rsid w:val="00F8525B"/>
    <w:rsid w:val="00F8544F"/>
    <w:rsid w:val="00F859AD"/>
    <w:rsid w:val="00F85EAD"/>
    <w:rsid w:val="00F85F85"/>
    <w:rsid w:val="00F86560"/>
    <w:rsid w:val="00F866D8"/>
    <w:rsid w:val="00F86907"/>
    <w:rsid w:val="00F86947"/>
    <w:rsid w:val="00F86AD8"/>
    <w:rsid w:val="00F8761B"/>
    <w:rsid w:val="00F87770"/>
    <w:rsid w:val="00F87816"/>
    <w:rsid w:val="00F87948"/>
    <w:rsid w:val="00F90146"/>
    <w:rsid w:val="00F901EC"/>
    <w:rsid w:val="00F9046B"/>
    <w:rsid w:val="00F904AD"/>
    <w:rsid w:val="00F90B86"/>
    <w:rsid w:val="00F90C89"/>
    <w:rsid w:val="00F912F1"/>
    <w:rsid w:val="00F923CB"/>
    <w:rsid w:val="00F92FB5"/>
    <w:rsid w:val="00F932C2"/>
    <w:rsid w:val="00F93BBA"/>
    <w:rsid w:val="00F93CF1"/>
    <w:rsid w:val="00F93EDC"/>
    <w:rsid w:val="00F9409E"/>
    <w:rsid w:val="00F94799"/>
    <w:rsid w:val="00F94C03"/>
    <w:rsid w:val="00F94FDC"/>
    <w:rsid w:val="00F95854"/>
    <w:rsid w:val="00F95949"/>
    <w:rsid w:val="00F95964"/>
    <w:rsid w:val="00F95C6A"/>
    <w:rsid w:val="00F960E4"/>
    <w:rsid w:val="00F966CF"/>
    <w:rsid w:val="00F96952"/>
    <w:rsid w:val="00F96EE5"/>
    <w:rsid w:val="00F9784B"/>
    <w:rsid w:val="00FA05A0"/>
    <w:rsid w:val="00FA10EC"/>
    <w:rsid w:val="00FA1D19"/>
    <w:rsid w:val="00FA1D4B"/>
    <w:rsid w:val="00FA3284"/>
    <w:rsid w:val="00FA3854"/>
    <w:rsid w:val="00FA3BDA"/>
    <w:rsid w:val="00FA3EA1"/>
    <w:rsid w:val="00FA3F59"/>
    <w:rsid w:val="00FA416C"/>
    <w:rsid w:val="00FA47FB"/>
    <w:rsid w:val="00FA4876"/>
    <w:rsid w:val="00FA58A3"/>
    <w:rsid w:val="00FA5D80"/>
    <w:rsid w:val="00FA5D94"/>
    <w:rsid w:val="00FA5EA4"/>
    <w:rsid w:val="00FA63A6"/>
    <w:rsid w:val="00FA66B1"/>
    <w:rsid w:val="00FA6807"/>
    <w:rsid w:val="00FA72E2"/>
    <w:rsid w:val="00FA76D5"/>
    <w:rsid w:val="00FB0263"/>
    <w:rsid w:val="00FB043C"/>
    <w:rsid w:val="00FB07BE"/>
    <w:rsid w:val="00FB0C07"/>
    <w:rsid w:val="00FB0C32"/>
    <w:rsid w:val="00FB1171"/>
    <w:rsid w:val="00FB11C4"/>
    <w:rsid w:val="00FB1276"/>
    <w:rsid w:val="00FB13B6"/>
    <w:rsid w:val="00FB149B"/>
    <w:rsid w:val="00FB1F09"/>
    <w:rsid w:val="00FB1F79"/>
    <w:rsid w:val="00FB21DB"/>
    <w:rsid w:val="00FB24FC"/>
    <w:rsid w:val="00FB30BE"/>
    <w:rsid w:val="00FB30E4"/>
    <w:rsid w:val="00FB33ED"/>
    <w:rsid w:val="00FB3BA7"/>
    <w:rsid w:val="00FB434E"/>
    <w:rsid w:val="00FB5277"/>
    <w:rsid w:val="00FB52FF"/>
    <w:rsid w:val="00FB5488"/>
    <w:rsid w:val="00FB5B27"/>
    <w:rsid w:val="00FB6530"/>
    <w:rsid w:val="00FB67CF"/>
    <w:rsid w:val="00FB689B"/>
    <w:rsid w:val="00FB70F9"/>
    <w:rsid w:val="00FB7479"/>
    <w:rsid w:val="00FB78DF"/>
    <w:rsid w:val="00FC01E2"/>
    <w:rsid w:val="00FC0D03"/>
    <w:rsid w:val="00FC0FB6"/>
    <w:rsid w:val="00FC100B"/>
    <w:rsid w:val="00FC1AAF"/>
    <w:rsid w:val="00FC1C85"/>
    <w:rsid w:val="00FC26C9"/>
    <w:rsid w:val="00FC2BC8"/>
    <w:rsid w:val="00FC2C9F"/>
    <w:rsid w:val="00FC2FBA"/>
    <w:rsid w:val="00FC3252"/>
    <w:rsid w:val="00FC39F6"/>
    <w:rsid w:val="00FC404E"/>
    <w:rsid w:val="00FC4153"/>
    <w:rsid w:val="00FC45B7"/>
    <w:rsid w:val="00FC4EFE"/>
    <w:rsid w:val="00FC58BA"/>
    <w:rsid w:val="00FC5A9D"/>
    <w:rsid w:val="00FC5F0E"/>
    <w:rsid w:val="00FC6267"/>
    <w:rsid w:val="00FC63DD"/>
    <w:rsid w:val="00FC6934"/>
    <w:rsid w:val="00FC6FAB"/>
    <w:rsid w:val="00FC6FC7"/>
    <w:rsid w:val="00FC70BA"/>
    <w:rsid w:val="00FC71C9"/>
    <w:rsid w:val="00FC71FB"/>
    <w:rsid w:val="00FC7658"/>
    <w:rsid w:val="00FC76E4"/>
    <w:rsid w:val="00FC7C4E"/>
    <w:rsid w:val="00FD055A"/>
    <w:rsid w:val="00FD0E54"/>
    <w:rsid w:val="00FD13A2"/>
    <w:rsid w:val="00FD2005"/>
    <w:rsid w:val="00FD20E2"/>
    <w:rsid w:val="00FD2934"/>
    <w:rsid w:val="00FD2B1A"/>
    <w:rsid w:val="00FD2BDA"/>
    <w:rsid w:val="00FD2D2D"/>
    <w:rsid w:val="00FD2D51"/>
    <w:rsid w:val="00FD2DD7"/>
    <w:rsid w:val="00FD2EF4"/>
    <w:rsid w:val="00FD2F2E"/>
    <w:rsid w:val="00FD31B1"/>
    <w:rsid w:val="00FD3615"/>
    <w:rsid w:val="00FD390D"/>
    <w:rsid w:val="00FD3AA8"/>
    <w:rsid w:val="00FD3F9D"/>
    <w:rsid w:val="00FD43E0"/>
    <w:rsid w:val="00FD4724"/>
    <w:rsid w:val="00FD4C1A"/>
    <w:rsid w:val="00FD4E8A"/>
    <w:rsid w:val="00FD57C4"/>
    <w:rsid w:val="00FD5D93"/>
    <w:rsid w:val="00FD5D97"/>
    <w:rsid w:val="00FD5F29"/>
    <w:rsid w:val="00FD6111"/>
    <w:rsid w:val="00FD65C1"/>
    <w:rsid w:val="00FD6AE4"/>
    <w:rsid w:val="00FD6C42"/>
    <w:rsid w:val="00FD6CF1"/>
    <w:rsid w:val="00FD6F42"/>
    <w:rsid w:val="00FD7859"/>
    <w:rsid w:val="00FD7AC8"/>
    <w:rsid w:val="00FD7FF9"/>
    <w:rsid w:val="00FE00C3"/>
    <w:rsid w:val="00FE0101"/>
    <w:rsid w:val="00FE09A3"/>
    <w:rsid w:val="00FE0EC3"/>
    <w:rsid w:val="00FE10A4"/>
    <w:rsid w:val="00FE124A"/>
    <w:rsid w:val="00FE2369"/>
    <w:rsid w:val="00FE23E7"/>
    <w:rsid w:val="00FE29C3"/>
    <w:rsid w:val="00FE2B59"/>
    <w:rsid w:val="00FE3096"/>
    <w:rsid w:val="00FE3548"/>
    <w:rsid w:val="00FE3CC1"/>
    <w:rsid w:val="00FE3CF6"/>
    <w:rsid w:val="00FE4014"/>
    <w:rsid w:val="00FE4196"/>
    <w:rsid w:val="00FE4284"/>
    <w:rsid w:val="00FE441C"/>
    <w:rsid w:val="00FE4B72"/>
    <w:rsid w:val="00FE53CE"/>
    <w:rsid w:val="00FE62B2"/>
    <w:rsid w:val="00FE63E3"/>
    <w:rsid w:val="00FE69B2"/>
    <w:rsid w:val="00FE6DD5"/>
    <w:rsid w:val="00FE74F8"/>
    <w:rsid w:val="00FE752C"/>
    <w:rsid w:val="00FE7D81"/>
    <w:rsid w:val="00FE7E74"/>
    <w:rsid w:val="00FF03C5"/>
    <w:rsid w:val="00FF1133"/>
    <w:rsid w:val="00FF1839"/>
    <w:rsid w:val="00FF1A0B"/>
    <w:rsid w:val="00FF1B54"/>
    <w:rsid w:val="00FF2096"/>
    <w:rsid w:val="00FF23F8"/>
    <w:rsid w:val="00FF272E"/>
    <w:rsid w:val="00FF2B0F"/>
    <w:rsid w:val="00FF2C27"/>
    <w:rsid w:val="00FF319E"/>
    <w:rsid w:val="00FF3264"/>
    <w:rsid w:val="00FF3AB7"/>
    <w:rsid w:val="00FF3B9E"/>
    <w:rsid w:val="00FF3DF5"/>
    <w:rsid w:val="00FF40F8"/>
    <w:rsid w:val="00FF4213"/>
    <w:rsid w:val="00FF444C"/>
    <w:rsid w:val="00FF449E"/>
    <w:rsid w:val="00FF4957"/>
    <w:rsid w:val="00FF4AEE"/>
    <w:rsid w:val="00FF4B26"/>
    <w:rsid w:val="00FF50B3"/>
    <w:rsid w:val="00FF53A1"/>
    <w:rsid w:val="00FF53C0"/>
    <w:rsid w:val="00FF5418"/>
    <w:rsid w:val="00FF5A5F"/>
    <w:rsid w:val="00FF5ADF"/>
    <w:rsid w:val="00FF5DF7"/>
    <w:rsid w:val="00FF65D3"/>
    <w:rsid w:val="00FF678C"/>
    <w:rsid w:val="00FF73C7"/>
    <w:rsid w:val="00FF7941"/>
    <w:rsid w:val="00FF7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3BBD8E"/>
  <w15:chartTrackingRefBased/>
  <w15:docId w15:val="{D2C627B5-2BC9-4B49-802C-D7EF46603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D4550"/>
    <w:rPr>
      <w:rFonts w:ascii="Times New Roman" w:eastAsia="Times New Roman" w:hAnsi="Times New Roman" w:cs="Times New Roman"/>
      <w:kern w:val="0"/>
      <w:lang w:val="en-H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rsid w:val="009401A1"/>
    <w:pPr>
      <w:tabs>
        <w:tab w:val="center" w:pos="4320"/>
        <w:tab w:val="right" w:pos="8640"/>
      </w:tabs>
    </w:pPr>
    <w:rPr>
      <w:rFonts w:eastAsia="SimSun"/>
      <w:kern w:val="2"/>
      <w:lang w:val="en-GB" w:eastAsia="zh-CN"/>
    </w:rPr>
  </w:style>
  <w:style w:type="character" w:customStyle="1" w:styleId="a5">
    <w:name w:val="頁首 字元"/>
    <w:basedOn w:val="a1"/>
    <w:link w:val="a4"/>
    <w:uiPriority w:val="99"/>
    <w:rsid w:val="009401A1"/>
    <w:rPr>
      <w:rFonts w:ascii="Times New Roman" w:eastAsia="SimSun" w:hAnsi="Times New Roman" w:cs="Times New Roman"/>
      <w:lang w:val="en-GB" w:eastAsia="zh-CN"/>
    </w:rPr>
  </w:style>
  <w:style w:type="paragraph" w:styleId="a6">
    <w:name w:val="footer"/>
    <w:basedOn w:val="a0"/>
    <w:link w:val="a7"/>
    <w:uiPriority w:val="99"/>
    <w:rsid w:val="009401A1"/>
    <w:pPr>
      <w:tabs>
        <w:tab w:val="center" w:pos="4320"/>
        <w:tab w:val="right" w:pos="8640"/>
      </w:tabs>
    </w:pPr>
    <w:rPr>
      <w:rFonts w:eastAsia="SimSun"/>
      <w:kern w:val="2"/>
      <w:lang w:val="x-none" w:eastAsia="zh-CN"/>
    </w:rPr>
  </w:style>
  <w:style w:type="character" w:customStyle="1" w:styleId="a7">
    <w:name w:val="頁尾 字元"/>
    <w:basedOn w:val="a1"/>
    <w:link w:val="a6"/>
    <w:uiPriority w:val="99"/>
    <w:rsid w:val="009401A1"/>
    <w:rPr>
      <w:rFonts w:ascii="Times New Roman" w:eastAsia="SimSun" w:hAnsi="Times New Roman" w:cs="Times New Roman"/>
      <w:lang w:val="x-none" w:eastAsia="zh-CN"/>
    </w:rPr>
  </w:style>
  <w:style w:type="paragraph" w:styleId="a8">
    <w:name w:val="Balloon Text"/>
    <w:basedOn w:val="a0"/>
    <w:link w:val="a9"/>
    <w:uiPriority w:val="99"/>
    <w:semiHidden/>
    <w:unhideWhenUsed/>
    <w:rsid w:val="00014565"/>
    <w:rPr>
      <w:rFonts w:asciiTheme="majorHAnsi" w:eastAsiaTheme="majorEastAsia" w:hAnsiTheme="majorHAnsi" w:cstheme="majorBidi"/>
      <w:kern w:val="2"/>
      <w:sz w:val="18"/>
      <w:szCs w:val="18"/>
      <w:lang w:val="en-GB" w:eastAsia="zh-CN"/>
    </w:rPr>
  </w:style>
  <w:style w:type="character" w:customStyle="1" w:styleId="a9">
    <w:name w:val="註解方塊文字 字元"/>
    <w:basedOn w:val="a1"/>
    <w:link w:val="a8"/>
    <w:uiPriority w:val="99"/>
    <w:semiHidden/>
    <w:rsid w:val="00014565"/>
    <w:rPr>
      <w:rFonts w:asciiTheme="majorHAnsi" w:eastAsiaTheme="majorEastAsia" w:hAnsiTheme="majorHAnsi" w:cstheme="majorBidi"/>
      <w:sz w:val="18"/>
      <w:szCs w:val="18"/>
      <w:lang w:val="en-GB" w:eastAsia="zh-CN"/>
    </w:rPr>
  </w:style>
  <w:style w:type="table" w:styleId="aa">
    <w:name w:val="Table Grid"/>
    <w:basedOn w:val="a2"/>
    <w:uiPriority w:val="39"/>
    <w:rsid w:val="00014565"/>
    <w:rPr>
      <w:rFonts w:ascii="Times New Roman" w:eastAsia="新細明體" w:hAnsi="Times New Roman" w:cs="Times New Roman"/>
      <w:kern w:val="0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1"/>
    <w:uiPriority w:val="99"/>
    <w:semiHidden/>
    <w:unhideWhenUsed/>
    <w:rsid w:val="006A14B0"/>
    <w:rPr>
      <w:sz w:val="18"/>
      <w:szCs w:val="18"/>
    </w:rPr>
  </w:style>
  <w:style w:type="paragraph" w:styleId="ac">
    <w:name w:val="annotation text"/>
    <w:basedOn w:val="a0"/>
    <w:link w:val="ad"/>
    <w:uiPriority w:val="99"/>
    <w:semiHidden/>
    <w:unhideWhenUsed/>
    <w:rsid w:val="006A14B0"/>
    <w:rPr>
      <w:rFonts w:eastAsia="SimSun"/>
      <w:kern w:val="2"/>
      <w:lang w:val="en-GB" w:eastAsia="zh-CN"/>
    </w:rPr>
  </w:style>
  <w:style w:type="character" w:customStyle="1" w:styleId="ad">
    <w:name w:val="註解文字 字元"/>
    <w:basedOn w:val="a1"/>
    <w:link w:val="ac"/>
    <w:uiPriority w:val="99"/>
    <w:semiHidden/>
    <w:rsid w:val="006A14B0"/>
    <w:rPr>
      <w:rFonts w:ascii="Times New Roman" w:eastAsia="SimSun" w:hAnsi="Times New Roman" w:cs="Times New Roman"/>
      <w:lang w:val="en-GB" w:eastAsia="zh-CN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A14B0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6A14B0"/>
    <w:rPr>
      <w:rFonts w:ascii="Times New Roman" w:eastAsia="SimSun" w:hAnsi="Times New Roman" w:cs="Times New Roman"/>
      <w:b/>
      <w:bCs/>
      <w:lang w:val="en-GB" w:eastAsia="zh-CN"/>
    </w:rPr>
  </w:style>
  <w:style w:type="character" w:styleId="af0">
    <w:name w:val="Hyperlink"/>
    <w:basedOn w:val="a1"/>
    <w:uiPriority w:val="99"/>
    <w:unhideWhenUsed/>
    <w:rsid w:val="0039572A"/>
    <w:rPr>
      <w:color w:val="0563C1" w:themeColor="hyperlink"/>
      <w:u w:val="single"/>
    </w:rPr>
  </w:style>
  <w:style w:type="paragraph" w:styleId="af1">
    <w:name w:val="List Paragraph"/>
    <w:basedOn w:val="a0"/>
    <w:link w:val="af2"/>
    <w:uiPriority w:val="34"/>
    <w:qFormat/>
    <w:rsid w:val="00B67C5B"/>
    <w:pPr>
      <w:ind w:leftChars="200" w:left="480"/>
    </w:pPr>
    <w:rPr>
      <w:rFonts w:eastAsia="SimSun"/>
      <w:kern w:val="2"/>
      <w:lang w:val="en-GB" w:eastAsia="zh-CN"/>
    </w:rPr>
  </w:style>
  <w:style w:type="paragraph" w:styleId="af3">
    <w:name w:val="Body Text"/>
    <w:basedOn w:val="a0"/>
    <w:link w:val="af4"/>
    <w:semiHidden/>
    <w:rsid w:val="005A45EF"/>
    <w:pPr>
      <w:jc w:val="both"/>
    </w:pPr>
    <w:rPr>
      <w:rFonts w:ascii="新細明體" w:eastAsia="新細明體" w:hAnsi="新細明體"/>
      <w:lang w:val="en-US"/>
    </w:rPr>
  </w:style>
  <w:style w:type="character" w:customStyle="1" w:styleId="af4">
    <w:name w:val="本文 字元"/>
    <w:basedOn w:val="a1"/>
    <w:link w:val="af3"/>
    <w:semiHidden/>
    <w:rsid w:val="005A45EF"/>
    <w:rPr>
      <w:rFonts w:ascii="新細明體" w:eastAsia="新細明體" w:hAnsi="新細明體" w:cs="Times New Roman"/>
      <w:kern w:val="0"/>
    </w:rPr>
  </w:style>
  <w:style w:type="paragraph" w:styleId="af5">
    <w:name w:val="Body Text Indent"/>
    <w:basedOn w:val="a0"/>
    <w:link w:val="af6"/>
    <w:semiHidden/>
    <w:rsid w:val="005A45EF"/>
    <w:pPr>
      <w:ind w:left="720"/>
      <w:jc w:val="both"/>
    </w:pPr>
    <w:rPr>
      <w:rFonts w:eastAsia="新細明體"/>
      <w:lang w:val="en-US"/>
    </w:rPr>
  </w:style>
  <w:style w:type="character" w:customStyle="1" w:styleId="af6">
    <w:name w:val="本文縮排 字元"/>
    <w:basedOn w:val="a1"/>
    <w:link w:val="af5"/>
    <w:semiHidden/>
    <w:rsid w:val="005A45EF"/>
    <w:rPr>
      <w:rFonts w:ascii="Times New Roman" w:eastAsia="新細明體" w:hAnsi="Times New Roman" w:cs="Times New Roman"/>
      <w:kern w:val="0"/>
    </w:rPr>
  </w:style>
  <w:style w:type="paragraph" w:styleId="af7">
    <w:name w:val="footnote text"/>
    <w:basedOn w:val="a0"/>
    <w:link w:val="af8"/>
    <w:uiPriority w:val="99"/>
    <w:semiHidden/>
    <w:unhideWhenUsed/>
    <w:rsid w:val="00DB501E"/>
    <w:pPr>
      <w:snapToGrid w:val="0"/>
    </w:pPr>
    <w:rPr>
      <w:rFonts w:eastAsia="SimSun"/>
      <w:kern w:val="2"/>
      <w:sz w:val="20"/>
      <w:szCs w:val="20"/>
      <w:lang w:val="en-GB" w:eastAsia="zh-CN"/>
    </w:rPr>
  </w:style>
  <w:style w:type="character" w:customStyle="1" w:styleId="af8">
    <w:name w:val="註腳文字 字元"/>
    <w:basedOn w:val="a1"/>
    <w:link w:val="af7"/>
    <w:uiPriority w:val="99"/>
    <w:semiHidden/>
    <w:rsid w:val="00DB501E"/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styleId="af9">
    <w:name w:val="footnote reference"/>
    <w:basedOn w:val="a1"/>
    <w:uiPriority w:val="99"/>
    <w:semiHidden/>
    <w:unhideWhenUsed/>
    <w:rsid w:val="00DB501E"/>
    <w:rPr>
      <w:vertAlign w:val="superscript"/>
    </w:rPr>
  </w:style>
  <w:style w:type="paragraph" w:styleId="afa">
    <w:name w:val="endnote text"/>
    <w:basedOn w:val="a0"/>
    <w:link w:val="afb"/>
    <w:uiPriority w:val="99"/>
    <w:semiHidden/>
    <w:unhideWhenUsed/>
    <w:rsid w:val="00CB7B2B"/>
    <w:pPr>
      <w:snapToGrid w:val="0"/>
    </w:pPr>
  </w:style>
  <w:style w:type="character" w:customStyle="1" w:styleId="afb">
    <w:name w:val="章節附註文字 字元"/>
    <w:basedOn w:val="a1"/>
    <w:link w:val="afa"/>
    <w:uiPriority w:val="99"/>
    <w:semiHidden/>
    <w:rsid w:val="00CB7B2B"/>
    <w:rPr>
      <w:rFonts w:ascii="Times New Roman" w:eastAsia="SimSun" w:hAnsi="Times New Roman" w:cs="Times New Roman"/>
      <w:lang w:val="en-GB" w:eastAsia="zh-CN"/>
    </w:rPr>
  </w:style>
  <w:style w:type="character" w:styleId="afc">
    <w:name w:val="endnote reference"/>
    <w:basedOn w:val="a1"/>
    <w:uiPriority w:val="99"/>
    <w:semiHidden/>
    <w:unhideWhenUsed/>
    <w:rsid w:val="00CB7B2B"/>
    <w:rPr>
      <w:vertAlign w:val="superscript"/>
    </w:rPr>
  </w:style>
  <w:style w:type="paragraph" w:customStyle="1" w:styleId="Default">
    <w:name w:val="Default"/>
    <w:rsid w:val="006040FF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</w:rPr>
  </w:style>
  <w:style w:type="table" w:styleId="4-6">
    <w:name w:val="Grid Table 4 Accent 6"/>
    <w:basedOn w:val="a2"/>
    <w:uiPriority w:val="49"/>
    <w:rsid w:val="00113B38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-6">
    <w:name w:val="Grid Table 3 Accent 6"/>
    <w:basedOn w:val="a2"/>
    <w:uiPriority w:val="48"/>
    <w:rsid w:val="00E32878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2-6">
    <w:name w:val="Grid Table 2 Accent 6"/>
    <w:basedOn w:val="a2"/>
    <w:uiPriority w:val="47"/>
    <w:rsid w:val="00E32878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d">
    <w:name w:val="Grid Table Light"/>
    <w:basedOn w:val="a2"/>
    <w:uiPriority w:val="40"/>
    <w:rsid w:val="001B0C8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2">
    <w:name w:val="Plain Table 2"/>
    <w:basedOn w:val="a2"/>
    <w:uiPriority w:val="42"/>
    <w:rsid w:val="00531BB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-1">
    <w:name w:val="Grid Table 3 Accent 1"/>
    <w:basedOn w:val="a2"/>
    <w:uiPriority w:val="48"/>
    <w:rsid w:val="00531BB5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2-2">
    <w:name w:val="Grid Table 2 Accent 2"/>
    <w:basedOn w:val="a2"/>
    <w:uiPriority w:val="47"/>
    <w:rsid w:val="00E1651B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5">
    <w:name w:val="Grid Table 2 Accent 5"/>
    <w:basedOn w:val="a2"/>
    <w:uiPriority w:val="47"/>
    <w:rsid w:val="002B2856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Web">
    <w:name w:val="Normal (Web)"/>
    <w:basedOn w:val="a0"/>
    <w:uiPriority w:val="99"/>
    <w:unhideWhenUsed/>
    <w:rsid w:val="00A140F0"/>
    <w:rPr>
      <w:rFonts w:eastAsia="SimSun"/>
      <w:kern w:val="2"/>
      <w:lang w:val="en-GB" w:eastAsia="zh-CN"/>
    </w:rPr>
  </w:style>
  <w:style w:type="character" w:customStyle="1" w:styleId="1">
    <w:name w:val="未解析的提及1"/>
    <w:basedOn w:val="a1"/>
    <w:uiPriority w:val="99"/>
    <w:semiHidden/>
    <w:unhideWhenUsed/>
    <w:rsid w:val="008F2E06"/>
    <w:rPr>
      <w:color w:val="605E5C"/>
      <w:shd w:val="clear" w:color="auto" w:fill="E1DFDD"/>
    </w:rPr>
  </w:style>
  <w:style w:type="paragraph" w:styleId="a">
    <w:name w:val="List Bullet"/>
    <w:basedOn w:val="a0"/>
    <w:uiPriority w:val="99"/>
    <w:unhideWhenUsed/>
    <w:rsid w:val="0051546F"/>
    <w:pPr>
      <w:numPr>
        <w:numId w:val="8"/>
      </w:numPr>
      <w:contextualSpacing/>
    </w:pPr>
    <w:rPr>
      <w:rFonts w:eastAsia="SimSun"/>
      <w:kern w:val="2"/>
      <w:lang w:val="en-GB" w:eastAsia="zh-CN"/>
    </w:rPr>
  </w:style>
  <w:style w:type="table" w:styleId="2-3">
    <w:name w:val="Grid Table 2 Accent 3"/>
    <w:basedOn w:val="a2"/>
    <w:uiPriority w:val="47"/>
    <w:rsid w:val="00F34202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5">
    <w:name w:val="Grid Table 1 Light Accent 5"/>
    <w:basedOn w:val="a2"/>
    <w:uiPriority w:val="46"/>
    <w:rsid w:val="00F34202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8">
    <w:name w:val="表格格線8"/>
    <w:basedOn w:val="a2"/>
    <w:next w:val="aa"/>
    <w:uiPriority w:val="39"/>
    <w:rsid w:val="00E04FA5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Emphasis"/>
    <w:basedOn w:val="a1"/>
    <w:uiPriority w:val="20"/>
    <w:qFormat/>
    <w:rsid w:val="00116BDD"/>
    <w:rPr>
      <w:i/>
      <w:iCs/>
    </w:rPr>
  </w:style>
  <w:style w:type="table" w:styleId="5-2">
    <w:name w:val="Grid Table 5 Dark Accent 2"/>
    <w:basedOn w:val="a2"/>
    <w:uiPriority w:val="50"/>
    <w:rsid w:val="0087042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1">
    <w:name w:val="Grid Table 5 Dark Accent 1"/>
    <w:basedOn w:val="a2"/>
    <w:uiPriority w:val="50"/>
    <w:rsid w:val="0087042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aff">
    <w:name w:val="FollowedHyperlink"/>
    <w:basedOn w:val="a1"/>
    <w:uiPriority w:val="99"/>
    <w:semiHidden/>
    <w:unhideWhenUsed/>
    <w:rsid w:val="00955327"/>
    <w:rPr>
      <w:color w:val="954F72" w:themeColor="followedHyperlink"/>
      <w:u w:val="single"/>
    </w:rPr>
  </w:style>
  <w:style w:type="table" w:styleId="1-1">
    <w:name w:val="Grid Table 1 Light Accent 1"/>
    <w:basedOn w:val="a2"/>
    <w:uiPriority w:val="46"/>
    <w:rsid w:val="007E0CC6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f0">
    <w:name w:val="Revision"/>
    <w:hidden/>
    <w:uiPriority w:val="99"/>
    <w:semiHidden/>
    <w:rsid w:val="00AA4215"/>
    <w:rPr>
      <w:rFonts w:ascii="Times New Roman" w:eastAsia="SimSun" w:hAnsi="Times New Roman" w:cs="Times New Roman"/>
      <w:lang w:val="en-GB" w:eastAsia="zh-CN"/>
    </w:rPr>
  </w:style>
  <w:style w:type="table" w:styleId="5-6">
    <w:name w:val="Grid Table 5 Dark Accent 6"/>
    <w:basedOn w:val="a2"/>
    <w:uiPriority w:val="50"/>
    <w:rsid w:val="00870FB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20">
    <w:name w:val="未解析的提及2"/>
    <w:basedOn w:val="a1"/>
    <w:uiPriority w:val="99"/>
    <w:semiHidden/>
    <w:unhideWhenUsed/>
    <w:rsid w:val="00356CC6"/>
    <w:rPr>
      <w:color w:val="605E5C"/>
      <w:shd w:val="clear" w:color="auto" w:fill="E1DFDD"/>
    </w:rPr>
  </w:style>
  <w:style w:type="table" w:styleId="1-6">
    <w:name w:val="Grid Table 1 Light Accent 6"/>
    <w:basedOn w:val="a2"/>
    <w:uiPriority w:val="46"/>
    <w:rsid w:val="003C46E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2">
    <w:name w:val="清單段落 字元"/>
    <w:link w:val="af1"/>
    <w:uiPriority w:val="34"/>
    <w:rsid w:val="001F7B1B"/>
    <w:rPr>
      <w:rFonts w:ascii="Times New Roman" w:eastAsia="SimSun" w:hAnsi="Times New Roman" w:cs="Times New Roman"/>
      <w:lang w:val="en-GB" w:eastAsia="zh-CN"/>
    </w:rPr>
  </w:style>
  <w:style w:type="table" w:styleId="7-5">
    <w:name w:val="Grid Table 7 Colorful Accent 5"/>
    <w:basedOn w:val="a2"/>
    <w:uiPriority w:val="52"/>
    <w:rsid w:val="0082245C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10">
    <w:name w:val="表格格線1"/>
    <w:basedOn w:val="a2"/>
    <w:next w:val="aa"/>
    <w:uiPriority w:val="39"/>
    <w:rsid w:val="00D17ABC"/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Strong"/>
    <w:basedOn w:val="a1"/>
    <w:uiPriority w:val="22"/>
    <w:qFormat/>
    <w:rsid w:val="0076620F"/>
    <w:rPr>
      <w:b/>
      <w:bCs/>
    </w:rPr>
  </w:style>
  <w:style w:type="character" w:customStyle="1" w:styleId="3">
    <w:name w:val="未解析的提及3"/>
    <w:basedOn w:val="a1"/>
    <w:uiPriority w:val="99"/>
    <w:semiHidden/>
    <w:unhideWhenUsed/>
    <w:rsid w:val="00DC2CD7"/>
    <w:rPr>
      <w:color w:val="605E5C"/>
      <w:shd w:val="clear" w:color="auto" w:fill="E1DFDD"/>
    </w:rPr>
  </w:style>
  <w:style w:type="character" w:customStyle="1" w:styleId="4">
    <w:name w:val="未解析的提及4"/>
    <w:basedOn w:val="a1"/>
    <w:uiPriority w:val="99"/>
    <w:semiHidden/>
    <w:unhideWhenUsed/>
    <w:rsid w:val="002E5DFE"/>
    <w:rPr>
      <w:color w:val="605E5C"/>
      <w:shd w:val="clear" w:color="auto" w:fill="E1DFDD"/>
    </w:rPr>
  </w:style>
  <w:style w:type="character" w:customStyle="1" w:styleId="5">
    <w:name w:val="未解析的提及5"/>
    <w:basedOn w:val="a1"/>
    <w:uiPriority w:val="99"/>
    <w:semiHidden/>
    <w:unhideWhenUsed/>
    <w:rsid w:val="00367D32"/>
    <w:rPr>
      <w:color w:val="605E5C"/>
      <w:shd w:val="clear" w:color="auto" w:fill="E1DFDD"/>
    </w:rPr>
  </w:style>
  <w:style w:type="character" w:customStyle="1" w:styleId="6">
    <w:name w:val="未解析的提及6"/>
    <w:basedOn w:val="a1"/>
    <w:uiPriority w:val="99"/>
    <w:semiHidden/>
    <w:unhideWhenUsed/>
    <w:rsid w:val="00B20B4C"/>
    <w:rPr>
      <w:color w:val="605E5C"/>
      <w:shd w:val="clear" w:color="auto" w:fill="E1DFDD"/>
    </w:rPr>
  </w:style>
  <w:style w:type="table" w:styleId="7-6">
    <w:name w:val="Grid Table 7 Colorful Accent 6"/>
    <w:basedOn w:val="a2"/>
    <w:uiPriority w:val="52"/>
    <w:rsid w:val="0048010F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5-5">
    <w:name w:val="Grid Table 5 Dark Accent 5"/>
    <w:basedOn w:val="a2"/>
    <w:uiPriority w:val="50"/>
    <w:rsid w:val="00C3077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5-4">
    <w:name w:val="Grid Table 5 Dark Accent 4"/>
    <w:basedOn w:val="a2"/>
    <w:uiPriority w:val="50"/>
    <w:rsid w:val="008A12F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customStyle="1" w:styleId="Subheading">
    <w:name w:val="Sub heading"/>
    <w:basedOn w:val="a0"/>
    <w:qFormat/>
    <w:rsid w:val="000440EC"/>
    <w:pPr>
      <w:spacing w:line="276" w:lineRule="auto"/>
    </w:pPr>
    <w:rPr>
      <w:rFonts w:ascii="微軟正黑體" w:eastAsia="微軟正黑體" w:hAnsi="微軟正黑體"/>
      <w:lang w:val="x-none"/>
    </w:rPr>
  </w:style>
  <w:style w:type="paragraph" w:styleId="aff2">
    <w:name w:val="No Spacing"/>
    <w:uiPriority w:val="1"/>
    <w:qFormat/>
    <w:rsid w:val="003F67FB"/>
    <w:pPr>
      <w:widowControl w:val="0"/>
    </w:pPr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8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62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56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20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3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6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9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503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1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2467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4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59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7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82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30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7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76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9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6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99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05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11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83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32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0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4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84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49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84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25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9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7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diagramLayout" Target="diagrams/layout6.xml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63" Type="http://schemas.openxmlformats.org/officeDocument/2006/relationships/image" Target="media/image35.png"/><Relationship Id="rId68" Type="http://schemas.openxmlformats.org/officeDocument/2006/relationships/hyperlink" Target="https://emm.edcity.hk/media/&#29983;&#27963;&#33287;&#31038;&#26371;&#12300;&#19977;&#20998;&#37912;&#27010;&#24565;&#12301;&#21205;&#30059;&#35222;&#20687;&#29255;&#27573;&#31995;&#21015;&#65306;&#65288;2&#65289;&#24859;&#24773;&#19977;&#35282;&#29702;&#35542;/1_7q5qfk0e" TargetMode="External"/><Relationship Id="rId84" Type="http://schemas.openxmlformats.org/officeDocument/2006/relationships/diagramData" Target="diagrams/data4.xml"/><Relationship Id="rId89" Type="http://schemas.openxmlformats.org/officeDocument/2006/relationships/image" Target="media/image58.png"/><Relationship Id="rId112" Type="http://schemas.openxmlformats.org/officeDocument/2006/relationships/image" Target="media/image76.png"/><Relationship Id="rId133" Type="http://schemas.openxmlformats.org/officeDocument/2006/relationships/image" Target="media/image92.png"/><Relationship Id="rId138" Type="http://schemas.openxmlformats.org/officeDocument/2006/relationships/hyperlink" Target="https://topick.hket.com/article/2576017?r=cpsdlc" TargetMode="External"/><Relationship Id="rId16" Type="http://schemas.openxmlformats.org/officeDocument/2006/relationships/image" Target="media/image7.png"/><Relationship Id="rId107" Type="http://schemas.openxmlformats.org/officeDocument/2006/relationships/image" Target="media/image71.png"/><Relationship Id="rId11" Type="http://schemas.openxmlformats.org/officeDocument/2006/relationships/image" Target="media/image4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diagramData" Target="diagrams/data1.xml"/><Relationship Id="rId58" Type="http://schemas.openxmlformats.org/officeDocument/2006/relationships/diagramData" Target="diagrams/data2.xml"/><Relationship Id="rId74" Type="http://schemas.openxmlformats.org/officeDocument/2006/relationships/diagramData" Target="diagrams/data3.xml"/><Relationship Id="rId79" Type="http://schemas.openxmlformats.org/officeDocument/2006/relationships/image" Target="media/image48.png"/><Relationship Id="rId102" Type="http://schemas.openxmlformats.org/officeDocument/2006/relationships/diagramData" Target="diagrams/data5.xml"/><Relationship Id="rId123" Type="http://schemas.openxmlformats.org/officeDocument/2006/relationships/image" Target="media/image82.png"/><Relationship Id="rId128" Type="http://schemas.openxmlformats.org/officeDocument/2006/relationships/image" Target="media/image87.png"/><Relationship Id="rId144" Type="http://schemas.openxmlformats.org/officeDocument/2006/relationships/hyperlink" Target="https://www.scientificamerican.com/article/men-and-women-cant-be-just-friends/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59.png"/><Relationship Id="rId95" Type="http://schemas.openxmlformats.org/officeDocument/2006/relationships/image" Target="media/image64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hyperlink" Target="https://emm.edcity.hk/media/0_lzly2fhx" TargetMode="External"/><Relationship Id="rId64" Type="http://schemas.openxmlformats.org/officeDocument/2006/relationships/image" Target="media/image36.png"/><Relationship Id="rId69" Type="http://schemas.openxmlformats.org/officeDocument/2006/relationships/image" Target="media/image39.png"/><Relationship Id="rId113" Type="http://schemas.openxmlformats.org/officeDocument/2006/relationships/image" Target="media/image77.png"/><Relationship Id="rId118" Type="http://schemas.openxmlformats.org/officeDocument/2006/relationships/diagramQuickStyle" Target="diagrams/quickStyle6.xml"/><Relationship Id="rId134" Type="http://schemas.openxmlformats.org/officeDocument/2006/relationships/hyperlink" Target="https://health.ltn.com.tw/article/paper/1210839" TargetMode="External"/><Relationship Id="rId139" Type="http://schemas.openxmlformats.org/officeDocument/2006/relationships/hyperlink" Target="https://ir.breakthrough.org.hk/btr15/" TargetMode="External"/><Relationship Id="rId8" Type="http://schemas.openxmlformats.org/officeDocument/2006/relationships/image" Target="media/image1.jpg"/><Relationship Id="rId51" Type="http://schemas.openxmlformats.org/officeDocument/2006/relationships/hyperlink" Target="https://emm.edcity.hk/media/0_lzly2fhx" TargetMode="External"/><Relationship Id="rId72" Type="http://schemas.openxmlformats.org/officeDocument/2006/relationships/image" Target="media/image45.png"/><Relationship Id="rId80" Type="http://schemas.openxmlformats.org/officeDocument/2006/relationships/image" Target="media/image49.png"/><Relationship Id="rId85" Type="http://schemas.openxmlformats.org/officeDocument/2006/relationships/diagramLayout" Target="diagrams/layout4.xml"/><Relationship Id="rId93" Type="http://schemas.openxmlformats.org/officeDocument/2006/relationships/image" Target="media/image62.png"/><Relationship Id="rId98" Type="http://schemas.openxmlformats.org/officeDocument/2006/relationships/image" Target="media/image67.png"/><Relationship Id="rId121" Type="http://schemas.openxmlformats.org/officeDocument/2006/relationships/image" Target="media/image80.png"/><Relationship Id="rId142" Type="http://schemas.openxmlformats.org/officeDocument/2006/relationships/hyperlink" Target="https://doi.org/10.1037/h0029841" TargetMode="External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jpg"/><Relationship Id="rId59" Type="http://schemas.openxmlformats.org/officeDocument/2006/relationships/diagramLayout" Target="diagrams/layout2.xml"/><Relationship Id="rId67" Type="http://schemas.openxmlformats.org/officeDocument/2006/relationships/hyperlink" Target="https://emm.edcity.hk/media/&#29983;&#27963;&#33287;&#31038;&#26371;&#12300;&#19977;&#20998;&#37912;&#27010;&#24565;&#12301;&#21205;&#30059;&#35222;&#20687;&#29255;&#27573;&#31995;&#21015;&#65306;&#65288;2&#65289;&#24859;&#24773;&#19977;&#35282;&#29702;&#35542;/1_7q5qfk0e" TargetMode="External"/><Relationship Id="rId103" Type="http://schemas.openxmlformats.org/officeDocument/2006/relationships/diagramLayout" Target="diagrams/layout5.xml"/><Relationship Id="rId108" Type="http://schemas.openxmlformats.org/officeDocument/2006/relationships/image" Target="media/image72.png"/><Relationship Id="rId116" Type="http://schemas.openxmlformats.org/officeDocument/2006/relationships/diagramData" Target="diagrams/data6.xml"/><Relationship Id="rId124" Type="http://schemas.openxmlformats.org/officeDocument/2006/relationships/image" Target="media/image83.png"/><Relationship Id="rId129" Type="http://schemas.openxmlformats.org/officeDocument/2006/relationships/image" Target="media/image88.png"/><Relationship Id="rId137" Type="http://schemas.openxmlformats.org/officeDocument/2006/relationships/hyperlink" Target="https://hkfyg.org.hk/wp-content/uploads/2019/02/%E9%9D%92%E5%8D%94%E6%96%B0%E8%81%9E%E7%A8%BF_%E5%85%AC%E5%B8%83%E3%80%8C%E5%85%A9%E6%80%A7%E9%97%9C%E4%BF%82%E5%8F%8A%E5%83%B9%E5%80%BC%E8%A7%80%E3%80%8D%E8%AA%BF%E6%9F%A5%E7%B5%90%E6%9E%9C.pdf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diagramLayout" Target="diagrams/layout1.xml"/><Relationship Id="rId62" Type="http://schemas.microsoft.com/office/2007/relationships/diagramDrawing" Target="diagrams/drawing2.xml"/><Relationship Id="rId70" Type="http://schemas.openxmlformats.org/officeDocument/2006/relationships/image" Target="media/image40.png"/><Relationship Id="rId75" Type="http://schemas.openxmlformats.org/officeDocument/2006/relationships/diagramLayout" Target="diagrams/layout3.xml"/><Relationship Id="rId83" Type="http://schemas.openxmlformats.org/officeDocument/2006/relationships/image" Target="media/image52.png"/><Relationship Id="rId88" Type="http://schemas.microsoft.com/office/2007/relationships/diagramDrawing" Target="diagrams/drawing4.xml"/><Relationship Id="rId91" Type="http://schemas.openxmlformats.org/officeDocument/2006/relationships/image" Target="media/image60.png"/><Relationship Id="rId96" Type="http://schemas.openxmlformats.org/officeDocument/2006/relationships/image" Target="media/image65.png"/><Relationship Id="rId111" Type="http://schemas.openxmlformats.org/officeDocument/2006/relationships/image" Target="media/image75.png"/><Relationship Id="rId132" Type="http://schemas.openxmlformats.org/officeDocument/2006/relationships/image" Target="media/image91.png"/><Relationship Id="rId140" Type="http://schemas.openxmlformats.org/officeDocument/2006/relationships/hyperlink" Target="https://hd.stheadline.com/news/realtime/hk/1435278/%E5%8D%B3%E6%99%82-%E6%B8%AF%E8%81%9E-%E5%AD%B8%E7%95%8C%E6%8E%A8%E5%8B%95%E6%88%80%E6%84%9B%E6%95%99%E8%82%B2-%E5%8A%A9%E5%BB%BA%E5%81%A5%E5%BA%B7%E6%84%9B%E6%83%85%E8%A7%80" TargetMode="External"/><Relationship Id="rId145" Type="http://schemas.openxmlformats.org/officeDocument/2006/relationships/image" Target="media/image9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57" Type="http://schemas.microsoft.com/office/2007/relationships/diagramDrawing" Target="diagrams/drawing1.xml"/><Relationship Id="rId106" Type="http://schemas.microsoft.com/office/2007/relationships/diagramDrawing" Target="diagrams/drawing5.xml"/><Relationship Id="rId114" Type="http://schemas.openxmlformats.org/officeDocument/2006/relationships/image" Target="media/image78.png"/><Relationship Id="rId119" Type="http://schemas.openxmlformats.org/officeDocument/2006/relationships/diagramColors" Target="diagrams/colors6.xml"/><Relationship Id="rId127" Type="http://schemas.openxmlformats.org/officeDocument/2006/relationships/image" Target="media/image86.png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52" Type="http://schemas.openxmlformats.org/officeDocument/2006/relationships/image" Target="media/image34.png"/><Relationship Id="rId60" Type="http://schemas.openxmlformats.org/officeDocument/2006/relationships/diagramQuickStyle" Target="diagrams/quickStyle2.xml"/><Relationship Id="rId65" Type="http://schemas.openxmlformats.org/officeDocument/2006/relationships/image" Target="media/image37.png"/><Relationship Id="rId73" Type="http://schemas.openxmlformats.org/officeDocument/2006/relationships/image" Target="media/image42.png"/><Relationship Id="rId78" Type="http://schemas.microsoft.com/office/2007/relationships/diagramDrawing" Target="diagrams/drawing3.xml"/><Relationship Id="rId81" Type="http://schemas.openxmlformats.org/officeDocument/2006/relationships/image" Target="media/image50.png"/><Relationship Id="rId86" Type="http://schemas.openxmlformats.org/officeDocument/2006/relationships/diagramQuickStyle" Target="diagrams/quickStyle4.xml"/><Relationship Id="rId94" Type="http://schemas.openxmlformats.org/officeDocument/2006/relationships/image" Target="media/image63.png"/><Relationship Id="rId99" Type="http://schemas.openxmlformats.org/officeDocument/2006/relationships/image" Target="media/image68.png"/><Relationship Id="rId101" Type="http://schemas.openxmlformats.org/officeDocument/2006/relationships/image" Target="media/image70.png"/><Relationship Id="rId122" Type="http://schemas.openxmlformats.org/officeDocument/2006/relationships/image" Target="media/image81.png"/><Relationship Id="rId130" Type="http://schemas.openxmlformats.org/officeDocument/2006/relationships/image" Target="media/image89.png"/><Relationship Id="rId135" Type="http://schemas.openxmlformats.org/officeDocument/2006/relationships/hyperlink" Target="https://hk.on.cc/hk/bkn/cnt/amenews/20200827/bkn-20200827230206332-0827_00972_001.html" TargetMode="External"/><Relationship Id="rId143" Type="http://schemas.openxmlformats.org/officeDocument/2006/relationships/hyperlink" Target="http://schlussmachen.info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73.png"/><Relationship Id="rId34" Type="http://schemas.openxmlformats.org/officeDocument/2006/relationships/image" Target="media/image25.png"/><Relationship Id="rId50" Type="http://schemas.openxmlformats.org/officeDocument/2006/relationships/image" Target="media/image360.png"/><Relationship Id="rId55" Type="http://schemas.openxmlformats.org/officeDocument/2006/relationships/diagramQuickStyle" Target="diagrams/quickStyle1.xml"/><Relationship Id="rId76" Type="http://schemas.openxmlformats.org/officeDocument/2006/relationships/diagramQuickStyle" Target="diagrams/quickStyle3.xml"/><Relationship Id="rId97" Type="http://schemas.openxmlformats.org/officeDocument/2006/relationships/image" Target="media/image66.png"/><Relationship Id="rId104" Type="http://schemas.openxmlformats.org/officeDocument/2006/relationships/diagramQuickStyle" Target="diagrams/quickStyle5.xml"/><Relationship Id="rId120" Type="http://schemas.microsoft.com/office/2007/relationships/diagramDrawing" Target="diagrams/drawing6.xml"/><Relationship Id="rId125" Type="http://schemas.openxmlformats.org/officeDocument/2006/relationships/image" Target="media/image84.png"/><Relationship Id="rId141" Type="http://schemas.openxmlformats.org/officeDocument/2006/relationships/hyperlink" Target="https://breakupshop.com/?fbclid=IwAR0uRQKN5tkv7CeAAMM0mGgc0f4vY5R04CVCoRyu_l7blhr9LA-m-7om-vU" TargetMode="External"/><Relationship Id="rId14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41.PNG"/><Relationship Id="rId92" Type="http://schemas.openxmlformats.org/officeDocument/2006/relationships/image" Target="media/image61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66" Type="http://schemas.openxmlformats.org/officeDocument/2006/relationships/image" Target="media/image38.png"/><Relationship Id="rId87" Type="http://schemas.openxmlformats.org/officeDocument/2006/relationships/diagramColors" Target="diagrams/colors4.xml"/><Relationship Id="rId110" Type="http://schemas.openxmlformats.org/officeDocument/2006/relationships/image" Target="media/image74.png"/><Relationship Id="rId115" Type="http://schemas.openxmlformats.org/officeDocument/2006/relationships/image" Target="media/image79.png"/><Relationship Id="rId131" Type="http://schemas.openxmlformats.org/officeDocument/2006/relationships/image" Target="media/image90.png"/><Relationship Id="rId136" Type="http://schemas.openxmlformats.org/officeDocument/2006/relationships/hyperlink" Target="https://hkfyg.org.hk/wp-content/uploads/2018/02/%E6%96%B0%E8%81%9E%E7%A8%BF_%E9%9D%92%E5%8D%94%E5%85%AC%E5%B8%83%E3%80%8C%E6%84%9B%E5%9C%A8i%E4%B8%96%E4%BB%A3%E3%80%8D%E9%9D%92%E5%B0%91%E5%B9%B4%E6%88%80%E6%84%9B%E8%A7%80%E8%AA%BF%E6%9F%A5%E7%B5%90%E6%9E%9C.pdf" TargetMode="External"/><Relationship Id="rId61" Type="http://schemas.openxmlformats.org/officeDocument/2006/relationships/diagramColors" Target="diagrams/colors2.xml"/><Relationship Id="rId82" Type="http://schemas.openxmlformats.org/officeDocument/2006/relationships/image" Target="media/image51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diagramColors" Target="diagrams/colors1.xml"/><Relationship Id="rId77" Type="http://schemas.openxmlformats.org/officeDocument/2006/relationships/diagramColors" Target="diagrams/colors3.xml"/><Relationship Id="rId100" Type="http://schemas.openxmlformats.org/officeDocument/2006/relationships/image" Target="media/image69.png"/><Relationship Id="rId105" Type="http://schemas.openxmlformats.org/officeDocument/2006/relationships/diagramColors" Target="diagrams/colors5.xml"/><Relationship Id="rId126" Type="http://schemas.openxmlformats.org/officeDocument/2006/relationships/image" Target="media/image85.png"/><Relationship Id="rId147" Type="http://schemas.openxmlformats.org/officeDocument/2006/relationships/theme" Target="theme/theme1.xml"/></Relationships>
</file>

<file path=word/diagrams/_rels/data3.xml.rels><?xml version="1.0" encoding="UTF-8" standalone="yes"?>
<Relationships xmlns="http://schemas.openxmlformats.org/package/2006/relationships"><Relationship Id="rId3" Type="http://schemas.openxmlformats.org/officeDocument/2006/relationships/image" Target="../media/image46.png"/><Relationship Id="rId2" Type="http://schemas.openxmlformats.org/officeDocument/2006/relationships/image" Target="../media/image44.gif"/><Relationship Id="rId1" Type="http://schemas.openxmlformats.org/officeDocument/2006/relationships/image" Target="../media/image43.png"/><Relationship Id="rId4" Type="http://schemas.openxmlformats.org/officeDocument/2006/relationships/image" Target="../media/image47.png"/></Relationships>
</file>

<file path=word/diagrams/_rels/data4.xml.rels><?xml version="1.0" encoding="UTF-8" standalone="yes"?>
<Relationships xmlns="http://schemas.openxmlformats.org/package/2006/relationships"><Relationship Id="rId3" Type="http://schemas.openxmlformats.org/officeDocument/2006/relationships/image" Target="../media/image55.png"/><Relationship Id="rId2" Type="http://schemas.openxmlformats.org/officeDocument/2006/relationships/image" Target="../media/image54.png"/><Relationship Id="rId1" Type="http://schemas.openxmlformats.org/officeDocument/2006/relationships/image" Target="../media/image53.png"/><Relationship Id="rId5" Type="http://schemas.openxmlformats.org/officeDocument/2006/relationships/image" Target="../media/image57.png"/><Relationship Id="rId4" Type="http://schemas.openxmlformats.org/officeDocument/2006/relationships/image" Target="../media/image56.png"/></Relationships>
</file>

<file path=word/diagrams/_rels/drawing3.xml.rels><?xml version="1.0" encoding="UTF-8" standalone="yes"?>
<Relationships xmlns="http://schemas.openxmlformats.org/package/2006/relationships"><Relationship Id="rId3" Type="http://schemas.openxmlformats.org/officeDocument/2006/relationships/image" Target="../media/image46.png"/><Relationship Id="rId2" Type="http://schemas.openxmlformats.org/officeDocument/2006/relationships/image" Target="../media/image44.gif"/><Relationship Id="rId1" Type="http://schemas.openxmlformats.org/officeDocument/2006/relationships/image" Target="../media/image43.png"/><Relationship Id="rId4" Type="http://schemas.openxmlformats.org/officeDocument/2006/relationships/image" Target="../media/image47.png"/></Relationships>
</file>

<file path=word/diagrams/_rels/drawing4.xml.rels><?xml version="1.0" encoding="UTF-8" standalone="yes"?>
<Relationships xmlns="http://schemas.openxmlformats.org/package/2006/relationships"><Relationship Id="rId3" Type="http://schemas.openxmlformats.org/officeDocument/2006/relationships/image" Target="../media/image55.png"/><Relationship Id="rId2" Type="http://schemas.openxmlformats.org/officeDocument/2006/relationships/image" Target="../media/image54.png"/><Relationship Id="rId1" Type="http://schemas.openxmlformats.org/officeDocument/2006/relationships/image" Target="../media/image53.png"/><Relationship Id="rId5" Type="http://schemas.openxmlformats.org/officeDocument/2006/relationships/image" Target="../media/image57.png"/><Relationship Id="rId4" Type="http://schemas.openxmlformats.org/officeDocument/2006/relationships/image" Target="../media/image56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5_2">
  <dgm:title val=""/>
  <dgm:desc val=""/>
  <dgm:catLst>
    <dgm:cat type="accent5" pri="11200"/>
  </dgm:catLst>
  <dgm:styleLbl name="node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ln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F12C99A-41C2-497A-882B-AF189DF4F5EF}" type="doc">
      <dgm:prSet loTypeId="urn:microsoft.com/office/officeart/2005/8/layout/chart3" loCatId="relationship" qsTypeId="urn:microsoft.com/office/officeart/2005/8/quickstyle/simple1" qsCatId="simple" csTypeId="urn:microsoft.com/office/officeart/2005/8/colors/accent1_2" csCatId="accent1" phldr="1"/>
      <dgm:spPr/>
    </dgm:pt>
    <dgm:pt modelId="{A9D621DD-7884-4EA2-8A14-1B29C37E1580}">
      <dgm:prSet phldrT="[文字]"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尊敬</a:t>
          </a:r>
        </a:p>
      </dgm:t>
    </dgm:pt>
    <dgm:pt modelId="{F49DA912-B0AA-4C96-888C-B10BE63CEFC2}" type="parTrans" cxnId="{F10D6EBE-B977-47AE-B2A4-91196C9CA9C6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EC69025-DA86-4C0A-A6A8-B7856C835A16}" type="sibTrans" cxnId="{F10D6EBE-B977-47AE-B2A4-91196C9CA9C6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6DAD708-3B60-40F0-9F35-197AA1003902}">
      <dgm:prSet phldrT="[文字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彼此的相似度</a:t>
          </a:r>
        </a:p>
      </dgm:t>
    </dgm:pt>
    <dgm:pt modelId="{5B5F4FFE-FA3E-4A65-9BB9-AF09305DFC20}" type="parTrans" cxnId="{2654A49B-E449-4AAA-AB08-6189735454DA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FB9E301-21A8-4C26-A6CB-39DC12FFF5A0}" type="sibTrans" cxnId="{2654A49B-E449-4AAA-AB08-6189735454DA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5089F84-9D91-49F4-A972-9FE519974717}">
      <dgm:prSet phldrT="[文字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正面評價</a:t>
          </a:r>
        </a:p>
      </dgm:t>
    </dgm:pt>
    <dgm:pt modelId="{9188A98C-F79C-4233-8523-5EA2F12AE317}" type="parTrans" cxnId="{C99EF3F2-DF86-4540-B031-957B6852E7D0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476293A-507F-4B68-AA5D-5E4B90EEBDFF}" type="sibTrans" cxnId="{C99EF3F2-DF86-4540-B031-957B6852E7D0}">
      <dgm:prSet/>
      <dgm:spPr/>
      <dgm:t>
        <a:bodyPr/>
        <a:lstStyle/>
        <a:p>
          <a:endParaRPr lang="zh-TW" altLang="en-US" sz="28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5D08961-9178-4CE4-A749-54C9B1B88AF3}" type="pres">
      <dgm:prSet presAssocID="{CF12C99A-41C2-497A-882B-AF189DF4F5EF}" presName="compositeShape" presStyleCnt="0">
        <dgm:presLayoutVars>
          <dgm:chMax val="7"/>
          <dgm:dir/>
          <dgm:resizeHandles val="exact"/>
        </dgm:presLayoutVars>
      </dgm:prSet>
      <dgm:spPr/>
    </dgm:pt>
    <dgm:pt modelId="{AA170020-82A8-4E3E-9E36-2DA3A0DEC936}" type="pres">
      <dgm:prSet presAssocID="{CF12C99A-41C2-497A-882B-AF189DF4F5EF}" presName="wedge1" presStyleLbl="node1" presStyleIdx="0" presStyleCnt="3" custLinFactNeighborX="-5273" custLinFactNeighborY="3914"/>
      <dgm:spPr/>
      <dgm:t>
        <a:bodyPr/>
        <a:lstStyle/>
        <a:p>
          <a:endParaRPr lang="zh-TW" altLang="en-US"/>
        </a:p>
      </dgm:t>
    </dgm:pt>
    <dgm:pt modelId="{9126E30B-0D7D-4C0F-8FAD-C79616A01516}" type="pres">
      <dgm:prSet presAssocID="{CF12C99A-41C2-497A-882B-AF189DF4F5EF}" presName="wedge1Tx" presStyleLbl="node1" presStyleIdx="0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FDE624D0-4EE3-4F60-A3BC-18BC18C66492}" type="pres">
      <dgm:prSet presAssocID="{CF12C99A-41C2-497A-882B-AF189DF4F5EF}" presName="wedge2" presStyleLbl="node1" presStyleIdx="1" presStyleCnt="3"/>
      <dgm:spPr/>
      <dgm:t>
        <a:bodyPr/>
        <a:lstStyle/>
        <a:p>
          <a:endParaRPr lang="zh-TW" altLang="en-US"/>
        </a:p>
      </dgm:t>
    </dgm:pt>
    <dgm:pt modelId="{672036E7-73BF-4B67-8FDE-049C6C59264D}" type="pres">
      <dgm:prSet presAssocID="{CF12C99A-41C2-497A-882B-AF189DF4F5EF}" presName="wedge2Tx" presStyleLbl="node1" presStyleIdx="1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7EE8EA99-E3D6-4454-A341-1B92327CFC29}" type="pres">
      <dgm:prSet presAssocID="{CF12C99A-41C2-497A-882B-AF189DF4F5EF}" presName="wedge3" presStyleLbl="node1" presStyleIdx="2" presStyleCnt="3"/>
      <dgm:spPr/>
      <dgm:t>
        <a:bodyPr/>
        <a:lstStyle/>
        <a:p>
          <a:endParaRPr lang="zh-TW" altLang="en-US"/>
        </a:p>
      </dgm:t>
    </dgm:pt>
    <dgm:pt modelId="{FAAD6C03-EEA5-4D17-8A04-815963BF35A1}" type="pres">
      <dgm:prSet presAssocID="{CF12C99A-41C2-497A-882B-AF189DF4F5EF}" presName="wedge3Tx" presStyleLbl="node1" presStyleIdx="2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1832F63C-0C08-4CCA-A22D-E91F5730D2C3}" type="presOf" srcId="{E6DAD708-3B60-40F0-9F35-197AA1003902}" destId="{672036E7-73BF-4B67-8FDE-049C6C59264D}" srcOrd="1" destOrd="0" presId="urn:microsoft.com/office/officeart/2005/8/layout/chart3"/>
    <dgm:cxn modelId="{F5774A10-0F5D-48E4-818D-A32118A3265E}" type="presOf" srcId="{A9D621DD-7884-4EA2-8A14-1B29C37E1580}" destId="{AA170020-82A8-4E3E-9E36-2DA3A0DEC936}" srcOrd="0" destOrd="0" presId="urn:microsoft.com/office/officeart/2005/8/layout/chart3"/>
    <dgm:cxn modelId="{E3B859C9-C659-43ED-AF2D-6899B0453873}" type="presOf" srcId="{E5089F84-9D91-49F4-A972-9FE519974717}" destId="{FAAD6C03-EEA5-4D17-8A04-815963BF35A1}" srcOrd="1" destOrd="0" presId="urn:microsoft.com/office/officeart/2005/8/layout/chart3"/>
    <dgm:cxn modelId="{BE45FBE1-842B-465D-A2D3-F0CB5B3D0313}" type="presOf" srcId="{CF12C99A-41C2-497A-882B-AF189DF4F5EF}" destId="{A5D08961-9178-4CE4-A749-54C9B1B88AF3}" srcOrd="0" destOrd="0" presId="urn:microsoft.com/office/officeart/2005/8/layout/chart3"/>
    <dgm:cxn modelId="{C99EF3F2-DF86-4540-B031-957B6852E7D0}" srcId="{CF12C99A-41C2-497A-882B-AF189DF4F5EF}" destId="{E5089F84-9D91-49F4-A972-9FE519974717}" srcOrd="2" destOrd="0" parTransId="{9188A98C-F79C-4233-8523-5EA2F12AE317}" sibTransId="{3476293A-507F-4B68-AA5D-5E4B90EEBDFF}"/>
    <dgm:cxn modelId="{F10D6EBE-B977-47AE-B2A4-91196C9CA9C6}" srcId="{CF12C99A-41C2-497A-882B-AF189DF4F5EF}" destId="{A9D621DD-7884-4EA2-8A14-1B29C37E1580}" srcOrd="0" destOrd="0" parTransId="{F49DA912-B0AA-4C96-888C-B10BE63CEFC2}" sibTransId="{1EC69025-DA86-4C0A-A6A8-B7856C835A16}"/>
    <dgm:cxn modelId="{2654A49B-E449-4AAA-AB08-6189735454DA}" srcId="{CF12C99A-41C2-497A-882B-AF189DF4F5EF}" destId="{E6DAD708-3B60-40F0-9F35-197AA1003902}" srcOrd="1" destOrd="0" parTransId="{5B5F4FFE-FA3E-4A65-9BB9-AF09305DFC20}" sibTransId="{6FB9E301-21A8-4C26-A6CB-39DC12FFF5A0}"/>
    <dgm:cxn modelId="{B40CADDF-F0AE-4E14-B5A4-0B059EE6B6C2}" type="presOf" srcId="{E6DAD708-3B60-40F0-9F35-197AA1003902}" destId="{FDE624D0-4EE3-4F60-A3BC-18BC18C66492}" srcOrd="0" destOrd="0" presId="urn:microsoft.com/office/officeart/2005/8/layout/chart3"/>
    <dgm:cxn modelId="{DA3B27A5-7DC7-45CD-AAC8-03CF1E7019D8}" type="presOf" srcId="{A9D621DD-7884-4EA2-8A14-1B29C37E1580}" destId="{9126E30B-0D7D-4C0F-8FAD-C79616A01516}" srcOrd="1" destOrd="0" presId="urn:microsoft.com/office/officeart/2005/8/layout/chart3"/>
    <dgm:cxn modelId="{A7B5313F-1A3A-4223-9D93-AA5BEAF40AAC}" type="presOf" srcId="{E5089F84-9D91-49F4-A972-9FE519974717}" destId="{7EE8EA99-E3D6-4454-A341-1B92327CFC29}" srcOrd="0" destOrd="0" presId="urn:microsoft.com/office/officeart/2005/8/layout/chart3"/>
    <dgm:cxn modelId="{0B34F9BC-5324-4548-AE80-A514BE2DC456}" type="presParOf" srcId="{A5D08961-9178-4CE4-A749-54C9B1B88AF3}" destId="{AA170020-82A8-4E3E-9E36-2DA3A0DEC936}" srcOrd="0" destOrd="0" presId="urn:microsoft.com/office/officeart/2005/8/layout/chart3"/>
    <dgm:cxn modelId="{49DBCF64-6DE8-491C-A6D9-E98AC98C68E1}" type="presParOf" srcId="{A5D08961-9178-4CE4-A749-54C9B1B88AF3}" destId="{9126E30B-0D7D-4C0F-8FAD-C79616A01516}" srcOrd="1" destOrd="0" presId="urn:microsoft.com/office/officeart/2005/8/layout/chart3"/>
    <dgm:cxn modelId="{1400313C-F126-4F0F-A157-3A95E4C297B9}" type="presParOf" srcId="{A5D08961-9178-4CE4-A749-54C9B1B88AF3}" destId="{FDE624D0-4EE3-4F60-A3BC-18BC18C66492}" srcOrd="2" destOrd="0" presId="urn:microsoft.com/office/officeart/2005/8/layout/chart3"/>
    <dgm:cxn modelId="{F44AC0A7-263E-44D3-9C05-20170827913F}" type="presParOf" srcId="{A5D08961-9178-4CE4-A749-54C9B1B88AF3}" destId="{672036E7-73BF-4B67-8FDE-049C6C59264D}" srcOrd="3" destOrd="0" presId="urn:microsoft.com/office/officeart/2005/8/layout/chart3"/>
    <dgm:cxn modelId="{E5541C33-2736-4C46-90F6-8BA3CFAAA16F}" type="presParOf" srcId="{A5D08961-9178-4CE4-A749-54C9B1B88AF3}" destId="{7EE8EA99-E3D6-4454-A341-1B92327CFC29}" srcOrd="4" destOrd="0" presId="urn:microsoft.com/office/officeart/2005/8/layout/chart3"/>
    <dgm:cxn modelId="{F4A658CE-FD01-4CFD-9B84-62C759C3BA10}" type="presParOf" srcId="{A5D08961-9178-4CE4-A749-54C9B1B88AF3}" destId="{FAAD6C03-EEA5-4D17-8A04-815963BF35A1}" srcOrd="5" destOrd="0" presId="urn:microsoft.com/office/officeart/2005/8/layout/chart3"/>
  </dgm:cxnLst>
  <dgm:bg/>
  <dgm:whole/>
  <dgm:extLst>
    <a:ext uri="http://schemas.microsoft.com/office/drawing/2008/diagram">
      <dsp:dataModelExt xmlns:dsp="http://schemas.microsoft.com/office/drawing/2008/diagram" relId="rId57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F12C99A-41C2-497A-882B-AF189DF4F5EF}" type="doc">
      <dgm:prSet loTypeId="urn:microsoft.com/office/officeart/2005/8/layout/chart3" loCatId="relationship" qsTypeId="urn:microsoft.com/office/officeart/2005/8/quickstyle/simple1" qsCatId="simple" csTypeId="urn:microsoft.com/office/officeart/2005/8/colors/accent1_2" csCatId="accent1" phldr="1"/>
      <dgm:spPr/>
    </dgm:pt>
    <dgm:pt modelId="{A9D621DD-7884-4EA2-8A14-1B29C37E1580}">
      <dgm:prSet phldrT="[文字]" custT="1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依附</a:t>
          </a:r>
        </a:p>
      </dgm:t>
    </dgm:pt>
    <dgm:pt modelId="{F49DA912-B0AA-4C96-888C-B10BE63CEFC2}" type="parTrans" cxnId="{F10D6EBE-B977-47AE-B2A4-91196C9CA9C6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EC69025-DA86-4C0A-A6A8-B7856C835A16}" type="sibTrans" cxnId="{F10D6EBE-B977-47AE-B2A4-91196C9CA9C6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6DAD708-3B60-40F0-9F35-197AA1003902}">
      <dgm:prSet phldrT="[文字]"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親密</a:t>
          </a:r>
        </a:p>
      </dgm:t>
    </dgm:pt>
    <dgm:pt modelId="{5B5F4FFE-FA3E-4A65-9BB9-AF09305DFC20}" type="parTrans" cxnId="{2654A49B-E449-4AAA-AB08-6189735454DA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FB9E301-21A8-4C26-A6CB-39DC12FFF5A0}" type="sibTrans" cxnId="{2654A49B-E449-4AAA-AB08-6189735454DA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5089F84-9D91-49F4-A972-9FE519974717}">
      <dgm:prSet phldrT="[文字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2000">
              <a:latin typeface="微軟正黑體" panose="020B0604030504040204" pitchFamily="34" charset="-120"/>
              <a:ea typeface="微軟正黑體" panose="020B0604030504040204" pitchFamily="34" charset="-120"/>
            </a:rPr>
            <a:t>關懷</a:t>
          </a:r>
        </a:p>
      </dgm:t>
    </dgm:pt>
    <dgm:pt modelId="{9188A98C-F79C-4233-8523-5EA2F12AE317}" type="parTrans" cxnId="{C99EF3F2-DF86-4540-B031-957B6852E7D0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476293A-507F-4B68-AA5D-5E4B90EEBDFF}" type="sibTrans" cxnId="{C99EF3F2-DF86-4540-B031-957B6852E7D0}">
      <dgm:prSet/>
      <dgm:spPr/>
      <dgm:t>
        <a:bodyPr/>
        <a:lstStyle/>
        <a:p>
          <a:endParaRPr lang="zh-TW" altLang="en-US" sz="20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5D08961-9178-4CE4-A749-54C9B1B88AF3}" type="pres">
      <dgm:prSet presAssocID="{CF12C99A-41C2-497A-882B-AF189DF4F5EF}" presName="compositeShape" presStyleCnt="0">
        <dgm:presLayoutVars>
          <dgm:chMax val="7"/>
          <dgm:dir/>
          <dgm:resizeHandles val="exact"/>
        </dgm:presLayoutVars>
      </dgm:prSet>
      <dgm:spPr/>
    </dgm:pt>
    <dgm:pt modelId="{AA170020-82A8-4E3E-9E36-2DA3A0DEC936}" type="pres">
      <dgm:prSet presAssocID="{CF12C99A-41C2-497A-882B-AF189DF4F5EF}" presName="wedge1" presStyleLbl="node1" presStyleIdx="0" presStyleCnt="3" custLinFactNeighborX="-4553" custLinFactNeighborY="2927"/>
      <dgm:spPr/>
      <dgm:t>
        <a:bodyPr/>
        <a:lstStyle/>
        <a:p>
          <a:endParaRPr lang="zh-TW" altLang="en-US"/>
        </a:p>
      </dgm:t>
    </dgm:pt>
    <dgm:pt modelId="{9126E30B-0D7D-4C0F-8FAD-C79616A01516}" type="pres">
      <dgm:prSet presAssocID="{CF12C99A-41C2-497A-882B-AF189DF4F5EF}" presName="wedge1Tx" presStyleLbl="node1" presStyleIdx="0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FDE624D0-4EE3-4F60-A3BC-18BC18C66492}" type="pres">
      <dgm:prSet presAssocID="{CF12C99A-41C2-497A-882B-AF189DF4F5EF}" presName="wedge2" presStyleLbl="node1" presStyleIdx="1" presStyleCnt="3"/>
      <dgm:spPr/>
      <dgm:t>
        <a:bodyPr/>
        <a:lstStyle/>
        <a:p>
          <a:endParaRPr lang="zh-TW" altLang="en-US"/>
        </a:p>
      </dgm:t>
    </dgm:pt>
    <dgm:pt modelId="{672036E7-73BF-4B67-8FDE-049C6C59264D}" type="pres">
      <dgm:prSet presAssocID="{CF12C99A-41C2-497A-882B-AF189DF4F5EF}" presName="wedge2Tx" presStyleLbl="node1" presStyleIdx="1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7EE8EA99-E3D6-4454-A341-1B92327CFC29}" type="pres">
      <dgm:prSet presAssocID="{CF12C99A-41C2-497A-882B-AF189DF4F5EF}" presName="wedge3" presStyleLbl="node1" presStyleIdx="2" presStyleCnt="3"/>
      <dgm:spPr/>
      <dgm:t>
        <a:bodyPr/>
        <a:lstStyle/>
        <a:p>
          <a:endParaRPr lang="zh-TW" altLang="en-US"/>
        </a:p>
      </dgm:t>
    </dgm:pt>
    <dgm:pt modelId="{FAAD6C03-EEA5-4D17-8A04-815963BF35A1}" type="pres">
      <dgm:prSet presAssocID="{CF12C99A-41C2-497A-882B-AF189DF4F5EF}" presName="wedge3Tx" presStyleLbl="node1" presStyleIdx="2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F10D6EBE-B977-47AE-B2A4-91196C9CA9C6}" srcId="{CF12C99A-41C2-497A-882B-AF189DF4F5EF}" destId="{A9D621DD-7884-4EA2-8A14-1B29C37E1580}" srcOrd="0" destOrd="0" parTransId="{F49DA912-B0AA-4C96-888C-B10BE63CEFC2}" sibTransId="{1EC69025-DA86-4C0A-A6A8-B7856C835A16}"/>
    <dgm:cxn modelId="{A2784864-C6BD-45CA-9BE9-51FDDA127CE5}" type="presOf" srcId="{CF12C99A-41C2-497A-882B-AF189DF4F5EF}" destId="{A5D08961-9178-4CE4-A749-54C9B1B88AF3}" srcOrd="0" destOrd="0" presId="urn:microsoft.com/office/officeart/2005/8/layout/chart3"/>
    <dgm:cxn modelId="{682AAC56-7115-4C05-AFF4-358543D40C16}" type="presOf" srcId="{E5089F84-9D91-49F4-A972-9FE519974717}" destId="{7EE8EA99-E3D6-4454-A341-1B92327CFC29}" srcOrd="0" destOrd="0" presId="urn:microsoft.com/office/officeart/2005/8/layout/chart3"/>
    <dgm:cxn modelId="{C99EF3F2-DF86-4540-B031-957B6852E7D0}" srcId="{CF12C99A-41C2-497A-882B-AF189DF4F5EF}" destId="{E5089F84-9D91-49F4-A972-9FE519974717}" srcOrd="2" destOrd="0" parTransId="{9188A98C-F79C-4233-8523-5EA2F12AE317}" sibTransId="{3476293A-507F-4B68-AA5D-5E4B90EEBDFF}"/>
    <dgm:cxn modelId="{0F83A52D-239C-4346-B5C6-0891258CA198}" type="presOf" srcId="{E6DAD708-3B60-40F0-9F35-197AA1003902}" destId="{672036E7-73BF-4B67-8FDE-049C6C59264D}" srcOrd="1" destOrd="0" presId="urn:microsoft.com/office/officeart/2005/8/layout/chart3"/>
    <dgm:cxn modelId="{0C43306F-2B0E-4483-A10A-35FF231E5AD5}" type="presOf" srcId="{A9D621DD-7884-4EA2-8A14-1B29C37E1580}" destId="{9126E30B-0D7D-4C0F-8FAD-C79616A01516}" srcOrd="1" destOrd="0" presId="urn:microsoft.com/office/officeart/2005/8/layout/chart3"/>
    <dgm:cxn modelId="{1C4329DD-4657-4D4B-92A8-AC2D2D8401C9}" type="presOf" srcId="{A9D621DD-7884-4EA2-8A14-1B29C37E1580}" destId="{AA170020-82A8-4E3E-9E36-2DA3A0DEC936}" srcOrd="0" destOrd="0" presId="urn:microsoft.com/office/officeart/2005/8/layout/chart3"/>
    <dgm:cxn modelId="{2654A49B-E449-4AAA-AB08-6189735454DA}" srcId="{CF12C99A-41C2-497A-882B-AF189DF4F5EF}" destId="{E6DAD708-3B60-40F0-9F35-197AA1003902}" srcOrd="1" destOrd="0" parTransId="{5B5F4FFE-FA3E-4A65-9BB9-AF09305DFC20}" sibTransId="{6FB9E301-21A8-4C26-A6CB-39DC12FFF5A0}"/>
    <dgm:cxn modelId="{04AD842D-9A92-40B8-A1AC-C57A790B7366}" type="presOf" srcId="{E5089F84-9D91-49F4-A972-9FE519974717}" destId="{FAAD6C03-EEA5-4D17-8A04-815963BF35A1}" srcOrd="1" destOrd="0" presId="urn:microsoft.com/office/officeart/2005/8/layout/chart3"/>
    <dgm:cxn modelId="{98956BCD-49FE-407F-AAB7-6023F6F0960E}" type="presOf" srcId="{E6DAD708-3B60-40F0-9F35-197AA1003902}" destId="{FDE624D0-4EE3-4F60-A3BC-18BC18C66492}" srcOrd="0" destOrd="0" presId="urn:microsoft.com/office/officeart/2005/8/layout/chart3"/>
    <dgm:cxn modelId="{5E6FF554-4407-4564-B079-F96F132687DE}" type="presParOf" srcId="{A5D08961-9178-4CE4-A749-54C9B1B88AF3}" destId="{AA170020-82A8-4E3E-9E36-2DA3A0DEC936}" srcOrd="0" destOrd="0" presId="urn:microsoft.com/office/officeart/2005/8/layout/chart3"/>
    <dgm:cxn modelId="{15223B23-4131-4227-8C3F-8CDA3BC97B2D}" type="presParOf" srcId="{A5D08961-9178-4CE4-A749-54C9B1B88AF3}" destId="{9126E30B-0D7D-4C0F-8FAD-C79616A01516}" srcOrd="1" destOrd="0" presId="urn:microsoft.com/office/officeart/2005/8/layout/chart3"/>
    <dgm:cxn modelId="{9443E30F-2A9C-4D11-A44A-4C418B8D90D7}" type="presParOf" srcId="{A5D08961-9178-4CE4-A749-54C9B1B88AF3}" destId="{FDE624D0-4EE3-4F60-A3BC-18BC18C66492}" srcOrd="2" destOrd="0" presId="urn:microsoft.com/office/officeart/2005/8/layout/chart3"/>
    <dgm:cxn modelId="{1F8F1DF5-AD5E-4C59-95D9-BC00BE969739}" type="presParOf" srcId="{A5D08961-9178-4CE4-A749-54C9B1B88AF3}" destId="{672036E7-73BF-4B67-8FDE-049C6C59264D}" srcOrd="3" destOrd="0" presId="urn:microsoft.com/office/officeart/2005/8/layout/chart3"/>
    <dgm:cxn modelId="{AFC73393-C683-4DC3-BF09-49EAC88D4EC0}" type="presParOf" srcId="{A5D08961-9178-4CE4-A749-54C9B1B88AF3}" destId="{7EE8EA99-E3D6-4454-A341-1B92327CFC29}" srcOrd="4" destOrd="0" presId="urn:microsoft.com/office/officeart/2005/8/layout/chart3"/>
    <dgm:cxn modelId="{EC0957EE-4E4B-46F9-8E12-1F9FEB1F2018}" type="presParOf" srcId="{A5D08961-9178-4CE4-A749-54C9B1B88AF3}" destId="{FAAD6C03-EEA5-4D17-8A04-815963BF35A1}" srcOrd="5" destOrd="0" presId="urn:microsoft.com/office/officeart/2005/8/layout/chart3"/>
  </dgm:cxnLst>
  <dgm:bg/>
  <dgm:whole/>
  <dgm:extLst>
    <a:ext uri="http://schemas.microsoft.com/office/drawing/2008/diagram">
      <dsp:dataModelExt xmlns:dsp="http://schemas.microsoft.com/office/drawing/2008/diagram" relId="rId62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C9F3D02C-DD6C-44A8-B5D1-E96E2C2E6D2D}" type="doc">
      <dgm:prSet loTypeId="urn:microsoft.com/office/officeart/2005/8/layout/vList4" loCatId="picture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zh-TW" altLang="en-US"/>
        </a:p>
      </dgm:t>
    </dgm:pt>
    <dgm:pt modelId="{893DFF4B-A1F6-4E87-AB96-295CDF4391A0}">
      <dgm:prSet phldrT="[文字]"/>
      <dgm:spPr>
        <a:xfrm rot="10800000">
          <a:off x="1352222" y="2411"/>
          <a:ext cx="4449511" cy="925925"/>
        </a:xfrm>
      </dgm:spPr>
      <dgm:t>
        <a:bodyPr/>
        <a:lstStyle/>
        <a:p>
          <a:pPr algn="just"/>
          <a:r>
            <a:rPr lang="zh-TW" altLang="en-US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談戀愛大多由浪漫的相遇、</a:t>
          </a:r>
          <a:r>
            <a:rPr lang="zh-TW" altLang="en-US" b="1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相識</a:t>
          </a:r>
          <a:r>
            <a:rPr lang="zh-TW" altLang="en-US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到彼此互相吸引，逐漸發展成情侶。在未完全了解對方的為人和抱持的價值觀前，不應輕率答應對方的求愛。相反，我們應以認真的態度了解對方的全部，從而判斷對方是否合適的對象，亦有助減少將來的磨擦。</a:t>
          </a:r>
        </a:p>
      </dgm:t>
    </dgm:pt>
    <dgm:pt modelId="{0ADE3952-DCE0-4613-AB70-20BFA3A2010B}" type="parTrans" cxnId="{6925166D-0088-43CD-8CA6-0A2777B9E249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B3B6AC23-A7C1-4C0D-B5A2-5AF40100D15F}" type="sibTrans" cxnId="{6925166D-0088-43CD-8CA6-0A2777B9E249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FCAF11C5-0A14-42AB-875A-15DF9ECC10CB}">
      <dgm:prSet phldrT="[文字]"/>
      <dgm:spPr>
        <a:xfrm rot="10800000">
          <a:off x="1352222" y="1204731"/>
          <a:ext cx="4449511" cy="925925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just"/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我們需要從多方面觀察及分析，才能了解對方真實的一面。對方公開的言行和平日與你的對答未必能完全反映其真實面貌，我們可以透過對方與</a:t>
          </a:r>
          <a:r>
            <a:rPr lang="zh-TW" altLang="en-US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其他人</a:t>
          </a:r>
          <a:r>
            <a:rPr lang="zh-TW" altLang="en-US" b="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家人、朋友</a:t>
          </a:r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相處，特別是在壓力下和逆境中的表現，發掘其另外一面。</a:t>
          </a:r>
        </a:p>
      </dgm:t>
    </dgm:pt>
    <dgm:pt modelId="{20B729DD-4BD5-47E2-8E74-DE7A22DCEE66}" type="parTrans" cxnId="{D0E3737C-58F1-475E-B50E-763A5F89B9D6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A83D5657-C636-4A69-8980-F8781F98A3CB}" type="sibTrans" cxnId="{D0E3737C-58F1-475E-B50E-763A5F89B9D6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434DA6E4-3D10-4C11-B1C1-A8D3BA19857D}">
      <dgm:prSet phldrT="[文字]"/>
      <dgm:spPr>
        <a:xfrm rot="10800000">
          <a:off x="1352222" y="2407052"/>
          <a:ext cx="4449511" cy="925925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just"/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隱藏關係及感情容易造成誤會及猜忌。條件成熟時，適當讓別人</a:t>
          </a:r>
          <a:r>
            <a:rPr lang="zh-TW" altLang="en-US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知道情侶</a:t>
          </a:r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身份以及感情狀況，是一種對伴侶肯定及承諾的行為。同時，我們亦可以在發生衝突紛爭時尋求別人的意見及情緒支援。</a:t>
          </a:r>
        </a:p>
      </dgm:t>
    </dgm:pt>
    <dgm:pt modelId="{BF450765-429E-41F0-8AC9-5B3A60297871}" type="sibTrans" cxnId="{4F0001D6-8079-48D6-8BBF-87978C5AB643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BA990A2C-0A3D-4121-A2A9-16D740EE3C1B}" type="parTrans" cxnId="{4F0001D6-8079-48D6-8BBF-87978C5AB643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F4E265CE-C5F4-4EA6-95F8-AB4E0A6ADF23}">
      <dgm:prSet phldrT="[文字]"/>
      <dgm:spPr>
        <a:xfrm rot="10800000">
          <a:off x="1352222" y="3609373"/>
          <a:ext cx="4449511" cy="925925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just"/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透過日常相處及接觸的機會，我們可以觀察並了解對方。部分青少年過分渴望愛情，縱使相處中有不舒服及失望的地方，仍會說服自己接受或忽視這些問題。我們需要</a:t>
          </a:r>
          <a:r>
            <a:rPr lang="zh-TW" altLang="en-US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明確</a:t>
          </a:r>
          <a:r>
            <a:rPr lang="zh-TW" altLang="en-US" b="1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定立</a:t>
          </a:r>
          <a:r>
            <a:rPr lang="zh-TW" altLang="en-US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自己的立場和底線，充分考慮彼此發展戀愛關係的可行性，才確定開展關係。</a:t>
          </a:r>
        </a:p>
      </dgm:t>
    </dgm:pt>
    <dgm:pt modelId="{73335B13-9A84-45EE-920B-8EB96A23CA51}" type="sibTrans" cxnId="{D98025D1-30C9-4A82-B8B1-6538DCE2C567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E234E5DD-F49E-4683-A3E2-9F81854C0A9E}" type="parTrans" cxnId="{D98025D1-30C9-4A82-B8B1-6538DCE2C567}">
      <dgm:prSet/>
      <dgm:spPr/>
      <dgm:t>
        <a:bodyPr/>
        <a:lstStyle/>
        <a:p>
          <a:endParaRPr lang="zh-TW" altLang="en-US">
            <a:solidFill>
              <a:schemeClr val="tx1"/>
            </a:solidFill>
          </a:endParaRPr>
        </a:p>
      </dgm:t>
    </dgm:pt>
    <dgm:pt modelId="{AE1CED21-2901-44BC-BFA9-D6BD0186FBEC}" type="pres">
      <dgm:prSet presAssocID="{C9F3D02C-DD6C-44A8-B5D1-E96E2C2E6D2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34248CDB-2DE7-47F6-918D-C2C34B13BEF4}" type="pres">
      <dgm:prSet presAssocID="{893DFF4B-A1F6-4E87-AB96-295CDF4391A0}" presName="comp" presStyleCnt="0"/>
      <dgm:spPr/>
    </dgm:pt>
    <dgm:pt modelId="{74B762F3-D551-4110-8504-5E56CB1692BB}" type="pres">
      <dgm:prSet presAssocID="{893DFF4B-A1F6-4E87-AB96-295CDF4391A0}" presName="box" presStyleLbl="node1" presStyleIdx="0" presStyleCnt="4"/>
      <dgm:spPr/>
      <dgm:t>
        <a:bodyPr/>
        <a:lstStyle/>
        <a:p>
          <a:endParaRPr lang="zh-TW" altLang="en-US"/>
        </a:p>
      </dgm:t>
    </dgm:pt>
    <dgm:pt modelId="{0D53F7E1-9DA7-40D5-B673-B161EA157EC0}" type="pres">
      <dgm:prSet presAssocID="{893DFF4B-A1F6-4E87-AB96-295CDF4391A0}" presName="img" presStyleLbl="fgImgPlace1" presStyleIdx="0" presStyleCnt="4" custScaleY="109678" custLinFactNeighborX="-4781"/>
      <dgm:spPr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</dgm:spPr>
    </dgm:pt>
    <dgm:pt modelId="{36722D2E-CD93-49D0-9F5D-8B3AD089898B}" type="pres">
      <dgm:prSet presAssocID="{893DFF4B-A1F6-4E87-AB96-295CDF4391A0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8AEB9755-62DE-4247-8029-549014ECC36F}" type="pres">
      <dgm:prSet presAssocID="{B3B6AC23-A7C1-4C0D-B5A2-5AF40100D15F}" presName="spacer" presStyleCnt="0"/>
      <dgm:spPr/>
    </dgm:pt>
    <dgm:pt modelId="{9BEFD540-AD38-44F5-970C-6BE1EFE39CAA}" type="pres">
      <dgm:prSet presAssocID="{FCAF11C5-0A14-42AB-875A-15DF9ECC10CB}" presName="comp" presStyleCnt="0"/>
      <dgm:spPr/>
    </dgm:pt>
    <dgm:pt modelId="{812F6D43-D602-4883-82D2-D54D0B87CB1E}" type="pres">
      <dgm:prSet presAssocID="{FCAF11C5-0A14-42AB-875A-15DF9ECC10CB}" presName="box" presStyleLbl="node1" presStyleIdx="1" presStyleCnt="4"/>
      <dgm:spPr/>
      <dgm:t>
        <a:bodyPr/>
        <a:lstStyle/>
        <a:p>
          <a:endParaRPr lang="zh-TW" altLang="en-US"/>
        </a:p>
      </dgm:t>
    </dgm:pt>
    <dgm:pt modelId="{6FD5ED4A-237E-48E8-8240-B1A8ABCB29F3}" type="pres">
      <dgm:prSet presAssocID="{FCAF11C5-0A14-42AB-875A-15DF9ECC10CB}" presName="img" presStyleLbl="fgImgPlace1" presStyleIdx="1" presStyleCnt="4" custScaleY="116536" custLinFactNeighborX="-4781"/>
      <dgm:spPr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</dgm:spPr>
    </dgm:pt>
    <dgm:pt modelId="{E4958138-8EA5-4680-8A43-57CC2E8D0C38}" type="pres">
      <dgm:prSet presAssocID="{FCAF11C5-0A14-42AB-875A-15DF9ECC10CB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96AD2E49-6564-4266-89E7-53C36E5AB93A}" type="pres">
      <dgm:prSet presAssocID="{A83D5657-C636-4A69-8980-F8781F98A3CB}" presName="spacer" presStyleCnt="0"/>
      <dgm:spPr/>
    </dgm:pt>
    <dgm:pt modelId="{0DEF74B2-FFE5-4A79-B131-6BB57010AFB2}" type="pres">
      <dgm:prSet presAssocID="{434DA6E4-3D10-4C11-B1C1-A8D3BA19857D}" presName="comp" presStyleCnt="0"/>
      <dgm:spPr/>
    </dgm:pt>
    <dgm:pt modelId="{5E0EA3E2-4B22-42E3-80C4-7077468E2BB9}" type="pres">
      <dgm:prSet presAssocID="{434DA6E4-3D10-4C11-B1C1-A8D3BA19857D}" presName="box" presStyleLbl="node1" presStyleIdx="2" presStyleCnt="4"/>
      <dgm:spPr/>
      <dgm:t>
        <a:bodyPr/>
        <a:lstStyle/>
        <a:p>
          <a:endParaRPr lang="zh-TW" altLang="en-US"/>
        </a:p>
      </dgm:t>
    </dgm:pt>
    <dgm:pt modelId="{D08EBB11-B83B-4786-9780-38655B089973}" type="pres">
      <dgm:prSet presAssocID="{434DA6E4-3D10-4C11-B1C1-A8D3BA19857D}" presName="img" presStyleLbl="fgImgPlace1" presStyleIdx="2" presStyleCnt="4" custScaleY="114201" custLinFactNeighborX="-4098"/>
      <dgm:spPr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</dgm:spPr>
    </dgm:pt>
    <dgm:pt modelId="{9C1474AC-2C83-42BF-B01F-A76465CA545B}" type="pres">
      <dgm:prSet presAssocID="{434DA6E4-3D10-4C11-B1C1-A8D3BA19857D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6D31DFF1-5C08-4762-8BC7-24F2E87FB23D}" type="pres">
      <dgm:prSet presAssocID="{BF450765-429E-41F0-8AC9-5B3A60297871}" presName="spacer" presStyleCnt="0"/>
      <dgm:spPr/>
    </dgm:pt>
    <dgm:pt modelId="{D8075D69-CC6D-4DA3-A982-0A1D8C5217A4}" type="pres">
      <dgm:prSet presAssocID="{F4E265CE-C5F4-4EA6-95F8-AB4E0A6ADF23}" presName="comp" presStyleCnt="0"/>
      <dgm:spPr/>
    </dgm:pt>
    <dgm:pt modelId="{A631C1CD-8E7E-4EAD-AAA3-6D0C9FED0995}" type="pres">
      <dgm:prSet presAssocID="{F4E265CE-C5F4-4EA6-95F8-AB4E0A6ADF23}" presName="box" presStyleLbl="node1" presStyleIdx="3" presStyleCnt="4"/>
      <dgm:spPr/>
      <dgm:t>
        <a:bodyPr/>
        <a:lstStyle/>
        <a:p>
          <a:endParaRPr lang="zh-TW" altLang="en-US"/>
        </a:p>
      </dgm:t>
    </dgm:pt>
    <dgm:pt modelId="{2E1852DD-DD32-491F-A889-894DAA4C4AC5}" type="pres">
      <dgm:prSet presAssocID="{F4E265CE-C5F4-4EA6-95F8-AB4E0A6ADF23}" presName="img" presStyleLbl="fgImgPlace1" presStyleIdx="3" presStyleCnt="4" custScaleY="108802" custLinFactNeighborX="-3415"/>
      <dgm:spPr>
        <a:blipFill>
          <a:blip xmlns:r="http://schemas.openxmlformats.org/officeDocument/2006/relationships" r:embed="rId4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</dgm:spPr>
    </dgm:pt>
    <dgm:pt modelId="{134C591A-A272-4F49-AD08-BC0B5E0D09EA}" type="pres">
      <dgm:prSet presAssocID="{F4E265CE-C5F4-4EA6-95F8-AB4E0A6ADF23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4F0001D6-8079-48D6-8BBF-87978C5AB643}" srcId="{C9F3D02C-DD6C-44A8-B5D1-E96E2C2E6D2D}" destId="{434DA6E4-3D10-4C11-B1C1-A8D3BA19857D}" srcOrd="2" destOrd="0" parTransId="{BA990A2C-0A3D-4121-A2A9-16D740EE3C1B}" sibTransId="{BF450765-429E-41F0-8AC9-5B3A60297871}"/>
    <dgm:cxn modelId="{599B02D9-ECCD-47D2-9079-0BB526DB381C}" type="presOf" srcId="{F4E265CE-C5F4-4EA6-95F8-AB4E0A6ADF23}" destId="{A631C1CD-8E7E-4EAD-AAA3-6D0C9FED0995}" srcOrd="0" destOrd="0" presId="urn:microsoft.com/office/officeart/2005/8/layout/vList4"/>
    <dgm:cxn modelId="{D98025D1-30C9-4A82-B8B1-6538DCE2C567}" srcId="{C9F3D02C-DD6C-44A8-B5D1-E96E2C2E6D2D}" destId="{F4E265CE-C5F4-4EA6-95F8-AB4E0A6ADF23}" srcOrd="3" destOrd="0" parTransId="{E234E5DD-F49E-4683-A3E2-9F81854C0A9E}" sibTransId="{73335B13-9A84-45EE-920B-8EB96A23CA51}"/>
    <dgm:cxn modelId="{536D9A27-A6DE-46C9-B056-33E43CAFF6F9}" type="presOf" srcId="{FCAF11C5-0A14-42AB-875A-15DF9ECC10CB}" destId="{812F6D43-D602-4883-82D2-D54D0B87CB1E}" srcOrd="0" destOrd="0" presId="urn:microsoft.com/office/officeart/2005/8/layout/vList4"/>
    <dgm:cxn modelId="{6925166D-0088-43CD-8CA6-0A2777B9E249}" srcId="{C9F3D02C-DD6C-44A8-B5D1-E96E2C2E6D2D}" destId="{893DFF4B-A1F6-4E87-AB96-295CDF4391A0}" srcOrd="0" destOrd="0" parTransId="{0ADE3952-DCE0-4613-AB70-20BFA3A2010B}" sibTransId="{B3B6AC23-A7C1-4C0D-B5A2-5AF40100D15F}"/>
    <dgm:cxn modelId="{C416CAB0-BC73-4AD8-8F21-A04CBEB44F24}" type="presOf" srcId="{893DFF4B-A1F6-4E87-AB96-295CDF4391A0}" destId="{36722D2E-CD93-49D0-9F5D-8B3AD089898B}" srcOrd="1" destOrd="0" presId="urn:microsoft.com/office/officeart/2005/8/layout/vList4"/>
    <dgm:cxn modelId="{B3E21D48-0607-4CA8-B532-5E682CE1ACA4}" type="presOf" srcId="{FCAF11C5-0A14-42AB-875A-15DF9ECC10CB}" destId="{E4958138-8EA5-4680-8A43-57CC2E8D0C38}" srcOrd="1" destOrd="0" presId="urn:microsoft.com/office/officeart/2005/8/layout/vList4"/>
    <dgm:cxn modelId="{81DA49B0-FDAD-4774-B107-040704216D42}" type="presOf" srcId="{893DFF4B-A1F6-4E87-AB96-295CDF4391A0}" destId="{74B762F3-D551-4110-8504-5E56CB1692BB}" srcOrd="0" destOrd="0" presId="urn:microsoft.com/office/officeart/2005/8/layout/vList4"/>
    <dgm:cxn modelId="{8ABB7FF8-6A33-4911-A83D-05452A11ED76}" type="presOf" srcId="{434DA6E4-3D10-4C11-B1C1-A8D3BA19857D}" destId="{5E0EA3E2-4B22-42E3-80C4-7077468E2BB9}" srcOrd="0" destOrd="0" presId="urn:microsoft.com/office/officeart/2005/8/layout/vList4"/>
    <dgm:cxn modelId="{D0E3737C-58F1-475E-B50E-763A5F89B9D6}" srcId="{C9F3D02C-DD6C-44A8-B5D1-E96E2C2E6D2D}" destId="{FCAF11C5-0A14-42AB-875A-15DF9ECC10CB}" srcOrd="1" destOrd="0" parTransId="{20B729DD-4BD5-47E2-8E74-DE7A22DCEE66}" sibTransId="{A83D5657-C636-4A69-8980-F8781F98A3CB}"/>
    <dgm:cxn modelId="{2DD64974-5100-4714-8F1D-C7D668DA3C27}" type="presOf" srcId="{C9F3D02C-DD6C-44A8-B5D1-E96E2C2E6D2D}" destId="{AE1CED21-2901-44BC-BFA9-D6BD0186FBEC}" srcOrd="0" destOrd="0" presId="urn:microsoft.com/office/officeart/2005/8/layout/vList4"/>
    <dgm:cxn modelId="{F102D142-FD14-4E65-B22B-F181EB6CED9C}" type="presOf" srcId="{F4E265CE-C5F4-4EA6-95F8-AB4E0A6ADF23}" destId="{134C591A-A272-4F49-AD08-BC0B5E0D09EA}" srcOrd="1" destOrd="0" presId="urn:microsoft.com/office/officeart/2005/8/layout/vList4"/>
    <dgm:cxn modelId="{BEA469F0-913F-4885-B32D-320D071B0607}" type="presOf" srcId="{434DA6E4-3D10-4C11-B1C1-A8D3BA19857D}" destId="{9C1474AC-2C83-42BF-B01F-A76465CA545B}" srcOrd="1" destOrd="0" presId="urn:microsoft.com/office/officeart/2005/8/layout/vList4"/>
    <dgm:cxn modelId="{0A552E61-102B-41C8-B74C-EB144A7B5B75}" type="presParOf" srcId="{AE1CED21-2901-44BC-BFA9-D6BD0186FBEC}" destId="{34248CDB-2DE7-47F6-918D-C2C34B13BEF4}" srcOrd="0" destOrd="0" presId="urn:microsoft.com/office/officeart/2005/8/layout/vList4"/>
    <dgm:cxn modelId="{FA9EA183-BF45-4774-9F2D-3A3E9F4794CA}" type="presParOf" srcId="{34248CDB-2DE7-47F6-918D-C2C34B13BEF4}" destId="{74B762F3-D551-4110-8504-5E56CB1692BB}" srcOrd="0" destOrd="0" presId="urn:microsoft.com/office/officeart/2005/8/layout/vList4"/>
    <dgm:cxn modelId="{0E8B88F0-9A2D-46F4-AEA0-23C66F6093A5}" type="presParOf" srcId="{34248CDB-2DE7-47F6-918D-C2C34B13BEF4}" destId="{0D53F7E1-9DA7-40D5-B673-B161EA157EC0}" srcOrd="1" destOrd="0" presId="urn:microsoft.com/office/officeart/2005/8/layout/vList4"/>
    <dgm:cxn modelId="{F9FD995B-8D13-4D4C-A2B9-5547EFFB25BE}" type="presParOf" srcId="{34248CDB-2DE7-47F6-918D-C2C34B13BEF4}" destId="{36722D2E-CD93-49D0-9F5D-8B3AD089898B}" srcOrd="2" destOrd="0" presId="urn:microsoft.com/office/officeart/2005/8/layout/vList4"/>
    <dgm:cxn modelId="{B127384B-0A7A-4188-9BCA-BD66C0EF3597}" type="presParOf" srcId="{AE1CED21-2901-44BC-BFA9-D6BD0186FBEC}" destId="{8AEB9755-62DE-4247-8029-549014ECC36F}" srcOrd="1" destOrd="0" presId="urn:microsoft.com/office/officeart/2005/8/layout/vList4"/>
    <dgm:cxn modelId="{29DF5A98-2E5E-47BD-B22E-6161C6E31608}" type="presParOf" srcId="{AE1CED21-2901-44BC-BFA9-D6BD0186FBEC}" destId="{9BEFD540-AD38-44F5-970C-6BE1EFE39CAA}" srcOrd="2" destOrd="0" presId="urn:microsoft.com/office/officeart/2005/8/layout/vList4"/>
    <dgm:cxn modelId="{2DD8223B-82EB-4A74-9DC5-9D64CC711719}" type="presParOf" srcId="{9BEFD540-AD38-44F5-970C-6BE1EFE39CAA}" destId="{812F6D43-D602-4883-82D2-D54D0B87CB1E}" srcOrd="0" destOrd="0" presId="urn:microsoft.com/office/officeart/2005/8/layout/vList4"/>
    <dgm:cxn modelId="{A3ECF94E-C332-4928-9914-F706BE9DD7AB}" type="presParOf" srcId="{9BEFD540-AD38-44F5-970C-6BE1EFE39CAA}" destId="{6FD5ED4A-237E-48E8-8240-B1A8ABCB29F3}" srcOrd="1" destOrd="0" presId="urn:microsoft.com/office/officeart/2005/8/layout/vList4"/>
    <dgm:cxn modelId="{930D6DCA-741D-4F6C-84E5-32C9076B20E0}" type="presParOf" srcId="{9BEFD540-AD38-44F5-970C-6BE1EFE39CAA}" destId="{E4958138-8EA5-4680-8A43-57CC2E8D0C38}" srcOrd="2" destOrd="0" presId="urn:microsoft.com/office/officeart/2005/8/layout/vList4"/>
    <dgm:cxn modelId="{67D34A02-F8EA-462E-9F3D-09A26B5A4D86}" type="presParOf" srcId="{AE1CED21-2901-44BC-BFA9-D6BD0186FBEC}" destId="{96AD2E49-6564-4266-89E7-53C36E5AB93A}" srcOrd="3" destOrd="0" presId="urn:microsoft.com/office/officeart/2005/8/layout/vList4"/>
    <dgm:cxn modelId="{E6EFA02C-3E8A-4483-BACE-D776D85187CB}" type="presParOf" srcId="{AE1CED21-2901-44BC-BFA9-D6BD0186FBEC}" destId="{0DEF74B2-FFE5-4A79-B131-6BB57010AFB2}" srcOrd="4" destOrd="0" presId="urn:microsoft.com/office/officeart/2005/8/layout/vList4"/>
    <dgm:cxn modelId="{7C92D56C-3591-4442-91E5-92C1BD6D1B98}" type="presParOf" srcId="{0DEF74B2-FFE5-4A79-B131-6BB57010AFB2}" destId="{5E0EA3E2-4B22-42E3-80C4-7077468E2BB9}" srcOrd="0" destOrd="0" presId="urn:microsoft.com/office/officeart/2005/8/layout/vList4"/>
    <dgm:cxn modelId="{D264E342-C22D-426F-9AC9-5F824BDDC64C}" type="presParOf" srcId="{0DEF74B2-FFE5-4A79-B131-6BB57010AFB2}" destId="{D08EBB11-B83B-4786-9780-38655B089973}" srcOrd="1" destOrd="0" presId="urn:microsoft.com/office/officeart/2005/8/layout/vList4"/>
    <dgm:cxn modelId="{1AA4C866-A885-4A0F-96E8-AE39E2A62E76}" type="presParOf" srcId="{0DEF74B2-FFE5-4A79-B131-6BB57010AFB2}" destId="{9C1474AC-2C83-42BF-B01F-A76465CA545B}" srcOrd="2" destOrd="0" presId="urn:microsoft.com/office/officeart/2005/8/layout/vList4"/>
    <dgm:cxn modelId="{8D7D0FA5-0DE2-4B1F-8861-586367AE7619}" type="presParOf" srcId="{AE1CED21-2901-44BC-BFA9-D6BD0186FBEC}" destId="{6D31DFF1-5C08-4762-8BC7-24F2E87FB23D}" srcOrd="5" destOrd="0" presId="urn:microsoft.com/office/officeart/2005/8/layout/vList4"/>
    <dgm:cxn modelId="{51B78708-CBA7-4854-8C52-4DA7F432D669}" type="presParOf" srcId="{AE1CED21-2901-44BC-BFA9-D6BD0186FBEC}" destId="{D8075D69-CC6D-4DA3-A982-0A1D8C5217A4}" srcOrd="6" destOrd="0" presId="urn:microsoft.com/office/officeart/2005/8/layout/vList4"/>
    <dgm:cxn modelId="{F54F13F2-9744-421E-8F3E-F3D41E590D51}" type="presParOf" srcId="{D8075D69-CC6D-4DA3-A982-0A1D8C5217A4}" destId="{A631C1CD-8E7E-4EAD-AAA3-6D0C9FED0995}" srcOrd="0" destOrd="0" presId="urn:microsoft.com/office/officeart/2005/8/layout/vList4"/>
    <dgm:cxn modelId="{F4880349-4DB7-4E2A-8236-B1EB13BE82C8}" type="presParOf" srcId="{D8075D69-CC6D-4DA3-A982-0A1D8C5217A4}" destId="{2E1852DD-DD32-491F-A889-894DAA4C4AC5}" srcOrd="1" destOrd="0" presId="urn:microsoft.com/office/officeart/2005/8/layout/vList4"/>
    <dgm:cxn modelId="{64F9DCE8-0C04-4808-9B6F-CC2CCB6E9E8B}" type="presParOf" srcId="{D8075D69-CC6D-4DA3-A982-0A1D8C5217A4}" destId="{134C591A-A272-4F49-AD08-BC0B5E0D09EA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7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C038D107-F002-4CA0-BBAA-019CB571D809}" type="doc">
      <dgm:prSet loTypeId="urn:microsoft.com/office/officeart/2008/layout/HexagonCluster" loCatId="picture" qsTypeId="urn:microsoft.com/office/officeart/2005/8/quickstyle/simple4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43C63559-0344-47FD-A6EE-C883471E6CF9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關心</a:t>
          </a:r>
        </a:p>
      </dgm:t>
    </dgm:pt>
    <dgm:pt modelId="{FBEC498C-69A7-49F3-BFA4-72C4BFEE85B6}" type="parTrans" cxnId="{808404F9-9271-4041-B0E1-132EEDE8F56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BF1A33A-807D-4A72-A27C-05916DF8B768}" type="sibTrans" cxnId="{808404F9-9271-4041-B0E1-132EEDE8F561}">
      <dgm:prSet/>
      <dgm:spPr>
        <a:blipFill>
          <a:blip xmlns:r="http://schemas.openxmlformats.org/officeDocument/2006/relationships" r:embed="rId1"/>
          <a:srcRect/>
          <a:stretch>
            <a:fillRect t="-8000" b="-8000"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3658F6D-BC26-46C4-883F-D7AF8180BE5B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坦誠</a:t>
          </a:r>
        </a:p>
      </dgm:t>
    </dgm:pt>
    <dgm:pt modelId="{113B2117-8D1D-490C-AF8A-A609C23577D2}" type="parTrans" cxnId="{6FFA70F7-4DB1-47E9-94A6-E9464E17BF4E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5167CE4-2FED-41D5-AA19-B913CEBA8930}" type="sibTrans" cxnId="{6FFA70F7-4DB1-47E9-94A6-E9464E17BF4E}">
      <dgm:prSet/>
      <dgm:spPr>
        <a:blipFill>
          <a:blip xmlns:r="http://schemas.openxmlformats.org/officeDocument/2006/relationships" r:embed="rId2"/>
          <a:srcRect/>
          <a:stretch>
            <a:fillRect t="-8000" b="-8000"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1DFE657-7D97-43F2-9737-14D01BFA16A4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溝通</a:t>
          </a:r>
        </a:p>
      </dgm:t>
    </dgm:pt>
    <dgm:pt modelId="{D7FAA9F3-C9D2-419C-84AD-F9657B5D995A}" type="parTrans" cxnId="{81AF1038-50E1-4D3B-8F69-FB659D7EEC0C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9C9E898-03C9-4EFF-B875-7AC66DE68C95}" type="sibTrans" cxnId="{81AF1038-50E1-4D3B-8F69-FB659D7EEC0C}">
      <dgm:prSet/>
      <dgm:spPr>
        <a:blipFill>
          <a:blip xmlns:r="http://schemas.openxmlformats.org/officeDocument/2006/relationships" r:embed="rId3"/>
          <a:srcRect/>
          <a:stretch>
            <a:fillRect t="-8000" b="-8000"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1CF325A-1D5E-47A5-846E-6CA992CAA386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尊重</a:t>
          </a:r>
        </a:p>
      </dgm:t>
    </dgm:pt>
    <dgm:pt modelId="{35CDA4FD-B53E-4749-B7E3-10A68F69B190}" type="parTrans" cxnId="{D72316F7-0955-46FF-A418-C08677C4CDE0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FE555F8-C045-4EA8-AB5E-721F197EE563}" type="sibTrans" cxnId="{D72316F7-0955-46FF-A418-C08677C4CDE0}">
      <dgm:prSet/>
      <dgm:spPr>
        <a:blipFill>
          <a:blip xmlns:r="http://schemas.openxmlformats.org/officeDocument/2006/relationships" r:embed="rId4"/>
          <a:srcRect/>
          <a:stretch>
            <a:fillRect t="-8000" b="-8000"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0DA8E3B-7DFB-4077-B796-A6EA3C907C48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負責任</a:t>
          </a:r>
        </a:p>
      </dgm:t>
    </dgm:pt>
    <dgm:pt modelId="{D636A4D5-2538-41A4-8B25-26F2839EEF78}" type="parTrans" cxnId="{54DF1D45-CFA0-4342-8BA8-E6326E6FE95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202CBA7-9992-4D14-8147-4ADEB371F9AF}" type="sibTrans" cxnId="{54DF1D45-CFA0-4342-8BA8-E6326E6FE95F}">
      <dgm:prSet/>
      <dgm:spPr>
        <a:blipFill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8000" b="-8000"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6B6735C-A951-445F-8C09-89FB58824565}" type="pres">
      <dgm:prSet presAssocID="{C038D107-F002-4CA0-BBAA-019CB571D809}" presName="Name0" presStyleCnt="0">
        <dgm:presLayoutVars>
          <dgm:chMax val="21"/>
          <dgm:chPref val="21"/>
        </dgm:presLayoutVars>
      </dgm:prSet>
      <dgm:spPr/>
      <dgm:t>
        <a:bodyPr/>
        <a:lstStyle/>
        <a:p>
          <a:endParaRPr lang="zh-TW" altLang="en-US"/>
        </a:p>
      </dgm:t>
    </dgm:pt>
    <dgm:pt modelId="{067F073B-A83F-43C1-AABE-D1F1401A1EE2}" type="pres">
      <dgm:prSet presAssocID="{43C63559-0344-47FD-A6EE-C883471E6CF9}" presName="text1" presStyleCnt="0"/>
      <dgm:spPr/>
    </dgm:pt>
    <dgm:pt modelId="{EB2D4B51-983F-4A97-8888-72B92C280297}" type="pres">
      <dgm:prSet presAssocID="{43C63559-0344-47FD-A6EE-C883471E6CF9}" presName="textRepeatNode" presStyleLbl="alignNode1" presStyleIdx="0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93B53256-EF56-4652-B786-EAC613EB5FF3}" type="pres">
      <dgm:prSet presAssocID="{43C63559-0344-47FD-A6EE-C883471E6CF9}" presName="textaccent1" presStyleCnt="0"/>
      <dgm:spPr/>
    </dgm:pt>
    <dgm:pt modelId="{546A407B-521E-47DB-B2FC-B42665567EFD}" type="pres">
      <dgm:prSet presAssocID="{43C63559-0344-47FD-A6EE-C883471E6CF9}" presName="accentRepeatNode" presStyleLbl="solidAlignAcc1" presStyleIdx="0" presStyleCnt="10"/>
      <dgm:spPr/>
    </dgm:pt>
    <dgm:pt modelId="{02E07B68-22AE-43C4-9093-2B4D8C66BB0B}" type="pres">
      <dgm:prSet presAssocID="{EBF1A33A-807D-4A72-A27C-05916DF8B768}" presName="image1" presStyleCnt="0"/>
      <dgm:spPr/>
    </dgm:pt>
    <dgm:pt modelId="{D07DC6B5-916F-4FFA-ABDE-099CA88D6464}" type="pres">
      <dgm:prSet presAssocID="{EBF1A33A-807D-4A72-A27C-05916DF8B768}" presName="imageRepeatNode" presStyleLbl="alignAcc1" presStyleIdx="0" presStyleCnt="5"/>
      <dgm:spPr/>
      <dgm:t>
        <a:bodyPr/>
        <a:lstStyle/>
        <a:p>
          <a:endParaRPr lang="zh-TW" altLang="en-US"/>
        </a:p>
      </dgm:t>
    </dgm:pt>
    <dgm:pt modelId="{C7F59A06-9D57-431C-8977-7297CF166535}" type="pres">
      <dgm:prSet presAssocID="{EBF1A33A-807D-4A72-A27C-05916DF8B768}" presName="imageaccent1" presStyleCnt="0"/>
      <dgm:spPr/>
    </dgm:pt>
    <dgm:pt modelId="{B4919958-50C1-425A-B5A3-1458D7C2F705}" type="pres">
      <dgm:prSet presAssocID="{EBF1A33A-807D-4A72-A27C-05916DF8B768}" presName="accentRepeatNode" presStyleLbl="solidAlignAcc1" presStyleIdx="1" presStyleCnt="10"/>
      <dgm:spPr/>
    </dgm:pt>
    <dgm:pt modelId="{CEAE6DC7-DBC3-4069-B615-0EC1689E1672}" type="pres">
      <dgm:prSet presAssocID="{83658F6D-BC26-46C4-883F-D7AF8180BE5B}" presName="text2" presStyleCnt="0"/>
      <dgm:spPr/>
    </dgm:pt>
    <dgm:pt modelId="{C3CABC54-93B3-4C35-AE87-FA1A1A9D24F9}" type="pres">
      <dgm:prSet presAssocID="{83658F6D-BC26-46C4-883F-D7AF8180BE5B}" presName="textRepeatNode" presStyleLbl="alignNode1" presStyleIdx="1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BC9CA28B-2BA2-45DC-87CF-6E0ED094FF14}" type="pres">
      <dgm:prSet presAssocID="{83658F6D-BC26-46C4-883F-D7AF8180BE5B}" presName="textaccent2" presStyleCnt="0"/>
      <dgm:spPr/>
    </dgm:pt>
    <dgm:pt modelId="{28CCBFE0-B4CC-46C5-8073-C13BE4383194}" type="pres">
      <dgm:prSet presAssocID="{83658F6D-BC26-46C4-883F-D7AF8180BE5B}" presName="accentRepeatNode" presStyleLbl="solidAlignAcc1" presStyleIdx="2" presStyleCnt="10"/>
      <dgm:spPr/>
    </dgm:pt>
    <dgm:pt modelId="{734C9703-A31C-46C1-9BA9-9255440EBF9E}" type="pres">
      <dgm:prSet presAssocID="{B5167CE4-2FED-41D5-AA19-B913CEBA8930}" presName="image2" presStyleCnt="0"/>
      <dgm:spPr/>
    </dgm:pt>
    <dgm:pt modelId="{5F545E13-8F88-4F42-A382-E2CE2F4471B2}" type="pres">
      <dgm:prSet presAssocID="{B5167CE4-2FED-41D5-AA19-B913CEBA8930}" presName="imageRepeatNode" presStyleLbl="alignAcc1" presStyleIdx="1" presStyleCnt="5"/>
      <dgm:spPr/>
      <dgm:t>
        <a:bodyPr/>
        <a:lstStyle/>
        <a:p>
          <a:endParaRPr lang="zh-TW" altLang="en-US"/>
        </a:p>
      </dgm:t>
    </dgm:pt>
    <dgm:pt modelId="{278EAA38-980F-44D2-898A-0F52AD4BC5D1}" type="pres">
      <dgm:prSet presAssocID="{B5167CE4-2FED-41D5-AA19-B913CEBA8930}" presName="imageaccent2" presStyleCnt="0"/>
      <dgm:spPr/>
    </dgm:pt>
    <dgm:pt modelId="{006C7A55-FAA4-4480-8FA6-A2437CF34345}" type="pres">
      <dgm:prSet presAssocID="{B5167CE4-2FED-41D5-AA19-B913CEBA8930}" presName="accentRepeatNode" presStyleLbl="solidAlignAcc1" presStyleIdx="3" presStyleCnt="10"/>
      <dgm:spPr/>
    </dgm:pt>
    <dgm:pt modelId="{A7B871FD-3436-45AF-8EB7-3BA84EC3AFC3}" type="pres">
      <dgm:prSet presAssocID="{B1DFE657-7D97-43F2-9737-14D01BFA16A4}" presName="text3" presStyleCnt="0"/>
      <dgm:spPr/>
    </dgm:pt>
    <dgm:pt modelId="{D16BBF34-B49E-426A-A145-DEC87B453DA9}" type="pres">
      <dgm:prSet presAssocID="{B1DFE657-7D97-43F2-9737-14D01BFA16A4}" presName="textRepeatNode" presStyleLbl="alignNode1" presStyleIdx="2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B727875E-B953-4D2C-A958-E89062CE35D6}" type="pres">
      <dgm:prSet presAssocID="{B1DFE657-7D97-43F2-9737-14D01BFA16A4}" presName="textaccent3" presStyleCnt="0"/>
      <dgm:spPr/>
    </dgm:pt>
    <dgm:pt modelId="{968C2B18-46CC-4C20-B69B-C718250C2BE5}" type="pres">
      <dgm:prSet presAssocID="{B1DFE657-7D97-43F2-9737-14D01BFA16A4}" presName="accentRepeatNode" presStyleLbl="solidAlignAcc1" presStyleIdx="4" presStyleCnt="10"/>
      <dgm:spPr/>
    </dgm:pt>
    <dgm:pt modelId="{103B26F5-C0EC-40ED-903D-07854AF8312C}" type="pres">
      <dgm:prSet presAssocID="{49C9E898-03C9-4EFF-B875-7AC66DE68C95}" presName="image3" presStyleCnt="0"/>
      <dgm:spPr/>
    </dgm:pt>
    <dgm:pt modelId="{2E7A3C97-39E1-49BC-9A1C-16E736D1EF20}" type="pres">
      <dgm:prSet presAssocID="{49C9E898-03C9-4EFF-B875-7AC66DE68C95}" presName="imageRepeatNode" presStyleLbl="alignAcc1" presStyleIdx="2" presStyleCnt="5" custLinFactNeighborX="304" custLinFactNeighborY="624"/>
      <dgm:spPr/>
      <dgm:t>
        <a:bodyPr/>
        <a:lstStyle/>
        <a:p>
          <a:endParaRPr lang="zh-TW" altLang="en-US"/>
        </a:p>
      </dgm:t>
    </dgm:pt>
    <dgm:pt modelId="{866518CA-E063-472E-8ABD-81C0DA6AC51D}" type="pres">
      <dgm:prSet presAssocID="{49C9E898-03C9-4EFF-B875-7AC66DE68C95}" presName="imageaccent3" presStyleCnt="0"/>
      <dgm:spPr/>
    </dgm:pt>
    <dgm:pt modelId="{232CA3C4-7C1F-46BE-8D78-6803CD39380E}" type="pres">
      <dgm:prSet presAssocID="{49C9E898-03C9-4EFF-B875-7AC66DE68C95}" presName="accentRepeatNode" presStyleLbl="solidAlignAcc1" presStyleIdx="5" presStyleCnt="10"/>
      <dgm:spPr/>
    </dgm:pt>
    <dgm:pt modelId="{E5D27DA1-5820-480B-B7C8-8B61BD05D747}" type="pres">
      <dgm:prSet presAssocID="{C1CF325A-1D5E-47A5-846E-6CA992CAA386}" presName="text4" presStyleCnt="0"/>
      <dgm:spPr/>
    </dgm:pt>
    <dgm:pt modelId="{B7092772-7739-42F9-BAA2-7B6996F4B71B}" type="pres">
      <dgm:prSet presAssocID="{C1CF325A-1D5E-47A5-846E-6CA992CAA386}" presName="textRepeatNode" presStyleLbl="alignNode1" presStyleIdx="3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E029885E-3469-4F8E-8B19-2BE6502FA9F2}" type="pres">
      <dgm:prSet presAssocID="{C1CF325A-1D5E-47A5-846E-6CA992CAA386}" presName="textaccent4" presStyleCnt="0"/>
      <dgm:spPr/>
    </dgm:pt>
    <dgm:pt modelId="{F32376A7-FF2B-4F5A-9FDF-F85CBA92C3D7}" type="pres">
      <dgm:prSet presAssocID="{C1CF325A-1D5E-47A5-846E-6CA992CAA386}" presName="accentRepeatNode" presStyleLbl="solidAlignAcc1" presStyleIdx="6" presStyleCnt="10"/>
      <dgm:spPr/>
    </dgm:pt>
    <dgm:pt modelId="{DD00C058-267B-4966-84E1-80073CC122DB}" type="pres">
      <dgm:prSet presAssocID="{EFE555F8-C045-4EA8-AB5E-721F197EE563}" presName="image4" presStyleCnt="0"/>
      <dgm:spPr/>
    </dgm:pt>
    <dgm:pt modelId="{FA2281E2-2B62-43C9-ACF3-B477385E298B}" type="pres">
      <dgm:prSet presAssocID="{EFE555F8-C045-4EA8-AB5E-721F197EE563}" presName="imageRepeatNode" presStyleLbl="alignAcc1" presStyleIdx="3" presStyleCnt="5"/>
      <dgm:spPr/>
      <dgm:t>
        <a:bodyPr/>
        <a:lstStyle/>
        <a:p>
          <a:endParaRPr lang="zh-TW" altLang="en-US"/>
        </a:p>
      </dgm:t>
    </dgm:pt>
    <dgm:pt modelId="{1096CBF1-A74F-4B4C-9A68-78E5D55ABAE1}" type="pres">
      <dgm:prSet presAssocID="{EFE555F8-C045-4EA8-AB5E-721F197EE563}" presName="imageaccent4" presStyleCnt="0"/>
      <dgm:spPr/>
    </dgm:pt>
    <dgm:pt modelId="{427E6DF0-6494-42F6-8E75-B5755E2721AF}" type="pres">
      <dgm:prSet presAssocID="{EFE555F8-C045-4EA8-AB5E-721F197EE563}" presName="accentRepeatNode" presStyleLbl="solidAlignAcc1" presStyleIdx="7" presStyleCnt="10"/>
      <dgm:spPr/>
    </dgm:pt>
    <dgm:pt modelId="{6B6D83FA-6F66-49B9-A5C5-E2E486A9CF5B}" type="pres">
      <dgm:prSet presAssocID="{E0DA8E3B-7DFB-4077-B796-A6EA3C907C48}" presName="text5" presStyleCnt="0"/>
      <dgm:spPr/>
    </dgm:pt>
    <dgm:pt modelId="{86E822C5-13C4-4560-ADC9-D43443A700D3}" type="pres">
      <dgm:prSet presAssocID="{E0DA8E3B-7DFB-4077-B796-A6EA3C907C48}" presName="textRepeatNode" presStyleLbl="alignNode1" presStyleIdx="4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8C9CE963-3AE2-47BE-A145-F31B6F87CC34}" type="pres">
      <dgm:prSet presAssocID="{E0DA8E3B-7DFB-4077-B796-A6EA3C907C48}" presName="textaccent5" presStyleCnt="0"/>
      <dgm:spPr/>
    </dgm:pt>
    <dgm:pt modelId="{032A6AAB-F0C2-4C7E-BE82-5B675A27F22D}" type="pres">
      <dgm:prSet presAssocID="{E0DA8E3B-7DFB-4077-B796-A6EA3C907C48}" presName="accentRepeatNode" presStyleLbl="solidAlignAcc1" presStyleIdx="8" presStyleCnt="10"/>
      <dgm:spPr/>
    </dgm:pt>
    <dgm:pt modelId="{276238B8-15C4-4402-A9D7-E0AA88A46869}" type="pres">
      <dgm:prSet presAssocID="{9202CBA7-9992-4D14-8147-4ADEB371F9AF}" presName="image5" presStyleCnt="0"/>
      <dgm:spPr/>
    </dgm:pt>
    <dgm:pt modelId="{928324D4-EDF3-468C-9006-F0A74FD58446}" type="pres">
      <dgm:prSet presAssocID="{9202CBA7-9992-4D14-8147-4ADEB371F9AF}" presName="imageRepeatNode" presStyleLbl="alignAcc1" presStyleIdx="4" presStyleCnt="5"/>
      <dgm:spPr/>
      <dgm:t>
        <a:bodyPr/>
        <a:lstStyle/>
        <a:p>
          <a:endParaRPr lang="zh-TW" altLang="en-US"/>
        </a:p>
      </dgm:t>
    </dgm:pt>
    <dgm:pt modelId="{64D29D96-3BE4-4583-B339-37E55FB4F401}" type="pres">
      <dgm:prSet presAssocID="{9202CBA7-9992-4D14-8147-4ADEB371F9AF}" presName="imageaccent5" presStyleCnt="0"/>
      <dgm:spPr/>
    </dgm:pt>
    <dgm:pt modelId="{B6A423D2-DA05-43CF-99E5-8ACDFD554105}" type="pres">
      <dgm:prSet presAssocID="{9202CBA7-9992-4D14-8147-4ADEB371F9AF}" presName="accentRepeatNode" presStyleLbl="solidAlignAcc1" presStyleIdx="9" presStyleCnt="10"/>
      <dgm:spPr/>
    </dgm:pt>
  </dgm:ptLst>
  <dgm:cxnLst>
    <dgm:cxn modelId="{46755AEF-6CB2-4549-8ECE-E7F67BB384E5}" type="presOf" srcId="{9202CBA7-9992-4D14-8147-4ADEB371F9AF}" destId="{928324D4-EDF3-468C-9006-F0A74FD58446}" srcOrd="0" destOrd="0" presId="urn:microsoft.com/office/officeart/2008/layout/HexagonCluster"/>
    <dgm:cxn modelId="{FD1A3D5E-3760-44C7-BEFC-A17A7EC4F9F6}" type="presOf" srcId="{B5167CE4-2FED-41D5-AA19-B913CEBA8930}" destId="{5F545E13-8F88-4F42-A382-E2CE2F4471B2}" srcOrd="0" destOrd="0" presId="urn:microsoft.com/office/officeart/2008/layout/HexagonCluster"/>
    <dgm:cxn modelId="{808404F9-9271-4041-B0E1-132EEDE8F561}" srcId="{C038D107-F002-4CA0-BBAA-019CB571D809}" destId="{43C63559-0344-47FD-A6EE-C883471E6CF9}" srcOrd="0" destOrd="0" parTransId="{FBEC498C-69A7-49F3-BFA4-72C4BFEE85B6}" sibTransId="{EBF1A33A-807D-4A72-A27C-05916DF8B768}"/>
    <dgm:cxn modelId="{52D03EC6-2D16-4216-99B4-82E8B0F2875F}" type="presOf" srcId="{E0DA8E3B-7DFB-4077-B796-A6EA3C907C48}" destId="{86E822C5-13C4-4560-ADC9-D43443A700D3}" srcOrd="0" destOrd="0" presId="urn:microsoft.com/office/officeart/2008/layout/HexagonCluster"/>
    <dgm:cxn modelId="{2CB5DF6E-85EE-481D-A1C1-4AA8E37DB43D}" type="presOf" srcId="{43C63559-0344-47FD-A6EE-C883471E6CF9}" destId="{EB2D4B51-983F-4A97-8888-72B92C280297}" srcOrd="0" destOrd="0" presId="urn:microsoft.com/office/officeart/2008/layout/HexagonCluster"/>
    <dgm:cxn modelId="{81AF1038-50E1-4D3B-8F69-FB659D7EEC0C}" srcId="{C038D107-F002-4CA0-BBAA-019CB571D809}" destId="{B1DFE657-7D97-43F2-9737-14D01BFA16A4}" srcOrd="2" destOrd="0" parTransId="{D7FAA9F3-C9D2-419C-84AD-F9657B5D995A}" sibTransId="{49C9E898-03C9-4EFF-B875-7AC66DE68C95}"/>
    <dgm:cxn modelId="{33FD1F0E-7B52-44EC-A88C-3073B387A95F}" type="presOf" srcId="{C1CF325A-1D5E-47A5-846E-6CA992CAA386}" destId="{B7092772-7739-42F9-BAA2-7B6996F4B71B}" srcOrd="0" destOrd="0" presId="urn:microsoft.com/office/officeart/2008/layout/HexagonCluster"/>
    <dgm:cxn modelId="{142B4995-DE58-4358-AF14-B0AF4E6ED332}" type="presOf" srcId="{49C9E898-03C9-4EFF-B875-7AC66DE68C95}" destId="{2E7A3C97-39E1-49BC-9A1C-16E736D1EF20}" srcOrd="0" destOrd="0" presId="urn:microsoft.com/office/officeart/2008/layout/HexagonCluster"/>
    <dgm:cxn modelId="{8E9FC5F6-8684-4904-B84C-614398AA34FA}" type="presOf" srcId="{EBF1A33A-807D-4A72-A27C-05916DF8B768}" destId="{D07DC6B5-916F-4FFA-ABDE-099CA88D6464}" srcOrd="0" destOrd="0" presId="urn:microsoft.com/office/officeart/2008/layout/HexagonCluster"/>
    <dgm:cxn modelId="{6FFA70F7-4DB1-47E9-94A6-E9464E17BF4E}" srcId="{C038D107-F002-4CA0-BBAA-019CB571D809}" destId="{83658F6D-BC26-46C4-883F-D7AF8180BE5B}" srcOrd="1" destOrd="0" parTransId="{113B2117-8D1D-490C-AF8A-A609C23577D2}" sibTransId="{B5167CE4-2FED-41D5-AA19-B913CEBA8930}"/>
    <dgm:cxn modelId="{54DF1D45-CFA0-4342-8BA8-E6326E6FE95F}" srcId="{C038D107-F002-4CA0-BBAA-019CB571D809}" destId="{E0DA8E3B-7DFB-4077-B796-A6EA3C907C48}" srcOrd="4" destOrd="0" parTransId="{D636A4D5-2538-41A4-8B25-26F2839EEF78}" sibTransId="{9202CBA7-9992-4D14-8147-4ADEB371F9AF}"/>
    <dgm:cxn modelId="{1D3D03FC-6632-453D-A7C3-01A9A0A357D5}" type="presOf" srcId="{83658F6D-BC26-46C4-883F-D7AF8180BE5B}" destId="{C3CABC54-93B3-4C35-AE87-FA1A1A9D24F9}" srcOrd="0" destOrd="0" presId="urn:microsoft.com/office/officeart/2008/layout/HexagonCluster"/>
    <dgm:cxn modelId="{8C00D517-BCFF-4485-9563-233790D6D55C}" type="presOf" srcId="{B1DFE657-7D97-43F2-9737-14D01BFA16A4}" destId="{D16BBF34-B49E-426A-A145-DEC87B453DA9}" srcOrd="0" destOrd="0" presId="urn:microsoft.com/office/officeart/2008/layout/HexagonCluster"/>
    <dgm:cxn modelId="{68B6871B-1BFC-4ABE-A244-5F6A4E8DC895}" type="presOf" srcId="{C038D107-F002-4CA0-BBAA-019CB571D809}" destId="{D6B6735C-A951-445F-8C09-89FB58824565}" srcOrd="0" destOrd="0" presId="urn:microsoft.com/office/officeart/2008/layout/HexagonCluster"/>
    <dgm:cxn modelId="{952EECE9-C8B0-4B97-BEC3-A18A8D68B0A2}" type="presOf" srcId="{EFE555F8-C045-4EA8-AB5E-721F197EE563}" destId="{FA2281E2-2B62-43C9-ACF3-B477385E298B}" srcOrd="0" destOrd="0" presId="urn:microsoft.com/office/officeart/2008/layout/HexagonCluster"/>
    <dgm:cxn modelId="{D72316F7-0955-46FF-A418-C08677C4CDE0}" srcId="{C038D107-F002-4CA0-BBAA-019CB571D809}" destId="{C1CF325A-1D5E-47A5-846E-6CA992CAA386}" srcOrd="3" destOrd="0" parTransId="{35CDA4FD-B53E-4749-B7E3-10A68F69B190}" sibTransId="{EFE555F8-C045-4EA8-AB5E-721F197EE563}"/>
    <dgm:cxn modelId="{B7E28C48-8A75-4401-8DCD-D2B4BA6FAB7B}" type="presParOf" srcId="{D6B6735C-A951-445F-8C09-89FB58824565}" destId="{067F073B-A83F-43C1-AABE-D1F1401A1EE2}" srcOrd="0" destOrd="0" presId="urn:microsoft.com/office/officeart/2008/layout/HexagonCluster"/>
    <dgm:cxn modelId="{E9C4951D-EB5B-4C76-A2A0-1DE310D9B4CF}" type="presParOf" srcId="{067F073B-A83F-43C1-AABE-D1F1401A1EE2}" destId="{EB2D4B51-983F-4A97-8888-72B92C280297}" srcOrd="0" destOrd="0" presId="urn:microsoft.com/office/officeart/2008/layout/HexagonCluster"/>
    <dgm:cxn modelId="{C21ACE42-198F-49FB-8547-127CBCF22909}" type="presParOf" srcId="{D6B6735C-A951-445F-8C09-89FB58824565}" destId="{93B53256-EF56-4652-B786-EAC613EB5FF3}" srcOrd="1" destOrd="0" presId="urn:microsoft.com/office/officeart/2008/layout/HexagonCluster"/>
    <dgm:cxn modelId="{7FC65AB6-9E41-4039-9CC1-D69A1A79DD67}" type="presParOf" srcId="{93B53256-EF56-4652-B786-EAC613EB5FF3}" destId="{546A407B-521E-47DB-B2FC-B42665567EFD}" srcOrd="0" destOrd="0" presId="urn:microsoft.com/office/officeart/2008/layout/HexagonCluster"/>
    <dgm:cxn modelId="{9CCC7FD3-A5FD-4FA0-AA87-0B455B43A255}" type="presParOf" srcId="{D6B6735C-A951-445F-8C09-89FB58824565}" destId="{02E07B68-22AE-43C4-9093-2B4D8C66BB0B}" srcOrd="2" destOrd="0" presId="urn:microsoft.com/office/officeart/2008/layout/HexagonCluster"/>
    <dgm:cxn modelId="{3DE0EB34-6200-4C9E-A672-C2F22BF5B753}" type="presParOf" srcId="{02E07B68-22AE-43C4-9093-2B4D8C66BB0B}" destId="{D07DC6B5-916F-4FFA-ABDE-099CA88D6464}" srcOrd="0" destOrd="0" presId="urn:microsoft.com/office/officeart/2008/layout/HexagonCluster"/>
    <dgm:cxn modelId="{45E54EA1-E3BD-463B-9CF7-B0C3C86B2BA6}" type="presParOf" srcId="{D6B6735C-A951-445F-8C09-89FB58824565}" destId="{C7F59A06-9D57-431C-8977-7297CF166535}" srcOrd="3" destOrd="0" presId="urn:microsoft.com/office/officeart/2008/layout/HexagonCluster"/>
    <dgm:cxn modelId="{6FC42358-1264-4AAA-8EE6-81B5F1C3697A}" type="presParOf" srcId="{C7F59A06-9D57-431C-8977-7297CF166535}" destId="{B4919958-50C1-425A-B5A3-1458D7C2F705}" srcOrd="0" destOrd="0" presId="urn:microsoft.com/office/officeart/2008/layout/HexagonCluster"/>
    <dgm:cxn modelId="{5BD89643-3A2B-463D-B44E-0C9AD5FABBD7}" type="presParOf" srcId="{D6B6735C-A951-445F-8C09-89FB58824565}" destId="{CEAE6DC7-DBC3-4069-B615-0EC1689E1672}" srcOrd="4" destOrd="0" presId="urn:microsoft.com/office/officeart/2008/layout/HexagonCluster"/>
    <dgm:cxn modelId="{FC1271C9-62D0-4815-8953-ECB0CDF29A9A}" type="presParOf" srcId="{CEAE6DC7-DBC3-4069-B615-0EC1689E1672}" destId="{C3CABC54-93B3-4C35-AE87-FA1A1A9D24F9}" srcOrd="0" destOrd="0" presId="urn:microsoft.com/office/officeart/2008/layout/HexagonCluster"/>
    <dgm:cxn modelId="{ACAFC5DB-30D0-46B7-97C8-9F05BDA9B841}" type="presParOf" srcId="{D6B6735C-A951-445F-8C09-89FB58824565}" destId="{BC9CA28B-2BA2-45DC-87CF-6E0ED094FF14}" srcOrd="5" destOrd="0" presId="urn:microsoft.com/office/officeart/2008/layout/HexagonCluster"/>
    <dgm:cxn modelId="{A4C6CDB7-579C-49B0-986D-5411B8AB20CD}" type="presParOf" srcId="{BC9CA28B-2BA2-45DC-87CF-6E0ED094FF14}" destId="{28CCBFE0-B4CC-46C5-8073-C13BE4383194}" srcOrd="0" destOrd="0" presId="urn:microsoft.com/office/officeart/2008/layout/HexagonCluster"/>
    <dgm:cxn modelId="{F44FEBC2-9B27-4079-BC24-DA1A7E2ED53B}" type="presParOf" srcId="{D6B6735C-A951-445F-8C09-89FB58824565}" destId="{734C9703-A31C-46C1-9BA9-9255440EBF9E}" srcOrd="6" destOrd="0" presId="urn:microsoft.com/office/officeart/2008/layout/HexagonCluster"/>
    <dgm:cxn modelId="{3590EFDC-5984-4EBA-8B02-E995777115BA}" type="presParOf" srcId="{734C9703-A31C-46C1-9BA9-9255440EBF9E}" destId="{5F545E13-8F88-4F42-A382-E2CE2F4471B2}" srcOrd="0" destOrd="0" presId="urn:microsoft.com/office/officeart/2008/layout/HexagonCluster"/>
    <dgm:cxn modelId="{D1171524-AB73-4B60-B2C4-67BA18B5C1D2}" type="presParOf" srcId="{D6B6735C-A951-445F-8C09-89FB58824565}" destId="{278EAA38-980F-44D2-898A-0F52AD4BC5D1}" srcOrd="7" destOrd="0" presId="urn:microsoft.com/office/officeart/2008/layout/HexagonCluster"/>
    <dgm:cxn modelId="{BD92560E-E3CF-43D4-A3EB-8FD1767D22E9}" type="presParOf" srcId="{278EAA38-980F-44D2-898A-0F52AD4BC5D1}" destId="{006C7A55-FAA4-4480-8FA6-A2437CF34345}" srcOrd="0" destOrd="0" presId="urn:microsoft.com/office/officeart/2008/layout/HexagonCluster"/>
    <dgm:cxn modelId="{B261B5F2-DC41-4AF4-BD4E-40C6AAB00B2B}" type="presParOf" srcId="{D6B6735C-A951-445F-8C09-89FB58824565}" destId="{A7B871FD-3436-45AF-8EB7-3BA84EC3AFC3}" srcOrd="8" destOrd="0" presId="urn:microsoft.com/office/officeart/2008/layout/HexagonCluster"/>
    <dgm:cxn modelId="{DD938A58-682B-4374-BDB7-0FD99CE9187C}" type="presParOf" srcId="{A7B871FD-3436-45AF-8EB7-3BA84EC3AFC3}" destId="{D16BBF34-B49E-426A-A145-DEC87B453DA9}" srcOrd="0" destOrd="0" presId="urn:microsoft.com/office/officeart/2008/layout/HexagonCluster"/>
    <dgm:cxn modelId="{9780AFC5-4682-43B6-9774-BF2D69FD1EE6}" type="presParOf" srcId="{D6B6735C-A951-445F-8C09-89FB58824565}" destId="{B727875E-B953-4D2C-A958-E89062CE35D6}" srcOrd="9" destOrd="0" presId="urn:microsoft.com/office/officeart/2008/layout/HexagonCluster"/>
    <dgm:cxn modelId="{9D0711B5-D75F-4BC6-81D9-11ECF1E4D54B}" type="presParOf" srcId="{B727875E-B953-4D2C-A958-E89062CE35D6}" destId="{968C2B18-46CC-4C20-B69B-C718250C2BE5}" srcOrd="0" destOrd="0" presId="urn:microsoft.com/office/officeart/2008/layout/HexagonCluster"/>
    <dgm:cxn modelId="{BF184A94-8B14-40A6-AD33-69690DC7E3F5}" type="presParOf" srcId="{D6B6735C-A951-445F-8C09-89FB58824565}" destId="{103B26F5-C0EC-40ED-903D-07854AF8312C}" srcOrd="10" destOrd="0" presId="urn:microsoft.com/office/officeart/2008/layout/HexagonCluster"/>
    <dgm:cxn modelId="{EFCE6D00-0F7B-45B7-909B-A293CF35D1F7}" type="presParOf" srcId="{103B26F5-C0EC-40ED-903D-07854AF8312C}" destId="{2E7A3C97-39E1-49BC-9A1C-16E736D1EF20}" srcOrd="0" destOrd="0" presId="urn:microsoft.com/office/officeart/2008/layout/HexagonCluster"/>
    <dgm:cxn modelId="{E923F5EE-6F43-4595-8772-8D4F43824314}" type="presParOf" srcId="{D6B6735C-A951-445F-8C09-89FB58824565}" destId="{866518CA-E063-472E-8ABD-81C0DA6AC51D}" srcOrd="11" destOrd="0" presId="urn:microsoft.com/office/officeart/2008/layout/HexagonCluster"/>
    <dgm:cxn modelId="{C1031B07-C22B-4131-AB5E-1442193BCE07}" type="presParOf" srcId="{866518CA-E063-472E-8ABD-81C0DA6AC51D}" destId="{232CA3C4-7C1F-46BE-8D78-6803CD39380E}" srcOrd="0" destOrd="0" presId="urn:microsoft.com/office/officeart/2008/layout/HexagonCluster"/>
    <dgm:cxn modelId="{B4999F8B-5361-4F43-B275-0F588D576190}" type="presParOf" srcId="{D6B6735C-A951-445F-8C09-89FB58824565}" destId="{E5D27DA1-5820-480B-B7C8-8B61BD05D747}" srcOrd="12" destOrd="0" presId="urn:microsoft.com/office/officeart/2008/layout/HexagonCluster"/>
    <dgm:cxn modelId="{7837F103-B93B-492F-AC7F-F43EE7A95804}" type="presParOf" srcId="{E5D27DA1-5820-480B-B7C8-8B61BD05D747}" destId="{B7092772-7739-42F9-BAA2-7B6996F4B71B}" srcOrd="0" destOrd="0" presId="urn:microsoft.com/office/officeart/2008/layout/HexagonCluster"/>
    <dgm:cxn modelId="{17927B19-FAF4-485A-932C-F6724DFAA769}" type="presParOf" srcId="{D6B6735C-A951-445F-8C09-89FB58824565}" destId="{E029885E-3469-4F8E-8B19-2BE6502FA9F2}" srcOrd="13" destOrd="0" presId="urn:microsoft.com/office/officeart/2008/layout/HexagonCluster"/>
    <dgm:cxn modelId="{11519191-6193-4CCD-8F6E-9AC9DA051F06}" type="presParOf" srcId="{E029885E-3469-4F8E-8B19-2BE6502FA9F2}" destId="{F32376A7-FF2B-4F5A-9FDF-F85CBA92C3D7}" srcOrd="0" destOrd="0" presId="urn:microsoft.com/office/officeart/2008/layout/HexagonCluster"/>
    <dgm:cxn modelId="{92C61A0F-4C10-4D6C-ADA1-7FBA4D43F149}" type="presParOf" srcId="{D6B6735C-A951-445F-8C09-89FB58824565}" destId="{DD00C058-267B-4966-84E1-80073CC122DB}" srcOrd="14" destOrd="0" presId="urn:microsoft.com/office/officeart/2008/layout/HexagonCluster"/>
    <dgm:cxn modelId="{F1EE56A3-9CD5-4ACD-BB9B-3D8C90A5BEBF}" type="presParOf" srcId="{DD00C058-267B-4966-84E1-80073CC122DB}" destId="{FA2281E2-2B62-43C9-ACF3-B477385E298B}" srcOrd="0" destOrd="0" presId="urn:microsoft.com/office/officeart/2008/layout/HexagonCluster"/>
    <dgm:cxn modelId="{2F09B74D-F5A7-4FD2-A6B8-16E33AC274D6}" type="presParOf" srcId="{D6B6735C-A951-445F-8C09-89FB58824565}" destId="{1096CBF1-A74F-4B4C-9A68-78E5D55ABAE1}" srcOrd="15" destOrd="0" presId="urn:microsoft.com/office/officeart/2008/layout/HexagonCluster"/>
    <dgm:cxn modelId="{7BD489CE-DBB3-4E3C-ACBD-BE2BBA850664}" type="presParOf" srcId="{1096CBF1-A74F-4B4C-9A68-78E5D55ABAE1}" destId="{427E6DF0-6494-42F6-8E75-B5755E2721AF}" srcOrd="0" destOrd="0" presId="urn:microsoft.com/office/officeart/2008/layout/HexagonCluster"/>
    <dgm:cxn modelId="{48C1DD9D-C7EC-4D4E-A647-93DB421FAE27}" type="presParOf" srcId="{D6B6735C-A951-445F-8C09-89FB58824565}" destId="{6B6D83FA-6F66-49B9-A5C5-E2E486A9CF5B}" srcOrd="16" destOrd="0" presId="urn:microsoft.com/office/officeart/2008/layout/HexagonCluster"/>
    <dgm:cxn modelId="{6929745C-B06B-4DAE-A7A6-8F86B80B9240}" type="presParOf" srcId="{6B6D83FA-6F66-49B9-A5C5-E2E486A9CF5B}" destId="{86E822C5-13C4-4560-ADC9-D43443A700D3}" srcOrd="0" destOrd="0" presId="urn:microsoft.com/office/officeart/2008/layout/HexagonCluster"/>
    <dgm:cxn modelId="{4196C42C-C1D7-4A01-A328-24A00F8B889C}" type="presParOf" srcId="{D6B6735C-A951-445F-8C09-89FB58824565}" destId="{8C9CE963-3AE2-47BE-A145-F31B6F87CC34}" srcOrd="17" destOrd="0" presId="urn:microsoft.com/office/officeart/2008/layout/HexagonCluster"/>
    <dgm:cxn modelId="{671C1D58-8E83-415C-9F90-4381EF98D16A}" type="presParOf" srcId="{8C9CE963-3AE2-47BE-A145-F31B6F87CC34}" destId="{032A6AAB-F0C2-4C7E-BE82-5B675A27F22D}" srcOrd="0" destOrd="0" presId="urn:microsoft.com/office/officeart/2008/layout/HexagonCluster"/>
    <dgm:cxn modelId="{E73BB2C1-600E-4DD3-904C-21326D7C9231}" type="presParOf" srcId="{D6B6735C-A951-445F-8C09-89FB58824565}" destId="{276238B8-15C4-4402-A9D7-E0AA88A46869}" srcOrd="18" destOrd="0" presId="urn:microsoft.com/office/officeart/2008/layout/HexagonCluster"/>
    <dgm:cxn modelId="{687C9B5A-A9AC-47F1-BA8B-EF5096E4E865}" type="presParOf" srcId="{276238B8-15C4-4402-A9D7-E0AA88A46869}" destId="{928324D4-EDF3-468C-9006-F0A74FD58446}" srcOrd="0" destOrd="0" presId="urn:microsoft.com/office/officeart/2008/layout/HexagonCluster"/>
    <dgm:cxn modelId="{D86C5B6A-0AA2-410A-ADC0-969493C2CDC0}" type="presParOf" srcId="{D6B6735C-A951-445F-8C09-89FB58824565}" destId="{64D29D96-3BE4-4583-B339-37E55FB4F401}" srcOrd="19" destOrd="0" presId="urn:microsoft.com/office/officeart/2008/layout/HexagonCluster"/>
    <dgm:cxn modelId="{68BE171F-3CFF-4C87-8F73-F7D17BE140A4}" type="presParOf" srcId="{64D29D96-3BE4-4583-B339-37E55FB4F401}" destId="{B6A423D2-DA05-43CF-99E5-8ACDFD554105}" srcOrd="0" destOrd="0" presId="urn:microsoft.com/office/officeart/2008/layout/HexagonCluster"/>
  </dgm:cxnLst>
  <dgm:bg/>
  <dgm:whole/>
  <dgm:extLst>
    <a:ext uri="http://schemas.microsoft.com/office/drawing/2008/diagram">
      <dsp:dataModelExt xmlns:dsp="http://schemas.microsoft.com/office/drawing/2008/diagram" relId="rId88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798BB7C8-EB50-4D9E-9B3F-DC4FC714BD6F}" type="doc">
      <dgm:prSet loTypeId="urn:microsoft.com/office/officeart/2005/8/layout/vList2" loCatId="list" qsTypeId="urn:microsoft.com/office/officeart/2005/8/quickstyle/simple1" qsCatId="simple" csTypeId="urn:microsoft.com/office/officeart/2005/8/colors/accent5_2" csCatId="accent5" phldr="1"/>
      <dgm:spPr/>
      <dgm:t>
        <a:bodyPr/>
        <a:lstStyle/>
        <a:p>
          <a:endParaRPr lang="zh-TW" altLang="en-US"/>
        </a:p>
      </dgm:t>
    </dgm:pt>
    <dgm:pt modelId="{9D3CF31D-A601-451E-BCDB-CA9008532134}">
      <dgm:prSet phldrT="[文字]" custT="1"/>
      <dgm:spPr/>
      <dgm:t>
        <a:bodyPr/>
        <a:lstStyle/>
        <a:p>
          <a:pPr>
            <a:buFont typeface="Wingdings" panose="05000000000000000000" pitchFamily="2" charset="2"/>
            <a:buNone/>
          </a:pPr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溝通失效</a:t>
          </a:r>
          <a:endParaRPr lang="zh-TW" altLang="en-US" sz="16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F8EF8B2-2B2C-4638-94A1-F69708C0F31C}" type="parTrans" cxnId="{5C274609-A88A-4529-AAE5-37C5FADFF5B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E6B44B4-7E00-4C71-8A06-08C151DDAE02}" type="sibTrans" cxnId="{5C274609-A88A-4529-AAE5-37C5FADFF5B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F21BC84-EF64-4FCE-A14A-2817D95FBD42}">
      <dgm:prSet custT="1"/>
      <dgm:spPr/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人與人相處難免出現衝突，而衝突大多源於雙方的溝通和表達方式。部分青少年的溝通及解決問題的技巧仍未成熟，當和另一半意見不合時容易表現激動，或以惡劣及不當的態度作回應，繼而令衝突升溫。另一方面，青少年在成長階段，仍然處於學習了解自己及照顧別人，在衝突情況下未必能做到尊重及包容對方，有可能令戀愛關係難以維持，最終導致分手收場。</a:t>
          </a:r>
        </a:p>
      </dgm:t>
    </dgm:pt>
    <dgm:pt modelId="{493BDF0B-255A-4939-865F-4FD17E724D4C}" type="parTrans" cxnId="{C3B74C39-E8CE-44D0-A1AC-496245353112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9BC5FCE-FF1F-4921-B53F-B27329AD6BB4}" type="sibTrans" cxnId="{C3B74C39-E8CE-44D0-A1AC-496245353112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3F4469A-FE2E-4020-8663-AB8391FF6BEE}">
      <dgm:prSet custT="1"/>
      <dgm:spPr/>
      <dgm:t>
        <a:bodyPr/>
        <a:lstStyle/>
        <a:p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未能滿足情感需要</a:t>
          </a:r>
          <a:endParaRPr lang="zh-TW" altLang="en-US" sz="16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F86CEC1-87F2-4477-85CC-83BAA852B580}" type="parTrans" cxnId="{FD129F1B-A78D-47FF-8A05-E2267A9B7DE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EDC3558-0E33-48E2-96AC-AD6A508872D6}" type="sibTrans" cxnId="{FD129F1B-A78D-47FF-8A05-E2267A9B7DE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5B08BDC-73C2-4282-92A8-928BF067583A}">
      <dgm:prSet custT="1"/>
      <dgm:spPr/>
      <dgm:t>
        <a:bodyPr/>
        <a:lstStyle/>
        <a:p>
          <a:pPr>
            <a:buFont typeface="Wingdings" panose="05000000000000000000" pitchFamily="2" charset="2"/>
            <a:buNone/>
          </a:pPr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愛情期望的分歧</a:t>
          </a:r>
          <a:endParaRPr lang="zh-TW" altLang="en-US" sz="16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8CDAB7F-FA85-4EC5-A134-5AABE1995E88}" type="parTrans" cxnId="{9AA2E69E-8DCB-494D-AA51-D771566A173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4156AFF-12C4-45F6-881E-34EB59A1FD93}" type="sibTrans" cxnId="{9AA2E69E-8DCB-494D-AA51-D771566A173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EE55EEB-065B-4604-B595-FC65B5CB0316}">
      <dgm:prSet custT="1"/>
      <dgm:spPr/>
      <dgm:t>
        <a:bodyPr/>
        <a:lstStyle/>
        <a:p>
          <a:pPr algn="just"/>
          <a:r>
            <a:rPr lang="zh-TW" altLang="en-US" sz="1200">
              <a:latin typeface="Microsoft JhengHei" panose="020B0604030504040204" pitchFamily="34" charset="-120"/>
              <a:ea typeface="Microsoft JhengHei" panose="020B0604030504040204" pitchFamily="34" charset="-120"/>
            </a:rPr>
            <a:t>青少年在成長階段追求獨立自主，行事方式</a:t>
          </a:r>
          <a:r>
            <a:rPr lang="zh-TW" altLang="en-US" sz="1200" strike="noStrike">
              <a:latin typeface="Microsoft JhengHei" panose="020B0604030504040204" pitchFamily="34" charset="-120"/>
              <a:ea typeface="Microsoft JhengHei" panose="020B0604030504040204" pitchFamily="34" charset="-120"/>
            </a:rPr>
            <a:t>傾向</a:t>
          </a:r>
          <a:r>
            <a:rPr lang="zh-TW" altLang="en-US" sz="1200">
              <a:latin typeface="Microsoft JhengHei" panose="020B0604030504040204" pitchFamily="34" charset="-120"/>
              <a:ea typeface="Microsoft JhengHei" panose="020B0604030504040204" pitchFamily="34" charset="-120"/>
            </a:rPr>
            <a:t>我行我素，只顧自己的感受，未能做到尊重和包容。當另一半的期望和自己出現落差時，部分青少年可能選擇結束關係來解決分歧。</a:t>
          </a:r>
          <a:endParaRPr lang="zh-TW" sz="1200">
            <a:latin typeface="Microsoft JhengHei" panose="020B0604030504040204" pitchFamily="34" charset="-120"/>
            <a:ea typeface="Microsoft JhengHei" panose="020B0604030504040204" pitchFamily="34" charset="-120"/>
          </a:endParaRPr>
        </a:p>
      </dgm:t>
    </dgm:pt>
    <dgm:pt modelId="{0CB02F8B-60E6-472A-A847-745219D3F7B3}" type="parTrans" cxnId="{A94AB036-1818-4F68-8E76-A08B45777D83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2BE5A55-B255-4ADA-A96D-157672302D29}" type="sibTrans" cxnId="{A94AB036-1818-4F68-8E76-A08B45777D83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839C97A-9DD2-42F2-AA2C-A0625BFA14FA}">
      <dgm:prSet custT="1"/>
      <dgm:spPr/>
      <dgm:t>
        <a:bodyPr/>
        <a:lstStyle/>
        <a:p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價值觀不同</a:t>
          </a:r>
          <a:endParaRPr lang="zh-TW" altLang="en-US" sz="16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A12CA0F-58CB-47A2-A2D6-EA792BAFA8BB}" type="parTrans" cxnId="{73942557-EDC2-439C-A9D0-671B0CEDF60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D606523-B743-4ED8-BF59-2BD0335C4C97}" type="sibTrans" cxnId="{73942557-EDC2-439C-A9D0-671B0CEDF60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B8A5AD8-57A1-479E-8E25-1947F63CB6E8}">
      <dgm:prSet custT="1"/>
      <dgm:spPr/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每個人的成長背景及性格各不相同。戀愛雙方須求同存異，尊重和包容對方的想法、價值觀和抱負，否則會為將來的衝突埋下伏線。這些價值觀的差異包括消費、教育理念、安全感、成就、享樂等方面的看法。情侶間往往需要時間及親密相處才會探索到彼此的異同。如果情侶間未能做到求同存異，尊重和包容對方的想法和價值觀，戀愛關係自然難以維持。</a:t>
          </a:r>
          <a:endParaRPr lang="zh-TW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886D217-9A24-4F13-A8C7-CFF3505991E2}" type="sibTrans" cxnId="{BFEE4AD0-8B55-4FC3-ABF5-D1EA59E05A39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BA2E802-2F19-45D1-928D-04E55040DC6B}" type="parTrans" cxnId="{BFEE4AD0-8B55-4FC3-ABF5-D1EA59E05A39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6F4A1DB-D2E1-47D6-8E07-CB6138CE8D56}">
      <dgm:prSet custT="1"/>
      <dgm:spPr/>
      <dgm:t>
        <a:bodyPr/>
        <a:lstStyle/>
        <a:p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家庭因素</a:t>
          </a:r>
          <a:endParaRPr lang="zh-TW" altLang="en-US" sz="16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0048B7F-722B-44BB-9943-608422A0F93C}" type="sibTrans" cxnId="{A2447FD2-C834-446D-9690-B44153A5216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537E8B7-02D7-41E9-B219-20A2237E469B}" type="parTrans" cxnId="{A2447FD2-C834-446D-9690-B44153A5216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74900EC-7917-4C9A-A92D-6DFBC353221D}">
      <dgm:prSet custT="1"/>
      <dgm:spPr/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作為學生，除了要兼顧學業和照顧另一半的感受，亦要滿足父母對他們的期望。父母或會擔憂子女過早投入戀愛關係，對學業造成影響，因而對子女談戀愛作出干預及反對，對青少年造成壓力，部分青少年會選擇結束關係以消除父母的憂慮。</a:t>
          </a:r>
        </a:p>
      </dgm:t>
    </dgm:pt>
    <dgm:pt modelId="{9562E532-15BE-4B02-B5C8-1F16B8B3B123}" type="sibTrans" cxnId="{6A68CA11-50DD-4660-9C52-8376C76A2E88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5341E51-E21D-4A12-85E7-D0B4FF84BDF6}" type="parTrans" cxnId="{6A68CA11-50DD-4660-9C52-8376C76A2E88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B6463D2-723A-4F22-9326-620426E169D3}">
      <dgm:prSet custT="1"/>
      <dgm:spPr/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在成長階段希望透過戀愛關係滿足情感需要。當感情變淡或衝突持續出現而無法滿足情感需要時，青少年</a:t>
          </a:r>
          <a:r>
            <a:rPr lang="zh-TW" altLang="en-US" sz="1200" strike="noStrike">
              <a:latin typeface="微軟正黑體" panose="020B0604030504040204" pitchFamily="34" charset="-120"/>
              <a:ea typeface="微軟正黑體" panose="020B0604030504040204" pitchFamily="34" charset="-120"/>
            </a:rPr>
            <a:t>便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難以維持當初對伴侶的熱情及承諾，戀愛關係亦隨之降至冰點，導致關係結束。</a:t>
          </a:r>
          <a:endParaRPr lang="zh-TW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C613464-99D0-4B8C-B6D6-1F1C87CFCB7B}" type="sibTrans" cxnId="{67A2EC3D-C94A-4A42-8B7A-D42072ACDB3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96567A4-B333-431D-9C24-264D54749588}" type="parTrans" cxnId="{67A2EC3D-C94A-4A42-8B7A-D42072ACDB3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083D9DC-6875-4DBE-B003-C2D202E48D1F}" type="pres">
      <dgm:prSet presAssocID="{798BB7C8-EB50-4D9E-9B3F-DC4FC714BD6F}" presName="linear" presStyleCnt="0">
        <dgm:presLayoutVars>
          <dgm:animLvl val="lvl"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98596E44-0645-49DC-BEF5-A85B20C0BF64}" type="pres">
      <dgm:prSet presAssocID="{9D3CF31D-A601-451E-BCDB-CA9008532134}" presName="parentText" presStyleLbl="node1" presStyleIdx="0" presStyleCnt="5" custScaleY="32990">
        <dgm:presLayoutVars>
          <dgm:chMax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101610E4-CA72-4FB2-AEAB-39A003267661}" type="pres">
      <dgm:prSet presAssocID="{9D3CF31D-A601-451E-BCDB-CA9008532134}" presName="childText" presStyleLbl="revTx" presStyleIdx="0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07C45B09-34B8-4CDA-B79B-7ABA6D39F589}" type="pres">
      <dgm:prSet presAssocID="{73F4469A-FE2E-4020-8663-AB8391FF6BEE}" presName="parentText" presStyleLbl="node1" presStyleIdx="1" presStyleCnt="5" custScaleY="32990" custLinFactNeighborX="873">
        <dgm:presLayoutVars>
          <dgm:chMax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C25D2603-9F0B-4111-B35E-E75B26174892}" type="pres">
      <dgm:prSet presAssocID="{73F4469A-FE2E-4020-8663-AB8391FF6BEE}" presName="childText" presStyleLbl="revTx" presStyleIdx="1" presStyleCnt="5" custLinFactNeighborY="203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5CBCDCB8-817A-423E-9681-CA0BC5F0C5B2}" type="pres">
      <dgm:prSet presAssocID="{A5B08BDC-73C2-4282-92A8-928BF067583A}" presName="parentText" presStyleLbl="node1" presStyleIdx="2" presStyleCnt="5" custScaleY="32990">
        <dgm:presLayoutVars>
          <dgm:chMax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65BF59A0-4B4C-4EE9-8669-5D616A4A7E2D}" type="pres">
      <dgm:prSet presAssocID="{A5B08BDC-73C2-4282-92A8-928BF067583A}" presName="childText" presStyleLbl="revTx" presStyleIdx="2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F6D7C3D2-3FED-409F-876E-830F02487450}" type="pres">
      <dgm:prSet presAssocID="{4839C97A-9DD2-42F2-AA2C-A0625BFA14FA}" presName="parentText" presStyleLbl="node1" presStyleIdx="3" presStyleCnt="5" custScaleY="32990">
        <dgm:presLayoutVars>
          <dgm:chMax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0D412B7F-B68D-44E4-BCF7-72567940CA72}" type="pres">
      <dgm:prSet presAssocID="{4839C97A-9DD2-42F2-AA2C-A0625BFA14FA}" presName="childText" presStyleLbl="revTx" presStyleIdx="3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11363AD4-9CC5-476B-997C-D00308D62BA2}" type="pres">
      <dgm:prSet presAssocID="{56F4A1DB-D2E1-47D6-8E07-CB6138CE8D56}" presName="parentText" presStyleLbl="node1" presStyleIdx="4" presStyleCnt="5" custScaleY="32990">
        <dgm:presLayoutVars>
          <dgm:chMax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A56BE9C6-F170-4A71-A979-13CE49C16648}" type="pres">
      <dgm:prSet presAssocID="{56F4A1DB-D2E1-47D6-8E07-CB6138CE8D56}" presName="childText" presStyleLbl="revTx" presStyleIdx="4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BFEE4AD0-8B55-4FC3-ABF5-D1EA59E05A39}" srcId="{4839C97A-9DD2-42F2-AA2C-A0625BFA14FA}" destId="{0B8A5AD8-57A1-479E-8E25-1947F63CB6E8}" srcOrd="0" destOrd="0" parTransId="{CBA2E802-2F19-45D1-928D-04E55040DC6B}" sibTransId="{5886D217-9A24-4F13-A8C7-CFF3505991E2}"/>
    <dgm:cxn modelId="{856C6467-CB8F-432E-9434-F412D07DD642}" type="presOf" srcId="{4F21BC84-EF64-4FCE-A14A-2817D95FBD42}" destId="{101610E4-CA72-4FB2-AEAB-39A003267661}" srcOrd="0" destOrd="0" presId="urn:microsoft.com/office/officeart/2005/8/layout/vList2"/>
    <dgm:cxn modelId="{E01FC078-DD3E-4C58-ABA7-B8FAD3E72BB5}" type="presOf" srcId="{798BB7C8-EB50-4D9E-9B3F-DC4FC714BD6F}" destId="{3083D9DC-6875-4DBE-B003-C2D202E48D1F}" srcOrd="0" destOrd="0" presId="urn:microsoft.com/office/officeart/2005/8/layout/vList2"/>
    <dgm:cxn modelId="{A9ABF2FF-4E4E-4AED-87BB-9BDD11AC7F5A}" type="presOf" srcId="{0B8A5AD8-57A1-479E-8E25-1947F63CB6E8}" destId="{0D412B7F-B68D-44E4-BCF7-72567940CA72}" srcOrd="0" destOrd="0" presId="urn:microsoft.com/office/officeart/2005/8/layout/vList2"/>
    <dgm:cxn modelId="{A2447FD2-C834-446D-9690-B44153A52166}" srcId="{798BB7C8-EB50-4D9E-9B3F-DC4FC714BD6F}" destId="{56F4A1DB-D2E1-47D6-8E07-CB6138CE8D56}" srcOrd="4" destOrd="0" parTransId="{5537E8B7-02D7-41E9-B219-20A2237E469B}" sibTransId="{B0048B7F-722B-44BB-9943-608422A0F93C}"/>
    <dgm:cxn modelId="{67A2EC3D-C94A-4A42-8B7A-D42072ACDB3D}" srcId="{73F4469A-FE2E-4020-8663-AB8391FF6BEE}" destId="{0B6463D2-723A-4F22-9326-620426E169D3}" srcOrd="0" destOrd="0" parTransId="{C96567A4-B333-431D-9C24-264D54749588}" sibTransId="{CC613464-99D0-4B8C-B6D6-1F1C87CFCB7B}"/>
    <dgm:cxn modelId="{7F167338-9A87-48F3-9285-4B27F0E05C73}" type="presOf" srcId="{4839C97A-9DD2-42F2-AA2C-A0625BFA14FA}" destId="{F6D7C3D2-3FED-409F-876E-830F02487450}" srcOrd="0" destOrd="0" presId="urn:microsoft.com/office/officeart/2005/8/layout/vList2"/>
    <dgm:cxn modelId="{B60A1207-61E6-47EE-8DF8-4BC8362D7C5F}" type="presOf" srcId="{9D3CF31D-A601-451E-BCDB-CA9008532134}" destId="{98596E44-0645-49DC-BEF5-A85B20C0BF64}" srcOrd="0" destOrd="0" presId="urn:microsoft.com/office/officeart/2005/8/layout/vList2"/>
    <dgm:cxn modelId="{9AA2E69E-8DCB-494D-AA51-D771566A173B}" srcId="{798BB7C8-EB50-4D9E-9B3F-DC4FC714BD6F}" destId="{A5B08BDC-73C2-4282-92A8-928BF067583A}" srcOrd="2" destOrd="0" parTransId="{78CDAB7F-FA85-4EC5-A134-5AABE1995E88}" sibTransId="{64156AFF-12C4-45F6-881E-34EB59A1FD93}"/>
    <dgm:cxn modelId="{5C274609-A88A-4529-AAE5-37C5FADFF5BD}" srcId="{798BB7C8-EB50-4D9E-9B3F-DC4FC714BD6F}" destId="{9D3CF31D-A601-451E-BCDB-CA9008532134}" srcOrd="0" destOrd="0" parTransId="{4F8EF8B2-2B2C-4638-94A1-F69708C0F31C}" sibTransId="{2E6B44B4-7E00-4C71-8A06-08C151DDAE02}"/>
    <dgm:cxn modelId="{A94AB036-1818-4F68-8E76-A08B45777D83}" srcId="{A5B08BDC-73C2-4282-92A8-928BF067583A}" destId="{FEE55EEB-065B-4604-B595-FC65B5CB0316}" srcOrd="0" destOrd="0" parTransId="{0CB02F8B-60E6-472A-A847-745219D3F7B3}" sibTransId="{02BE5A55-B255-4ADA-A96D-157672302D29}"/>
    <dgm:cxn modelId="{C3B74C39-E8CE-44D0-A1AC-496245353112}" srcId="{9D3CF31D-A601-451E-BCDB-CA9008532134}" destId="{4F21BC84-EF64-4FCE-A14A-2817D95FBD42}" srcOrd="0" destOrd="0" parTransId="{493BDF0B-255A-4939-865F-4FD17E724D4C}" sibTransId="{59BC5FCE-FF1F-4921-B53F-B27329AD6BB4}"/>
    <dgm:cxn modelId="{4C9A0646-20B4-4402-8484-90A0115C3F6B}" type="presOf" srcId="{73F4469A-FE2E-4020-8663-AB8391FF6BEE}" destId="{07C45B09-34B8-4CDA-B79B-7ABA6D39F589}" srcOrd="0" destOrd="0" presId="urn:microsoft.com/office/officeart/2005/8/layout/vList2"/>
    <dgm:cxn modelId="{D69CE3BF-EF6C-41FD-A4FA-D48D392E2C2C}" type="presOf" srcId="{56F4A1DB-D2E1-47D6-8E07-CB6138CE8D56}" destId="{11363AD4-9CC5-476B-997C-D00308D62BA2}" srcOrd="0" destOrd="0" presId="urn:microsoft.com/office/officeart/2005/8/layout/vList2"/>
    <dgm:cxn modelId="{73942557-EDC2-439C-A9D0-671B0CEDF60B}" srcId="{798BB7C8-EB50-4D9E-9B3F-DC4FC714BD6F}" destId="{4839C97A-9DD2-42F2-AA2C-A0625BFA14FA}" srcOrd="3" destOrd="0" parTransId="{7A12CA0F-58CB-47A2-A2D6-EA792BAFA8BB}" sibTransId="{2D606523-B743-4ED8-BF59-2BD0335C4C97}"/>
    <dgm:cxn modelId="{C1C00D67-C1AC-48A5-80F4-1374B669C55E}" type="presOf" srcId="{0B6463D2-723A-4F22-9326-620426E169D3}" destId="{C25D2603-9F0B-4111-B35E-E75B26174892}" srcOrd="0" destOrd="0" presId="urn:microsoft.com/office/officeart/2005/8/layout/vList2"/>
    <dgm:cxn modelId="{495C2873-CA06-4A32-8C4A-71C04ADECF36}" type="presOf" srcId="{A5B08BDC-73C2-4282-92A8-928BF067583A}" destId="{5CBCDCB8-817A-423E-9681-CA0BC5F0C5B2}" srcOrd="0" destOrd="0" presId="urn:microsoft.com/office/officeart/2005/8/layout/vList2"/>
    <dgm:cxn modelId="{FD129F1B-A78D-47FF-8A05-E2267A9B7DE6}" srcId="{798BB7C8-EB50-4D9E-9B3F-DC4FC714BD6F}" destId="{73F4469A-FE2E-4020-8663-AB8391FF6BEE}" srcOrd="1" destOrd="0" parTransId="{AF86CEC1-87F2-4477-85CC-83BAA852B580}" sibTransId="{8EDC3558-0E33-48E2-96AC-AD6A508872D6}"/>
    <dgm:cxn modelId="{9DD5C33D-7E9D-4CFC-B0B3-26730B204229}" type="presOf" srcId="{974900EC-7917-4C9A-A92D-6DFBC353221D}" destId="{A56BE9C6-F170-4A71-A979-13CE49C16648}" srcOrd="0" destOrd="0" presId="urn:microsoft.com/office/officeart/2005/8/layout/vList2"/>
    <dgm:cxn modelId="{B019A604-2BDA-4BD0-B440-5242C8217460}" type="presOf" srcId="{FEE55EEB-065B-4604-B595-FC65B5CB0316}" destId="{65BF59A0-4B4C-4EE9-8669-5D616A4A7E2D}" srcOrd="0" destOrd="0" presId="urn:microsoft.com/office/officeart/2005/8/layout/vList2"/>
    <dgm:cxn modelId="{6A68CA11-50DD-4660-9C52-8376C76A2E88}" srcId="{56F4A1DB-D2E1-47D6-8E07-CB6138CE8D56}" destId="{974900EC-7917-4C9A-A92D-6DFBC353221D}" srcOrd="0" destOrd="0" parTransId="{F5341E51-E21D-4A12-85E7-D0B4FF84BDF6}" sibTransId="{9562E532-15BE-4B02-B5C8-1F16B8B3B123}"/>
    <dgm:cxn modelId="{DCDF316F-1192-427C-A7F3-FD5A39F04E6B}" type="presParOf" srcId="{3083D9DC-6875-4DBE-B003-C2D202E48D1F}" destId="{98596E44-0645-49DC-BEF5-A85B20C0BF64}" srcOrd="0" destOrd="0" presId="urn:microsoft.com/office/officeart/2005/8/layout/vList2"/>
    <dgm:cxn modelId="{3906618B-62D0-4017-BB04-BF980DF72C89}" type="presParOf" srcId="{3083D9DC-6875-4DBE-B003-C2D202E48D1F}" destId="{101610E4-CA72-4FB2-AEAB-39A003267661}" srcOrd="1" destOrd="0" presId="urn:microsoft.com/office/officeart/2005/8/layout/vList2"/>
    <dgm:cxn modelId="{A64796C4-2D01-4365-BEAC-8ECE928EFC88}" type="presParOf" srcId="{3083D9DC-6875-4DBE-B003-C2D202E48D1F}" destId="{07C45B09-34B8-4CDA-B79B-7ABA6D39F589}" srcOrd="2" destOrd="0" presId="urn:microsoft.com/office/officeart/2005/8/layout/vList2"/>
    <dgm:cxn modelId="{95C8298A-CADB-4855-8971-CADB86EA0D9A}" type="presParOf" srcId="{3083D9DC-6875-4DBE-B003-C2D202E48D1F}" destId="{C25D2603-9F0B-4111-B35E-E75B26174892}" srcOrd="3" destOrd="0" presId="urn:microsoft.com/office/officeart/2005/8/layout/vList2"/>
    <dgm:cxn modelId="{ABC2F7A9-3404-4E1D-8B96-E55A6D033C4E}" type="presParOf" srcId="{3083D9DC-6875-4DBE-B003-C2D202E48D1F}" destId="{5CBCDCB8-817A-423E-9681-CA0BC5F0C5B2}" srcOrd="4" destOrd="0" presId="urn:microsoft.com/office/officeart/2005/8/layout/vList2"/>
    <dgm:cxn modelId="{6E7310BF-7B84-4F44-8AE3-EC92287757DE}" type="presParOf" srcId="{3083D9DC-6875-4DBE-B003-C2D202E48D1F}" destId="{65BF59A0-4B4C-4EE9-8669-5D616A4A7E2D}" srcOrd="5" destOrd="0" presId="urn:microsoft.com/office/officeart/2005/8/layout/vList2"/>
    <dgm:cxn modelId="{09694A11-EBA0-4090-A90D-C2F8C0E4A14A}" type="presParOf" srcId="{3083D9DC-6875-4DBE-B003-C2D202E48D1F}" destId="{F6D7C3D2-3FED-409F-876E-830F02487450}" srcOrd="6" destOrd="0" presId="urn:microsoft.com/office/officeart/2005/8/layout/vList2"/>
    <dgm:cxn modelId="{44AECC6D-4A24-4747-871F-13937FA2E32C}" type="presParOf" srcId="{3083D9DC-6875-4DBE-B003-C2D202E48D1F}" destId="{0D412B7F-B68D-44E4-BCF7-72567940CA72}" srcOrd="7" destOrd="0" presId="urn:microsoft.com/office/officeart/2005/8/layout/vList2"/>
    <dgm:cxn modelId="{623DADDA-5CD5-4916-8EBE-4466BFDF3130}" type="presParOf" srcId="{3083D9DC-6875-4DBE-B003-C2D202E48D1F}" destId="{11363AD4-9CC5-476B-997C-D00308D62BA2}" srcOrd="8" destOrd="0" presId="urn:microsoft.com/office/officeart/2005/8/layout/vList2"/>
    <dgm:cxn modelId="{9EB219F6-B13A-4D77-8D5E-2F70BEA144A7}" type="presParOf" srcId="{3083D9DC-6875-4DBE-B003-C2D202E48D1F}" destId="{A56BE9C6-F170-4A71-A979-13CE49C16648}" srcOrd="9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06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AB244C7E-9CD0-41D5-B548-E76C7F5FC16A}" type="doc">
      <dgm:prSet loTypeId="urn:microsoft.com/office/officeart/2005/8/layout/radial3" loCatId="relationship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47E5843F-A4A6-47EF-94A4-E7AC3822FE0E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關係結束處理方法</a:t>
          </a:r>
        </a:p>
      </dgm:t>
    </dgm:pt>
    <dgm:pt modelId="{288838F7-A4B2-434E-B401-00F9082C92A8}" type="parTrans" cxnId="{C9093D86-D8CD-4F3F-85B4-EBBC53BE88AA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8643AF7-8E36-4458-8FB8-933B747A6456}" type="sibTrans" cxnId="{C9093D86-D8CD-4F3F-85B4-EBBC53BE88AA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CEE0D48-787B-4B47-BD06-E9BB09C41004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何人</a:t>
          </a:r>
        </a:p>
      </dgm:t>
    </dgm:pt>
    <dgm:pt modelId="{650F7931-CEE2-4230-AC46-D43956972178}" type="parTrans" cxnId="{F2556E65-A16D-40E9-A6F7-3191172E5BDA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DFBB485-43D6-46E5-8CC7-0948F3060CE1}" type="sibTrans" cxnId="{F2556E65-A16D-40E9-A6F7-3191172E5BDA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C6008D5-6E98-43CB-A518-3DFF3988E3E2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何時</a:t>
          </a:r>
        </a:p>
      </dgm:t>
    </dgm:pt>
    <dgm:pt modelId="{91812FFB-93BE-4B31-A334-0A1ABA79EC27}" type="parTrans" cxnId="{B63475A3-1342-4BF5-B8E9-D1B9CB590C0B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F9AE516-26D5-4DE7-B6FF-0868D25FC678}" type="sibTrans" cxnId="{B63475A3-1342-4BF5-B8E9-D1B9CB590C0B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B007E3A-5F32-455C-9232-9E912AC044C3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何地</a:t>
          </a:r>
        </a:p>
      </dgm:t>
    </dgm:pt>
    <dgm:pt modelId="{616C2495-F9B6-4A46-A42C-D3547EA6CE47}" type="parTrans" cxnId="{26669C84-B4F5-43EE-BF82-A4C1133C5A40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7FAA66E-D9E2-4DDB-8281-F815161715E8}" type="sibTrans" cxnId="{26669C84-B4F5-43EE-BF82-A4C1133C5A40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23FF1B3-475D-44D9-AB62-DAF9A6530C8B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何事</a:t>
          </a:r>
        </a:p>
      </dgm:t>
    </dgm:pt>
    <dgm:pt modelId="{1BCEF446-AFF4-442E-A97F-240452857846}" type="parTrans" cxnId="{47A75A23-905B-4D5F-A07E-5782291E23F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3EACC6A-0CB6-4D40-A53E-17DBF572AD89}" type="sibTrans" cxnId="{47A75A23-905B-4D5F-A07E-5782291E23F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D7A71CB-9CCF-413B-96AD-C7AD28E98F06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如何</a:t>
          </a:r>
        </a:p>
      </dgm:t>
    </dgm:pt>
    <dgm:pt modelId="{59347C20-9EDC-4194-91A7-8977162BB8CE}" type="parTrans" cxnId="{B553FA1B-89C9-4A8F-9F15-00A8EF48BEB5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0D8DD8B-4EE5-4CA4-864A-FF6EAA822392}" type="sibTrans" cxnId="{B553FA1B-89C9-4A8F-9F15-00A8EF48BEB5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D6BE5EA-9391-4515-A2A9-D803D61C257C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為何</a:t>
          </a:r>
        </a:p>
      </dgm:t>
    </dgm:pt>
    <dgm:pt modelId="{F93C0044-0862-4001-A50D-DBF35AA1887C}" type="parTrans" cxnId="{BFAE87A0-A6B1-4D3C-9134-8A16CEBD083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A1B7FD2-C413-4469-81A7-6474F986B31E}" type="sibTrans" cxnId="{BFAE87A0-A6B1-4D3C-9134-8A16CEBD083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B172AD7-3640-4C2C-82ED-C89D2F310F16}" type="pres">
      <dgm:prSet presAssocID="{AB244C7E-9CD0-41D5-B548-E76C7F5FC16A}" presName="composite" presStyleCnt="0">
        <dgm:presLayoutVars>
          <dgm:chMax val="1"/>
          <dgm:dir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D56571C0-1380-44A6-84B9-EA7676C9C8DF}" type="pres">
      <dgm:prSet presAssocID="{AB244C7E-9CD0-41D5-B548-E76C7F5FC16A}" presName="radial" presStyleCnt="0">
        <dgm:presLayoutVars>
          <dgm:animLvl val="ctr"/>
        </dgm:presLayoutVars>
      </dgm:prSet>
      <dgm:spPr/>
    </dgm:pt>
    <dgm:pt modelId="{C8BD1F77-C55F-4DF3-BE18-4FBA7119E671}" type="pres">
      <dgm:prSet presAssocID="{47E5843F-A4A6-47EF-94A4-E7AC3822FE0E}" presName="centerShape" presStyleLbl="vennNode1" presStyleIdx="0" presStyleCnt="7"/>
      <dgm:spPr/>
      <dgm:t>
        <a:bodyPr/>
        <a:lstStyle/>
        <a:p>
          <a:endParaRPr lang="zh-TW" altLang="en-US"/>
        </a:p>
      </dgm:t>
    </dgm:pt>
    <dgm:pt modelId="{DDFB7D68-D3E9-4358-9CA6-2B5811D5B3AD}" type="pres">
      <dgm:prSet presAssocID="{8CEE0D48-787B-4B47-BD06-E9BB09C41004}" presName="node" presStyleLbl="vennNode1" presStyleIdx="1" presStyleCnt="7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42E4B8FC-1B1B-4F2E-BB59-733C83332B90}" type="pres">
      <dgm:prSet presAssocID="{2C6008D5-6E98-43CB-A518-3DFF3988E3E2}" presName="node" presStyleLbl="vennNode1" presStyleIdx="2" presStyleCnt="7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D800BADF-80B1-4053-BF1C-A7D75F38BD24}" type="pres">
      <dgm:prSet presAssocID="{8B007E3A-5F32-455C-9232-9E912AC044C3}" presName="node" presStyleLbl="vennNode1" presStyleIdx="3" presStyleCnt="7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BA6D5402-CE05-47DA-B57F-A35428F5B1ED}" type="pres">
      <dgm:prSet presAssocID="{323FF1B3-475D-44D9-AB62-DAF9A6530C8B}" presName="node" presStyleLbl="vennNode1" presStyleIdx="4" presStyleCnt="7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2FE2178A-91E0-4244-A15E-63CB86CA97DA}" type="pres">
      <dgm:prSet presAssocID="{ED6BE5EA-9391-4515-A2A9-D803D61C257C}" presName="node" presStyleLbl="vennNode1" presStyleIdx="5" presStyleCnt="7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51E870FE-C2AC-43C9-B8F0-BF91F23601EE}" type="pres">
      <dgm:prSet presAssocID="{DD7A71CB-9CCF-413B-96AD-C7AD28E98F06}" presName="node" presStyleLbl="vennNode1" presStyleIdx="6" presStyleCnt="7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47A75A23-905B-4D5F-A07E-5782291E23FF}" srcId="{47E5843F-A4A6-47EF-94A4-E7AC3822FE0E}" destId="{323FF1B3-475D-44D9-AB62-DAF9A6530C8B}" srcOrd="3" destOrd="0" parTransId="{1BCEF446-AFF4-442E-A97F-240452857846}" sibTransId="{73EACC6A-0CB6-4D40-A53E-17DBF572AD89}"/>
    <dgm:cxn modelId="{9F3A9DDD-0B85-4B90-8DC9-4280B81BD6AC}" type="presOf" srcId="{323FF1B3-475D-44D9-AB62-DAF9A6530C8B}" destId="{BA6D5402-CE05-47DA-B57F-A35428F5B1ED}" srcOrd="0" destOrd="0" presId="urn:microsoft.com/office/officeart/2005/8/layout/radial3"/>
    <dgm:cxn modelId="{50B9E697-F0AC-40EC-B8D1-5DF93D203291}" type="presOf" srcId="{8B007E3A-5F32-455C-9232-9E912AC044C3}" destId="{D800BADF-80B1-4053-BF1C-A7D75F38BD24}" srcOrd="0" destOrd="0" presId="urn:microsoft.com/office/officeart/2005/8/layout/radial3"/>
    <dgm:cxn modelId="{E65D33E4-5DF0-4DB5-A69F-3446704923A7}" type="presOf" srcId="{DD7A71CB-9CCF-413B-96AD-C7AD28E98F06}" destId="{51E870FE-C2AC-43C9-B8F0-BF91F23601EE}" srcOrd="0" destOrd="0" presId="urn:microsoft.com/office/officeart/2005/8/layout/radial3"/>
    <dgm:cxn modelId="{26669C84-B4F5-43EE-BF82-A4C1133C5A40}" srcId="{47E5843F-A4A6-47EF-94A4-E7AC3822FE0E}" destId="{8B007E3A-5F32-455C-9232-9E912AC044C3}" srcOrd="2" destOrd="0" parTransId="{616C2495-F9B6-4A46-A42C-D3547EA6CE47}" sibTransId="{C7FAA66E-D9E2-4DDB-8281-F815161715E8}"/>
    <dgm:cxn modelId="{C9093D86-D8CD-4F3F-85B4-EBBC53BE88AA}" srcId="{AB244C7E-9CD0-41D5-B548-E76C7F5FC16A}" destId="{47E5843F-A4A6-47EF-94A4-E7AC3822FE0E}" srcOrd="0" destOrd="0" parTransId="{288838F7-A4B2-434E-B401-00F9082C92A8}" sibTransId="{18643AF7-8E36-4458-8FB8-933B747A6456}"/>
    <dgm:cxn modelId="{B553FA1B-89C9-4A8F-9F15-00A8EF48BEB5}" srcId="{47E5843F-A4A6-47EF-94A4-E7AC3822FE0E}" destId="{DD7A71CB-9CCF-413B-96AD-C7AD28E98F06}" srcOrd="5" destOrd="0" parTransId="{59347C20-9EDC-4194-91A7-8977162BB8CE}" sibTransId="{70D8DD8B-4EE5-4CA4-864A-FF6EAA822392}"/>
    <dgm:cxn modelId="{B63475A3-1342-4BF5-B8E9-D1B9CB590C0B}" srcId="{47E5843F-A4A6-47EF-94A4-E7AC3822FE0E}" destId="{2C6008D5-6E98-43CB-A518-3DFF3988E3E2}" srcOrd="1" destOrd="0" parTransId="{91812FFB-93BE-4B31-A334-0A1ABA79EC27}" sibTransId="{DF9AE516-26D5-4DE7-B6FF-0868D25FC678}"/>
    <dgm:cxn modelId="{1242CF42-A546-4B2B-A042-EAEF6A883BBB}" type="presOf" srcId="{2C6008D5-6E98-43CB-A518-3DFF3988E3E2}" destId="{42E4B8FC-1B1B-4F2E-BB59-733C83332B90}" srcOrd="0" destOrd="0" presId="urn:microsoft.com/office/officeart/2005/8/layout/radial3"/>
    <dgm:cxn modelId="{1C57D172-C9BF-4CF0-9093-3A9756CD423D}" type="presOf" srcId="{AB244C7E-9CD0-41D5-B548-E76C7F5FC16A}" destId="{4B172AD7-3640-4C2C-82ED-C89D2F310F16}" srcOrd="0" destOrd="0" presId="urn:microsoft.com/office/officeart/2005/8/layout/radial3"/>
    <dgm:cxn modelId="{F2556E65-A16D-40E9-A6F7-3191172E5BDA}" srcId="{47E5843F-A4A6-47EF-94A4-E7AC3822FE0E}" destId="{8CEE0D48-787B-4B47-BD06-E9BB09C41004}" srcOrd="0" destOrd="0" parTransId="{650F7931-CEE2-4230-AC46-D43956972178}" sibTransId="{1DFBB485-43D6-46E5-8CC7-0948F3060CE1}"/>
    <dgm:cxn modelId="{49FF3B09-870C-40FA-B1F3-5DE9444EC650}" type="presOf" srcId="{8CEE0D48-787B-4B47-BD06-E9BB09C41004}" destId="{DDFB7D68-D3E9-4358-9CA6-2B5811D5B3AD}" srcOrd="0" destOrd="0" presId="urn:microsoft.com/office/officeart/2005/8/layout/radial3"/>
    <dgm:cxn modelId="{11CC0A55-CF07-4E15-8E28-F1A898ED133E}" type="presOf" srcId="{47E5843F-A4A6-47EF-94A4-E7AC3822FE0E}" destId="{C8BD1F77-C55F-4DF3-BE18-4FBA7119E671}" srcOrd="0" destOrd="0" presId="urn:microsoft.com/office/officeart/2005/8/layout/radial3"/>
    <dgm:cxn modelId="{BFAE87A0-A6B1-4D3C-9134-8A16CEBD0836}" srcId="{47E5843F-A4A6-47EF-94A4-E7AC3822FE0E}" destId="{ED6BE5EA-9391-4515-A2A9-D803D61C257C}" srcOrd="4" destOrd="0" parTransId="{F93C0044-0862-4001-A50D-DBF35AA1887C}" sibTransId="{1A1B7FD2-C413-4469-81A7-6474F986B31E}"/>
    <dgm:cxn modelId="{AFFAD95F-ED45-432F-841A-0F1582751216}" type="presOf" srcId="{ED6BE5EA-9391-4515-A2A9-D803D61C257C}" destId="{2FE2178A-91E0-4244-A15E-63CB86CA97DA}" srcOrd="0" destOrd="0" presId="urn:microsoft.com/office/officeart/2005/8/layout/radial3"/>
    <dgm:cxn modelId="{F1D23D75-5843-4ABE-BA3A-47DE6101EE7E}" type="presParOf" srcId="{4B172AD7-3640-4C2C-82ED-C89D2F310F16}" destId="{D56571C0-1380-44A6-84B9-EA7676C9C8DF}" srcOrd="0" destOrd="0" presId="urn:microsoft.com/office/officeart/2005/8/layout/radial3"/>
    <dgm:cxn modelId="{408F3F6F-916A-4860-8724-AF8325B3A0DE}" type="presParOf" srcId="{D56571C0-1380-44A6-84B9-EA7676C9C8DF}" destId="{C8BD1F77-C55F-4DF3-BE18-4FBA7119E671}" srcOrd="0" destOrd="0" presId="urn:microsoft.com/office/officeart/2005/8/layout/radial3"/>
    <dgm:cxn modelId="{0C1784E5-B51D-4C4E-A45E-57F60C76D049}" type="presParOf" srcId="{D56571C0-1380-44A6-84B9-EA7676C9C8DF}" destId="{DDFB7D68-D3E9-4358-9CA6-2B5811D5B3AD}" srcOrd="1" destOrd="0" presId="urn:microsoft.com/office/officeart/2005/8/layout/radial3"/>
    <dgm:cxn modelId="{E2F8599E-BD60-4115-A8F1-4BD3198F3C3E}" type="presParOf" srcId="{D56571C0-1380-44A6-84B9-EA7676C9C8DF}" destId="{42E4B8FC-1B1B-4F2E-BB59-733C83332B90}" srcOrd="2" destOrd="0" presId="urn:microsoft.com/office/officeart/2005/8/layout/radial3"/>
    <dgm:cxn modelId="{B6EC8C31-4A40-47D4-8166-3520A2162D3C}" type="presParOf" srcId="{D56571C0-1380-44A6-84B9-EA7676C9C8DF}" destId="{D800BADF-80B1-4053-BF1C-A7D75F38BD24}" srcOrd="3" destOrd="0" presId="urn:microsoft.com/office/officeart/2005/8/layout/radial3"/>
    <dgm:cxn modelId="{1970D459-4A68-442D-A0C7-C4C35B509AF5}" type="presParOf" srcId="{D56571C0-1380-44A6-84B9-EA7676C9C8DF}" destId="{BA6D5402-CE05-47DA-B57F-A35428F5B1ED}" srcOrd="4" destOrd="0" presId="urn:microsoft.com/office/officeart/2005/8/layout/radial3"/>
    <dgm:cxn modelId="{694F94BC-47E9-49AA-8315-C12C4EDD42A9}" type="presParOf" srcId="{D56571C0-1380-44A6-84B9-EA7676C9C8DF}" destId="{2FE2178A-91E0-4244-A15E-63CB86CA97DA}" srcOrd="5" destOrd="0" presId="urn:microsoft.com/office/officeart/2005/8/layout/radial3"/>
    <dgm:cxn modelId="{CDF1F17E-D922-43E4-8542-9AC4D90D94D6}" type="presParOf" srcId="{D56571C0-1380-44A6-84B9-EA7676C9C8DF}" destId="{51E870FE-C2AC-43C9-B8F0-BF91F23601EE}" srcOrd="6" destOrd="0" presId="urn:microsoft.com/office/officeart/2005/8/layout/radial3"/>
  </dgm:cxnLst>
  <dgm:bg/>
  <dgm:whole/>
  <dgm:extLst>
    <a:ext uri="http://schemas.microsoft.com/office/drawing/2008/diagram">
      <dsp:dataModelExt xmlns:dsp="http://schemas.microsoft.com/office/drawing/2008/diagram" relId="rId1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A170020-82A8-4E3E-9E36-2DA3A0DEC936}">
      <dsp:nvSpPr>
        <dsp:cNvPr id="0" name=""/>
        <dsp:cNvSpPr/>
      </dsp:nvSpPr>
      <dsp:spPr>
        <a:xfrm>
          <a:off x="147252" y="502809"/>
          <a:ext cx="2156536" cy="2156536"/>
        </a:xfrm>
        <a:prstGeom prst="pie">
          <a:avLst>
            <a:gd name="adj1" fmla="val 16200000"/>
            <a:gd name="adj2" fmla="val 1800000"/>
          </a:avLst>
        </a:prstGeom>
        <a:solidFill>
          <a:schemeClr val="lt1"/>
        </a:solidFill>
        <a:ln w="12700" cap="flat" cmpd="sng" algn="ctr">
          <a:solidFill>
            <a:schemeClr val="accent4"/>
          </a:solidFill>
          <a:prstDash val="solid"/>
          <a:miter lim="800000"/>
        </a:ln>
        <a:effectLst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尊敬</a:t>
          </a:r>
        </a:p>
      </dsp:txBody>
      <dsp:txXfrm>
        <a:off x="1319740" y="900742"/>
        <a:ext cx="731681" cy="718845"/>
      </dsp:txXfrm>
    </dsp:sp>
    <dsp:sp modelId="{FDE624D0-4EE3-4F60-A3BC-18BC18C66492}">
      <dsp:nvSpPr>
        <dsp:cNvPr id="0" name=""/>
        <dsp:cNvSpPr/>
      </dsp:nvSpPr>
      <dsp:spPr>
        <a:xfrm>
          <a:off x="149802" y="482585"/>
          <a:ext cx="2156536" cy="2156536"/>
        </a:xfrm>
        <a:prstGeom prst="pie">
          <a:avLst>
            <a:gd name="adj1" fmla="val 1800000"/>
            <a:gd name="adj2" fmla="val 9000000"/>
          </a:avLst>
        </a:prstGeom>
        <a:solidFill>
          <a:schemeClr val="lt1"/>
        </a:solidFill>
        <a:ln w="12700" cap="flat" cmpd="sng" algn="ctr">
          <a:solidFill>
            <a:schemeClr val="accent6"/>
          </a:solidFill>
          <a:prstDash val="solid"/>
          <a:miter lim="800000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彼此的相似度</a:t>
          </a:r>
        </a:p>
      </dsp:txBody>
      <dsp:txXfrm>
        <a:off x="740282" y="1843257"/>
        <a:ext cx="975575" cy="667499"/>
      </dsp:txXfrm>
    </dsp:sp>
    <dsp:sp modelId="{7EE8EA99-E3D6-4454-A341-1B92327CFC29}">
      <dsp:nvSpPr>
        <dsp:cNvPr id="0" name=""/>
        <dsp:cNvSpPr/>
      </dsp:nvSpPr>
      <dsp:spPr>
        <a:xfrm>
          <a:off x="149802" y="482585"/>
          <a:ext cx="2156536" cy="2156536"/>
        </a:xfrm>
        <a:prstGeom prst="pie">
          <a:avLst>
            <a:gd name="adj1" fmla="val 9000000"/>
            <a:gd name="adj2" fmla="val 16200000"/>
          </a:avLst>
        </a:prstGeom>
        <a:solidFill>
          <a:schemeClr val="lt1"/>
        </a:solidFill>
        <a:ln w="12700" cap="flat" cmpd="sng" algn="ctr">
          <a:solidFill>
            <a:schemeClr val="accent2"/>
          </a:solidFill>
          <a:prstDash val="solid"/>
          <a:miter lim="800000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正面評價</a:t>
          </a:r>
        </a:p>
      </dsp:txBody>
      <dsp:txXfrm>
        <a:off x="380859" y="906191"/>
        <a:ext cx="731681" cy="71884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A170020-82A8-4E3E-9E36-2DA3A0DEC936}">
      <dsp:nvSpPr>
        <dsp:cNvPr id="0" name=""/>
        <dsp:cNvSpPr/>
      </dsp:nvSpPr>
      <dsp:spPr>
        <a:xfrm>
          <a:off x="163262" y="489211"/>
          <a:ext cx="2162937" cy="2162937"/>
        </a:xfrm>
        <a:prstGeom prst="pie">
          <a:avLst>
            <a:gd name="adj1" fmla="val 16200000"/>
            <a:gd name="adj2" fmla="val 1800000"/>
          </a:avLst>
        </a:prstGeom>
        <a:solidFill>
          <a:schemeClr val="lt1"/>
        </a:solidFill>
        <a:ln w="12700" cap="flat" cmpd="sng" algn="ctr">
          <a:solidFill>
            <a:schemeClr val="accent5"/>
          </a:solidFill>
          <a:prstDash val="solid"/>
          <a:miter lim="800000"/>
        </a:ln>
        <a:effectLst/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依附</a:t>
          </a:r>
        </a:p>
      </dsp:txBody>
      <dsp:txXfrm>
        <a:off x="1339230" y="888324"/>
        <a:ext cx="733853" cy="720979"/>
      </dsp:txXfrm>
    </dsp:sp>
    <dsp:sp modelId="{FDE624D0-4EE3-4F60-A3BC-18BC18C66492}">
      <dsp:nvSpPr>
        <dsp:cNvPr id="0" name=""/>
        <dsp:cNvSpPr/>
      </dsp:nvSpPr>
      <dsp:spPr>
        <a:xfrm>
          <a:off x="150246" y="490275"/>
          <a:ext cx="2162937" cy="2162937"/>
        </a:xfrm>
        <a:prstGeom prst="pie">
          <a:avLst>
            <a:gd name="adj1" fmla="val 1800000"/>
            <a:gd name="adj2" fmla="val 9000000"/>
          </a:avLst>
        </a:prstGeom>
        <a:solidFill>
          <a:schemeClr val="lt1"/>
        </a:solidFill>
        <a:ln w="12700" cap="flat" cmpd="sng" algn="ctr">
          <a:solidFill>
            <a:schemeClr val="accent3"/>
          </a:solidFill>
          <a:prstDash val="solid"/>
          <a:miter lim="800000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親密</a:t>
          </a:r>
        </a:p>
      </dsp:txBody>
      <dsp:txXfrm>
        <a:off x="742479" y="1854985"/>
        <a:ext cx="978471" cy="669480"/>
      </dsp:txXfrm>
    </dsp:sp>
    <dsp:sp modelId="{7EE8EA99-E3D6-4454-A341-1B92327CFC29}">
      <dsp:nvSpPr>
        <dsp:cNvPr id="0" name=""/>
        <dsp:cNvSpPr/>
      </dsp:nvSpPr>
      <dsp:spPr>
        <a:xfrm>
          <a:off x="150246" y="490275"/>
          <a:ext cx="2162937" cy="2162937"/>
        </a:xfrm>
        <a:prstGeom prst="pie">
          <a:avLst>
            <a:gd name="adj1" fmla="val 9000000"/>
            <a:gd name="adj2" fmla="val 16200000"/>
          </a:avLst>
        </a:prstGeom>
        <a:solidFill>
          <a:schemeClr val="lt1"/>
        </a:solidFill>
        <a:ln w="12700" cap="flat" cmpd="sng" algn="ctr">
          <a:solidFill>
            <a:schemeClr val="accent2"/>
          </a:solidFill>
          <a:prstDash val="solid"/>
          <a:miter lim="800000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0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關懷</a:t>
          </a:r>
        </a:p>
      </dsp:txBody>
      <dsp:txXfrm>
        <a:off x="381990" y="915138"/>
        <a:ext cx="733853" cy="72097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4B762F3-D551-4110-8504-5E56CB1692BB}">
      <dsp:nvSpPr>
        <dsp:cNvPr id="0" name=""/>
        <dsp:cNvSpPr/>
      </dsp:nvSpPr>
      <dsp:spPr>
        <a:xfrm>
          <a:off x="0" y="0"/>
          <a:ext cx="5433059" cy="134423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200" kern="1200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談戀愛大多由浪漫的相遇、</a:t>
          </a:r>
          <a:r>
            <a:rPr lang="zh-TW" altLang="en-US" sz="1200" b="1" kern="1200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相識</a:t>
          </a:r>
          <a:r>
            <a:rPr lang="zh-TW" altLang="en-US" sz="1200" kern="1200">
              <a:solidFill>
                <a:schemeClr val="tx1"/>
              </a:solidFill>
              <a:latin typeface="Microsoft JhengHei" panose="020B0604030504040204" pitchFamily="34" charset="-120"/>
              <a:ea typeface="Microsoft JhengHei" panose="020B0604030504040204" pitchFamily="34" charset="-120"/>
            </a:rPr>
            <a:t>到彼此互相吸引，逐漸發展成情侶。在未完全了解對方的為人和抱持的價值觀前，不應輕率答應對方的求愛。相反，我們應以認真的態度了解對方的全部，從而判斷對方是否合適的對象，亦有助減少將來的磨擦。</a:t>
          </a:r>
        </a:p>
      </dsp:txBody>
      <dsp:txXfrm>
        <a:off x="1221035" y="0"/>
        <a:ext cx="4212024" cy="1344230"/>
      </dsp:txXfrm>
    </dsp:sp>
    <dsp:sp modelId="{0D53F7E1-9DA7-40D5-B673-B161EA157EC0}">
      <dsp:nvSpPr>
        <dsp:cNvPr id="0" name=""/>
        <dsp:cNvSpPr/>
      </dsp:nvSpPr>
      <dsp:spPr>
        <a:xfrm>
          <a:off x="82472" y="82385"/>
          <a:ext cx="1086612" cy="1179460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12F6D43-D602-4883-82D2-D54D0B87CB1E}">
      <dsp:nvSpPr>
        <dsp:cNvPr id="0" name=""/>
        <dsp:cNvSpPr/>
      </dsp:nvSpPr>
      <dsp:spPr>
        <a:xfrm>
          <a:off x="0" y="1478653"/>
          <a:ext cx="5433059" cy="1344230"/>
        </a:xfrm>
        <a:prstGeom prst="roundRect">
          <a:avLst>
            <a:gd name="adj" fmla="val 10000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我們需要從多方面觀察及分析，才能了解對方真實的一面。對方公開的言行和平日與你的對答未必能完全反映其真實面貌，我們可以透過對方與</a:t>
          </a: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其他人</a:t>
          </a:r>
          <a:r>
            <a:rPr lang="zh-TW" altLang="en-US" sz="1200" b="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家人、朋友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相處，特別是在壓力下和逆境中的表現，發掘其另外一面。</a:t>
          </a:r>
        </a:p>
      </dsp:txBody>
      <dsp:txXfrm>
        <a:off x="1221035" y="1478653"/>
        <a:ext cx="4212024" cy="1344230"/>
      </dsp:txXfrm>
    </dsp:sp>
    <dsp:sp modelId="{6FD5ED4A-237E-48E8-8240-B1A8ABCB29F3}">
      <dsp:nvSpPr>
        <dsp:cNvPr id="0" name=""/>
        <dsp:cNvSpPr/>
      </dsp:nvSpPr>
      <dsp:spPr>
        <a:xfrm>
          <a:off x="82472" y="1524163"/>
          <a:ext cx="1086612" cy="1253209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E0EA3E2-4B22-42E3-80C4-7077468E2BB9}">
      <dsp:nvSpPr>
        <dsp:cNvPr id="0" name=""/>
        <dsp:cNvSpPr/>
      </dsp:nvSpPr>
      <dsp:spPr>
        <a:xfrm>
          <a:off x="0" y="2957307"/>
          <a:ext cx="5433059" cy="1344230"/>
        </a:xfrm>
        <a:prstGeom prst="roundRect">
          <a:avLst>
            <a:gd name="adj" fmla="val 10000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隱藏關係及感情容易造成誤會及猜忌。條件成熟時，適當讓別人</a:t>
          </a: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知道情侶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身份以及感情狀況，是一種對伴侶肯定及承諾的行為。同時，我們亦可以在發生衝突紛爭時尋求別人的意見及情緒支援。</a:t>
          </a:r>
        </a:p>
      </dsp:txBody>
      <dsp:txXfrm>
        <a:off x="1221035" y="2957307"/>
        <a:ext cx="4212024" cy="1344230"/>
      </dsp:txXfrm>
    </dsp:sp>
    <dsp:sp modelId="{D08EBB11-B83B-4786-9780-38655B089973}">
      <dsp:nvSpPr>
        <dsp:cNvPr id="0" name=""/>
        <dsp:cNvSpPr/>
      </dsp:nvSpPr>
      <dsp:spPr>
        <a:xfrm>
          <a:off x="89893" y="3015372"/>
          <a:ext cx="1086612" cy="1228099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631C1CD-8E7E-4EAD-AAA3-6D0C9FED0995}">
      <dsp:nvSpPr>
        <dsp:cNvPr id="0" name=""/>
        <dsp:cNvSpPr/>
      </dsp:nvSpPr>
      <dsp:spPr>
        <a:xfrm>
          <a:off x="0" y="4435960"/>
          <a:ext cx="5433059" cy="1344230"/>
        </a:xfrm>
        <a:prstGeom prst="roundRect">
          <a:avLst>
            <a:gd name="adj" fmla="val 10000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ysClr val="windowText" lastClr="000000">
              <a:shade val="80000"/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透過日常相處及接觸的機會，我們可以觀察並了解對方。部分青少年過分渴望愛情，縱使相處中有不舒服及失望的地方，仍會說服自己接受或忽視這些問題。我們需要</a:t>
          </a: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明確</a:t>
          </a:r>
          <a:r>
            <a:rPr lang="zh-TW" altLang="en-US" sz="1200" b="1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定立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自己的立場和底線，充分考慮彼此發展戀愛關係的可行性，才確定開展關係。</a:t>
          </a:r>
        </a:p>
      </dsp:txBody>
      <dsp:txXfrm>
        <a:off x="1221035" y="4435960"/>
        <a:ext cx="4212024" cy="1344230"/>
      </dsp:txXfrm>
    </dsp:sp>
    <dsp:sp modelId="{2E1852DD-DD32-491F-A889-894DAA4C4AC5}">
      <dsp:nvSpPr>
        <dsp:cNvPr id="0" name=""/>
        <dsp:cNvSpPr/>
      </dsp:nvSpPr>
      <dsp:spPr>
        <a:xfrm>
          <a:off x="97315" y="4523056"/>
          <a:ext cx="1086612" cy="1170039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4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B2D4B51-983F-4A97-8888-72B92C280297}">
      <dsp:nvSpPr>
        <dsp:cNvPr id="0" name=""/>
        <dsp:cNvSpPr/>
      </dsp:nvSpPr>
      <dsp:spPr>
        <a:xfrm>
          <a:off x="748425" y="1906496"/>
          <a:ext cx="869704" cy="74666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關心</a:t>
          </a:r>
        </a:p>
      </dsp:txBody>
      <dsp:txXfrm>
        <a:off x="883123" y="2022138"/>
        <a:ext cx="600308" cy="515383"/>
      </dsp:txXfrm>
    </dsp:sp>
    <dsp:sp modelId="{546A407B-521E-47DB-B2FC-B42665567EFD}">
      <dsp:nvSpPr>
        <dsp:cNvPr id="0" name=""/>
        <dsp:cNvSpPr/>
      </dsp:nvSpPr>
      <dsp:spPr>
        <a:xfrm>
          <a:off x="769176" y="224038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07DC6B5-916F-4FFA-ABDE-099CA88D6464}">
      <dsp:nvSpPr>
        <dsp:cNvPr id="0" name=""/>
        <dsp:cNvSpPr/>
      </dsp:nvSpPr>
      <dsp:spPr>
        <a:xfrm>
          <a:off x="0" y="1493713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1"/>
          <a:srcRect/>
          <a:stretch>
            <a:fillRect t="-8000" b="-8000"/>
          </a:stretch>
        </a:blipFill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4919958-50C1-425A-B5A3-1458D7C2F705}">
      <dsp:nvSpPr>
        <dsp:cNvPr id="0" name=""/>
        <dsp:cNvSpPr/>
      </dsp:nvSpPr>
      <dsp:spPr>
        <a:xfrm>
          <a:off x="595789" y="2141208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3CABC54-93B3-4C35-AE87-FA1A1A9D24F9}">
      <dsp:nvSpPr>
        <dsp:cNvPr id="0" name=""/>
        <dsp:cNvSpPr/>
      </dsp:nvSpPr>
      <dsp:spPr>
        <a:xfrm>
          <a:off x="1496850" y="1491328"/>
          <a:ext cx="869704" cy="74666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坦誠</a:t>
          </a:r>
        </a:p>
      </dsp:txBody>
      <dsp:txXfrm>
        <a:off x="1631548" y="1606970"/>
        <a:ext cx="600308" cy="515383"/>
      </dsp:txXfrm>
    </dsp:sp>
    <dsp:sp modelId="{28CCBFE0-B4CC-46C5-8073-C13BE4383194}">
      <dsp:nvSpPr>
        <dsp:cNvPr id="0" name=""/>
        <dsp:cNvSpPr/>
      </dsp:nvSpPr>
      <dsp:spPr>
        <a:xfrm>
          <a:off x="2095406" y="2137234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F545E13-8F88-4F42-A382-E2CE2F4471B2}">
      <dsp:nvSpPr>
        <dsp:cNvPr id="0" name=""/>
        <dsp:cNvSpPr/>
      </dsp:nvSpPr>
      <dsp:spPr>
        <a:xfrm>
          <a:off x="2244814" y="1904906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2"/>
          <a:srcRect/>
          <a:stretch>
            <a:fillRect t="-8000" b="-8000"/>
          </a:stretch>
        </a:blip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06C7A55-FAA4-4480-8FA6-A2437CF34345}">
      <dsp:nvSpPr>
        <dsp:cNvPr id="0" name=""/>
        <dsp:cNvSpPr/>
      </dsp:nvSpPr>
      <dsp:spPr>
        <a:xfrm>
          <a:off x="2266027" y="223720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16BBF34-B49E-426A-A145-DEC87B453DA9}">
      <dsp:nvSpPr>
        <dsp:cNvPr id="0" name=""/>
        <dsp:cNvSpPr/>
      </dsp:nvSpPr>
      <dsp:spPr>
        <a:xfrm>
          <a:off x="748425" y="1080929"/>
          <a:ext cx="869704" cy="74666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4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4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溝通</a:t>
          </a:r>
        </a:p>
      </dsp:txBody>
      <dsp:txXfrm>
        <a:off x="883123" y="1196571"/>
        <a:ext cx="600308" cy="515383"/>
      </dsp:txXfrm>
    </dsp:sp>
    <dsp:sp modelId="{968C2B18-46CC-4C20-B69B-C718250C2BE5}">
      <dsp:nvSpPr>
        <dsp:cNvPr id="0" name=""/>
        <dsp:cNvSpPr/>
      </dsp:nvSpPr>
      <dsp:spPr>
        <a:xfrm>
          <a:off x="1344214" y="109504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E7A3C97-39E1-49BC-9A1C-16E736D1EF20}">
      <dsp:nvSpPr>
        <dsp:cNvPr id="0" name=""/>
        <dsp:cNvSpPr/>
      </dsp:nvSpPr>
      <dsp:spPr>
        <a:xfrm>
          <a:off x="1499494" y="670420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3"/>
          <a:srcRect/>
          <a:stretch>
            <a:fillRect t="-8000" b="-8000"/>
          </a:stretch>
        </a:blipFill>
        <a:ln w="635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32CA3C4-7C1F-46BE-8D78-6803CD39380E}">
      <dsp:nvSpPr>
        <dsp:cNvPr id="0" name=""/>
        <dsp:cNvSpPr/>
      </dsp:nvSpPr>
      <dsp:spPr>
        <a:xfrm>
          <a:off x="1521290" y="996663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7092772-7739-42F9-BAA2-7B6996F4B71B}">
      <dsp:nvSpPr>
        <dsp:cNvPr id="0" name=""/>
        <dsp:cNvSpPr/>
      </dsp:nvSpPr>
      <dsp:spPr>
        <a:xfrm>
          <a:off x="2244814" y="1079339"/>
          <a:ext cx="869704" cy="74666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尊重</a:t>
          </a:r>
        </a:p>
      </dsp:txBody>
      <dsp:txXfrm>
        <a:off x="2379512" y="1194981"/>
        <a:ext cx="600308" cy="515383"/>
      </dsp:txXfrm>
    </dsp:sp>
    <dsp:sp modelId="{F32376A7-FF2B-4F5A-9FDF-F85CBA92C3D7}">
      <dsp:nvSpPr>
        <dsp:cNvPr id="0" name=""/>
        <dsp:cNvSpPr/>
      </dsp:nvSpPr>
      <dsp:spPr>
        <a:xfrm>
          <a:off x="2997390" y="1410242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A2281E2-2B62-43C9-ACF3-B477385E298B}">
      <dsp:nvSpPr>
        <dsp:cNvPr id="0" name=""/>
        <dsp:cNvSpPr/>
      </dsp:nvSpPr>
      <dsp:spPr>
        <a:xfrm>
          <a:off x="2993240" y="1499079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4"/>
          <a:srcRect/>
          <a:stretch>
            <a:fillRect t="-8000" b="-8000"/>
          </a:stretch>
        </a:blip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27E6DF0-6494-42F6-8E75-B5755E2721AF}">
      <dsp:nvSpPr>
        <dsp:cNvPr id="0" name=""/>
        <dsp:cNvSpPr/>
      </dsp:nvSpPr>
      <dsp:spPr>
        <a:xfrm>
          <a:off x="3162938" y="1512593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6E822C5-13C4-4560-ADC9-D43443A700D3}">
      <dsp:nvSpPr>
        <dsp:cNvPr id="0" name=""/>
        <dsp:cNvSpPr/>
      </dsp:nvSpPr>
      <dsp:spPr>
        <a:xfrm>
          <a:off x="2993240" y="673710"/>
          <a:ext cx="869704" cy="746667"/>
        </a:xfrm>
        <a:prstGeom prst="hexagon">
          <a:avLst>
            <a:gd name="adj" fmla="val 25000"/>
            <a:gd name="vf" fmla="val 115470"/>
          </a:avLst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負責任</a:t>
          </a:r>
        </a:p>
      </dsp:txBody>
      <dsp:txXfrm>
        <a:off x="3127938" y="789352"/>
        <a:ext cx="600308" cy="515383"/>
      </dsp:txXfrm>
    </dsp:sp>
    <dsp:sp modelId="{032A6AAB-F0C2-4C7E-BE82-5B675A27F22D}">
      <dsp:nvSpPr>
        <dsp:cNvPr id="0" name=""/>
        <dsp:cNvSpPr/>
      </dsp:nvSpPr>
      <dsp:spPr>
        <a:xfrm>
          <a:off x="3745815" y="1008389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28324D4-EDF3-468C-9006-F0A74FD58446}">
      <dsp:nvSpPr>
        <dsp:cNvPr id="0" name=""/>
        <dsp:cNvSpPr/>
      </dsp:nvSpPr>
      <dsp:spPr>
        <a:xfrm>
          <a:off x="3741665" y="1090270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8000" b="-8000"/>
          </a:stretch>
        </a:blipFill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6A423D2-DA05-43CF-99E5-8ACDFD554105}">
      <dsp:nvSpPr>
        <dsp:cNvPr id="0" name=""/>
        <dsp:cNvSpPr/>
      </dsp:nvSpPr>
      <dsp:spPr>
        <a:xfrm>
          <a:off x="3915053" y="1106964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8596E44-0645-49DC-BEF5-A85B20C0BF64}">
      <dsp:nvSpPr>
        <dsp:cNvPr id="0" name=""/>
        <dsp:cNvSpPr/>
      </dsp:nvSpPr>
      <dsp:spPr>
        <a:xfrm>
          <a:off x="0" y="20410"/>
          <a:ext cx="5072985" cy="290259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lvl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Wingdings" panose="05000000000000000000" pitchFamily="2" charset="2"/>
            <a:buNone/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溝通失效</a:t>
          </a:r>
          <a:endParaRPr lang="zh-TW" altLang="en-US" sz="16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4169" y="34579"/>
        <a:ext cx="5044647" cy="261921"/>
      </dsp:txXfrm>
    </dsp:sp>
    <dsp:sp modelId="{101610E4-CA72-4FB2-AEAB-39A003267661}">
      <dsp:nvSpPr>
        <dsp:cNvPr id="0" name=""/>
        <dsp:cNvSpPr/>
      </dsp:nvSpPr>
      <dsp:spPr>
        <a:xfrm>
          <a:off x="0" y="310669"/>
          <a:ext cx="5072985" cy="145935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1067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人與人相處難免出現衝突，而衝突大多源於雙方的溝通和表達方式。部分青少年的溝通及解決問題的技巧仍未成熟，當和另一半意見不合時容易表現激動，或以惡劣及不當的態度作回應，繼而令衝突升溫。另一方面，青少年在成長階段，仍然處於學習了解自己及照顧別人，在衝突情況下未必能做到尊重及包容對方，有可能令戀愛關係難以維持，最終導致分手收場。</a:t>
          </a:r>
        </a:p>
      </dsp:txBody>
      <dsp:txXfrm>
        <a:off x="0" y="310669"/>
        <a:ext cx="5072985" cy="1459350"/>
      </dsp:txXfrm>
    </dsp:sp>
    <dsp:sp modelId="{07C45B09-34B8-4CDA-B79B-7ABA6D39F589}">
      <dsp:nvSpPr>
        <dsp:cNvPr id="0" name=""/>
        <dsp:cNvSpPr/>
      </dsp:nvSpPr>
      <dsp:spPr>
        <a:xfrm>
          <a:off x="0" y="1770019"/>
          <a:ext cx="5072985" cy="290259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lvl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未能滿足情感需要</a:t>
          </a:r>
          <a:endParaRPr lang="zh-TW" altLang="en-US" sz="16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4169" y="1784188"/>
        <a:ext cx="5044647" cy="261921"/>
      </dsp:txXfrm>
    </dsp:sp>
    <dsp:sp modelId="{C25D2603-9F0B-4111-B35E-E75B26174892}">
      <dsp:nvSpPr>
        <dsp:cNvPr id="0" name=""/>
        <dsp:cNvSpPr/>
      </dsp:nvSpPr>
      <dsp:spPr>
        <a:xfrm>
          <a:off x="0" y="2078183"/>
          <a:ext cx="5072985" cy="7783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1067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在成長階段希望透過戀愛關係滿足情感需要。當感情變淡或衝突持續出現而無法滿足情感需要時，青少年</a:t>
          </a:r>
          <a:r>
            <a:rPr lang="zh-TW" altLang="en-US" sz="1200" strike="noStrike" kern="1200">
              <a:latin typeface="微軟正黑體" panose="020B0604030504040204" pitchFamily="34" charset="-120"/>
              <a:ea typeface="微軟正黑體" panose="020B0604030504040204" pitchFamily="34" charset="-120"/>
            </a:rPr>
            <a:t>便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難以維持當初對伴侶的熱情及承諾，戀愛關係亦隨之降至冰點，導致關係結束。</a:t>
          </a:r>
          <a:endParaRPr lang="zh-TW" sz="12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2078183"/>
        <a:ext cx="5072985" cy="778320"/>
      </dsp:txXfrm>
    </dsp:sp>
    <dsp:sp modelId="{5CBCDCB8-817A-423E-9681-CA0BC5F0C5B2}">
      <dsp:nvSpPr>
        <dsp:cNvPr id="0" name=""/>
        <dsp:cNvSpPr/>
      </dsp:nvSpPr>
      <dsp:spPr>
        <a:xfrm>
          <a:off x="0" y="2838599"/>
          <a:ext cx="5072985" cy="290259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lvl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Wingdings" panose="05000000000000000000" pitchFamily="2" charset="2"/>
            <a:buNone/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愛情期望的分歧</a:t>
          </a:r>
          <a:endParaRPr lang="zh-TW" altLang="en-US" sz="16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4169" y="2852768"/>
        <a:ext cx="5044647" cy="261921"/>
      </dsp:txXfrm>
    </dsp:sp>
    <dsp:sp modelId="{65BF59A0-4B4C-4EE9-8669-5D616A4A7E2D}">
      <dsp:nvSpPr>
        <dsp:cNvPr id="0" name=""/>
        <dsp:cNvSpPr/>
      </dsp:nvSpPr>
      <dsp:spPr>
        <a:xfrm>
          <a:off x="0" y="3128858"/>
          <a:ext cx="5072985" cy="7783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1067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zh-TW" altLang="en-US" sz="1200" kern="1200">
              <a:latin typeface="Microsoft JhengHei" panose="020B0604030504040204" pitchFamily="34" charset="-120"/>
              <a:ea typeface="Microsoft JhengHei" panose="020B0604030504040204" pitchFamily="34" charset="-120"/>
            </a:rPr>
            <a:t>青少年在成長階段追求獨立自主，行事方式</a:t>
          </a:r>
          <a:r>
            <a:rPr lang="zh-TW" altLang="en-US" sz="1200" strike="noStrike" kern="1200">
              <a:latin typeface="Microsoft JhengHei" panose="020B0604030504040204" pitchFamily="34" charset="-120"/>
              <a:ea typeface="Microsoft JhengHei" panose="020B0604030504040204" pitchFamily="34" charset="-120"/>
            </a:rPr>
            <a:t>傾向</a:t>
          </a:r>
          <a:r>
            <a:rPr lang="zh-TW" altLang="en-US" sz="1200" kern="1200">
              <a:latin typeface="Microsoft JhengHei" panose="020B0604030504040204" pitchFamily="34" charset="-120"/>
              <a:ea typeface="Microsoft JhengHei" panose="020B0604030504040204" pitchFamily="34" charset="-120"/>
            </a:rPr>
            <a:t>我行我素，只顧自己的感受，未能做到尊重和包容。當另一半的期望和自己出現落差時，部分青少年可能選擇結束關係來解決分歧。</a:t>
          </a:r>
          <a:endParaRPr lang="zh-TW" sz="1200" kern="1200">
            <a:latin typeface="Microsoft JhengHei" panose="020B0604030504040204" pitchFamily="34" charset="-120"/>
            <a:ea typeface="Microsoft JhengHei" panose="020B0604030504040204" pitchFamily="34" charset="-120"/>
          </a:endParaRPr>
        </a:p>
      </dsp:txBody>
      <dsp:txXfrm>
        <a:off x="0" y="3128858"/>
        <a:ext cx="5072985" cy="778320"/>
      </dsp:txXfrm>
    </dsp:sp>
    <dsp:sp modelId="{F6D7C3D2-3FED-409F-876E-830F02487450}">
      <dsp:nvSpPr>
        <dsp:cNvPr id="0" name=""/>
        <dsp:cNvSpPr/>
      </dsp:nvSpPr>
      <dsp:spPr>
        <a:xfrm>
          <a:off x="0" y="3907178"/>
          <a:ext cx="5072985" cy="290259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lvl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價值觀不同</a:t>
          </a:r>
          <a:endParaRPr lang="zh-TW" altLang="en-US" sz="16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4169" y="3921347"/>
        <a:ext cx="5044647" cy="261921"/>
      </dsp:txXfrm>
    </dsp:sp>
    <dsp:sp modelId="{0D412B7F-B68D-44E4-BCF7-72567940CA72}">
      <dsp:nvSpPr>
        <dsp:cNvPr id="0" name=""/>
        <dsp:cNvSpPr/>
      </dsp:nvSpPr>
      <dsp:spPr>
        <a:xfrm>
          <a:off x="0" y="4197437"/>
          <a:ext cx="5072985" cy="145935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1067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每個人的成長背景及性格各不相同。戀愛雙方須求同存異，尊重和包容對方的想法、價值觀和抱負，否則會為將來的衝突埋下伏線。這些價值觀的差異包括消費、教育理念、安全感、成就、享樂等方面的看法。情侶間往往需要時間及親密相處才會探索到彼此的異同。如果情侶間未能做到求同存異，尊重和包容對方的想法和價值觀，戀愛關係自然難以維持。</a:t>
          </a:r>
          <a:endParaRPr lang="zh-TW" sz="12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4197437"/>
        <a:ext cx="5072985" cy="1459350"/>
      </dsp:txXfrm>
    </dsp:sp>
    <dsp:sp modelId="{11363AD4-9CC5-476B-997C-D00308D62BA2}">
      <dsp:nvSpPr>
        <dsp:cNvPr id="0" name=""/>
        <dsp:cNvSpPr/>
      </dsp:nvSpPr>
      <dsp:spPr>
        <a:xfrm>
          <a:off x="0" y="5656787"/>
          <a:ext cx="5072985" cy="290259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lvl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家庭因素</a:t>
          </a:r>
          <a:endParaRPr lang="zh-TW" altLang="en-US" sz="16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4169" y="5670956"/>
        <a:ext cx="5044647" cy="261921"/>
      </dsp:txXfrm>
    </dsp:sp>
    <dsp:sp modelId="{A56BE9C6-F170-4A71-A979-13CE49C16648}">
      <dsp:nvSpPr>
        <dsp:cNvPr id="0" name=""/>
        <dsp:cNvSpPr/>
      </dsp:nvSpPr>
      <dsp:spPr>
        <a:xfrm>
          <a:off x="0" y="5947046"/>
          <a:ext cx="5072985" cy="99722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1067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作為學生，除了要兼顧學業和照顧另一半的感受，亦要滿足父母對他們的期望。父母或會擔憂子女過早投入戀愛關係，對學業造成影響，因而對子女談戀愛作出干預及反對，對青少年造成壓力，部分青少年會選擇結束關係以消除父母的憂慮。</a:t>
          </a:r>
        </a:p>
      </dsp:txBody>
      <dsp:txXfrm>
        <a:off x="0" y="5947046"/>
        <a:ext cx="5072985" cy="997222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8BD1F77-C55F-4DF3-BE18-4FBA7119E671}">
      <dsp:nvSpPr>
        <dsp:cNvPr id="0" name=""/>
        <dsp:cNvSpPr/>
      </dsp:nvSpPr>
      <dsp:spPr>
        <a:xfrm>
          <a:off x="1554462" y="867674"/>
          <a:ext cx="2161575" cy="2161575"/>
        </a:xfrm>
        <a:prstGeom prst="ellipse">
          <a:avLst/>
        </a:prstGeom>
        <a:solidFill>
          <a:schemeClr val="accent2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8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關係結束處理方法</a:t>
          </a:r>
        </a:p>
      </dsp:txBody>
      <dsp:txXfrm>
        <a:off x="1871017" y="1184229"/>
        <a:ext cx="1528465" cy="1528465"/>
      </dsp:txXfrm>
    </dsp:sp>
    <dsp:sp modelId="{DDFB7D68-D3E9-4358-9CA6-2B5811D5B3AD}">
      <dsp:nvSpPr>
        <dsp:cNvPr id="0" name=""/>
        <dsp:cNvSpPr/>
      </dsp:nvSpPr>
      <dsp:spPr>
        <a:xfrm>
          <a:off x="2094856" y="385"/>
          <a:ext cx="1080787" cy="1080787"/>
        </a:xfrm>
        <a:prstGeom prst="ellipse">
          <a:avLst/>
        </a:prstGeom>
        <a:solidFill>
          <a:schemeClr val="accent3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何人</a:t>
          </a:r>
        </a:p>
      </dsp:txBody>
      <dsp:txXfrm>
        <a:off x="2253134" y="158663"/>
        <a:ext cx="764231" cy="764231"/>
      </dsp:txXfrm>
    </dsp:sp>
    <dsp:sp modelId="{42E4B8FC-1B1B-4F2E-BB59-733C83332B90}">
      <dsp:nvSpPr>
        <dsp:cNvPr id="0" name=""/>
        <dsp:cNvSpPr/>
      </dsp:nvSpPr>
      <dsp:spPr>
        <a:xfrm>
          <a:off x="3313944" y="704227"/>
          <a:ext cx="1080787" cy="1080787"/>
        </a:xfrm>
        <a:prstGeom prst="ellipse">
          <a:avLst/>
        </a:prstGeom>
        <a:solidFill>
          <a:schemeClr val="accent4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何時</a:t>
          </a:r>
        </a:p>
      </dsp:txBody>
      <dsp:txXfrm>
        <a:off x="3472222" y="862505"/>
        <a:ext cx="764231" cy="764231"/>
      </dsp:txXfrm>
    </dsp:sp>
    <dsp:sp modelId="{D800BADF-80B1-4053-BF1C-A7D75F38BD24}">
      <dsp:nvSpPr>
        <dsp:cNvPr id="0" name=""/>
        <dsp:cNvSpPr/>
      </dsp:nvSpPr>
      <dsp:spPr>
        <a:xfrm>
          <a:off x="3313944" y="2111909"/>
          <a:ext cx="1080787" cy="1080787"/>
        </a:xfrm>
        <a:prstGeom prst="ellipse">
          <a:avLst/>
        </a:prstGeom>
        <a:solidFill>
          <a:schemeClr val="accent5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何地</a:t>
          </a:r>
        </a:p>
      </dsp:txBody>
      <dsp:txXfrm>
        <a:off x="3472222" y="2270187"/>
        <a:ext cx="764231" cy="764231"/>
      </dsp:txXfrm>
    </dsp:sp>
    <dsp:sp modelId="{BA6D5402-CE05-47DA-B57F-A35428F5B1ED}">
      <dsp:nvSpPr>
        <dsp:cNvPr id="0" name=""/>
        <dsp:cNvSpPr/>
      </dsp:nvSpPr>
      <dsp:spPr>
        <a:xfrm>
          <a:off x="2094856" y="2815750"/>
          <a:ext cx="1080787" cy="1080787"/>
        </a:xfrm>
        <a:prstGeom prst="ellipse">
          <a:avLst/>
        </a:prstGeom>
        <a:solidFill>
          <a:schemeClr val="accent6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何事</a:t>
          </a:r>
        </a:p>
      </dsp:txBody>
      <dsp:txXfrm>
        <a:off x="2253134" y="2974028"/>
        <a:ext cx="764231" cy="764231"/>
      </dsp:txXfrm>
    </dsp:sp>
    <dsp:sp modelId="{2FE2178A-91E0-4244-A15E-63CB86CA97DA}">
      <dsp:nvSpPr>
        <dsp:cNvPr id="0" name=""/>
        <dsp:cNvSpPr/>
      </dsp:nvSpPr>
      <dsp:spPr>
        <a:xfrm>
          <a:off x="875767" y="2111909"/>
          <a:ext cx="1080787" cy="1080787"/>
        </a:xfrm>
        <a:prstGeom prst="ellipse">
          <a:avLst/>
        </a:prstGeom>
        <a:solidFill>
          <a:schemeClr val="accent2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為何</a:t>
          </a:r>
        </a:p>
      </dsp:txBody>
      <dsp:txXfrm>
        <a:off x="1034045" y="2270187"/>
        <a:ext cx="764231" cy="764231"/>
      </dsp:txXfrm>
    </dsp:sp>
    <dsp:sp modelId="{51E870FE-C2AC-43C9-B8F0-BF91F23601EE}">
      <dsp:nvSpPr>
        <dsp:cNvPr id="0" name=""/>
        <dsp:cNvSpPr/>
      </dsp:nvSpPr>
      <dsp:spPr>
        <a:xfrm>
          <a:off x="875767" y="704227"/>
          <a:ext cx="1080787" cy="1080787"/>
        </a:xfrm>
        <a:prstGeom prst="ellipse">
          <a:avLst/>
        </a:prstGeom>
        <a:solidFill>
          <a:schemeClr val="accent3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7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如何</a:t>
          </a:r>
        </a:p>
      </dsp:txBody>
      <dsp:txXfrm>
        <a:off x="1034045" y="862505"/>
        <a:ext cx="764231" cy="76423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art3">
  <dgm:title val=""/>
  <dgm:desc val=""/>
  <dgm:catLst>
    <dgm:cat type="relationship" pri="27000"/>
    <dgm:cat type="cycle" pri="8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ompositeShape">
    <dgm:varLst>
      <dgm:chMax val="7"/>
      <dgm:dir/>
      <dgm:resizeHandles val="exact"/>
    </dgm:varLst>
    <dgm:alg type="composite">
      <dgm:param type="horzAlign" val="ctr"/>
      <dgm:param type="vertAlign" val="mid"/>
      <dgm:param type="ar" val="1"/>
    </dgm:alg>
    <dgm:presOf/>
    <dgm:shape xmlns:r="http://schemas.openxmlformats.org/officeDocument/2006/relationships" r:blip="">
      <dgm:adjLst/>
    </dgm:shape>
    <dgm:choose name="Name0">
      <dgm:if name="Name1" axis="ch" ptType="node" func="cnt" op="equ" val="1">
        <dgm:constrLst>
          <dgm:constr type="l" for="ch" forName="wedge1" refType="w" fact="0.08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205"/>
          <dgm:constr type="t" for="ch" forName="wedge1Tx" refType="h" fact="0.205"/>
          <dgm:constr type="w" for="ch" forName="wedge1Tx" refType="w" fact="0.59"/>
          <dgm:constr type="h" for="ch" forName="wedge1Tx" refType="h" fact="0.59"/>
          <dgm:constr type="primFontSz" for="ch" ptType="node" op="equ"/>
        </dgm:constrLst>
      </dgm:if>
      <dgm:if name="Name2" axis="ch" ptType="node" func="cnt" op="equ" val="2">
        <dgm:constrLst>
          <dgm:constr type="l" for="ch" forName="wedge1" refType="w" fact="0.1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52"/>
          <dgm:constr type="t" for="ch" forName="wedge1Tx" refType="h" fact="0.205"/>
          <dgm:constr type="w" for="ch" forName="wedge1Tx" refType="w" fact="0.295"/>
          <dgm:constr type="h" for="ch" forName="wedge1Tx" refType="h" fact="0.59"/>
          <dgm:constr type="l" for="ch" forName="wedge2" refType="w" fact="0.08"/>
          <dgm:constr type="t" for="ch" forName="wedge2" refType="w" fact="0.08"/>
          <dgm:constr type="w" for="ch" forName="wedge2" refType="w" fact="0.84"/>
          <dgm:constr type="h" for="ch" forName="wedge2" refType="h" fact="0.84"/>
          <dgm:constr type="l" for="ch" forName="wedge2Tx" refType="w" fact="0.2"/>
          <dgm:constr type="t" for="ch" forName="wedge2Tx" refType="h" fact="0.205"/>
          <dgm:constr type="w" for="ch" forName="wedge2Tx" refType="w" fact="0.295"/>
          <dgm:constr type="h" for="ch" forName="wedge2Tx" refType="h" fact="0.59"/>
          <dgm:constr type="primFontSz" for="ch" ptType="node" op="equ"/>
        </dgm:constrLst>
      </dgm:if>
      <dgm:if name="Name3" axis="ch" ptType="node" func="cnt" op="equ" val="3">
        <dgm:choose name="Name4">
          <dgm:if name="Name5" func="var" arg="dir" op="equ" val="norm">
            <dgm:constrLst>
              <dgm:constr type="l" for="ch" forName="wedge1" refType="w" fact="0.1233"/>
              <dgm:constr type="t" for="ch" forName="wedge1" refType="w" fact="0.055"/>
              <dgm:constr type="w" for="ch" forName="wedge1" refType="w" fact="0.84"/>
              <dgm:constr type="h" for="ch" forName="wedge1" refType="h" fact="0.84"/>
              <dgm:constr type="l" for="ch" forName="wedge1Tx" refType="w" fact="0.58"/>
              <dgm:constr type="t" for="ch" forName="wedge1Tx" refType="h" fact="0.21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"/>
              <dgm:constr type="t" for="ch" forName="wedge3Tx" refType="h" fact="0.245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if>
          <dgm:else name="Name6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45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367"/>
              <dgm:constr type="t" for="ch" forName="wedge3" refType="w" fact="0.055"/>
              <dgm:constr type="w" for="ch" forName="wedge3" refType="w" fact="0.84"/>
              <dgm:constr type="h" for="ch" forName="wedge3" refType="h" fact="0.84"/>
              <dgm:constr type="l" for="ch" forName="wedge3Tx" refType="w" fact="0.14"/>
              <dgm:constr type="t" for="ch" forName="wedge3Tx" refType="h" fact="0.21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else>
        </dgm:choose>
      </dgm:if>
      <dgm:if name="Name7" axis="ch" ptType="node" func="cnt" op="equ" val="4">
        <dgm:choose name="Name8">
          <dgm:if name="Name9" func="var" arg="dir" op="equ" val="norm">
            <dgm:constrLst>
              <dgm:constr type="l" for="ch" forName="wedge1" refType="w" fact="0.1154"/>
              <dgm:constr type="t" for="ch" forName="wedge1" refType="w" fact="0.0446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75"/>
              <dgm:constr type="t" for="ch" forName="wedge4Tx" refType="h" fact="0.235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if>
          <dgm:else name="Name10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5"/>
              <dgm:constr type="t" for="ch" forName="wedge1Tx" refType="h" fact="0.235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446"/>
              <dgm:constr type="t" for="ch" forName="wedge4" refType="h" fact="0.0446"/>
              <dgm:constr type="w" for="ch" forName="wedge4" refType="w" fact="0.84"/>
              <dgm:constr type="h" for="ch" forName="wedge4" refType="h" fact="0.84"/>
              <dgm:constr type="l" for="ch" forName="wedge4Tx" refType="w" fact="0.145"/>
              <dgm:constr type="t" for="ch" forName="wedge4Tx" refType="h" fact="0.2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else>
        </dgm:choose>
      </dgm:if>
      <dgm:if name="Name11" axis="ch" ptType="node" func="cnt" op="equ" val="5">
        <dgm:choose name="Name12">
          <dgm:if name="Name13" func="var" arg="dir" op="equ" val="norm">
            <dgm:constrLst>
              <dgm:constr type="l" for="ch" forName="wedge1" refType="w" fact="0.1094"/>
              <dgm:constr type="t" for="ch" forName="wedge1" refType="w" fact="0.0395"/>
              <dgm:constr type="w" for="ch" forName="wedge1" refType="w" fact="0.84"/>
              <dgm:constr type="h" for="ch" forName="wedge1" refType="h" fact="0.84"/>
              <dgm:constr type="l" for="ch" forName="wedge1Tx" refType="w" fact="0.54"/>
              <dgm:constr type="t" for="ch" forName="wedge1Tx" refType="h" fact="0.165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2025"/>
              <dgm:constr type="t" for="ch" forName="wedge5Tx" refType="h" fact="0.208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if>
          <dgm:else name="Name14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"/>
              <dgm:constr type="t" for="ch" forName="wedge1Tx" refType="h" fact="0.208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506"/>
              <dgm:constr type="t" for="ch" forName="wedge5" refType="h" fact="0.0395"/>
              <dgm:constr type="w" for="ch" forName="wedge5" refType="w" fact="0.84"/>
              <dgm:constr type="h" for="ch" forName="wedge5" refType="h" fact="0.84"/>
              <dgm:constr type="l" for="ch" forName="wedge5Tx" refType="w" fact="0.18"/>
              <dgm:constr type="t" for="ch" forName="wedge5Tx" refType="h" fact="0.165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else>
        </dgm:choose>
      </dgm:if>
      <dgm:if name="Name15" axis="ch" ptType="node" func="cnt" op="equ" val="6">
        <dgm:choose name="Name16">
          <dgm:if name="Name17" func="var" arg="dir" op="equ" val="norm">
            <dgm:constrLst>
              <dgm:constr type="l" for="ch" forName="wedge1" refType="w" fact="0.105"/>
              <dgm:constr type="t" for="ch" forName="wedge1" refType="w" fact="0.0367"/>
              <dgm:constr type="w" for="ch" forName="wedge1" refType="w" fact="0.84"/>
              <dgm:constr type="h" for="ch" forName="wedge1" refType="h" fact="0.84"/>
              <dgm:constr type="l" for="ch" forName="wedge1Tx" refType="w" fact="0.534"/>
              <dgm:constr type="t" for="ch" forName="wedge1Tx" refType="h" fact="0.126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246"/>
              <dgm:constr type="t" for="ch" forName="wedge6Tx" refType="h" fact="0.1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if>
          <dgm:else name="Name18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9"/>
              <dgm:constr type="t" for="ch" forName="wedge1Tx" refType="h" fact="0.1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55"/>
              <dgm:constr type="t" for="ch" forName="wedge6" refType="h" fact="0.0367"/>
              <dgm:constr type="w" for="ch" forName="wedge6" refType="w" fact="0.84"/>
              <dgm:constr type="h" for="ch" forName="wedge6" refType="h" fact="0.84"/>
              <dgm:constr type="l" for="ch" forName="wedge6Tx" refType="w" fact="0.221"/>
              <dgm:constr type="t" for="ch" forName="wedge6Tx" refType="h" fact="0.126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else>
        </dgm:choose>
      </dgm:if>
      <dgm:else name="Name19">
        <dgm:choose name="Name20">
          <dgm:if name="Name21" func="var" arg="dir" op="equ" val="norm">
            <dgm:constrLst>
              <dgm:constr type="l" for="ch" forName="wedge1" refType="w" fact="0.1017"/>
              <dgm:constr type="t" for="ch" forName="wedge1" refType="w" fact="0.035"/>
              <dgm:constr type="w" for="ch" forName="wedge1" refType="w" fact="0.84"/>
              <dgm:constr type="h" for="ch" forName="wedge1" refType="h" fact="0.84"/>
              <dgm:constr type="l" for="ch" forName="wedge1Tx" refType="w" fact="0.53"/>
              <dgm:constr type="t" for="ch" forName="wedge1Tx" refType="h" fact="0.115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8"/>
              <dgm:constr type="t" for="ch" forName="wedge7" refType="h" fact="0.08"/>
              <dgm:constr type="w" for="ch" forName="wedge7" refType="w" fact="0.84"/>
              <dgm:constr type="h" for="ch" forName="wedge7" refType="h" fact="0.84"/>
              <dgm:constr type="l" for="ch" forName="wedge7Tx" refType="w" fact="0.262"/>
              <dgm:constr type="t" for="ch" forName="wedge7Tx" refType="h" fact="0.16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if>
          <dgm:else name="Name22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8"/>
              <dgm:constr type="t" for="ch" forName="wedge1Tx" refType="h" fact="0.16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583"/>
              <dgm:constr type="t" for="ch" forName="wedge7" refType="h" fact="0.035"/>
              <dgm:constr type="w" for="ch" forName="wedge7" refType="w" fact="0.84"/>
              <dgm:constr type="h" for="ch" forName="wedge7" refType="h" fact="0.84"/>
              <dgm:constr type="l" for="ch" forName="wedge7Tx" refType="w" fact="0.2403"/>
              <dgm:constr type="t" for="ch" forName="wedge7Tx" refType="h" fact="0.115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else>
        </dgm:choose>
      </dgm:else>
    </dgm:choose>
    <dgm:ruleLst/>
    <dgm:choose name="Name23">
      <dgm:if name="Name24" axis="ch" ptType="node" func="cnt" op="gte" val="1">
        <dgm:layoutNode name="wedge1">
          <dgm:alg type="sp"/>
          <dgm:choose name="Name25">
            <dgm:if name="Name26" axis="ch" ptType="node" func="cnt" op="equ" val="1">
              <dgm:shape xmlns:r="http://schemas.openxmlformats.org/officeDocument/2006/relationships" type="ellipse" r:blip="">
                <dgm:adjLst/>
              </dgm:shape>
            </dgm:if>
            <dgm:if name="Name27" axis="ch" ptType="node" func="cnt" op="equ" val="2">
              <dgm:shape xmlns:r="http://schemas.openxmlformats.org/officeDocument/2006/relationships" type="pie" r:blip="">
                <dgm:adjLst>
                  <dgm:adj idx="1" val="270"/>
                  <dgm:adj idx="2" val="90"/>
                </dgm:adjLst>
              </dgm:shape>
            </dgm:if>
            <dgm:if name="Name28" axis="ch" ptType="node" func="cnt" op="equ" val="3">
              <dgm:shape xmlns:r="http://schemas.openxmlformats.org/officeDocument/2006/relationships" type="pie" r:blip="">
                <dgm:adjLst>
                  <dgm:adj idx="1" val="270"/>
                  <dgm:adj idx="2" val="30"/>
                </dgm:adjLst>
              </dgm:shape>
            </dgm:if>
            <dgm:if name="Name29" axis="ch" ptType="node" func="cnt" op="equ" val="4">
              <dgm:shape xmlns:r="http://schemas.openxmlformats.org/officeDocument/2006/relationships" type="pie" r:blip="">
                <dgm:adjLst>
                  <dgm:adj idx="1" val="270"/>
                  <dgm:adj idx="2" val="0"/>
                </dgm:adjLst>
              </dgm:shape>
            </dgm:if>
            <dgm:if name="Name30" axis="ch" ptType="node" func="cnt" op="equ" val="5">
              <dgm:shape xmlns:r="http://schemas.openxmlformats.org/officeDocument/2006/relationships" type="pie" r:blip="">
                <dgm:adjLst>
                  <dgm:adj idx="1" val="270"/>
                  <dgm:adj idx="2" val="342"/>
                </dgm:adjLst>
              </dgm:shape>
            </dgm:if>
            <dgm:if name="Name31" axis="ch" ptType="node" func="cnt" op="equ" val="6">
              <dgm:shape xmlns:r="http://schemas.openxmlformats.org/officeDocument/2006/relationships" type="pie" r:blip="">
                <dgm:adjLst>
                  <dgm:adj idx="1" val="270"/>
                  <dgm:adj idx="2" val="330"/>
                </dgm:adjLst>
              </dgm:shape>
            </dgm:if>
            <dgm:else name="Name32">
              <dgm:shape xmlns:r="http://schemas.openxmlformats.org/officeDocument/2006/relationships" type="pie" r:blip="">
                <dgm:adjLst>
                  <dgm:adj idx="1" val="270"/>
                  <dgm:adj idx="2" val="321.4286"/>
                </dgm:adjLst>
              </dgm:shape>
            </dgm:else>
          </dgm:choose>
          <dgm:choose name="Name33">
            <dgm:if name="Name34" func="var" arg="dir" op="equ" val="norm">
              <dgm:presOf axis="ch desOrSelf" ptType="node node" st="1 1" cnt="1 0"/>
            </dgm:if>
            <dgm:else name="Name35">
              <dgm:choose name="Name36">
                <dgm:if name="Name37" axis="ch" ptType="node" func="cnt" op="equ" val="1">
                  <dgm:presOf axis="ch desOrSelf" ptType="node node" st="1 1" cnt="1 0"/>
                </dgm:if>
                <dgm:if name="Name38" axis="ch" ptType="node" func="cnt" op="equ" val="2">
                  <dgm:presOf axis="ch desOrSelf" ptType="node node" st="2 1" cnt="1 0"/>
                </dgm:if>
                <dgm:if name="Name39" axis="ch" ptType="node" func="cnt" op="equ" val="3">
                  <dgm:presOf axis="ch desOrSelf" ptType="node node" st="3 1" cnt="1 0"/>
                </dgm:if>
                <dgm:if name="Name40" axis="ch" ptType="node" func="cnt" op="equ" val="4">
                  <dgm:presOf axis="ch desOrSelf" ptType="node node" st="4 1" cnt="1 0"/>
                </dgm:if>
                <dgm:if name="Name41" axis="ch" ptType="node" func="cnt" op="equ" val="5">
                  <dgm:presOf axis="ch desOrSelf" ptType="node node" st="5 1" cnt="1 0"/>
                </dgm:if>
                <dgm:if name="Name42" axis="ch" ptType="node" func="cnt" op="equ" val="6">
                  <dgm:presOf axis="ch desOrSelf" ptType="node node" st="6 1" cnt="1 0"/>
                </dgm:if>
                <dgm:else name="Name43">
                  <dgm:presOf axis="ch desOrSelf" ptType="node node" st="7 1" cnt="1 0"/>
                </dgm:else>
              </dgm:choose>
            </dgm:else>
          </dgm:choose>
          <dgm:constrLst/>
          <dgm:ruleLst/>
        </dgm:layoutNode>
        <dgm:layoutNode name="wedge1Tx" moveWith="wedg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44">
            <dgm:if name="Name45" func="var" arg="dir" op="equ" val="norm">
              <dgm:presOf axis="ch desOrSelf" ptType="node node" st="1 1" cnt="1 0"/>
            </dgm:if>
            <dgm:else name="Name46">
              <dgm:choose name="Name47">
                <dgm:if name="Name48" axis="ch" ptType="node" func="cnt" op="equ" val="1">
                  <dgm:presOf axis="ch desOrSelf" ptType="node node" st="1 1" cnt="1 0"/>
                </dgm:if>
                <dgm:if name="Name49" axis="ch" ptType="node" func="cnt" op="equ" val="2">
                  <dgm:presOf axis="ch desOrSelf" ptType="node node" st="2 1" cnt="1 0"/>
                </dgm:if>
                <dgm:if name="Name50" axis="ch" ptType="node" func="cnt" op="equ" val="3">
                  <dgm:presOf axis="ch desOrSelf" ptType="node node" st="3 1" cnt="1 0"/>
                </dgm:if>
                <dgm:if name="Name51" axis="ch" ptType="node" func="cnt" op="equ" val="4">
                  <dgm:presOf axis="ch desOrSelf" ptType="node node" st="4 1" cnt="1 0"/>
                </dgm:if>
                <dgm:if name="Name52" axis="ch" ptType="node" func="cnt" op="equ" val="5">
                  <dgm:presOf axis="ch desOrSelf" ptType="node node" st="5 1" cnt="1 0"/>
                </dgm:if>
                <dgm:if name="Name53" axis="ch" ptType="node" func="cnt" op="equ" val="6">
                  <dgm:presOf axis="ch desOrSelf" ptType="node node" st="6 1" cnt="1 0"/>
                </dgm:if>
                <dgm:else name="Name54">
                  <dgm:presOf axis="ch desOrSelf" ptType="node node" st="7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55"/>
    </dgm:choose>
    <dgm:choose name="Name56">
      <dgm:if name="Name57" axis="ch" ptType="node" func="cnt" op="gte" val="2">
        <dgm:layoutNode name="wedge2">
          <dgm:alg type="sp"/>
          <dgm:choose name="Name58">
            <dgm:if name="Name59" axis="ch" ptType="node" func="cnt" op="equ" val="2">
              <dgm:shape xmlns:r="http://schemas.openxmlformats.org/officeDocument/2006/relationships" type="pie" r:blip="">
                <dgm:adjLst>
                  <dgm:adj idx="1" val="90"/>
                  <dgm:adj idx="2" val="270"/>
                </dgm:adjLst>
              </dgm:shape>
            </dgm:if>
            <dgm:if name="Name60" axis="ch" ptType="node" func="cnt" op="equ" val="3">
              <dgm:shape xmlns:r="http://schemas.openxmlformats.org/officeDocument/2006/relationships" type="pie" r:blip="">
                <dgm:adjLst>
                  <dgm:adj idx="1" val="30"/>
                  <dgm:adj idx="2" val="150"/>
                </dgm:adjLst>
              </dgm:shape>
            </dgm:if>
            <dgm:if name="Name61" axis="ch" ptType="node" func="cnt" op="equ" val="4">
              <dgm:shape xmlns:r="http://schemas.openxmlformats.org/officeDocument/2006/relationships" type="pie" r:blip="">
                <dgm:adjLst>
                  <dgm:adj idx="1" val="0"/>
                  <dgm:adj idx="2" val="90"/>
                </dgm:adjLst>
              </dgm:shape>
            </dgm:if>
            <dgm:if name="Name62" axis="ch" ptType="node" func="cnt" op="equ" val="5">
              <dgm:shape xmlns:r="http://schemas.openxmlformats.org/officeDocument/2006/relationships" type="pie" r:blip="">
                <dgm:adjLst>
                  <dgm:adj idx="1" val="342"/>
                  <dgm:adj idx="2" val="54"/>
                </dgm:adjLst>
              </dgm:shape>
            </dgm:if>
            <dgm:if name="Name63" axis="ch" ptType="node" func="cnt" op="equ" val="6">
              <dgm:shape xmlns:r="http://schemas.openxmlformats.org/officeDocument/2006/relationships" type="pie" r:blip="">
                <dgm:adjLst>
                  <dgm:adj idx="1" val="330"/>
                  <dgm:adj idx="2" val="30"/>
                </dgm:adjLst>
              </dgm:shape>
            </dgm:if>
            <dgm:else name="Name64">
              <dgm:shape xmlns:r="http://schemas.openxmlformats.org/officeDocument/2006/relationships" type="pie" r:blip="">
                <dgm:adjLst>
                  <dgm:adj idx="1" val="321.4286"/>
                  <dgm:adj idx="2" val="12.85714"/>
                </dgm:adjLst>
              </dgm:shape>
            </dgm:else>
          </dgm:choose>
          <dgm:choose name="Name65">
            <dgm:if name="Name66" func="var" arg="dir" op="equ" val="norm">
              <dgm:presOf axis="ch desOrSelf" ptType="node node" st="2 1" cnt="1 0"/>
            </dgm:if>
            <dgm:else name="Name67">
              <dgm:choose name="Name68">
                <dgm:if name="Name69" axis="ch" ptType="node" func="cnt" op="equ" val="2">
                  <dgm:presOf axis="ch desOrSelf" ptType="node node" st="1 1" cnt="1 0"/>
                </dgm:if>
                <dgm:if name="Name70" axis="ch" ptType="node" func="cnt" op="equ" val="3">
                  <dgm:presOf axis="ch desOrSelf" ptType="node node" st="2 1" cnt="1 0"/>
                </dgm:if>
                <dgm:if name="Name71" axis="ch" ptType="node" func="cnt" op="equ" val="4">
                  <dgm:presOf axis="ch desOrSelf" ptType="node node" st="3 1" cnt="1 0"/>
                </dgm:if>
                <dgm:if name="Name72" axis="ch" ptType="node" func="cnt" op="equ" val="5">
                  <dgm:presOf axis="ch desOrSelf" ptType="node node" st="4 1" cnt="1 0"/>
                </dgm:if>
                <dgm:if name="Name73" axis="ch" ptType="node" func="cnt" op="equ" val="6">
                  <dgm:presOf axis="ch desOrSelf" ptType="node node" st="5 1" cnt="1 0"/>
                </dgm:if>
                <dgm:else name="Name74">
                  <dgm:presOf axis="ch desOrSelf" ptType="node node" st="6 1" cnt="1 0"/>
                </dgm:else>
              </dgm:choose>
            </dgm:else>
          </dgm:choose>
          <dgm:constrLst/>
          <dgm:ruleLst/>
        </dgm:layoutNode>
        <dgm:layoutNode name="wedge2Tx" moveWith="wedge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75">
            <dgm:if name="Name76" func="var" arg="dir" op="equ" val="norm">
              <dgm:presOf axis="ch desOrSelf" ptType="node node" st="2 1" cnt="1 0"/>
            </dgm:if>
            <dgm:else name="Name77">
              <dgm:choose name="Name78">
                <dgm:if name="Name79" axis="ch" ptType="node" func="cnt" op="equ" val="2">
                  <dgm:presOf axis="ch desOrSelf" ptType="node node" st="1 1" cnt="1 0"/>
                </dgm:if>
                <dgm:if name="Name80" axis="ch" ptType="node" func="cnt" op="equ" val="3">
                  <dgm:presOf axis="ch desOrSelf" ptType="node node" st="2 1" cnt="1 0"/>
                </dgm:if>
                <dgm:if name="Name81" axis="ch" ptType="node" func="cnt" op="equ" val="4">
                  <dgm:presOf axis="ch desOrSelf" ptType="node node" st="3 1" cnt="1 0"/>
                </dgm:if>
                <dgm:if name="Name82" axis="ch" ptType="node" func="cnt" op="equ" val="5">
                  <dgm:presOf axis="ch desOrSelf" ptType="node node" st="4 1" cnt="1 0"/>
                </dgm:if>
                <dgm:if name="Name83" axis="ch" ptType="node" func="cnt" op="equ" val="6">
                  <dgm:presOf axis="ch desOrSelf" ptType="node node" st="5 1" cnt="1 0"/>
                </dgm:if>
                <dgm:else name="Name84">
                  <dgm:presOf axis="ch desOrSelf" ptType="node node" st="6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85"/>
    </dgm:choose>
    <dgm:choose name="Name86">
      <dgm:if name="Name87" axis="ch" ptType="node" func="cnt" op="gte" val="3">
        <dgm:layoutNode name="wedge3">
          <dgm:alg type="sp"/>
          <dgm:choose name="Name88">
            <dgm:if name="Name89" axis="ch" ptType="node" func="cnt" op="equ" val="3">
              <dgm:shape xmlns:r="http://schemas.openxmlformats.org/officeDocument/2006/relationships" type="pie" r:blip="">
                <dgm:adjLst>
                  <dgm:adj idx="1" val="150"/>
                  <dgm:adj idx="2" val="270"/>
                </dgm:adjLst>
              </dgm:shape>
            </dgm:if>
            <dgm:if name="Name90" axis="ch" ptType="node" func="cnt" op="equ" val="4">
              <dgm:shape xmlns:r="http://schemas.openxmlformats.org/officeDocument/2006/relationships" type="pie" r:blip="">
                <dgm:adjLst>
                  <dgm:adj idx="1" val="90"/>
                  <dgm:adj idx="2" val="180"/>
                </dgm:adjLst>
              </dgm:shape>
            </dgm:if>
            <dgm:if name="Name91" axis="ch" ptType="node" func="cnt" op="equ" val="5">
              <dgm:shape xmlns:r="http://schemas.openxmlformats.org/officeDocument/2006/relationships" type="pie" r:blip="">
                <dgm:adjLst>
                  <dgm:adj idx="1" val="54"/>
                  <dgm:adj idx="2" val="126"/>
                </dgm:adjLst>
              </dgm:shape>
            </dgm:if>
            <dgm:if name="Name92" axis="ch" ptType="node" func="cnt" op="equ" val="6">
              <dgm:shape xmlns:r="http://schemas.openxmlformats.org/officeDocument/2006/relationships" type="pie" r:blip="">
                <dgm:adjLst>
                  <dgm:adj idx="1" val="30"/>
                  <dgm:adj idx="2" val="90"/>
                </dgm:adjLst>
              </dgm:shape>
            </dgm:if>
            <dgm:else name="Name93">
              <dgm:shape xmlns:r="http://schemas.openxmlformats.org/officeDocument/2006/relationships" type="pie" r:blip="">
                <dgm:adjLst>
                  <dgm:adj idx="1" val="12.85714"/>
                  <dgm:adj idx="2" val="64.28571"/>
                </dgm:adjLst>
              </dgm:shape>
            </dgm:else>
          </dgm:choose>
          <dgm:choose name="Name94">
            <dgm:if name="Name95" func="var" arg="dir" op="equ" val="norm">
              <dgm:presOf axis="ch desOrSelf" ptType="node node" st="3 1" cnt="1 0"/>
            </dgm:if>
            <dgm:else name="Name96">
              <dgm:choose name="Name97">
                <dgm:if name="Name98" axis="ch" ptType="node" func="cnt" op="equ" val="3">
                  <dgm:presOf axis="ch desOrSelf" ptType="node node" st="1 1" cnt="1 0"/>
                </dgm:if>
                <dgm:if name="Name99" axis="ch" ptType="node" func="cnt" op="equ" val="4">
                  <dgm:presOf axis="ch desOrSelf" ptType="node node" st="2 1" cnt="1 0"/>
                </dgm:if>
                <dgm:if name="Name100" axis="ch" ptType="node" func="cnt" op="equ" val="5">
                  <dgm:presOf axis="ch desOrSelf" ptType="node node" st="3 1" cnt="1 0"/>
                </dgm:if>
                <dgm:if name="Name101" axis="ch" ptType="node" func="cnt" op="equ" val="6">
                  <dgm:presOf axis="ch desOrSelf" ptType="node node" st="4 1" cnt="1 0"/>
                </dgm:if>
                <dgm:else name="Name102">
                  <dgm:presOf axis="ch desOrSelf" ptType="node node" st="5 1" cnt="1 0"/>
                </dgm:else>
              </dgm:choose>
            </dgm:else>
          </dgm:choose>
          <dgm:constrLst/>
          <dgm:ruleLst/>
        </dgm:layoutNode>
        <dgm:layoutNode name="wedge3Tx" moveWith="wedge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03">
            <dgm:if name="Name104" func="var" arg="dir" op="equ" val="norm">
              <dgm:presOf axis="ch desOrSelf" ptType="node node" st="3 1" cnt="1 0"/>
            </dgm:if>
            <dgm:else name="Name105">
              <dgm:choose name="Name106">
                <dgm:if name="Name107" axis="ch" ptType="node" func="cnt" op="equ" val="3">
                  <dgm:presOf axis="ch desOrSelf" ptType="node node" st="1 1" cnt="1 0"/>
                </dgm:if>
                <dgm:if name="Name108" axis="ch" ptType="node" func="cnt" op="equ" val="4">
                  <dgm:presOf axis="ch desOrSelf" ptType="node node" st="2 1" cnt="1 0"/>
                </dgm:if>
                <dgm:if name="Name109" axis="ch" ptType="node" func="cnt" op="equ" val="5">
                  <dgm:presOf axis="ch desOrSelf" ptType="node node" st="3 1" cnt="1 0"/>
                </dgm:if>
                <dgm:if name="Name110" axis="ch" ptType="node" func="cnt" op="equ" val="6">
                  <dgm:presOf axis="ch desOrSelf" ptType="node node" st="4 1" cnt="1 0"/>
                </dgm:if>
                <dgm:else name="Name111">
                  <dgm:presOf axis="ch desOrSelf" ptType="node node" st="5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12"/>
    </dgm:choose>
    <dgm:choose name="Name113">
      <dgm:if name="Name114" axis="ch" ptType="node" func="cnt" op="gte" val="4">
        <dgm:layoutNode name="wedge4">
          <dgm:alg type="sp"/>
          <dgm:choose name="Name115">
            <dgm:if name="Name116" axis="ch" ptType="node" func="cnt" op="equ" val="4">
              <dgm:shape xmlns:r="http://schemas.openxmlformats.org/officeDocument/2006/relationships" type="pie" r:blip="">
                <dgm:adjLst>
                  <dgm:adj idx="1" val="180"/>
                  <dgm:adj idx="2" val="270"/>
                </dgm:adjLst>
              </dgm:shape>
            </dgm:if>
            <dgm:if name="Name117" axis="ch" ptType="node" func="cnt" op="equ" val="5">
              <dgm:shape xmlns:r="http://schemas.openxmlformats.org/officeDocument/2006/relationships" type="pie" r:blip="">
                <dgm:adjLst>
                  <dgm:adj idx="1" val="126"/>
                  <dgm:adj idx="2" val="198"/>
                </dgm:adjLst>
              </dgm:shape>
            </dgm:if>
            <dgm:if name="Name118" axis="ch" ptType="node" func="cnt" op="equ" val="6">
              <dgm:shape xmlns:r="http://schemas.openxmlformats.org/officeDocument/2006/relationships" type="pie" r:blip="">
                <dgm:adjLst>
                  <dgm:adj idx="1" val="90"/>
                  <dgm:adj idx="2" val="150"/>
                </dgm:adjLst>
              </dgm:shape>
            </dgm:if>
            <dgm:else name="Name119">
              <dgm:shape xmlns:r="http://schemas.openxmlformats.org/officeDocument/2006/relationships" type="pie" r:blip="">
                <dgm:adjLst>
                  <dgm:adj idx="1" val="64.2871"/>
                  <dgm:adj idx="2" val="115.7143"/>
                </dgm:adjLst>
              </dgm:shape>
            </dgm:else>
          </dgm:choose>
          <dgm:choose name="Name120">
            <dgm:if name="Name121" func="var" arg="dir" op="equ" val="norm">
              <dgm:presOf axis="ch desOrSelf" ptType="node node" st="4 1" cnt="1 0"/>
            </dgm:if>
            <dgm:else name="Name122">
              <dgm:choose name="Name123">
                <dgm:if name="Name124" axis="ch" ptType="node" func="cnt" op="equ" val="4">
                  <dgm:presOf axis="ch desOrSelf" ptType="node node" st="1 1" cnt="1 0"/>
                </dgm:if>
                <dgm:if name="Name125" axis="ch" ptType="node" func="cnt" op="equ" val="5">
                  <dgm:presOf axis="ch desOrSelf" ptType="node node" st="2 1" cnt="1 0"/>
                </dgm:if>
                <dgm:if name="Name126" axis="ch" ptType="node" func="cnt" op="equ" val="6">
                  <dgm:presOf axis="ch desOrSelf" ptType="node node" st="3 1" cnt="1 0"/>
                </dgm:if>
                <dgm:else name="Name127">
                  <dgm:presOf axis="ch desOrSelf" ptType="node node" st="4 1" cnt="1 0"/>
                </dgm:else>
              </dgm:choose>
            </dgm:else>
          </dgm:choose>
          <dgm:constrLst/>
          <dgm:ruleLst/>
        </dgm:layoutNode>
        <dgm:layoutNode name="wedge4Tx" moveWith="wedge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28">
            <dgm:if name="Name129" func="var" arg="dir" op="equ" val="norm">
              <dgm:presOf axis="ch desOrSelf" ptType="node node" st="4 1" cnt="1 0"/>
            </dgm:if>
            <dgm:else name="Name130">
              <dgm:choose name="Name131">
                <dgm:if name="Name132" axis="ch" ptType="node" func="cnt" op="equ" val="4">
                  <dgm:presOf axis="ch desOrSelf" ptType="node node" st="1 1" cnt="1 0"/>
                </dgm:if>
                <dgm:if name="Name133" axis="ch" ptType="node" func="cnt" op="equ" val="5">
                  <dgm:presOf axis="ch desOrSelf" ptType="node node" st="2 1" cnt="1 0"/>
                </dgm:if>
                <dgm:if name="Name134" axis="ch" ptType="node" func="cnt" op="equ" val="6">
                  <dgm:presOf axis="ch desOrSelf" ptType="node node" st="3 1" cnt="1 0"/>
                </dgm:if>
                <dgm:else name="Name135">
                  <dgm:presOf axis="ch desOrSelf" ptType="node node" st="4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36"/>
    </dgm:choose>
    <dgm:choose name="Name137">
      <dgm:if name="Name138" axis="ch" ptType="node" func="cnt" op="gte" val="5">
        <dgm:layoutNode name="wedge5">
          <dgm:alg type="sp"/>
          <dgm:choose name="Name139">
            <dgm:if name="Name140" axis="ch" ptType="node" func="cnt" op="equ" val="5">
              <dgm:shape xmlns:r="http://schemas.openxmlformats.org/officeDocument/2006/relationships" type="pie" r:blip="">
                <dgm:adjLst>
                  <dgm:adj idx="1" val="198"/>
                  <dgm:adj idx="2" val="270"/>
                </dgm:adjLst>
              </dgm:shape>
            </dgm:if>
            <dgm:if name="Name141" axis="ch" ptType="node" func="cnt" op="equ" val="6">
              <dgm:shape xmlns:r="http://schemas.openxmlformats.org/officeDocument/2006/relationships" type="pie" r:blip="">
                <dgm:adjLst>
                  <dgm:adj idx="1" val="150"/>
                  <dgm:adj idx="2" val="210"/>
                </dgm:adjLst>
              </dgm:shape>
            </dgm:if>
            <dgm:else name="Name142">
              <dgm:shape xmlns:r="http://schemas.openxmlformats.org/officeDocument/2006/relationships" type="pie" r:blip="">
                <dgm:adjLst>
                  <dgm:adj idx="1" val="115.7143"/>
                  <dgm:adj idx="2" val="167.1429"/>
                </dgm:adjLst>
              </dgm:shape>
            </dgm:else>
          </dgm:choose>
          <dgm:choose name="Name143">
            <dgm:if name="Name144" func="var" arg="dir" op="equ" val="norm">
              <dgm:presOf axis="ch desOrSelf" ptType="node node" st="5 1" cnt="1 0"/>
            </dgm:if>
            <dgm:else name="Name145">
              <dgm:choose name="Name146">
                <dgm:if name="Name147" axis="ch" ptType="node" func="cnt" op="equ" val="5">
                  <dgm:presOf axis="ch desOrSelf" ptType="node node" st="1 1" cnt="1 0"/>
                </dgm:if>
                <dgm:if name="Name148" axis="ch" ptType="node" func="cnt" op="equ" val="6">
                  <dgm:presOf axis="ch desOrSelf" ptType="node node" st="2 1" cnt="1 0"/>
                </dgm:if>
                <dgm:else name="Name149">
                  <dgm:presOf axis="ch desOrSelf" ptType="node node" st="3 1" cnt="1 0"/>
                </dgm:else>
              </dgm:choose>
            </dgm:else>
          </dgm:choose>
          <dgm:constrLst/>
          <dgm:ruleLst/>
        </dgm:layoutNode>
        <dgm:layoutNode name="wedge5Tx" moveWith="wedge5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50">
            <dgm:if name="Name151" func="var" arg="dir" op="equ" val="norm">
              <dgm:presOf axis="ch desOrSelf" ptType="node node" st="5 1" cnt="1 0"/>
            </dgm:if>
            <dgm:else name="Name152">
              <dgm:choose name="Name153">
                <dgm:if name="Name154" axis="ch" ptType="node" func="cnt" op="equ" val="5">
                  <dgm:presOf axis="ch desOrSelf" ptType="node node" st="1 1" cnt="1 0"/>
                </dgm:if>
                <dgm:if name="Name155" axis="ch" ptType="node" func="cnt" op="equ" val="6">
                  <dgm:presOf axis="ch desOrSelf" ptType="node node" st="2 1" cnt="1 0"/>
                </dgm:if>
                <dgm:else name="Name156">
                  <dgm:presOf axis="ch desOrSelf" ptType="node node" st="3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57"/>
    </dgm:choose>
    <dgm:choose name="Name158">
      <dgm:if name="Name159" axis="ch" ptType="node" func="cnt" op="gte" val="6">
        <dgm:layoutNode name="wedge6">
          <dgm:alg type="sp"/>
          <dgm:choose name="Name160">
            <dgm:if name="Name161" axis="ch" ptType="node" func="cnt" op="equ" val="6">
              <dgm:shape xmlns:r="http://schemas.openxmlformats.org/officeDocument/2006/relationships" type="pie" r:blip="">
                <dgm:adjLst>
                  <dgm:adj idx="1" val="210"/>
                  <dgm:adj idx="2" val="270"/>
                </dgm:adjLst>
              </dgm:shape>
            </dgm:if>
            <dgm:else name="Name162">
              <dgm:shape xmlns:r="http://schemas.openxmlformats.org/officeDocument/2006/relationships" type="pie" r:blip="">
                <dgm:adjLst>
                  <dgm:adj idx="1" val="167.1429"/>
                  <dgm:adj idx="2" val="218.5714"/>
                </dgm:adjLst>
              </dgm:shape>
            </dgm:else>
          </dgm:choose>
          <dgm:choose name="Name163">
            <dgm:if name="Name164" func="var" arg="dir" op="equ" val="norm">
              <dgm:presOf axis="ch desOrSelf" ptType="node node" st="6 1" cnt="1 0"/>
            </dgm:if>
            <dgm:else name="Name165">
              <dgm:choose name="Name166">
                <dgm:if name="Name167" axis="ch" ptType="node" func="cnt" op="equ" val="6">
                  <dgm:presOf axis="ch desOrSelf" ptType="node node" st="1 1" cnt="1 0"/>
                </dgm:if>
                <dgm:else name="Name168">
                  <dgm:presOf axis="ch desOrSelf" ptType="node node" st="2 1" cnt="1 0"/>
                </dgm:else>
              </dgm:choose>
            </dgm:else>
          </dgm:choose>
          <dgm:constrLst/>
          <dgm:ruleLst/>
        </dgm:layoutNode>
        <dgm:layoutNode name="wedge6Tx" moveWith="wedge6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69">
            <dgm:if name="Name170" func="var" arg="dir" op="equ" val="norm">
              <dgm:presOf axis="ch desOrSelf" ptType="node node" st="6 1" cnt="1 0"/>
            </dgm:if>
            <dgm:else name="Name171">
              <dgm:choose name="Name172">
                <dgm:if name="Name173" axis="ch" ptType="node" func="cnt" op="equ" val="6">
                  <dgm:presOf axis="ch desOrSelf" ptType="node node" st="1 1" cnt="1 0"/>
                </dgm:if>
                <dgm:else name="Name174">
                  <dgm:presOf axis="ch desOrSelf" ptType="node node" st="2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75"/>
    </dgm:choose>
    <dgm:choose name="Name176">
      <dgm:if name="Name177" axis="ch" ptType="node" func="cnt" op="gte" val="7">
        <dgm:layoutNode name="wedge7">
          <dgm:alg type="sp"/>
          <dgm:shape xmlns:r="http://schemas.openxmlformats.org/officeDocument/2006/relationships" type="pie" r:blip="">
            <dgm:adjLst>
              <dgm:adj idx="1" val="218.5714"/>
              <dgm:adj idx="2" val="270"/>
            </dgm:adjLst>
          </dgm:shape>
          <dgm:choose name="Name178">
            <dgm:if name="Name179" func="var" arg="dir" op="equ" val="norm">
              <dgm:presOf axis="ch desOrSelf" ptType="node node" st="7 1" cnt="1 0"/>
            </dgm:if>
            <dgm:else name="Name180">
              <dgm:presOf axis="ch desOrSelf" ptType="node node" st="1 1" cnt="1 0"/>
            </dgm:else>
          </dgm:choose>
          <dgm:constrLst/>
          <dgm:ruleLst/>
        </dgm:layoutNode>
        <dgm:layoutNode name="wedge7Tx" moveWith="wedge7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81">
            <dgm:if name="Name182" func="var" arg="dir" op="equ" val="norm">
              <dgm:presOf axis="ch desOrSelf" ptType="node node" st="7 1" cnt="1 0"/>
            </dgm:if>
            <dgm:else name="Name183">
              <dgm:presOf axis="ch desOrSelf" ptType="node node" st="1 1" cnt="1 0"/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84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art3">
  <dgm:title val=""/>
  <dgm:desc val=""/>
  <dgm:catLst>
    <dgm:cat type="relationship" pri="27000"/>
    <dgm:cat type="cycle" pri="8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ompositeShape">
    <dgm:varLst>
      <dgm:chMax val="7"/>
      <dgm:dir/>
      <dgm:resizeHandles val="exact"/>
    </dgm:varLst>
    <dgm:alg type="composite">
      <dgm:param type="horzAlign" val="ctr"/>
      <dgm:param type="vertAlign" val="mid"/>
      <dgm:param type="ar" val="1"/>
    </dgm:alg>
    <dgm:presOf/>
    <dgm:shape xmlns:r="http://schemas.openxmlformats.org/officeDocument/2006/relationships" r:blip="">
      <dgm:adjLst/>
    </dgm:shape>
    <dgm:choose name="Name0">
      <dgm:if name="Name1" axis="ch" ptType="node" func="cnt" op="equ" val="1">
        <dgm:constrLst>
          <dgm:constr type="l" for="ch" forName="wedge1" refType="w" fact="0.08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205"/>
          <dgm:constr type="t" for="ch" forName="wedge1Tx" refType="h" fact="0.205"/>
          <dgm:constr type="w" for="ch" forName="wedge1Tx" refType="w" fact="0.59"/>
          <dgm:constr type="h" for="ch" forName="wedge1Tx" refType="h" fact="0.59"/>
          <dgm:constr type="primFontSz" for="ch" ptType="node" op="equ"/>
        </dgm:constrLst>
      </dgm:if>
      <dgm:if name="Name2" axis="ch" ptType="node" func="cnt" op="equ" val="2">
        <dgm:constrLst>
          <dgm:constr type="l" for="ch" forName="wedge1" refType="w" fact="0.1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52"/>
          <dgm:constr type="t" for="ch" forName="wedge1Tx" refType="h" fact="0.205"/>
          <dgm:constr type="w" for="ch" forName="wedge1Tx" refType="w" fact="0.295"/>
          <dgm:constr type="h" for="ch" forName="wedge1Tx" refType="h" fact="0.59"/>
          <dgm:constr type="l" for="ch" forName="wedge2" refType="w" fact="0.08"/>
          <dgm:constr type="t" for="ch" forName="wedge2" refType="w" fact="0.08"/>
          <dgm:constr type="w" for="ch" forName="wedge2" refType="w" fact="0.84"/>
          <dgm:constr type="h" for="ch" forName="wedge2" refType="h" fact="0.84"/>
          <dgm:constr type="l" for="ch" forName="wedge2Tx" refType="w" fact="0.2"/>
          <dgm:constr type="t" for="ch" forName="wedge2Tx" refType="h" fact="0.205"/>
          <dgm:constr type="w" for="ch" forName="wedge2Tx" refType="w" fact="0.295"/>
          <dgm:constr type="h" for="ch" forName="wedge2Tx" refType="h" fact="0.59"/>
          <dgm:constr type="primFontSz" for="ch" ptType="node" op="equ"/>
        </dgm:constrLst>
      </dgm:if>
      <dgm:if name="Name3" axis="ch" ptType="node" func="cnt" op="equ" val="3">
        <dgm:choose name="Name4">
          <dgm:if name="Name5" func="var" arg="dir" op="equ" val="norm">
            <dgm:constrLst>
              <dgm:constr type="l" for="ch" forName="wedge1" refType="w" fact="0.1233"/>
              <dgm:constr type="t" for="ch" forName="wedge1" refType="w" fact="0.055"/>
              <dgm:constr type="w" for="ch" forName="wedge1" refType="w" fact="0.84"/>
              <dgm:constr type="h" for="ch" forName="wedge1" refType="h" fact="0.84"/>
              <dgm:constr type="l" for="ch" forName="wedge1Tx" refType="w" fact="0.58"/>
              <dgm:constr type="t" for="ch" forName="wedge1Tx" refType="h" fact="0.21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"/>
              <dgm:constr type="t" for="ch" forName="wedge3Tx" refType="h" fact="0.245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if>
          <dgm:else name="Name6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45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367"/>
              <dgm:constr type="t" for="ch" forName="wedge3" refType="w" fact="0.055"/>
              <dgm:constr type="w" for="ch" forName="wedge3" refType="w" fact="0.84"/>
              <dgm:constr type="h" for="ch" forName="wedge3" refType="h" fact="0.84"/>
              <dgm:constr type="l" for="ch" forName="wedge3Tx" refType="w" fact="0.14"/>
              <dgm:constr type="t" for="ch" forName="wedge3Tx" refType="h" fact="0.21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else>
        </dgm:choose>
      </dgm:if>
      <dgm:if name="Name7" axis="ch" ptType="node" func="cnt" op="equ" val="4">
        <dgm:choose name="Name8">
          <dgm:if name="Name9" func="var" arg="dir" op="equ" val="norm">
            <dgm:constrLst>
              <dgm:constr type="l" for="ch" forName="wedge1" refType="w" fact="0.1154"/>
              <dgm:constr type="t" for="ch" forName="wedge1" refType="w" fact="0.0446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75"/>
              <dgm:constr type="t" for="ch" forName="wedge4Tx" refType="h" fact="0.235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if>
          <dgm:else name="Name10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5"/>
              <dgm:constr type="t" for="ch" forName="wedge1Tx" refType="h" fact="0.235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446"/>
              <dgm:constr type="t" for="ch" forName="wedge4" refType="h" fact="0.0446"/>
              <dgm:constr type="w" for="ch" forName="wedge4" refType="w" fact="0.84"/>
              <dgm:constr type="h" for="ch" forName="wedge4" refType="h" fact="0.84"/>
              <dgm:constr type="l" for="ch" forName="wedge4Tx" refType="w" fact="0.145"/>
              <dgm:constr type="t" for="ch" forName="wedge4Tx" refType="h" fact="0.2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else>
        </dgm:choose>
      </dgm:if>
      <dgm:if name="Name11" axis="ch" ptType="node" func="cnt" op="equ" val="5">
        <dgm:choose name="Name12">
          <dgm:if name="Name13" func="var" arg="dir" op="equ" val="norm">
            <dgm:constrLst>
              <dgm:constr type="l" for="ch" forName="wedge1" refType="w" fact="0.1094"/>
              <dgm:constr type="t" for="ch" forName="wedge1" refType="w" fact="0.0395"/>
              <dgm:constr type="w" for="ch" forName="wedge1" refType="w" fact="0.84"/>
              <dgm:constr type="h" for="ch" forName="wedge1" refType="h" fact="0.84"/>
              <dgm:constr type="l" for="ch" forName="wedge1Tx" refType="w" fact="0.54"/>
              <dgm:constr type="t" for="ch" forName="wedge1Tx" refType="h" fact="0.165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2025"/>
              <dgm:constr type="t" for="ch" forName="wedge5Tx" refType="h" fact="0.208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if>
          <dgm:else name="Name14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"/>
              <dgm:constr type="t" for="ch" forName="wedge1Tx" refType="h" fact="0.208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506"/>
              <dgm:constr type="t" for="ch" forName="wedge5" refType="h" fact="0.0395"/>
              <dgm:constr type="w" for="ch" forName="wedge5" refType="w" fact="0.84"/>
              <dgm:constr type="h" for="ch" forName="wedge5" refType="h" fact="0.84"/>
              <dgm:constr type="l" for="ch" forName="wedge5Tx" refType="w" fact="0.18"/>
              <dgm:constr type="t" for="ch" forName="wedge5Tx" refType="h" fact="0.165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else>
        </dgm:choose>
      </dgm:if>
      <dgm:if name="Name15" axis="ch" ptType="node" func="cnt" op="equ" val="6">
        <dgm:choose name="Name16">
          <dgm:if name="Name17" func="var" arg="dir" op="equ" val="norm">
            <dgm:constrLst>
              <dgm:constr type="l" for="ch" forName="wedge1" refType="w" fact="0.105"/>
              <dgm:constr type="t" for="ch" forName="wedge1" refType="w" fact="0.0367"/>
              <dgm:constr type="w" for="ch" forName="wedge1" refType="w" fact="0.84"/>
              <dgm:constr type="h" for="ch" forName="wedge1" refType="h" fact="0.84"/>
              <dgm:constr type="l" for="ch" forName="wedge1Tx" refType="w" fact="0.534"/>
              <dgm:constr type="t" for="ch" forName="wedge1Tx" refType="h" fact="0.126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246"/>
              <dgm:constr type="t" for="ch" forName="wedge6Tx" refType="h" fact="0.1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if>
          <dgm:else name="Name18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9"/>
              <dgm:constr type="t" for="ch" forName="wedge1Tx" refType="h" fact="0.1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55"/>
              <dgm:constr type="t" for="ch" forName="wedge6" refType="h" fact="0.0367"/>
              <dgm:constr type="w" for="ch" forName="wedge6" refType="w" fact="0.84"/>
              <dgm:constr type="h" for="ch" forName="wedge6" refType="h" fact="0.84"/>
              <dgm:constr type="l" for="ch" forName="wedge6Tx" refType="w" fact="0.221"/>
              <dgm:constr type="t" for="ch" forName="wedge6Tx" refType="h" fact="0.126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else>
        </dgm:choose>
      </dgm:if>
      <dgm:else name="Name19">
        <dgm:choose name="Name20">
          <dgm:if name="Name21" func="var" arg="dir" op="equ" val="norm">
            <dgm:constrLst>
              <dgm:constr type="l" for="ch" forName="wedge1" refType="w" fact="0.1017"/>
              <dgm:constr type="t" for="ch" forName="wedge1" refType="w" fact="0.035"/>
              <dgm:constr type="w" for="ch" forName="wedge1" refType="w" fact="0.84"/>
              <dgm:constr type="h" for="ch" forName="wedge1" refType="h" fact="0.84"/>
              <dgm:constr type="l" for="ch" forName="wedge1Tx" refType="w" fact="0.53"/>
              <dgm:constr type="t" for="ch" forName="wedge1Tx" refType="h" fact="0.115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8"/>
              <dgm:constr type="t" for="ch" forName="wedge7" refType="h" fact="0.08"/>
              <dgm:constr type="w" for="ch" forName="wedge7" refType="w" fact="0.84"/>
              <dgm:constr type="h" for="ch" forName="wedge7" refType="h" fact="0.84"/>
              <dgm:constr type="l" for="ch" forName="wedge7Tx" refType="w" fact="0.262"/>
              <dgm:constr type="t" for="ch" forName="wedge7Tx" refType="h" fact="0.16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if>
          <dgm:else name="Name22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8"/>
              <dgm:constr type="t" for="ch" forName="wedge1Tx" refType="h" fact="0.16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583"/>
              <dgm:constr type="t" for="ch" forName="wedge7" refType="h" fact="0.035"/>
              <dgm:constr type="w" for="ch" forName="wedge7" refType="w" fact="0.84"/>
              <dgm:constr type="h" for="ch" forName="wedge7" refType="h" fact="0.84"/>
              <dgm:constr type="l" for="ch" forName="wedge7Tx" refType="w" fact="0.2403"/>
              <dgm:constr type="t" for="ch" forName="wedge7Tx" refType="h" fact="0.115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else>
        </dgm:choose>
      </dgm:else>
    </dgm:choose>
    <dgm:ruleLst/>
    <dgm:choose name="Name23">
      <dgm:if name="Name24" axis="ch" ptType="node" func="cnt" op="gte" val="1">
        <dgm:layoutNode name="wedge1">
          <dgm:alg type="sp"/>
          <dgm:choose name="Name25">
            <dgm:if name="Name26" axis="ch" ptType="node" func="cnt" op="equ" val="1">
              <dgm:shape xmlns:r="http://schemas.openxmlformats.org/officeDocument/2006/relationships" type="ellipse" r:blip="">
                <dgm:adjLst/>
              </dgm:shape>
            </dgm:if>
            <dgm:if name="Name27" axis="ch" ptType="node" func="cnt" op="equ" val="2">
              <dgm:shape xmlns:r="http://schemas.openxmlformats.org/officeDocument/2006/relationships" type="pie" r:blip="">
                <dgm:adjLst>
                  <dgm:adj idx="1" val="270"/>
                  <dgm:adj idx="2" val="90"/>
                </dgm:adjLst>
              </dgm:shape>
            </dgm:if>
            <dgm:if name="Name28" axis="ch" ptType="node" func="cnt" op="equ" val="3">
              <dgm:shape xmlns:r="http://schemas.openxmlformats.org/officeDocument/2006/relationships" type="pie" r:blip="">
                <dgm:adjLst>
                  <dgm:adj idx="1" val="270"/>
                  <dgm:adj idx="2" val="30"/>
                </dgm:adjLst>
              </dgm:shape>
            </dgm:if>
            <dgm:if name="Name29" axis="ch" ptType="node" func="cnt" op="equ" val="4">
              <dgm:shape xmlns:r="http://schemas.openxmlformats.org/officeDocument/2006/relationships" type="pie" r:blip="">
                <dgm:adjLst>
                  <dgm:adj idx="1" val="270"/>
                  <dgm:adj idx="2" val="0"/>
                </dgm:adjLst>
              </dgm:shape>
            </dgm:if>
            <dgm:if name="Name30" axis="ch" ptType="node" func="cnt" op="equ" val="5">
              <dgm:shape xmlns:r="http://schemas.openxmlformats.org/officeDocument/2006/relationships" type="pie" r:blip="">
                <dgm:adjLst>
                  <dgm:adj idx="1" val="270"/>
                  <dgm:adj idx="2" val="342"/>
                </dgm:adjLst>
              </dgm:shape>
            </dgm:if>
            <dgm:if name="Name31" axis="ch" ptType="node" func="cnt" op="equ" val="6">
              <dgm:shape xmlns:r="http://schemas.openxmlformats.org/officeDocument/2006/relationships" type="pie" r:blip="">
                <dgm:adjLst>
                  <dgm:adj idx="1" val="270"/>
                  <dgm:adj idx="2" val="330"/>
                </dgm:adjLst>
              </dgm:shape>
            </dgm:if>
            <dgm:else name="Name32">
              <dgm:shape xmlns:r="http://schemas.openxmlformats.org/officeDocument/2006/relationships" type="pie" r:blip="">
                <dgm:adjLst>
                  <dgm:adj idx="1" val="270"/>
                  <dgm:adj idx="2" val="321.4286"/>
                </dgm:adjLst>
              </dgm:shape>
            </dgm:else>
          </dgm:choose>
          <dgm:choose name="Name33">
            <dgm:if name="Name34" func="var" arg="dir" op="equ" val="norm">
              <dgm:presOf axis="ch desOrSelf" ptType="node node" st="1 1" cnt="1 0"/>
            </dgm:if>
            <dgm:else name="Name35">
              <dgm:choose name="Name36">
                <dgm:if name="Name37" axis="ch" ptType="node" func="cnt" op="equ" val="1">
                  <dgm:presOf axis="ch desOrSelf" ptType="node node" st="1 1" cnt="1 0"/>
                </dgm:if>
                <dgm:if name="Name38" axis="ch" ptType="node" func="cnt" op="equ" val="2">
                  <dgm:presOf axis="ch desOrSelf" ptType="node node" st="2 1" cnt="1 0"/>
                </dgm:if>
                <dgm:if name="Name39" axis="ch" ptType="node" func="cnt" op="equ" val="3">
                  <dgm:presOf axis="ch desOrSelf" ptType="node node" st="3 1" cnt="1 0"/>
                </dgm:if>
                <dgm:if name="Name40" axis="ch" ptType="node" func="cnt" op="equ" val="4">
                  <dgm:presOf axis="ch desOrSelf" ptType="node node" st="4 1" cnt="1 0"/>
                </dgm:if>
                <dgm:if name="Name41" axis="ch" ptType="node" func="cnt" op="equ" val="5">
                  <dgm:presOf axis="ch desOrSelf" ptType="node node" st="5 1" cnt="1 0"/>
                </dgm:if>
                <dgm:if name="Name42" axis="ch" ptType="node" func="cnt" op="equ" val="6">
                  <dgm:presOf axis="ch desOrSelf" ptType="node node" st="6 1" cnt="1 0"/>
                </dgm:if>
                <dgm:else name="Name43">
                  <dgm:presOf axis="ch desOrSelf" ptType="node node" st="7 1" cnt="1 0"/>
                </dgm:else>
              </dgm:choose>
            </dgm:else>
          </dgm:choose>
          <dgm:constrLst/>
          <dgm:ruleLst/>
        </dgm:layoutNode>
        <dgm:layoutNode name="wedge1Tx" moveWith="wedg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44">
            <dgm:if name="Name45" func="var" arg="dir" op="equ" val="norm">
              <dgm:presOf axis="ch desOrSelf" ptType="node node" st="1 1" cnt="1 0"/>
            </dgm:if>
            <dgm:else name="Name46">
              <dgm:choose name="Name47">
                <dgm:if name="Name48" axis="ch" ptType="node" func="cnt" op="equ" val="1">
                  <dgm:presOf axis="ch desOrSelf" ptType="node node" st="1 1" cnt="1 0"/>
                </dgm:if>
                <dgm:if name="Name49" axis="ch" ptType="node" func="cnt" op="equ" val="2">
                  <dgm:presOf axis="ch desOrSelf" ptType="node node" st="2 1" cnt="1 0"/>
                </dgm:if>
                <dgm:if name="Name50" axis="ch" ptType="node" func="cnt" op="equ" val="3">
                  <dgm:presOf axis="ch desOrSelf" ptType="node node" st="3 1" cnt="1 0"/>
                </dgm:if>
                <dgm:if name="Name51" axis="ch" ptType="node" func="cnt" op="equ" val="4">
                  <dgm:presOf axis="ch desOrSelf" ptType="node node" st="4 1" cnt="1 0"/>
                </dgm:if>
                <dgm:if name="Name52" axis="ch" ptType="node" func="cnt" op="equ" val="5">
                  <dgm:presOf axis="ch desOrSelf" ptType="node node" st="5 1" cnt="1 0"/>
                </dgm:if>
                <dgm:if name="Name53" axis="ch" ptType="node" func="cnt" op="equ" val="6">
                  <dgm:presOf axis="ch desOrSelf" ptType="node node" st="6 1" cnt="1 0"/>
                </dgm:if>
                <dgm:else name="Name54">
                  <dgm:presOf axis="ch desOrSelf" ptType="node node" st="7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55"/>
    </dgm:choose>
    <dgm:choose name="Name56">
      <dgm:if name="Name57" axis="ch" ptType="node" func="cnt" op="gte" val="2">
        <dgm:layoutNode name="wedge2">
          <dgm:alg type="sp"/>
          <dgm:choose name="Name58">
            <dgm:if name="Name59" axis="ch" ptType="node" func="cnt" op="equ" val="2">
              <dgm:shape xmlns:r="http://schemas.openxmlformats.org/officeDocument/2006/relationships" type="pie" r:blip="">
                <dgm:adjLst>
                  <dgm:adj idx="1" val="90"/>
                  <dgm:adj idx="2" val="270"/>
                </dgm:adjLst>
              </dgm:shape>
            </dgm:if>
            <dgm:if name="Name60" axis="ch" ptType="node" func="cnt" op="equ" val="3">
              <dgm:shape xmlns:r="http://schemas.openxmlformats.org/officeDocument/2006/relationships" type="pie" r:blip="">
                <dgm:adjLst>
                  <dgm:adj idx="1" val="30"/>
                  <dgm:adj idx="2" val="150"/>
                </dgm:adjLst>
              </dgm:shape>
            </dgm:if>
            <dgm:if name="Name61" axis="ch" ptType="node" func="cnt" op="equ" val="4">
              <dgm:shape xmlns:r="http://schemas.openxmlformats.org/officeDocument/2006/relationships" type="pie" r:blip="">
                <dgm:adjLst>
                  <dgm:adj idx="1" val="0"/>
                  <dgm:adj idx="2" val="90"/>
                </dgm:adjLst>
              </dgm:shape>
            </dgm:if>
            <dgm:if name="Name62" axis="ch" ptType="node" func="cnt" op="equ" val="5">
              <dgm:shape xmlns:r="http://schemas.openxmlformats.org/officeDocument/2006/relationships" type="pie" r:blip="">
                <dgm:adjLst>
                  <dgm:adj idx="1" val="342"/>
                  <dgm:adj idx="2" val="54"/>
                </dgm:adjLst>
              </dgm:shape>
            </dgm:if>
            <dgm:if name="Name63" axis="ch" ptType="node" func="cnt" op="equ" val="6">
              <dgm:shape xmlns:r="http://schemas.openxmlformats.org/officeDocument/2006/relationships" type="pie" r:blip="">
                <dgm:adjLst>
                  <dgm:adj idx="1" val="330"/>
                  <dgm:adj idx="2" val="30"/>
                </dgm:adjLst>
              </dgm:shape>
            </dgm:if>
            <dgm:else name="Name64">
              <dgm:shape xmlns:r="http://schemas.openxmlformats.org/officeDocument/2006/relationships" type="pie" r:blip="">
                <dgm:adjLst>
                  <dgm:adj idx="1" val="321.4286"/>
                  <dgm:adj idx="2" val="12.85714"/>
                </dgm:adjLst>
              </dgm:shape>
            </dgm:else>
          </dgm:choose>
          <dgm:choose name="Name65">
            <dgm:if name="Name66" func="var" arg="dir" op="equ" val="norm">
              <dgm:presOf axis="ch desOrSelf" ptType="node node" st="2 1" cnt="1 0"/>
            </dgm:if>
            <dgm:else name="Name67">
              <dgm:choose name="Name68">
                <dgm:if name="Name69" axis="ch" ptType="node" func="cnt" op="equ" val="2">
                  <dgm:presOf axis="ch desOrSelf" ptType="node node" st="1 1" cnt="1 0"/>
                </dgm:if>
                <dgm:if name="Name70" axis="ch" ptType="node" func="cnt" op="equ" val="3">
                  <dgm:presOf axis="ch desOrSelf" ptType="node node" st="2 1" cnt="1 0"/>
                </dgm:if>
                <dgm:if name="Name71" axis="ch" ptType="node" func="cnt" op="equ" val="4">
                  <dgm:presOf axis="ch desOrSelf" ptType="node node" st="3 1" cnt="1 0"/>
                </dgm:if>
                <dgm:if name="Name72" axis="ch" ptType="node" func="cnt" op="equ" val="5">
                  <dgm:presOf axis="ch desOrSelf" ptType="node node" st="4 1" cnt="1 0"/>
                </dgm:if>
                <dgm:if name="Name73" axis="ch" ptType="node" func="cnt" op="equ" val="6">
                  <dgm:presOf axis="ch desOrSelf" ptType="node node" st="5 1" cnt="1 0"/>
                </dgm:if>
                <dgm:else name="Name74">
                  <dgm:presOf axis="ch desOrSelf" ptType="node node" st="6 1" cnt="1 0"/>
                </dgm:else>
              </dgm:choose>
            </dgm:else>
          </dgm:choose>
          <dgm:constrLst/>
          <dgm:ruleLst/>
        </dgm:layoutNode>
        <dgm:layoutNode name="wedge2Tx" moveWith="wedge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75">
            <dgm:if name="Name76" func="var" arg="dir" op="equ" val="norm">
              <dgm:presOf axis="ch desOrSelf" ptType="node node" st="2 1" cnt="1 0"/>
            </dgm:if>
            <dgm:else name="Name77">
              <dgm:choose name="Name78">
                <dgm:if name="Name79" axis="ch" ptType="node" func="cnt" op="equ" val="2">
                  <dgm:presOf axis="ch desOrSelf" ptType="node node" st="1 1" cnt="1 0"/>
                </dgm:if>
                <dgm:if name="Name80" axis="ch" ptType="node" func="cnt" op="equ" val="3">
                  <dgm:presOf axis="ch desOrSelf" ptType="node node" st="2 1" cnt="1 0"/>
                </dgm:if>
                <dgm:if name="Name81" axis="ch" ptType="node" func="cnt" op="equ" val="4">
                  <dgm:presOf axis="ch desOrSelf" ptType="node node" st="3 1" cnt="1 0"/>
                </dgm:if>
                <dgm:if name="Name82" axis="ch" ptType="node" func="cnt" op="equ" val="5">
                  <dgm:presOf axis="ch desOrSelf" ptType="node node" st="4 1" cnt="1 0"/>
                </dgm:if>
                <dgm:if name="Name83" axis="ch" ptType="node" func="cnt" op="equ" val="6">
                  <dgm:presOf axis="ch desOrSelf" ptType="node node" st="5 1" cnt="1 0"/>
                </dgm:if>
                <dgm:else name="Name84">
                  <dgm:presOf axis="ch desOrSelf" ptType="node node" st="6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85"/>
    </dgm:choose>
    <dgm:choose name="Name86">
      <dgm:if name="Name87" axis="ch" ptType="node" func="cnt" op="gte" val="3">
        <dgm:layoutNode name="wedge3">
          <dgm:alg type="sp"/>
          <dgm:choose name="Name88">
            <dgm:if name="Name89" axis="ch" ptType="node" func="cnt" op="equ" val="3">
              <dgm:shape xmlns:r="http://schemas.openxmlformats.org/officeDocument/2006/relationships" type="pie" r:blip="">
                <dgm:adjLst>
                  <dgm:adj idx="1" val="150"/>
                  <dgm:adj idx="2" val="270"/>
                </dgm:adjLst>
              </dgm:shape>
            </dgm:if>
            <dgm:if name="Name90" axis="ch" ptType="node" func="cnt" op="equ" val="4">
              <dgm:shape xmlns:r="http://schemas.openxmlformats.org/officeDocument/2006/relationships" type="pie" r:blip="">
                <dgm:adjLst>
                  <dgm:adj idx="1" val="90"/>
                  <dgm:adj idx="2" val="180"/>
                </dgm:adjLst>
              </dgm:shape>
            </dgm:if>
            <dgm:if name="Name91" axis="ch" ptType="node" func="cnt" op="equ" val="5">
              <dgm:shape xmlns:r="http://schemas.openxmlformats.org/officeDocument/2006/relationships" type="pie" r:blip="">
                <dgm:adjLst>
                  <dgm:adj idx="1" val="54"/>
                  <dgm:adj idx="2" val="126"/>
                </dgm:adjLst>
              </dgm:shape>
            </dgm:if>
            <dgm:if name="Name92" axis="ch" ptType="node" func="cnt" op="equ" val="6">
              <dgm:shape xmlns:r="http://schemas.openxmlformats.org/officeDocument/2006/relationships" type="pie" r:blip="">
                <dgm:adjLst>
                  <dgm:adj idx="1" val="30"/>
                  <dgm:adj idx="2" val="90"/>
                </dgm:adjLst>
              </dgm:shape>
            </dgm:if>
            <dgm:else name="Name93">
              <dgm:shape xmlns:r="http://schemas.openxmlformats.org/officeDocument/2006/relationships" type="pie" r:blip="">
                <dgm:adjLst>
                  <dgm:adj idx="1" val="12.85714"/>
                  <dgm:adj idx="2" val="64.28571"/>
                </dgm:adjLst>
              </dgm:shape>
            </dgm:else>
          </dgm:choose>
          <dgm:choose name="Name94">
            <dgm:if name="Name95" func="var" arg="dir" op="equ" val="norm">
              <dgm:presOf axis="ch desOrSelf" ptType="node node" st="3 1" cnt="1 0"/>
            </dgm:if>
            <dgm:else name="Name96">
              <dgm:choose name="Name97">
                <dgm:if name="Name98" axis="ch" ptType="node" func="cnt" op="equ" val="3">
                  <dgm:presOf axis="ch desOrSelf" ptType="node node" st="1 1" cnt="1 0"/>
                </dgm:if>
                <dgm:if name="Name99" axis="ch" ptType="node" func="cnt" op="equ" val="4">
                  <dgm:presOf axis="ch desOrSelf" ptType="node node" st="2 1" cnt="1 0"/>
                </dgm:if>
                <dgm:if name="Name100" axis="ch" ptType="node" func="cnt" op="equ" val="5">
                  <dgm:presOf axis="ch desOrSelf" ptType="node node" st="3 1" cnt="1 0"/>
                </dgm:if>
                <dgm:if name="Name101" axis="ch" ptType="node" func="cnt" op="equ" val="6">
                  <dgm:presOf axis="ch desOrSelf" ptType="node node" st="4 1" cnt="1 0"/>
                </dgm:if>
                <dgm:else name="Name102">
                  <dgm:presOf axis="ch desOrSelf" ptType="node node" st="5 1" cnt="1 0"/>
                </dgm:else>
              </dgm:choose>
            </dgm:else>
          </dgm:choose>
          <dgm:constrLst/>
          <dgm:ruleLst/>
        </dgm:layoutNode>
        <dgm:layoutNode name="wedge3Tx" moveWith="wedge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03">
            <dgm:if name="Name104" func="var" arg="dir" op="equ" val="norm">
              <dgm:presOf axis="ch desOrSelf" ptType="node node" st="3 1" cnt="1 0"/>
            </dgm:if>
            <dgm:else name="Name105">
              <dgm:choose name="Name106">
                <dgm:if name="Name107" axis="ch" ptType="node" func="cnt" op="equ" val="3">
                  <dgm:presOf axis="ch desOrSelf" ptType="node node" st="1 1" cnt="1 0"/>
                </dgm:if>
                <dgm:if name="Name108" axis="ch" ptType="node" func="cnt" op="equ" val="4">
                  <dgm:presOf axis="ch desOrSelf" ptType="node node" st="2 1" cnt="1 0"/>
                </dgm:if>
                <dgm:if name="Name109" axis="ch" ptType="node" func="cnt" op="equ" val="5">
                  <dgm:presOf axis="ch desOrSelf" ptType="node node" st="3 1" cnt="1 0"/>
                </dgm:if>
                <dgm:if name="Name110" axis="ch" ptType="node" func="cnt" op="equ" val="6">
                  <dgm:presOf axis="ch desOrSelf" ptType="node node" st="4 1" cnt="1 0"/>
                </dgm:if>
                <dgm:else name="Name111">
                  <dgm:presOf axis="ch desOrSelf" ptType="node node" st="5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12"/>
    </dgm:choose>
    <dgm:choose name="Name113">
      <dgm:if name="Name114" axis="ch" ptType="node" func="cnt" op="gte" val="4">
        <dgm:layoutNode name="wedge4">
          <dgm:alg type="sp"/>
          <dgm:choose name="Name115">
            <dgm:if name="Name116" axis="ch" ptType="node" func="cnt" op="equ" val="4">
              <dgm:shape xmlns:r="http://schemas.openxmlformats.org/officeDocument/2006/relationships" type="pie" r:blip="">
                <dgm:adjLst>
                  <dgm:adj idx="1" val="180"/>
                  <dgm:adj idx="2" val="270"/>
                </dgm:adjLst>
              </dgm:shape>
            </dgm:if>
            <dgm:if name="Name117" axis="ch" ptType="node" func="cnt" op="equ" val="5">
              <dgm:shape xmlns:r="http://schemas.openxmlformats.org/officeDocument/2006/relationships" type="pie" r:blip="">
                <dgm:adjLst>
                  <dgm:adj idx="1" val="126"/>
                  <dgm:adj idx="2" val="198"/>
                </dgm:adjLst>
              </dgm:shape>
            </dgm:if>
            <dgm:if name="Name118" axis="ch" ptType="node" func="cnt" op="equ" val="6">
              <dgm:shape xmlns:r="http://schemas.openxmlformats.org/officeDocument/2006/relationships" type="pie" r:blip="">
                <dgm:adjLst>
                  <dgm:adj idx="1" val="90"/>
                  <dgm:adj idx="2" val="150"/>
                </dgm:adjLst>
              </dgm:shape>
            </dgm:if>
            <dgm:else name="Name119">
              <dgm:shape xmlns:r="http://schemas.openxmlformats.org/officeDocument/2006/relationships" type="pie" r:blip="">
                <dgm:adjLst>
                  <dgm:adj idx="1" val="64.2871"/>
                  <dgm:adj idx="2" val="115.7143"/>
                </dgm:adjLst>
              </dgm:shape>
            </dgm:else>
          </dgm:choose>
          <dgm:choose name="Name120">
            <dgm:if name="Name121" func="var" arg="dir" op="equ" val="norm">
              <dgm:presOf axis="ch desOrSelf" ptType="node node" st="4 1" cnt="1 0"/>
            </dgm:if>
            <dgm:else name="Name122">
              <dgm:choose name="Name123">
                <dgm:if name="Name124" axis="ch" ptType="node" func="cnt" op="equ" val="4">
                  <dgm:presOf axis="ch desOrSelf" ptType="node node" st="1 1" cnt="1 0"/>
                </dgm:if>
                <dgm:if name="Name125" axis="ch" ptType="node" func="cnt" op="equ" val="5">
                  <dgm:presOf axis="ch desOrSelf" ptType="node node" st="2 1" cnt="1 0"/>
                </dgm:if>
                <dgm:if name="Name126" axis="ch" ptType="node" func="cnt" op="equ" val="6">
                  <dgm:presOf axis="ch desOrSelf" ptType="node node" st="3 1" cnt="1 0"/>
                </dgm:if>
                <dgm:else name="Name127">
                  <dgm:presOf axis="ch desOrSelf" ptType="node node" st="4 1" cnt="1 0"/>
                </dgm:else>
              </dgm:choose>
            </dgm:else>
          </dgm:choose>
          <dgm:constrLst/>
          <dgm:ruleLst/>
        </dgm:layoutNode>
        <dgm:layoutNode name="wedge4Tx" moveWith="wedge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28">
            <dgm:if name="Name129" func="var" arg="dir" op="equ" val="norm">
              <dgm:presOf axis="ch desOrSelf" ptType="node node" st="4 1" cnt="1 0"/>
            </dgm:if>
            <dgm:else name="Name130">
              <dgm:choose name="Name131">
                <dgm:if name="Name132" axis="ch" ptType="node" func="cnt" op="equ" val="4">
                  <dgm:presOf axis="ch desOrSelf" ptType="node node" st="1 1" cnt="1 0"/>
                </dgm:if>
                <dgm:if name="Name133" axis="ch" ptType="node" func="cnt" op="equ" val="5">
                  <dgm:presOf axis="ch desOrSelf" ptType="node node" st="2 1" cnt="1 0"/>
                </dgm:if>
                <dgm:if name="Name134" axis="ch" ptType="node" func="cnt" op="equ" val="6">
                  <dgm:presOf axis="ch desOrSelf" ptType="node node" st="3 1" cnt="1 0"/>
                </dgm:if>
                <dgm:else name="Name135">
                  <dgm:presOf axis="ch desOrSelf" ptType="node node" st="4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36"/>
    </dgm:choose>
    <dgm:choose name="Name137">
      <dgm:if name="Name138" axis="ch" ptType="node" func="cnt" op="gte" val="5">
        <dgm:layoutNode name="wedge5">
          <dgm:alg type="sp"/>
          <dgm:choose name="Name139">
            <dgm:if name="Name140" axis="ch" ptType="node" func="cnt" op="equ" val="5">
              <dgm:shape xmlns:r="http://schemas.openxmlformats.org/officeDocument/2006/relationships" type="pie" r:blip="">
                <dgm:adjLst>
                  <dgm:adj idx="1" val="198"/>
                  <dgm:adj idx="2" val="270"/>
                </dgm:adjLst>
              </dgm:shape>
            </dgm:if>
            <dgm:if name="Name141" axis="ch" ptType="node" func="cnt" op="equ" val="6">
              <dgm:shape xmlns:r="http://schemas.openxmlformats.org/officeDocument/2006/relationships" type="pie" r:blip="">
                <dgm:adjLst>
                  <dgm:adj idx="1" val="150"/>
                  <dgm:adj idx="2" val="210"/>
                </dgm:adjLst>
              </dgm:shape>
            </dgm:if>
            <dgm:else name="Name142">
              <dgm:shape xmlns:r="http://schemas.openxmlformats.org/officeDocument/2006/relationships" type="pie" r:blip="">
                <dgm:adjLst>
                  <dgm:adj idx="1" val="115.7143"/>
                  <dgm:adj idx="2" val="167.1429"/>
                </dgm:adjLst>
              </dgm:shape>
            </dgm:else>
          </dgm:choose>
          <dgm:choose name="Name143">
            <dgm:if name="Name144" func="var" arg="dir" op="equ" val="norm">
              <dgm:presOf axis="ch desOrSelf" ptType="node node" st="5 1" cnt="1 0"/>
            </dgm:if>
            <dgm:else name="Name145">
              <dgm:choose name="Name146">
                <dgm:if name="Name147" axis="ch" ptType="node" func="cnt" op="equ" val="5">
                  <dgm:presOf axis="ch desOrSelf" ptType="node node" st="1 1" cnt="1 0"/>
                </dgm:if>
                <dgm:if name="Name148" axis="ch" ptType="node" func="cnt" op="equ" val="6">
                  <dgm:presOf axis="ch desOrSelf" ptType="node node" st="2 1" cnt="1 0"/>
                </dgm:if>
                <dgm:else name="Name149">
                  <dgm:presOf axis="ch desOrSelf" ptType="node node" st="3 1" cnt="1 0"/>
                </dgm:else>
              </dgm:choose>
            </dgm:else>
          </dgm:choose>
          <dgm:constrLst/>
          <dgm:ruleLst/>
        </dgm:layoutNode>
        <dgm:layoutNode name="wedge5Tx" moveWith="wedge5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50">
            <dgm:if name="Name151" func="var" arg="dir" op="equ" val="norm">
              <dgm:presOf axis="ch desOrSelf" ptType="node node" st="5 1" cnt="1 0"/>
            </dgm:if>
            <dgm:else name="Name152">
              <dgm:choose name="Name153">
                <dgm:if name="Name154" axis="ch" ptType="node" func="cnt" op="equ" val="5">
                  <dgm:presOf axis="ch desOrSelf" ptType="node node" st="1 1" cnt="1 0"/>
                </dgm:if>
                <dgm:if name="Name155" axis="ch" ptType="node" func="cnt" op="equ" val="6">
                  <dgm:presOf axis="ch desOrSelf" ptType="node node" st="2 1" cnt="1 0"/>
                </dgm:if>
                <dgm:else name="Name156">
                  <dgm:presOf axis="ch desOrSelf" ptType="node node" st="3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57"/>
    </dgm:choose>
    <dgm:choose name="Name158">
      <dgm:if name="Name159" axis="ch" ptType="node" func="cnt" op="gte" val="6">
        <dgm:layoutNode name="wedge6">
          <dgm:alg type="sp"/>
          <dgm:choose name="Name160">
            <dgm:if name="Name161" axis="ch" ptType="node" func="cnt" op="equ" val="6">
              <dgm:shape xmlns:r="http://schemas.openxmlformats.org/officeDocument/2006/relationships" type="pie" r:blip="">
                <dgm:adjLst>
                  <dgm:adj idx="1" val="210"/>
                  <dgm:adj idx="2" val="270"/>
                </dgm:adjLst>
              </dgm:shape>
            </dgm:if>
            <dgm:else name="Name162">
              <dgm:shape xmlns:r="http://schemas.openxmlformats.org/officeDocument/2006/relationships" type="pie" r:blip="">
                <dgm:adjLst>
                  <dgm:adj idx="1" val="167.1429"/>
                  <dgm:adj idx="2" val="218.5714"/>
                </dgm:adjLst>
              </dgm:shape>
            </dgm:else>
          </dgm:choose>
          <dgm:choose name="Name163">
            <dgm:if name="Name164" func="var" arg="dir" op="equ" val="norm">
              <dgm:presOf axis="ch desOrSelf" ptType="node node" st="6 1" cnt="1 0"/>
            </dgm:if>
            <dgm:else name="Name165">
              <dgm:choose name="Name166">
                <dgm:if name="Name167" axis="ch" ptType="node" func="cnt" op="equ" val="6">
                  <dgm:presOf axis="ch desOrSelf" ptType="node node" st="1 1" cnt="1 0"/>
                </dgm:if>
                <dgm:else name="Name168">
                  <dgm:presOf axis="ch desOrSelf" ptType="node node" st="2 1" cnt="1 0"/>
                </dgm:else>
              </dgm:choose>
            </dgm:else>
          </dgm:choose>
          <dgm:constrLst/>
          <dgm:ruleLst/>
        </dgm:layoutNode>
        <dgm:layoutNode name="wedge6Tx" moveWith="wedge6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69">
            <dgm:if name="Name170" func="var" arg="dir" op="equ" val="norm">
              <dgm:presOf axis="ch desOrSelf" ptType="node node" st="6 1" cnt="1 0"/>
            </dgm:if>
            <dgm:else name="Name171">
              <dgm:choose name="Name172">
                <dgm:if name="Name173" axis="ch" ptType="node" func="cnt" op="equ" val="6">
                  <dgm:presOf axis="ch desOrSelf" ptType="node node" st="1 1" cnt="1 0"/>
                </dgm:if>
                <dgm:else name="Name174">
                  <dgm:presOf axis="ch desOrSelf" ptType="node node" st="2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75"/>
    </dgm:choose>
    <dgm:choose name="Name176">
      <dgm:if name="Name177" axis="ch" ptType="node" func="cnt" op="gte" val="7">
        <dgm:layoutNode name="wedge7">
          <dgm:alg type="sp"/>
          <dgm:shape xmlns:r="http://schemas.openxmlformats.org/officeDocument/2006/relationships" type="pie" r:blip="">
            <dgm:adjLst>
              <dgm:adj idx="1" val="218.5714"/>
              <dgm:adj idx="2" val="270"/>
            </dgm:adjLst>
          </dgm:shape>
          <dgm:choose name="Name178">
            <dgm:if name="Name179" func="var" arg="dir" op="equ" val="norm">
              <dgm:presOf axis="ch desOrSelf" ptType="node node" st="7 1" cnt="1 0"/>
            </dgm:if>
            <dgm:else name="Name180">
              <dgm:presOf axis="ch desOrSelf" ptType="node node" st="1 1" cnt="1 0"/>
            </dgm:else>
          </dgm:choose>
          <dgm:constrLst/>
          <dgm:ruleLst/>
        </dgm:layoutNode>
        <dgm:layoutNode name="wedge7Tx" moveWith="wedge7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81">
            <dgm:if name="Name182" func="var" arg="dir" op="equ" val="norm">
              <dgm:presOf axis="ch desOrSelf" ptType="node node" st="7 1" cnt="1 0"/>
            </dgm:if>
            <dgm:else name="Name183">
              <dgm:presOf axis="ch desOrSelf" ptType="node node" st="1 1" cnt="1 0"/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84"/>
    </dgm:choos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HexagonCluster">
  <dgm:title val=""/>
  <dgm:desc val=""/>
  <dgm:catLst>
    <dgm:cat type="picture" pri="21000"/>
    <dgm:cat type="relationship" pri="3200"/>
    <dgm:cat type="pictureconvert" pri="21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clrData>
  <dgm:layoutNode name="Name0">
    <dgm:varLst>
      <dgm:chMax val="21"/>
      <dgm:chPref val="21"/>
    </dgm:varLst>
    <dgm:shape xmlns:r="http://schemas.openxmlformats.org/officeDocument/2006/relationships" r:blip="">
      <dgm:adjLst/>
    </dgm:shape>
    <dgm:choose name="Name1">
      <dgm:if name="Name2" axis="ch" ptType="node" func="cnt" op="equ" val="1">
        <dgm:alg type="composite">
          <dgm:param type="ar" val="1.3871"/>
        </dgm:alg>
        <dgm:constrLst>
          <dgm:constr type="primFontSz" for="des" ptType="node" op="equ" val="65"/>
          <dgm:constr type="l" for="ch" forName="text1" refType="w" fact="0.4525"/>
          <dgm:constr type="t" for="ch" forName="text1" refType="h" fact="0.346"/>
          <dgm:constr type="w" for="ch" forName="text1" refType="w" fact="0.5475"/>
          <dgm:constr type="h" for="ch" forName="text1" refType="h" fact="0.654"/>
          <dgm:constr type="l" for="ch" forName="textaccent1" refType="w" fact="0.4652"/>
          <dgm:constr type="t" for="ch" forName="textaccent1" refType="h" fact="0.6348"/>
          <dgm:constr type="w" for="ch" forName="textaccent1" refType="w" fact="0.0639"/>
          <dgm:constr type="h" for="ch" forName="textaccent1" refType="h" fact="0.0765"/>
          <dgm:constr type="l" for="ch" forName="image1" refType="w" fact="0"/>
          <dgm:constr type="t" for="ch" forName="image1" refType="h" fact="0"/>
          <dgm:constr type="w" for="ch" forName="image1" refType="w" fact="0.5468"/>
          <dgm:constr type="h" for="ch" forName="image1" refType="h" fact="0.6538"/>
          <dgm:constr type="l" for="ch" forName="imageaccent1" refType="w" fact="0.3702"/>
          <dgm:constr type="t" for="ch" forName="imageaccent1" refType="h" fact="0.5633"/>
          <dgm:constr type="w" for="ch" forName="imageaccent1" refType="w" fact="0.0639"/>
          <dgm:constr type="h" for="ch" forName="imageaccent1" refType="h" fact="0.0765"/>
        </dgm:constrLst>
      </dgm:if>
      <dgm:if name="Name3" axis="ch" ptType="node" func="cnt" op="equ" val="2">
        <dgm:alg type="composite">
          <dgm:param type="ar" val="2.6443"/>
        </dgm:alg>
        <dgm:constrLst>
          <dgm:constr type="primFontSz" for="des" ptType="node" op="equ" val="65"/>
          <dgm:constr type="l" for="ch" forName="text1" refType="w" fact="0.2383"/>
          <dgm:constr type="t" for="ch" forName="text1" refType="h" fact="0.3501"/>
          <dgm:constr type="w" for="ch" forName="text1" refType="w" fact="0.285"/>
          <dgm:constr type="h" for="ch" forName="text1" refType="h" fact="0.6499"/>
          <dgm:constr type="l" for="ch" forName="textaccent1" refType="w" fact="0.2472"/>
          <dgm:constr type="t" for="ch" forName="textaccent1" refType="h" fact="0.6371"/>
          <dgm:constr type="w" for="ch" forName="textaccent1" refType="w" fact="0.0333"/>
          <dgm:constr type="h" for="ch" forName="textaccent1" refType="h" fact="0.076"/>
          <dgm:constr type="l" for="ch" forName="image1" refType="w" fact="0"/>
          <dgm:constr type="t" for="ch" forName="image1" refType="h" fact="0"/>
          <dgm:constr type="w" for="ch" forName="image1" refType="w" fact="0.285"/>
          <dgm:constr type="h" for="ch" forName="image1" refType="h" fact="0.6499"/>
          <dgm:constr type="l" for="ch" forName="imageaccent1" refType="w" fact="0.1942"/>
          <dgm:constr type="t" for="ch" forName="imageaccent1" refType="h" fact="0.5602"/>
          <dgm:constr type="w" for="ch" forName="imageaccent1" refType="w" fact="0.0333"/>
          <dgm:constr type="h" for="ch" forName="imageaccent1" refType="h" fact="0.076"/>
          <dgm:constr type="l" for="ch" forName="text2" refType="w" fact="0.4767"/>
          <dgm:constr type="t" for="ch" forName="text2" refType="h" fact="0"/>
          <dgm:constr type="w" for="ch" forName="text2" refType="w" fact="0.285"/>
          <dgm:constr type="h" for="ch" forName="text2" refType="h" fact="0.6499"/>
          <dgm:constr type="l" for="ch" forName="textaccent2" refType="w" fact="0.6709"/>
          <dgm:constr type="t" for="ch" forName="textaccent2" refType="h" fact="0.5602"/>
          <dgm:constr type="w" for="ch" forName="textaccent2" refType="w" fact="0.0333"/>
          <dgm:constr type="h" for="ch" forName="textaccent2" refType="h" fact="0.076"/>
          <dgm:constr type="l" for="ch" forName="image2" refType="w" fact="0.715"/>
          <dgm:constr type="t" for="ch" forName="image2" refType="h" fact="0.3501"/>
          <dgm:constr type="w" for="ch" forName="image2" refType="w" fact="0.285"/>
          <dgm:constr type="h" for="ch" forName="image2" refType="h" fact="0.6499"/>
          <dgm:constr type="l" for="ch" forName="imageaccent2" refType="w" fact="0.7239"/>
          <dgm:constr type="t" for="ch" forName="imageaccent2" refType="h" fact="0.6371"/>
          <dgm:constr type="w" for="ch" forName="imageaccent2" refType="w" fact="0.0333"/>
          <dgm:constr type="h" for="ch" forName="imageaccent2" refType="h" fact="0.076"/>
        </dgm:constrLst>
      </dgm:if>
      <dgm:if name="Name4" axis="ch" ptType="node" func="cnt" op="equ" val="3">
        <dgm:alg type="composite">
          <dgm:param type="ar" val="1.5623"/>
        </dgm:alg>
        <dgm:constrLst>
          <dgm:constr type="primFontSz" for="des" ptType="node" op="equ" val="65"/>
          <dgm:constr type="l" for="ch" forName="text1" refType="w" fact="0.2402"/>
          <dgm:constr type="t" for="ch" forName="text1" refType="h" fact="0.6215"/>
          <dgm:constr type="w" for="ch" forName="text1" refType="w" fact="0.281"/>
          <dgm:constr type="h" for="ch" forName="text1" refType="h" fact="0.3785"/>
          <dgm:constr type="l" for="ch" forName="textaccent1" refType="w" fact="0.2475"/>
          <dgm:constr type="t" for="ch" forName="textaccent1" refType="h" fact="0.7886"/>
          <dgm:constr type="w" for="ch" forName="textaccent1" refType="w" fact="0.0329"/>
          <dgm:constr type="h" for="ch" forName="textaccent1" refType="h" fact="0.0443"/>
          <dgm:constr type="l" for="ch" forName="image1" refType="w" fact="0"/>
          <dgm:constr type="t" for="ch" forName="image1" refType="h" fact="0.4182"/>
          <dgm:constr type="w" for="ch" forName="image1" refType="w" fact="0.281"/>
          <dgm:constr type="h" for="ch" forName="image1" refType="h" fact="0.3785"/>
          <dgm:constr type="l" for="ch" forName="imageaccent1" refType="w" fact="0.1913"/>
          <dgm:constr type="t" for="ch" forName="imageaccent1" refType="h" fact="0.7467"/>
          <dgm:constr type="w" for="ch" forName="imageaccent1" refType="w" fact="0.0329"/>
          <dgm:constr type="h" for="ch" forName="imageaccent1" refType="h" fact="0.0443"/>
          <dgm:constr type="l" for="ch" forName="text2" refType="w" fact="0.4796"/>
          <dgm:constr type="t" for="ch" forName="text2" refType="h" fact="0.4137"/>
          <dgm:constr type="w" for="ch" forName="text2" refType="w" fact="0.281"/>
          <dgm:constr type="h" for="ch" forName="text2" refType="h" fact="0.3785"/>
          <dgm:constr type="l" for="ch" forName="textaccent2" refType="w" fact="0.6717"/>
          <dgm:constr type="t" for="ch" forName="textaccent2" refType="h" fact="0.7418"/>
          <dgm:constr type="w" for="ch" forName="textaccent2" refType="w" fact="0.0329"/>
          <dgm:constr type="h" for="ch" forName="textaccent2" refType="h" fact="0.0443"/>
          <dgm:constr type="l" for="ch" forName="image2" refType="w" fact="0.719"/>
          <dgm:constr type="t" for="ch" forName="image2" refType="h" fact="0.6215"/>
          <dgm:constr type="w" for="ch" forName="image2" refType="w" fact="0.281"/>
          <dgm:constr type="h" for="ch" forName="image2" refType="h" fact="0.3785"/>
          <dgm:constr type="l" for="ch" forName="imageaccent2" refType="w" fact="0.7263"/>
          <dgm:constr type="t" for="ch" forName="imageaccent2" refType="h" fact="0.7886"/>
          <dgm:constr type="w" for="ch" forName="imageaccent2" refType="w" fact="0.0329"/>
          <dgm:constr type="h" for="ch" forName="imageaccent2" refType="h" fact="0.0443"/>
          <dgm:constr type="l" for="ch" forName="text3" refType="w" fact="0.2402"/>
          <dgm:constr type="t" for="ch" forName="text3" refType="h" fact="0.2068"/>
          <dgm:constr type="w" for="ch" forName="text3" refType="w" fact="0.281"/>
          <dgm:constr type="h" for="ch" forName="text3" refType="h" fact="0.3785"/>
          <dgm:constr type="l" for="ch" forName="textaccent3" refType="w" fact="0.4307"/>
          <dgm:constr type="t" for="ch" forName="textaccent3" refType="h" fact="0.215"/>
          <dgm:constr type="w" for="ch" forName="textaccent3" refType="w" fact="0.0329"/>
          <dgm:constr type="h" for="ch" forName="textaccent3" refType="h" fact="0.0443"/>
          <dgm:constr type="l" for="ch" forName="image3" refType="w" fact="0.4796"/>
          <dgm:constr type="t" for="ch" forName="image3" refType="h" fact="0"/>
          <dgm:constr type="w" for="ch" forName="image3" refType="w" fact="0.281"/>
          <dgm:constr type="h" for="ch" forName="image3" refType="h" fact="0.3785"/>
          <dgm:constr type="l" for="ch" forName="imageaccent3" refType="w" fact="0.4879"/>
          <dgm:constr type="t" for="ch" forName="imageaccent3" refType="h" fact="0.1662"/>
          <dgm:constr type="w" for="ch" forName="imageaccent3" refType="w" fact="0.0329"/>
          <dgm:constr type="h" for="ch" forName="imageaccent3" refType="h" fact="0.0443"/>
        </dgm:constrLst>
      </dgm:if>
      <dgm:if name="Name5" axis="ch" ptType="node" func="cnt" op="equ" val="4">
        <dgm:alg type="composite">
          <dgm:param type="ar" val="1.943"/>
        </dgm:alg>
        <dgm:constrLst>
          <dgm:constr type="primFontSz" for="des" ptType="node" op="equ" val="65"/>
          <dgm:constr type="l" for="ch" forName="image2" refType="w" fact="0.5787"/>
          <dgm:constr type="t" for="ch" forName="image2" refType="h" fact="0.6208"/>
          <dgm:constr type="w" for="ch" forName="image2" refType="w" fact="0.227"/>
          <dgm:constr type="h" for="ch" forName="image2" refType="h" fact="0.3786"/>
          <dgm:constr type="l" for="ch" forName="text4" refType="w" fact="0.5787"/>
          <dgm:constr type="t" for="ch" forName="text4" refType="h" fact="0.2081"/>
          <dgm:constr type="w" for="ch" forName="text4" refType="w" fact="0.227"/>
          <dgm:constr type="h" for="ch" forName="text4" refType="h" fact="0.3786"/>
          <dgm:constr type="l" for="ch" forName="text2" refType="w" fact="0.3852"/>
          <dgm:constr type="t" for="ch" forName="text2" refType="h" fact="0.4127"/>
          <dgm:constr type="w" for="ch" forName="text2" refType="w" fact="0.227"/>
          <dgm:constr type="h" for="ch" forName="text2" refType="h" fact="0.3786"/>
          <dgm:constr type="l" for="ch" forName="image3" refType="w" fact="0.3852"/>
          <dgm:constr type="t" for="ch" forName="image3" refType="h" fact="0"/>
          <dgm:constr type="w" for="ch" forName="image3" refType="w" fact="0.227"/>
          <dgm:constr type="h" for="ch" forName="image3" refType="h" fact="0.3786"/>
          <dgm:constr type="l" for="ch" forName="text1" refType="w" fact="0.1927"/>
          <dgm:constr type="t" for="ch" forName="text1" refType="h" fact="0.6214"/>
          <dgm:constr type="w" for="ch" forName="text1" refType="w" fact="0.227"/>
          <dgm:constr type="h" for="ch" forName="text1" refType="h" fact="0.3786"/>
          <dgm:constr type="l" for="ch" forName="textaccent1" refType="w" fact="0.1998"/>
          <dgm:constr type="t" for="ch" forName="textaccent1" refType="h" fact="0.7887"/>
          <dgm:constr type="w" for="ch" forName="textaccent1" refType="w" fact="0.0265"/>
          <dgm:constr type="h" for="ch" forName="textaccent1" refType="h" fact="0.0444"/>
          <dgm:constr type="l" for="ch" forName="image1" refType="w" fact="0"/>
          <dgm:constr type="t" for="ch" forName="image1" refType="h" fact="0.4156"/>
          <dgm:constr type="w" for="ch" forName="image1" refType="w" fact="0.227"/>
          <dgm:constr type="h" for="ch" forName="image1" refType="h" fact="0.3786"/>
          <dgm:constr type="l" for="ch" forName="imageaccent1" refType="w" fact="0.1537"/>
          <dgm:constr type="t" for="ch" forName="imageaccent1" refType="h" fact="0.7417"/>
          <dgm:constr type="w" for="ch" forName="imageaccent1" refType="w" fact="0.0265"/>
          <dgm:constr type="h" for="ch" forName="imageaccent1" refType="h" fact="0.0444"/>
          <dgm:constr type="l" for="ch" forName="textaccent2" refType="w" fact="0.5407"/>
          <dgm:constr type="t" for="ch" forName="textaccent2" refType="h" fact="0.7384"/>
          <dgm:constr type="w" for="ch" forName="textaccent2" refType="w" fact="0.0265"/>
          <dgm:constr type="h" for="ch" forName="textaccent2" refType="h" fact="0.0444"/>
          <dgm:constr type="l" for="ch" forName="imageaccent2" refType="w" fact="0.5839"/>
          <dgm:constr type="t" for="ch" forName="imageaccent2" refType="h" fact="0.7904"/>
          <dgm:constr type="w" for="ch" forName="imageaccent2" refType="w" fact="0.0265"/>
          <dgm:constr type="h" for="ch" forName="imageaccent2" refType="h" fact="0.0444"/>
          <dgm:constr type="l" for="ch" forName="text3" refType="w" fact="0.1927"/>
          <dgm:constr type="t" for="ch" forName="text3" refType="h" fact="0.2087"/>
          <dgm:constr type="w" for="ch" forName="text3" refType="w" fact="0.227"/>
          <dgm:constr type="h" for="ch" forName="text3" refType="h" fact="0.3786"/>
          <dgm:constr type="l" for="ch" forName="textaccent3" refType="w" fact="0.3472"/>
          <dgm:constr type="t" for="ch" forName="textaccent3" refType="h" fact="0.2165"/>
          <dgm:constr type="w" for="ch" forName="textaccent3" refType="w" fact="0.0265"/>
          <dgm:constr type="h" for="ch" forName="textaccent3" refType="h" fact="0.0444"/>
          <dgm:constr type="l" for="ch" forName="imageaccent3" refType="w" fact="0.3904"/>
          <dgm:constr type="t" for="ch" forName="imageaccent3" refType="h" fact="0.1678"/>
          <dgm:constr type="w" for="ch" forName="imageaccent3" refType="w" fact="0.0265"/>
          <dgm:constr type="h" for="ch" forName="imageaccent3" refType="h" fact="0.0444"/>
          <dgm:constr type="l" for="ch" forName="textaccent4" refType="w" fact="0.7739"/>
          <dgm:constr type="t" for="ch" forName="textaccent4" refType="h" fact="0.3752"/>
          <dgm:constr type="w" for="ch" forName="textaccent4" refType="w" fact="0.0265"/>
          <dgm:constr type="h" for="ch" forName="textaccent4" refType="h" fact="0.0444"/>
          <dgm:constr type="l" for="ch" forName="image4" refType="w" fact="0.773"/>
          <dgm:constr type="t" for="ch" forName="image4" refType="h" fact="0.4162"/>
          <dgm:constr type="w" for="ch" forName="image4" refType="w" fact="0.227"/>
          <dgm:constr type="h" for="ch" forName="image4" refType="h" fact="0.3786"/>
          <dgm:constr type="l" for="ch" forName="imageaccent4" refType="w" fact="0.8188"/>
          <dgm:constr type="t" for="ch" forName="imageaccent4" refType="h" fact="0.4229"/>
          <dgm:constr type="w" for="ch" forName="imageaccent4" refType="w" fact="0.0265"/>
          <dgm:constr type="h" for="ch" forName="imageaccent4" refType="h" fact="0.0444"/>
        </dgm:constrLst>
      </dgm:if>
      <dgm:if name="Name6" axis="ch" ptType="node" func="cnt" op="equ" val="5">
        <dgm:alg type="composite">
          <dgm:param type="ar" val="2.3203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4193"/>
          <dgm:constr type="w" for="ch" forName="image4" refType="w" fact="0.1886"/>
          <dgm:constr type="h" for="ch" forName="image4" refType="h" fact="0.3757"/>
          <dgm:constr type="l" for="ch" forName="text5" refType="w" fact="0.6491"/>
          <dgm:constr type="t" for="ch" forName="text5" refType="h" fact="0.004"/>
          <dgm:constr type="w" for="ch" forName="text5" refType="w" fact="0.1886"/>
          <dgm:constr type="h" for="ch" forName="text5" refType="h" fact="0.3757"/>
          <dgm:constr type="l" for="ch" forName="image5" refType="w" fact="0.8114"/>
          <dgm:constr type="t" for="ch" forName="image5" refType="h" fact="0.2136"/>
          <dgm:constr type="w" for="ch" forName="image5" refType="w" fact="0.1886"/>
          <dgm:constr type="h" for="ch" forName="image5" refType="h" fact="0.3757"/>
          <dgm:constr type="l" for="ch" forName="image2" refType="w" fact="0.4868"/>
          <dgm:constr type="t" for="ch" forName="image2" refType="h" fact="0.6235"/>
          <dgm:constr type="w" for="ch" forName="image2" refType="w" fact="0.1886"/>
          <dgm:constr type="h" for="ch" forName="image2" refType="h" fact="0.3757"/>
          <dgm:constr type="l" for="ch" forName="text4" refType="w" fact="0.4868"/>
          <dgm:constr type="t" for="ch" forName="text4" refType="h" fact="0.2081"/>
          <dgm:constr type="w" for="ch" forName="text4" refType="w" fact="0.1886"/>
          <dgm:constr type="h" for="ch" forName="text4" refType="h" fact="0.3757"/>
          <dgm:constr type="l" for="ch" forName="text2" refType="w" fact="0.3246"/>
          <dgm:constr type="t" for="ch" forName="text2" refType="h" fact="0.4154"/>
          <dgm:constr type="w" for="ch" forName="text2" refType="w" fact="0.1886"/>
          <dgm:constr type="h" for="ch" forName="text2" refType="h" fact="0.3757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3757"/>
          <dgm:constr type="l" for="ch" forName="text1" refType="w" fact="0.1623"/>
          <dgm:constr type="t" for="ch" forName="text1" refType="h" fact="0.6243"/>
          <dgm:constr type="w" for="ch" forName="text1" refType="w" fact="0.1886"/>
          <dgm:constr type="h" for="ch" forName="text1" refType="h" fact="0.3757"/>
          <dgm:constr type="l" for="ch" forName="text3" refType="w" fact="0.1623"/>
          <dgm:constr type="t" for="ch" forName="text3" refType="h" fact="0.2089"/>
          <dgm:constr type="w" for="ch" forName="text3" refType="w" fact="0.1886"/>
          <dgm:constr type="h" for="ch" forName="text3" refType="h" fact="0.3757"/>
          <dgm:constr type="l" for="ch" forName="textaccent1" refType="w" fact="0.1668"/>
          <dgm:constr type="t" for="ch" forName="textaccent1" refType="h" fact="0.7923"/>
          <dgm:constr type="w" for="ch" forName="textaccent1" refType="w" fact="0.022"/>
          <dgm:constr type="h" for="ch" forName="textaccent1" refType="h" fact="0.044"/>
          <dgm:constr type="l" for="ch" forName="image1" refType="w" fact="0"/>
          <dgm:constr type="t" for="ch" forName="image1" refType="h" fact="0.4166"/>
          <dgm:constr type="w" for="ch" forName="image1" refType="w" fact="0.1886"/>
          <dgm:constr type="h" for="ch" forName="image1" refType="h" fact="0.3757"/>
          <dgm:constr type="l" for="ch" forName="imageaccent1" refType="w" fact="0.1292"/>
          <dgm:constr type="t" for="ch" forName="imageaccent1" refType="h" fact="0.7424"/>
          <dgm:constr type="w" for="ch" forName="imageaccent1" refType="w" fact="0.022"/>
          <dgm:constr type="h" for="ch" forName="imageaccent1" refType="h" fact="0.044"/>
          <dgm:constr type="l" for="ch" forName="textaccent2" refType="w" fact="0.4544"/>
          <dgm:constr type="t" for="ch" forName="textaccent2" refType="h" fact="0.7404"/>
          <dgm:constr type="w" for="ch" forName="textaccent2" refType="w" fact="0.022"/>
          <dgm:constr type="h" for="ch" forName="textaccent2" refType="h" fact="0.044"/>
          <dgm:constr type="l" for="ch" forName="imageaccent2" refType="w" fact="0.4914"/>
          <dgm:constr type="t" for="ch" forName="imageaccent2" refType="h" fact="0.7907"/>
          <dgm:constr type="w" for="ch" forName="imageaccent2" refType="w" fact="0.022"/>
          <dgm:constr type="h" for="ch" forName="imageaccent2" refType="h" fact="0.044"/>
          <dgm:constr type="l" for="ch" forName="textaccent3" refType="w" fact="0.2915"/>
          <dgm:constr type="t" for="ch" forName="textaccent3" refType="h" fact="0.216"/>
          <dgm:constr type="w" for="ch" forName="textaccent3" refType="w" fact="0.022"/>
          <dgm:constr type="h" for="ch" forName="textaccent3" refType="h" fact="0.044"/>
          <dgm:constr type="l" for="ch" forName="imageaccent3" refType="w" fact="0.3299"/>
          <dgm:constr type="t" for="ch" forName="imageaccent3" refType="h" fact="0.1665"/>
          <dgm:constr type="w" for="ch" forName="imageaccent3" refType="w" fact="0.022"/>
          <dgm:constr type="h" for="ch" forName="imageaccent3" refType="h" fact="0.044"/>
          <dgm:constr type="l" for="ch" forName="textaccent4" refType="w" fact="0.65"/>
          <dgm:constr type="t" for="ch" forName="textaccent4" refType="h" fact="0.3746"/>
          <dgm:constr type="w" for="ch" forName="textaccent4" refType="w" fact="0.022"/>
          <dgm:constr type="h" for="ch" forName="textaccent4" refType="h" fact="0.044"/>
          <dgm:constr type="l" for="ch" forName="imageaccent4" refType="w" fact="0.6859"/>
          <dgm:constr type="t" for="ch" forName="imageaccent4" refType="h" fact="0.4261"/>
          <dgm:constr type="w" for="ch" forName="imageaccent4" refType="w" fact="0.022"/>
          <dgm:constr type="h" for="ch" forName="imageaccent4" refType="h" fact="0.044"/>
          <dgm:constr type="l" for="ch" forName="textaccent5" refType="w" fact="0.8123"/>
          <dgm:constr type="t" for="ch" forName="textaccent5" refType="h" fact="0.1724"/>
          <dgm:constr type="w" for="ch" forName="textaccent5" refType="w" fact="0.022"/>
          <dgm:constr type="h" for="ch" forName="textaccent5" refType="h" fact="0.044"/>
          <dgm:constr type="l" for="ch" forName="imageaccent5" refType="w" fact="0.849"/>
          <dgm:constr type="t" for="ch" forName="imageaccent5" refType="h" fact="0.222"/>
          <dgm:constr type="w" for="ch" forName="imageaccent5" refType="w" fact="0.022"/>
          <dgm:constr type="h" for="ch" forName="imageaccent5" refType="h" fact="0.044"/>
        </dgm:constrLst>
      </dgm:if>
      <dgm:if name="Name7" axis="ch" ptType="node" func="cnt" op="equ" val="6">
        <dgm:alg type="composite">
          <dgm:param type="ar" val="1.9179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3466"/>
          <dgm:constr type="w" for="ch" forName="image4" refType="w" fact="0.1886"/>
          <dgm:constr type="h" for="ch" forName="image4" refType="h" fact="0.3106"/>
          <dgm:constr type="l" for="ch" forName="text5" refType="w" fact="0.6491"/>
          <dgm:constr type="t" for="ch" forName="text5" refType="h" fact="0.0033"/>
          <dgm:constr type="w" for="ch" forName="text5" refType="w" fact="0.1886"/>
          <dgm:constr type="h" for="ch" forName="text5" refType="h" fact="0.3106"/>
          <dgm:constr type="l" for="ch" forName="image5" refType="w" fact="0.8114"/>
          <dgm:constr type="t" for="ch" forName="image5" refType="h" fact="0.1766"/>
          <dgm:constr type="w" for="ch" forName="image5" refType="w" fact="0.1886"/>
          <dgm:constr type="h" for="ch" forName="image5" refType="h" fact="0.3106"/>
          <dgm:constr type="l" for="ch" forName="image2" refType="w" fact="0.4868"/>
          <dgm:constr type="t" for="ch" forName="image2" refType="h" fact="0.5154"/>
          <dgm:constr type="w" for="ch" forName="image2" refType="w" fact="0.1886"/>
          <dgm:constr type="h" for="ch" forName="image2" refType="h" fact="0.3106"/>
          <dgm:constr type="l" for="ch" forName="text4" refType="w" fact="0.4868"/>
          <dgm:constr type="t" for="ch" forName="text4" refType="h" fact="0.172"/>
          <dgm:constr type="w" for="ch" forName="text4" refType="w" fact="0.1886"/>
          <dgm:constr type="h" for="ch" forName="text4" refType="h" fact="0.3106"/>
          <dgm:constr type="l" for="ch" forName="text2" refType="w" fact="0.3246"/>
          <dgm:constr type="t" for="ch" forName="text2" refType="h" fact="0.3434"/>
          <dgm:constr type="w" for="ch" forName="text2" refType="w" fact="0.1886"/>
          <dgm:constr type="h" for="ch" forName="text2" refType="h" fact="0.3106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3106"/>
          <dgm:constr type="l" for="ch" forName="text1" refType="w" fact="0.1623"/>
          <dgm:constr type="t" for="ch" forName="text1" refType="h" fact="0.516"/>
          <dgm:constr type="w" for="ch" forName="text1" refType="w" fact="0.1886"/>
          <dgm:constr type="h" for="ch" forName="text1" refType="h" fact="0.3106"/>
          <dgm:constr type="l" for="ch" forName="text3" refType="w" fact="0.1623"/>
          <dgm:constr type="t" for="ch" forName="text3" refType="h" fact="0.1727"/>
          <dgm:constr type="w" for="ch" forName="text3" refType="w" fact="0.1886"/>
          <dgm:constr type="h" for="ch" forName="text3" refType="h" fact="0.3106"/>
          <dgm:constr type="l" for="ch" forName="textaccent1" refType="w" fact="0.1668"/>
          <dgm:constr type="t" for="ch" forName="textaccent1" refType="h" fact="0.6549"/>
          <dgm:constr type="w" for="ch" forName="textaccent1" refType="w" fact="0.022"/>
          <dgm:constr type="h" for="ch" forName="textaccent1" refType="h" fact="0.0364"/>
          <dgm:constr type="l" for="ch" forName="image1" refType="w" fact="0"/>
          <dgm:constr type="t" for="ch" forName="image1" refType="h" fact="0.3443"/>
          <dgm:constr type="w" for="ch" forName="image1" refType="w" fact="0.1886"/>
          <dgm:constr type="h" for="ch" forName="image1" refType="h" fact="0.3106"/>
          <dgm:constr type="l" for="ch" forName="imageaccent1" refType="w" fact="0.1292"/>
          <dgm:constr type="t" for="ch" forName="imageaccent1" refType="h" fact="0.6137"/>
          <dgm:constr type="w" for="ch" forName="imageaccent1" refType="w" fact="0.022"/>
          <dgm:constr type="h" for="ch" forName="imageaccent1" refType="h" fact="0.0364"/>
          <dgm:constr type="l" for="ch" forName="textaccent2" refType="w" fact="0.4544"/>
          <dgm:constr type="t" for="ch" forName="textaccent2" refType="h" fact="0.612"/>
          <dgm:constr type="w" for="ch" forName="textaccent2" refType="w" fact="0.022"/>
          <dgm:constr type="h" for="ch" forName="textaccent2" refType="h" fact="0.0364"/>
          <dgm:constr type="l" for="ch" forName="imageaccent2" refType="w" fact="0.4914"/>
          <dgm:constr type="t" for="ch" forName="imageaccent2" refType="h" fact="0.6536"/>
          <dgm:constr type="w" for="ch" forName="imageaccent2" refType="w" fact="0.022"/>
          <dgm:constr type="h" for="ch" forName="imageaccent2" refType="h" fact="0.0364"/>
          <dgm:constr type="l" for="ch" forName="textaccent3" refType="w" fact="0.2915"/>
          <dgm:constr type="t" for="ch" forName="textaccent3" refType="h" fact="0.1786"/>
          <dgm:constr type="w" for="ch" forName="textaccent3" refType="w" fact="0.022"/>
          <dgm:constr type="h" for="ch" forName="textaccent3" refType="h" fact="0.0364"/>
          <dgm:constr type="l" for="ch" forName="imageaccent3" refType="w" fact="0.3299"/>
          <dgm:constr type="t" for="ch" forName="imageaccent3" refType="h" fact="0.1376"/>
          <dgm:constr type="w" for="ch" forName="imageaccent3" refType="w" fact="0.022"/>
          <dgm:constr type="h" for="ch" forName="imageaccent3" refType="h" fact="0.0364"/>
          <dgm:constr type="l" for="ch" forName="textaccent4" refType="w" fact="0.65"/>
          <dgm:constr type="t" for="ch" forName="textaccent4" refType="h" fact="0.3096"/>
          <dgm:constr type="w" for="ch" forName="textaccent4" refType="w" fact="0.022"/>
          <dgm:constr type="h" for="ch" forName="textaccent4" refType="h" fact="0.0364"/>
          <dgm:constr type="l" for="ch" forName="imageaccent4" refType="w" fact="0.6859"/>
          <dgm:constr type="t" for="ch" forName="imageaccent4" refType="h" fact="0.3522"/>
          <dgm:constr type="w" for="ch" forName="imageaccent4" refType="w" fact="0.022"/>
          <dgm:constr type="h" for="ch" forName="imageaccent4" refType="h" fact="0.0364"/>
          <dgm:constr type="l" for="ch" forName="textaccent5" refType="w" fact="0.8123"/>
          <dgm:constr type="t" for="ch" forName="textaccent5" refType="h" fact="0.1425"/>
          <dgm:constr type="w" for="ch" forName="textaccent5" refType="w" fact="0.022"/>
          <dgm:constr type="h" for="ch" forName="textaccent5" refType="h" fact="0.0364"/>
          <dgm:constr type="l" for="ch" forName="imageaccent5" refType="w" fact="0.849"/>
          <dgm:constr type="t" for="ch" forName="imageaccent5" refType="h" fact="0.1835"/>
          <dgm:constr type="w" for="ch" forName="imageaccent5" refType="w" fact="0.022"/>
          <dgm:constr type="h" for="ch" forName="imageaccent5" refType="h" fact="0.0364"/>
          <dgm:constr type="l" for="ch" forName="image6" refType="w" fact="0.6491"/>
          <dgm:constr type="t" for="ch" forName="image6" refType="h" fact="0.6894"/>
          <dgm:constr type="w" for="ch" forName="image6" refType="w" fact="0.1886"/>
          <dgm:constr type="h" for="ch" forName="image6" refType="h" fact="0.3106"/>
          <dgm:constr type="l" for="ch" forName="text6" refType="w" fact="0.8114"/>
          <dgm:constr type="t" for="ch" forName="text6" refType="h" fact="0.5194"/>
          <dgm:constr type="w" for="ch" forName="text6" refType="w" fact="0.1886"/>
          <dgm:constr type="h" for="ch" forName="text6" refType="h" fact="0.3106"/>
          <dgm:constr type="l" for="ch" forName="imageaccent6" refType="w" fact="0.8138"/>
          <dgm:constr type="t" for="ch" forName="imageaccent6" refType="h" fact="0.8257"/>
          <dgm:constr type="w" for="ch" forName="imageaccent6" refType="w" fact="0.022"/>
          <dgm:constr type="h" for="ch" forName="imageaccent6" refType="h" fact="0.0364"/>
          <dgm:constr type="l" for="ch" forName="textaccent6" refType="w" fact="0.8488"/>
          <dgm:constr type="t" for="ch" forName="textaccent6" refType="h" fact="0.7914"/>
          <dgm:constr type="w" for="ch" forName="textaccent6" refType="w" fact="0.022"/>
          <dgm:constr type="h" for="ch" forName="textaccent6" refType="h" fact="0.0364"/>
        </dgm:constrLst>
      </dgm:if>
      <dgm:if name="Name8" axis="ch" ptType="node" func="cnt" op="equ" val="7">
        <dgm:alg type="composite">
          <dgm:param type="ar" val="1.6382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2961"/>
          <dgm:constr type="w" for="ch" forName="image4" refType="w" fact="0.1886"/>
          <dgm:constr type="h" for="ch" forName="image4" refType="h" fact="0.2653"/>
          <dgm:constr type="l" for="ch" forName="text5" refType="w" fact="0.6491"/>
          <dgm:constr type="t" for="ch" forName="text5" refType="h" fact="0.0028"/>
          <dgm:constr type="w" for="ch" forName="text5" refType="w" fact="0.1886"/>
          <dgm:constr type="h" for="ch" forName="text5" refType="h" fact="0.2653"/>
          <dgm:constr type="l" for="ch" forName="image5" refType="w" fact="0.8114"/>
          <dgm:constr type="t" for="ch" forName="image5" refType="h" fact="0.1508"/>
          <dgm:constr type="w" for="ch" forName="image5" refType="w" fact="0.1886"/>
          <dgm:constr type="h" for="ch" forName="image5" refType="h" fact="0.2653"/>
          <dgm:constr type="l" for="ch" forName="image2" refType="w" fact="0.4868"/>
          <dgm:constr type="t" for="ch" forName="image2" refType="h" fact="0.4402"/>
          <dgm:constr type="w" for="ch" forName="image2" refType="w" fact="0.1886"/>
          <dgm:constr type="h" for="ch" forName="image2" refType="h" fact="0.2653"/>
          <dgm:constr type="l" for="ch" forName="text4" refType="w" fact="0.4868"/>
          <dgm:constr type="t" for="ch" forName="text4" refType="h" fact="0.1469"/>
          <dgm:constr type="w" for="ch" forName="text4" refType="w" fact="0.1886"/>
          <dgm:constr type="h" for="ch" forName="text4" refType="h" fact="0.2653"/>
          <dgm:constr type="l" for="ch" forName="text2" refType="w" fact="0.3246"/>
          <dgm:constr type="t" for="ch" forName="text2" refType="h" fact="0.2933"/>
          <dgm:constr type="w" for="ch" forName="text2" refType="w" fact="0.1886"/>
          <dgm:constr type="h" for="ch" forName="text2" refType="h" fact="0.2653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2653"/>
          <dgm:constr type="l" for="ch" forName="text1" refType="w" fact="0.1623"/>
          <dgm:constr type="t" for="ch" forName="text1" refType="h" fact="0.4408"/>
          <dgm:constr type="w" for="ch" forName="text1" refType="w" fact="0.1886"/>
          <dgm:constr type="h" for="ch" forName="text1" refType="h" fact="0.2653"/>
          <dgm:constr type="l" for="ch" forName="text3" refType="w" fact="0.1623"/>
          <dgm:constr type="t" for="ch" forName="text3" refType="h" fact="0.1475"/>
          <dgm:constr type="w" for="ch" forName="text3" refType="w" fact="0.1886"/>
          <dgm:constr type="h" for="ch" forName="text3" refType="h" fact="0.2653"/>
          <dgm:constr type="l" for="ch" forName="textaccent1" refType="w" fact="0.1668"/>
          <dgm:constr type="t" for="ch" forName="textaccent1" refType="h" fact="0.5594"/>
          <dgm:constr type="w" for="ch" forName="textaccent1" refType="w" fact="0.022"/>
          <dgm:constr type="h" for="ch" forName="textaccent1" refType="h" fact="0.0311"/>
          <dgm:constr type="l" for="ch" forName="image1" refType="w" fact="0"/>
          <dgm:constr type="t" for="ch" forName="image1" refType="h" fact="0.2941"/>
          <dgm:constr type="w" for="ch" forName="image1" refType="w" fact="0.1886"/>
          <dgm:constr type="h" for="ch" forName="image1" refType="h" fact="0.2653"/>
          <dgm:constr type="l" for="ch" forName="imageaccent1" refType="w" fact="0.1292"/>
          <dgm:constr type="t" for="ch" forName="imageaccent1" refType="h" fact="0.5242"/>
          <dgm:constr type="w" for="ch" forName="imageaccent1" refType="w" fact="0.022"/>
          <dgm:constr type="h" for="ch" forName="imageaccent1" refType="h" fact="0.0311"/>
          <dgm:constr type="l" for="ch" forName="textaccent2" refType="w" fact="0.4544"/>
          <dgm:constr type="t" for="ch" forName="textaccent2" refType="h" fact="0.5228"/>
          <dgm:constr type="w" for="ch" forName="textaccent2" refType="w" fact="0.022"/>
          <dgm:constr type="h" for="ch" forName="textaccent2" refType="h" fact="0.0311"/>
          <dgm:constr type="l" for="ch" forName="imageaccent2" refType="w" fact="0.4914"/>
          <dgm:constr type="t" for="ch" forName="imageaccent2" refType="h" fact="0.5583"/>
          <dgm:constr type="w" for="ch" forName="imageaccent2" refType="w" fact="0.022"/>
          <dgm:constr type="h" for="ch" forName="imageaccent2" refType="h" fact="0.0311"/>
          <dgm:constr type="l" for="ch" forName="textaccent3" refType="w" fact="0.2907"/>
          <dgm:constr type="t" for="ch" forName="textaccent3" refType="h" fact="0.1511"/>
          <dgm:constr type="w" for="ch" forName="textaccent3" refType="w" fact="0.022"/>
          <dgm:constr type="h" for="ch" forName="textaccent3" refType="h" fact="0.0311"/>
          <dgm:constr type="l" for="ch" forName="imageaccent3" refType="w" fact="0.3299"/>
          <dgm:constr type="t" for="ch" forName="imageaccent3" refType="h" fact="0.1175"/>
          <dgm:constr type="w" for="ch" forName="imageaccent3" refType="w" fact="0.022"/>
          <dgm:constr type="h" for="ch" forName="imageaccent3" refType="h" fact="0.0311"/>
          <dgm:constr type="l" for="ch" forName="textaccent4" refType="w" fact="0.65"/>
          <dgm:constr type="t" for="ch" forName="textaccent4" refType="h" fact="0.2645"/>
          <dgm:constr type="w" for="ch" forName="textaccent4" refType="w" fact="0.022"/>
          <dgm:constr type="h" for="ch" forName="textaccent4" refType="h" fact="0.0311"/>
          <dgm:constr type="l" for="ch" forName="imageaccent4" refType="w" fact="0.6859"/>
          <dgm:constr type="t" for="ch" forName="imageaccent4" refType="h" fact="0.3008"/>
          <dgm:constr type="w" for="ch" forName="imageaccent4" refType="w" fact="0.022"/>
          <dgm:constr type="h" for="ch" forName="imageaccent4" refType="h" fact="0.0311"/>
          <dgm:constr type="l" for="ch" forName="textaccent5" refType="w" fact="0.8123"/>
          <dgm:constr type="t" for="ch" forName="textaccent5" refType="h" fact="0.1217"/>
          <dgm:constr type="w" for="ch" forName="textaccent5" refType="w" fact="0.022"/>
          <dgm:constr type="h" for="ch" forName="textaccent5" refType="h" fact="0.0311"/>
          <dgm:constr type="l" for="ch" forName="imageaccent5" refType="w" fact="0.849"/>
          <dgm:constr type="t" for="ch" forName="imageaccent5" refType="h" fact="0.1567"/>
          <dgm:constr type="w" for="ch" forName="imageaccent5" refType="w" fact="0.022"/>
          <dgm:constr type="h" for="ch" forName="imageaccent5" refType="h" fact="0.0311"/>
          <dgm:constr type="l" for="ch" forName="image6" refType="w" fact="0.6491"/>
          <dgm:constr type="t" for="ch" forName="image6" refType="h" fact="0.5889"/>
          <dgm:constr type="w" for="ch" forName="image6" refType="w" fact="0.1886"/>
          <dgm:constr type="h" for="ch" forName="image6" refType="h" fact="0.2653"/>
          <dgm:constr type="l" for="ch" forName="text6" refType="w" fact="0.8114"/>
          <dgm:constr type="t" for="ch" forName="text6" refType="h" fact="0.4436"/>
          <dgm:constr type="w" for="ch" forName="text6" refType="w" fact="0.1886"/>
          <dgm:constr type="h" for="ch" forName="text6" refType="h" fact="0.2653"/>
          <dgm:constr type="l" for="ch" forName="imageaccent6" refType="w" fact="0.8138"/>
          <dgm:constr type="t" for="ch" forName="imageaccent6" refType="h" fact="0.7053"/>
          <dgm:constr type="w" for="ch" forName="imageaccent6" refType="w" fact="0.022"/>
          <dgm:constr type="h" for="ch" forName="imageaccent6" refType="h" fact="0.0311"/>
          <dgm:constr type="l" for="ch" forName="textaccent6" refType="w" fact="0.8488"/>
          <dgm:constr type="t" for="ch" forName="textaccent6" refType="h" fact="0.676"/>
          <dgm:constr type="w" for="ch" forName="textaccent6" refType="w" fact="0.022"/>
          <dgm:constr type="h" for="ch" forName="textaccent6" refType="h" fact="0.0311"/>
          <dgm:constr type="l" for="ch" forName="text7" refType="w" fact="0.3244"/>
          <dgm:constr type="t" for="ch" forName="text7" refType="h" fact="0.5872"/>
          <dgm:constr type="w" for="ch" forName="text7" refType="w" fact="0.1886"/>
          <dgm:constr type="h" for="ch" forName="text7" refType="h" fact="0.2653"/>
          <dgm:constr type="l" for="ch" forName="image7" refType="w" fact="0.1622"/>
          <dgm:constr type="t" for="ch" forName="image7" refType="h" fact="0.7347"/>
          <dgm:constr type="w" for="ch" forName="image7" refType="w" fact="0.1886"/>
          <dgm:constr type="h" for="ch" forName="image7" refType="h" fact="0.2653"/>
          <dgm:constr type="l" for="ch" forName="imageaccent7" refType="w" fact="0.2905"/>
          <dgm:constr type="t" for="ch" forName="imageaccent7" refType="h" fact="0.7384"/>
          <dgm:constr type="w" for="ch" forName="imageaccent7" refType="w" fact="0.022"/>
          <dgm:constr type="h" for="ch" forName="imageaccent7" refType="h" fact="0.0311"/>
          <dgm:constr type="l" for="ch" forName="textaccent7" refType="w" fact="0.3298"/>
          <dgm:constr type="t" for="ch" forName="textaccent7" refType="h" fact="0.7048"/>
          <dgm:constr type="w" for="ch" forName="textaccent7" refType="w" fact="0.022"/>
          <dgm:constr type="h" for="ch" forName="textaccent7" refType="h" fact="0.0311"/>
        </dgm:constrLst>
      </dgm:if>
      <dgm:if name="Name9" axis="ch" ptType="node" func="cnt" op="equ" val="8">
        <dgm:alg type="composite">
          <dgm:param type="ar" val="1.8974"/>
        </dgm:alg>
        <dgm:constrLst>
          <dgm:constr type="primFontSz" for="des" ptType="node" op="equ" val="65"/>
          <dgm:constr type="l" for="ch" forName="image4" refType="w" fact="0.5589"/>
          <dgm:constr type="t" for="ch" forName="image4" refType="h" fact="0.2952"/>
          <dgm:constr type="w" for="ch" forName="image4" refType="w" fact="0.1624"/>
          <dgm:constr type="h" for="ch" forName="image4" refType="h" fact="0.2645"/>
          <dgm:constr type="l" for="ch" forName="text5" refType="w" fact="0.5589"/>
          <dgm:constr type="t" for="ch" forName="text5" refType="h" fact="0.0028"/>
          <dgm:constr type="w" for="ch" forName="text5" refType="w" fact="0.1624"/>
          <dgm:constr type="h" for="ch" forName="text5" refType="h" fact="0.2645"/>
          <dgm:constr type="l" for="ch" forName="image5" refType="w" fact="0.6986"/>
          <dgm:constr type="t" for="ch" forName="image5" refType="h" fact="0.1504"/>
          <dgm:constr type="w" for="ch" forName="image5" refType="w" fact="0.1624"/>
          <dgm:constr type="h" for="ch" forName="image5" refType="h" fact="0.2645"/>
          <dgm:constr type="l" for="ch" forName="image2" refType="w" fact="0.4192"/>
          <dgm:constr type="t" for="ch" forName="image2" refType="h" fact="0.439"/>
          <dgm:constr type="w" for="ch" forName="image2" refType="w" fact="0.1624"/>
          <dgm:constr type="h" for="ch" forName="image2" refType="h" fact="0.2645"/>
          <dgm:constr type="l" for="ch" forName="text4" refType="w" fact="0.4192"/>
          <dgm:constr type="t" for="ch" forName="text4" refType="h" fact="0.1465"/>
          <dgm:constr type="w" for="ch" forName="text4" refType="w" fact="0.1624"/>
          <dgm:constr type="h" for="ch" forName="text4" refType="h" fact="0.2645"/>
          <dgm:constr type="l" for="ch" forName="text2" refType="w" fact="0.2794"/>
          <dgm:constr type="t" for="ch" forName="text2" refType="h" fact="0.2925"/>
          <dgm:constr type="w" for="ch" forName="text2" refType="w" fact="0.1624"/>
          <dgm:constr type="h" for="ch" forName="text2" refType="h" fact="0.2645"/>
          <dgm:constr type="l" for="ch" forName="image3" refType="w" fact="0.2794"/>
          <dgm:constr type="t" for="ch" forName="image3" refType="h" fact="0"/>
          <dgm:constr type="w" for="ch" forName="image3" refType="w" fact="0.1624"/>
          <dgm:constr type="h" for="ch" forName="image3" refType="h" fact="0.2645"/>
          <dgm:constr type="l" for="ch" forName="text1" refType="w" fact="0.1397"/>
          <dgm:constr type="t" for="ch" forName="text1" refType="h" fact="0.4395"/>
          <dgm:constr type="w" for="ch" forName="text1" refType="w" fact="0.1624"/>
          <dgm:constr type="h" for="ch" forName="text1" refType="h" fact="0.2645"/>
          <dgm:constr type="l" for="ch" forName="text3" refType="w" fact="0.1397"/>
          <dgm:constr type="t" for="ch" forName="text3" refType="h" fact="0.1471"/>
          <dgm:constr type="w" for="ch" forName="text3" refType="w" fact="0.1624"/>
          <dgm:constr type="h" for="ch" forName="text3" refType="h" fact="0.2645"/>
          <dgm:constr type="l" for="ch" forName="textaccent1" refType="w" fact="0.1436"/>
          <dgm:constr type="t" for="ch" forName="textaccent1" refType="h" fact="0.5578"/>
          <dgm:constr type="w" for="ch" forName="textaccent1" refType="w" fact="0.0189"/>
          <dgm:constr type="h" for="ch" forName="textaccent1" refType="h" fact="0.031"/>
          <dgm:constr type="l" for="ch" forName="image1" refType="w" fact="0"/>
          <dgm:constr type="t" for="ch" forName="image1" refType="h" fact="0.2933"/>
          <dgm:constr type="w" for="ch" forName="image1" refType="w" fact="0.1624"/>
          <dgm:constr type="h" for="ch" forName="image1" refType="h" fact="0.2645"/>
          <dgm:constr type="l" for="ch" forName="imageaccent1" refType="w" fact="0.1112"/>
          <dgm:constr type="t" for="ch" forName="imageaccent1" refType="h" fact="0.5227"/>
          <dgm:constr type="w" for="ch" forName="imageaccent1" refType="w" fact="0.0189"/>
          <dgm:constr type="h" for="ch" forName="imageaccent1" refType="h" fact="0.031"/>
          <dgm:constr type="l" for="ch" forName="textaccent2" refType="w" fact="0.3912"/>
          <dgm:constr type="t" for="ch" forName="textaccent2" refType="h" fact="0.5213"/>
          <dgm:constr type="w" for="ch" forName="textaccent2" refType="w" fact="0.0189"/>
          <dgm:constr type="h" for="ch" forName="textaccent2" refType="h" fact="0.031"/>
          <dgm:constr type="l" for="ch" forName="imageaccent2" refType="w" fact="0.4231"/>
          <dgm:constr type="t" for="ch" forName="imageaccent2" refType="h" fact="0.5567"/>
          <dgm:constr type="w" for="ch" forName="imageaccent2" refType="w" fact="0.0189"/>
          <dgm:constr type="h" for="ch" forName="imageaccent2" refType="h" fact="0.031"/>
          <dgm:constr type="l" for="ch" forName="textaccent3" refType="w" fact="0.2502"/>
          <dgm:constr type="t" for="ch" forName="textaccent3" refType="h" fact="0.1507"/>
          <dgm:constr type="w" for="ch" forName="textaccent3" refType="w" fact="0.0189"/>
          <dgm:constr type="h" for="ch" forName="textaccent3" refType="h" fact="0.031"/>
          <dgm:constr type="l" for="ch" forName="imageaccent3" refType="w" fact="0.2841"/>
          <dgm:constr type="t" for="ch" forName="imageaccent3" refType="h" fact="0.1172"/>
          <dgm:constr type="w" for="ch" forName="imageaccent3" refType="w" fact="0.0189"/>
          <dgm:constr type="h" for="ch" forName="imageaccent3" refType="h" fact="0.031"/>
          <dgm:constr type="l" for="ch" forName="textaccent4" refType="w" fact="0.5596"/>
          <dgm:constr type="t" for="ch" forName="textaccent4" refType="h" fact="0.2637"/>
          <dgm:constr type="w" for="ch" forName="textaccent4" refType="w" fact="0.0189"/>
          <dgm:constr type="h" for="ch" forName="textaccent4" refType="h" fact="0.031"/>
          <dgm:constr type="l" for="ch" forName="imageaccent4" refType="w" fact="0.5905"/>
          <dgm:constr type="t" for="ch" forName="imageaccent4" refType="h" fact="0.3"/>
          <dgm:constr type="w" for="ch" forName="imageaccent4" refType="w" fact="0.0189"/>
          <dgm:constr type="h" for="ch" forName="imageaccent4" refType="h" fact="0.031"/>
          <dgm:constr type="l" for="ch" forName="textaccent5" refType="w" fact="0.6993"/>
          <dgm:constr type="t" for="ch" forName="textaccent5" refType="h" fact="0.1214"/>
          <dgm:constr type="w" for="ch" forName="textaccent5" refType="w" fact="0.0189"/>
          <dgm:constr type="h" for="ch" forName="textaccent5" refType="h" fact="0.031"/>
          <dgm:constr type="l" for="ch" forName="imageaccent5" refType="w" fact="0.731"/>
          <dgm:constr type="t" for="ch" forName="imageaccent5" refType="h" fact="0.1563"/>
          <dgm:constr type="w" for="ch" forName="imageaccent5" refType="w" fact="0.0189"/>
          <dgm:constr type="h" for="ch" forName="imageaccent5" refType="h" fact="0.031"/>
          <dgm:constr type="l" for="ch" forName="image6" refType="w" fact="0.5589"/>
          <dgm:constr type="t" for="ch" forName="image6" refType="h" fact="0.5872"/>
          <dgm:constr type="w" for="ch" forName="image6" refType="w" fact="0.1624"/>
          <dgm:constr type="h" for="ch" forName="image6" refType="h" fact="0.2645"/>
          <dgm:constr type="l" for="ch" forName="text6" refType="w" fact="0.6986"/>
          <dgm:constr type="t" for="ch" forName="text6" refType="h" fact="0.4424"/>
          <dgm:constr type="w" for="ch" forName="text6" refType="w" fact="0.1624"/>
          <dgm:constr type="h" for="ch" forName="text6" refType="h" fact="0.2645"/>
          <dgm:constr type="l" for="ch" forName="imageaccent6" refType="w" fact="0.7007"/>
          <dgm:constr type="t" for="ch" forName="imageaccent6" refType="h" fact="0.7033"/>
          <dgm:constr type="w" for="ch" forName="imageaccent6" refType="w" fact="0.0189"/>
          <dgm:constr type="h" for="ch" forName="imageaccent6" refType="h" fact="0.031"/>
          <dgm:constr type="l" for="ch" forName="textaccent6" refType="w" fact="0.7308"/>
          <dgm:constr type="t" for="ch" forName="textaccent6" refType="h" fact="0.6741"/>
          <dgm:constr type="w" for="ch" forName="textaccent6" refType="w" fact="0.0189"/>
          <dgm:constr type="h" for="ch" forName="textaccent6" refType="h" fact="0.031"/>
          <dgm:constr type="l" for="ch" forName="text7" refType="w" fact="0.2793"/>
          <dgm:constr type="t" for="ch" forName="text7" refType="h" fact="0.5856"/>
          <dgm:constr type="w" for="ch" forName="text7" refType="w" fact="0.1624"/>
          <dgm:constr type="h" for="ch" forName="text7" refType="h" fact="0.2645"/>
          <dgm:constr type="l" for="ch" forName="image7" refType="w" fact="0.1396"/>
          <dgm:constr type="t" for="ch" forName="image7" refType="h" fact="0.7326"/>
          <dgm:constr type="w" for="ch" forName="image7" refType="w" fact="0.1624"/>
          <dgm:constr type="h" for="ch" forName="image7" refType="h" fact="0.2645"/>
          <dgm:constr type="l" for="ch" forName="imageaccent7" refType="w" fact="0.2501"/>
          <dgm:constr type="t" for="ch" forName="imageaccent7" refType="h" fact="0.7363"/>
          <dgm:constr type="w" for="ch" forName="imageaccent7" refType="w" fact="0.0189"/>
          <dgm:constr type="h" for="ch" forName="imageaccent7" refType="h" fact="0.031"/>
          <dgm:constr type="l" for="ch" forName="textaccent7" refType="w" fact="0.284"/>
          <dgm:constr type="t" for="ch" forName="textaccent7" refType="h" fact="0.7028"/>
          <dgm:constr type="w" for="ch" forName="textaccent7" refType="w" fact="0.0189"/>
          <dgm:constr type="h" for="ch" forName="textaccent7" refType="h" fact="0.031"/>
          <dgm:constr type="l" for="ch" forName="image8" refType="w" fact="0.6979"/>
          <dgm:constr type="t" for="ch" forName="image8" refType="h" fact="0.7355"/>
          <dgm:constr type="w" for="ch" forName="image8" refType="w" fact="0.1624"/>
          <dgm:constr type="h" for="ch" forName="image8" refType="h" fact="0.2645"/>
          <dgm:constr type="l" for="ch" forName="text8" refType="w" fact="0.8376"/>
          <dgm:constr type="t" for="ch" forName="text8" refType="h" fact="0.5906"/>
          <dgm:constr type="w" for="ch" forName="text8" refType="w" fact="0.1624"/>
          <dgm:constr type="h" for="ch" forName="text8" refType="h" fact="0.2645"/>
          <dgm:constr type="l" for="ch" forName="imageaccent8" refType="w" fact="0.8397"/>
          <dgm:constr type="t" for="ch" forName="imageaccent8" refType="h" fact="0.8516"/>
          <dgm:constr type="w" for="ch" forName="imageaccent8" refType="w" fact="0.0189"/>
          <dgm:constr type="h" for="ch" forName="imageaccent8" refType="h" fact="0.031"/>
          <dgm:constr type="l" for="ch" forName="textaccent8" refType="w" fact="0.8698"/>
          <dgm:constr type="t" for="ch" forName="textaccent8" refType="h" fact="0.8223"/>
          <dgm:constr type="w" for="ch" forName="textaccent8" refType="w" fact="0.0189"/>
          <dgm:constr type="h" for="ch" forName="textaccent8" refType="h" fact="0.031"/>
        </dgm:constrLst>
      </dgm:if>
      <dgm:if name="Name10" axis="ch" ptType="node" func="cnt" op="equ" val="9">
        <dgm:alg type="composite">
          <dgm:param type="ar" val="1.8986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952"/>
          <dgm:constr type="w" for="ch" forName="image4" refType="w" fact="0.1623"/>
          <dgm:constr type="h" for="ch" forName="image4" refType="h" fact="0.2645"/>
          <dgm:constr type="l" for="ch" forName="text5" refType="w" fact="0.5585"/>
          <dgm:constr type="t" for="ch" forName="text5" refType="h" fact="0.0028"/>
          <dgm:constr type="w" for="ch" forName="text5" refType="w" fact="0.1623"/>
          <dgm:constr type="h" for="ch" forName="text5" refType="h" fact="0.2645"/>
          <dgm:constr type="l" for="ch" forName="image5" refType="w" fact="0.6982"/>
          <dgm:constr type="t" for="ch" forName="image5" refType="h" fact="0.1504"/>
          <dgm:constr type="w" for="ch" forName="image5" refType="w" fact="0.1623"/>
          <dgm:constr type="h" for="ch" forName="image5" refType="h" fact="0.2645"/>
          <dgm:constr type="l" for="ch" forName="image2" refType="w" fact="0.4189"/>
          <dgm:constr type="t" for="ch" forName="image2" refType="h" fact="0.439"/>
          <dgm:constr type="w" for="ch" forName="image2" refType="w" fact="0.1623"/>
          <dgm:constr type="h" for="ch" forName="image2" refType="h" fact="0.2645"/>
          <dgm:constr type="l" for="ch" forName="text4" refType="w" fact="0.4189"/>
          <dgm:constr type="t" for="ch" forName="text4" refType="h" fact="0.1465"/>
          <dgm:constr type="w" for="ch" forName="text4" refType="w" fact="0.1623"/>
          <dgm:constr type="h" for="ch" forName="text4" refType="h" fact="0.2645"/>
          <dgm:constr type="l" for="ch" forName="text2" refType="w" fact="0.2793"/>
          <dgm:constr type="t" for="ch" forName="text2" refType="h" fact="0.2925"/>
          <dgm:constr type="w" for="ch" forName="text2" refType="w" fact="0.1623"/>
          <dgm:constr type="h" for="ch" forName="text2" refType="h" fact="0.2645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645"/>
          <dgm:constr type="l" for="ch" forName="text1" refType="w" fact="0.1396"/>
          <dgm:constr type="t" for="ch" forName="text1" refType="h" fact="0.4395"/>
          <dgm:constr type="w" for="ch" forName="text1" refType="w" fact="0.1623"/>
          <dgm:constr type="h" for="ch" forName="text1" refType="h" fact="0.2645"/>
          <dgm:constr type="l" for="ch" forName="text3" refType="w" fact="0.1396"/>
          <dgm:constr type="t" for="ch" forName="text3" refType="h" fact="0.1471"/>
          <dgm:constr type="w" for="ch" forName="text3" refType="w" fact="0.1623"/>
          <dgm:constr type="h" for="ch" forName="text3" refType="h" fact="0.2645"/>
          <dgm:constr type="l" for="ch" forName="textaccent1" refType="w" fact="0.1435"/>
          <dgm:constr type="t" for="ch" forName="textaccent1" refType="h" fact="0.5578"/>
          <dgm:constr type="w" for="ch" forName="textaccent1" refType="w" fact="0.0189"/>
          <dgm:constr type="h" for="ch" forName="textaccent1" refType="h" fact="0.031"/>
          <dgm:constr type="l" for="ch" forName="image1" refType="w" fact="0"/>
          <dgm:constr type="t" for="ch" forName="image1" refType="h" fact="0.2933"/>
          <dgm:constr type="w" for="ch" forName="image1" refType="w" fact="0.1623"/>
          <dgm:constr type="h" for="ch" forName="image1" refType="h" fact="0.2645"/>
          <dgm:constr type="l" for="ch" forName="imageaccent1" refType="w" fact="0.1111"/>
          <dgm:constr type="t" for="ch" forName="imageaccent1" refType="h" fact="0.5227"/>
          <dgm:constr type="w" for="ch" forName="imageaccent1" refType="w" fact="0.0189"/>
          <dgm:constr type="h" for="ch" forName="imageaccent1" refType="h" fact="0.031"/>
          <dgm:constr type="l" for="ch" forName="textaccent2" refType="w" fact="0.391"/>
          <dgm:constr type="t" for="ch" forName="textaccent2" refType="h" fact="0.5213"/>
          <dgm:constr type="w" for="ch" forName="textaccent2" refType="w" fact="0.0189"/>
          <dgm:constr type="h" for="ch" forName="textaccent2" refType="h" fact="0.031"/>
          <dgm:constr type="l" for="ch" forName="imageaccent2" refType="w" fact="0.4228"/>
          <dgm:constr type="t" for="ch" forName="imageaccent2" refType="h" fact="0.5567"/>
          <dgm:constr type="w" for="ch" forName="imageaccent2" refType="w" fact="0.0189"/>
          <dgm:constr type="h" for="ch" forName="imageaccent2" refType="h" fact="0.031"/>
          <dgm:constr type="l" for="ch" forName="textaccent3" refType="w" fact="0.2501"/>
          <dgm:constr type="t" for="ch" forName="textaccent3" refType="h" fact="0.1507"/>
          <dgm:constr type="w" for="ch" forName="textaccent3" refType="w" fact="0.0189"/>
          <dgm:constr type="h" for="ch" forName="textaccent3" refType="h" fact="0.031"/>
          <dgm:constr type="l" for="ch" forName="imageaccent3" refType="w" fact="0.2839"/>
          <dgm:constr type="t" for="ch" forName="imageaccent3" refType="h" fact="0.1172"/>
          <dgm:constr type="w" for="ch" forName="imageaccent3" refType="w" fact="0.0189"/>
          <dgm:constr type="h" for="ch" forName="imageaccent3" refType="h" fact="0.031"/>
          <dgm:constr type="l" for="ch" forName="textaccent4" refType="w" fact="0.5593"/>
          <dgm:constr type="t" for="ch" forName="textaccent4" refType="h" fact="0.2637"/>
          <dgm:constr type="w" for="ch" forName="textaccent4" refType="w" fact="0.0189"/>
          <dgm:constr type="h" for="ch" forName="textaccent4" refType="h" fact="0.031"/>
          <dgm:constr type="l" for="ch" forName="imageaccent4" refType="w" fact="0.5901"/>
          <dgm:constr type="t" for="ch" forName="imageaccent4" refType="h" fact="0.3"/>
          <dgm:constr type="w" for="ch" forName="imageaccent4" refType="w" fact="0.0189"/>
          <dgm:constr type="h" for="ch" forName="imageaccent4" refType="h" fact="0.031"/>
          <dgm:constr type="l" for="ch" forName="textaccent5" refType="w" fact="0.6989"/>
          <dgm:constr type="t" for="ch" forName="textaccent5" refType="h" fact="0.1214"/>
          <dgm:constr type="w" for="ch" forName="textaccent5" refType="w" fact="0.0189"/>
          <dgm:constr type="h" for="ch" forName="textaccent5" refType="h" fact="0.031"/>
          <dgm:constr type="l" for="ch" forName="imageaccent5" refType="w" fact="0.7305"/>
          <dgm:constr type="t" for="ch" forName="imageaccent5" refType="h" fact="0.1563"/>
          <dgm:constr type="w" for="ch" forName="imageaccent5" refType="w" fact="0.0189"/>
          <dgm:constr type="h" for="ch" forName="imageaccent5" refType="h" fact="0.031"/>
          <dgm:constr type="l" for="ch" forName="image6" refType="w" fact="0.5585"/>
          <dgm:constr type="t" for="ch" forName="image6" refType="h" fact="0.5872"/>
          <dgm:constr type="w" for="ch" forName="image6" refType="w" fact="0.1623"/>
          <dgm:constr type="h" for="ch" forName="image6" refType="h" fact="0.2645"/>
          <dgm:constr type="l" for="ch" forName="text6" refType="w" fact="0.6982"/>
          <dgm:constr type="t" for="ch" forName="text6" refType="h" fact="0.4424"/>
          <dgm:constr type="w" for="ch" forName="text6" refType="w" fact="0.1623"/>
          <dgm:constr type="h" for="ch" forName="text6" refType="h" fact="0.2645"/>
          <dgm:constr type="l" for="ch" forName="imageaccent6" refType="w" fact="0.7002"/>
          <dgm:constr type="t" for="ch" forName="imageaccent6" refType="h" fact="0.7033"/>
          <dgm:constr type="w" for="ch" forName="imageaccent6" refType="w" fact="0.0189"/>
          <dgm:constr type="h" for="ch" forName="imageaccent6" refType="h" fact="0.031"/>
          <dgm:constr type="l" for="ch" forName="textaccent6" refType="w" fact="0.7303"/>
          <dgm:constr type="t" for="ch" forName="textaccent6" refType="h" fact="0.6741"/>
          <dgm:constr type="w" for="ch" forName="textaccent6" refType="w" fact="0.0189"/>
          <dgm:constr type="h" for="ch" forName="textaccent6" refType="h" fact="0.031"/>
          <dgm:constr type="l" for="ch" forName="text7" refType="w" fact="0.2792"/>
          <dgm:constr type="t" for="ch" forName="text7" refType="h" fact="0.5856"/>
          <dgm:constr type="w" for="ch" forName="text7" refType="w" fact="0.1623"/>
          <dgm:constr type="h" for="ch" forName="text7" refType="h" fact="0.2645"/>
          <dgm:constr type="l" for="ch" forName="image7" refType="w" fact="0.1395"/>
          <dgm:constr type="t" for="ch" forName="image7" refType="h" fact="0.7326"/>
          <dgm:constr type="w" for="ch" forName="image7" refType="w" fact="0.1623"/>
          <dgm:constr type="h" for="ch" forName="image7" refType="h" fact="0.2645"/>
          <dgm:constr type="l" for="ch" forName="imageaccent7" refType="w" fact="0.25"/>
          <dgm:constr type="t" for="ch" forName="imageaccent7" refType="h" fact="0.7363"/>
          <dgm:constr type="w" for="ch" forName="imageaccent7" refType="w" fact="0.0189"/>
          <dgm:constr type="h" for="ch" forName="imageaccent7" refType="h" fact="0.031"/>
          <dgm:constr type="l" for="ch" forName="textaccent7" refType="w" fact="0.2838"/>
          <dgm:constr type="t" for="ch" forName="textaccent7" refType="h" fact="0.7028"/>
          <dgm:constr type="w" for="ch" forName="textaccent7" refType="w" fact="0.0189"/>
          <dgm:constr type="h" for="ch" forName="textaccent7" refType="h" fact="0.031"/>
          <dgm:constr type="l" for="ch" forName="image8" refType="w" fact="0.6975"/>
          <dgm:constr type="t" for="ch" forName="image8" refType="h" fact="0.7355"/>
          <dgm:constr type="w" for="ch" forName="image8" refType="w" fact="0.1623"/>
          <dgm:constr type="h" for="ch" forName="image8" refType="h" fact="0.2645"/>
          <dgm:constr type="l" for="ch" forName="text8" refType="w" fact="0.8371"/>
          <dgm:constr type="t" for="ch" forName="text8" refType="h" fact="0.5906"/>
          <dgm:constr type="w" for="ch" forName="text8" refType="w" fact="0.1623"/>
          <dgm:constr type="h" for="ch" forName="text8" refType="h" fact="0.2645"/>
          <dgm:constr type="l" for="ch" forName="imageaccent8" refType="w" fact="0.8392"/>
          <dgm:constr type="t" for="ch" forName="imageaccent8" refType="h" fact="0.8516"/>
          <dgm:constr type="w" for="ch" forName="imageaccent8" refType="w" fact="0.0189"/>
          <dgm:constr type="h" for="ch" forName="imageaccent8" refType="h" fact="0.031"/>
          <dgm:constr type="l" for="ch" forName="textaccent8" refType="w" fact="0.8693"/>
          <dgm:constr type="t" for="ch" forName="textaccent8" refType="h" fact="0.8223"/>
          <dgm:constr type="w" for="ch" forName="textaccent8" refType="w" fact="0.0189"/>
          <dgm:constr type="h" for="ch" forName="textaccent8" refType="h" fact="0.031"/>
          <dgm:constr type="l" for="ch" forName="text9" refType="w" fact="0.8377"/>
          <dgm:constr type="t" for="ch" forName="text9" refType="h" fact="0.0057"/>
          <dgm:constr type="w" for="ch" forName="text9" refType="w" fact="0.1623"/>
          <dgm:constr type="h" for="ch" forName="text9" refType="h" fact="0.2645"/>
          <dgm:constr type="l" for="ch" forName="textaccent9" refType="w" fact="0.95"/>
          <dgm:constr type="t" for="ch" forName="textaccent9" refType="h" fact="0.2383"/>
          <dgm:constr type="w" for="ch" forName="textaccent9" refType="w" fact="0.0189"/>
          <dgm:constr type="h" for="ch" forName="textaccent9" refType="h" fact="0.031"/>
          <dgm:constr type="l" for="ch" forName="image9" refType="w" fact="0.8377"/>
          <dgm:constr type="t" for="ch" forName="image9" refType="h" fact="0.2977"/>
          <dgm:constr type="w" for="ch" forName="image9" refType="w" fact="0.1623"/>
          <dgm:constr type="h" for="ch" forName="image9" refType="h" fact="0.2645"/>
          <dgm:constr type="l" for="ch" forName="imageaccent9" refType="w" fact="0.95"/>
          <dgm:constr type="t" for="ch" forName="imageaccent9" refType="h" fact="0.2993"/>
          <dgm:constr type="w" for="ch" forName="imageaccent9" refType="w" fact="0.0189"/>
          <dgm:constr type="h" for="ch" forName="imageaccent9" refType="h" fact="0.031"/>
        </dgm:constrLst>
      </dgm:if>
      <dgm:if name="Name11" axis="ch" ptType="node" func="cnt" op="equ" val="10">
        <dgm:alg type="composite">
          <dgm:param type="ar" val="1.6608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583"/>
          <dgm:constr type="w" for="ch" forName="image4" refType="w" fact="0.1623"/>
          <dgm:constr type="h" for="ch" forName="image4" refType="h" fact="0.2314"/>
          <dgm:constr type="l" for="ch" forName="text5" refType="w" fact="0.5585"/>
          <dgm:constr type="t" for="ch" forName="text5" refType="h" fact="0.0024"/>
          <dgm:constr type="w" for="ch" forName="text5" refType="w" fact="0.1623"/>
          <dgm:constr type="h" for="ch" forName="text5" refType="h" fact="0.2314"/>
          <dgm:constr type="l" for="ch" forName="image5" refType="w" fact="0.6982"/>
          <dgm:constr type="t" for="ch" forName="image5" refType="h" fact="0.1316"/>
          <dgm:constr type="w" for="ch" forName="image5" refType="w" fact="0.1623"/>
          <dgm:constr type="h" for="ch" forName="image5" refType="h" fact="0.2314"/>
          <dgm:constr type="l" for="ch" forName="image2" refType="w" fact="0.4189"/>
          <dgm:constr type="t" for="ch" forName="image2" refType="h" fact="0.384"/>
          <dgm:constr type="w" for="ch" forName="image2" refType="w" fact="0.1623"/>
          <dgm:constr type="h" for="ch" forName="image2" refType="h" fact="0.2314"/>
          <dgm:constr type="l" for="ch" forName="text4" refType="w" fact="0.4189"/>
          <dgm:constr type="t" for="ch" forName="text4" refType="h" fact="0.1282"/>
          <dgm:constr type="w" for="ch" forName="text4" refType="w" fact="0.1623"/>
          <dgm:constr type="h" for="ch" forName="text4" refType="h" fact="0.2314"/>
          <dgm:constr type="l" for="ch" forName="text2" refType="w" fact="0.2793"/>
          <dgm:constr type="t" for="ch" forName="text2" refType="h" fact="0.2558"/>
          <dgm:constr type="w" for="ch" forName="text2" refType="w" fact="0.1623"/>
          <dgm:constr type="h" for="ch" forName="text2" refType="h" fact="0.2314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314"/>
          <dgm:constr type="l" for="ch" forName="text1" refType="w" fact="0.1396"/>
          <dgm:constr type="t" for="ch" forName="text1" refType="h" fact="0.3845"/>
          <dgm:constr type="w" for="ch" forName="text1" refType="w" fact="0.1623"/>
          <dgm:constr type="h" for="ch" forName="text1" refType="h" fact="0.2314"/>
          <dgm:constr type="l" for="ch" forName="text3" refType="w" fact="0.1396"/>
          <dgm:constr type="t" for="ch" forName="text3" refType="h" fact="0.1286"/>
          <dgm:constr type="w" for="ch" forName="text3" refType="w" fact="0.1623"/>
          <dgm:constr type="h" for="ch" forName="text3" refType="h" fact="0.2314"/>
          <dgm:constr type="l" for="ch" forName="textaccent1" refType="w" fact="0.1435"/>
          <dgm:constr type="t" for="ch" forName="textaccent1" refType="h" fact="0.488"/>
          <dgm:constr type="w" for="ch" forName="textaccent1" refType="w" fact="0.0189"/>
          <dgm:constr type="h" for="ch" forName="textaccent1" refType="h" fact="0.0271"/>
          <dgm:constr type="l" for="ch" forName="image1" refType="w" fact="0"/>
          <dgm:constr type="t" for="ch" forName="image1" refType="h" fact="0.2566"/>
          <dgm:constr type="w" for="ch" forName="image1" refType="w" fact="0.1623"/>
          <dgm:constr type="h" for="ch" forName="image1" refType="h" fact="0.2314"/>
          <dgm:constr type="l" for="ch" forName="imageaccent1" refType="w" fact="0.1111"/>
          <dgm:constr type="t" for="ch" forName="imageaccent1" refType="h" fact="0.4572"/>
          <dgm:constr type="w" for="ch" forName="imageaccent1" refType="w" fact="0.0189"/>
          <dgm:constr type="h" for="ch" forName="imageaccent1" refType="h" fact="0.0271"/>
          <dgm:constr type="l" for="ch" forName="textaccent2" refType="w" fact="0.391"/>
          <dgm:constr type="t" for="ch" forName="textaccent2" refType="h" fact="0.456"/>
          <dgm:constr type="w" for="ch" forName="textaccent2" refType="w" fact="0.0189"/>
          <dgm:constr type="h" for="ch" forName="textaccent2" refType="h" fact="0.0271"/>
          <dgm:constr type="l" for="ch" forName="imageaccent2" refType="w" fact="0.4228"/>
          <dgm:constr type="t" for="ch" forName="imageaccent2" refType="h" fact="0.487"/>
          <dgm:constr type="w" for="ch" forName="imageaccent2" refType="w" fact="0.0189"/>
          <dgm:constr type="h" for="ch" forName="imageaccent2" refType="h" fact="0.0271"/>
          <dgm:constr type="l" for="ch" forName="textaccent3" refType="w" fact="0.2501"/>
          <dgm:constr type="t" for="ch" forName="textaccent3" refType="h" fact="0.1318"/>
          <dgm:constr type="w" for="ch" forName="textaccent3" refType="w" fact="0.0189"/>
          <dgm:constr type="h" for="ch" forName="textaccent3" refType="h" fact="0.0271"/>
          <dgm:constr type="l" for="ch" forName="imageaccent3" refType="w" fact="0.2839"/>
          <dgm:constr type="t" for="ch" forName="imageaccent3" refType="h" fact="0.1025"/>
          <dgm:constr type="w" for="ch" forName="imageaccent3" refType="w" fact="0.0189"/>
          <dgm:constr type="h" for="ch" forName="imageaccent3" refType="h" fact="0.0271"/>
          <dgm:constr type="l" for="ch" forName="textaccent4" refType="w" fact="0.5593"/>
          <dgm:constr type="t" for="ch" forName="textaccent4" refType="h" fact="0.2307"/>
          <dgm:constr type="w" for="ch" forName="textaccent4" refType="w" fact="0.0189"/>
          <dgm:constr type="h" for="ch" forName="textaccent4" refType="h" fact="0.0271"/>
          <dgm:constr type="l" for="ch" forName="imageaccent4" refType="w" fact="0.5901"/>
          <dgm:constr type="t" for="ch" forName="imageaccent4" refType="h" fact="0.2624"/>
          <dgm:constr type="w" for="ch" forName="imageaccent4" refType="w" fact="0.0189"/>
          <dgm:constr type="h" for="ch" forName="imageaccent4" refType="h" fact="0.0271"/>
          <dgm:constr type="l" for="ch" forName="textaccent5" refType="w" fact="0.6989"/>
          <dgm:constr type="t" for="ch" forName="textaccent5" refType="h" fact="0.1062"/>
          <dgm:constr type="w" for="ch" forName="textaccent5" refType="w" fact="0.0189"/>
          <dgm:constr type="h" for="ch" forName="textaccent5" refType="h" fact="0.0271"/>
          <dgm:constr type="l" for="ch" forName="imageaccent5" refType="w" fact="0.7305"/>
          <dgm:constr type="t" for="ch" forName="imageaccent5" refType="h" fact="0.1367"/>
          <dgm:constr type="w" for="ch" forName="imageaccent5" refType="w" fact="0.0189"/>
          <dgm:constr type="h" for="ch" forName="imageaccent5" refType="h" fact="0.0271"/>
          <dgm:constr type="l" for="ch" forName="image6" refType="w" fact="0.5585"/>
          <dgm:constr type="t" for="ch" forName="image6" refType="h" fact="0.5137"/>
          <dgm:constr type="w" for="ch" forName="image6" refType="w" fact="0.1623"/>
          <dgm:constr type="h" for="ch" forName="image6" refType="h" fact="0.2314"/>
          <dgm:constr type="l" for="ch" forName="text6" refType="w" fact="0.6982"/>
          <dgm:constr type="t" for="ch" forName="text6" refType="h" fact="0.387"/>
          <dgm:constr type="w" for="ch" forName="text6" refType="w" fact="0.1623"/>
          <dgm:constr type="h" for="ch" forName="text6" refType="h" fact="0.2314"/>
          <dgm:constr type="l" for="ch" forName="imageaccent6" refType="w" fact="0.7002"/>
          <dgm:constr type="t" for="ch" forName="imageaccent6" refType="h" fact="0.6152"/>
          <dgm:constr type="w" for="ch" forName="imageaccent6" refType="w" fact="0.0189"/>
          <dgm:constr type="h" for="ch" forName="imageaccent6" refType="h" fact="0.0271"/>
          <dgm:constr type="l" for="ch" forName="textaccent6" refType="w" fact="0.7303"/>
          <dgm:constr type="t" for="ch" forName="textaccent6" refType="h" fact="0.5897"/>
          <dgm:constr type="w" for="ch" forName="textaccent6" refType="w" fact="0.0189"/>
          <dgm:constr type="h" for="ch" forName="textaccent6" refType="h" fact="0.0271"/>
          <dgm:constr type="l" for="ch" forName="text7" refType="w" fact="0.2792"/>
          <dgm:constr type="t" for="ch" forName="text7" refType="h" fact="0.5122"/>
          <dgm:constr type="w" for="ch" forName="text7" refType="w" fact="0.1623"/>
          <dgm:constr type="h" for="ch" forName="text7" refType="h" fact="0.2314"/>
          <dgm:constr type="l" for="ch" forName="image7" refType="w" fact="0.1395"/>
          <dgm:constr type="t" for="ch" forName="image7" refType="h" fact="0.6409"/>
          <dgm:constr type="w" for="ch" forName="image7" refType="w" fact="0.1623"/>
          <dgm:constr type="h" for="ch" forName="image7" refType="h" fact="0.2314"/>
          <dgm:constr type="l" for="ch" forName="imageaccent7" refType="w" fact="0.25"/>
          <dgm:constr type="t" for="ch" forName="imageaccent7" refType="h" fact="0.6441"/>
          <dgm:constr type="w" for="ch" forName="imageaccent7" refType="w" fact="0.0189"/>
          <dgm:constr type="h" for="ch" forName="imageaccent7" refType="h" fact="0.0271"/>
          <dgm:constr type="l" for="ch" forName="textaccent7" refType="w" fact="0.2838"/>
          <dgm:constr type="t" for="ch" forName="textaccent7" refType="h" fact="0.6148"/>
          <dgm:constr type="w" for="ch" forName="textaccent7" refType="w" fact="0.0189"/>
          <dgm:constr type="h" for="ch" forName="textaccent7" refType="h" fact="0.0271"/>
          <dgm:constr type="l" for="ch" forName="image8" refType="w" fact="0.6975"/>
          <dgm:constr type="t" for="ch" forName="image8" refType="h" fact="0.6433"/>
          <dgm:constr type="w" for="ch" forName="image8" refType="w" fact="0.1623"/>
          <dgm:constr type="h" for="ch" forName="image8" refType="h" fact="0.2314"/>
          <dgm:constr type="l" for="ch" forName="text8" refType="w" fact="0.8371"/>
          <dgm:constr type="t" for="ch" forName="text8" refType="h" fact="0.5167"/>
          <dgm:constr type="w" for="ch" forName="text8" refType="w" fact="0.1623"/>
          <dgm:constr type="h" for="ch" forName="text8" refType="h" fact="0.2314"/>
          <dgm:constr type="l" for="ch" forName="imageaccent8" refType="w" fact="0.8392"/>
          <dgm:constr type="t" for="ch" forName="imageaccent8" refType="h" fact="0.7449"/>
          <dgm:constr type="w" for="ch" forName="imageaccent8" refType="w" fact="0.0189"/>
          <dgm:constr type="h" for="ch" forName="imageaccent8" refType="h" fact="0.0271"/>
          <dgm:constr type="l" for="ch" forName="textaccent8" refType="w" fact="0.8693"/>
          <dgm:constr type="t" for="ch" forName="textaccent8" refType="h" fact="0.7194"/>
          <dgm:constr type="w" for="ch" forName="textaccent8" refType="w" fact="0.0189"/>
          <dgm:constr type="h" for="ch" forName="textaccent8" refType="h" fact="0.0271"/>
          <dgm:constr type="l" for="ch" forName="text9" refType="w" fact="0.8377"/>
          <dgm:constr type="t" for="ch" forName="text9" refType="h" fact="0.005"/>
          <dgm:constr type="w" for="ch" forName="text9" refType="w" fact="0.1623"/>
          <dgm:constr type="h" for="ch" forName="text9" refType="h" fact="0.2314"/>
          <dgm:constr type="l" for="ch" forName="textaccent9" refType="w" fact="0.95"/>
          <dgm:constr type="t" for="ch" forName="textaccent9" refType="h" fact="0.2084"/>
          <dgm:constr type="w" for="ch" forName="textaccent9" refType="w" fact="0.0189"/>
          <dgm:constr type="h" for="ch" forName="textaccent9" refType="h" fact="0.0271"/>
          <dgm:constr type="l" for="ch" forName="image9" refType="w" fact="0.8377"/>
          <dgm:constr type="t" for="ch" forName="image9" refType="h" fact="0.2604"/>
          <dgm:constr type="w" for="ch" forName="image9" refType="w" fact="0.1623"/>
          <dgm:constr type="h" for="ch" forName="image9" refType="h" fact="0.2314"/>
          <dgm:constr type="l" for="ch" forName="imageaccent9" refType="w" fact="0.95"/>
          <dgm:constr type="t" for="ch" forName="imageaccent9" refType="h" fact="0.2618"/>
          <dgm:constr type="w" for="ch" forName="imageaccent9" refType="w" fact="0.0189"/>
          <dgm:constr type="h" for="ch" forName="imageaccent9" refType="h" fact="0.0271"/>
          <dgm:constr type="l" for="ch" forName="image10" refType="w" fact="0.2786"/>
          <dgm:constr type="t" for="ch" forName="image10" refType="h" fact="0.7686"/>
          <dgm:constr type="w" for="ch" forName="image10" refType="w" fact="0.1623"/>
          <dgm:constr type="h" for="ch" forName="image10" refType="h" fact="0.2314"/>
          <dgm:constr type="l" for="ch" forName="text10" refType="w" fact="0.4183"/>
          <dgm:constr type="t" for="ch" forName="text10" refType="h" fact="0.6419"/>
          <dgm:constr type="w" for="ch" forName="text10" refType="w" fact="0.1623"/>
          <dgm:constr type="h" for="ch" forName="text10" refType="h" fact="0.2314"/>
          <dgm:constr type="l" for="ch" forName="imageaccent10" refType="w" fact="0.4203"/>
          <dgm:constr type="t" for="ch" forName="imageaccent10" refType="h" fact="0.8701"/>
          <dgm:constr type="w" for="ch" forName="imageaccent10" refType="w" fact="0.0189"/>
          <dgm:constr type="h" for="ch" forName="imageaccent10" refType="h" fact="0.0271"/>
          <dgm:constr type="l" for="ch" forName="textaccent10" refType="w" fact="0.4504"/>
          <dgm:constr type="t" for="ch" forName="textaccent10" refType="h" fact="0.8446"/>
          <dgm:constr type="w" for="ch" forName="textaccent10" refType="w" fact="0.0189"/>
          <dgm:constr type="h" for="ch" forName="textaccent10" refType="h" fact="0.0271"/>
        </dgm:constrLst>
      </dgm:if>
      <dgm:if name="Name12" axis="ch" ptType="node" func="cnt" op="equ" val="11">
        <dgm:alg type="composite">
          <dgm:param type="ar" val="1.4704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287"/>
          <dgm:constr type="w" for="ch" forName="image4" refType="w" fact="0.1623"/>
          <dgm:constr type="h" for="ch" forName="image4" refType="h" fact="0.2049"/>
          <dgm:constr type="l" for="ch" forName="text5" refType="w" fact="0.5585"/>
          <dgm:constr type="t" for="ch" forName="text5" refType="h" fact="0.0022"/>
          <dgm:constr type="w" for="ch" forName="text5" refType="w" fact="0.1623"/>
          <dgm:constr type="h" for="ch" forName="text5" refType="h" fact="0.2049"/>
          <dgm:constr type="l" for="ch" forName="image5" refType="w" fact="0.6982"/>
          <dgm:constr type="t" for="ch" forName="image5" refType="h" fact="0.1165"/>
          <dgm:constr type="w" for="ch" forName="image5" refType="w" fact="0.1623"/>
          <dgm:constr type="h" for="ch" forName="image5" refType="h" fact="0.2049"/>
          <dgm:constr type="l" for="ch" forName="image2" refType="w" fact="0.4189"/>
          <dgm:constr type="t" for="ch" forName="image2" refType="h" fact="0.34"/>
          <dgm:constr type="w" for="ch" forName="image2" refType="w" fact="0.1623"/>
          <dgm:constr type="h" for="ch" forName="image2" refType="h" fact="0.2049"/>
          <dgm:constr type="l" for="ch" forName="text4" refType="w" fact="0.4189"/>
          <dgm:constr type="t" for="ch" forName="text4" refType="h" fact="0.1135"/>
          <dgm:constr type="w" for="ch" forName="text4" refType="w" fact="0.1623"/>
          <dgm:constr type="h" for="ch" forName="text4" refType="h" fact="0.2049"/>
          <dgm:constr type="l" for="ch" forName="text2" refType="w" fact="0.2793"/>
          <dgm:constr type="t" for="ch" forName="text2" refType="h" fact="0.2265"/>
          <dgm:constr type="w" for="ch" forName="text2" refType="w" fact="0.1623"/>
          <dgm:constr type="h" for="ch" forName="text2" refType="h" fact="0.2049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049"/>
          <dgm:constr type="l" for="ch" forName="text1" refType="w" fact="0.1396"/>
          <dgm:constr type="t" for="ch" forName="text1" refType="h" fact="0.3404"/>
          <dgm:constr type="w" for="ch" forName="text1" refType="w" fact="0.1623"/>
          <dgm:constr type="h" for="ch" forName="text1" refType="h" fact="0.2049"/>
          <dgm:constr type="l" for="ch" forName="text3" refType="w" fact="0.1396"/>
          <dgm:constr type="t" for="ch" forName="text3" refType="h" fact="0.1139"/>
          <dgm:constr type="w" for="ch" forName="text3" refType="w" fact="0.1623"/>
          <dgm:constr type="h" for="ch" forName="text3" refType="h" fact="0.2049"/>
          <dgm:constr type="l" for="ch" forName="textaccent1" refType="w" fact="0.1435"/>
          <dgm:constr type="t" for="ch" forName="textaccent1" refType="h" fact="0.432"/>
          <dgm:constr type="w" for="ch" forName="textaccent1" refType="w" fact="0.0189"/>
          <dgm:constr type="h" for="ch" forName="textaccent1" refType="h" fact="0.024"/>
          <dgm:constr type="l" for="ch" forName="image1" refType="w" fact="0"/>
          <dgm:constr type="t" for="ch" forName="image1" refType="h" fact="0.2272"/>
          <dgm:constr type="w" for="ch" forName="image1" refType="w" fact="0.1623"/>
          <dgm:constr type="h" for="ch" forName="image1" refType="h" fact="0.2049"/>
          <dgm:constr type="l" for="ch" forName="imageaccent1" refType="w" fact="0.1111"/>
          <dgm:constr type="t" for="ch" forName="imageaccent1" refType="h" fact="0.4048"/>
          <dgm:constr type="w" for="ch" forName="imageaccent1" refType="w" fact="0.0189"/>
          <dgm:constr type="h" for="ch" forName="imageaccent1" refType="h" fact="0.024"/>
          <dgm:constr type="l" for="ch" forName="textaccent2" refType="w" fact="0.391"/>
          <dgm:constr type="t" for="ch" forName="textaccent2" refType="h" fact="0.4038"/>
          <dgm:constr type="w" for="ch" forName="textaccent2" refType="w" fact="0.0189"/>
          <dgm:constr type="h" for="ch" forName="textaccent2" refType="h" fact="0.024"/>
          <dgm:constr type="l" for="ch" forName="imageaccent2" refType="w" fact="0.4228"/>
          <dgm:constr type="t" for="ch" forName="imageaccent2" refType="h" fact="0.4312"/>
          <dgm:constr type="w" for="ch" forName="imageaccent2" refType="w" fact="0.0189"/>
          <dgm:constr type="h" for="ch" forName="imageaccent2" refType="h" fact="0.024"/>
          <dgm:constr type="l" for="ch" forName="textaccent3" refType="w" fact="0.2501"/>
          <dgm:constr type="t" for="ch" forName="textaccent3" refType="h" fact="0.1167"/>
          <dgm:constr type="w" for="ch" forName="textaccent3" refType="w" fact="0.0189"/>
          <dgm:constr type="h" for="ch" forName="textaccent3" refType="h" fact="0.024"/>
          <dgm:constr type="l" for="ch" forName="imageaccent3" refType="w" fact="0.2839"/>
          <dgm:constr type="t" for="ch" forName="imageaccent3" refType="h" fact="0.0908"/>
          <dgm:constr type="w" for="ch" forName="imageaccent3" refType="w" fact="0.0189"/>
          <dgm:constr type="h" for="ch" forName="imageaccent3" refType="h" fact="0.024"/>
          <dgm:constr type="l" for="ch" forName="textaccent4" refType="w" fact="0.5593"/>
          <dgm:constr type="t" for="ch" forName="textaccent4" refType="h" fact="0.2042"/>
          <dgm:constr type="w" for="ch" forName="textaccent4" refType="w" fact="0.0189"/>
          <dgm:constr type="h" for="ch" forName="textaccent4" refType="h" fact="0.024"/>
          <dgm:constr type="l" for="ch" forName="imageaccent4" refType="w" fact="0.5901"/>
          <dgm:constr type="t" for="ch" forName="imageaccent4" refType="h" fact="0.2323"/>
          <dgm:constr type="w" for="ch" forName="imageaccent4" refType="w" fact="0.0189"/>
          <dgm:constr type="h" for="ch" forName="imageaccent4" refType="h" fact="0.024"/>
          <dgm:constr type="l" for="ch" forName="textaccent5" refType="w" fact="0.6989"/>
          <dgm:constr type="t" for="ch" forName="textaccent5" refType="h" fact="0.094"/>
          <dgm:constr type="w" for="ch" forName="textaccent5" refType="w" fact="0.0189"/>
          <dgm:constr type="h" for="ch" forName="textaccent5" refType="h" fact="0.024"/>
          <dgm:constr type="l" for="ch" forName="imageaccent5" refType="w" fact="0.7305"/>
          <dgm:constr type="t" for="ch" forName="imageaccent5" refType="h" fact="0.121"/>
          <dgm:constr type="w" for="ch" forName="imageaccent5" refType="w" fact="0.0189"/>
          <dgm:constr type="h" for="ch" forName="imageaccent5" refType="h" fact="0.024"/>
          <dgm:constr type="l" for="ch" forName="image6" refType="w" fact="0.5585"/>
          <dgm:constr type="t" for="ch" forName="image6" refType="h" fact="0.4548"/>
          <dgm:constr type="w" for="ch" forName="image6" refType="w" fact="0.1623"/>
          <dgm:constr type="h" for="ch" forName="image6" refType="h" fact="0.2049"/>
          <dgm:constr type="l" for="ch" forName="text6" refType="w" fact="0.6982"/>
          <dgm:constr type="t" for="ch" forName="text6" refType="h" fact="0.3426"/>
          <dgm:constr type="w" for="ch" forName="text6" refType="w" fact="0.1623"/>
          <dgm:constr type="h" for="ch" forName="text6" refType="h" fact="0.2049"/>
          <dgm:constr type="l" for="ch" forName="imageaccent6" refType="w" fact="0.7002"/>
          <dgm:constr type="t" for="ch" forName="imageaccent6" refType="h" fact="0.5447"/>
          <dgm:constr type="w" for="ch" forName="imageaccent6" refType="w" fact="0.0189"/>
          <dgm:constr type="h" for="ch" forName="imageaccent6" refType="h" fact="0.024"/>
          <dgm:constr type="l" for="ch" forName="textaccent6" refType="w" fact="0.7303"/>
          <dgm:constr type="t" for="ch" forName="textaccent6" refType="h" fact="0.5221"/>
          <dgm:constr type="w" for="ch" forName="textaccent6" refType="w" fact="0.0189"/>
          <dgm:constr type="h" for="ch" forName="textaccent6" refType="h" fact="0.024"/>
          <dgm:constr type="l" for="ch" forName="text7" refType="w" fact="0.2792"/>
          <dgm:constr type="t" for="ch" forName="text7" refType="h" fact="0.4535"/>
          <dgm:constr type="w" for="ch" forName="text7" refType="w" fact="0.1623"/>
          <dgm:constr type="h" for="ch" forName="text7" refType="h" fact="0.2049"/>
          <dgm:constr type="l" for="ch" forName="image7" refType="w" fact="0.1395"/>
          <dgm:constr type="t" for="ch" forName="image7" refType="h" fact="0.5674"/>
          <dgm:constr type="w" for="ch" forName="image7" refType="w" fact="0.1623"/>
          <dgm:constr type="h" for="ch" forName="image7" refType="h" fact="0.2049"/>
          <dgm:constr type="l" for="ch" forName="imageaccent7" refType="w" fact="0.25"/>
          <dgm:constr type="t" for="ch" forName="imageaccent7" refType="h" fact="0.5703"/>
          <dgm:constr type="w" for="ch" forName="imageaccent7" refType="w" fact="0.0189"/>
          <dgm:constr type="h" for="ch" forName="imageaccent7" refType="h" fact="0.024"/>
          <dgm:constr type="l" for="ch" forName="textaccent7" refType="w" fact="0.2838"/>
          <dgm:constr type="t" for="ch" forName="textaccent7" refType="h" fact="0.5443"/>
          <dgm:constr type="w" for="ch" forName="textaccent7" refType="w" fact="0.0189"/>
          <dgm:constr type="h" for="ch" forName="textaccent7" refType="h" fact="0.024"/>
          <dgm:constr type="l" for="ch" forName="image8" refType="w" fact="0.6975"/>
          <dgm:constr type="t" for="ch" forName="image8" refType="h" fact="0.5696"/>
          <dgm:constr type="w" for="ch" forName="image8" refType="w" fact="0.1623"/>
          <dgm:constr type="h" for="ch" forName="image8" refType="h" fact="0.2049"/>
          <dgm:constr type="l" for="ch" forName="text8" refType="w" fact="0.8371"/>
          <dgm:constr type="t" for="ch" forName="text8" refType="h" fact="0.4574"/>
          <dgm:constr type="w" for="ch" forName="text8" refType="w" fact="0.1623"/>
          <dgm:constr type="h" for="ch" forName="text8" refType="h" fact="0.2049"/>
          <dgm:constr type="l" for="ch" forName="imageaccent8" refType="w" fact="0.8392"/>
          <dgm:constr type="t" for="ch" forName="imageaccent8" refType="h" fact="0.6595"/>
          <dgm:constr type="w" for="ch" forName="imageaccent8" refType="w" fact="0.0189"/>
          <dgm:constr type="h" for="ch" forName="imageaccent8" refType="h" fact="0.024"/>
          <dgm:constr type="l" for="ch" forName="textaccent8" refType="w" fact="0.8693"/>
          <dgm:constr type="t" for="ch" forName="textaccent8" refType="h" fact="0.6369"/>
          <dgm:constr type="w" for="ch" forName="textaccent8" refType="w" fact="0.0189"/>
          <dgm:constr type="h" for="ch" forName="textaccent8" refType="h" fact="0.024"/>
          <dgm:constr type="l" for="ch" forName="text9" refType="w" fact="0.8377"/>
          <dgm:constr type="t" for="ch" forName="text9" refType="h" fact="0.0044"/>
          <dgm:constr type="w" for="ch" forName="text9" refType="w" fact="0.1623"/>
          <dgm:constr type="h" for="ch" forName="text9" refType="h" fact="0.2049"/>
          <dgm:constr type="l" for="ch" forName="textaccent9" refType="w" fact="0.95"/>
          <dgm:constr type="t" for="ch" forName="textaccent9" refType="h" fact="0.1846"/>
          <dgm:constr type="w" for="ch" forName="textaccent9" refType="w" fact="0.0189"/>
          <dgm:constr type="h" for="ch" forName="textaccent9" refType="h" fact="0.024"/>
          <dgm:constr type="l" for="ch" forName="image9" refType="w" fact="0.8377"/>
          <dgm:constr type="t" for="ch" forName="image9" refType="h" fact="0.2306"/>
          <dgm:constr type="w" for="ch" forName="image9" refType="w" fact="0.1623"/>
          <dgm:constr type="h" for="ch" forName="image9" refType="h" fact="0.2049"/>
          <dgm:constr type="l" for="ch" forName="imageaccent9" refType="w" fact="0.95"/>
          <dgm:constr type="t" for="ch" forName="imageaccent9" refType="h" fact="0.2318"/>
          <dgm:constr type="w" for="ch" forName="imageaccent9" refType="w" fact="0.0189"/>
          <dgm:constr type="h" for="ch" forName="imageaccent9" refType="h" fact="0.024"/>
          <dgm:constr type="l" for="ch" forName="image10" refType="w" fact="0.2786"/>
          <dgm:constr type="t" for="ch" forName="image10" refType="h" fact="0.6805"/>
          <dgm:constr type="w" for="ch" forName="image10" refType="w" fact="0.1623"/>
          <dgm:constr type="h" for="ch" forName="image10" refType="h" fact="0.2049"/>
          <dgm:constr type="l" for="ch" forName="text10" refType="w" fact="0.4183"/>
          <dgm:constr type="t" for="ch" forName="text10" refType="h" fact="0.5683"/>
          <dgm:constr type="w" for="ch" forName="text10" refType="w" fact="0.1623"/>
          <dgm:constr type="h" for="ch" forName="text10" refType="h" fact="0.2049"/>
          <dgm:constr type="l" for="ch" forName="imageaccent10" refType="w" fact="0.4203"/>
          <dgm:constr type="t" for="ch" forName="imageaccent10" refType="h" fact="0.7704"/>
          <dgm:constr type="w" for="ch" forName="imageaccent10" refType="w" fact="0.0189"/>
          <dgm:constr type="h" for="ch" forName="imageaccent10" refType="h" fact="0.024"/>
          <dgm:constr type="l" for="ch" forName="textaccent10" refType="w" fact="0.4504"/>
          <dgm:constr type="t" for="ch" forName="textaccent10" refType="h" fact="0.7478"/>
          <dgm:constr type="w" for="ch" forName="textaccent10" refType="w" fact="0.0189"/>
          <dgm:constr type="h" for="ch" forName="textaccent10" refType="h" fact="0.024"/>
          <dgm:constr type="l" for="ch" forName="text11" refType="w" fact="0.6971"/>
          <dgm:constr type="t" for="ch" forName="text11" refType="h" fact="0.7951"/>
          <dgm:constr type="w" for="ch" forName="text11" refType="w" fact="0.1623"/>
          <dgm:constr type="h" for="ch" forName="text11" refType="h" fact="0.2049"/>
          <dgm:constr type="l" for="ch" forName="image11" refType="w" fact="0.5575"/>
          <dgm:constr type="t" for="ch" forName="image11" refType="h" fact="0.6816"/>
          <dgm:constr type="w" for="ch" forName="image11" refType="w" fact="0.1623"/>
          <dgm:constr type="h" for="ch" forName="image11" refType="h" fact="0.2049"/>
          <dgm:constr type="l" for="ch" forName="imageaccent11" refType="w" fact="0.6692"/>
          <dgm:constr type="t" for="ch" forName="imageaccent11" refType="h" fact="0.8589"/>
          <dgm:constr type="w" for="ch" forName="imageaccent11" refType="w" fact="0.0189"/>
          <dgm:constr type="h" for="ch" forName="imageaccent11" refType="h" fact="0.024"/>
          <dgm:constr type="l" for="ch" forName="textaccent11" refType="w" fact="0.701"/>
          <dgm:constr type="t" for="ch" forName="textaccent11" refType="h" fact="0.8863"/>
          <dgm:constr type="w" for="ch" forName="textaccent11" refType="w" fact="0.0189"/>
          <dgm:constr type="h" for="ch" forName="textaccent11" refType="h" fact="0.024"/>
        </dgm:constrLst>
      </dgm:if>
      <dgm:else name="Name13">
        <dgm:alg type="composite">
          <dgm:param type="ar" val="1.675"/>
        </dgm:alg>
        <dgm:constrLst>
          <dgm:constr type="primFontSz" for="des" ptType="node" op="equ" val="65"/>
          <dgm:constr type="l" for="ch" forName="image4" refType="w" fact="0.4903"/>
          <dgm:constr type="t" for="ch" forName="image4" refType="h" fact="0.2287"/>
          <dgm:constr type="w" for="ch" forName="image4" refType="w" fact="0.1425"/>
          <dgm:constr type="h" for="ch" forName="image4" refType="h" fact="0.2049"/>
          <dgm:constr type="l" for="ch" forName="text5" refType="w" fact="0.4903"/>
          <dgm:constr type="t" for="ch" forName="text5" refType="h" fact="0.0022"/>
          <dgm:constr type="w" for="ch" forName="text5" refType="w" fact="0.1425"/>
          <dgm:constr type="h" for="ch" forName="text5" refType="h" fact="0.2049"/>
          <dgm:constr type="l" for="ch" forName="image5" refType="w" fact="0.6129"/>
          <dgm:constr type="t" for="ch" forName="image5" refType="h" fact="0.1165"/>
          <dgm:constr type="w" for="ch" forName="image5" refType="w" fact="0.1425"/>
          <dgm:constr type="h" for="ch" forName="image5" refType="h" fact="0.2049"/>
          <dgm:constr type="l" for="ch" forName="image2" refType="w" fact="0.3677"/>
          <dgm:constr type="t" for="ch" forName="image2" refType="h" fact="0.34"/>
          <dgm:constr type="w" for="ch" forName="image2" refType="w" fact="0.1425"/>
          <dgm:constr type="h" for="ch" forName="image2" refType="h" fact="0.2049"/>
          <dgm:constr type="l" for="ch" forName="text4" refType="w" fact="0.3677"/>
          <dgm:constr type="t" for="ch" forName="text4" refType="h" fact="0.1135"/>
          <dgm:constr type="w" for="ch" forName="text4" refType="w" fact="0.1425"/>
          <dgm:constr type="h" for="ch" forName="text4" refType="h" fact="0.2049"/>
          <dgm:constr type="l" for="ch" forName="text2" refType="w" fact="0.2452"/>
          <dgm:constr type="t" for="ch" forName="text2" refType="h" fact="0.2265"/>
          <dgm:constr type="w" for="ch" forName="text2" refType="w" fact="0.1425"/>
          <dgm:constr type="h" for="ch" forName="text2" refType="h" fact="0.2049"/>
          <dgm:constr type="l" for="ch" forName="image3" refType="w" fact="0.2452"/>
          <dgm:constr type="t" for="ch" forName="image3" refType="h" fact="0"/>
          <dgm:constr type="w" for="ch" forName="image3" refType="w" fact="0.1425"/>
          <dgm:constr type="h" for="ch" forName="image3" refType="h" fact="0.2049"/>
          <dgm:constr type="l" for="ch" forName="text1" refType="w" fact="0.1226"/>
          <dgm:constr type="t" for="ch" forName="text1" refType="h" fact="0.3404"/>
          <dgm:constr type="w" for="ch" forName="text1" refType="w" fact="0.1425"/>
          <dgm:constr type="h" for="ch" forName="text1" refType="h" fact="0.2049"/>
          <dgm:constr type="l" for="ch" forName="text3" refType="w" fact="0.1226"/>
          <dgm:constr type="t" for="ch" forName="text3" refType="h" fact="0.1139"/>
          <dgm:constr type="w" for="ch" forName="text3" refType="w" fact="0.1425"/>
          <dgm:constr type="h" for="ch" forName="text3" refType="h" fact="0.2049"/>
          <dgm:constr type="l" for="ch" forName="textaccent1" refType="w" fact="0.126"/>
          <dgm:constr type="t" for="ch" forName="textaccent1" refType="h" fact="0.432"/>
          <dgm:constr type="w" for="ch" forName="textaccent1" refType="w" fact="0.0166"/>
          <dgm:constr type="h" for="ch" forName="textaccent1" refType="h" fact="0.024"/>
          <dgm:constr type="l" for="ch" forName="image1" refType="w" fact="0"/>
          <dgm:constr type="t" for="ch" forName="image1" refType="h" fact="0.2272"/>
          <dgm:constr type="w" for="ch" forName="image1" refType="w" fact="0.1425"/>
          <dgm:constr type="h" for="ch" forName="image1" refType="h" fact="0.2049"/>
          <dgm:constr type="l" for="ch" forName="imageaccent1" refType="w" fact="0.0976"/>
          <dgm:constr type="t" for="ch" forName="imageaccent1" refType="h" fact="0.4048"/>
          <dgm:constr type="w" for="ch" forName="imageaccent1" refType="w" fact="0.0166"/>
          <dgm:constr type="h" for="ch" forName="imageaccent1" refType="h" fact="0.024"/>
          <dgm:constr type="l" for="ch" forName="textaccent2" refType="w" fact="0.3432"/>
          <dgm:constr type="t" for="ch" forName="textaccent2" refType="h" fact="0.4038"/>
          <dgm:constr type="w" for="ch" forName="textaccent2" refType="w" fact="0.0166"/>
          <dgm:constr type="h" for="ch" forName="textaccent2" refType="h" fact="0.024"/>
          <dgm:constr type="l" for="ch" forName="imageaccent2" refType="w" fact="0.3712"/>
          <dgm:constr type="t" for="ch" forName="imageaccent2" refType="h" fact="0.4312"/>
          <dgm:constr type="w" for="ch" forName="imageaccent2" refType="w" fact="0.0166"/>
          <dgm:constr type="h" for="ch" forName="imageaccent2" refType="h" fact="0.024"/>
          <dgm:constr type="l" for="ch" forName="textaccent3" refType="w" fact="0.2196"/>
          <dgm:constr type="t" for="ch" forName="textaccent3" refType="h" fact="0.1167"/>
          <dgm:constr type="w" for="ch" forName="textaccent3" refType="w" fact="0.0166"/>
          <dgm:constr type="h" for="ch" forName="textaccent3" refType="h" fact="0.024"/>
          <dgm:constr type="l" for="ch" forName="imageaccent3" refType="w" fact="0.2492"/>
          <dgm:constr type="t" for="ch" forName="imageaccent3" refType="h" fact="0.0908"/>
          <dgm:constr type="w" for="ch" forName="imageaccent3" refType="w" fact="0.0166"/>
          <dgm:constr type="h" for="ch" forName="imageaccent3" refType="h" fact="0.024"/>
          <dgm:constr type="l" for="ch" forName="textaccent4" refType="w" fact="0.491"/>
          <dgm:constr type="t" for="ch" forName="textaccent4" refType="h" fact="0.2042"/>
          <dgm:constr type="w" for="ch" forName="textaccent4" refType="w" fact="0.0166"/>
          <dgm:constr type="h" for="ch" forName="textaccent4" refType="h" fact="0.024"/>
          <dgm:constr type="l" for="ch" forName="imageaccent4" refType="w" fact="0.5181"/>
          <dgm:constr type="t" for="ch" forName="imageaccent4" refType="h" fact="0.2323"/>
          <dgm:constr type="w" for="ch" forName="imageaccent4" refType="w" fact="0.0166"/>
          <dgm:constr type="h" for="ch" forName="imageaccent4" refType="h" fact="0.024"/>
          <dgm:constr type="l" for="ch" forName="textaccent5" refType="w" fact="0.6136"/>
          <dgm:constr type="t" for="ch" forName="textaccent5" refType="h" fact="0.094"/>
          <dgm:constr type="w" for="ch" forName="textaccent5" refType="w" fact="0.0166"/>
          <dgm:constr type="h" for="ch" forName="textaccent5" refType="h" fact="0.024"/>
          <dgm:constr type="l" for="ch" forName="imageaccent5" refType="w" fact="0.6413"/>
          <dgm:constr type="t" for="ch" forName="imageaccent5" refType="h" fact="0.121"/>
          <dgm:constr type="w" for="ch" forName="imageaccent5" refType="w" fact="0.0166"/>
          <dgm:constr type="h" for="ch" forName="imageaccent5" refType="h" fact="0.024"/>
          <dgm:constr type="l" for="ch" forName="image6" refType="w" fact="0.4903"/>
          <dgm:constr type="t" for="ch" forName="image6" refType="h" fact="0.4548"/>
          <dgm:constr type="w" for="ch" forName="image6" refType="w" fact="0.1425"/>
          <dgm:constr type="h" for="ch" forName="image6" refType="h" fact="0.2049"/>
          <dgm:constr type="l" for="ch" forName="text6" refType="w" fact="0.6129"/>
          <dgm:constr type="t" for="ch" forName="text6" refType="h" fact="0.3426"/>
          <dgm:constr type="w" for="ch" forName="text6" refType="w" fact="0.1425"/>
          <dgm:constr type="h" for="ch" forName="text6" refType="h" fact="0.2049"/>
          <dgm:constr type="l" for="ch" forName="imageaccent6" refType="w" fact="0.6147"/>
          <dgm:constr type="t" for="ch" forName="imageaccent6" refType="h" fact="0.5447"/>
          <dgm:constr type="w" for="ch" forName="imageaccent6" refType="w" fact="0.0166"/>
          <dgm:constr type="h" for="ch" forName="imageaccent6" refType="h" fact="0.024"/>
          <dgm:constr type="l" for="ch" forName="textaccent6" refType="w" fact="0.6411"/>
          <dgm:constr type="t" for="ch" forName="textaccent6" refType="h" fact="0.5221"/>
          <dgm:constr type="w" for="ch" forName="textaccent6" refType="w" fact="0.0166"/>
          <dgm:constr type="h" for="ch" forName="textaccent6" refType="h" fact="0.024"/>
          <dgm:constr type="l" for="ch" forName="text7" refType="w" fact="0.2451"/>
          <dgm:constr type="t" for="ch" forName="text7" refType="h" fact="0.4535"/>
          <dgm:constr type="w" for="ch" forName="text7" refType="w" fact="0.1425"/>
          <dgm:constr type="h" for="ch" forName="text7" refType="h" fact="0.2049"/>
          <dgm:constr type="l" for="ch" forName="image7" refType="w" fact="0.1225"/>
          <dgm:constr type="t" for="ch" forName="image7" refType="h" fact="0.5674"/>
          <dgm:constr type="w" for="ch" forName="image7" refType="w" fact="0.1425"/>
          <dgm:constr type="h" for="ch" forName="image7" refType="h" fact="0.2049"/>
          <dgm:constr type="l" for="ch" forName="imageaccent7" refType="w" fact="0.2195"/>
          <dgm:constr type="t" for="ch" forName="imageaccent7" refType="h" fact="0.5703"/>
          <dgm:constr type="w" for="ch" forName="imageaccent7" refType="w" fact="0.0166"/>
          <dgm:constr type="h" for="ch" forName="imageaccent7" refType="h" fact="0.024"/>
          <dgm:constr type="l" for="ch" forName="textaccent7" refType="w" fact="0.2491"/>
          <dgm:constr type="t" for="ch" forName="textaccent7" refType="h" fact="0.5443"/>
          <dgm:constr type="w" for="ch" forName="textaccent7" refType="w" fact="0.0166"/>
          <dgm:constr type="h" for="ch" forName="textaccent7" refType="h" fact="0.024"/>
          <dgm:constr type="l" for="ch" forName="image8" refType="w" fact="0.6123"/>
          <dgm:constr type="t" for="ch" forName="image8" refType="h" fact="0.5696"/>
          <dgm:constr type="w" for="ch" forName="image8" refType="w" fact="0.1425"/>
          <dgm:constr type="h" for="ch" forName="image8" refType="h" fact="0.2049"/>
          <dgm:constr type="l" for="ch" forName="text8" refType="w" fact="0.7349"/>
          <dgm:constr type="t" for="ch" forName="text8" refType="h" fact="0.4574"/>
          <dgm:constr type="w" for="ch" forName="text8" refType="w" fact="0.1425"/>
          <dgm:constr type="h" for="ch" forName="text8" refType="h" fact="0.2049"/>
          <dgm:constr type="l" for="ch" forName="imageaccent8" refType="w" fact="0.7367"/>
          <dgm:constr type="t" for="ch" forName="imageaccent8" refType="h" fact="0.6595"/>
          <dgm:constr type="w" for="ch" forName="imageaccent8" refType="w" fact="0.0166"/>
          <dgm:constr type="h" for="ch" forName="imageaccent8" refType="h" fact="0.024"/>
          <dgm:constr type="l" for="ch" forName="textaccent8" refType="w" fact="0.7631"/>
          <dgm:constr type="t" for="ch" forName="textaccent8" refType="h" fact="0.6369"/>
          <dgm:constr type="w" for="ch" forName="textaccent8" refType="w" fact="0.0166"/>
          <dgm:constr type="h" for="ch" forName="textaccent8" refType="h" fact="0.024"/>
          <dgm:constr type="l" for="ch" forName="text9" refType="w" fact="0.7354"/>
          <dgm:constr type="t" for="ch" forName="text9" refType="h" fact="0.0044"/>
          <dgm:constr type="w" for="ch" forName="text9" refType="w" fact="0.1425"/>
          <dgm:constr type="h" for="ch" forName="text9" refType="h" fact="0.2049"/>
          <dgm:constr type="l" for="ch" forName="textaccent9" refType="w" fact="0.8339"/>
          <dgm:constr type="t" for="ch" forName="textaccent9" refType="h" fact="0.1846"/>
          <dgm:constr type="w" for="ch" forName="textaccent9" refType="w" fact="0.0166"/>
          <dgm:constr type="h" for="ch" forName="textaccent9" refType="h" fact="0.024"/>
          <dgm:constr type="l" for="ch" forName="image9" refType="w" fact="0.7354"/>
          <dgm:constr type="t" for="ch" forName="image9" refType="h" fact="0.2306"/>
          <dgm:constr type="w" for="ch" forName="image9" refType="w" fact="0.1425"/>
          <dgm:constr type="h" for="ch" forName="image9" refType="h" fact="0.2049"/>
          <dgm:constr type="l" for="ch" forName="imageaccent9" refType="w" fact="0.8339"/>
          <dgm:constr type="t" for="ch" forName="imageaccent9" refType="h" fact="0.2318"/>
          <dgm:constr type="w" for="ch" forName="imageaccent9" refType="w" fact="0.0166"/>
          <dgm:constr type="h" for="ch" forName="imageaccent9" refType="h" fact="0.024"/>
          <dgm:constr type="l" for="ch" forName="image10" refType="w" fact="0.2446"/>
          <dgm:constr type="t" for="ch" forName="image10" refType="h" fact="0.6805"/>
          <dgm:constr type="w" for="ch" forName="image10" refType="w" fact="0.1425"/>
          <dgm:constr type="h" for="ch" forName="image10" refType="h" fact="0.2049"/>
          <dgm:constr type="l" for="ch" forName="text10" refType="w" fact="0.3672"/>
          <dgm:constr type="t" for="ch" forName="text10" refType="h" fact="0.5683"/>
          <dgm:constr type="w" for="ch" forName="text10" refType="w" fact="0.1425"/>
          <dgm:constr type="h" for="ch" forName="text10" refType="h" fact="0.2049"/>
          <dgm:constr type="l" for="ch" forName="imageaccent10" refType="w" fact="0.369"/>
          <dgm:constr type="t" for="ch" forName="imageaccent10" refType="h" fact="0.7704"/>
          <dgm:constr type="w" for="ch" forName="imageaccent10" refType="w" fact="0.0166"/>
          <dgm:constr type="h" for="ch" forName="imageaccent10" refType="h" fact="0.024"/>
          <dgm:constr type="l" for="ch" forName="textaccent10" refType="w" fact="0.3954"/>
          <dgm:constr type="t" for="ch" forName="textaccent10" refType="h" fact="0.7478"/>
          <dgm:constr type="w" for="ch" forName="textaccent10" refType="w" fact="0.0166"/>
          <dgm:constr type="h" for="ch" forName="textaccent10" refType="h" fact="0.024"/>
          <dgm:constr type="l" for="ch" forName="text11" refType="w" fact="0.612"/>
          <dgm:constr type="t" for="ch" forName="text11" refType="h" fact="0.7951"/>
          <dgm:constr type="w" for="ch" forName="text11" refType="w" fact="0.1425"/>
          <dgm:constr type="h" for="ch" forName="text11" refType="h" fact="0.2049"/>
          <dgm:constr type="l" for="ch" forName="image11" refType="w" fact="0.4894"/>
          <dgm:constr type="t" for="ch" forName="image11" refType="h" fact="0.6816"/>
          <dgm:constr type="w" for="ch" forName="image11" refType="w" fact="0.1425"/>
          <dgm:constr type="h" for="ch" forName="image11" refType="h" fact="0.2049"/>
          <dgm:constr type="l" for="ch" forName="imageaccent11" refType="w" fact="0.5874"/>
          <dgm:constr type="t" for="ch" forName="imageaccent11" refType="h" fact="0.8589"/>
          <dgm:constr type="w" for="ch" forName="imageaccent11" refType="w" fact="0.0166"/>
          <dgm:constr type="h" for="ch" forName="imageaccent11" refType="h" fact="0.024"/>
          <dgm:constr type="l" for="ch" forName="textaccent11" refType="w" fact="0.6154"/>
          <dgm:constr type="t" for="ch" forName="textaccent11" refType="h" fact="0.8863"/>
          <dgm:constr type="w" for="ch" forName="textaccent11" refType="w" fact="0.0166"/>
          <dgm:constr type="h" for="ch" forName="textaccent11" refType="h" fact="0.024"/>
          <dgm:constr type="l" for="ch" forName="text12" refType="w" fact="0.735"/>
          <dgm:constr type="t" for="ch" forName="text12" refType="h" fact="0.684"/>
          <dgm:constr type="w" for="ch" forName="text12" refType="w" fact="0.1425"/>
          <dgm:constr type="h" for="ch" forName="text12" refType="h" fact="0.2049"/>
          <dgm:constr type="l" for="ch" forName="image12" refType="w" fact="0.8575"/>
          <dgm:constr type="t" for="ch" forName="image12" refType="h" fact="0.5718"/>
          <dgm:constr type="w" for="ch" forName="image12" refType="w" fact="0.1425"/>
          <dgm:constr type="h" for="ch" forName="image12" refType="h" fact="0.2049"/>
          <dgm:constr type="l" for="ch" forName="textaccent12" refType="w" fact="0.8594"/>
          <dgm:constr type="t" for="ch" forName="textaccent12" refType="h" fact="0.7739"/>
          <dgm:constr type="w" for="ch" forName="textaccent12" refType="w" fact="0.0166"/>
          <dgm:constr type="h" for="ch" forName="textaccent12" refType="h" fact="0.024"/>
          <dgm:constr type="l" for="ch" forName="imageaccent12" refType="w" fact="0.8858"/>
          <dgm:constr type="t" for="ch" forName="imageaccent12" refType="h" fact="0.7513"/>
          <dgm:constr type="w" for="ch" forName="imageaccent12" refType="w" fact="0.0166"/>
          <dgm:constr type="h" for="ch" forName="imageaccent12" refType="h" fact="0.024"/>
        </dgm:constrLst>
      </dgm:else>
    </dgm:choose>
    <dgm:forEach name="wrapper" axis="self" ptType="parTrans">
      <dgm:forEach name="wrapper2" axis="self" ptType="sibTrans" st="2">
        <dgm:forEach name="textRepeat" axis="self">
          <dgm:layoutNode name="textRepeatNode" styleLbl="alignNode1">
            <dgm:varLst>
              <dgm:chMax val="0"/>
              <dgm:chPref val="0"/>
              <dgm:bulletEnabled val="1"/>
            </dgm:varLst>
            <dgm:alg type="tx"/>
            <dgm:shape xmlns:r="http://schemas.openxmlformats.org/officeDocument/2006/relationships" type="hexagon" r:blip="">
              <dgm:adjLst>
                <dgm:adj idx="1" val="0.25"/>
                <dgm:adj idx="2" val="1.1547"/>
              </dgm:adjLst>
            </dgm:shape>
            <dgm:presOf axis="desOrSelf" ptType="node"/>
            <dgm:constrLst>
              <dgm:constr type="lMarg" refType="primFontSz" fact="0"/>
              <dgm:constr type="rMarg" refType="primFontSz" fact="0"/>
              <dgm:constr type="tMarg" refType="primFontSz" fact="0.1"/>
              <dgm:constr type="bMarg" refType="primFontSz" fact="0.1"/>
            </dgm:constrLst>
            <dgm:ruleLst>
              <dgm:rule type="primFontSz" val="5" fact="NaN" max="NaN"/>
            </dgm:ruleLst>
          </dgm:layoutNode>
        </dgm:forEach>
        <dgm:forEach name="accentRepeat" axis="self">
          <dgm:layoutNode name="accentRepeatNode" styleLbl="solidAlignAcc1">
            <dgm:alg type="sp"/>
            <dgm:shape xmlns:r="http://schemas.openxmlformats.org/officeDocument/2006/relationships" type="hexagon" r:blip="">
              <dgm:adjLst>
                <dgm:adj idx="1" val="0.25"/>
                <dgm:adj idx="2" val="1.1547"/>
              </dgm:adjLst>
            </dgm:shape>
            <dgm:presOf/>
          </dgm:layoutNode>
        </dgm:forEach>
        <dgm:forEach name="imageRepeat" axis="self">
          <dgm:layoutNode name="imageRepeatNode" styleLbl="alignAcc1">
            <dgm:alg type="sp"/>
            <dgm:shape xmlns:r="http://schemas.openxmlformats.org/officeDocument/2006/relationships" type="hexagon" r:blip="" blipPhldr="1">
              <dgm:adjLst>
                <dgm:adj idx="1" val="0.25"/>
                <dgm:adj idx="2" val="1.1547"/>
              </dgm:adjLst>
            </dgm:shape>
            <dgm:presOf axis="self"/>
          </dgm:layoutNode>
        </dgm:forEach>
      </dgm:forEach>
    </dgm:forEach>
    <dgm:forEach name="Name14" axis="ch" ptType="node" cnt="1">
      <dgm:layoutNode name="text1">
        <dgm:alg type="sp"/>
        <dgm:shape xmlns:r="http://schemas.openxmlformats.org/officeDocument/2006/relationships" r:blip="">
          <dgm:adjLst/>
        </dgm:shape>
        <dgm:presOf/>
        <dgm:constrLst/>
        <dgm:forEach name="Name15" ref="textRepeat"/>
      </dgm:layoutNode>
      <dgm:layoutNode name="textaccent1">
        <dgm:alg type="sp"/>
        <dgm:shape xmlns:r="http://schemas.openxmlformats.org/officeDocument/2006/relationships" r:blip="">
          <dgm:adjLst/>
        </dgm:shape>
        <dgm:presOf/>
        <dgm:constrLst/>
        <dgm:forEach name="Name16" ref="accentRepeat"/>
      </dgm:layoutNode>
    </dgm:forEach>
    <dgm:forEach name="Name17" axis="ch" ptType="sibTrans" hideLastTrans="0" cnt="1">
      <dgm:layoutNode name="image1">
        <dgm:alg type="sp"/>
        <dgm:shape xmlns:r="http://schemas.openxmlformats.org/officeDocument/2006/relationships" r:blip="">
          <dgm:adjLst/>
        </dgm:shape>
        <dgm:presOf/>
        <dgm:constrLst/>
        <dgm:forEach name="Name18" ref="imageRepeat"/>
      </dgm:layoutNode>
      <dgm:layoutNode name="imageaccent1">
        <dgm:alg type="sp"/>
        <dgm:shape xmlns:r="http://schemas.openxmlformats.org/officeDocument/2006/relationships" r:blip="">
          <dgm:adjLst/>
        </dgm:shape>
        <dgm:presOf/>
        <dgm:constrLst/>
        <dgm:forEach name="Name19" ref="accentRepeat"/>
      </dgm:layoutNode>
    </dgm:forEach>
    <dgm:forEach name="Name20" axis="ch" ptType="node" st="2" cnt="1">
      <dgm:layoutNode name="text2">
        <dgm:alg type="sp"/>
        <dgm:shape xmlns:r="http://schemas.openxmlformats.org/officeDocument/2006/relationships" r:blip="">
          <dgm:adjLst/>
        </dgm:shape>
        <dgm:presOf/>
        <dgm:constrLst/>
        <dgm:forEach name="Name21" ref="textRepeat"/>
      </dgm:layoutNode>
      <dgm:layoutNode name="textaccent2">
        <dgm:alg type="sp"/>
        <dgm:shape xmlns:r="http://schemas.openxmlformats.org/officeDocument/2006/relationships" r:blip="">
          <dgm:adjLst/>
        </dgm:shape>
        <dgm:presOf/>
        <dgm:constrLst/>
        <dgm:forEach name="Name22" ref="accentRepeat"/>
      </dgm:layoutNode>
    </dgm:forEach>
    <dgm:forEach name="Name23" axis="ch" ptType="sibTrans" hideLastTrans="0" st="2" cnt="1">
      <dgm:layoutNode name="image2">
        <dgm:alg type="sp"/>
        <dgm:shape xmlns:r="http://schemas.openxmlformats.org/officeDocument/2006/relationships" r:blip="">
          <dgm:adjLst/>
        </dgm:shape>
        <dgm:presOf/>
        <dgm:constrLst/>
        <dgm:forEach name="Name24" ref="imageRepeat"/>
      </dgm:layoutNode>
      <dgm:layoutNode name="imageaccent2">
        <dgm:alg type="sp"/>
        <dgm:shape xmlns:r="http://schemas.openxmlformats.org/officeDocument/2006/relationships" r:blip="">
          <dgm:adjLst/>
        </dgm:shape>
        <dgm:presOf/>
        <dgm:constrLst/>
        <dgm:forEach name="Name25" ref="accentRepeat"/>
      </dgm:layoutNode>
    </dgm:forEach>
    <dgm:forEach name="Name26" axis="ch" ptType="node" st="3" cnt="1">
      <dgm:layoutNode name="text3">
        <dgm:alg type="sp"/>
        <dgm:shape xmlns:r="http://schemas.openxmlformats.org/officeDocument/2006/relationships" r:blip="">
          <dgm:adjLst/>
        </dgm:shape>
        <dgm:presOf/>
        <dgm:constrLst/>
        <dgm:forEach name="Name27" ref="textRepeat"/>
      </dgm:layoutNode>
      <dgm:layoutNode name="textaccent3">
        <dgm:alg type="sp"/>
        <dgm:shape xmlns:r="http://schemas.openxmlformats.org/officeDocument/2006/relationships" r:blip="">
          <dgm:adjLst/>
        </dgm:shape>
        <dgm:presOf/>
        <dgm:constrLst/>
        <dgm:forEach name="Name28" ref="accentRepeat"/>
      </dgm:layoutNode>
    </dgm:forEach>
    <dgm:forEach name="Name29" axis="ch" ptType="sibTrans" hideLastTrans="0" st="3" cnt="1">
      <dgm:layoutNode name="image3">
        <dgm:alg type="sp"/>
        <dgm:shape xmlns:r="http://schemas.openxmlformats.org/officeDocument/2006/relationships" r:blip="">
          <dgm:adjLst/>
        </dgm:shape>
        <dgm:presOf/>
        <dgm:constrLst/>
        <dgm:forEach name="Name30" ref="imageRepeat"/>
      </dgm:layoutNode>
      <dgm:layoutNode name="imageaccent3">
        <dgm:alg type="sp"/>
        <dgm:shape xmlns:r="http://schemas.openxmlformats.org/officeDocument/2006/relationships" r:blip="">
          <dgm:adjLst/>
        </dgm:shape>
        <dgm:presOf/>
        <dgm:constrLst/>
        <dgm:forEach name="Name31" ref="accentRepeat"/>
      </dgm:layoutNode>
    </dgm:forEach>
    <dgm:forEach name="Name32" axis="ch" ptType="node" st="4" cnt="1">
      <dgm:layoutNode name="text4">
        <dgm:alg type="sp"/>
        <dgm:shape xmlns:r="http://schemas.openxmlformats.org/officeDocument/2006/relationships" r:blip="">
          <dgm:adjLst/>
        </dgm:shape>
        <dgm:presOf/>
        <dgm:constrLst/>
        <dgm:forEach name="Name33" ref="textRepeat"/>
      </dgm:layoutNode>
      <dgm:layoutNode name="textaccent4">
        <dgm:alg type="sp"/>
        <dgm:shape xmlns:r="http://schemas.openxmlformats.org/officeDocument/2006/relationships" r:blip="">
          <dgm:adjLst/>
        </dgm:shape>
        <dgm:presOf/>
        <dgm:constrLst/>
        <dgm:forEach name="Name34" ref="accentRepeat"/>
      </dgm:layoutNode>
    </dgm:forEach>
    <dgm:forEach name="Name35" axis="ch" ptType="sibTrans" hideLastTrans="0" st="4" cnt="1">
      <dgm:layoutNode name="image4">
        <dgm:alg type="sp"/>
        <dgm:shape xmlns:r="http://schemas.openxmlformats.org/officeDocument/2006/relationships" r:blip="">
          <dgm:adjLst/>
        </dgm:shape>
        <dgm:presOf/>
        <dgm:constrLst/>
        <dgm:forEach name="Name36" ref="imageRepeat"/>
      </dgm:layoutNode>
      <dgm:layoutNode name="imageaccent4">
        <dgm:alg type="sp"/>
        <dgm:shape xmlns:r="http://schemas.openxmlformats.org/officeDocument/2006/relationships" r:blip="">
          <dgm:adjLst/>
        </dgm:shape>
        <dgm:presOf/>
        <dgm:constrLst/>
        <dgm:forEach name="Name37" ref="accentRepeat"/>
      </dgm:layoutNode>
    </dgm:forEach>
    <dgm:forEach name="Name38" axis="ch" ptType="node" st="5" cnt="1">
      <dgm:layoutNode name="text5">
        <dgm:alg type="sp"/>
        <dgm:shape xmlns:r="http://schemas.openxmlformats.org/officeDocument/2006/relationships" r:blip="">
          <dgm:adjLst/>
        </dgm:shape>
        <dgm:presOf/>
        <dgm:constrLst/>
        <dgm:forEach name="Name39" ref="textRepeat"/>
      </dgm:layoutNode>
      <dgm:layoutNode name="textaccent5">
        <dgm:alg type="sp"/>
        <dgm:shape xmlns:r="http://schemas.openxmlformats.org/officeDocument/2006/relationships" r:blip="">
          <dgm:adjLst/>
        </dgm:shape>
        <dgm:presOf/>
        <dgm:constrLst/>
        <dgm:forEach name="Name40" ref="accentRepeat"/>
      </dgm:layoutNode>
    </dgm:forEach>
    <dgm:forEach name="Name41" axis="ch" ptType="sibTrans" hideLastTrans="0" st="5" cnt="1">
      <dgm:layoutNode name="image5">
        <dgm:alg type="sp"/>
        <dgm:shape xmlns:r="http://schemas.openxmlformats.org/officeDocument/2006/relationships" r:blip="">
          <dgm:adjLst/>
        </dgm:shape>
        <dgm:presOf/>
        <dgm:constrLst/>
        <dgm:forEach name="Name42" ref="imageRepeat"/>
      </dgm:layoutNode>
      <dgm:layoutNode name="imageaccent5">
        <dgm:alg type="sp"/>
        <dgm:shape xmlns:r="http://schemas.openxmlformats.org/officeDocument/2006/relationships" r:blip="">
          <dgm:adjLst/>
        </dgm:shape>
        <dgm:presOf/>
        <dgm:constrLst/>
        <dgm:forEach name="Name43" ref="accentRepeat"/>
      </dgm:layoutNode>
    </dgm:forEach>
    <dgm:forEach name="Name44" axis="ch" ptType="node" st="6" cnt="1">
      <dgm:layoutNode name="text6">
        <dgm:alg type="sp"/>
        <dgm:shape xmlns:r="http://schemas.openxmlformats.org/officeDocument/2006/relationships" r:blip="">
          <dgm:adjLst/>
        </dgm:shape>
        <dgm:presOf/>
        <dgm:constrLst/>
        <dgm:forEach name="Name45" ref="textRepeat"/>
      </dgm:layoutNode>
      <dgm:layoutNode name="textaccent6">
        <dgm:alg type="sp"/>
        <dgm:shape xmlns:r="http://schemas.openxmlformats.org/officeDocument/2006/relationships" r:blip="">
          <dgm:adjLst/>
        </dgm:shape>
        <dgm:presOf/>
        <dgm:constrLst/>
        <dgm:forEach name="Name46" ref="accentRepeat"/>
      </dgm:layoutNode>
    </dgm:forEach>
    <dgm:forEach name="Name47" axis="ch" ptType="sibTrans" hideLastTrans="0" st="6" cnt="1">
      <dgm:layoutNode name="image6">
        <dgm:alg type="sp"/>
        <dgm:shape xmlns:r="http://schemas.openxmlformats.org/officeDocument/2006/relationships" r:blip="">
          <dgm:adjLst/>
        </dgm:shape>
        <dgm:presOf/>
        <dgm:constrLst/>
        <dgm:forEach name="Name48" ref="imageRepeat"/>
      </dgm:layoutNode>
      <dgm:layoutNode name="imageaccent6">
        <dgm:alg type="sp"/>
        <dgm:shape xmlns:r="http://schemas.openxmlformats.org/officeDocument/2006/relationships" r:blip="">
          <dgm:adjLst/>
        </dgm:shape>
        <dgm:presOf/>
        <dgm:constrLst/>
        <dgm:forEach name="Name49" ref="accentRepeat"/>
      </dgm:layoutNode>
    </dgm:forEach>
    <dgm:forEach name="Name50" axis="ch" ptType="node" st="7" cnt="1">
      <dgm:layoutNode name="text7">
        <dgm:alg type="sp"/>
        <dgm:shape xmlns:r="http://schemas.openxmlformats.org/officeDocument/2006/relationships" r:blip="">
          <dgm:adjLst/>
        </dgm:shape>
        <dgm:presOf/>
        <dgm:constrLst/>
        <dgm:forEach name="Name51" ref="textRepeat"/>
      </dgm:layoutNode>
      <dgm:layoutNode name="textaccent7">
        <dgm:alg type="sp"/>
        <dgm:shape xmlns:r="http://schemas.openxmlformats.org/officeDocument/2006/relationships" r:blip="">
          <dgm:adjLst/>
        </dgm:shape>
        <dgm:presOf/>
        <dgm:constrLst/>
        <dgm:forEach name="Name52" ref="accentRepeat"/>
      </dgm:layoutNode>
    </dgm:forEach>
    <dgm:forEach name="Name53" axis="ch" ptType="sibTrans" hideLastTrans="0" st="7" cnt="1">
      <dgm:layoutNode name="image7">
        <dgm:alg type="sp"/>
        <dgm:shape xmlns:r="http://schemas.openxmlformats.org/officeDocument/2006/relationships" r:blip="">
          <dgm:adjLst/>
        </dgm:shape>
        <dgm:presOf/>
        <dgm:constrLst/>
        <dgm:forEach name="Name54" ref="imageRepeat"/>
      </dgm:layoutNode>
      <dgm:layoutNode name="imageaccent7">
        <dgm:alg type="sp"/>
        <dgm:shape xmlns:r="http://schemas.openxmlformats.org/officeDocument/2006/relationships" r:blip="">
          <dgm:adjLst/>
        </dgm:shape>
        <dgm:presOf/>
        <dgm:constrLst/>
        <dgm:forEach name="Name55" ref="accentRepeat"/>
      </dgm:layoutNode>
    </dgm:forEach>
    <dgm:forEach name="Name56" axis="ch" ptType="node" st="8" cnt="1">
      <dgm:layoutNode name="text8">
        <dgm:alg type="sp"/>
        <dgm:shape xmlns:r="http://schemas.openxmlformats.org/officeDocument/2006/relationships" r:blip="">
          <dgm:adjLst/>
        </dgm:shape>
        <dgm:presOf/>
        <dgm:constrLst/>
        <dgm:forEach name="Name57" ref="textRepeat"/>
      </dgm:layoutNode>
      <dgm:layoutNode name="textaccent8">
        <dgm:alg type="sp"/>
        <dgm:shape xmlns:r="http://schemas.openxmlformats.org/officeDocument/2006/relationships" r:blip="">
          <dgm:adjLst/>
        </dgm:shape>
        <dgm:presOf/>
        <dgm:constrLst/>
        <dgm:forEach name="Name58" ref="accentRepeat"/>
      </dgm:layoutNode>
    </dgm:forEach>
    <dgm:forEach name="Name59" axis="ch" ptType="sibTrans" hideLastTrans="0" st="8" cnt="1">
      <dgm:layoutNode name="image8">
        <dgm:alg type="sp"/>
        <dgm:shape xmlns:r="http://schemas.openxmlformats.org/officeDocument/2006/relationships" r:blip="">
          <dgm:adjLst/>
        </dgm:shape>
        <dgm:presOf/>
        <dgm:constrLst/>
        <dgm:forEach name="Name60" ref="imageRepeat"/>
      </dgm:layoutNode>
      <dgm:layoutNode name="imageaccent8">
        <dgm:alg type="sp"/>
        <dgm:shape xmlns:r="http://schemas.openxmlformats.org/officeDocument/2006/relationships" r:blip="">
          <dgm:adjLst/>
        </dgm:shape>
        <dgm:presOf/>
        <dgm:constrLst/>
        <dgm:forEach name="Name61" ref="accentRepeat"/>
      </dgm:layoutNode>
    </dgm:forEach>
    <dgm:forEach name="Name62" axis="ch" ptType="node" st="9" cnt="1">
      <dgm:layoutNode name="text9">
        <dgm:alg type="sp"/>
        <dgm:shape xmlns:r="http://schemas.openxmlformats.org/officeDocument/2006/relationships" r:blip="">
          <dgm:adjLst/>
        </dgm:shape>
        <dgm:presOf/>
        <dgm:constrLst/>
        <dgm:forEach name="Name63" ref="textRepeat"/>
      </dgm:layoutNode>
      <dgm:layoutNode name="textaccent9">
        <dgm:alg type="sp"/>
        <dgm:shape xmlns:r="http://schemas.openxmlformats.org/officeDocument/2006/relationships" r:blip="">
          <dgm:adjLst/>
        </dgm:shape>
        <dgm:presOf/>
        <dgm:constrLst/>
        <dgm:forEach name="Name64" ref="accentRepeat"/>
      </dgm:layoutNode>
    </dgm:forEach>
    <dgm:forEach name="Name65" axis="ch" ptType="sibTrans" hideLastTrans="0" st="9" cnt="1">
      <dgm:layoutNode name="image9">
        <dgm:alg type="sp"/>
        <dgm:shape xmlns:r="http://schemas.openxmlformats.org/officeDocument/2006/relationships" r:blip="">
          <dgm:adjLst/>
        </dgm:shape>
        <dgm:presOf/>
        <dgm:constrLst/>
        <dgm:forEach name="Name66" ref="imageRepeat"/>
      </dgm:layoutNode>
      <dgm:layoutNode name="imageaccent9">
        <dgm:alg type="sp"/>
        <dgm:shape xmlns:r="http://schemas.openxmlformats.org/officeDocument/2006/relationships" r:blip="">
          <dgm:adjLst/>
        </dgm:shape>
        <dgm:presOf/>
        <dgm:constrLst/>
        <dgm:forEach name="Name67" ref="accentRepeat"/>
      </dgm:layoutNode>
    </dgm:forEach>
    <dgm:forEach name="Name68" axis="ch" ptType="node" st="10" cnt="1">
      <dgm:layoutNode name="text10">
        <dgm:alg type="sp"/>
        <dgm:shape xmlns:r="http://schemas.openxmlformats.org/officeDocument/2006/relationships" r:blip="">
          <dgm:adjLst/>
        </dgm:shape>
        <dgm:presOf/>
        <dgm:constrLst/>
        <dgm:forEach name="Name69" ref="textRepeat"/>
      </dgm:layoutNode>
      <dgm:layoutNode name="textaccent10">
        <dgm:alg type="sp"/>
        <dgm:shape xmlns:r="http://schemas.openxmlformats.org/officeDocument/2006/relationships" r:blip="">
          <dgm:adjLst/>
        </dgm:shape>
        <dgm:presOf/>
        <dgm:constrLst/>
        <dgm:forEach name="Name70" ref="accentRepeat"/>
      </dgm:layoutNode>
    </dgm:forEach>
    <dgm:forEach name="Name71" axis="ch" ptType="sibTrans" hideLastTrans="0" st="10" cnt="1">
      <dgm:layoutNode name="image10">
        <dgm:alg type="sp"/>
        <dgm:shape xmlns:r="http://schemas.openxmlformats.org/officeDocument/2006/relationships" r:blip="">
          <dgm:adjLst/>
        </dgm:shape>
        <dgm:presOf/>
        <dgm:constrLst/>
        <dgm:forEach name="Name72" ref="imageRepeat"/>
      </dgm:layoutNode>
      <dgm:layoutNode name="imageaccent10">
        <dgm:alg type="sp"/>
        <dgm:shape xmlns:r="http://schemas.openxmlformats.org/officeDocument/2006/relationships" r:blip="">
          <dgm:adjLst/>
        </dgm:shape>
        <dgm:presOf/>
        <dgm:constrLst/>
        <dgm:forEach name="Name73" ref="accentRepeat"/>
      </dgm:layoutNode>
    </dgm:forEach>
    <dgm:forEach name="Name74" axis="ch" ptType="node" st="11" cnt="1">
      <dgm:layoutNode name="text11">
        <dgm:alg type="sp"/>
        <dgm:shape xmlns:r="http://schemas.openxmlformats.org/officeDocument/2006/relationships" r:blip="">
          <dgm:adjLst/>
        </dgm:shape>
        <dgm:presOf/>
        <dgm:constrLst/>
        <dgm:forEach name="Name75" ref="textRepeat"/>
      </dgm:layoutNode>
      <dgm:layoutNode name="textaccent11">
        <dgm:alg type="sp"/>
        <dgm:shape xmlns:r="http://schemas.openxmlformats.org/officeDocument/2006/relationships" r:blip="">
          <dgm:adjLst/>
        </dgm:shape>
        <dgm:presOf/>
        <dgm:constrLst/>
        <dgm:forEach name="Name76" ref="accentRepeat"/>
      </dgm:layoutNode>
    </dgm:forEach>
    <dgm:forEach name="Name77" axis="ch" ptType="sibTrans" hideLastTrans="0" st="11" cnt="1">
      <dgm:layoutNode name="image11">
        <dgm:alg type="sp"/>
        <dgm:shape xmlns:r="http://schemas.openxmlformats.org/officeDocument/2006/relationships" r:blip="">
          <dgm:adjLst/>
        </dgm:shape>
        <dgm:presOf/>
        <dgm:constrLst/>
        <dgm:forEach name="Name78" ref="imageRepeat"/>
      </dgm:layoutNode>
      <dgm:layoutNode name="imageaccent11">
        <dgm:alg type="sp"/>
        <dgm:shape xmlns:r="http://schemas.openxmlformats.org/officeDocument/2006/relationships" r:blip="">
          <dgm:adjLst/>
        </dgm:shape>
        <dgm:presOf/>
        <dgm:constrLst/>
        <dgm:forEach name="Name79" ref="accentRepeat"/>
      </dgm:layoutNode>
    </dgm:forEach>
    <dgm:forEach name="Name80" axis="ch" ptType="node" st="12" cnt="1">
      <dgm:layoutNode name="text12">
        <dgm:alg type="sp"/>
        <dgm:shape xmlns:r="http://schemas.openxmlformats.org/officeDocument/2006/relationships" r:blip="">
          <dgm:adjLst/>
        </dgm:shape>
        <dgm:presOf/>
        <dgm:constrLst/>
        <dgm:forEach name="Name81" ref="textRepeat"/>
      </dgm:layoutNode>
      <dgm:layoutNode name="textaccent12">
        <dgm:alg type="sp"/>
        <dgm:shape xmlns:r="http://schemas.openxmlformats.org/officeDocument/2006/relationships" r:blip="">
          <dgm:adjLst/>
        </dgm:shape>
        <dgm:presOf/>
        <dgm:constrLst/>
        <dgm:forEach name="Name82" ref="accentRepeat"/>
      </dgm:layoutNode>
    </dgm:forEach>
    <dgm:forEach name="Name83" axis="ch" ptType="sibTrans" hideLastTrans="0" st="12" cnt="1">
      <dgm:layoutNode name="image12">
        <dgm:alg type="sp"/>
        <dgm:shape xmlns:r="http://schemas.openxmlformats.org/officeDocument/2006/relationships" r:blip="">
          <dgm:adjLst/>
        </dgm:shape>
        <dgm:presOf/>
        <dgm:constrLst/>
        <dgm:forEach name="Name84" ref="imageRepeat"/>
      </dgm:layoutNode>
      <dgm:layoutNode name="imageaccent12">
        <dgm:alg type="sp"/>
        <dgm:shape xmlns:r="http://schemas.openxmlformats.org/officeDocument/2006/relationships" r:blip="">
          <dgm:adjLst/>
        </dgm:shape>
        <dgm:presOf/>
        <dgm:constrLst/>
        <dgm:forEach name="Name85" ref="accentRepeat"/>
      </dgm:layoutNode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radial3">
  <dgm:title val=""/>
  <dgm:desc val=""/>
  <dgm:catLst>
    <dgm:cat type="relationship" pri="31000"/>
    <dgm:cat type="cycle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onstrLst/>
    <dgm:ruleLst/>
    <dgm:layoutNode name="radial">
      <dgm:varLst>
        <dgm:animLvl val="ctr"/>
      </dgm:varLst>
      <dgm:choose name="Name0">
        <dgm:if name="Name1" func="var" arg="dir" op="equ" val="norm">
          <dgm:choose name="Name2">
            <dgm:if name="Name3" axis="ch ch" ptType="node node" st="1 1" cnt="1 0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else name="Name4">
              <dgm:alg type="cycle">
                <dgm:param type="stAng" val="0"/>
                <dgm:param type="spanAng" val="360"/>
                <dgm:param type="ctrShpMap" val="fNode"/>
              </dgm:alg>
            </dgm:else>
          </dgm:choose>
        </dgm:if>
        <dgm:else name="Name5">
          <dgm:alg type="cycle">
            <dgm:param type="stAng" val="0"/>
            <dgm:param type="spanAng" val="-360"/>
            <dgm:param type="ctrShpMap" val="fNode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enterShape" refType="w"/>
        <dgm:constr type="h" for="ch" forName="centerShape" refType="h"/>
        <dgm:constr type="w" for="ch" forName="node" refType="w" fact="0.5"/>
        <dgm:constr type="h" for="ch" forName="node" refType="h" fact="0.5"/>
        <dgm:constr type="sp" refType="w" refFor="ch" refForName="node" fact="-0.2"/>
        <dgm:constr type="sibSp" refType="w" refFor="ch" refForName="node" fact="-0.2"/>
        <dgm:constr type="primFontSz" for="ch" forName="centerShape" val="65"/>
        <dgm:constr type="primFontSz" for="des" forName="node" val="65"/>
        <dgm:constr type="primFontSz" for="ch" forName="node" refType="primFontSz" refFor="ch" refForName="centerShape" op="lte"/>
      </dgm:constrLst>
      <dgm:ruleLst/>
      <dgm:forEach name="Name6" axis="ch" ptType="node" cnt="1">
        <dgm:layoutNode name="centerShape" styleLbl="vennNode1">
          <dgm:alg type="tx"/>
          <dgm:shape xmlns:r="http://schemas.openxmlformats.org/officeDocument/2006/relationships" type="ellipse" r:blip="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</dgm:constrLst>
          <dgm:ruleLst>
            <dgm:rule type="primFontSz" val="5" fact="NaN" max="NaN"/>
          </dgm:ruleLst>
        </dgm:layoutNode>
        <dgm:forEach name="Name7" axis="ch" ptType="node">
          <dgm:layoutNode name="node" styleLbl="venn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424F5-C0A3-4281-9BC1-6B1E30083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5</Pages>
  <Words>3897</Words>
  <Characters>22215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4427</dc:creator>
  <cp:keywords/>
  <dc:description/>
  <cp:lastModifiedBy>CHAN, Hiu-ying</cp:lastModifiedBy>
  <cp:revision>6</cp:revision>
  <cp:lastPrinted>2023-07-26T03:32:00Z</cp:lastPrinted>
  <dcterms:created xsi:type="dcterms:W3CDTF">2023-12-20T10:12:00Z</dcterms:created>
  <dcterms:modified xsi:type="dcterms:W3CDTF">2023-12-27T03:04:00Z</dcterms:modified>
</cp:coreProperties>
</file>